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3528AB" w14:textId="13856C71" w:rsidR="00ED4BD9" w:rsidRDefault="00ED4BD9">
      <w:pPr>
        <w:rPr>
          <w:sz w:val="48"/>
          <w:szCs w:val="48"/>
        </w:rPr>
      </w:pPr>
      <w:r w:rsidRPr="00ED4BD9">
        <w:rPr>
          <w:sz w:val="48"/>
          <w:szCs w:val="48"/>
        </w:rPr>
        <w:t>Respiration MDCAT-2024 (Conceptual Test-1)</w:t>
      </w:r>
    </w:p>
    <w:p w14:paraId="42F5F826" w14:textId="77777777" w:rsidR="00ED4BD9" w:rsidRDefault="00ED4BD9">
      <w:pPr>
        <w:rPr>
          <w:sz w:val="48"/>
          <w:szCs w:val="48"/>
        </w:rPr>
      </w:pPr>
    </w:p>
    <w:p w14:paraId="19387D23" w14:textId="77777777" w:rsidR="00ED4BD9" w:rsidRPr="00ED4BD9" w:rsidRDefault="00ED4BD9" w:rsidP="00ED4BD9">
      <w:pPr>
        <w:rPr>
          <w:sz w:val="24"/>
          <w:szCs w:val="24"/>
        </w:rPr>
      </w:pPr>
      <w:r w:rsidRPr="00ED4BD9">
        <w:rPr>
          <w:sz w:val="24"/>
          <w:szCs w:val="24"/>
        </w:rPr>
        <w:t>1. Question1 points</w:t>
      </w:r>
    </w:p>
    <w:p w14:paraId="272556EC" w14:textId="77777777" w:rsidR="00ED4BD9" w:rsidRPr="00ED4BD9" w:rsidRDefault="00ED4BD9" w:rsidP="00ED4BD9">
      <w:pPr>
        <w:rPr>
          <w:sz w:val="24"/>
          <w:szCs w:val="24"/>
        </w:rPr>
      </w:pPr>
      <w:r w:rsidRPr="00ED4BD9">
        <w:rPr>
          <w:sz w:val="24"/>
          <w:szCs w:val="24"/>
        </w:rPr>
        <w:t>The wall of trachea contains C shaped structure called?</w:t>
      </w:r>
    </w:p>
    <w:p w14:paraId="5E845FD8" w14:textId="77777777" w:rsidR="00ED4BD9" w:rsidRPr="00ED4BD9" w:rsidRDefault="00ED4BD9" w:rsidP="00ED4BD9">
      <w:pPr>
        <w:rPr>
          <w:sz w:val="24"/>
          <w:szCs w:val="24"/>
        </w:rPr>
      </w:pPr>
    </w:p>
    <w:p w14:paraId="175DBF95" w14:textId="77777777" w:rsidR="00ED4BD9" w:rsidRPr="00ED4BD9" w:rsidRDefault="00ED4BD9" w:rsidP="00ED4BD9">
      <w:pPr>
        <w:rPr>
          <w:sz w:val="24"/>
          <w:szCs w:val="24"/>
        </w:rPr>
      </w:pPr>
      <w:r w:rsidRPr="00ED4BD9">
        <w:rPr>
          <w:sz w:val="24"/>
          <w:szCs w:val="24"/>
        </w:rPr>
        <w:t>1.  A. Cartilaginous rings</w:t>
      </w:r>
    </w:p>
    <w:p w14:paraId="028B7001" w14:textId="77777777" w:rsidR="00ED4BD9" w:rsidRPr="00ED4BD9" w:rsidRDefault="00ED4BD9" w:rsidP="00ED4BD9">
      <w:pPr>
        <w:rPr>
          <w:sz w:val="24"/>
          <w:szCs w:val="24"/>
        </w:rPr>
      </w:pPr>
      <w:r w:rsidRPr="00ED4BD9">
        <w:rPr>
          <w:sz w:val="24"/>
          <w:szCs w:val="24"/>
        </w:rPr>
        <w:t>2.  B. Elastic rings</w:t>
      </w:r>
    </w:p>
    <w:p w14:paraId="3A5484AB" w14:textId="77777777" w:rsidR="00ED4BD9" w:rsidRPr="00ED4BD9" w:rsidRDefault="00ED4BD9" w:rsidP="00ED4BD9">
      <w:pPr>
        <w:rPr>
          <w:sz w:val="24"/>
          <w:szCs w:val="24"/>
        </w:rPr>
      </w:pPr>
      <w:r w:rsidRPr="00ED4BD9">
        <w:rPr>
          <w:sz w:val="24"/>
          <w:szCs w:val="24"/>
        </w:rPr>
        <w:t>3.  C. Muscular rings</w:t>
      </w:r>
    </w:p>
    <w:p w14:paraId="577277B4" w14:textId="77777777" w:rsidR="00ED4BD9" w:rsidRPr="00ED4BD9" w:rsidRDefault="00ED4BD9" w:rsidP="00ED4BD9">
      <w:pPr>
        <w:rPr>
          <w:sz w:val="24"/>
          <w:szCs w:val="24"/>
        </w:rPr>
      </w:pPr>
      <w:r w:rsidRPr="00ED4BD9">
        <w:rPr>
          <w:sz w:val="24"/>
          <w:szCs w:val="24"/>
        </w:rPr>
        <w:t>4.  D. None of above</w:t>
      </w:r>
    </w:p>
    <w:p w14:paraId="5D670E3A" w14:textId="77777777" w:rsidR="00ED4BD9" w:rsidRPr="00ED4BD9" w:rsidRDefault="00ED4BD9" w:rsidP="00ED4BD9">
      <w:pPr>
        <w:rPr>
          <w:sz w:val="24"/>
          <w:szCs w:val="24"/>
        </w:rPr>
      </w:pPr>
      <w:r w:rsidRPr="00ED4BD9">
        <w:rPr>
          <w:sz w:val="24"/>
          <w:szCs w:val="24"/>
        </w:rPr>
        <w:t>Correct</w:t>
      </w:r>
    </w:p>
    <w:p w14:paraId="5599BF1B" w14:textId="77777777" w:rsidR="00ED4BD9" w:rsidRPr="00ED4BD9" w:rsidRDefault="00ED4BD9" w:rsidP="00ED4BD9">
      <w:pPr>
        <w:rPr>
          <w:sz w:val="24"/>
          <w:szCs w:val="24"/>
        </w:rPr>
      </w:pPr>
      <w:r w:rsidRPr="00ED4BD9">
        <w:rPr>
          <w:sz w:val="24"/>
          <w:szCs w:val="24"/>
        </w:rPr>
        <w:t>Explanation A</w:t>
      </w:r>
    </w:p>
    <w:p w14:paraId="06454834" w14:textId="77777777" w:rsidR="00ED4BD9" w:rsidRPr="00ED4BD9" w:rsidRDefault="00ED4BD9" w:rsidP="00ED4BD9">
      <w:pPr>
        <w:rPr>
          <w:sz w:val="24"/>
          <w:szCs w:val="24"/>
        </w:rPr>
      </w:pPr>
      <w:r w:rsidRPr="00ED4BD9">
        <w:rPr>
          <w:sz w:val="24"/>
          <w:szCs w:val="24"/>
        </w:rPr>
        <w:t>The trachea is also called as Windpipe.</w:t>
      </w:r>
    </w:p>
    <w:p w14:paraId="2AEF9AC1" w14:textId="77777777" w:rsidR="00ED4BD9" w:rsidRPr="00ED4BD9" w:rsidRDefault="00ED4BD9" w:rsidP="00ED4BD9">
      <w:pPr>
        <w:rPr>
          <w:sz w:val="24"/>
          <w:szCs w:val="24"/>
        </w:rPr>
      </w:pPr>
      <w:r w:rsidRPr="00ED4BD9">
        <w:rPr>
          <w:sz w:val="24"/>
          <w:szCs w:val="24"/>
        </w:rPr>
        <w:t xml:space="preserve">The trachea or windpipe is a tubular structure lying ventral to the </w:t>
      </w:r>
      <w:proofErr w:type="spellStart"/>
      <w:r w:rsidRPr="00ED4BD9">
        <w:rPr>
          <w:sz w:val="24"/>
          <w:szCs w:val="24"/>
        </w:rPr>
        <w:t>oesophagus</w:t>
      </w:r>
      <w:proofErr w:type="spellEnd"/>
      <w:r w:rsidRPr="00ED4BD9">
        <w:rPr>
          <w:sz w:val="24"/>
          <w:szCs w:val="24"/>
        </w:rPr>
        <w:t xml:space="preserve"> and extends to the chest cavity or thorax where it is divided into right and left bronchi. In the wall of trachea there are a series of C shaped cartilage rings which prevent the trachea from collapsing and keep the passage of air open.</w:t>
      </w:r>
    </w:p>
    <w:p w14:paraId="4510A9DE" w14:textId="77777777" w:rsidR="00ED4BD9" w:rsidRPr="00ED4BD9" w:rsidRDefault="00ED4BD9" w:rsidP="00ED4BD9">
      <w:pPr>
        <w:rPr>
          <w:sz w:val="24"/>
          <w:szCs w:val="24"/>
        </w:rPr>
      </w:pPr>
    </w:p>
    <w:p w14:paraId="2B5175A1" w14:textId="77777777" w:rsidR="00ED4BD9" w:rsidRPr="00ED4BD9" w:rsidRDefault="00ED4BD9" w:rsidP="00ED4BD9">
      <w:pPr>
        <w:rPr>
          <w:sz w:val="24"/>
          <w:szCs w:val="24"/>
        </w:rPr>
      </w:pPr>
    </w:p>
    <w:p w14:paraId="6F1A5C01" w14:textId="77777777" w:rsidR="00ED4BD9" w:rsidRPr="00ED4BD9" w:rsidRDefault="00ED4BD9" w:rsidP="00ED4BD9">
      <w:pPr>
        <w:rPr>
          <w:sz w:val="24"/>
          <w:szCs w:val="24"/>
        </w:rPr>
      </w:pPr>
      <w:r w:rsidRPr="00ED4BD9">
        <w:rPr>
          <w:sz w:val="24"/>
          <w:szCs w:val="24"/>
        </w:rPr>
        <w:t>2. Question1 points</w:t>
      </w:r>
    </w:p>
    <w:p w14:paraId="61488D3E" w14:textId="77777777" w:rsidR="00ED4BD9" w:rsidRPr="00ED4BD9" w:rsidRDefault="00ED4BD9" w:rsidP="00ED4BD9">
      <w:pPr>
        <w:rPr>
          <w:sz w:val="24"/>
          <w:szCs w:val="24"/>
        </w:rPr>
      </w:pPr>
      <w:r w:rsidRPr="00ED4BD9">
        <w:rPr>
          <w:sz w:val="24"/>
          <w:szCs w:val="24"/>
        </w:rPr>
        <w:t xml:space="preserve">In </w:t>
      </w:r>
      <w:proofErr w:type="gramStart"/>
      <w:r w:rsidRPr="00ED4BD9">
        <w:rPr>
          <w:sz w:val="24"/>
          <w:szCs w:val="24"/>
        </w:rPr>
        <w:t>humans</w:t>
      </w:r>
      <w:proofErr w:type="gramEnd"/>
      <w:r w:rsidRPr="00ED4BD9">
        <w:rPr>
          <w:sz w:val="24"/>
          <w:szCs w:val="24"/>
        </w:rPr>
        <w:t xml:space="preserve"> complex cartilaginous structure also known as voice box is called?</w:t>
      </w:r>
    </w:p>
    <w:p w14:paraId="375F7F88" w14:textId="77777777" w:rsidR="00ED4BD9" w:rsidRPr="00ED4BD9" w:rsidRDefault="00ED4BD9" w:rsidP="00ED4BD9">
      <w:pPr>
        <w:rPr>
          <w:sz w:val="24"/>
          <w:szCs w:val="24"/>
        </w:rPr>
      </w:pPr>
    </w:p>
    <w:p w14:paraId="65AC4F7C" w14:textId="77777777" w:rsidR="00ED4BD9" w:rsidRPr="00ED4BD9" w:rsidRDefault="00ED4BD9" w:rsidP="00ED4BD9">
      <w:pPr>
        <w:rPr>
          <w:sz w:val="24"/>
          <w:szCs w:val="24"/>
        </w:rPr>
      </w:pPr>
      <w:r w:rsidRPr="00ED4BD9">
        <w:rPr>
          <w:sz w:val="24"/>
          <w:szCs w:val="24"/>
        </w:rPr>
        <w:t>1.  A. Nostrils</w:t>
      </w:r>
    </w:p>
    <w:p w14:paraId="1E72220A" w14:textId="77777777" w:rsidR="00ED4BD9" w:rsidRPr="00ED4BD9" w:rsidRDefault="00ED4BD9" w:rsidP="00ED4BD9">
      <w:pPr>
        <w:rPr>
          <w:sz w:val="24"/>
          <w:szCs w:val="24"/>
        </w:rPr>
      </w:pPr>
      <w:r w:rsidRPr="00ED4BD9">
        <w:rPr>
          <w:sz w:val="24"/>
          <w:szCs w:val="24"/>
        </w:rPr>
        <w:t>2.  B. Trachea</w:t>
      </w:r>
    </w:p>
    <w:p w14:paraId="1B9092E1" w14:textId="77777777" w:rsidR="00ED4BD9" w:rsidRPr="00ED4BD9" w:rsidRDefault="00ED4BD9" w:rsidP="00ED4BD9">
      <w:pPr>
        <w:rPr>
          <w:sz w:val="24"/>
          <w:szCs w:val="24"/>
        </w:rPr>
      </w:pPr>
      <w:r w:rsidRPr="00ED4BD9">
        <w:rPr>
          <w:sz w:val="24"/>
          <w:szCs w:val="24"/>
        </w:rPr>
        <w:t>3.  C. Pharynx</w:t>
      </w:r>
    </w:p>
    <w:p w14:paraId="145F92E3" w14:textId="77777777" w:rsidR="00ED4BD9" w:rsidRPr="00ED4BD9" w:rsidRDefault="00ED4BD9" w:rsidP="00ED4BD9">
      <w:pPr>
        <w:rPr>
          <w:sz w:val="24"/>
          <w:szCs w:val="24"/>
        </w:rPr>
      </w:pPr>
      <w:r w:rsidRPr="00ED4BD9">
        <w:rPr>
          <w:sz w:val="24"/>
          <w:szCs w:val="24"/>
        </w:rPr>
        <w:t>4.  D. Larynx</w:t>
      </w:r>
    </w:p>
    <w:p w14:paraId="3192DD71" w14:textId="77777777" w:rsidR="00ED4BD9" w:rsidRPr="00ED4BD9" w:rsidRDefault="00ED4BD9" w:rsidP="00ED4BD9">
      <w:pPr>
        <w:rPr>
          <w:sz w:val="24"/>
          <w:szCs w:val="24"/>
        </w:rPr>
      </w:pPr>
      <w:r w:rsidRPr="00ED4BD9">
        <w:rPr>
          <w:sz w:val="24"/>
          <w:szCs w:val="24"/>
        </w:rPr>
        <w:t>Correct</w:t>
      </w:r>
    </w:p>
    <w:p w14:paraId="6A45FCC2" w14:textId="77777777" w:rsidR="00ED4BD9" w:rsidRPr="00ED4BD9" w:rsidRDefault="00ED4BD9" w:rsidP="00ED4BD9">
      <w:pPr>
        <w:rPr>
          <w:sz w:val="24"/>
          <w:szCs w:val="24"/>
        </w:rPr>
      </w:pPr>
      <w:r w:rsidRPr="00ED4BD9">
        <w:rPr>
          <w:sz w:val="24"/>
          <w:szCs w:val="24"/>
        </w:rPr>
        <w:t>Explanation D</w:t>
      </w:r>
    </w:p>
    <w:p w14:paraId="19FE8DF9" w14:textId="77777777" w:rsidR="00ED4BD9" w:rsidRPr="00ED4BD9" w:rsidRDefault="00ED4BD9" w:rsidP="00ED4BD9">
      <w:pPr>
        <w:rPr>
          <w:sz w:val="24"/>
          <w:szCs w:val="24"/>
        </w:rPr>
      </w:pPr>
      <w:r w:rsidRPr="00ED4BD9">
        <w:rPr>
          <w:sz w:val="24"/>
          <w:szCs w:val="24"/>
        </w:rPr>
        <w:lastRenderedPageBreak/>
        <w:t>The larynx or voice box is a complex cartilaginous structure surrounding the upper end of the trachea. One of the cartilages, the epiglottis has a muscularly controlled, hinge-like action and serves as a lid which automatically covers the opening of the larynx during the act of swallowing so as to prevent the entry of food or liquids into the larynx. The opening of larynx is called glottis and is also lined with mucous membrane. In the glottis the mucous membrane is stretched across into two thin edged fibrous bands called vocal cords, which help in voice production, when vibrated by air.</w:t>
      </w:r>
    </w:p>
    <w:p w14:paraId="559947B9" w14:textId="77777777" w:rsidR="00ED4BD9" w:rsidRPr="00ED4BD9" w:rsidRDefault="00ED4BD9" w:rsidP="00ED4BD9">
      <w:pPr>
        <w:rPr>
          <w:sz w:val="24"/>
          <w:szCs w:val="24"/>
        </w:rPr>
      </w:pPr>
    </w:p>
    <w:p w14:paraId="74615BDF" w14:textId="77777777" w:rsidR="00ED4BD9" w:rsidRPr="00ED4BD9" w:rsidRDefault="00ED4BD9" w:rsidP="00ED4BD9">
      <w:pPr>
        <w:rPr>
          <w:sz w:val="24"/>
          <w:szCs w:val="24"/>
        </w:rPr>
      </w:pPr>
    </w:p>
    <w:p w14:paraId="560E67C8" w14:textId="77777777" w:rsidR="00ED4BD9" w:rsidRPr="00ED4BD9" w:rsidRDefault="00ED4BD9" w:rsidP="00ED4BD9">
      <w:pPr>
        <w:rPr>
          <w:sz w:val="24"/>
          <w:szCs w:val="24"/>
        </w:rPr>
      </w:pPr>
      <w:r w:rsidRPr="00ED4BD9">
        <w:rPr>
          <w:sz w:val="24"/>
          <w:szCs w:val="24"/>
        </w:rPr>
        <w:t>3. Question1 points</w:t>
      </w:r>
    </w:p>
    <w:p w14:paraId="01B0418C" w14:textId="77777777" w:rsidR="00ED4BD9" w:rsidRPr="00ED4BD9" w:rsidRDefault="00ED4BD9" w:rsidP="00ED4BD9">
      <w:pPr>
        <w:rPr>
          <w:sz w:val="24"/>
          <w:szCs w:val="24"/>
        </w:rPr>
      </w:pPr>
      <w:r w:rsidRPr="00ED4BD9">
        <w:rPr>
          <w:sz w:val="24"/>
          <w:szCs w:val="24"/>
        </w:rPr>
        <w:t>Which of the following is the functional unit of lungs?</w:t>
      </w:r>
    </w:p>
    <w:p w14:paraId="61CF3BD3" w14:textId="77777777" w:rsidR="00ED4BD9" w:rsidRPr="00ED4BD9" w:rsidRDefault="00ED4BD9" w:rsidP="00ED4BD9">
      <w:pPr>
        <w:rPr>
          <w:sz w:val="24"/>
          <w:szCs w:val="24"/>
        </w:rPr>
      </w:pPr>
    </w:p>
    <w:p w14:paraId="6636EEAF" w14:textId="77777777" w:rsidR="00ED4BD9" w:rsidRPr="00ED4BD9" w:rsidRDefault="00ED4BD9" w:rsidP="00ED4BD9">
      <w:pPr>
        <w:rPr>
          <w:sz w:val="24"/>
          <w:szCs w:val="24"/>
        </w:rPr>
      </w:pPr>
      <w:r w:rsidRPr="00ED4BD9">
        <w:rPr>
          <w:sz w:val="24"/>
          <w:szCs w:val="24"/>
        </w:rPr>
        <w:t>1.  A. Bronchus</w:t>
      </w:r>
    </w:p>
    <w:p w14:paraId="646FA908" w14:textId="77777777" w:rsidR="00ED4BD9" w:rsidRPr="00ED4BD9" w:rsidRDefault="00ED4BD9" w:rsidP="00ED4BD9">
      <w:pPr>
        <w:rPr>
          <w:sz w:val="24"/>
          <w:szCs w:val="24"/>
        </w:rPr>
      </w:pPr>
      <w:r w:rsidRPr="00ED4BD9">
        <w:rPr>
          <w:sz w:val="24"/>
          <w:szCs w:val="24"/>
        </w:rPr>
        <w:t>2.  B. Bronchi</w:t>
      </w:r>
    </w:p>
    <w:p w14:paraId="2AB4829B" w14:textId="77777777" w:rsidR="00ED4BD9" w:rsidRPr="00ED4BD9" w:rsidRDefault="00ED4BD9" w:rsidP="00ED4BD9">
      <w:pPr>
        <w:rPr>
          <w:sz w:val="24"/>
          <w:szCs w:val="24"/>
        </w:rPr>
      </w:pPr>
      <w:r w:rsidRPr="00ED4BD9">
        <w:rPr>
          <w:sz w:val="24"/>
          <w:szCs w:val="24"/>
        </w:rPr>
        <w:t>3.  C. Bronchioles</w:t>
      </w:r>
    </w:p>
    <w:p w14:paraId="6A0340F5" w14:textId="77777777" w:rsidR="00ED4BD9" w:rsidRPr="00ED4BD9" w:rsidRDefault="00ED4BD9" w:rsidP="00ED4BD9">
      <w:pPr>
        <w:rPr>
          <w:sz w:val="24"/>
          <w:szCs w:val="24"/>
        </w:rPr>
      </w:pPr>
      <w:r w:rsidRPr="00ED4BD9">
        <w:rPr>
          <w:sz w:val="24"/>
          <w:szCs w:val="24"/>
        </w:rPr>
        <w:t>4.  D. Air sac</w:t>
      </w:r>
    </w:p>
    <w:p w14:paraId="19DFF03E" w14:textId="77777777" w:rsidR="00ED4BD9" w:rsidRPr="00ED4BD9" w:rsidRDefault="00ED4BD9" w:rsidP="00ED4BD9">
      <w:pPr>
        <w:rPr>
          <w:sz w:val="24"/>
          <w:szCs w:val="24"/>
        </w:rPr>
      </w:pPr>
      <w:r w:rsidRPr="00ED4BD9">
        <w:rPr>
          <w:sz w:val="24"/>
          <w:szCs w:val="24"/>
        </w:rPr>
        <w:t>Correct</w:t>
      </w:r>
    </w:p>
    <w:p w14:paraId="3F1029F4" w14:textId="77777777" w:rsidR="00ED4BD9" w:rsidRPr="00ED4BD9" w:rsidRDefault="00ED4BD9" w:rsidP="00ED4BD9">
      <w:pPr>
        <w:rPr>
          <w:sz w:val="24"/>
          <w:szCs w:val="24"/>
        </w:rPr>
      </w:pPr>
      <w:r w:rsidRPr="00ED4BD9">
        <w:rPr>
          <w:sz w:val="24"/>
          <w:szCs w:val="24"/>
        </w:rPr>
        <w:t>Explanation D</w:t>
      </w:r>
    </w:p>
    <w:p w14:paraId="6A264EA7" w14:textId="77777777" w:rsidR="00ED4BD9" w:rsidRPr="00ED4BD9" w:rsidRDefault="00ED4BD9" w:rsidP="00ED4BD9">
      <w:pPr>
        <w:rPr>
          <w:sz w:val="24"/>
          <w:szCs w:val="24"/>
        </w:rPr>
      </w:pPr>
      <w:r w:rsidRPr="00ED4BD9">
        <w:rPr>
          <w:sz w:val="24"/>
          <w:szCs w:val="24"/>
        </w:rPr>
        <w:t>Air-sac is the functional unit of the lungs. Each air-sac consists of several microscopic single layered structures called alveoli.</w:t>
      </w:r>
    </w:p>
    <w:p w14:paraId="5AA454C7" w14:textId="77777777" w:rsidR="00ED4BD9" w:rsidRPr="00ED4BD9" w:rsidRDefault="00ED4BD9" w:rsidP="00ED4BD9">
      <w:pPr>
        <w:rPr>
          <w:sz w:val="24"/>
          <w:szCs w:val="24"/>
        </w:rPr>
      </w:pPr>
    </w:p>
    <w:p w14:paraId="6D5536A6" w14:textId="77777777" w:rsidR="00ED4BD9" w:rsidRPr="00ED4BD9" w:rsidRDefault="00ED4BD9" w:rsidP="00ED4BD9">
      <w:pPr>
        <w:rPr>
          <w:sz w:val="24"/>
          <w:szCs w:val="24"/>
        </w:rPr>
      </w:pPr>
    </w:p>
    <w:p w14:paraId="791E6EC5" w14:textId="77777777" w:rsidR="00ED4BD9" w:rsidRPr="00ED4BD9" w:rsidRDefault="00ED4BD9" w:rsidP="00ED4BD9">
      <w:pPr>
        <w:rPr>
          <w:sz w:val="24"/>
          <w:szCs w:val="24"/>
        </w:rPr>
      </w:pPr>
      <w:r w:rsidRPr="00ED4BD9">
        <w:rPr>
          <w:sz w:val="24"/>
          <w:szCs w:val="24"/>
        </w:rPr>
        <w:t>4. Question1 points</w:t>
      </w:r>
    </w:p>
    <w:p w14:paraId="1F8C6E22" w14:textId="77777777" w:rsidR="00ED4BD9" w:rsidRPr="00ED4BD9" w:rsidRDefault="00ED4BD9" w:rsidP="00ED4BD9">
      <w:pPr>
        <w:rPr>
          <w:sz w:val="24"/>
          <w:szCs w:val="24"/>
        </w:rPr>
      </w:pPr>
      <w:r w:rsidRPr="00ED4BD9">
        <w:rPr>
          <w:sz w:val="24"/>
          <w:szCs w:val="24"/>
        </w:rPr>
        <w:t>During the act of swallowing larynx is closed by?</w:t>
      </w:r>
    </w:p>
    <w:p w14:paraId="6969DDD9" w14:textId="77777777" w:rsidR="00ED4BD9" w:rsidRPr="00ED4BD9" w:rsidRDefault="00ED4BD9" w:rsidP="00ED4BD9">
      <w:pPr>
        <w:rPr>
          <w:sz w:val="24"/>
          <w:szCs w:val="24"/>
        </w:rPr>
      </w:pPr>
    </w:p>
    <w:p w14:paraId="1D70C352" w14:textId="77777777" w:rsidR="00ED4BD9" w:rsidRPr="00ED4BD9" w:rsidRDefault="00ED4BD9" w:rsidP="00ED4BD9">
      <w:pPr>
        <w:rPr>
          <w:sz w:val="24"/>
          <w:szCs w:val="24"/>
        </w:rPr>
      </w:pPr>
      <w:r w:rsidRPr="00ED4BD9">
        <w:rPr>
          <w:sz w:val="24"/>
          <w:szCs w:val="24"/>
        </w:rPr>
        <w:t>1.  A. Glottis</w:t>
      </w:r>
    </w:p>
    <w:p w14:paraId="0A01F370" w14:textId="77777777" w:rsidR="00ED4BD9" w:rsidRPr="00ED4BD9" w:rsidRDefault="00ED4BD9" w:rsidP="00ED4BD9">
      <w:pPr>
        <w:rPr>
          <w:sz w:val="24"/>
          <w:szCs w:val="24"/>
        </w:rPr>
      </w:pPr>
      <w:r w:rsidRPr="00ED4BD9">
        <w:rPr>
          <w:sz w:val="24"/>
          <w:szCs w:val="24"/>
        </w:rPr>
        <w:t>2.  B. Epiglottis</w:t>
      </w:r>
    </w:p>
    <w:p w14:paraId="07E4D094" w14:textId="77777777" w:rsidR="00ED4BD9" w:rsidRPr="00ED4BD9" w:rsidRDefault="00ED4BD9" w:rsidP="00ED4BD9">
      <w:pPr>
        <w:rPr>
          <w:sz w:val="24"/>
          <w:szCs w:val="24"/>
        </w:rPr>
      </w:pPr>
      <w:r w:rsidRPr="00ED4BD9">
        <w:rPr>
          <w:sz w:val="24"/>
          <w:szCs w:val="24"/>
        </w:rPr>
        <w:t>3.  C. Vocal cords</w:t>
      </w:r>
    </w:p>
    <w:p w14:paraId="70227CC7" w14:textId="77777777" w:rsidR="00ED4BD9" w:rsidRPr="00ED4BD9" w:rsidRDefault="00ED4BD9" w:rsidP="00ED4BD9">
      <w:pPr>
        <w:rPr>
          <w:sz w:val="24"/>
          <w:szCs w:val="24"/>
        </w:rPr>
      </w:pPr>
      <w:r w:rsidRPr="00ED4BD9">
        <w:rPr>
          <w:sz w:val="24"/>
          <w:szCs w:val="24"/>
        </w:rPr>
        <w:t>4.  D. Mucous flap</w:t>
      </w:r>
    </w:p>
    <w:p w14:paraId="7619D547" w14:textId="77777777" w:rsidR="00ED4BD9" w:rsidRPr="00ED4BD9" w:rsidRDefault="00ED4BD9" w:rsidP="00ED4BD9">
      <w:pPr>
        <w:rPr>
          <w:sz w:val="24"/>
          <w:szCs w:val="24"/>
        </w:rPr>
      </w:pPr>
      <w:r w:rsidRPr="00ED4BD9">
        <w:rPr>
          <w:sz w:val="24"/>
          <w:szCs w:val="24"/>
        </w:rPr>
        <w:lastRenderedPageBreak/>
        <w:t>Correct</w:t>
      </w:r>
    </w:p>
    <w:p w14:paraId="5817EFB7" w14:textId="77777777" w:rsidR="00ED4BD9" w:rsidRPr="00ED4BD9" w:rsidRDefault="00ED4BD9" w:rsidP="00ED4BD9">
      <w:pPr>
        <w:rPr>
          <w:sz w:val="24"/>
          <w:szCs w:val="24"/>
        </w:rPr>
      </w:pPr>
      <w:r w:rsidRPr="00ED4BD9">
        <w:rPr>
          <w:sz w:val="24"/>
          <w:szCs w:val="24"/>
        </w:rPr>
        <w:t>Explanation B</w:t>
      </w:r>
    </w:p>
    <w:p w14:paraId="2954211D" w14:textId="77777777" w:rsidR="00ED4BD9" w:rsidRPr="00ED4BD9" w:rsidRDefault="00ED4BD9" w:rsidP="00ED4BD9">
      <w:pPr>
        <w:rPr>
          <w:sz w:val="24"/>
          <w:szCs w:val="24"/>
        </w:rPr>
      </w:pPr>
      <w:r w:rsidRPr="00ED4BD9">
        <w:rPr>
          <w:sz w:val="24"/>
          <w:szCs w:val="24"/>
        </w:rPr>
        <w:t>One of the cartilages, the epiglottis has a muscularly controlled, hinge-like action and serves as a lid which automatically covers the opening of the larynx during the act of swallowing so as to prevent the entry of food or liquids into the larynx.</w:t>
      </w:r>
    </w:p>
    <w:p w14:paraId="1B872303" w14:textId="77777777" w:rsidR="00ED4BD9" w:rsidRPr="00ED4BD9" w:rsidRDefault="00ED4BD9" w:rsidP="00ED4BD9">
      <w:pPr>
        <w:rPr>
          <w:sz w:val="24"/>
          <w:szCs w:val="24"/>
        </w:rPr>
      </w:pPr>
    </w:p>
    <w:p w14:paraId="2A56FCE3" w14:textId="77777777" w:rsidR="00ED4BD9" w:rsidRPr="00ED4BD9" w:rsidRDefault="00ED4BD9" w:rsidP="00ED4BD9">
      <w:pPr>
        <w:rPr>
          <w:sz w:val="24"/>
          <w:szCs w:val="24"/>
        </w:rPr>
      </w:pPr>
    </w:p>
    <w:p w14:paraId="66305F4A" w14:textId="77777777" w:rsidR="00ED4BD9" w:rsidRPr="00ED4BD9" w:rsidRDefault="00ED4BD9" w:rsidP="00ED4BD9">
      <w:pPr>
        <w:rPr>
          <w:sz w:val="24"/>
          <w:szCs w:val="24"/>
        </w:rPr>
      </w:pPr>
      <w:r w:rsidRPr="00ED4BD9">
        <w:rPr>
          <w:sz w:val="24"/>
          <w:szCs w:val="24"/>
        </w:rPr>
        <w:t>5. Question1 points</w:t>
      </w:r>
    </w:p>
    <w:p w14:paraId="68C47704" w14:textId="77777777" w:rsidR="00ED4BD9" w:rsidRPr="00ED4BD9" w:rsidRDefault="00ED4BD9" w:rsidP="00ED4BD9">
      <w:pPr>
        <w:rPr>
          <w:sz w:val="24"/>
          <w:szCs w:val="24"/>
        </w:rPr>
      </w:pPr>
      <w:r w:rsidRPr="00ED4BD9">
        <w:rPr>
          <w:sz w:val="24"/>
          <w:szCs w:val="24"/>
        </w:rPr>
        <w:t>Respiratory tubules are termed as bronchioles when they attain the diameter ________ or lesser:</w:t>
      </w:r>
    </w:p>
    <w:p w14:paraId="5416CC30" w14:textId="77777777" w:rsidR="00ED4BD9" w:rsidRPr="00ED4BD9" w:rsidRDefault="00ED4BD9" w:rsidP="00ED4BD9">
      <w:pPr>
        <w:rPr>
          <w:sz w:val="24"/>
          <w:szCs w:val="24"/>
        </w:rPr>
      </w:pPr>
    </w:p>
    <w:p w14:paraId="09A43152" w14:textId="77777777" w:rsidR="00ED4BD9" w:rsidRPr="00ED4BD9" w:rsidRDefault="00ED4BD9" w:rsidP="00ED4BD9">
      <w:pPr>
        <w:rPr>
          <w:sz w:val="24"/>
          <w:szCs w:val="24"/>
        </w:rPr>
      </w:pPr>
      <w:r w:rsidRPr="00ED4BD9">
        <w:rPr>
          <w:sz w:val="24"/>
          <w:szCs w:val="24"/>
        </w:rPr>
        <w:t>1.  A. 10 mm</w:t>
      </w:r>
    </w:p>
    <w:p w14:paraId="7B04CF22" w14:textId="77777777" w:rsidR="00ED4BD9" w:rsidRPr="00ED4BD9" w:rsidRDefault="00ED4BD9" w:rsidP="00ED4BD9">
      <w:pPr>
        <w:rPr>
          <w:sz w:val="24"/>
          <w:szCs w:val="24"/>
        </w:rPr>
      </w:pPr>
      <w:r w:rsidRPr="00ED4BD9">
        <w:rPr>
          <w:sz w:val="24"/>
          <w:szCs w:val="24"/>
        </w:rPr>
        <w:t>2.  B. 1 cm</w:t>
      </w:r>
    </w:p>
    <w:p w14:paraId="028B3BF9" w14:textId="77777777" w:rsidR="00ED4BD9" w:rsidRPr="00ED4BD9" w:rsidRDefault="00ED4BD9" w:rsidP="00ED4BD9">
      <w:pPr>
        <w:rPr>
          <w:sz w:val="24"/>
          <w:szCs w:val="24"/>
        </w:rPr>
      </w:pPr>
      <w:r w:rsidRPr="00ED4BD9">
        <w:rPr>
          <w:sz w:val="24"/>
          <w:szCs w:val="24"/>
        </w:rPr>
        <w:t>3.  C. 1 mm</w:t>
      </w:r>
    </w:p>
    <w:p w14:paraId="3288733C" w14:textId="77777777" w:rsidR="00ED4BD9" w:rsidRPr="00ED4BD9" w:rsidRDefault="00ED4BD9" w:rsidP="00ED4BD9">
      <w:pPr>
        <w:rPr>
          <w:sz w:val="24"/>
          <w:szCs w:val="24"/>
        </w:rPr>
      </w:pPr>
      <w:r w:rsidRPr="00ED4BD9">
        <w:rPr>
          <w:sz w:val="24"/>
          <w:szCs w:val="24"/>
        </w:rPr>
        <w:t>4.  D. 20 mm</w:t>
      </w:r>
    </w:p>
    <w:p w14:paraId="37B98BFB" w14:textId="77777777" w:rsidR="00ED4BD9" w:rsidRPr="00ED4BD9" w:rsidRDefault="00ED4BD9" w:rsidP="00ED4BD9">
      <w:pPr>
        <w:rPr>
          <w:sz w:val="24"/>
          <w:szCs w:val="24"/>
        </w:rPr>
      </w:pPr>
      <w:r w:rsidRPr="00ED4BD9">
        <w:rPr>
          <w:sz w:val="24"/>
          <w:szCs w:val="24"/>
        </w:rPr>
        <w:t>Correct</w:t>
      </w:r>
    </w:p>
    <w:p w14:paraId="643BFC17" w14:textId="77777777" w:rsidR="00ED4BD9" w:rsidRPr="00ED4BD9" w:rsidRDefault="00ED4BD9" w:rsidP="00ED4BD9">
      <w:pPr>
        <w:rPr>
          <w:sz w:val="24"/>
          <w:szCs w:val="24"/>
        </w:rPr>
      </w:pPr>
      <w:r w:rsidRPr="00ED4BD9">
        <w:rPr>
          <w:sz w:val="24"/>
          <w:szCs w:val="24"/>
        </w:rPr>
        <w:t>Explanation C</w:t>
      </w:r>
    </w:p>
    <w:p w14:paraId="6C42EB60" w14:textId="77777777" w:rsidR="00ED4BD9" w:rsidRPr="00ED4BD9" w:rsidRDefault="00ED4BD9" w:rsidP="00ED4BD9">
      <w:pPr>
        <w:rPr>
          <w:sz w:val="24"/>
          <w:szCs w:val="24"/>
        </w:rPr>
      </w:pPr>
      <w:r w:rsidRPr="00ED4BD9">
        <w:rPr>
          <w:sz w:val="24"/>
          <w:szCs w:val="24"/>
        </w:rPr>
        <w:t>When the smaller bronchi attain a diameter of one mm or less, then they are called bronchioles.</w:t>
      </w:r>
    </w:p>
    <w:p w14:paraId="5E4CA6BA" w14:textId="77777777" w:rsidR="00ED4BD9" w:rsidRPr="00ED4BD9" w:rsidRDefault="00ED4BD9" w:rsidP="00ED4BD9">
      <w:pPr>
        <w:rPr>
          <w:sz w:val="24"/>
          <w:szCs w:val="24"/>
        </w:rPr>
      </w:pPr>
    </w:p>
    <w:p w14:paraId="3DA51A4B" w14:textId="77777777" w:rsidR="00ED4BD9" w:rsidRPr="00ED4BD9" w:rsidRDefault="00ED4BD9" w:rsidP="00ED4BD9">
      <w:pPr>
        <w:rPr>
          <w:sz w:val="24"/>
          <w:szCs w:val="24"/>
        </w:rPr>
      </w:pPr>
    </w:p>
    <w:p w14:paraId="01EE783B" w14:textId="77777777" w:rsidR="00ED4BD9" w:rsidRPr="00ED4BD9" w:rsidRDefault="00ED4BD9" w:rsidP="00ED4BD9">
      <w:pPr>
        <w:rPr>
          <w:sz w:val="24"/>
          <w:szCs w:val="24"/>
        </w:rPr>
      </w:pPr>
      <w:r w:rsidRPr="00ED4BD9">
        <w:rPr>
          <w:sz w:val="24"/>
          <w:szCs w:val="24"/>
        </w:rPr>
        <w:t>6. Question1 points</w:t>
      </w:r>
    </w:p>
    <w:p w14:paraId="34871FC3" w14:textId="77777777" w:rsidR="00ED4BD9" w:rsidRPr="00ED4BD9" w:rsidRDefault="00ED4BD9" w:rsidP="00ED4BD9">
      <w:pPr>
        <w:rPr>
          <w:sz w:val="24"/>
          <w:szCs w:val="24"/>
        </w:rPr>
      </w:pPr>
      <w:r w:rsidRPr="00ED4BD9">
        <w:rPr>
          <w:sz w:val="24"/>
          <w:szCs w:val="24"/>
        </w:rPr>
        <w:t>Which is the correct sequence of the air passage in a man?</w:t>
      </w:r>
    </w:p>
    <w:p w14:paraId="3EDA5BC0" w14:textId="77777777" w:rsidR="00ED4BD9" w:rsidRPr="00ED4BD9" w:rsidRDefault="00ED4BD9" w:rsidP="00ED4BD9">
      <w:pPr>
        <w:rPr>
          <w:sz w:val="24"/>
          <w:szCs w:val="24"/>
        </w:rPr>
      </w:pPr>
    </w:p>
    <w:p w14:paraId="59FEB269" w14:textId="77777777" w:rsidR="00ED4BD9" w:rsidRPr="00ED4BD9" w:rsidRDefault="00ED4BD9" w:rsidP="00ED4BD9">
      <w:pPr>
        <w:rPr>
          <w:sz w:val="24"/>
          <w:szCs w:val="24"/>
        </w:rPr>
      </w:pPr>
      <w:r w:rsidRPr="00ED4BD9">
        <w:rPr>
          <w:sz w:val="24"/>
          <w:szCs w:val="24"/>
        </w:rPr>
        <w:t>1.  A. Nasal cavity → Pharynx → Trachea → Larynx → Bronchi → Bronchioles → Alveoli</w:t>
      </w:r>
    </w:p>
    <w:p w14:paraId="1B0F41EF" w14:textId="77777777" w:rsidR="00ED4BD9" w:rsidRPr="00ED4BD9" w:rsidRDefault="00ED4BD9" w:rsidP="00ED4BD9">
      <w:pPr>
        <w:rPr>
          <w:sz w:val="24"/>
          <w:szCs w:val="24"/>
        </w:rPr>
      </w:pPr>
      <w:r w:rsidRPr="00ED4BD9">
        <w:rPr>
          <w:sz w:val="24"/>
          <w:szCs w:val="24"/>
        </w:rPr>
        <w:t>2.  B. Nasal cavity → Pharynx → Larynx → Trachea → Bronchi → Bronchioles → Alveoli</w:t>
      </w:r>
    </w:p>
    <w:p w14:paraId="336134DB" w14:textId="77777777" w:rsidR="00ED4BD9" w:rsidRPr="00ED4BD9" w:rsidRDefault="00ED4BD9" w:rsidP="00ED4BD9">
      <w:pPr>
        <w:rPr>
          <w:sz w:val="24"/>
          <w:szCs w:val="24"/>
        </w:rPr>
      </w:pPr>
      <w:r w:rsidRPr="00ED4BD9">
        <w:rPr>
          <w:sz w:val="24"/>
          <w:szCs w:val="24"/>
        </w:rPr>
        <w:t>3.  C. Nasal cavity → Larynx → Pharynx → Trachea → Bronchi → Bronchioles → Alveoli</w:t>
      </w:r>
    </w:p>
    <w:p w14:paraId="333596E4" w14:textId="77777777" w:rsidR="00ED4BD9" w:rsidRPr="00ED4BD9" w:rsidRDefault="00ED4BD9" w:rsidP="00ED4BD9">
      <w:pPr>
        <w:rPr>
          <w:sz w:val="24"/>
          <w:szCs w:val="24"/>
        </w:rPr>
      </w:pPr>
      <w:r w:rsidRPr="00ED4BD9">
        <w:rPr>
          <w:sz w:val="24"/>
          <w:szCs w:val="24"/>
        </w:rPr>
        <w:t>4.  D. Nasal cavity → Larynx → Bronchi → Pharynx → Trachea → Bronchioles → Alveoli</w:t>
      </w:r>
    </w:p>
    <w:p w14:paraId="29EA80CC" w14:textId="77777777" w:rsidR="00ED4BD9" w:rsidRPr="00ED4BD9" w:rsidRDefault="00ED4BD9" w:rsidP="00ED4BD9">
      <w:pPr>
        <w:rPr>
          <w:sz w:val="24"/>
          <w:szCs w:val="24"/>
        </w:rPr>
      </w:pPr>
      <w:r w:rsidRPr="00ED4BD9">
        <w:rPr>
          <w:sz w:val="24"/>
          <w:szCs w:val="24"/>
        </w:rPr>
        <w:t>Correct</w:t>
      </w:r>
    </w:p>
    <w:p w14:paraId="245BCF07" w14:textId="77777777" w:rsidR="00ED4BD9" w:rsidRPr="00ED4BD9" w:rsidRDefault="00ED4BD9" w:rsidP="00ED4BD9">
      <w:pPr>
        <w:rPr>
          <w:sz w:val="24"/>
          <w:szCs w:val="24"/>
        </w:rPr>
      </w:pPr>
      <w:r w:rsidRPr="00ED4BD9">
        <w:rPr>
          <w:sz w:val="24"/>
          <w:szCs w:val="24"/>
        </w:rPr>
        <w:lastRenderedPageBreak/>
        <w:t>Explanation B</w:t>
      </w:r>
    </w:p>
    <w:p w14:paraId="71220CDE" w14:textId="77777777" w:rsidR="00ED4BD9" w:rsidRPr="00ED4BD9" w:rsidRDefault="00ED4BD9" w:rsidP="00ED4BD9">
      <w:pPr>
        <w:rPr>
          <w:sz w:val="24"/>
          <w:szCs w:val="24"/>
        </w:rPr>
      </w:pPr>
    </w:p>
    <w:p w14:paraId="42548BDF" w14:textId="77777777" w:rsidR="00ED4BD9" w:rsidRPr="00ED4BD9" w:rsidRDefault="00ED4BD9" w:rsidP="00ED4BD9">
      <w:pPr>
        <w:rPr>
          <w:sz w:val="24"/>
          <w:szCs w:val="24"/>
        </w:rPr>
      </w:pPr>
    </w:p>
    <w:p w14:paraId="4086C127" w14:textId="77777777" w:rsidR="00ED4BD9" w:rsidRPr="00ED4BD9" w:rsidRDefault="00ED4BD9" w:rsidP="00ED4BD9">
      <w:pPr>
        <w:rPr>
          <w:sz w:val="24"/>
          <w:szCs w:val="24"/>
        </w:rPr>
      </w:pPr>
      <w:r w:rsidRPr="00ED4BD9">
        <w:rPr>
          <w:sz w:val="24"/>
          <w:szCs w:val="24"/>
        </w:rPr>
        <w:t>7. Question1 points</w:t>
      </w:r>
    </w:p>
    <w:p w14:paraId="0CACD887" w14:textId="77777777" w:rsidR="00ED4BD9" w:rsidRPr="00ED4BD9" w:rsidRDefault="00ED4BD9" w:rsidP="00ED4BD9">
      <w:pPr>
        <w:rPr>
          <w:sz w:val="24"/>
          <w:szCs w:val="24"/>
        </w:rPr>
      </w:pPr>
      <w:r w:rsidRPr="00ED4BD9">
        <w:rPr>
          <w:sz w:val="24"/>
          <w:szCs w:val="24"/>
        </w:rPr>
        <w:t>The cartilaginous structure forming the upper end of the trachea is known as</w:t>
      </w:r>
    </w:p>
    <w:p w14:paraId="5DFB60F9" w14:textId="77777777" w:rsidR="00ED4BD9" w:rsidRPr="00ED4BD9" w:rsidRDefault="00ED4BD9" w:rsidP="00ED4BD9">
      <w:pPr>
        <w:rPr>
          <w:sz w:val="24"/>
          <w:szCs w:val="24"/>
        </w:rPr>
      </w:pPr>
    </w:p>
    <w:p w14:paraId="0FC41790" w14:textId="77777777" w:rsidR="00ED4BD9" w:rsidRPr="00ED4BD9" w:rsidRDefault="00ED4BD9" w:rsidP="00ED4BD9">
      <w:pPr>
        <w:rPr>
          <w:sz w:val="24"/>
          <w:szCs w:val="24"/>
        </w:rPr>
      </w:pPr>
      <w:r w:rsidRPr="00ED4BD9">
        <w:rPr>
          <w:sz w:val="24"/>
          <w:szCs w:val="24"/>
        </w:rPr>
        <w:t>1.  A. Larynx</w:t>
      </w:r>
    </w:p>
    <w:p w14:paraId="70C8A063" w14:textId="77777777" w:rsidR="00ED4BD9" w:rsidRPr="00ED4BD9" w:rsidRDefault="00ED4BD9" w:rsidP="00ED4BD9">
      <w:pPr>
        <w:rPr>
          <w:sz w:val="24"/>
          <w:szCs w:val="24"/>
        </w:rPr>
      </w:pPr>
      <w:r w:rsidRPr="00ED4BD9">
        <w:rPr>
          <w:sz w:val="24"/>
          <w:szCs w:val="24"/>
        </w:rPr>
        <w:t>2.  B. Pharynx</w:t>
      </w:r>
    </w:p>
    <w:p w14:paraId="5BBDF531" w14:textId="77777777" w:rsidR="00ED4BD9" w:rsidRPr="00ED4BD9" w:rsidRDefault="00ED4BD9" w:rsidP="00ED4BD9">
      <w:pPr>
        <w:rPr>
          <w:sz w:val="24"/>
          <w:szCs w:val="24"/>
        </w:rPr>
      </w:pPr>
      <w:r w:rsidRPr="00ED4BD9">
        <w:rPr>
          <w:sz w:val="24"/>
          <w:szCs w:val="24"/>
        </w:rPr>
        <w:t>3.  C. Epiglottis</w:t>
      </w:r>
    </w:p>
    <w:p w14:paraId="21744320" w14:textId="77777777" w:rsidR="00ED4BD9" w:rsidRPr="00ED4BD9" w:rsidRDefault="00ED4BD9" w:rsidP="00ED4BD9">
      <w:pPr>
        <w:rPr>
          <w:sz w:val="24"/>
          <w:szCs w:val="24"/>
        </w:rPr>
      </w:pPr>
      <w:r w:rsidRPr="00ED4BD9">
        <w:rPr>
          <w:sz w:val="24"/>
          <w:szCs w:val="24"/>
        </w:rPr>
        <w:t>4.  D. Glottis</w:t>
      </w:r>
    </w:p>
    <w:p w14:paraId="043FF2CD" w14:textId="77777777" w:rsidR="00ED4BD9" w:rsidRPr="00ED4BD9" w:rsidRDefault="00ED4BD9" w:rsidP="00ED4BD9">
      <w:pPr>
        <w:rPr>
          <w:sz w:val="24"/>
          <w:szCs w:val="24"/>
        </w:rPr>
      </w:pPr>
      <w:r w:rsidRPr="00ED4BD9">
        <w:rPr>
          <w:sz w:val="24"/>
          <w:szCs w:val="24"/>
        </w:rPr>
        <w:t>Correct</w:t>
      </w:r>
    </w:p>
    <w:p w14:paraId="24526396" w14:textId="77777777" w:rsidR="00ED4BD9" w:rsidRPr="00ED4BD9" w:rsidRDefault="00ED4BD9" w:rsidP="00ED4BD9">
      <w:pPr>
        <w:rPr>
          <w:sz w:val="24"/>
          <w:szCs w:val="24"/>
        </w:rPr>
      </w:pPr>
      <w:r w:rsidRPr="00ED4BD9">
        <w:rPr>
          <w:sz w:val="24"/>
          <w:szCs w:val="24"/>
        </w:rPr>
        <w:t>Explanation A</w:t>
      </w:r>
    </w:p>
    <w:p w14:paraId="07C3456A" w14:textId="77777777" w:rsidR="00ED4BD9" w:rsidRPr="00ED4BD9" w:rsidRDefault="00ED4BD9" w:rsidP="00ED4BD9">
      <w:pPr>
        <w:rPr>
          <w:sz w:val="24"/>
          <w:szCs w:val="24"/>
        </w:rPr>
      </w:pPr>
      <w:r w:rsidRPr="00ED4BD9">
        <w:rPr>
          <w:sz w:val="24"/>
          <w:szCs w:val="24"/>
        </w:rPr>
        <w:t xml:space="preserve">Choice A: Larynx also known as the voice box is a complex cartilaginous structure surrounding the upper end of the trachea. The opening of the larynx is called as glottis and is also lined with mucous membrane. </w:t>
      </w:r>
    </w:p>
    <w:p w14:paraId="694AB7C4" w14:textId="77777777" w:rsidR="00ED4BD9" w:rsidRPr="00ED4BD9" w:rsidRDefault="00ED4BD9" w:rsidP="00ED4BD9">
      <w:pPr>
        <w:rPr>
          <w:sz w:val="24"/>
          <w:szCs w:val="24"/>
        </w:rPr>
      </w:pPr>
      <w:r w:rsidRPr="00ED4BD9">
        <w:rPr>
          <w:sz w:val="24"/>
          <w:szCs w:val="24"/>
        </w:rPr>
        <w:t xml:space="preserve">Choice B: Pharynx is a muscular passage lined with mucous membrane. The air is channelized from the pharynx into the larynx. </w:t>
      </w:r>
    </w:p>
    <w:p w14:paraId="7278C63F" w14:textId="77777777" w:rsidR="00ED4BD9" w:rsidRPr="00ED4BD9" w:rsidRDefault="00ED4BD9" w:rsidP="00ED4BD9">
      <w:pPr>
        <w:rPr>
          <w:sz w:val="24"/>
          <w:szCs w:val="24"/>
        </w:rPr>
      </w:pPr>
      <w:r w:rsidRPr="00ED4BD9">
        <w:rPr>
          <w:sz w:val="24"/>
          <w:szCs w:val="24"/>
        </w:rPr>
        <w:t xml:space="preserve">Choice C: Epiglottis is a cartilage having hinge-like action and serves as a lid which automatically covers the opening of the larynx during the act of swallowing. </w:t>
      </w:r>
    </w:p>
    <w:p w14:paraId="1E5A5C3E" w14:textId="77777777" w:rsidR="00ED4BD9" w:rsidRPr="00ED4BD9" w:rsidRDefault="00ED4BD9" w:rsidP="00ED4BD9">
      <w:pPr>
        <w:rPr>
          <w:sz w:val="24"/>
          <w:szCs w:val="24"/>
        </w:rPr>
      </w:pPr>
      <w:r w:rsidRPr="00ED4BD9">
        <w:rPr>
          <w:sz w:val="24"/>
          <w:szCs w:val="24"/>
        </w:rPr>
        <w:t>Choice D: The opening of the larynx is called as glottis and is also lined with mucous membrane.</w:t>
      </w:r>
    </w:p>
    <w:p w14:paraId="0B918C05" w14:textId="77777777" w:rsidR="00ED4BD9" w:rsidRPr="00ED4BD9" w:rsidRDefault="00ED4BD9" w:rsidP="00ED4BD9">
      <w:pPr>
        <w:rPr>
          <w:sz w:val="24"/>
          <w:szCs w:val="24"/>
        </w:rPr>
      </w:pPr>
    </w:p>
    <w:p w14:paraId="69B558F5" w14:textId="77777777" w:rsidR="00ED4BD9" w:rsidRPr="00ED4BD9" w:rsidRDefault="00ED4BD9" w:rsidP="00ED4BD9">
      <w:pPr>
        <w:rPr>
          <w:sz w:val="24"/>
          <w:szCs w:val="24"/>
        </w:rPr>
      </w:pPr>
    </w:p>
    <w:p w14:paraId="6D22913C" w14:textId="77777777" w:rsidR="00ED4BD9" w:rsidRPr="00ED4BD9" w:rsidRDefault="00ED4BD9" w:rsidP="00ED4BD9">
      <w:pPr>
        <w:rPr>
          <w:sz w:val="24"/>
          <w:szCs w:val="24"/>
        </w:rPr>
      </w:pPr>
      <w:r w:rsidRPr="00ED4BD9">
        <w:rPr>
          <w:sz w:val="24"/>
          <w:szCs w:val="24"/>
        </w:rPr>
        <w:t>8. Question1 points</w:t>
      </w:r>
    </w:p>
    <w:p w14:paraId="622A89A8" w14:textId="77777777" w:rsidR="00ED4BD9" w:rsidRPr="00ED4BD9" w:rsidRDefault="00ED4BD9" w:rsidP="00ED4BD9">
      <w:pPr>
        <w:rPr>
          <w:sz w:val="24"/>
          <w:szCs w:val="24"/>
        </w:rPr>
      </w:pPr>
      <w:r w:rsidRPr="00ED4BD9">
        <w:rPr>
          <w:sz w:val="24"/>
          <w:szCs w:val="24"/>
        </w:rPr>
        <w:t>The floor of the chest cavity is called</w:t>
      </w:r>
    </w:p>
    <w:p w14:paraId="14EFCA60" w14:textId="77777777" w:rsidR="00ED4BD9" w:rsidRPr="00ED4BD9" w:rsidRDefault="00ED4BD9" w:rsidP="00ED4BD9">
      <w:pPr>
        <w:rPr>
          <w:sz w:val="24"/>
          <w:szCs w:val="24"/>
        </w:rPr>
      </w:pPr>
    </w:p>
    <w:p w14:paraId="4E337E45" w14:textId="77777777" w:rsidR="00ED4BD9" w:rsidRPr="00ED4BD9" w:rsidRDefault="00ED4BD9" w:rsidP="00ED4BD9">
      <w:pPr>
        <w:rPr>
          <w:sz w:val="24"/>
          <w:szCs w:val="24"/>
        </w:rPr>
      </w:pPr>
      <w:r w:rsidRPr="00ED4BD9">
        <w:rPr>
          <w:sz w:val="24"/>
          <w:szCs w:val="24"/>
        </w:rPr>
        <w:t>1.  A. Pleura</w:t>
      </w:r>
    </w:p>
    <w:p w14:paraId="287FFC27" w14:textId="77777777" w:rsidR="00ED4BD9" w:rsidRPr="00ED4BD9" w:rsidRDefault="00ED4BD9" w:rsidP="00ED4BD9">
      <w:pPr>
        <w:rPr>
          <w:sz w:val="24"/>
          <w:szCs w:val="24"/>
        </w:rPr>
      </w:pPr>
      <w:r w:rsidRPr="00ED4BD9">
        <w:rPr>
          <w:sz w:val="24"/>
          <w:szCs w:val="24"/>
        </w:rPr>
        <w:t>2.  B. Lungs</w:t>
      </w:r>
    </w:p>
    <w:p w14:paraId="50F92AE6" w14:textId="77777777" w:rsidR="00ED4BD9" w:rsidRPr="00ED4BD9" w:rsidRDefault="00ED4BD9" w:rsidP="00ED4BD9">
      <w:pPr>
        <w:rPr>
          <w:sz w:val="24"/>
          <w:szCs w:val="24"/>
        </w:rPr>
      </w:pPr>
      <w:r w:rsidRPr="00ED4BD9">
        <w:rPr>
          <w:sz w:val="24"/>
          <w:szCs w:val="24"/>
        </w:rPr>
        <w:t>3.  C. Diaphragm</w:t>
      </w:r>
    </w:p>
    <w:p w14:paraId="01EFA561" w14:textId="77777777" w:rsidR="00ED4BD9" w:rsidRPr="00ED4BD9" w:rsidRDefault="00ED4BD9" w:rsidP="00ED4BD9">
      <w:pPr>
        <w:rPr>
          <w:sz w:val="24"/>
          <w:szCs w:val="24"/>
        </w:rPr>
      </w:pPr>
      <w:r w:rsidRPr="00ED4BD9">
        <w:rPr>
          <w:sz w:val="24"/>
          <w:szCs w:val="24"/>
        </w:rPr>
        <w:lastRenderedPageBreak/>
        <w:t>4.  D. Intercostal muscles</w:t>
      </w:r>
    </w:p>
    <w:p w14:paraId="61A83C53" w14:textId="77777777" w:rsidR="00ED4BD9" w:rsidRPr="00ED4BD9" w:rsidRDefault="00ED4BD9" w:rsidP="00ED4BD9">
      <w:pPr>
        <w:rPr>
          <w:sz w:val="24"/>
          <w:szCs w:val="24"/>
        </w:rPr>
      </w:pPr>
      <w:r w:rsidRPr="00ED4BD9">
        <w:rPr>
          <w:sz w:val="24"/>
          <w:szCs w:val="24"/>
        </w:rPr>
        <w:t>Correct</w:t>
      </w:r>
    </w:p>
    <w:p w14:paraId="0E1F1DF1" w14:textId="77777777" w:rsidR="00ED4BD9" w:rsidRPr="00ED4BD9" w:rsidRDefault="00ED4BD9" w:rsidP="00ED4BD9">
      <w:pPr>
        <w:rPr>
          <w:sz w:val="24"/>
          <w:szCs w:val="24"/>
        </w:rPr>
      </w:pPr>
      <w:r w:rsidRPr="00ED4BD9">
        <w:rPr>
          <w:sz w:val="24"/>
          <w:szCs w:val="24"/>
        </w:rPr>
        <w:t>Explanation C</w:t>
      </w:r>
    </w:p>
    <w:p w14:paraId="5ACC4C3D" w14:textId="77777777" w:rsidR="00ED4BD9" w:rsidRPr="00ED4BD9" w:rsidRDefault="00ED4BD9" w:rsidP="00ED4BD9">
      <w:pPr>
        <w:rPr>
          <w:sz w:val="24"/>
          <w:szCs w:val="24"/>
        </w:rPr>
      </w:pPr>
      <w:r w:rsidRPr="00ED4BD9">
        <w:rPr>
          <w:sz w:val="24"/>
          <w:szCs w:val="24"/>
        </w:rPr>
        <w:t>The floor of the chest is called diaphragm. Diaphragm is a sheet of skeletal muscles.</w:t>
      </w:r>
    </w:p>
    <w:p w14:paraId="6A95A802" w14:textId="77777777" w:rsidR="00ED4BD9" w:rsidRPr="00ED4BD9" w:rsidRDefault="00ED4BD9" w:rsidP="00ED4BD9">
      <w:pPr>
        <w:rPr>
          <w:sz w:val="24"/>
          <w:szCs w:val="24"/>
        </w:rPr>
      </w:pPr>
    </w:p>
    <w:p w14:paraId="0A5B4B7E" w14:textId="77777777" w:rsidR="00ED4BD9" w:rsidRPr="00ED4BD9" w:rsidRDefault="00ED4BD9" w:rsidP="00ED4BD9">
      <w:pPr>
        <w:rPr>
          <w:sz w:val="24"/>
          <w:szCs w:val="24"/>
        </w:rPr>
      </w:pPr>
    </w:p>
    <w:p w14:paraId="6B6BD06D" w14:textId="77777777" w:rsidR="00ED4BD9" w:rsidRPr="00ED4BD9" w:rsidRDefault="00ED4BD9" w:rsidP="00ED4BD9">
      <w:pPr>
        <w:rPr>
          <w:sz w:val="24"/>
          <w:szCs w:val="24"/>
        </w:rPr>
      </w:pPr>
      <w:r w:rsidRPr="00ED4BD9">
        <w:rPr>
          <w:sz w:val="24"/>
          <w:szCs w:val="24"/>
        </w:rPr>
        <w:t>9. Question1 points</w:t>
      </w:r>
    </w:p>
    <w:p w14:paraId="2227D385" w14:textId="77777777" w:rsidR="00ED4BD9" w:rsidRPr="00ED4BD9" w:rsidRDefault="00ED4BD9" w:rsidP="00ED4BD9">
      <w:pPr>
        <w:rPr>
          <w:sz w:val="24"/>
          <w:szCs w:val="24"/>
        </w:rPr>
      </w:pPr>
      <w:r w:rsidRPr="00ED4BD9">
        <w:rPr>
          <w:sz w:val="24"/>
          <w:szCs w:val="24"/>
        </w:rPr>
        <w:t>In our air passageway, nasal cavities lead to</w:t>
      </w:r>
    </w:p>
    <w:p w14:paraId="6CEA5AC6" w14:textId="77777777" w:rsidR="00ED4BD9" w:rsidRPr="00ED4BD9" w:rsidRDefault="00ED4BD9" w:rsidP="00ED4BD9">
      <w:pPr>
        <w:rPr>
          <w:sz w:val="24"/>
          <w:szCs w:val="24"/>
        </w:rPr>
      </w:pPr>
    </w:p>
    <w:p w14:paraId="75A94660" w14:textId="77777777" w:rsidR="00ED4BD9" w:rsidRPr="00ED4BD9" w:rsidRDefault="00ED4BD9" w:rsidP="00ED4BD9">
      <w:pPr>
        <w:rPr>
          <w:sz w:val="24"/>
          <w:szCs w:val="24"/>
        </w:rPr>
      </w:pPr>
      <w:r w:rsidRPr="00ED4BD9">
        <w:rPr>
          <w:sz w:val="24"/>
          <w:szCs w:val="24"/>
        </w:rPr>
        <w:t>1.  A. Pharynx</w:t>
      </w:r>
    </w:p>
    <w:p w14:paraId="79FDD92B" w14:textId="77777777" w:rsidR="00ED4BD9" w:rsidRPr="00ED4BD9" w:rsidRDefault="00ED4BD9" w:rsidP="00ED4BD9">
      <w:pPr>
        <w:rPr>
          <w:sz w:val="24"/>
          <w:szCs w:val="24"/>
        </w:rPr>
      </w:pPr>
      <w:r w:rsidRPr="00ED4BD9">
        <w:rPr>
          <w:sz w:val="24"/>
          <w:szCs w:val="24"/>
        </w:rPr>
        <w:t>2.  B. Larynx</w:t>
      </w:r>
    </w:p>
    <w:p w14:paraId="1A81300C" w14:textId="77777777" w:rsidR="00ED4BD9" w:rsidRPr="00ED4BD9" w:rsidRDefault="00ED4BD9" w:rsidP="00ED4BD9">
      <w:pPr>
        <w:rPr>
          <w:sz w:val="24"/>
          <w:szCs w:val="24"/>
        </w:rPr>
      </w:pPr>
      <w:r w:rsidRPr="00ED4BD9">
        <w:rPr>
          <w:sz w:val="24"/>
          <w:szCs w:val="24"/>
        </w:rPr>
        <w:t>3.  C. Trachea</w:t>
      </w:r>
    </w:p>
    <w:p w14:paraId="691D05B6" w14:textId="77777777" w:rsidR="00ED4BD9" w:rsidRPr="00ED4BD9" w:rsidRDefault="00ED4BD9" w:rsidP="00ED4BD9">
      <w:pPr>
        <w:rPr>
          <w:sz w:val="24"/>
          <w:szCs w:val="24"/>
        </w:rPr>
      </w:pPr>
      <w:r w:rsidRPr="00ED4BD9">
        <w:rPr>
          <w:sz w:val="24"/>
          <w:szCs w:val="24"/>
        </w:rPr>
        <w:t>4.  D. Buccal cavity</w:t>
      </w:r>
    </w:p>
    <w:p w14:paraId="197110A7" w14:textId="77777777" w:rsidR="00ED4BD9" w:rsidRPr="00ED4BD9" w:rsidRDefault="00ED4BD9" w:rsidP="00ED4BD9">
      <w:pPr>
        <w:rPr>
          <w:sz w:val="24"/>
          <w:szCs w:val="24"/>
        </w:rPr>
      </w:pPr>
      <w:r w:rsidRPr="00ED4BD9">
        <w:rPr>
          <w:sz w:val="24"/>
          <w:szCs w:val="24"/>
        </w:rPr>
        <w:t>Correct</w:t>
      </w:r>
    </w:p>
    <w:p w14:paraId="2198A1F9" w14:textId="77777777" w:rsidR="00ED4BD9" w:rsidRPr="00ED4BD9" w:rsidRDefault="00ED4BD9" w:rsidP="00ED4BD9">
      <w:pPr>
        <w:rPr>
          <w:sz w:val="24"/>
          <w:szCs w:val="24"/>
        </w:rPr>
      </w:pPr>
      <w:r w:rsidRPr="00ED4BD9">
        <w:rPr>
          <w:sz w:val="24"/>
          <w:szCs w:val="24"/>
        </w:rPr>
        <w:t>Explanation A</w:t>
      </w:r>
    </w:p>
    <w:p w14:paraId="778A95FC" w14:textId="77777777" w:rsidR="00ED4BD9" w:rsidRPr="00ED4BD9" w:rsidRDefault="00ED4BD9" w:rsidP="00ED4BD9">
      <w:pPr>
        <w:rPr>
          <w:sz w:val="24"/>
          <w:szCs w:val="24"/>
        </w:rPr>
      </w:pPr>
      <w:r w:rsidRPr="00ED4BD9">
        <w:rPr>
          <w:sz w:val="24"/>
          <w:szCs w:val="24"/>
        </w:rPr>
        <w:t>Air passage ways consist of nostrils, nasal cavities, pharynx, larynx, trachea, bronchi, bronchioles and alveolar ducts which ultimately lead into the alveolar sac. Nasal cavities are lined with mucous membrane of ciliated epithelium. Each nasal cavity is subdivided into three passage ways by the projection of bones from the walls of the internal nose.</w:t>
      </w:r>
    </w:p>
    <w:p w14:paraId="1AA8DE28" w14:textId="77777777" w:rsidR="00ED4BD9" w:rsidRPr="00ED4BD9" w:rsidRDefault="00ED4BD9" w:rsidP="00ED4BD9">
      <w:pPr>
        <w:rPr>
          <w:sz w:val="24"/>
          <w:szCs w:val="24"/>
        </w:rPr>
      </w:pPr>
      <w:r w:rsidRPr="00ED4BD9">
        <w:rPr>
          <w:sz w:val="24"/>
          <w:szCs w:val="24"/>
        </w:rPr>
        <w:t>The nasal cavity leads into the throat or pharynx by two internal openings.</w:t>
      </w:r>
    </w:p>
    <w:p w14:paraId="5B5F76E0" w14:textId="77777777" w:rsidR="00ED4BD9" w:rsidRPr="00ED4BD9" w:rsidRDefault="00ED4BD9" w:rsidP="00ED4BD9">
      <w:pPr>
        <w:rPr>
          <w:sz w:val="24"/>
          <w:szCs w:val="24"/>
        </w:rPr>
      </w:pPr>
    </w:p>
    <w:p w14:paraId="7860611D" w14:textId="77777777" w:rsidR="00ED4BD9" w:rsidRPr="00ED4BD9" w:rsidRDefault="00ED4BD9" w:rsidP="00ED4BD9">
      <w:pPr>
        <w:rPr>
          <w:sz w:val="24"/>
          <w:szCs w:val="24"/>
        </w:rPr>
      </w:pPr>
    </w:p>
    <w:p w14:paraId="247A8B66" w14:textId="77777777" w:rsidR="00ED4BD9" w:rsidRPr="00ED4BD9" w:rsidRDefault="00ED4BD9" w:rsidP="00ED4BD9">
      <w:pPr>
        <w:rPr>
          <w:sz w:val="24"/>
          <w:szCs w:val="24"/>
        </w:rPr>
      </w:pPr>
      <w:r w:rsidRPr="00ED4BD9">
        <w:rPr>
          <w:sz w:val="24"/>
          <w:szCs w:val="24"/>
        </w:rPr>
        <w:t>10. Question1 points</w:t>
      </w:r>
    </w:p>
    <w:p w14:paraId="0C429742" w14:textId="77777777" w:rsidR="00ED4BD9" w:rsidRPr="00ED4BD9" w:rsidRDefault="00ED4BD9" w:rsidP="00ED4BD9">
      <w:pPr>
        <w:rPr>
          <w:sz w:val="24"/>
          <w:szCs w:val="24"/>
        </w:rPr>
      </w:pPr>
      <w:r w:rsidRPr="00ED4BD9">
        <w:rPr>
          <w:sz w:val="24"/>
          <w:szCs w:val="24"/>
        </w:rPr>
        <w:t>In human beings, rib cage and sternum move upwardly and outwardly during</w:t>
      </w:r>
    </w:p>
    <w:p w14:paraId="71B1723A" w14:textId="77777777" w:rsidR="00ED4BD9" w:rsidRPr="00ED4BD9" w:rsidRDefault="00ED4BD9" w:rsidP="00ED4BD9">
      <w:pPr>
        <w:rPr>
          <w:sz w:val="24"/>
          <w:szCs w:val="24"/>
        </w:rPr>
      </w:pPr>
    </w:p>
    <w:p w14:paraId="3F77FE33" w14:textId="77777777" w:rsidR="00ED4BD9" w:rsidRPr="00ED4BD9" w:rsidRDefault="00ED4BD9" w:rsidP="00ED4BD9">
      <w:pPr>
        <w:rPr>
          <w:sz w:val="24"/>
          <w:szCs w:val="24"/>
        </w:rPr>
      </w:pPr>
      <w:r w:rsidRPr="00ED4BD9">
        <w:rPr>
          <w:sz w:val="24"/>
          <w:szCs w:val="24"/>
        </w:rPr>
        <w:t>1.  A. Inspiration</w:t>
      </w:r>
    </w:p>
    <w:p w14:paraId="795FD05A" w14:textId="77777777" w:rsidR="00ED4BD9" w:rsidRPr="00ED4BD9" w:rsidRDefault="00ED4BD9" w:rsidP="00ED4BD9">
      <w:pPr>
        <w:rPr>
          <w:sz w:val="24"/>
          <w:szCs w:val="24"/>
        </w:rPr>
      </w:pPr>
      <w:r w:rsidRPr="00ED4BD9">
        <w:rPr>
          <w:sz w:val="24"/>
          <w:szCs w:val="24"/>
        </w:rPr>
        <w:t>2.  B. Expiration</w:t>
      </w:r>
    </w:p>
    <w:p w14:paraId="6BC90720" w14:textId="77777777" w:rsidR="00ED4BD9" w:rsidRPr="00ED4BD9" w:rsidRDefault="00ED4BD9" w:rsidP="00ED4BD9">
      <w:pPr>
        <w:rPr>
          <w:sz w:val="24"/>
          <w:szCs w:val="24"/>
        </w:rPr>
      </w:pPr>
      <w:r w:rsidRPr="00ED4BD9">
        <w:rPr>
          <w:sz w:val="24"/>
          <w:szCs w:val="24"/>
        </w:rPr>
        <w:t>3.  C. Both</w:t>
      </w:r>
    </w:p>
    <w:p w14:paraId="1A234F56" w14:textId="77777777" w:rsidR="00ED4BD9" w:rsidRPr="00ED4BD9" w:rsidRDefault="00ED4BD9" w:rsidP="00ED4BD9">
      <w:pPr>
        <w:rPr>
          <w:sz w:val="24"/>
          <w:szCs w:val="24"/>
        </w:rPr>
      </w:pPr>
      <w:r w:rsidRPr="00ED4BD9">
        <w:rPr>
          <w:sz w:val="24"/>
          <w:szCs w:val="24"/>
        </w:rPr>
        <w:lastRenderedPageBreak/>
        <w:t>4.  D. None</w:t>
      </w:r>
    </w:p>
    <w:p w14:paraId="57A761B2" w14:textId="77777777" w:rsidR="00ED4BD9" w:rsidRPr="00ED4BD9" w:rsidRDefault="00ED4BD9" w:rsidP="00ED4BD9">
      <w:pPr>
        <w:rPr>
          <w:sz w:val="24"/>
          <w:szCs w:val="24"/>
        </w:rPr>
      </w:pPr>
      <w:r w:rsidRPr="00ED4BD9">
        <w:rPr>
          <w:sz w:val="24"/>
          <w:szCs w:val="24"/>
        </w:rPr>
        <w:t>Correct</w:t>
      </w:r>
    </w:p>
    <w:p w14:paraId="4B5BC022" w14:textId="77777777" w:rsidR="00ED4BD9" w:rsidRPr="00ED4BD9" w:rsidRDefault="00ED4BD9" w:rsidP="00ED4BD9">
      <w:pPr>
        <w:rPr>
          <w:sz w:val="24"/>
          <w:szCs w:val="24"/>
        </w:rPr>
      </w:pPr>
      <w:r w:rsidRPr="00ED4BD9">
        <w:rPr>
          <w:sz w:val="24"/>
          <w:szCs w:val="24"/>
        </w:rPr>
        <w:t>Explanation A</w:t>
      </w:r>
    </w:p>
    <w:p w14:paraId="19E6A35C" w14:textId="77777777" w:rsidR="00ED4BD9" w:rsidRPr="00ED4BD9" w:rsidRDefault="00ED4BD9" w:rsidP="00ED4BD9">
      <w:pPr>
        <w:rPr>
          <w:sz w:val="24"/>
          <w:szCs w:val="24"/>
        </w:rPr>
      </w:pPr>
      <w:r w:rsidRPr="00ED4BD9">
        <w:rPr>
          <w:sz w:val="24"/>
          <w:szCs w:val="24"/>
        </w:rPr>
        <w:t xml:space="preserve">During inspiration the space inside the chest cavity is increased in two ways. Firstly, the muscles of ribs contract and elevate the ribs upwards and forwards and secondly, the muscles of diaphragm also contract and diaphragm becomes less domelike. This downward movement of diaphragm and outward and upward movement of the ribs causes increase in the chest cavity and reduces pressure. When the pressure from the lungs is </w:t>
      </w:r>
      <w:proofErr w:type="gramStart"/>
      <w:r w:rsidRPr="00ED4BD9">
        <w:rPr>
          <w:sz w:val="24"/>
          <w:szCs w:val="24"/>
        </w:rPr>
        <w:t>removed</w:t>
      </w:r>
      <w:proofErr w:type="gramEnd"/>
      <w:r w:rsidRPr="00ED4BD9">
        <w:rPr>
          <w:sz w:val="24"/>
          <w:szCs w:val="24"/>
        </w:rPr>
        <w:t xml:space="preserve"> they expand. With the expansion of the lungs vacuum is created inside the lungs in which the air rushes from the outside due to higher atmospheric pressure. This is called inspiration.</w:t>
      </w:r>
    </w:p>
    <w:p w14:paraId="4015AD14" w14:textId="77777777" w:rsidR="00ED4BD9" w:rsidRPr="00ED4BD9" w:rsidRDefault="00ED4BD9" w:rsidP="00ED4BD9">
      <w:pPr>
        <w:rPr>
          <w:sz w:val="24"/>
          <w:szCs w:val="24"/>
        </w:rPr>
      </w:pPr>
    </w:p>
    <w:p w14:paraId="1A9DBBFF" w14:textId="77777777" w:rsidR="00ED4BD9" w:rsidRPr="00ED4BD9" w:rsidRDefault="00ED4BD9" w:rsidP="00ED4BD9">
      <w:pPr>
        <w:rPr>
          <w:sz w:val="24"/>
          <w:szCs w:val="24"/>
        </w:rPr>
      </w:pPr>
    </w:p>
    <w:p w14:paraId="3041F669" w14:textId="77777777" w:rsidR="00ED4BD9" w:rsidRPr="00ED4BD9" w:rsidRDefault="00ED4BD9" w:rsidP="00ED4BD9">
      <w:pPr>
        <w:rPr>
          <w:sz w:val="24"/>
          <w:szCs w:val="24"/>
        </w:rPr>
      </w:pPr>
      <w:r w:rsidRPr="00ED4BD9">
        <w:rPr>
          <w:sz w:val="24"/>
          <w:szCs w:val="24"/>
        </w:rPr>
        <w:t>11. Question1 points</w:t>
      </w:r>
    </w:p>
    <w:p w14:paraId="6D96ECA3" w14:textId="77777777" w:rsidR="00ED4BD9" w:rsidRPr="00ED4BD9" w:rsidRDefault="00ED4BD9" w:rsidP="00ED4BD9">
      <w:pPr>
        <w:rPr>
          <w:sz w:val="24"/>
          <w:szCs w:val="24"/>
        </w:rPr>
      </w:pPr>
      <w:r w:rsidRPr="00ED4BD9">
        <w:rPr>
          <w:sz w:val="24"/>
          <w:szCs w:val="24"/>
        </w:rPr>
        <w:t>In case of breathing which process is active?</w:t>
      </w:r>
    </w:p>
    <w:p w14:paraId="520128E4" w14:textId="77777777" w:rsidR="00ED4BD9" w:rsidRPr="00ED4BD9" w:rsidRDefault="00ED4BD9" w:rsidP="00ED4BD9">
      <w:pPr>
        <w:rPr>
          <w:sz w:val="24"/>
          <w:szCs w:val="24"/>
        </w:rPr>
      </w:pPr>
    </w:p>
    <w:p w14:paraId="118AA074" w14:textId="77777777" w:rsidR="00ED4BD9" w:rsidRPr="00ED4BD9" w:rsidRDefault="00ED4BD9" w:rsidP="00ED4BD9">
      <w:pPr>
        <w:rPr>
          <w:sz w:val="24"/>
          <w:szCs w:val="24"/>
        </w:rPr>
      </w:pPr>
      <w:r w:rsidRPr="00ED4BD9">
        <w:rPr>
          <w:sz w:val="24"/>
          <w:szCs w:val="24"/>
        </w:rPr>
        <w:t>1.  A. Expiration</w:t>
      </w:r>
    </w:p>
    <w:p w14:paraId="0E3A2BA7" w14:textId="77777777" w:rsidR="00ED4BD9" w:rsidRPr="00ED4BD9" w:rsidRDefault="00ED4BD9" w:rsidP="00ED4BD9">
      <w:pPr>
        <w:rPr>
          <w:sz w:val="24"/>
          <w:szCs w:val="24"/>
        </w:rPr>
      </w:pPr>
      <w:r w:rsidRPr="00ED4BD9">
        <w:rPr>
          <w:sz w:val="24"/>
          <w:szCs w:val="24"/>
        </w:rPr>
        <w:t>2.  B. Inspiration</w:t>
      </w:r>
    </w:p>
    <w:p w14:paraId="68A97145" w14:textId="77777777" w:rsidR="00ED4BD9" w:rsidRPr="00ED4BD9" w:rsidRDefault="00ED4BD9" w:rsidP="00ED4BD9">
      <w:pPr>
        <w:rPr>
          <w:sz w:val="24"/>
          <w:szCs w:val="24"/>
        </w:rPr>
      </w:pPr>
      <w:r w:rsidRPr="00ED4BD9">
        <w:rPr>
          <w:sz w:val="24"/>
          <w:szCs w:val="24"/>
        </w:rPr>
        <w:t>3.  C. Both are Active</w:t>
      </w:r>
    </w:p>
    <w:p w14:paraId="476B4878" w14:textId="77777777" w:rsidR="00ED4BD9" w:rsidRPr="00ED4BD9" w:rsidRDefault="00ED4BD9" w:rsidP="00ED4BD9">
      <w:pPr>
        <w:rPr>
          <w:sz w:val="24"/>
          <w:szCs w:val="24"/>
        </w:rPr>
      </w:pPr>
      <w:r w:rsidRPr="00ED4BD9">
        <w:rPr>
          <w:sz w:val="24"/>
          <w:szCs w:val="24"/>
        </w:rPr>
        <w:t>4.  D. None</w:t>
      </w:r>
    </w:p>
    <w:p w14:paraId="79C80CB7" w14:textId="77777777" w:rsidR="00ED4BD9" w:rsidRPr="00ED4BD9" w:rsidRDefault="00ED4BD9" w:rsidP="00ED4BD9">
      <w:pPr>
        <w:rPr>
          <w:sz w:val="24"/>
          <w:szCs w:val="24"/>
        </w:rPr>
      </w:pPr>
      <w:r w:rsidRPr="00ED4BD9">
        <w:rPr>
          <w:sz w:val="24"/>
          <w:szCs w:val="24"/>
        </w:rPr>
        <w:t>Correct</w:t>
      </w:r>
    </w:p>
    <w:p w14:paraId="0A9CC29E" w14:textId="77777777" w:rsidR="00ED4BD9" w:rsidRPr="00ED4BD9" w:rsidRDefault="00ED4BD9" w:rsidP="00ED4BD9">
      <w:pPr>
        <w:rPr>
          <w:sz w:val="24"/>
          <w:szCs w:val="24"/>
        </w:rPr>
      </w:pPr>
      <w:r w:rsidRPr="00ED4BD9">
        <w:rPr>
          <w:sz w:val="24"/>
          <w:szCs w:val="24"/>
        </w:rPr>
        <w:t xml:space="preserve"> Explanation B</w:t>
      </w:r>
    </w:p>
    <w:p w14:paraId="3AE2DDDF" w14:textId="77777777" w:rsidR="00ED4BD9" w:rsidRPr="00ED4BD9" w:rsidRDefault="00ED4BD9" w:rsidP="00ED4BD9">
      <w:pPr>
        <w:rPr>
          <w:sz w:val="24"/>
          <w:szCs w:val="24"/>
        </w:rPr>
      </w:pPr>
    </w:p>
    <w:p w14:paraId="2C668FE0" w14:textId="77777777" w:rsidR="00ED4BD9" w:rsidRPr="00ED4BD9" w:rsidRDefault="00ED4BD9" w:rsidP="00ED4BD9">
      <w:pPr>
        <w:rPr>
          <w:sz w:val="24"/>
          <w:szCs w:val="24"/>
        </w:rPr>
      </w:pPr>
    </w:p>
    <w:p w14:paraId="75AA525F" w14:textId="77777777" w:rsidR="00ED4BD9" w:rsidRPr="00ED4BD9" w:rsidRDefault="00ED4BD9" w:rsidP="00ED4BD9">
      <w:pPr>
        <w:rPr>
          <w:sz w:val="24"/>
          <w:szCs w:val="24"/>
        </w:rPr>
      </w:pPr>
      <w:r w:rsidRPr="00ED4BD9">
        <w:rPr>
          <w:sz w:val="24"/>
          <w:szCs w:val="24"/>
        </w:rPr>
        <w:t>12. Question1 points</w:t>
      </w:r>
    </w:p>
    <w:p w14:paraId="22270A17" w14:textId="77777777" w:rsidR="00ED4BD9" w:rsidRPr="00ED4BD9" w:rsidRDefault="00ED4BD9" w:rsidP="00ED4BD9">
      <w:pPr>
        <w:rPr>
          <w:sz w:val="24"/>
          <w:szCs w:val="24"/>
        </w:rPr>
      </w:pPr>
      <w:r w:rsidRPr="00ED4BD9">
        <w:rPr>
          <w:sz w:val="24"/>
          <w:szCs w:val="24"/>
        </w:rPr>
        <w:t>The maximum amount of air a person can expel from the lungs after a maximum inhalation:</w:t>
      </w:r>
    </w:p>
    <w:p w14:paraId="4EBAC655" w14:textId="77777777" w:rsidR="00ED4BD9" w:rsidRPr="00ED4BD9" w:rsidRDefault="00ED4BD9" w:rsidP="00ED4BD9">
      <w:pPr>
        <w:rPr>
          <w:sz w:val="24"/>
          <w:szCs w:val="24"/>
        </w:rPr>
      </w:pPr>
    </w:p>
    <w:p w14:paraId="6E578AA2" w14:textId="77777777" w:rsidR="00ED4BD9" w:rsidRPr="00ED4BD9" w:rsidRDefault="00ED4BD9" w:rsidP="00ED4BD9">
      <w:pPr>
        <w:rPr>
          <w:sz w:val="24"/>
          <w:szCs w:val="24"/>
        </w:rPr>
      </w:pPr>
      <w:r w:rsidRPr="00ED4BD9">
        <w:rPr>
          <w:sz w:val="24"/>
          <w:szCs w:val="24"/>
        </w:rPr>
        <w:t>1.  A. Vital capacity</w:t>
      </w:r>
    </w:p>
    <w:p w14:paraId="2F6E6E4D" w14:textId="77777777" w:rsidR="00ED4BD9" w:rsidRPr="00ED4BD9" w:rsidRDefault="00ED4BD9" w:rsidP="00ED4BD9">
      <w:pPr>
        <w:rPr>
          <w:sz w:val="24"/>
          <w:szCs w:val="24"/>
        </w:rPr>
      </w:pPr>
      <w:r w:rsidRPr="00ED4BD9">
        <w:rPr>
          <w:sz w:val="24"/>
          <w:szCs w:val="24"/>
        </w:rPr>
        <w:t>2.  B. Residual volume</w:t>
      </w:r>
    </w:p>
    <w:p w14:paraId="3A8A46C8" w14:textId="77777777" w:rsidR="00ED4BD9" w:rsidRPr="00ED4BD9" w:rsidRDefault="00ED4BD9" w:rsidP="00ED4BD9">
      <w:pPr>
        <w:rPr>
          <w:sz w:val="24"/>
          <w:szCs w:val="24"/>
        </w:rPr>
      </w:pPr>
      <w:r w:rsidRPr="00ED4BD9">
        <w:rPr>
          <w:sz w:val="24"/>
          <w:szCs w:val="24"/>
        </w:rPr>
        <w:t>3.  C. Functional residual capacity</w:t>
      </w:r>
    </w:p>
    <w:p w14:paraId="65CA3315" w14:textId="77777777" w:rsidR="00ED4BD9" w:rsidRPr="00ED4BD9" w:rsidRDefault="00ED4BD9" w:rsidP="00ED4BD9">
      <w:pPr>
        <w:rPr>
          <w:sz w:val="24"/>
          <w:szCs w:val="24"/>
        </w:rPr>
      </w:pPr>
      <w:r w:rsidRPr="00ED4BD9">
        <w:rPr>
          <w:sz w:val="24"/>
          <w:szCs w:val="24"/>
        </w:rPr>
        <w:lastRenderedPageBreak/>
        <w:t>4.  D. Expiratory reserve volume</w:t>
      </w:r>
    </w:p>
    <w:p w14:paraId="191690F6" w14:textId="77777777" w:rsidR="00ED4BD9" w:rsidRPr="00ED4BD9" w:rsidRDefault="00ED4BD9" w:rsidP="00ED4BD9">
      <w:pPr>
        <w:rPr>
          <w:sz w:val="24"/>
          <w:szCs w:val="24"/>
        </w:rPr>
      </w:pPr>
      <w:r w:rsidRPr="00ED4BD9">
        <w:rPr>
          <w:sz w:val="24"/>
          <w:szCs w:val="24"/>
        </w:rPr>
        <w:t>Correct</w:t>
      </w:r>
    </w:p>
    <w:p w14:paraId="11C3E92A" w14:textId="77777777" w:rsidR="00ED4BD9" w:rsidRPr="00ED4BD9" w:rsidRDefault="00ED4BD9" w:rsidP="00ED4BD9">
      <w:pPr>
        <w:rPr>
          <w:sz w:val="24"/>
          <w:szCs w:val="24"/>
        </w:rPr>
      </w:pPr>
      <w:r w:rsidRPr="00ED4BD9">
        <w:rPr>
          <w:sz w:val="24"/>
          <w:szCs w:val="24"/>
        </w:rPr>
        <w:t>Explanation A</w:t>
      </w:r>
    </w:p>
    <w:p w14:paraId="23D4A1CA" w14:textId="77777777" w:rsidR="00ED4BD9" w:rsidRPr="00ED4BD9" w:rsidRDefault="00ED4BD9" w:rsidP="00ED4BD9">
      <w:pPr>
        <w:rPr>
          <w:sz w:val="24"/>
          <w:szCs w:val="24"/>
        </w:rPr>
      </w:pPr>
      <w:r w:rsidRPr="00ED4BD9">
        <w:rPr>
          <w:sz w:val="24"/>
          <w:szCs w:val="24"/>
        </w:rPr>
        <w:t xml:space="preserve">Choice A: Vital capacity (VC) is the maximum amount of air a person can expel from the lungs after a maximum inhalation. </w:t>
      </w:r>
    </w:p>
    <w:p w14:paraId="2F4F7855" w14:textId="77777777" w:rsidR="00ED4BD9" w:rsidRPr="00ED4BD9" w:rsidRDefault="00ED4BD9" w:rsidP="00ED4BD9">
      <w:pPr>
        <w:rPr>
          <w:sz w:val="24"/>
          <w:szCs w:val="24"/>
        </w:rPr>
      </w:pPr>
      <w:r w:rsidRPr="00ED4BD9">
        <w:rPr>
          <w:sz w:val="24"/>
          <w:szCs w:val="24"/>
        </w:rPr>
        <w:t xml:space="preserve">Choice B: Residual volume is the amount of air that remains in a person’s lungs after fully exhaling. </w:t>
      </w:r>
    </w:p>
    <w:p w14:paraId="16C82654" w14:textId="77777777" w:rsidR="00ED4BD9" w:rsidRPr="00ED4BD9" w:rsidRDefault="00ED4BD9" w:rsidP="00ED4BD9">
      <w:pPr>
        <w:rPr>
          <w:sz w:val="24"/>
          <w:szCs w:val="24"/>
        </w:rPr>
      </w:pPr>
      <w:r w:rsidRPr="00ED4BD9">
        <w:rPr>
          <w:sz w:val="24"/>
          <w:szCs w:val="24"/>
        </w:rPr>
        <w:t xml:space="preserve">Choice C: Functional Residual Capacity (FRC) is the volume of air present in the lungs at the end of passive expiration. </w:t>
      </w:r>
    </w:p>
    <w:p w14:paraId="17732901" w14:textId="77777777" w:rsidR="00ED4BD9" w:rsidRPr="00ED4BD9" w:rsidRDefault="00ED4BD9" w:rsidP="00ED4BD9">
      <w:pPr>
        <w:rPr>
          <w:sz w:val="24"/>
          <w:szCs w:val="24"/>
        </w:rPr>
      </w:pPr>
      <w:r w:rsidRPr="00ED4BD9">
        <w:rPr>
          <w:sz w:val="24"/>
          <w:szCs w:val="24"/>
        </w:rPr>
        <w:t>Choice D: expiratory reserve volume is the additional amount of air that can be expired from the lungs by determined effort after normal expiration</w:t>
      </w:r>
    </w:p>
    <w:p w14:paraId="37F8BF97" w14:textId="77777777" w:rsidR="00ED4BD9" w:rsidRPr="00ED4BD9" w:rsidRDefault="00ED4BD9" w:rsidP="00ED4BD9">
      <w:pPr>
        <w:rPr>
          <w:sz w:val="24"/>
          <w:szCs w:val="24"/>
        </w:rPr>
      </w:pPr>
    </w:p>
    <w:p w14:paraId="5CDACE7C" w14:textId="77777777" w:rsidR="00ED4BD9" w:rsidRPr="00ED4BD9" w:rsidRDefault="00ED4BD9" w:rsidP="00ED4BD9">
      <w:pPr>
        <w:rPr>
          <w:sz w:val="24"/>
          <w:szCs w:val="24"/>
        </w:rPr>
      </w:pPr>
      <w:r w:rsidRPr="00ED4BD9">
        <w:rPr>
          <w:sz w:val="24"/>
          <w:szCs w:val="24"/>
        </w:rPr>
        <w:t>13. Question1 points</w:t>
      </w:r>
    </w:p>
    <w:p w14:paraId="51304197" w14:textId="77777777" w:rsidR="00ED4BD9" w:rsidRPr="00ED4BD9" w:rsidRDefault="00ED4BD9" w:rsidP="00ED4BD9">
      <w:pPr>
        <w:rPr>
          <w:sz w:val="24"/>
          <w:szCs w:val="24"/>
        </w:rPr>
      </w:pPr>
      <w:r w:rsidRPr="00ED4BD9">
        <w:rPr>
          <w:sz w:val="24"/>
          <w:szCs w:val="24"/>
        </w:rPr>
        <w:t>The total inside capacity of lungs is _____ for man.</w:t>
      </w:r>
    </w:p>
    <w:p w14:paraId="43510FD4" w14:textId="77777777" w:rsidR="00ED4BD9" w:rsidRPr="00ED4BD9" w:rsidRDefault="00ED4BD9" w:rsidP="00ED4BD9">
      <w:pPr>
        <w:rPr>
          <w:sz w:val="24"/>
          <w:szCs w:val="24"/>
        </w:rPr>
      </w:pPr>
    </w:p>
    <w:p w14:paraId="17D906EB" w14:textId="77777777" w:rsidR="00ED4BD9" w:rsidRPr="00ED4BD9" w:rsidRDefault="00ED4BD9" w:rsidP="00ED4BD9">
      <w:pPr>
        <w:rPr>
          <w:sz w:val="24"/>
          <w:szCs w:val="24"/>
        </w:rPr>
      </w:pPr>
      <w:r w:rsidRPr="00ED4BD9">
        <w:rPr>
          <w:sz w:val="24"/>
          <w:szCs w:val="24"/>
        </w:rPr>
        <w:t>1.  A. 6.7 liters</w:t>
      </w:r>
    </w:p>
    <w:p w14:paraId="7BEB231C" w14:textId="77777777" w:rsidR="00ED4BD9" w:rsidRPr="00ED4BD9" w:rsidRDefault="00ED4BD9" w:rsidP="00ED4BD9">
      <w:pPr>
        <w:rPr>
          <w:sz w:val="24"/>
          <w:szCs w:val="24"/>
        </w:rPr>
      </w:pPr>
      <w:r w:rsidRPr="00ED4BD9">
        <w:rPr>
          <w:sz w:val="24"/>
          <w:szCs w:val="24"/>
        </w:rPr>
        <w:t>2.  B. 2.5 liters</w:t>
      </w:r>
    </w:p>
    <w:p w14:paraId="06AEDCCA" w14:textId="77777777" w:rsidR="00ED4BD9" w:rsidRPr="00ED4BD9" w:rsidRDefault="00ED4BD9" w:rsidP="00ED4BD9">
      <w:pPr>
        <w:rPr>
          <w:sz w:val="24"/>
          <w:szCs w:val="24"/>
        </w:rPr>
      </w:pPr>
      <w:r w:rsidRPr="00ED4BD9">
        <w:rPr>
          <w:sz w:val="24"/>
          <w:szCs w:val="24"/>
        </w:rPr>
        <w:t>3.  C. 7 liters</w:t>
      </w:r>
    </w:p>
    <w:p w14:paraId="7D58EF58" w14:textId="77777777" w:rsidR="00ED4BD9" w:rsidRPr="00ED4BD9" w:rsidRDefault="00ED4BD9" w:rsidP="00ED4BD9">
      <w:pPr>
        <w:rPr>
          <w:sz w:val="24"/>
          <w:szCs w:val="24"/>
        </w:rPr>
      </w:pPr>
      <w:r w:rsidRPr="00ED4BD9">
        <w:rPr>
          <w:sz w:val="24"/>
          <w:szCs w:val="24"/>
        </w:rPr>
        <w:t>4.  D. 5 liters</w:t>
      </w:r>
    </w:p>
    <w:p w14:paraId="57E30B7D" w14:textId="77777777" w:rsidR="00ED4BD9" w:rsidRPr="00ED4BD9" w:rsidRDefault="00ED4BD9" w:rsidP="00ED4BD9">
      <w:pPr>
        <w:rPr>
          <w:sz w:val="24"/>
          <w:szCs w:val="24"/>
        </w:rPr>
      </w:pPr>
      <w:r w:rsidRPr="00ED4BD9">
        <w:rPr>
          <w:sz w:val="24"/>
          <w:szCs w:val="24"/>
        </w:rPr>
        <w:t>Correct</w:t>
      </w:r>
    </w:p>
    <w:p w14:paraId="3C3C9274" w14:textId="77777777" w:rsidR="00ED4BD9" w:rsidRPr="00ED4BD9" w:rsidRDefault="00ED4BD9" w:rsidP="00ED4BD9">
      <w:pPr>
        <w:rPr>
          <w:sz w:val="24"/>
          <w:szCs w:val="24"/>
        </w:rPr>
      </w:pPr>
      <w:r w:rsidRPr="00ED4BD9">
        <w:rPr>
          <w:sz w:val="24"/>
          <w:szCs w:val="24"/>
        </w:rPr>
        <w:t>Explanation D</w:t>
      </w:r>
    </w:p>
    <w:p w14:paraId="7ACB3006" w14:textId="77777777" w:rsidR="00ED4BD9" w:rsidRPr="00ED4BD9" w:rsidRDefault="00ED4BD9" w:rsidP="00ED4BD9">
      <w:pPr>
        <w:rPr>
          <w:sz w:val="24"/>
          <w:szCs w:val="24"/>
        </w:rPr>
      </w:pPr>
      <w:r w:rsidRPr="00ED4BD9">
        <w:rPr>
          <w:sz w:val="24"/>
          <w:szCs w:val="24"/>
        </w:rPr>
        <w:t>In an adult human being when the lungs are fully inflated the total inside capacity of lungs is about 5 liters. Normally when we are at rest or asleep the exchange is only about half a liter. The volume of air taken inside the lungs and expelled during exercise is about 3.5 liters. In other words, there is a residual volume of 1.5 liters even during exercise which cannot be expelled.</w:t>
      </w:r>
    </w:p>
    <w:p w14:paraId="5FFE45BF" w14:textId="77777777" w:rsidR="00ED4BD9" w:rsidRPr="00ED4BD9" w:rsidRDefault="00ED4BD9" w:rsidP="00ED4BD9">
      <w:pPr>
        <w:rPr>
          <w:sz w:val="24"/>
          <w:szCs w:val="24"/>
        </w:rPr>
      </w:pPr>
    </w:p>
    <w:p w14:paraId="38C69C0F" w14:textId="77777777" w:rsidR="00ED4BD9" w:rsidRPr="00ED4BD9" w:rsidRDefault="00ED4BD9" w:rsidP="00ED4BD9">
      <w:pPr>
        <w:rPr>
          <w:sz w:val="24"/>
          <w:szCs w:val="24"/>
        </w:rPr>
      </w:pPr>
    </w:p>
    <w:p w14:paraId="365DC5F7" w14:textId="77777777" w:rsidR="00ED4BD9" w:rsidRPr="00ED4BD9" w:rsidRDefault="00ED4BD9" w:rsidP="00ED4BD9">
      <w:pPr>
        <w:rPr>
          <w:sz w:val="24"/>
          <w:szCs w:val="24"/>
        </w:rPr>
      </w:pPr>
      <w:r w:rsidRPr="00ED4BD9">
        <w:rPr>
          <w:sz w:val="24"/>
          <w:szCs w:val="24"/>
        </w:rPr>
        <w:t>14. Question1 points</w:t>
      </w:r>
    </w:p>
    <w:p w14:paraId="46805864" w14:textId="77777777" w:rsidR="00ED4BD9" w:rsidRPr="00ED4BD9" w:rsidRDefault="00ED4BD9" w:rsidP="00ED4BD9">
      <w:pPr>
        <w:rPr>
          <w:sz w:val="24"/>
          <w:szCs w:val="24"/>
        </w:rPr>
      </w:pPr>
      <w:r w:rsidRPr="00ED4BD9">
        <w:rPr>
          <w:sz w:val="24"/>
          <w:szCs w:val="24"/>
        </w:rPr>
        <w:t>Which of the following will always be in higher concentration in expired air as compared to inspired air</w:t>
      </w:r>
    </w:p>
    <w:p w14:paraId="44CBCEFE" w14:textId="77777777" w:rsidR="00ED4BD9" w:rsidRPr="00ED4BD9" w:rsidRDefault="00ED4BD9" w:rsidP="00ED4BD9">
      <w:pPr>
        <w:rPr>
          <w:sz w:val="24"/>
          <w:szCs w:val="24"/>
        </w:rPr>
      </w:pPr>
    </w:p>
    <w:p w14:paraId="59D0B7DE" w14:textId="77777777" w:rsidR="00ED4BD9" w:rsidRPr="00ED4BD9" w:rsidRDefault="00ED4BD9" w:rsidP="00ED4BD9">
      <w:pPr>
        <w:rPr>
          <w:sz w:val="24"/>
          <w:szCs w:val="24"/>
        </w:rPr>
      </w:pPr>
      <w:r w:rsidRPr="00ED4BD9">
        <w:rPr>
          <w:sz w:val="24"/>
          <w:szCs w:val="24"/>
        </w:rPr>
        <w:t>1.  A. Carbon dioxide</w:t>
      </w:r>
    </w:p>
    <w:p w14:paraId="372AB86F" w14:textId="77777777" w:rsidR="00ED4BD9" w:rsidRPr="00ED4BD9" w:rsidRDefault="00ED4BD9" w:rsidP="00ED4BD9">
      <w:pPr>
        <w:rPr>
          <w:sz w:val="24"/>
          <w:szCs w:val="24"/>
        </w:rPr>
      </w:pPr>
      <w:r w:rsidRPr="00ED4BD9">
        <w:rPr>
          <w:sz w:val="24"/>
          <w:szCs w:val="24"/>
        </w:rPr>
        <w:t>2.  B. Nitrogen</w:t>
      </w:r>
    </w:p>
    <w:p w14:paraId="7CF24CAB" w14:textId="77777777" w:rsidR="00ED4BD9" w:rsidRPr="00ED4BD9" w:rsidRDefault="00ED4BD9" w:rsidP="00ED4BD9">
      <w:pPr>
        <w:rPr>
          <w:sz w:val="24"/>
          <w:szCs w:val="24"/>
        </w:rPr>
      </w:pPr>
      <w:r w:rsidRPr="00ED4BD9">
        <w:rPr>
          <w:sz w:val="24"/>
          <w:szCs w:val="24"/>
        </w:rPr>
        <w:t>3.  C. Hydrogen</w:t>
      </w:r>
    </w:p>
    <w:p w14:paraId="76742DDC" w14:textId="77777777" w:rsidR="00ED4BD9" w:rsidRPr="00ED4BD9" w:rsidRDefault="00ED4BD9" w:rsidP="00ED4BD9">
      <w:pPr>
        <w:rPr>
          <w:sz w:val="24"/>
          <w:szCs w:val="24"/>
        </w:rPr>
      </w:pPr>
      <w:r w:rsidRPr="00ED4BD9">
        <w:rPr>
          <w:sz w:val="24"/>
          <w:szCs w:val="24"/>
        </w:rPr>
        <w:t>4.  D. None</w:t>
      </w:r>
    </w:p>
    <w:p w14:paraId="621046EF" w14:textId="77777777" w:rsidR="00ED4BD9" w:rsidRPr="00ED4BD9" w:rsidRDefault="00ED4BD9" w:rsidP="00ED4BD9">
      <w:pPr>
        <w:rPr>
          <w:sz w:val="24"/>
          <w:szCs w:val="24"/>
        </w:rPr>
      </w:pPr>
      <w:r w:rsidRPr="00ED4BD9">
        <w:rPr>
          <w:sz w:val="24"/>
          <w:szCs w:val="24"/>
        </w:rPr>
        <w:t>Correct</w:t>
      </w:r>
    </w:p>
    <w:p w14:paraId="257E1BF6" w14:textId="77777777" w:rsidR="00ED4BD9" w:rsidRPr="00ED4BD9" w:rsidRDefault="00ED4BD9" w:rsidP="00ED4BD9">
      <w:pPr>
        <w:rPr>
          <w:sz w:val="24"/>
          <w:szCs w:val="24"/>
        </w:rPr>
      </w:pPr>
      <w:r w:rsidRPr="00ED4BD9">
        <w:rPr>
          <w:sz w:val="24"/>
          <w:szCs w:val="24"/>
        </w:rPr>
        <w:t>Explanation A</w:t>
      </w:r>
    </w:p>
    <w:p w14:paraId="72037DBD" w14:textId="77777777" w:rsidR="00ED4BD9" w:rsidRPr="00ED4BD9" w:rsidRDefault="00ED4BD9" w:rsidP="00ED4BD9">
      <w:pPr>
        <w:rPr>
          <w:sz w:val="24"/>
          <w:szCs w:val="24"/>
        </w:rPr>
      </w:pPr>
      <w:r w:rsidRPr="00ED4BD9">
        <w:rPr>
          <w:sz w:val="24"/>
          <w:szCs w:val="24"/>
        </w:rPr>
        <w:t>Carbon dioxide is 0.04% in the inspired air while 4% in expired air. It means expired air contains about 100 times more CO2 as compared to inspired air.</w:t>
      </w:r>
    </w:p>
    <w:p w14:paraId="0AFB9F8B" w14:textId="77777777" w:rsidR="00ED4BD9" w:rsidRPr="00ED4BD9" w:rsidRDefault="00ED4BD9" w:rsidP="00ED4BD9">
      <w:pPr>
        <w:rPr>
          <w:sz w:val="24"/>
          <w:szCs w:val="24"/>
        </w:rPr>
      </w:pPr>
    </w:p>
    <w:p w14:paraId="72244FEA" w14:textId="77777777" w:rsidR="00ED4BD9" w:rsidRPr="00ED4BD9" w:rsidRDefault="00ED4BD9" w:rsidP="00ED4BD9">
      <w:pPr>
        <w:rPr>
          <w:sz w:val="24"/>
          <w:szCs w:val="24"/>
        </w:rPr>
      </w:pPr>
      <w:r w:rsidRPr="00ED4BD9">
        <w:rPr>
          <w:sz w:val="24"/>
          <w:szCs w:val="24"/>
        </w:rPr>
        <w:t>15. Question1 points</w:t>
      </w:r>
    </w:p>
    <w:p w14:paraId="761ABB97" w14:textId="77777777" w:rsidR="00ED4BD9" w:rsidRPr="00ED4BD9" w:rsidRDefault="00ED4BD9" w:rsidP="00ED4BD9">
      <w:pPr>
        <w:rPr>
          <w:sz w:val="24"/>
          <w:szCs w:val="24"/>
        </w:rPr>
      </w:pPr>
      <w:r w:rsidRPr="00ED4BD9">
        <w:rPr>
          <w:sz w:val="24"/>
          <w:szCs w:val="24"/>
        </w:rPr>
        <w:t>The enzyme involved in CO2 transport in blood is</w:t>
      </w:r>
    </w:p>
    <w:p w14:paraId="7A9B8C29" w14:textId="77777777" w:rsidR="00ED4BD9" w:rsidRPr="00ED4BD9" w:rsidRDefault="00ED4BD9" w:rsidP="00ED4BD9">
      <w:pPr>
        <w:rPr>
          <w:sz w:val="24"/>
          <w:szCs w:val="24"/>
        </w:rPr>
      </w:pPr>
    </w:p>
    <w:p w14:paraId="3C5CE7EC" w14:textId="77777777" w:rsidR="00ED4BD9" w:rsidRPr="00ED4BD9" w:rsidRDefault="00ED4BD9" w:rsidP="00ED4BD9">
      <w:pPr>
        <w:rPr>
          <w:sz w:val="24"/>
          <w:szCs w:val="24"/>
        </w:rPr>
      </w:pPr>
      <w:r w:rsidRPr="00ED4BD9">
        <w:rPr>
          <w:sz w:val="24"/>
          <w:szCs w:val="24"/>
        </w:rPr>
        <w:t>1.  A. Carboxylase</w:t>
      </w:r>
    </w:p>
    <w:p w14:paraId="533A1948" w14:textId="77777777" w:rsidR="00ED4BD9" w:rsidRPr="00ED4BD9" w:rsidRDefault="00ED4BD9" w:rsidP="00ED4BD9">
      <w:pPr>
        <w:rPr>
          <w:sz w:val="24"/>
          <w:szCs w:val="24"/>
        </w:rPr>
      </w:pPr>
      <w:r w:rsidRPr="00ED4BD9">
        <w:rPr>
          <w:sz w:val="24"/>
          <w:szCs w:val="24"/>
        </w:rPr>
        <w:t>2.  B. Carbonic anhydrase</w:t>
      </w:r>
    </w:p>
    <w:p w14:paraId="76E8C31C" w14:textId="77777777" w:rsidR="00ED4BD9" w:rsidRPr="00ED4BD9" w:rsidRDefault="00ED4BD9" w:rsidP="00ED4BD9">
      <w:pPr>
        <w:rPr>
          <w:sz w:val="24"/>
          <w:szCs w:val="24"/>
        </w:rPr>
      </w:pPr>
      <w:r w:rsidRPr="00ED4BD9">
        <w:rPr>
          <w:sz w:val="24"/>
          <w:szCs w:val="24"/>
        </w:rPr>
        <w:t>3.  C. Decarboxylase</w:t>
      </w:r>
    </w:p>
    <w:p w14:paraId="5A91EED9" w14:textId="77777777" w:rsidR="00ED4BD9" w:rsidRPr="00ED4BD9" w:rsidRDefault="00ED4BD9" w:rsidP="00ED4BD9">
      <w:pPr>
        <w:rPr>
          <w:sz w:val="24"/>
          <w:szCs w:val="24"/>
        </w:rPr>
      </w:pPr>
      <w:r w:rsidRPr="00ED4BD9">
        <w:rPr>
          <w:sz w:val="24"/>
          <w:szCs w:val="24"/>
        </w:rPr>
        <w:t>4.  D. None of these</w:t>
      </w:r>
    </w:p>
    <w:p w14:paraId="2B84E768" w14:textId="77777777" w:rsidR="00ED4BD9" w:rsidRPr="00ED4BD9" w:rsidRDefault="00ED4BD9" w:rsidP="00ED4BD9">
      <w:pPr>
        <w:rPr>
          <w:sz w:val="24"/>
          <w:szCs w:val="24"/>
        </w:rPr>
      </w:pPr>
      <w:r w:rsidRPr="00ED4BD9">
        <w:rPr>
          <w:sz w:val="24"/>
          <w:szCs w:val="24"/>
        </w:rPr>
        <w:t>Correct</w:t>
      </w:r>
    </w:p>
    <w:p w14:paraId="24AE3BD4" w14:textId="77777777" w:rsidR="00ED4BD9" w:rsidRPr="00ED4BD9" w:rsidRDefault="00ED4BD9" w:rsidP="00ED4BD9">
      <w:pPr>
        <w:rPr>
          <w:sz w:val="24"/>
          <w:szCs w:val="24"/>
        </w:rPr>
      </w:pPr>
      <w:r w:rsidRPr="00ED4BD9">
        <w:rPr>
          <w:sz w:val="24"/>
          <w:szCs w:val="24"/>
        </w:rPr>
        <w:t>Explanation B</w:t>
      </w:r>
    </w:p>
    <w:p w14:paraId="4B39EC96" w14:textId="77777777" w:rsidR="00ED4BD9" w:rsidRPr="00ED4BD9" w:rsidRDefault="00ED4BD9" w:rsidP="00ED4BD9">
      <w:pPr>
        <w:rPr>
          <w:sz w:val="24"/>
          <w:szCs w:val="24"/>
        </w:rPr>
      </w:pPr>
      <w:r w:rsidRPr="00ED4BD9">
        <w:rPr>
          <w:sz w:val="24"/>
          <w:szCs w:val="24"/>
        </w:rPr>
        <w:t>About 70% of CO2 is carried from tissues to lungs as bicarbonate ions. As CO2 enters from tissues into capillaries, it combines with water to form carbonic acid, which further dissociates to form bicarbonate ions. This reaction is catalyzed by carbonic anhydrase (CA) enzyme o form carbonic acid, which further dissociates to form bicarbonate ions. This reaction is catalyzed by carbonic anhydrase (CA) enzyme.</w:t>
      </w:r>
    </w:p>
    <w:p w14:paraId="083615A8" w14:textId="77777777" w:rsidR="00ED4BD9" w:rsidRPr="00ED4BD9" w:rsidRDefault="00ED4BD9" w:rsidP="00ED4BD9">
      <w:pPr>
        <w:rPr>
          <w:sz w:val="24"/>
          <w:szCs w:val="24"/>
        </w:rPr>
      </w:pPr>
    </w:p>
    <w:p w14:paraId="1DE9755F" w14:textId="77777777" w:rsidR="00ED4BD9" w:rsidRPr="00ED4BD9" w:rsidRDefault="00ED4BD9" w:rsidP="00ED4BD9">
      <w:pPr>
        <w:rPr>
          <w:sz w:val="24"/>
          <w:szCs w:val="24"/>
        </w:rPr>
      </w:pPr>
    </w:p>
    <w:p w14:paraId="20487EDA" w14:textId="77777777" w:rsidR="00ED4BD9" w:rsidRPr="00ED4BD9" w:rsidRDefault="00ED4BD9" w:rsidP="00ED4BD9">
      <w:pPr>
        <w:rPr>
          <w:sz w:val="24"/>
          <w:szCs w:val="24"/>
        </w:rPr>
      </w:pPr>
      <w:r w:rsidRPr="00ED4BD9">
        <w:rPr>
          <w:sz w:val="24"/>
          <w:szCs w:val="24"/>
        </w:rPr>
        <w:t>16. Question1 points</w:t>
      </w:r>
    </w:p>
    <w:p w14:paraId="183733A9" w14:textId="77777777" w:rsidR="00ED4BD9" w:rsidRPr="00ED4BD9" w:rsidRDefault="00ED4BD9" w:rsidP="00ED4BD9">
      <w:pPr>
        <w:rPr>
          <w:sz w:val="24"/>
          <w:szCs w:val="24"/>
        </w:rPr>
      </w:pPr>
      <w:r w:rsidRPr="00ED4BD9">
        <w:rPr>
          <w:sz w:val="24"/>
          <w:szCs w:val="24"/>
        </w:rPr>
        <w:t>One molecule of muscle hemoglobin can bind with</w:t>
      </w:r>
    </w:p>
    <w:p w14:paraId="18C5924B" w14:textId="77777777" w:rsidR="00ED4BD9" w:rsidRPr="00ED4BD9" w:rsidRDefault="00ED4BD9" w:rsidP="00ED4BD9">
      <w:pPr>
        <w:rPr>
          <w:sz w:val="24"/>
          <w:szCs w:val="24"/>
        </w:rPr>
      </w:pPr>
    </w:p>
    <w:p w14:paraId="6E8A0E0D" w14:textId="77777777" w:rsidR="00ED4BD9" w:rsidRPr="00ED4BD9" w:rsidRDefault="00ED4BD9" w:rsidP="00ED4BD9">
      <w:pPr>
        <w:rPr>
          <w:sz w:val="24"/>
          <w:szCs w:val="24"/>
        </w:rPr>
      </w:pPr>
      <w:r w:rsidRPr="00ED4BD9">
        <w:rPr>
          <w:sz w:val="24"/>
          <w:szCs w:val="24"/>
        </w:rPr>
        <w:lastRenderedPageBreak/>
        <w:t>1.  A. 1 oxygen molecule</w:t>
      </w:r>
    </w:p>
    <w:p w14:paraId="4149FB83" w14:textId="77777777" w:rsidR="00ED4BD9" w:rsidRPr="00ED4BD9" w:rsidRDefault="00ED4BD9" w:rsidP="00ED4BD9">
      <w:pPr>
        <w:rPr>
          <w:sz w:val="24"/>
          <w:szCs w:val="24"/>
        </w:rPr>
      </w:pPr>
      <w:r w:rsidRPr="00ED4BD9">
        <w:rPr>
          <w:sz w:val="24"/>
          <w:szCs w:val="24"/>
        </w:rPr>
        <w:t>2.  B. 2 oxygen molecules</w:t>
      </w:r>
    </w:p>
    <w:p w14:paraId="4E42B4EB" w14:textId="77777777" w:rsidR="00ED4BD9" w:rsidRPr="00ED4BD9" w:rsidRDefault="00ED4BD9" w:rsidP="00ED4BD9">
      <w:pPr>
        <w:rPr>
          <w:sz w:val="24"/>
          <w:szCs w:val="24"/>
        </w:rPr>
      </w:pPr>
      <w:r w:rsidRPr="00ED4BD9">
        <w:rPr>
          <w:sz w:val="24"/>
          <w:szCs w:val="24"/>
        </w:rPr>
        <w:t>3.  C. 3 oxygen molecules</w:t>
      </w:r>
    </w:p>
    <w:p w14:paraId="70237D86" w14:textId="77777777" w:rsidR="00ED4BD9" w:rsidRPr="00ED4BD9" w:rsidRDefault="00ED4BD9" w:rsidP="00ED4BD9">
      <w:pPr>
        <w:rPr>
          <w:sz w:val="24"/>
          <w:szCs w:val="24"/>
        </w:rPr>
      </w:pPr>
      <w:r w:rsidRPr="00ED4BD9">
        <w:rPr>
          <w:sz w:val="24"/>
          <w:szCs w:val="24"/>
        </w:rPr>
        <w:t>4.  D. 4 oxygen molecules</w:t>
      </w:r>
    </w:p>
    <w:p w14:paraId="1C937BF0" w14:textId="77777777" w:rsidR="00ED4BD9" w:rsidRPr="00ED4BD9" w:rsidRDefault="00ED4BD9" w:rsidP="00ED4BD9">
      <w:pPr>
        <w:rPr>
          <w:sz w:val="24"/>
          <w:szCs w:val="24"/>
        </w:rPr>
      </w:pPr>
      <w:r w:rsidRPr="00ED4BD9">
        <w:rPr>
          <w:sz w:val="24"/>
          <w:szCs w:val="24"/>
        </w:rPr>
        <w:t>correct</w:t>
      </w:r>
    </w:p>
    <w:p w14:paraId="61065C36" w14:textId="77777777" w:rsidR="00ED4BD9" w:rsidRPr="00ED4BD9" w:rsidRDefault="00ED4BD9" w:rsidP="00ED4BD9">
      <w:pPr>
        <w:rPr>
          <w:sz w:val="24"/>
          <w:szCs w:val="24"/>
        </w:rPr>
      </w:pPr>
      <w:r w:rsidRPr="00ED4BD9">
        <w:rPr>
          <w:sz w:val="24"/>
          <w:szCs w:val="24"/>
        </w:rPr>
        <w:t>Explanation A</w:t>
      </w:r>
    </w:p>
    <w:p w14:paraId="4C0C5C08" w14:textId="77777777" w:rsidR="00ED4BD9" w:rsidRPr="00ED4BD9" w:rsidRDefault="00ED4BD9" w:rsidP="00ED4BD9">
      <w:pPr>
        <w:rPr>
          <w:sz w:val="24"/>
          <w:szCs w:val="24"/>
        </w:rPr>
      </w:pPr>
      <w:r w:rsidRPr="00ED4BD9">
        <w:rPr>
          <w:sz w:val="24"/>
          <w:szCs w:val="24"/>
        </w:rPr>
        <w:t>One molecule of muscle hemoglobin (also called as myoglobin) contains one heme group attached to one polypeptide chain. So, it can bind to 1 oxygen molecule.</w:t>
      </w:r>
    </w:p>
    <w:p w14:paraId="113385A3" w14:textId="77777777" w:rsidR="00ED4BD9" w:rsidRPr="00ED4BD9" w:rsidRDefault="00ED4BD9" w:rsidP="00ED4BD9">
      <w:pPr>
        <w:rPr>
          <w:sz w:val="24"/>
          <w:szCs w:val="24"/>
        </w:rPr>
      </w:pPr>
    </w:p>
    <w:p w14:paraId="009A72D2" w14:textId="77777777" w:rsidR="00ED4BD9" w:rsidRPr="00ED4BD9" w:rsidRDefault="00ED4BD9" w:rsidP="00ED4BD9">
      <w:pPr>
        <w:rPr>
          <w:sz w:val="24"/>
          <w:szCs w:val="24"/>
        </w:rPr>
      </w:pPr>
    </w:p>
    <w:p w14:paraId="40338308" w14:textId="77777777" w:rsidR="00ED4BD9" w:rsidRPr="00ED4BD9" w:rsidRDefault="00ED4BD9" w:rsidP="00ED4BD9">
      <w:pPr>
        <w:rPr>
          <w:sz w:val="24"/>
          <w:szCs w:val="24"/>
        </w:rPr>
      </w:pPr>
      <w:r w:rsidRPr="00ED4BD9">
        <w:rPr>
          <w:sz w:val="24"/>
          <w:szCs w:val="24"/>
        </w:rPr>
        <w:t>17. Question1 points</w:t>
      </w:r>
    </w:p>
    <w:p w14:paraId="1336B236" w14:textId="77777777" w:rsidR="00ED4BD9" w:rsidRPr="00ED4BD9" w:rsidRDefault="00ED4BD9" w:rsidP="00ED4BD9">
      <w:pPr>
        <w:rPr>
          <w:sz w:val="24"/>
          <w:szCs w:val="24"/>
        </w:rPr>
      </w:pPr>
      <w:r w:rsidRPr="00ED4BD9">
        <w:rPr>
          <w:sz w:val="24"/>
          <w:szCs w:val="24"/>
        </w:rPr>
        <w:t>Percentages of nitrogen, oxygen and carbon dioxide in exhaled air are about</w:t>
      </w:r>
    </w:p>
    <w:p w14:paraId="345F7A90" w14:textId="77777777" w:rsidR="00ED4BD9" w:rsidRPr="00ED4BD9" w:rsidRDefault="00ED4BD9" w:rsidP="00ED4BD9">
      <w:pPr>
        <w:rPr>
          <w:sz w:val="24"/>
          <w:szCs w:val="24"/>
        </w:rPr>
      </w:pPr>
    </w:p>
    <w:p w14:paraId="4DEDC1F3" w14:textId="77777777" w:rsidR="00ED4BD9" w:rsidRPr="00ED4BD9" w:rsidRDefault="00ED4BD9" w:rsidP="00ED4BD9">
      <w:pPr>
        <w:rPr>
          <w:sz w:val="24"/>
          <w:szCs w:val="24"/>
        </w:rPr>
      </w:pPr>
      <w:r w:rsidRPr="00ED4BD9">
        <w:rPr>
          <w:sz w:val="24"/>
          <w:szCs w:val="24"/>
        </w:rPr>
        <w:t>1.  A. 79, 4, 17 %</w:t>
      </w:r>
    </w:p>
    <w:p w14:paraId="353666BD" w14:textId="77777777" w:rsidR="00ED4BD9" w:rsidRPr="00ED4BD9" w:rsidRDefault="00ED4BD9" w:rsidP="00ED4BD9">
      <w:pPr>
        <w:rPr>
          <w:sz w:val="24"/>
          <w:szCs w:val="24"/>
        </w:rPr>
      </w:pPr>
      <w:r w:rsidRPr="00ED4BD9">
        <w:rPr>
          <w:sz w:val="24"/>
          <w:szCs w:val="24"/>
        </w:rPr>
        <w:t>2.  B. 79, 16, 4 %</w:t>
      </w:r>
    </w:p>
    <w:p w14:paraId="031023E0" w14:textId="77777777" w:rsidR="00ED4BD9" w:rsidRPr="00ED4BD9" w:rsidRDefault="00ED4BD9" w:rsidP="00ED4BD9">
      <w:pPr>
        <w:rPr>
          <w:sz w:val="24"/>
          <w:szCs w:val="24"/>
        </w:rPr>
      </w:pPr>
      <w:r w:rsidRPr="00ED4BD9">
        <w:rPr>
          <w:sz w:val="24"/>
          <w:szCs w:val="24"/>
        </w:rPr>
        <w:t>3.  C. 16, 50, 2 %</w:t>
      </w:r>
    </w:p>
    <w:p w14:paraId="1D3CF93B" w14:textId="77777777" w:rsidR="00ED4BD9" w:rsidRPr="00ED4BD9" w:rsidRDefault="00ED4BD9" w:rsidP="00ED4BD9">
      <w:pPr>
        <w:rPr>
          <w:sz w:val="24"/>
          <w:szCs w:val="24"/>
        </w:rPr>
      </w:pPr>
      <w:r w:rsidRPr="00ED4BD9">
        <w:rPr>
          <w:sz w:val="24"/>
          <w:szCs w:val="24"/>
        </w:rPr>
        <w:t>4.  D. 79, 80, 4 %</w:t>
      </w:r>
    </w:p>
    <w:p w14:paraId="47321065" w14:textId="77777777" w:rsidR="00ED4BD9" w:rsidRPr="00ED4BD9" w:rsidRDefault="00ED4BD9" w:rsidP="00ED4BD9">
      <w:pPr>
        <w:rPr>
          <w:sz w:val="24"/>
          <w:szCs w:val="24"/>
        </w:rPr>
      </w:pPr>
      <w:r w:rsidRPr="00ED4BD9">
        <w:rPr>
          <w:sz w:val="24"/>
          <w:szCs w:val="24"/>
        </w:rPr>
        <w:t>correct</w:t>
      </w:r>
    </w:p>
    <w:p w14:paraId="66ABD9DE" w14:textId="77777777" w:rsidR="00ED4BD9" w:rsidRPr="00ED4BD9" w:rsidRDefault="00ED4BD9" w:rsidP="00ED4BD9">
      <w:pPr>
        <w:rPr>
          <w:sz w:val="24"/>
          <w:szCs w:val="24"/>
        </w:rPr>
      </w:pPr>
      <w:r w:rsidRPr="00ED4BD9">
        <w:rPr>
          <w:sz w:val="24"/>
          <w:szCs w:val="24"/>
        </w:rPr>
        <w:t>Explanation B</w:t>
      </w:r>
    </w:p>
    <w:p w14:paraId="69D1F80E" w14:textId="77777777" w:rsidR="00ED4BD9" w:rsidRPr="00ED4BD9" w:rsidRDefault="00ED4BD9" w:rsidP="00ED4BD9">
      <w:pPr>
        <w:rPr>
          <w:sz w:val="24"/>
          <w:szCs w:val="24"/>
        </w:rPr>
      </w:pPr>
      <w:r w:rsidRPr="00ED4BD9">
        <w:rPr>
          <w:sz w:val="24"/>
          <w:szCs w:val="24"/>
        </w:rPr>
        <w:t xml:space="preserve">The percentage of nitrogen is same in case of exhaled and inhaled air </w:t>
      </w:r>
      <w:proofErr w:type="spellStart"/>
      <w:r w:rsidRPr="00ED4BD9">
        <w:rPr>
          <w:sz w:val="24"/>
          <w:szCs w:val="24"/>
        </w:rPr>
        <w:t>i</w:t>
      </w:r>
      <w:proofErr w:type="spellEnd"/>
      <w:r w:rsidRPr="00ED4BD9">
        <w:rPr>
          <w:sz w:val="24"/>
          <w:szCs w:val="24"/>
        </w:rPr>
        <w:t>-e 79%. In inhaled air carbon dioxide is 0.04% and 4% in exhaled air. Oxygen is 21% in inhaled air and 16% in exhaled air.</w:t>
      </w:r>
    </w:p>
    <w:p w14:paraId="37262C32" w14:textId="77777777" w:rsidR="00ED4BD9" w:rsidRPr="00ED4BD9" w:rsidRDefault="00ED4BD9" w:rsidP="00ED4BD9">
      <w:pPr>
        <w:rPr>
          <w:sz w:val="24"/>
          <w:szCs w:val="24"/>
        </w:rPr>
      </w:pPr>
    </w:p>
    <w:p w14:paraId="4E7A3E59" w14:textId="77777777" w:rsidR="00ED4BD9" w:rsidRPr="00ED4BD9" w:rsidRDefault="00ED4BD9" w:rsidP="00ED4BD9">
      <w:pPr>
        <w:rPr>
          <w:sz w:val="24"/>
          <w:szCs w:val="24"/>
        </w:rPr>
      </w:pPr>
      <w:r w:rsidRPr="00ED4BD9">
        <w:rPr>
          <w:sz w:val="24"/>
          <w:szCs w:val="24"/>
        </w:rPr>
        <w:t>18. Question1 points</w:t>
      </w:r>
    </w:p>
    <w:p w14:paraId="42B6C169" w14:textId="77777777" w:rsidR="00ED4BD9" w:rsidRPr="00ED4BD9" w:rsidRDefault="00ED4BD9" w:rsidP="00ED4BD9">
      <w:pPr>
        <w:rPr>
          <w:sz w:val="24"/>
          <w:szCs w:val="24"/>
        </w:rPr>
      </w:pPr>
      <w:r w:rsidRPr="00ED4BD9">
        <w:rPr>
          <w:sz w:val="24"/>
          <w:szCs w:val="24"/>
        </w:rPr>
        <w:t>Which of the following is true about hemoglobin?</w:t>
      </w:r>
    </w:p>
    <w:p w14:paraId="7826B441" w14:textId="77777777" w:rsidR="00ED4BD9" w:rsidRPr="00ED4BD9" w:rsidRDefault="00ED4BD9" w:rsidP="00ED4BD9">
      <w:pPr>
        <w:rPr>
          <w:sz w:val="24"/>
          <w:szCs w:val="24"/>
        </w:rPr>
      </w:pPr>
    </w:p>
    <w:p w14:paraId="7FDE1D04" w14:textId="77777777" w:rsidR="00ED4BD9" w:rsidRPr="00ED4BD9" w:rsidRDefault="00ED4BD9" w:rsidP="00ED4BD9">
      <w:pPr>
        <w:rPr>
          <w:sz w:val="24"/>
          <w:szCs w:val="24"/>
        </w:rPr>
      </w:pPr>
      <w:r w:rsidRPr="00ED4BD9">
        <w:rPr>
          <w:sz w:val="24"/>
          <w:szCs w:val="24"/>
        </w:rPr>
        <w:t>1.  A. It is a globular protein.</w:t>
      </w:r>
    </w:p>
    <w:p w14:paraId="070C28F4" w14:textId="77777777" w:rsidR="00ED4BD9" w:rsidRPr="00ED4BD9" w:rsidRDefault="00ED4BD9" w:rsidP="00ED4BD9">
      <w:pPr>
        <w:rPr>
          <w:sz w:val="24"/>
          <w:szCs w:val="24"/>
        </w:rPr>
      </w:pPr>
      <w:r w:rsidRPr="00ED4BD9">
        <w:rPr>
          <w:sz w:val="24"/>
          <w:szCs w:val="24"/>
        </w:rPr>
        <w:t>2.  B. It has quaternary level of protein structure.</w:t>
      </w:r>
    </w:p>
    <w:p w14:paraId="788BCDE9" w14:textId="77777777" w:rsidR="00ED4BD9" w:rsidRPr="00ED4BD9" w:rsidRDefault="00ED4BD9" w:rsidP="00ED4BD9">
      <w:pPr>
        <w:rPr>
          <w:sz w:val="24"/>
          <w:szCs w:val="24"/>
        </w:rPr>
      </w:pPr>
      <w:r w:rsidRPr="00ED4BD9">
        <w:rPr>
          <w:sz w:val="24"/>
          <w:szCs w:val="24"/>
        </w:rPr>
        <w:lastRenderedPageBreak/>
        <w:t xml:space="preserve">3.  C. It has </w:t>
      </w:r>
      <w:proofErr w:type="spellStart"/>
      <w:r w:rsidRPr="00ED4BD9">
        <w:rPr>
          <w:sz w:val="24"/>
          <w:szCs w:val="24"/>
        </w:rPr>
        <w:t>haem</w:t>
      </w:r>
      <w:proofErr w:type="spellEnd"/>
      <w:r w:rsidRPr="00ED4BD9">
        <w:rPr>
          <w:sz w:val="24"/>
          <w:szCs w:val="24"/>
        </w:rPr>
        <w:t xml:space="preserve"> units.</w:t>
      </w:r>
    </w:p>
    <w:p w14:paraId="26676978" w14:textId="77777777" w:rsidR="00ED4BD9" w:rsidRPr="00ED4BD9" w:rsidRDefault="00ED4BD9" w:rsidP="00ED4BD9">
      <w:pPr>
        <w:rPr>
          <w:sz w:val="24"/>
          <w:szCs w:val="24"/>
        </w:rPr>
      </w:pPr>
      <w:r w:rsidRPr="00ED4BD9">
        <w:rPr>
          <w:sz w:val="24"/>
          <w:szCs w:val="24"/>
        </w:rPr>
        <w:t>4.  D. All of the above.</w:t>
      </w:r>
    </w:p>
    <w:p w14:paraId="6845E3F4" w14:textId="77777777" w:rsidR="00ED4BD9" w:rsidRPr="00ED4BD9" w:rsidRDefault="00ED4BD9" w:rsidP="00ED4BD9">
      <w:pPr>
        <w:rPr>
          <w:sz w:val="24"/>
          <w:szCs w:val="24"/>
        </w:rPr>
      </w:pPr>
      <w:r w:rsidRPr="00ED4BD9">
        <w:rPr>
          <w:sz w:val="24"/>
          <w:szCs w:val="24"/>
        </w:rPr>
        <w:t>Correct</w:t>
      </w:r>
    </w:p>
    <w:p w14:paraId="5C46ECCB" w14:textId="77777777" w:rsidR="00ED4BD9" w:rsidRPr="00ED4BD9" w:rsidRDefault="00ED4BD9" w:rsidP="00ED4BD9">
      <w:pPr>
        <w:rPr>
          <w:sz w:val="24"/>
          <w:szCs w:val="24"/>
        </w:rPr>
      </w:pPr>
      <w:r w:rsidRPr="00ED4BD9">
        <w:rPr>
          <w:sz w:val="24"/>
          <w:szCs w:val="24"/>
        </w:rPr>
        <w:t>Explanation D</w:t>
      </w:r>
    </w:p>
    <w:p w14:paraId="27F709D4" w14:textId="77777777" w:rsidR="00ED4BD9" w:rsidRPr="00ED4BD9" w:rsidRDefault="00ED4BD9" w:rsidP="00ED4BD9">
      <w:pPr>
        <w:rPr>
          <w:sz w:val="24"/>
          <w:szCs w:val="24"/>
        </w:rPr>
      </w:pPr>
      <w:r w:rsidRPr="00ED4BD9">
        <w:rPr>
          <w:sz w:val="24"/>
          <w:szCs w:val="24"/>
        </w:rPr>
        <w:t>Hemoglobin’s quaternary structure comes from its four subunits in roughly a tetrahedral arrangement. In most vertebrates, the hemoglobin molecule is an assembly of four globular protein subunits. Each subunit is composed of a protein chain tightly associated with a non-protein heme group.</w:t>
      </w:r>
    </w:p>
    <w:p w14:paraId="4B40DAF0" w14:textId="77777777" w:rsidR="00ED4BD9" w:rsidRPr="00ED4BD9" w:rsidRDefault="00ED4BD9" w:rsidP="00ED4BD9">
      <w:pPr>
        <w:rPr>
          <w:sz w:val="24"/>
          <w:szCs w:val="24"/>
        </w:rPr>
      </w:pPr>
      <w:proofErr w:type="spellStart"/>
      <w:r w:rsidRPr="00ED4BD9">
        <w:rPr>
          <w:sz w:val="24"/>
          <w:szCs w:val="24"/>
        </w:rPr>
        <w:t>Haemoglobin</w:t>
      </w:r>
      <w:proofErr w:type="spellEnd"/>
      <w:r w:rsidRPr="00ED4BD9">
        <w:rPr>
          <w:sz w:val="24"/>
          <w:szCs w:val="24"/>
        </w:rPr>
        <w:t xml:space="preserve"> in man increases the oxygen carrying capacity of the blood to about 75 </w:t>
      </w:r>
      <w:proofErr w:type="gramStart"/>
      <w:r w:rsidRPr="00ED4BD9">
        <w:rPr>
          <w:sz w:val="24"/>
          <w:szCs w:val="24"/>
        </w:rPr>
        <w:t>time’s</w:t>
      </w:r>
      <w:proofErr w:type="gramEnd"/>
      <w:r w:rsidRPr="00ED4BD9">
        <w:rPr>
          <w:sz w:val="24"/>
          <w:szCs w:val="24"/>
        </w:rPr>
        <w:t>.</w:t>
      </w:r>
    </w:p>
    <w:p w14:paraId="121C09A0" w14:textId="77777777" w:rsidR="00ED4BD9" w:rsidRPr="00ED4BD9" w:rsidRDefault="00ED4BD9" w:rsidP="00ED4BD9">
      <w:pPr>
        <w:rPr>
          <w:sz w:val="24"/>
          <w:szCs w:val="24"/>
        </w:rPr>
      </w:pPr>
      <w:r w:rsidRPr="00ED4BD9">
        <w:rPr>
          <w:sz w:val="24"/>
          <w:szCs w:val="24"/>
        </w:rPr>
        <w:t>Quaternary level of protein structure on as shown in the figure below.</w:t>
      </w:r>
    </w:p>
    <w:p w14:paraId="58A9E9D5" w14:textId="77777777" w:rsidR="00ED4BD9" w:rsidRPr="00ED4BD9" w:rsidRDefault="00ED4BD9" w:rsidP="00ED4BD9">
      <w:pPr>
        <w:rPr>
          <w:sz w:val="24"/>
          <w:szCs w:val="24"/>
        </w:rPr>
      </w:pPr>
    </w:p>
    <w:p w14:paraId="097C7EC0" w14:textId="77777777" w:rsidR="00ED4BD9" w:rsidRPr="00ED4BD9" w:rsidRDefault="00ED4BD9" w:rsidP="00ED4BD9">
      <w:pPr>
        <w:rPr>
          <w:sz w:val="24"/>
          <w:szCs w:val="24"/>
        </w:rPr>
      </w:pPr>
    </w:p>
    <w:p w14:paraId="08175496" w14:textId="77777777" w:rsidR="00ED4BD9" w:rsidRPr="00ED4BD9" w:rsidRDefault="00ED4BD9" w:rsidP="00ED4BD9">
      <w:pPr>
        <w:rPr>
          <w:sz w:val="24"/>
          <w:szCs w:val="24"/>
        </w:rPr>
      </w:pPr>
      <w:r w:rsidRPr="00ED4BD9">
        <w:rPr>
          <w:sz w:val="24"/>
          <w:szCs w:val="24"/>
        </w:rPr>
        <w:t>19. Question1 points</w:t>
      </w:r>
    </w:p>
    <w:p w14:paraId="0214A0E3" w14:textId="77777777" w:rsidR="00ED4BD9" w:rsidRPr="00ED4BD9" w:rsidRDefault="00ED4BD9" w:rsidP="00ED4BD9">
      <w:pPr>
        <w:rPr>
          <w:sz w:val="24"/>
          <w:szCs w:val="24"/>
        </w:rPr>
      </w:pPr>
      <w:r w:rsidRPr="00ED4BD9">
        <w:rPr>
          <w:sz w:val="24"/>
          <w:szCs w:val="24"/>
        </w:rPr>
        <w:t>Respiration occurs at how many levels?</w:t>
      </w:r>
    </w:p>
    <w:p w14:paraId="6C6CE640" w14:textId="77777777" w:rsidR="00ED4BD9" w:rsidRPr="00ED4BD9" w:rsidRDefault="00ED4BD9" w:rsidP="00ED4BD9">
      <w:pPr>
        <w:rPr>
          <w:sz w:val="24"/>
          <w:szCs w:val="24"/>
        </w:rPr>
      </w:pPr>
    </w:p>
    <w:p w14:paraId="28CA1187" w14:textId="77777777" w:rsidR="00ED4BD9" w:rsidRPr="00ED4BD9" w:rsidRDefault="00ED4BD9" w:rsidP="00ED4BD9">
      <w:pPr>
        <w:rPr>
          <w:sz w:val="24"/>
          <w:szCs w:val="24"/>
        </w:rPr>
      </w:pPr>
      <w:r w:rsidRPr="00ED4BD9">
        <w:rPr>
          <w:sz w:val="24"/>
          <w:szCs w:val="24"/>
        </w:rPr>
        <w:t>1.  A. 2</w:t>
      </w:r>
    </w:p>
    <w:p w14:paraId="6B0F1E37" w14:textId="77777777" w:rsidR="00ED4BD9" w:rsidRPr="00ED4BD9" w:rsidRDefault="00ED4BD9" w:rsidP="00ED4BD9">
      <w:pPr>
        <w:rPr>
          <w:sz w:val="24"/>
          <w:szCs w:val="24"/>
        </w:rPr>
      </w:pPr>
      <w:r w:rsidRPr="00ED4BD9">
        <w:rPr>
          <w:sz w:val="24"/>
          <w:szCs w:val="24"/>
        </w:rPr>
        <w:t>2.  B. 3</w:t>
      </w:r>
    </w:p>
    <w:p w14:paraId="3E070A55" w14:textId="77777777" w:rsidR="00ED4BD9" w:rsidRPr="00ED4BD9" w:rsidRDefault="00ED4BD9" w:rsidP="00ED4BD9">
      <w:pPr>
        <w:rPr>
          <w:sz w:val="24"/>
          <w:szCs w:val="24"/>
        </w:rPr>
      </w:pPr>
      <w:r w:rsidRPr="00ED4BD9">
        <w:rPr>
          <w:sz w:val="24"/>
          <w:szCs w:val="24"/>
        </w:rPr>
        <w:t>3.  C. 4</w:t>
      </w:r>
    </w:p>
    <w:p w14:paraId="2F243D84" w14:textId="77777777" w:rsidR="00ED4BD9" w:rsidRPr="00ED4BD9" w:rsidRDefault="00ED4BD9" w:rsidP="00ED4BD9">
      <w:pPr>
        <w:rPr>
          <w:sz w:val="24"/>
          <w:szCs w:val="24"/>
        </w:rPr>
      </w:pPr>
      <w:r w:rsidRPr="00ED4BD9">
        <w:rPr>
          <w:sz w:val="24"/>
          <w:szCs w:val="24"/>
        </w:rPr>
        <w:t>4.  D. 5</w:t>
      </w:r>
    </w:p>
    <w:p w14:paraId="1C58B43E" w14:textId="77777777" w:rsidR="00ED4BD9" w:rsidRPr="00ED4BD9" w:rsidRDefault="00ED4BD9" w:rsidP="00ED4BD9">
      <w:pPr>
        <w:rPr>
          <w:sz w:val="24"/>
          <w:szCs w:val="24"/>
        </w:rPr>
      </w:pPr>
      <w:r w:rsidRPr="00ED4BD9">
        <w:rPr>
          <w:sz w:val="24"/>
          <w:szCs w:val="24"/>
        </w:rPr>
        <w:t>Correct</w:t>
      </w:r>
    </w:p>
    <w:p w14:paraId="12076659" w14:textId="77777777" w:rsidR="00ED4BD9" w:rsidRPr="00ED4BD9" w:rsidRDefault="00ED4BD9" w:rsidP="00ED4BD9">
      <w:pPr>
        <w:rPr>
          <w:sz w:val="24"/>
          <w:szCs w:val="24"/>
        </w:rPr>
      </w:pPr>
      <w:r w:rsidRPr="00ED4BD9">
        <w:rPr>
          <w:sz w:val="24"/>
          <w:szCs w:val="24"/>
        </w:rPr>
        <w:t>Explanation A</w:t>
      </w:r>
    </w:p>
    <w:p w14:paraId="40EE242C" w14:textId="77777777" w:rsidR="00ED4BD9" w:rsidRPr="00ED4BD9" w:rsidRDefault="00ED4BD9" w:rsidP="00ED4BD9">
      <w:pPr>
        <w:rPr>
          <w:sz w:val="24"/>
          <w:szCs w:val="24"/>
        </w:rPr>
      </w:pPr>
      <w:r w:rsidRPr="00ED4BD9">
        <w:rPr>
          <w:sz w:val="24"/>
          <w:szCs w:val="24"/>
        </w:rPr>
        <w:t>Respiration is one of the most important metabolic activities of all organisms. Respiration occurs at two levels, i.e., organismic and cellular level</w:t>
      </w:r>
    </w:p>
    <w:p w14:paraId="0AEE7C89" w14:textId="77777777" w:rsidR="00ED4BD9" w:rsidRPr="00ED4BD9" w:rsidRDefault="00ED4BD9" w:rsidP="00ED4BD9">
      <w:pPr>
        <w:rPr>
          <w:sz w:val="24"/>
          <w:szCs w:val="24"/>
        </w:rPr>
      </w:pPr>
      <w:r w:rsidRPr="00ED4BD9">
        <w:rPr>
          <w:sz w:val="24"/>
          <w:szCs w:val="24"/>
        </w:rPr>
        <w:t>Organismic respiration is also known as breathing or ventilation. The cellular respiration is directly involved in the production of energy, necessary for all living activities. Cellular respiration is the process by which cell utilizes oxygen, produces carbon dioxide, extracts and conserves the energy from food molecules in biologically useful form, such as, ATP.</w:t>
      </w:r>
    </w:p>
    <w:p w14:paraId="7A2C515B" w14:textId="77777777" w:rsidR="00ED4BD9" w:rsidRPr="00ED4BD9" w:rsidRDefault="00ED4BD9" w:rsidP="00ED4BD9">
      <w:pPr>
        <w:rPr>
          <w:sz w:val="24"/>
          <w:szCs w:val="24"/>
        </w:rPr>
      </w:pPr>
    </w:p>
    <w:p w14:paraId="113A1C1A" w14:textId="77777777" w:rsidR="00ED4BD9" w:rsidRPr="00ED4BD9" w:rsidRDefault="00ED4BD9" w:rsidP="00ED4BD9">
      <w:pPr>
        <w:rPr>
          <w:sz w:val="24"/>
          <w:szCs w:val="24"/>
        </w:rPr>
      </w:pPr>
      <w:r w:rsidRPr="00ED4BD9">
        <w:rPr>
          <w:sz w:val="24"/>
          <w:szCs w:val="24"/>
        </w:rPr>
        <w:t>20. Question1 points</w:t>
      </w:r>
    </w:p>
    <w:p w14:paraId="7D54D7A6" w14:textId="77777777" w:rsidR="00ED4BD9" w:rsidRPr="00ED4BD9" w:rsidRDefault="00ED4BD9" w:rsidP="00ED4BD9">
      <w:pPr>
        <w:rPr>
          <w:sz w:val="24"/>
          <w:szCs w:val="24"/>
        </w:rPr>
      </w:pPr>
      <w:r w:rsidRPr="00ED4BD9">
        <w:rPr>
          <w:sz w:val="24"/>
          <w:szCs w:val="24"/>
        </w:rPr>
        <w:lastRenderedPageBreak/>
        <w:t>Bronchioles are made up of?</w:t>
      </w:r>
    </w:p>
    <w:p w14:paraId="3AE20313" w14:textId="77777777" w:rsidR="00ED4BD9" w:rsidRPr="00ED4BD9" w:rsidRDefault="00ED4BD9" w:rsidP="00ED4BD9">
      <w:pPr>
        <w:rPr>
          <w:sz w:val="24"/>
          <w:szCs w:val="24"/>
        </w:rPr>
      </w:pPr>
    </w:p>
    <w:p w14:paraId="0B9CCED7" w14:textId="77777777" w:rsidR="00ED4BD9" w:rsidRPr="00ED4BD9" w:rsidRDefault="00ED4BD9" w:rsidP="00ED4BD9">
      <w:pPr>
        <w:rPr>
          <w:sz w:val="24"/>
          <w:szCs w:val="24"/>
        </w:rPr>
      </w:pPr>
      <w:r w:rsidRPr="00ED4BD9">
        <w:rPr>
          <w:sz w:val="24"/>
          <w:szCs w:val="24"/>
        </w:rPr>
        <w:t>1.  A. Longitudinal smooth muscle</w:t>
      </w:r>
    </w:p>
    <w:p w14:paraId="19B7C6E7" w14:textId="77777777" w:rsidR="00ED4BD9" w:rsidRPr="00ED4BD9" w:rsidRDefault="00ED4BD9" w:rsidP="00ED4BD9">
      <w:pPr>
        <w:rPr>
          <w:sz w:val="24"/>
          <w:szCs w:val="24"/>
        </w:rPr>
      </w:pPr>
      <w:r w:rsidRPr="00ED4BD9">
        <w:rPr>
          <w:sz w:val="24"/>
          <w:szCs w:val="24"/>
        </w:rPr>
        <w:t>2.  B. Circular smooth muscle</w:t>
      </w:r>
    </w:p>
    <w:p w14:paraId="3A56599F" w14:textId="77777777" w:rsidR="00ED4BD9" w:rsidRPr="00ED4BD9" w:rsidRDefault="00ED4BD9" w:rsidP="00ED4BD9">
      <w:pPr>
        <w:rPr>
          <w:sz w:val="24"/>
          <w:szCs w:val="24"/>
        </w:rPr>
      </w:pPr>
      <w:r w:rsidRPr="00ED4BD9">
        <w:rPr>
          <w:sz w:val="24"/>
          <w:szCs w:val="24"/>
        </w:rPr>
        <w:t>3.  C. Both longitudinal and circular smooth muscle</w:t>
      </w:r>
    </w:p>
    <w:p w14:paraId="1DB8EA1A" w14:textId="77777777" w:rsidR="00ED4BD9" w:rsidRPr="00ED4BD9" w:rsidRDefault="00ED4BD9" w:rsidP="00ED4BD9">
      <w:pPr>
        <w:rPr>
          <w:sz w:val="24"/>
          <w:szCs w:val="24"/>
        </w:rPr>
      </w:pPr>
      <w:r w:rsidRPr="00ED4BD9">
        <w:rPr>
          <w:sz w:val="24"/>
          <w:szCs w:val="24"/>
        </w:rPr>
        <w:t>4.  D. skeletal muscle</w:t>
      </w:r>
    </w:p>
    <w:p w14:paraId="59F9A9E8" w14:textId="77777777" w:rsidR="00ED4BD9" w:rsidRPr="00ED4BD9" w:rsidRDefault="00ED4BD9" w:rsidP="00ED4BD9">
      <w:pPr>
        <w:rPr>
          <w:sz w:val="24"/>
          <w:szCs w:val="24"/>
        </w:rPr>
      </w:pPr>
      <w:r w:rsidRPr="00ED4BD9">
        <w:rPr>
          <w:sz w:val="24"/>
          <w:szCs w:val="24"/>
        </w:rPr>
        <w:t>Correct</w:t>
      </w:r>
    </w:p>
    <w:p w14:paraId="59F8078A" w14:textId="77777777" w:rsidR="00ED4BD9" w:rsidRPr="00ED4BD9" w:rsidRDefault="00ED4BD9" w:rsidP="00ED4BD9">
      <w:pPr>
        <w:rPr>
          <w:sz w:val="24"/>
          <w:szCs w:val="24"/>
        </w:rPr>
      </w:pPr>
      <w:r w:rsidRPr="00ED4BD9">
        <w:rPr>
          <w:sz w:val="24"/>
          <w:szCs w:val="24"/>
        </w:rPr>
        <w:t>Explanation B</w:t>
      </w:r>
    </w:p>
    <w:p w14:paraId="1B46264E" w14:textId="77777777" w:rsidR="00ED4BD9" w:rsidRPr="00ED4BD9" w:rsidRDefault="00ED4BD9" w:rsidP="00ED4BD9">
      <w:pPr>
        <w:rPr>
          <w:sz w:val="24"/>
          <w:szCs w:val="24"/>
        </w:rPr>
      </w:pPr>
      <w:r w:rsidRPr="00ED4BD9">
        <w:rPr>
          <w:sz w:val="24"/>
          <w:szCs w:val="24"/>
        </w:rPr>
        <w:t>Bronchioles are made up of mainly circular smooth muscles. The bronchioles totally lack cartilages.</w:t>
      </w:r>
    </w:p>
    <w:p w14:paraId="6D384AC3" w14:textId="77777777" w:rsidR="00ED4BD9" w:rsidRPr="00ED4BD9" w:rsidRDefault="00ED4BD9" w:rsidP="00ED4BD9">
      <w:pPr>
        <w:rPr>
          <w:sz w:val="24"/>
          <w:szCs w:val="24"/>
        </w:rPr>
      </w:pPr>
    </w:p>
    <w:p w14:paraId="2398FF2C" w14:textId="77777777" w:rsidR="00ED4BD9" w:rsidRPr="00ED4BD9" w:rsidRDefault="00ED4BD9" w:rsidP="00ED4BD9">
      <w:pPr>
        <w:rPr>
          <w:sz w:val="24"/>
          <w:szCs w:val="24"/>
        </w:rPr>
      </w:pPr>
    </w:p>
    <w:p w14:paraId="3F81F6DA" w14:textId="77777777" w:rsidR="00ED4BD9" w:rsidRPr="00ED4BD9" w:rsidRDefault="00ED4BD9" w:rsidP="00ED4BD9">
      <w:pPr>
        <w:rPr>
          <w:sz w:val="24"/>
          <w:szCs w:val="24"/>
        </w:rPr>
      </w:pPr>
      <w:r w:rsidRPr="00ED4BD9">
        <w:rPr>
          <w:sz w:val="24"/>
          <w:szCs w:val="24"/>
        </w:rPr>
        <w:t>21. Question1 points</w:t>
      </w:r>
    </w:p>
    <w:p w14:paraId="77E7E80D" w14:textId="77777777" w:rsidR="00ED4BD9" w:rsidRPr="00ED4BD9" w:rsidRDefault="00ED4BD9" w:rsidP="00ED4BD9">
      <w:pPr>
        <w:rPr>
          <w:sz w:val="24"/>
          <w:szCs w:val="24"/>
        </w:rPr>
      </w:pPr>
      <w:r w:rsidRPr="00ED4BD9">
        <w:rPr>
          <w:sz w:val="24"/>
          <w:szCs w:val="24"/>
        </w:rPr>
        <w:t xml:space="preserve">In older stems, the cork tissues have a </w:t>
      </w:r>
      <w:proofErr w:type="gramStart"/>
      <w:r w:rsidRPr="00ED4BD9">
        <w:rPr>
          <w:sz w:val="24"/>
          <w:szCs w:val="24"/>
        </w:rPr>
        <w:t>special pores</w:t>
      </w:r>
      <w:proofErr w:type="gramEnd"/>
      <w:r w:rsidRPr="00ED4BD9">
        <w:rPr>
          <w:sz w:val="24"/>
          <w:szCs w:val="24"/>
        </w:rPr>
        <w:t xml:space="preserve"> which are involved in gaseous exchange.</w:t>
      </w:r>
    </w:p>
    <w:p w14:paraId="16BE3948" w14:textId="77777777" w:rsidR="00ED4BD9" w:rsidRPr="00ED4BD9" w:rsidRDefault="00ED4BD9" w:rsidP="00ED4BD9">
      <w:pPr>
        <w:rPr>
          <w:sz w:val="24"/>
          <w:szCs w:val="24"/>
        </w:rPr>
      </w:pPr>
    </w:p>
    <w:p w14:paraId="1AA82AB1" w14:textId="77777777" w:rsidR="00ED4BD9" w:rsidRPr="00ED4BD9" w:rsidRDefault="00ED4BD9" w:rsidP="00ED4BD9">
      <w:pPr>
        <w:rPr>
          <w:sz w:val="24"/>
          <w:szCs w:val="24"/>
        </w:rPr>
      </w:pPr>
      <w:r w:rsidRPr="00ED4BD9">
        <w:rPr>
          <w:sz w:val="24"/>
          <w:szCs w:val="24"/>
        </w:rPr>
        <w:t>1.  A. Guard cells</w:t>
      </w:r>
    </w:p>
    <w:p w14:paraId="407A903B" w14:textId="77777777" w:rsidR="00ED4BD9" w:rsidRPr="00ED4BD9" w:rsidRDefault="00ED4BD9" w:rsidP="00ED4BD9">
      <w:pPr>
        <w:rPr>
          <w:sz w:val="24"/>
          <w:szCs w:val="24"/>
        </w:rPr>
      </w:pPr>
      <w:r w:rsidRPr="00ED4BD9">
        <w:rPr>
          <w:sz w:val="24"/>
          <w:szCs w:val="24"/>
        </w:rPr>
        <w:t>2.  B. Xylem cells</w:t>
      </w:r>
    </w:p>
    <w:p w14:paraId="38FC0FA9" w14:textId="77777777" w:rsidR="00ED4BD9" w:rsidRPr="00ED4BD9" w:rsidRDefault="00ED4BD9" w:rsidP="00ED4BD9">
      <w:pPr>
        <w:rPr>
          <w:sz w:val="24"/>
          <w:szCs w:val="24"/>
        </w:rPr>
      </w:pPr>
      <w:r w:rsidRPr="00ED4BD9">
        <w:rPr>
          <w:sz w:val="24"/>
          <w:szCs w:val="24"/>
        </w:rPr>
        <w:t>3.  C. Lenticels</w:t>
      </w:r>
    </w:p>
    <w:p w14:paraId="38F19346" w14:textId="77777777" w:rsidR="00ED4BD9" w:rsidRPr="00ED4BD9" w:rsidRDefault="00ED4BD9" w:rsidP="00ED4BD9">
      <w:pPr>
        <w:rPr>
          <w:sz w:val="24"/>
          <w:szCs w:val="24"/>
        </w:rPr>
      </w:pPr>
      <w:r w:rsidRPr="00ED4BD9">
        <w:rPr>
          <w:sz w:val="24"/>
          <w:szCs w:val="24"/>
        </w:rPr>
        <w:t>4.  D. Phloem cells</w:t>
      </w:r>
    </w:p>
    <w:p w14:paraId="26ABA5D8" w14:textId="77777777" w:rsidR="00ED4BD9" w:rsidRPr="00ED4BD9" w:rsidRDefault="00ED4BD9" w:rsidP="00ED4BD9">
      <w:pPr>
        <w:rPr>
          <w:sz w:val="24"/>
          <w:szCs w:val="24"/>
        </w:rPr>
      </w:pPr>
      <w:r w:rsidRPr="00ED4BD9">
        <w:rPr>
          <w:sz w:val="24"/>
          <w:szCs w:val="24"/>
        </w:rPr>
        <w:t>Correct</w:t>
      </w:r>
    </w:p>
    <w:p w14:paraId="220618E7" w14:textId="77777777" w:rsidR="00ED4BD9" w:rsidRPr="00ED4BD9" w:rsidRDefault="00ED4BD9" w:rsidP="00ED4BD9">
      <w:pPr>
        <w:rPr>
          <w:sz w:val="24"/>
          <w:szCs w:val="24"/>
        </w:rPr>
      </w:pPr>
      <w:r w:rsidRPr="00ED4BD9">
        <w:rPr>
          <w:sz w:val="24"/>
          <w:szCs w:val="24"/>
        </w:rPr>
        <w:t>Explanation: C</w:t>
      </w:r>
    </w:p>
    <w:p w14:paraId="5EF609B1" w14:textId="77777777" w:rsidR="00ED4BD9" w:rsidRPr="00ED4BD9" w:rsidRDefault="00ED4BD9" w:rsidP="00ED4BD9">
      <w:pPr>
        <w:rPr>
          <w:sz w:val="24"/>
          <w:szCs w:val="24"/>
        </w:rPr>
      </w:pPr>
      <w:r w:rsidRPr="00ED4BD9">
        <w:rPr>
          <w:sz w:val="24"/>
          <w:szCs w:val="24"/>
        </w:rPr>
        <w:t>In plants, in contrast to animals, no special organ or system is present for gaseous exchange as they exist in higher animals.</w:t>
      </w:r>
    </w:p>
    <w:p w14:paraId="1FDEB8D9" w14:textId="77777777" w:rsidR="00ED4BD9" w:rsidRPr="00ED4BD9" w:rsidRDefault="00ED4BD9" w:rsidP="00ED4BD9">
      <w:pPr>
        <w:rPr>
          <w:sz w:val="24"/>
          <w:szCs w:val="24"/>
        </w:rPr>
      </w:pPr>
      <w:r w:rsidRPr="00ED4BD9">
        <w:rPr>
          <w:sz w:val="24"/>
          <w:szCs w:val="24"/>
        </w:rPr>
        <w:t xml:space="preserve">Every cell of plant carries out exchange of gases according to its needs. The transport system of plants which includes conducting tissues i.e. xylem and phloem is not involved in the transport of gases in the plants. In most cells of mesophyll which are specialized for photosynthesis, there are present large air spaces. These air spaces are directly involved in gaseous exchange. Stomata are the main sites of exchange of gases in plants. Stomata are largely present in the leaves and in young stem. In older stems, cork tissue is present which is formed of dead cells. The cork </w:t>
      </w:r>
      <w:r w:rsidRPr="00ED4BD9">
        <w:rPr>
          <w:sz w:val="24"/>
          <w:szCs w:val="24"/>
        </w:rPr>
        <w:lastRenderedPageBreak/>
        <w:t>tissue has special pores called lenticels which are involved in gaseous exchange. Land plants get their oxygen directly from air which enters through stomata</w:t>
      </w:r>
    </w:p>
    <w:p w14:paraId="3E6625BD" w14:textId="77777777" w:rsidR="00ED4BD9" w:rsidRPr="00ED4BD9" w:rsidRDefault="00ED4BD9" w:rsidP="00ED4BD9">
      <w:pPr>
        <w:rPr>
          <w:sz w:val="24"/>
          <w:szCs w:val="24"/>
        </w:rPr>
      </w:pPr>
    </w:p>
    <w:p w14:paraId="6FC29362" w14:textId="77777777" w:rsidR="00ED4BD9" w:rsidRPr="00ED4BD9" w:rsidRDefault="00ED4BD9" w:rsidP="00ED4BD9">
      <w:pPr>
        <w:rPr>
          <w:sz w:val="24"/>
          <w:szCs w:val="24"/>
        </w:rPr>
      </w:pPr>
      <w:r w:rsidRPr="00ED4BD9">
        <w:rPr>
          <w:sz w:val="24"/>
          <w:szCs w:val="24"/>
        </w:rPr>
        <w:t>22. Question1 points</w:t>
      </w:r>
    </w:p>
    <w:p w14:paraId="169CFAA2" w14:textId="77777777" w:rsidR="00ED4BD9" w:rsidRPr="00ED4BD9" w:rsidRDefault="00ED4BD9" w:rsidP="00ED4BD9">
      <w:pPr>
        <w:rPr>
          <w:sz w:val="24"/>
          <w:szCs w:val="24"/>
        </w:rPr>
      </w:pPr>
      <w:r w:rsidRPr="00ED4BD9">
        <w:rPr>
          <w:sz w:val="24"/>
          <w:szCs w:val="24"/>
        </w:rPr>
        <w:t>About 70-85% CO2 is carried in blood as:</w:t>
      </w:r>
    </w:p>
    <w:p w14:paraId="1F47DF36" w14:textId="77777777" w:rsidR="00ED4BD9" w:rsidRPr="00ED4BD9" w:rsidRDefault="00ED4BD9" w:rsidP="00ED4BD9">
      <w:pPr>
        <w:rPr>
          <w:sz w:val="24"/>
          <w:szCs w:val="24"/>
        </w:rPr>
      </w:pPr>
      <w:r w:rsidRPr="00ED4BD9">
        <w:rPr>
          <w:sz w:val="24"/>
          <w:szCs w:val="24"/>
        </w:rPr>
        <w:t>A. Carboxy Hb</w:t>
      </w:r>
    </w:p>
    <w:p w14:paraId="234AE399" w14:textId="77777777" w:rsidR="00ED4BD9" w:rsidRPr="00ED4BD9" w:rsidRDefault="00ED4BD9" w:rsidP="00ED4BD9">
      <w:pPr>
        <w:rPr>
          <w:sz w:val="24"/>
          <w:szCs w:val="24"/>
        </w:rPr>
      </w:pPr>
      <w:r w:rsidRPr="00ED4BD9">
        <w:rPr>
          <w:sz w:val="24"/>
          <w:szCs w:val="24"/>
        </w:rPr>
        <w:t>B. Freely as CO2</w:t>
      </w:r>
    </w:p>
    <w:p w14:paraId="0B0A3B47" w14:textId="77777777" w:rsidR="00ED4BD9" w:rsidRPr="00ED4BD9" w:rsidRDefault="00ED4BD9" w:rsidP="00ED4BD9">
      <w:pPr>
        <w:rPr>
          <w:sz w:val="24"/>
          <w:szCs w:val="24"/>
        </w:rPr>
      </w:pPr>
      <w:r w:rsidRPr="00ED4BD9">
        <w:rPr>
          <w:sz w:val="24"/>
          <w:szCs w:val="24"/>
        </w:rPr>
        <w:t>C. With proteins in plasma</w:t>
      </w:r>
    </w:p>
    <w:p w14:paraId="2290CC57" w14:textId="77777777" w:rsidR="00ED4BD9" w:rsidRPr="00ED4BD9" w:rsidRDefault="00ED4BD9" w:rsidP="00ED4BD9">
      <w:pPr>
        <w:rPr>
          <w:sz w:val="24"/>
          <w:szCs w:val="24"/>
        </w:rPr>
      </w:pPr>
      <w:r w:rsidRPr="00ED4BD9">
        <w:rPr>
          <w:sz w:val="24"/>
          <w:szCs w:val="24"/>
        </w:rPr>
        <w:t>D. As bicarbonate</w:t>
      </w:r>
    </w:p>
    <w:p w14:paraId="27FBEC44" w14:textId="77777777" w:rsidR="00ED4BD9" w:rsidRPr="00ED4BD9" w:rsidRDefault="00ED4BD9" w:rsidP="00ED4BD9">
      <w:pPr>
        <w:rPr>
          <w:sz w:val="24"/>
          <w:szCs w:val="24"/>
        </w:rPr>
      </w:pPr>
    </w:p>
    <w:p w14:paraId="06A3AB32" w14:textId="77777777" w:rsidR="00ED4BD9" w:rsidRPr="00ED4BD9" w:rsidRDefault="00ED4BD9" w:rsidP="00ED4BD9">
      <w:pPr>
        <w:rPr>
          <w:sz w:val="24"/>
          <w:szCs w:val="24"/>
        </w:rPr>
      </w:pPr>
      <w:r w:rsidRPr="00ED4BD9">
        <w:rPr>
          <w:sz w:val="24"/>
          <w:szCs w:val="24"/>
        </w:rPr>
        <w:t>1.  A.</w:t>
      </w:r>
    </w:p>
    <w:p w14:paraId="4FEB635F" w14:textId="77777777" w:rsidR="00ED4BD9" w:rsidRPr="00ED4BD9" w:rsidRDefault="00ED4BD9" w:rsidP="00ED4BD9">
      <w:pPr>
        <w:rPr>
          <w:sz w:val="24"/>
          <w:szCs w:val="24"/>
        </w:rPr>
      </w:pPr>
      <w:r w:rsidRPr="00ED4BD9">
        <w:rPr>
          <w:sz w:val="24"/>
          <w:szCs w:val="24"/>
        </w:rPr>
        <w:t>2.  B.</w:t>
      </w:r>
    </w:p>
    <w:p w14:paraId="145014EC" w14:textId="77777777" w:rsidR="00ED4BD9" w:rsidRPr="00ED4BD9" w:rsidRDefault="00ED4BD9" w:rsidP="00ED4BD9">
      <w:pPr>
        <w:rPr>
          <w:sz w:val="24"/>
          <w:szCs w:val="24"/>
        </w:rPr>
      </w:pPr>
      <w:r w:rsidRPr="00ED4BD9">
        <w:rPr>
          <w:sz w:val="24"/>
          <w:szCs w:val="24"/>
        </w:rPr>
        <w:t>3.  C.</w:t>
      </w:r>
    </w:p>
    <w:p w14:paraId="5F3F5A4E" w14:textId="77777777" w:rsidR="00ED4BD9" w:rsidRPr="00ED4BD9" w:rsidRDefault="00ED4BD9" w:rsidP="00ED4BD9">
      <w:pPr>
        <w:rPr>
          <w:sz w:val="24"/>
          <w:szCs w:val="24"/>
        </w:rPr>
      </w:pPr>
      <w:r w:rsidRPr="00ED4BD9">
        <w:rPr>
          <w:sz w:val="24"/>
          <w:szCs w:val="24"/>
        </w:rPr>
        <w:t>4.  D.</w:t>
      </w:r>
    </w:p>
    <w:p w14:paraId="1C78417F" w14:textId="77777777" w:rsidR="00ED4BD9" w:rsidRPr="00ED4BD9" w:rsidRDefault="00ED4BD9" w:rsidP="00ED4BD9">
      <w:pPr>
        <w:rPr>
          <w:sz w:val="24"/>
          <w:szCs w:val="24"/>
        </w:rPr>
      </w:pPr>
      <w:r w:rsidRPr="00ED4BD9">
        <w:rPr>
          <w:sz w:val="24"/>
          <w:szCs w:val="24"/>
        </w:rPr>
        <w:t>Correct</w:t>
      </w:r>
    </w:p>
    <w:p w14:paraId="4C7572D6" w14:textId="77777777" w:rsidR="00ED4BD9" w:rsidRPr="00ED4BD9" w:rsidRDefault="00ED4BD9" w:rsidP="00ED4BD9">
      <w:pPr>
        <w:rPr>
          <w:sz w:val="24"/>
          <w:szCs w:val="24"/>
        </w:rPr>
      </w:pPr>
      <w:r w:rsidRPr="00ED4BD9">
        <w:rPr>
          <w:sz w:val="24"/>
          <w:szCs w:val="24"/>
        </w:rPr>
        <w:t>Explanation D</w:t>
      </w:r>
    </w:p>
    <w:p w14:paraId="50C36371" w14:textId="77777777" w:rsidR="00ED4BD9" w:rsidRPr="00ED4BD9" w:rsidRDefault="00ED4BD9" w:rsidP="00ED4BD9">
      <w:pPr>
        <w:rPr>
          <w:sz w:val="24"/>
          <w:szCs w:val="24"/>
        </w:rPr>
      </w:pPr>
      <w:r w:rsidRPr="00ED4BD9">
        <w:rPr>
          <w:sz w:val="24"/>
          <w:szCs w:val="24"/>
        </w:rPr>
        <w:t>About 70-85% CO2 is carried in blood as Bicarbonate.</w:t>
      </w:r>
    </w:p>
    <w:p w14:paraId="72CACEDF" w14:textId="77777777" w:rsidR="00ED4BD9" w:rsidRPr="00ED4BD9" w:rsidRDefault="00ED4BD9" w:rsidP="00ED4BD9">
      <w:pPr>
        <w:rPr>
          <w:sz w:val="24"/>
          <w:szCs w:val="24"/>
        </w:rPr>
      </w:pPr>
    </w:p>
    <w:p w14:paraId="696F45A2" w14:textId="77777777" w:rsidR="00ED4BD9" w:rsidRPr="00ED4BD9" w:rsidRDefault="00ED4BD9" w:rsidP="00ED4BD9">
      <w:pPr>
        <w:rPr>
          <w:sz w:val="24"/>
          <w:szCs w:val="24"/>
        </w:rPr>
      </w:pPr>
    </w:p>
    <w:p w14:paraId="6CCF452B" w14:textId="77777777" w:rsidR="00ED4BD9" w:rsidRPr="00ED4BD9" w:rsidRDefault="00ED4BD9" w:rsidP="00ED4BD9">
      <w:pPr>
        <w:rPr>
          <w:sz w:val="24"/>
          <w:szCs w:val="24"/>
        </w:rPr>
      </w:pPr>
      <w:r w:rsidRPr="00ED4BD9">
        <w:rPr>
          <w:sz w:val="24"/>
          <w:szCs w:val="24"/>
        </w:rPr>
        <w:t>23. Question1 points</w:t>
      </w:r>
    </w:p>
    <w:p w14:paraId="669D8359" w14:textId="77777777" w:rsidR="00ED4BD9" w:rsidRPr="00ED4BD9" w:rsidRDefault="00ED4BD9" w:rsidP="00ED4BD9">
      <w:pPr>
        <w:rPr>
          <w:sz w:val="24"/>
          <w:szCs w:val="24"/>
        </w:rPr>
      </w:pPr>
      <w:r w:rsidRPr="00ED4BD9">
        <w:rPr>
          <w:sz w:val="24"/>
          <w:szCs w:val="24"/>
        </w:rPr>
        <w:t>Hemoglobin is?</w:t>
      </w:r>
    </w:p>
    <w:p w14:paraId="43C4C992" w14:textId="77777777" w:rsidR="00ED4BD9" w:rsidRPr="00ED4BD9" w:rsidRDefault="00ED4BD9" w:rsidP="00ED4BD9">
      <w:pPr>
        <w:rPr>
          <w:sz w:val="24"/>
          <w:szCs w:val="24"/>
        </w:rPr>
      </w:pPr>
    </w:p>
    <w:p w14:paraId="6F75B084" w14:textId="77777777" w:rsidR="00ED4BD9" w:rsidRPr="00ED4BD9" w:rsidRDefault="00ED4BD9" w:rsidP="00ED4BD9">
      <w:pPr>
        <w:rPr>
          <w:sz w:val="24"/>
          <w:szCs w:val="24"/>
        </w:rPr>
      </w:pPr>
      <w:r w:rsidRPr="00ED4BD9">
        <w:rPr>
          <w:sz w:val="24"/>
          <w:szCs w:val="24"/>
        </w:rPr>
        <w:t>1.  A. Lipid in nature</w:t>
      </w:r>
    </w:p>
    <w:p w14:paraId="1101A6ED" w14:textId="77777777" w:rsidR="00ED4BD9" w:rsidRPr="00ED4BD9" w:rsidRDefault="00ED4BD9" w:rsidP="00ED4BD9">
      <w:pPr>
        <w:rPr>
          <w:sz w:val="24"/>
          <w:szCs w:val="24"/>
        </w:rPr>
      </w:pPr>
      <w:r w:rsidRPr="00ED4BD9">
        <w:rPr>
          <w:sz w:val="24"/>
          <w:szCs w:val="24"/>
        </w:rPr>
        <w:t>2.  B. Protein in nature</w:t>
      </w:r>
    </w:p>
    <w:p w14:paraId="076D8607" w14:textId="77777777" w:rsidR="00ED4BD9" w:rsidRPr="00ED4BD9" w:rsidRDefault="00ED4BD9" w:rsidP="00ED4BD9">
      <w:pPr>
        <w:rPr>
          <w:sz w:val="24"/>
          <w:szCs w:val="24"/>
        </w:rPr>
      </w:pPr>
      <w:r w:rsidRPr="00ED4BD9">
        <w:rPr>
          <w:sz w:val="24"/>
          <w:szCs w:val="24"/>
        </w:rPr>
        <w:t>3.  C. Carbohydrate in nature</w:t>
      </w:r>
    </w:p>
    <w:p w14:paraId="0FBB694D" w14:textId="77777777" w:rsidR="00ED4BD9" w:rsidRPr="00ED4BD9" w:rsidRDefault="00ED4BD9" w:rsidP="00ED4BD9">
      <w:pPr>
        <w:rPr>
          <w:sz w:val="24"/>
          <w:szCs w:val="24"/>
        </w:rPr>
      </w:pPr>
      <w:r w:rsidRPr="00ED4BD9">
        <w:rPr>
          <w:sz w:val="24"/>
          <w:szCs w:val="24"/>
        </w:rPr>
        <w:t>4.  D. Lipoprotein in nature</w:t>
      </w:r>
    </w:p>
    <w:p w14:paraId="23C36FA3" w14:textId="77777777" w:rsidR="00ED4BD9" w:rsidRPr="00ED4BD9" w:rsidRDefault="00ED4BD9" w:rsidP="00ED4BD9">
      <w:pPr>
        <w:rPr>
          <w:sz w:val="24"/>
          <w:szCs w:val="24"/>
        </w:rPr>
      </w:pPr>
      <w:r w:rsidRPr="00ED4BD9">
        <w:rPr>
          <w:sz w:val="24"/>
          <w:szCs w:val="24"/>
        </w:rPr>
        <w:t>Correct</w:t>
      </w:r>
    </w:p>
    <w:p w14:paraId="1B9E90B1" w14:textId="77777777" w:rsidR="00ED4BD9" w:rsidRPr="00ED4BD9" w:rsidRDefault="00ED4BD9" w:rsidP="00ED4BD9">
      <w:pPr>
        <w:rPr>
          <w:sz w:val="24"/>
          <w:szCs w:val="24"/>
        </w:rPr>
      </w:pPr>
      <w:r w:rsidRPr="00ED4BD9">
        <w:rPr>
          <w:sz w:val="24"/>
          <w:szCs w:val="24"/>
        </w:rPr>
        <w:lastRenderedPageBreak/>
        <w:t>Explanation B</w:t>
      </w:r>
    </w:p>
    <w:p w14:paraId="2D218CED" w14:textId="77777777" w:rsidR="00ED4BD9" w:rsidRPr="00ED4BD9" w:rsidRDefault="00ED4BD9" w:rsidP="00ED4BD9">
      <w:pPr>
        <w:rPr>
          <w:sz w:val="24"/>
          <w:szCs w:val="24"/>
        </w:rPr>
      </w:pPr>
      <w:r w:rsidRPr="00ED4BD9">
        <w:rPr>
          <w:sz w:val="24"/>
          <w:szCs w:val="24"/>
        </w:rPr>
        <w:t>Hemoglobin is a protein made up of different amino-acids.</w:t>
      </w:r>
    </w:p>
    <w:p w14:paraId="7B282388" w14:textId="77777777" w:rsidR="00ED4BD9" w:rsidRPr="00ED4BD9" w:rsidRDefault="00ED4BD9" w:rsidP="00ED4BD9">
      <w:pPr>
        <w:rPr>
          <w:sz w:val="24"/>
          <w:szCs w:val="24"/>
        </w:rPr>
      </w:pPr>
    </w:p>
    <w:p w14:paraId="4DE80487" w14:textId="77777777" w:rsidR="00ED4BD9" w:rsidRPr="00ED4BD9" w:rsidRDefault="00ED4BD9" w:rsidP="00ED4BD9">
      <w:pPr>
        <w:rPr>
          <w:sz w:val="24"/>
          <w:szCs w:val="24"/>
        </w:rPr>
      </w:pPr>
    </w:p>
    <w:p w14:paraId="59028D14" w14:textId="77777777" w:rsidR="00ED4BD9" w:rsidRPr="00ED4BD9" w:rsidRDefault="00ED4BD9" w:rsidP="00ED4BD9">
      <w:pPr>
        <w:rPr>
          <w:sz w:val="24"/>
          <w:szCs w:val="24"/>
        </w:rPr>
      </w:pPr>
      <w:r w:rsidRPr="00ED4BD9">
        <w:rPr>
          <w:sz w:val="24"/>
          <w:szCs w:val="24"/>
        </w:rPr>
        <w:t>24. Question1 points</w:t>
      </w:r>
    </w:p>
    <w:p w14:paraId="51EB1088" w14:textId="77777777" w:rsidR="00ED4BD9" w:rsidRPr="00ED4BD9" w:rsidRDefault="00ED4BD9" w:rsidP="00ED4BD9">
      <w:pPr>
        <w:rPr>
          <w:sz w:val="24"/>
          <w:szCs w:val="24"/>
        </w:rPr>
      </w:pPr>
      <w:r w:rsidRPr="00ED4BD9">
        <w:rPr>
          <w:sz w:val="24"/>
          <w:szCs w:val="24"/>
        </w:rPr>
        <w:t>Cellular respiration is a process by which cell utilize oxygen and proteins, and produce?</w:t>
      </w:r>
    </w:p>
    <w:p w14:paraId="41E60A32" w14:textId="77777777" w:rsidR="00ED4BD9" w:rsidRPr="00ED4BD9" w:rsidRDefault="00ED4BD9" w:rsidP="00ED4BD9">
      <w:pPr>
        <w:rPr>
          <w:sz w:val="24"/>
          <w:szCs w:val="24"/>
        </w:rPr>
      </w:pPr>
      <w:r w:rsidRPr="00ED4BD9">
        <w:rPr>
          <w:sz w:val="24"/>
          <w:szCs w:val="24"/>
        </w:rPr>
        <w:t>A. CO</w:t>
      </w:r>
    </w:p>
    <w:p w14:paraId="3122035F" w14:textId="77777777" w:rsidR="00ED4BD9" w:rsidRPr="00ED4BD9" w:rsidRDefault="00ED4BD9" w:rsidP="00ED4BD9">
      <w:pPr>
        <w:rPr>
          <w:sz w:val="24"/>
          <w:szCs w:val="24"/>
        </w:rPr>
      </w:pPr>
      <w:r w:rsidRPr="00ED4BD9">
        <w:rPr>
          <w:sz w:val="24"/>
          <w:szCs w:val="24"/>
        </w:rPr>
        <w:t>B. CO2</w:t>
      </w:r>
    </w:p>
    <w:p w14:paraId="00E819E0" w14:textId="77777777" w:rsidR="00ED4BD9" w:rsidRPr="00ED4BD9" w:rsidRDefault="00ED4BD9" w:rsidP="00ED4BD9">
      <w:pPr>
        <w:rPr>
          <w:sz w:val="24"/>
          <w:szCs w:val="24"/>
        </w:rPr>
      </w:pPr>
      <w:r w:rsidRPr="00ED4BD9">
        <w:rPr>
          <w:sz w:val="24"/>
          <w:szCs w:val="24"/>
        </w:rPr>
        <w:t>C. NO</w:t>
      </w:r>
    </w:p>
    <w:p w14:paraId="633548FD" w14:textId="77777777" w:rsidR="00ED4BD9" w:rsidRPr="00ED4BD9" w:rsidRDefault="00ED4BD9" w:rsidP="00ED4BD9">
      <w:pPr>
        <w:rPr>
          <w:sz w:val="24"/>
          <w:szCs w:val="24"/>
        </w:rPr>
      </w:pPr>
      <w:r w:rsidRPr="00ED4BD9">
        <w:rPr>
          <w:sz w:val="24"/>
          <w:szCs w:val="24"/>
        </w:rPr>
        <w:t>D. NO2</w:t>
      </w:r>
    </w:p>
    <w:p w14:paraId="0E3E0EF8" w14:textId="77777777" w:rsidR="00ED4BD9" w:rsidRPr="00ED4BD9" w:rsidRDefault="00ED4BD9" w:rsidP="00ED4BD9">
      <w:pPr>
        <w:rPr>
          <w:sz w:val="24"/>
          <w:szCs w:val="24"/>
        </w:rPr>
      </w:pPr>
    </w:p>
    <w:p w14:paraId="7DD10519" w14:textId="77777777" w:rsidR="00ED4BD9" w:rsidRPr="00ED4BD9" w:rsidRDefault="00ED4BD9" w:rsidP="00ED4BD9">
      <w:pPr>
        <w:rPr>
          <w:sz w:val="24"/>
          <w:szCs w:val="24"/>
        </w:rPr>
      </w:pPr>
      <w:r w:rsidRPr="00ED4BD9">
        <w:rPr>
          <w:sz w:val="24"/>
          <w:szCs w:val="24"/>
        </w:rPr>
        <w:t>1.  A.</w:t>
      </w:r>
    </w:p>
    <w:p w14:paraId="56BD9B73" w14:textId="77777777" w:rsidR="00ED4BD9" w:rsidRPr="00ED4BD9" w:rsidRDefault="00ED4BD9" w:rsidP="00ED4BD9">
      <w:pPr>
        <w:rPr>
          <w:sz w:val="24"/>
          <w:szCs w:val="24"/>
        </w:rPr>
      </w:pPr>
      <w:r w:rsidRPr="00ED4BD9">
        <w:rPr>
          <w:sz w:val="24"/>
          <w:szCs w:val="24"/>
        </w:rPr>
        <w:t>2.  B.</w:t>
      </w:r>
    </w:p>
    <w:p w14:paraId="43015EEC" w14:textId="77777777" w:rsidR="00ED4BD9" w:rsidRPr="00ED4BD9" w:rsidRDefault="00ED4BD9" w:rsidP="00ED4BD9">
      <w:pPr>
        <w:rPr>
          <w:sz w:val="24"/>
          <w:szCs w:val="24"/>
        </w:rPr>
      </w:pPr>
      <w:r w:rsidRPr="00ED4BD9">
        <w:rPr>
          <w:sz w:val="24"/>
          <w:szCs w:val="24"/>
        </w:rPr>
        <w:t>3.  C.</w:t>
      </w:r>
    </w:p>
    <w:p w14:paraId="26A35CE7" w14:textId="77777777" w:rsidR="00ED4BD9" w:rsidRPr="00ED4BD9" w:rsidRDefault="00ED4BD9" w:rsidP="00ED4BD9">
      <w:pPr>
        <w:rPr>
          <w:sz w:val="24"/>
          <w:szCs w:val="24"/>
        </w:rPr>
      </w:pPr>
      <w:r w:rsidRPr="00ED4BD9">
        <w:rPr>
          <w:sz w:val="24"/>
          <w:szCs w:val="24"/>
        </w:rPr>
        <w:t>4.  D.</w:t>
      </w:r>
    </w:p>
    <w:p w14:paraId="642FC33C" w14:textId="77777777" w:rsidR="00ED4BD9" w:rsidRPr="00ED4BD9" w:rsidRDefault="00ED4BD9" w:rsidP="00ED4BD9">
      <w:pPr>
        <w:rPr>
          <w:sz w:val="24"/>
          <w:szCs w:val="24"/>
        </w:rPr>
      </w:pPr>
      <w:r w:rsidRPr="00ED4BD9">
        <w:rPr>
          <w:sz w:val="24"/>
          <w:szCs w:val="24"/>
        </w:rPr>
        <w:t>Correct</w:t>
      </w:r>
    </w:p>
    <w:p w14:paraId="1761D347" w14:textId="77777777" w:rsidR="00ED4BD9" w:rsidRPr="00ED4BD9" w:rsidRDefault="00ED4BD9" w:rsidP="00ED4BD9">
      <w:pPr>
        <w:rPr>
          <w:sz w:val="24"/>
          <w:szCs w:val="24"/>
        </w:rPr>
      </w:pPr>
      <w:r w:rsidRPr="00ED4BD9">
        <w:rPr>
          <w:sz w:val="24"/>
          <w:szCs w:val="24"/>
        </w:rPr>
        <w:t>Explanation B</w:t>
      </w:r>
    </w:p>
    <w:p w14:paraId="1EF315A6" w14:textId="77777777" w:rsidR="00ED4BD9" w:rsidRPr="00ED4BD9" w:rsidRDefault="00ED4BD9" w:rsidP="00ED4BD9">
      <w:pPr>
        <w:rPr>
          <w:sz w:val="24"/>
          <w:szCs w:val="24"/>
        </w:rPr>
      </w:pPr>
      <w:r w:rsidRPr="00ED4BD9">
        <w:rPr>
          <w:sz w:val="24"/>
          <w:szCs w:val="24"/>
        </w:rPr>
        <w:t>Cellular respiration is the process by which cell utilizes oxygen, produces carbon dioxide, extracts and conserves the energy from food molecules in biologically useful form, such as, ATP.</w:t>
      </w:r>
    </w:p>
    <w:p w14:paraId="6E924663" w14:textId="77777777" w:rsidR="00ED4BD9" w:rsidRPr="00ED4BD9" w:rsidRDefault="00ED4BD9" w:rsidP="00ED4BD9">
      <w:pPr>
        <w:rPr>
          <w:sz w:val="24"/>
          <w:szCs w:val="24"/>
        </w:rPr>
      </w:pPr>
    </w:p>
    <w:p w14:paraId="7CA32FEF" w14:textId="77777777" w:rsidR="00ED4BD9" w:rsidRPr="00ED4BD9" w:rsidRDefault="00ED4BD9" w:rsidP="00ED4BD9">
      <w:pPr>
        <w:rPr>
          <w:sz w:val="24"/>
          <w:szCs w:val="24"/>
        </w:rPr>
      </w:pPr>
      <w:r w:rsidRPr="00ED4BD9">
        <w:rPr>
          <w:sz w:val="24"/>
          <w:szCs w:val="24"/>
        </w:rPr>
        <w:t>25. Question1 points</w:t>
      </w:r>
    </w:p>
    <w:p w14:paraId="1B72DA4A" w14:textId="77777777" w:rsidR="00ED4BD9" w:rsidRPr="00ED4BD9" w:rsidRDefault="00ED4BD9" w:rsidP="00ED4BD9">
      <w:pPr>
        <w:rPr>
          <w:sz w:val="24"/>
          <w:szCs w:val="24"/>
        </w:rPr>
      </w:pPr>
      <w:r w:rsidRPr="00ED4BD9">
        <w:rPr>
          <w:sz w:val="24"/>
          <w:szCs w:val="24"/>
        </w:rPr>
        <w:t>What volume is air is exchanged in the lungs at any given time during exercise?</w:t>
      </w:r>
    </w:p>
    <w:p w14:paraId="202D031B" w14:textId="77777777" w:rsidR="00ED4BD9" w:rsidRPr="00ED4BD9" w:rsidRDefault="00ED4BD9" w:rsidP="00ED4BD9">
      <w:pPr>
        <w:rPr>
          <w:sz w:val="24"/>
          <w:szCs w:val="24"/>
        </w:rPr>
      </w:pPr>
    </w:p>
    <w:p w14:paraId="79DCDB74" w14:textId="77777777" w:rsidR="00ED4BD9" w:rsidRPr="00ED4BD9" w:rsidRDefault="00ED4BD9" w:rsidP="00ED4BD9">
      <w:pPr>
        <w:rPr>
          <w:sz w:val="24"/>
          <w:szCs w:val="24"/>
        </w:rPr>
      </w:pPr>
      <w:r w:rsidRPr="00ED4BD9">
        <w:rPr>
          <w:sz w:val="24"/>
          <w:szCs w:val="24"/>
        </w:rPr>
        <w:t>1.  A. 1/2 liter.</w:t>
      </w:r>
    </w:p>
    <w:p w14:paraId="28DBD745" w14:textId="77777777" w:rsidR="00ED4BD9" w:rsidRPr="00ED4BD9" w:rsidRDefault="00ED4BD9" w:rsidP="00ED4BD9">
      <w:pPr>
        <w:rPr>
          <w:sz w:val="24"/>
          <w:szCs w:val="24"/>
        </w:rPr>
      </w:pPr>
      <w:r w:rsidRPr="00ED4BD9">
        <w:rPr>
          <w:sz w:val="24"/>
          <w:szCs w:val="24"/>
        </w:rPr>
        <w:t>2.  B. 2 liters.</w:t>
      </w:r>
    </w:p>
    <w:p w14:paraId="14DE3BB9" w14:textId="77777777" w:rsidR="00ED4BD9" w:rsidRPr="00ED4BD9" w:rsidRDefault="00ED4BD9" w:rsidP="00ED4BD9">
      <w:pPr>
        <w:rPr>
          <w:sz w:val="24"/>
          <w:szCs w:val="24"/>
        </w:rPr>
      </w:pPr>
      <w:r w:rsidRPr="00ED4BD9">
        <w:rPr>
          <w:sz w:val="24"/>
          <w:szCs w:val="24"/>
        </w:rPr>
        <w:t>3.  C. 3.5 liters.</w:t>
      </w:r>
    </w:p>
    <w:p w14:paraId="2CA5F0E4" w14:textId="77777777" w:rsidR="00ED4BD9" w:rsidRPr="00ED4BD9" w:rsidRDefault="00ED4BD9" w:rsidP="00ED4BD9">
      <w:pPr>
        <w:rPr>
          <w:sz w:val="24"/>
          <w:szCs w:val="24"/>
        </w:rPr>
      </w:pPr>
      <w:r w:rsidRPr="00ED4BD9">
        <w:rPr>
          <w:sz w:val="24"/>
          <w:szCs w:val="24"/>
        </w:rPr>
        <w:t>4.  D. 5 liters.</w:t>
      </w:r>
    </w:p>
    <w:p w14:paraId="751715A5" w14:textId="77777777" w:rsidR="00ED4BD9" w:rsidRPr="00ED4BD9" w:rsidRDefault="00ED4BD9" w:rsidP="00ED4BD9">
      <w:pPr>
        <w:rPr>
          <w:sz w:val="24"/>
          <w:szCs w:val="24"/>
        </w:rPr>
      </w:pPr>
      <w:r w:rsidRPr="00ED4BD9">
        <w:rPr>
          <w:sz w:val="24"/>
          <w:szCs w:val="24"/>
        </w:rPr>
        <w:lastRenderedPageBreak/>
        <w:t>Correct</w:t>
      </w:r>
    </w:p>
    <w:p w14:paraId="11A64B56" w14:textId="77777777" w:rsidR="00ED4BD9" w:rsidRPr="00ED4BD9" w:rsidRDefault="00ED4BD9" w:rsidP="00ED4BD9">
      <w:pPr>
        <w:rPr>
          <w:sz w:val="24"/>
          <w:szCs w:val="24"/>
        </w:rPr>
      </w:pPr>
      <w:r w:rsidRPr="00ED4BD9">
        <w:rPr>
          <w:sz w:val="24"/>
          <w:szCs w:val="24"/>
        </w:rPr>
        <w:t>Explanation C</w:t>
      </w:r>
    </w:p>
    <w:p w14:paraId="33A4E767" w14:textId="77777777" w:rsidR="00ED4BD9" w:rsidRPr="00ED4BD9" w:rsidRDefault="00ED4BD9" w:rsidP="00ED4BD9">
      <w:pPr>
        <w:rPr>
          <w:sz w:val="24"/>
          <w:szCs w:val="24"/>
        </w:rPr>
      </w:pPr>
    </w:p>
    <w:p w14:paraId="584E26FE" w14:textId="77777777" w:rsidR="00ED4BD9" w:rsidRPr="00ED4BD9" w:rsidRDefault="00ED4BD9" w:rsidP="00ED4BD9">
      <w:pPr>
        <w:rPr>
          <w:sz w:val="24"/>
          <w:szCs w:val="24"/>
        </w:rPr>
      </w:pPr>
    </w:p>
    <w:p w14:paraId="493AD08A" w14:textId="77777777" w:rsidR="00ED4BD9" w:rsidRPr="00ED4BD9" w:rsidRDefault="00ED4BD9" w:rsidP="00ED4BD9">
      <w:pPr>
        <w:rPr>
          <w:sz w:val="24"/>
          <w:szCs w:val="24"/>
        </w:rPr>
      </w:pPr>
      <w:r w:rsidRPr="00ED4BD9">
        <w:rPr>
          <w:sz w:val="24"/>
          <w:szCs w:val="24"/>
        </w:rPr>
        <w:t>26. Question1 points</w:t>
      </w:r>
    </w:p>
    <w:p w14:paraId="705F180B" w14:textId="77777777" w:rsidR="00ED4BD9" w:rsidRPr="00ED4BD9" w:rsidRDefault="00ED4BD9" w:rsidP="00ED4BD9">
      <w:pPr>
        <w:rPr>
          <w:sz w:val="24"/>
          <w:szCs w:val="24"/>
        </w:rPr>
      </w:pPr>
      <w:r w:rsidRPr="00ED4BD9">
        <w:rPr>
          <w:sz w:val="24"/>
          <w:szCs w:val="24"/>
        </w:rPr>
        <w:t>Respiratory system is most efficient in?</w:t>
      </w:r>
    </w:p>
    <w:p w14:paraId="0B2A5D01" w14:textId="77777777" w:rsidR="00ED4BD9" w:rsidRPr="00ED4BD9" w:rsidRDefault="00ED4BD9" w:rsidP="00ED4BD9">
      <w:pPr>
        <w:rPr>
          <w:sz w:val="24"/>
          <w:szCs w:val="24"/>
        </w:rPr>
      </w:pPr>
    </w:p>
    <w:p w14:paraId="733E9E57" w14:textId="77777777" w:rsidR="00ED4BD9" w:rsidRPr="00ED4BD9" w:rsidRDefault="00ED4BD9" w:rsidP="00ED4BD9">
      <w:pPr>
        <w:rPr>
          <w:sz w:val="24"/>
          <w:szCs w:val="24"/>
        </w:rPr>
      </w:pPr>
      <w:r w:rsidRPr="00ED4BD9">
        <w:rPr>
          <w:sz w:val="24"/>
          <w:szCs w:val="24"/>
        </w:rPr>
        <w:t>1.  A. Humans</w:t>
      </w:r>
    </w:p>
    <w:p w14:paraId="444D6B89" w14:textId="77777777" w:rsidR="00ED4BD9" w:rsidRPr="00ED4BD9" w:rsidRDefault="00ED4BD9" w:rsidP="00ED4BD9">
      <w:pPr>
        <w:rPr>
          <w:sz w:val="24"/>
          <w:szCs w:val="24"/>
        </w:rPr>
      </w:pPr>
      <w:r w:rsidRPr="00ED4BD9">
        <w:rPr>
          <w:sz w:val="24"/>
          <w:szCs w:val="24"/>
        </w:rPr>
        <w:t>2.  B. Frog</w:t>
      </w:r>
    </w:p>
    <w:p w14:paraId="69235164" w14:textId="77777777" w:rsidR="00ED4BD9" w:rsidRPr="00ED4BD9" w:rsidRDefault="00ED4BD9" w:rsidP="00ED4BD9">
      <w:pPr>
        <w:rPr>
          <w:sz w:val="24"/>
          <w:szCs w:val="24"/>
        </w:rPr>
      </w:pPr>
      <w:r w:rsidRPr="00ED4BD9">
        <w:rPr>
          <w:sz w:val="24"/>
          <w:szCs w:val="24"/>
        </w:rPr>
        <w:t>3.  C. Fish</w:t>
      </w:r>
    </w:p>
    <w:p w14:paraId="0AF65561" w14:textId="77777777" w:rsidR="00ED4BD9" w:rsidRPr="00ED4BD9" w:rsidRDefault="00ED4BD9" w:rsidP="00ED4BD9">
      <w:pPr>
        <w:rPr>
          <w:sz w:val="24"/>
          <w:szCs w:val="24"/>
        </w:rPr>
      </w:pPr>
      <w:r w:rsidRPr="00ED4BD9">
        <w:rPr>
          <w:sz w:val="24"/>
          <w:szCs w:val="24"/>
        </w:rPr>
        <w:t>4.  D. Birds</w:t>
      </w:r>
    </w:p>
    <w:p w14:paraId="27361ADE" w14:textId="77777777" w:rsidR="00ED4BD9" w:rsidRPr="00ED4BD9" w:rsidRDefault="00ED4BD9" w:rsidP="00ED4BD9">
      <w:pPr>
        <w:rPr>
          <w:sz w:val="24"/>
          <w:szCs w:val="24"/>
        </w:rPr>
      </w:pPr>
      <w:r w:rsidRPr="00ED4BD9">
        <w:rPr>
          <w:sz w:val="24"/>
          <w:szCs w:val="24"/>
        </w:rPr>
        <w:t>Correct</w:t>
      </w:r>
    </w:p>
    <w:p w14:paraId="61B18C11" w14:textId="77777777" w:rsidR="00ED4BD9" w:rsidRPr="00ED4BD9" w:rsidRDefault="00ED4BD9" w:rsidP="00ED4BD9">
      <w:pPr>
        <w:rPr>
          <w:sz w:val="24"/>
          <w:szCs w:val="24"/>
        </w:rPr>
      </w:pPr>
      <w:r w:rsidRPr="00ED4BD9">
        <w:rPr>
          <w:sz w:val="24"/>
          <w:szCs w:val="24"/>
        </w:rPr>
        <w:t>Explanation D</w:t>
      </w:r>
    </w:p>
    <w:p w14:paraId="735744B6" w14:textId="77777777" w:rsidR="00ED4BD9" w:rsidRPr="00ED4BD9" w:rsidRDefault="00ED4BD9" w:rsidP="00ED4BD9">
      <w:pPr>
        <w:rPr>
          <w:sz w:val="24"/>
          <w:szCs w:val="24"/>
        </w:rPr>
      </w:pPr>
      <w:r w:rsidRPr="00ED4BD9">
        <w:rPr>
          <w:sz w:val="24"/>
          <w:szCs w:val="24"/>
        </w:rPr>
        <w:t xml:space="preserve">Respiratory system in birds is the most efficient and elaborate. The birds are very active </w:t>
      </w:r>
      <w:proofErr w:type="gramStart"/>
      <w:r w:rsidRPr="00ED4BD9">
        <w:rPr>
          <w:sz w:val="24"/>
          <w:szCs w:val="24"/>
        </w:rPr>
        <w:t>animals  with</w:t>
      </w:r>
      <w:proofErr w:type="gramEnd"/>
      <w:r w:rsidRPr="00ED4BD9">
        <w:rPr>
          <w:sz w:val="24"/>
          <w:szCs w:val="24"/>
        </w:rPr>
        <w:t xml:space="preserve"> high metabolic rate, and thus need large amount of oxygen. The respiratory system in the birds is so arranged that there is one way flow of the air through the lungs and the air is renewed after inspiration.</w:t>
      </w:r>
    </w:p>
    <w:p w14:paraId="75F3E077" w14:textId="77777777" w:rsidR="00ED4BD9" w:rsidRPr="00ED4BD9" w:rsidRDefault="00ED4BD9" w:rsidP="00ED4BD9">
      <w:pPr>
        <w:rPr>
          <w:sz w:val="24"/>
          <w:szCs w:val="24"/>
        </w:rPr>
      </w:pPr>
    </w:p>
    <w:p w14:paraId="27F73A3B" w14:textId="77777777" w:rsidR="00ED4BD9" w:rsidRPr="00ED4BD9" w:rsidRDefault="00ED4BD9" w:rsidP="00ED4BD9">
      <w:pPr>
        <w:rPr>
          <w:sz w:val="24"/>
          <w:szCs w:val="24"/>
        </w:rPr>
      </w:pPr>
      <w:r w:rsidRPr="00ED4BD9">
        <w:rPr>
          <w:sz w:val="24"/>
          <w:szCs w:val="24"/>
        </w:rPr>
        <w:t>27. Question1 points</w:t>
      </w:r>
    </w:p>
    <w:p w14:paraId="5281ACCB" w14:textId="77777777" w:rsidR="00ED4BD9" w:rsidRPr="00ED4BD9" w:rsidRDefault="00ED4BD9" w:rsidP="00ED4BD9">
      <w:pPr>
        <w:rPr>
          <w:sz w:val="24"/>
          <w:szCs w:val="24"/>
        </w:rPr>
      </w:pPr>
      <w:r w:rsidRPr="00ED4BD9">
        <w:rPr>
          <w:sz w:val="24"/>
          <w:szCs w:val="24"/>
        </w:rPr>
        <w:t>Hemoglobin combines with oxygen to form?</w:t>
      </w:r>
    </w:p>
    <w:p w14:paraId="53CECCE6" w14:textId="77777777" w:rsidR="00ED4BD9" w:rsidRPr="00ED4BD9" w:rsidRDefault="00ED4BD9" w:rsidP="00ED4BD9">
      <w:pPr>
        <w:rPr>
          <w:sz w:val="24"/>
          <w:szCs w:val="24"/>
        </w:rPr>
      </w:pPr>
    </w:p>
    <w:p w14:paraId="3F9775A3" w14:textId="77777777" w:rsidR="00ED4BD9" w:rsidRPr="00ED4BD9" w:rsidRDefault="00ED4BD9" w:rsidP="00ED4BD9">
      <w:pPr>
        <w:rPr>
          <w:sz w:val="24"/>
          <w:szCs w:val="24"/>
        </w:rPr>
      </w:pPr>
      <w:r w:rsidRPr="00ED4BD9">
        <w:rPr>
          <w:sz w:val="24"/>
          <w:szCs w:val="24"/>
        </w:rPr>
        <w:t xml:space="preserve">1.  A. </w:t>
      </w:r>
      <w:proofErr w:type="spellStart"/>
      <w:r w:rsidRPr="00ED4BD9">
        <w:rPr>
          <w:sz w:val="24"/>
          <w:szCs w:val="24"/>
        </w:rPr>
        <w:t>Oxyhaemoglobin</w:t>
      </w:r>
      <w:proofErr w:type="spellEnd"/>
    </w:p>
    <w:p w14:paraId="3088BF23" w14:textId="77777777" w:rsidR="00ED4BD9" w:rsidRPr="00ED4BD9" w:rsidRDefault="00ED4BD9" w:rsidP="00ED4BD9">
      <w:pPr>
        <w:rPr>
          <w:sz w:val="24"/>
          <w:szCs w:val="24"/>
        </w:rPr>
      </w:pPr>
      <w:r w:rsidRPr="00ED4BD9">
        <w:rPr>
          <w:sz w:val="24"/>
          <w:szCs w:val="24"/>
        </w:rPr>
        <w:t xml:space="preserve">2.  B. </w:t>
      </w:r>
      <w:proofErr w:type="spellStart"/>
      <w:r w:rsidRPr="00ED4BD9">
        <w:rPr>
          <w:sz w:val="24"/>
          <w:szCs w:val="24"/>
        </w:rPr>
        <w:t>Carboxyhaemoglobin</w:t>
      </w:r>
      <w:proofErr w:type="spellEnd"/>
    </w:p>
    <w:p w14:paraId="09198227" w14:textId="77777777" w:rsidR="00ED4BD9" w:rsidRPr="00ED4BD9" w:rsidRDefault="00ED4BD9" w:rsidP="00ED4BD9">
      <w:pPr>
        <w:rPr>
          <w:sz w:val="24"/>
          <w:szCs w:val="24"/>
        </w:rPr>
      </w:pPr>
      <w:r w:rsidRPr="00ED4BD9">
        <w:rPr>
          <w:sz w:val="24"/>
          <w:szCs w:val="24"/>
        </w:rPr>
        <w:t>3.  C. Methemoglobin</w:t>
      </w:r>
    </w:p>
    <w:p w14:paraId="32A2BCE1" w14:textId="77777777" w:rsidR="00ED4BD9" w:rsidRPr="00ED4BD9" w:rsidRDefault="00ED4BD9" w:rsidP="00ED4BD9">
      <w:pPr>
        <w:rPr>
          <w:sz w:val="24"/>
          <w:szCs w:val="24"/>
        </w:rPr>
      </w:pPr>
      <w:r w:rsidRPr="00ED4BD9">
        <w:rPr>
          <w:sz w:val="24"/>
          <w:szCs w:val="24"/>
        </w:rPr>
        <w:t>4.  D. Reduced hemoglobin</w:t>
      </w:r>
    </w:p>
    <w:p w14:paraId="2834CBBF" w14:textId="77777777" w:rsidR="00ED4BD9" w:rsidRPr="00ED4BD9" w:rsidRDefault="00ED4BD9" w:rsidP="00ED4BD9">
      <w:pPr>
        <w:rPr>
          <w:sz w:val="24"/>
          <w:szCs w:val="24"/>
        </w:rPr>
      </w:pPr>
      <w:r w:rsidRPr="00ED4BD9">
        <w:rPr>
          <w:sz w:val="24"/>
          <w:szCs w:val="24"/>
        </w:rPr>
        <w:t>Correct</w:t>
      </w:r>
    </w:p>
    <w:p w14:paraId="0C792738" w14:textId="77777777" w:rsidR="00ED4BD9" w:rsidRPr="00ED4BD9" w:rsidRDefault="00ED4BD9" w:rsidP="00ED4BD9">
      <w:pPr>
        <w:rPr>
          <w:sz w:val="24"/>
          <w:szCs w:val="24"/>
        </w:rPr>
      </w:pPr>
      <w:r w:rsidRPr="00ED4BD9">
        <w:rPr>
          <w:sz w:val="24"/>
          <w:szCs w:val="24"/>
        </w:rPr>
        <w:t>Explanation A</w:t>
      </w:r>
    </w:p>
    <w:p w14:paraId="1EE2581A" w14:textId="77777777" w:rsidR="00ED4BD9" w:rsidRPr="00ED4BD9" w:rsidRDefault="00ED4BD9" w:rsidP="00ED4BD9">
      <w:pPr>
        <w:rPr>
          <w:sz w:val="24"/>
          <w:szCs w:val="24"/>
        </w:rPr>
      </w:pPr>
      <w:r w:rsidRPr="00ED4BD9">
        <w:rPr>
          <w:sz w:val="24"/>
          <w:szCs w:val="24"/>
        </w:rPr>
        <w:t xml:space="preserve">Oxygen + Hemoglobin = </w:t>
      </w:r>
      <w:proofErr w:type="spellStart"/>
      <w:r w:rsidRPr="00ED4BD9">
        <w:rPr>
          <w:sz w:val="24"/>
          <w:szCs w:val="24"/>
        </w:rPr>
        <w:t>Oxyhaemoglobin</w:t>
      </w:r>
      <w:proofErr w:type="spellEnd"/>
    </w:p>
    <w:p w14:paraId="6C5A9F3B" w14:textId="77777777" w:rsidR="00ED4BD9" w:rsidRPr="00ED4BD9" w:rsidRDefault="00ED4BD9" w:rsidP="00ED4BD9">
      <w:pPr>
        <w:rPr>
          <w:sz w:val="24"/>
          <w:szCs w:val="24"/>
        </w:rPr>
      </w:pPr>
    </w:p>
    <w:p w14:paraId="6B9B86B4" w14:textId="77777777" w:rsidR="00ED4BD9" w:rsidRPr="00ED4BD9" w:rsidRDefault="00ED4BD9" w:rsidP="00ED4BD9">
      <w:pPr>
        <w:rPr>
          <w:sz w:val="24"/>
          <w:szCs w:val="24"/>
        </w:rPr>
      </w:pPr>
    </w:p>
    <w:p w14:paraId="488B935D" w14:textId="77777777" w:rsidR="00ED4BD9" w:rsidRPr="00ED4BD9" w:rsidRDefault="00ED4BD9" w:rsidP="00ED4BD9">
      <w:pPr>
        <w:rPr>
          <w:sz w:val="24"/>
          <w:szCs w:val="24"/>
        </w:rPr>
      </w:pPr>
      <w:r w:rsidRPr="00ED4BD9">
        <w:rPr>
          <w:sz w:val="24"/>
          <w:szCs w:val="24"/>
        </w:rPr>
        <w:t>28. Question1 points</w:t>
      </w:r>
    </w:p>
    <w:p w14:paraId="2DA126E3" w14:textId="77777777" w:rsidR="00ED4BD9" w:rsidRPr="00ED4BD9" w:rsidRDefault="00ED4BD9" w:rsidP="00ED4BD9">
      <w:pPr>
        <w:rPr>
          <w:sz w:val="24"/>
          <w:szCs w:val="24"/>
        </w:rPr>
      </w:pPr>
      <w:r w:rsidRPr="00ED4BD9">
        <w:rPr>
          <w:sz w:val="24"/>
          <w:szCs w:val="24"/>
        </w:rPr>
        <w:t>Respiratory pigment in the humans is known as?</w:t>
      </w:r>
    </w:p>
    <w:p w14:paraId="1A5D8C9D" w14:textId="77777777" w:rsidR="00ED4BD9" w:rsidRPr="00ED4BD9" w:rsidRDefault="00ED4BD9" w:rsidP="00ED4BD9">
      <w:pPr>
        <w:rPr>
          <w:sz w:val="24"/>
          <w:szCs w:val="24"/>
        </w:rPr>
      </w:pPr>
    </w:p>
    <w:p w14:paraId="11E814B7" w14:textId="77777777" w:rsidR="00ED4BD9" w:rsidRPr="00ED4BD9" w:rsidRDefault="00ED4BD9" w:rsidP="00ED4BD9">
      <w:pPr>
        <w:rPr>
          <w:sz w:val="24"/>
          <w:szCs w:val="24"/>
        </w:rPr>
      </w:pPr>
      <w:r w:rsidRPr="00ED4BD9">
        <w:rPr>
          <w:sz w:val="24"/>
          <w:szCs w:val="24"/>
        </w:rPr>
        <w:t>1.  A. Arteries</w:t>
      </w:r>
    </w:p>
    <w:p w14:paraId="0F6F745E" w14:textId="77777777" w:rsidR="00ED4BD9" w:rsidRPr="00ED4BD9" w:rsidRDefault="00ED4BD9" w:rsidP="00ED4BD9">
      <w:pPr>
        <w:rPr>
          <w:sz w:val="24"/>
          <w:szCs w:val="24"/>
        </w:rPr>
      </w:pPr>
      <w:r w:rsidRPr="00ED4BD9">
        <w:rPr>
          <w:sz w:val="24"/>
          <w:szCs w:val="24"/>
        </w:rPr>
        <w:t>2.  B. Hemoglobin</w:t>
      </w:r>
    </w:p>
    <w:p w14:paraId="41D0035B" w14:textId="77777777" w:rsidR="00ED4BD9" w:rsidRPr="00ED4BD9" w:rsidRDefault="00ED4BD9" w:rsidP="00ED4BD9">
      <w:pPr>
        <w:rPr>
          <w:sz w:val="24"/>
          <w:szCs w:val="24"/>
        </w:rPr>
      </w:pPr>
      <w:r w:rsidRPr="00ED4BD9">
        <w:rPr>
          <w:sz w:val="24"/>
          <w:szCs w:val="24"/>
        </w:rPr>
        <w:t>3.  C. Bilirubin</w:t>
      </w:r>
    </w:p>
    <w:p w14:paraId="641D7F4A" w14:textId="77777777" w:rsidR="00ED4BD9" w:rsidRPr="00ED4BD9" w:rsidRDefault="00ED4BD9" w:rsidP="00ED4BD9">
      <w:pPr>
        <w:rPr>
          <w:sz w:val="24"/>
          <w:szCs w:val="24"/>
        </w:rPr>
      </w:pPr>
      <w:r w:rsidRPr="00ED4BD9">
        <w:rPr>
          <w:sz w:val="24"/>
          <w:szCs w:val="24"/>
        </w:rPr>
        <w:t>4.  D. Biliverdin</w:t>
      </w:r>
    </w:p>
    <w:p w14:paraId="5AA933CA" w14:textId="77777777" w:rsidR="00ED4BD9" w:rsidRPr="00ED4BD9" w:rsidRDefault="00ED4BD9" w:rsidP="00ED4BD9">
      <w:pPr>
        <w:rPr>
          <w:sz w:val="24"/>
          <w:szCs w:val="24"/>
        </w:rPr>
      </w:pPr>
      <w:r w:rsidRPr="00ED4BD9">
        <w:rPr>
          <w:sz w:val="24"/>
          <w:szCs w:val="24"/>
        </w:rPr>
        <w:t>Correct</w:t>
      </w:r>
    </w:p>
    <w:p w14:paraId="2834BA87" w14:textId="77777777" w:rsidR="00ED4BD9" w:rsidRPr="00ED4BD9" w:rsidRDefault="00ED4BD9" w:rsidP="00ED4BD9">
      <w:pPr>
        <w:rPr>
          <w:sz w:val="24"/>
          <w:szCs w:val="24"/>
        </w:rPr>
      </w:pPr>
      <w:r w:rsidRPr="00ED4BD9">
        <w:rPr>
          <w:sz w:val="24"/>
          <w:szCs w:val="24"/>
        </w:rPr>
        <w:t>Explanation B</w:t>
      </w:r>
    </w:p>
    <w:p w14:paraId="09E4A756" w14:textId="77777777" w:rsidR="00ED4BD9" w:rsidRPr="00ED4BD9" w:rsidRDefault="00ED4BD9" w:rsidP="00ED4BD9">
      <w:pPr>
        <w:rPr>
          <w:sz w:val="24"/>
          <w:szCs w:val="24"/>
        </w:rPr>
      </w:pPr>
      <w:r w:rsidRPr="00ED4BD9">
        <w:rPr>
          <w:sz w:val="24"/>
          <w:szCs w:val="24"/>
        </w:rPr>
        <w:t>Hemoglobin is the respiratory pigment in humans.</w:t>
      </w:r>
    </w:p>
    <w:p w14:paraId="23F43D00" w14:textId="77777777" w:rsidR="00ED4BD9" w:rsidRPr="00ED4BD9" w:rsidRDefault="00ED4BD9" w:rsidP="00ED4BD9">
      <w:pPr>
        <w:rPr>
          <w:sz w:val="24"/>
          <w:szCs w:val="24"/>
        </w:rPr>
      </w:pPr>
    </w:p>
    <w:p w14:paraId="6BD4E9A9" w14:textId="77777777" w:rsidR="00ED4BD9" w:rsidRPr="00ED4BD9" w:rsidRDefault="00ED4BD9" w:rsidP="00ED4BD9">
      <w:pPr>
        <w:rPr>
          <w:sz w:val="24"/>
          <w:szCs w:val="24"/>
        </w:rPr>
      </w:pPr>
    </w:p>
    <w:p w14:paraId="6214EF3B" w14:textId="77777777" w:rsidR="00ED4BD9" w:rsidRPr="00ED4BD9" w:rsidRDefault="00ED4BD9" w:rsidP="00ED4BD9">
      <w:pPr>
        <w:rPr>
          <w:sz w:val="24"/>
          <w:szCs w:val="24"/>
        </w:rPr>
      </w:pPr>
      <w:r w:rsidRPr="00ED4BD9">
        <w:rPr>
          <w:sz w:val="24"/>
          <w:szCs w:val="24"/>
        </w:rPr>
        <w:t>29. Question1 points</w:t>
      </w:r>
    </w:p>
    <w:p w14:paraId="582A8791" w14:textId="77777777" w:rsidR="00ED4BD9" w:rsidRPr="00ED4BD9" w:rsidRDefault="00ED4BD9" w:rsidP="00ED4BD9">
      <w:pPr>
        <w:rPr>
          <w:sz w:val="24"/>
          <w:szCs w:val="24"/>
        </w:rPr>
      </w:pPr>
      <w:r w:rsidRPr="00ED4BD9">
        <w:rPr>
          <w:sz w:val="24"/>
          <w:szCs w:val="24"/>
        </w:rPr>
        <w:t>During inspiration diaphragm moves?</w:t>
      </w:r>
    </w:p>
    <w:p w14:paraId="729FBD69" w14:textId="77777777" w:rsidR="00ED4BD9" w:rsidRPr="00ED4BD9" w:rsidRDefault="00ED4BD9" w:rsidP="00ED4BD9">
      <w:pPr>
        <w:rPr>
          <w:sz w:val="24"/>
          <w:szCs w:val="24"/>
        </w:rPr>
      </w:pPr>
    </w:p>
    <w:p w14:paraId="75324905" w14:textId="77777777" w:rsidR="00ED4BD9" w:rsidRPr="00ED4BD9" w:rsidRDefault="00ED4BD9" w:rsidP="00ED4BD9">
      <w:pPr>
        <w:rPr>
          <w:sz w:val="24"/>
          <w:szCs w:val="24"/>
        </w:rPr>
      </w:pPr>
      <w:r w:rsidRPr="00ED4BD9">
        <w:rPr>
          <w:sz w:val="24"/>
          <w:szCs w:val="24"/>
        </w:rPr>
        <w:t>1.  A. Downward</w:t>
      </w:r>
    </w:p>
    <w:p w14:paraId="252849F7" w14:textId="77777777" w:rsidR="00ED4BD9" w:rsidRPr="00ED4BD9" w:rsidRDefault="00ED4BD9" w:rsidP="00ED4BD9">
      <w:pPr>
        <w:rPr>
          <w:sz w:val="24"/>
          <w:szCs w:val="24"/>
        </w:rPr>
      </w:pPr>
      <w:r w:rsidRPr="00ED4BD9">
        <w:rPr>
          <w:sz w:val="24"/>
          <w:szCs w:val="24"/>
        </w:rPr>
        <w:t>2.  B. Upward</w:t>
      </w:r>
    </w:p>
    <w:p w14:paraId="15AA5A08" w14:textId="77777777" w:rsidR="00ED4BD9" w:rsidRPr="00ED4BD9" w:rsidRDefault="00ED4BD9" w:rsidP="00ED4BD9">
      <w:pPr>
        <w:rPr>
          <w:sz w:val="24"/>
          <w:szCs w:val="24"/>
        </w:rPr>
      </w:pPr>
      <w:r w:rsidRPr="00ED4BD9">
        <w:rPr>
          <w:sz w:val="24"/>
          <w:szCs w:val="24"/>
        </w:rPr>
        <w:t>3.  C. Inward</w:t>
      </w:r>
    </w:p>
    <w:p w14:paraId="434C9B74" w14:textId="77777777" w:rsidR="00ED4BD9" w:rsidRPr="00ED4BD9" w:rsidRDefault="00ED4BD9" w:rsidP="00ED4BD9">
      <w:pPr>
        <w:rPr>
          <w:sz w:val="24"/>
          <w:szCs w:val="24"/>
        </w:rPr>
      </w:pPr>
      <w:r w:rsidRPr="00ED4BD9">
        <w:rPr>
          <w:sz w:val="24"/>
          <w:szCs w:val="24"/>
        </w:rPr>
        <w:t>4.  D. Outward</w:t>
      </w:r>
    </w:p>
    <w:p w14:paraId="6CF493F8" w14:textId="77777777" w:rsidR="00ED4BD9" w:rsidRPr="00ED4BD9" w:rsidRDefault="00ED4BD9" w:rsidP="00ED4BD9">
      <w:pPr>
        <w:rPr>
          <w:sz w:val="24"/>
          <w:szCs w:val="24"/>
        </w:rPr>
      </w:pPr>
      <w:r w:rsidRPr="00ED4BD9">
        <w:rPr>
          <w:sz w:val="24"/>
          <w:szCs w:val="24"/>
        </w:rPr>
        <w:t>Correct</w:t>
      </w:r>
    </w:p>
    <w:p w14:paraId="7DDD8155" w14:textId="77777777" w:rsidR="00ED4BD9" w:rsidRPr="00ED4BD9" w:rsidRDefault="00ED4BD9" w:rsidP="00ED4BD9">
      <w:pPr>
        <w:rPr>
          <w:sz w:val="24"/>
          <w:szCs w:val="24"/>
        </w:rPr>
      </w:pPr>
      <w:r w:rsidRPr="00ED4BD9">
        <w:rPr>
          <w:sz w:val="24"/>
          <w:szCs w:val="24"/>
        </w:rPr>
        <w:t>Explanation A</w:t>
      </w:r>
    </w:p>
    <w:p w14:paraId="35B79DFA" w14:textId="77777777" w:rsidR="00ED4BD9" w:rsidRPr="00ED4BD9" w:rsidRDefault="00ED4BD9" w:rsidP="00ED4BD9">
      <w:pPr>
        <w:rPr>
          <w:sz w:val="24"/>
          <w:szCs w:val="24"/>
        </w:rPr>
      </w:pPr>
    </w:p>
    <w:p w14:paraId="603462A6" w14:textId="77777777" w:rsidR="00ED4BD9" w:rsidRPr="00ED4BD9" w:rsidRDefault="00ED4BD9" w:rsidP="00ED4BD9">
      <w:pPr>
        <w:rPr>
          <w:sz w:val="24"/>
          <w:szCs w:val="24"/>
        </w:rPr>
      </w:pPr>
    </w:p>
    <w:p w14:paraId="54B96A8C" w14:textId="77777777" w:rsidR="00ED4BD9" w:rsidRPr="00ED4BD9" w:rsidRDefault="00ED4BD9" w:rsidP="00ED4BD9">
      <w:pPr>
        <w:rPr>
          <w:sz w:val="24"/>
          <w:szCs w:val="24"/>
        </w:rPr>
      </w:pPr>
      <w:r w:rsidRPr="00ED4BD9">
        <w:rPr>
          <w:sz w:val="24"/>
          <w:szCs w:val="24"/>
        </w:rPr>
        <w:t>30. Question1 points</w:t>
      </w:r>
    </w:p>
    <w:p w14:paraId="68395A71" w14:textId="77777777" w:rsidR="00ED4BD9" w:rsidRPr="00ED4BD9" w:rsidRDefault="00ED4BD9" w:rsidP="00ED4BD9">
      <w:pPr>
        <w:rPr>
          <w:sz w:val="24"/>
          <w:szCs w:val="24"/>
        </w:rPr>
      </w:pPr>
      <w:r w:rsidRPr="00ED4BD9">
        <w:rPr>
          <w:sz w:val="24"/>
          <w:szCs w:val="24"/>
        </w:rPr>
        <w:t>In cockroach, trachea is lined by an</w:t>
      </w:r>
    </w:p>
    <w:p w14:paraId="7B4F9C3B" w14:textId="77777777" w:rsidR="00ED4BD9" w:rsidRPr="00ED4BD9" w:rsidRDefault="00ED4BD9" w:rsidP="00ED4BD9">
      <w:pPr>
        <w:rPr>
          <w:sz w:val="24"/>
          <w:szCs w:val="24"/>
        </w:rPr>
      </w:pPr>
    </w:p>
    <w:p w14:paraId="382974F3" w14:textId="77777777" w:rsidR="00ED4BD9" w:rsidRPr="00ED4BD9" w:rsidRDefault="00ED4BD9" w:rsidP="00ED4BD9">
      <w:pPr>
        <w:rPr>
          <w:sz w:val="24"/>
          <w:szCs w:val="24"/>
        </w:rPr>
      </w:pPr>
      <w:r w:rsidRPr="00ED4BD9">
        <w:rPr>
          <w:sz w:val="24"/>
          <w:szCs w:val="24"/>
        </w:rPr>
        <w:t>1.  A. Lignin</w:t>
      </w:r>
    </w:p>
    <w:p w14:paraId="29786F50" w14:textId="77777777" w:rsidR="00ED4BD9" w:rsidRPr="00ED4BD9" w:rsidRDefault="00ED4BD9" w:rsidP="00ED4BD9">
      <w:pPr>
        <w:rPr>
          <w:sz w:val="24"/>
          <w:szCs w:val="24"/>
        </w:rPr>
      </w:pPr>
      <w:r w:rsidRPr="00ED4BD9">
        <w:rPr>
          <w:sz w:val="24"/>
          <w:szCs w:val="24"/>
        </w:rPr>
        <w:t>2.  B. Chitin</w:t>
      </w:r>
    </w:p>
    <w:p w14:paraId="0C530C29" w14:textId="77777777" w:rsidR="00ED4BD9" w:rsidRPr="00ED4BD9" w:rsidRDefault="00ED4BD9" w:rsidP="00ED4BD9">
      <w:pPr>
        <w:rPr>
          <w:sz w:val="24"/>
          <w:szCs w:val="24"/>
        </w:rPr>
      </w:pPr>
      <w:r w:rsidRPr="00ED4BD9">
        <w:rPr>
          <w:sz w:val="24"/>
          <w:szCs w:val="24"/>
        </w:rPr>
        <w:t>3.  C. Membrane</w:t>
      </w:r>
    </w:p>
    <w:p w14:paraId="690627EE" w14:textId="77777777" w:rsidR="00ED4BD9" w:rsidRPr="00ED4BD9" w:rsidRDefault="00ED4BD9" w:rsidP="00ED4BD9">
      <w:pPr>
        <w:rPr>
          <w:sz w:val="24"/>
          <w:szCs w:val="24"/>
        </w:rPr>
      </w:pPr>
      <w:r w:rsidRPr="00ED4BD9">
        <w:rPr>
          <w:sz w:val="24"/>
          <w:szCs w:val="24"/>
        </w:rPr>
        <w:t>4.  D. Tissues</w:t>
      </w:r>
    </w:p>
    <w:p w14:paraId="2C36C7A7" w14:textId="77777777" w:rsidR="00ED4BD9" w:rsidRPr="00ED4BD9" w:rsidRDefault="00ED4BD9" w:rsidP="00ED4BD9">
      <w:pPr>
        <w:rPr>
          <w:sz w:val="24"/>
          <w:szCs w:val="24"/>
        </w:rPr>
      </w:pPr>
      <w:r w:rsidRPr="00ED4BD9">
        <w:rPr>
          <w:sz w:val="24"/>
          <w:szCs w:val="24"/>
        </w:rPr>
        <w:t>Correct</w:t>
      </w:r>
    </w:p>
    <w:p w14:paraId="4C96249D" w14:textId="77777777" w:rsidR="00ED4BD9" w:rsidRPr="00ED4BD9" w:rsidRDefault="00ED4BD9" w:rsidP="00ED4BD9">
      <w:pPr>
        <w:rPr>
          <w:sz w:val="24"/>
          <w:szCs w:val="24"/>
        </w:rPr>
      </w:pPr>
      <w:r w:rsidRPr="00ED4BD9">
        <w:rPr>
          <w:sz w:val="24"/>
          <w:szCs w:val="24"/>
        </w:rPr>
        <w:t>Explanation: B</w:t>
      </w:r>
    </w:p>
    <w:p w14:paraId="370777CC" w14:textId="77777777" w:rsidR="00ED4BD9" w:rsidRPr="00ED4BD9" w:rsidRDefault="00ED4BD9" w:rsidP="00ED4BD9">
      <w:pPr>
        <w:rPr>
          <w:sz w:val="24"/>
          <w:szCs w:val="24"/>
        </w:rPr>
      </w:pPr>
      <w:r w:rsidRPr="00ED4BD9">
        <w:rPr>
          <w:sz w:val="24"/>
          <w:szCs w:val="24"/>
        </w:rPr>
        <w:t>RESPIRATION IN COCKROACH</w:t>
      </w:r>
    </w:p>
    <w:p w14:paraId="61DBEF2F" w14:textId="348BA201" w:rsidR="00ED4BD9" w:rsidRDefault="00ED4BD9" w:rsidP="00ED4BD9">
      <w:pPr>
        <w:rPr>
          <w:sz w:val="24"/>
          <w:szCs w:val="24"/>
        </w:rPr>
      </w:pPr>
      <w:r w:rsidRPr="00ED4BD9">
        <w:rPr>
          <w:sz w:val="24"/>
          <w:szCs w:val="24"/>
        </w:rPr>
        <w:t>Cockroach has specialized organs for respiration. The respiratory system of the cockroach is very specialized. It consists of branching systems of air tubules called tracheae lined by chitin.</w:t>
      </w:r>
    </w:p>
    <w:p w14:paraId="11E1BBE3" w14:textId="77777777" w:rsidR="00ED4BD9" w:rsidRDefault="00ED4BD9" w:rsidP="00ED4BD9">
      <w:pPr>
        <w:rPr>
          <w:sz w:val="24"/>
          <w:szCs w:val="24"/>
        </w:rPr>
      </w:pPr>
    </w:p>
    <w:p w14:paraId="70FC5A69" w14:textId="77777777" w:rsidR="00ED4BD9" w:rsidRPr="00ED4BD9" w:rsidRDefault="00ED4BD9" w:rsidP="00ED4BD9">
      <w:pPr>
        <w:rPr>
          <w:sz w:val="24"/>
          <w:szCs w:val="24"/>
        </w:rPr>
      </w:pPr>
      <w:r w:rsidRPr="00ED4BD9">
        <w:rPr>
          <w:sz w:val="24"/>
          <w:szCs w:val="24"/>
        </w:rPr>
        <w:t>1. Question1 points</w:t>
      </w:r>
    </w:p>
    <w:p w14:paraId="1C255C24" w14:textId="77777777" w:rsidR="00ED4BD9" w:rsidRPr="00ED4BD9" w:rsidRDefault="00ED4BD9" w:rsidP="00ED4BD9">
      <w:pPr>
        <w:rPr>
          <w:sz w:val="24"/>
          <w:szCs w:val="24"/>
        </w:rPr>
      </w:pPr>
      <w:r w:rsidRPr="00ED4BD9">
        <w:rPr>
          <w:sz w:val="24"/>
          <w:szCs w:val="24"/>
        </w:rPr>
        <w:t>Pigment present in muscle fiber is?</w:t>
      </w:r>
    </w:p>
    <w:p w14:paraId="604C9D6E" w14:textId="77777777" w:rsidR="00ED4BD9" w:rsidRPr="00ED4BD9" w:rsidRDefault="00ED4BD9" w:rsidP="00ED4BD9">
      <w:pPr>
        <w:rPr>
          <w:sz w:val="24"/>
          <w:szCs w:val="24"/>
        </w:rPr>
      </w:pPr>
    </w:p>
    <w:p w14:paraId="76406252" w14:textId="77777777" w:rsidR="00ED4BD9" w:rsidRPr="00ED4BD9" w:rsidRDefault="00ED4BD9" w:rsidP="00ED4BD9">
      <w:pPr>
        <w:rPr>
          <w:sz w:val="24"/>
          <w:szCs w:val="24"/>
        </w:rPr>
      </w:pPr>
      <w:r w:rsidRPr="00ED4BD9">
        <w:rPr>
          <w:sz w:val="24"/>
          <w:szCs w:val="24"/>
        </w:rPr>
        <w:t>1.  A. Myoglobin</w:t>
      </w:r>
    </w:p>
    <w:p w14:paraId="1F08CA12" w14:textId="77777777" w:rsidR="00ED4BD9" w:rsidRPr="00ED4BD9" w:rsidRDefault="00ED4BD9" w:rsidP="00ED4BD9">
      <w:pPr>
        <w:rPr>
          <w:sz w:val="24"/>
          <w:szCs w:val="24"/>
        </w:rPr>
      </w:pPr>
      <w:r w:rsidRPr="00ED4BD9">
        <w:rPr>
          <w:sz w:val="24"/>
          <w:szCs w:val="24"/>
        </w:rPr>
        <w:t>2.  B. Hemoglobin</w:t>
      </w:r>
    </w:p>
    <w:p w14:paraId="2F3CC5C5" w14:textId="77777777" w:rsidR="00ED4BD9" w:rsidRPr="00ED4BD9" w:rsidRDefault="00ED4BD9" w:rsidP="00ED4BD9">
      <w:pPr>
        <w:rPr>
          <w:sz w:val="24"/>
          <w:szCs w:val="24"/>
        </w:rPr>
      </w:pPr>
      <w:r w:rsidRPr="00ED4BD9">
        <w:rPr>
          <w:sz w:val="24"/>
          <w:szCs w:val="24"/>
        </w:rPr>
        <w:t>3.  C. Biliverdin</w:t>
      </w:r>
    </w:p>
    <w:p w14:paraId="497BD701" w14:textId="77777777" w:rsidR="00ED4BD9" w:rsidRPr="00ED4BD9" w:rsidRDefault="00ED4BD9" w:rsidP="00ED4BD9">
      <w:pPr>
        <w:rPr>
          <w:sz w:val="24"/>
          <w:szCs w:val="24"/>
        </w:rPr>
      </w:pPr>
      <w:r w:rsidRPr="00ED4BD9">
        <w:rPr>
          <w:sz w:val="24"/>
          <w:szCs w:val="24"/>
        </w:rPr>
        <w:t>4.  D. Bilirubin</w:t>
      </w:r>
    </w:p>
    <w:p w14:paraId="2EF4234C" w14:textId="77777777" w:rsidR="00ED4BD9" w:rsidRPr="00ED4BD9" w:rsidRDefault="00ED4BD9" w:rsidP="00ED4BD9">
      <w:pPr>
        <w:rPr>
          <w:sz w:val="24"/>
          <w:szCs w:val="24"/>
        </w:rPr>
      </w:pPr>
      <w:r w:rsidRPr="00ED4BD9">
        <w:rPr>
          <w:sz w:val="24"/>
          <w:szCs w:val="24"/>
        </w:rPr>
        <w:t>Correct</w:t>
      </w:r>
    </w:p>
    <w:p w14:paraId="66FADD98" w14:textId="77777777" w:rsidR="00ED4BD9" w:rsidRPr="00ED4BD9" w:rsidRDefault="00ED4BD9" w:rsidP="00ED4BD9">
      <w:pPr>
        <w:rPr>
          <w:sz w:val="24"/>
          <w:szCs w:val="24"/>
        </w:rPr>
      </w:pPr>
      <w:r w:rsidRPr="00ED4BD9">
        <w:rPr>
          <w:sz w:val="24"/>
          <w:szCs w:val="24"/>
        </w:rPr>
        <w:t>Explanation A</w:t>
      </w:r>
    </w:p>
    <w:p w14:paraId="4113F8E5" w14:textId="77777777" w:rsidR="00ED4BD9" w:rsidRPr="00ED4BD9" w:rsidRDefault="00ED4BD9" w:rsidP="00ED4BD9">
      <w:pPr>
        <w:rPr>
          <w:sz w:val="24"/>
          <w:szCs w:val="24"/>
        </w:rPr>
      </w:pPr>
      <w:r w:rsidRPr="00ED4BD9">
        <w:rPr>
          <w:sz w:val="24"/>
          <w:szCs w:val="24"/>
        </w:rPr>
        <w:t>Myoglobin is present in muscle fiber and can store oxygen.</w:t>
      </w:r>
    </w:p>
    <w:p w14:paraId="36403984" w14:textId="77777777" w:rsidR="00ED4BD9" w:rsidRPr="00ED4BD9" w:rsidRDefault="00ED4BD9" w:rsidP="00ED4BD9">
      <w:pPr>
        <w:rPr>
          <w:sz w:val="24"/>
          <w:szCs w:val="24"/>
        </w:rPr>
      </w:pPr>
    </w:p>
    <w:p w14:paraId="58EB4C00" w14:textId="77777777" w:rsidR="00ED4BD9" w:rsidRPr="00ED4BD9" w:rsidRDefault="00ED4BD9" w:rsidP="00ED4BD9">
      <w:pPr>
        <w:rPr>
          <w:sz w:val="24"/>
          <w:szCs w:val="24"/>
        </w:rPr>
      </w:pPr>
    </w:p>
    <w:p w14:paraId="55CF8E0A" w14:textId="77777777" w:rsidR="00ED4BD9" w:rsidRPr="00ED4BD9" w:rsidRDefault="00ED4BD9" w:rsidP="00ED4BD9">
      <w:pPr>
        <w:rPr>
          <w:sz w:val="24"/>
          <w:szCs w:val="24"/>
        </w:rPr>
      </w:pPr>
      <w:r w:rsidRPr="00ED4BD9">
        <w:rPr>
          <w:sz w:val="24"/>
          <w:szCs w:val="24"/>
        </w:rPr>
        <w:t>2. Question1 points</w:t>
      </w:r>
    </w:p>
    <w:p w14:paraId="16890102" w14:textId="77777777" w:rsidR="00ED4BD9" w:rsidRPr="00ED4BD9" w:rsidRDefault="00ED4BD9" w:rsidP="00ED4BD9">
      <w:pPr>
        <w:rPr>
          <w:sz w:val="24"/>
          <w:szCs w:val="24"/>
        </w:rPr>
      </w:pPr>
      <w:r w:rsidRPr="00ED4BD9">
        <w:rPr>
          <w:sz w:val="24"/>
          <w:szCs w:val="24"/>
        </w:rPr>
        <w:t xml:space="preserve">In the lungs of birds tiny </w:t>
      </w:r>
      <w:proofErr w:type="gramStart"/>
      <w:r w:rsidRPr="00ED4BD9">
        <w:rPr>
          <w:sz w:val="24"/>
          <w:szCs w:val="24"/>
        </w:rPr>
        <w:t>thin walled</w:t>
      </w:r>
      <w:proofErr w:type="gramEnd"/>
      <w:r w:rsidRPr="00ED4BD9">
        <w:rPr>
          <w:sz w:val="24"/>
          <w:szCs w:val="24"/>
        </w:rPr>
        <w:t xml:space="preserve"> ducts are present called</w:t>
      </w:r>
    </w:p>
    <w:p w14:paraId="20F8685E" w14:textId="77777777" w:rsidR="00ED4BD9" w:rsidRPr="00ED4BD9" w:rsidRDefault="00ED4BD9" w:rsidP="00ED4BD9">
      <w:pPr>
        <w:rPr>
          <w:sz w:val="24"/>
          <w:szCs w:val="24"/>
        </w:rPr>
      </w:pPr>
    </w:p>
    <w:p w14:paraId="74C8B24A" w14:textId="77777777" w:rsidR="00ED4BD9" w:rsidRPr="00ED4BD9" w:rsidRDefault="00ED4BD9" w:rsidP="00ED4BD9">
      <w:pPr>
        <w:rPr>
          <w:sz w:val="24"/>
          <w:szCs w:val="24"/>
        </w:rPr>
      </w:pPr>
      <w:r w:rsidRPr="00ED4BD9">
        <w:rPr>
          <w:sz w:val="24"/>
          <w:szCs w:val="24"/>
        </w:rPr>
        <w:t>1.  A. Larynx</w:t>
      </w:r>
    </w:p>
    <w:p w14:paraId="526CC069" w14:textId="77777777" w:rsidR="00ED4BD9" w:rsidRPr="00ED4BD9" w:rsidRDefault="00ED4BD9" w:rsidP="00ED4BD9">
      <w:pPr>
        <w:rPr>
          <w:sz w:val="24"/>
          <w:szCs w:val="24"/>
        </w:rPr>
      </w:pPr>
      <w:r w:rsidRPr="00ED4BD9">
        <w:rPr>
          <w:sz w:val="24"/>
          <w:szCs w:val="24"/>
        </w:rPr>
        <w:lastRenderedPageBreak/>
        <w:t>2.  B. Para bronchi</w:t>
      </w:r>
    </w:p>
    <w:p w14:paraId="311E5BFB" w14:textId="77777777" w:rsidR="00ED4BD9" w:rsidRPr="00ED4BD9" w:rsidRDefault="00ED4BD9" w:rsidP="00ED4BD9">
      <w:pPr>
        <w:rPr>
          <w:sz w:val="24"/>
          <w:szCs w:val="24"/>
        </w:rPr>
      </w:pPr>
      <w:r w:rsidRPr="00ED4BD9">
        <w:rPr>
          <w:sz w:val="24"/>
          <w:szCs w:val="24"/>
        </w:rPr>
        <w:t>3.  C. Bronchi</w:t>
      </w:r>
    </w:p>
    <w:p w14:paraId="74BB6BDF" w14:textId="77777777" w:rsidR="00ED4BD9" w:rsidRPr="00ED4BD9" w:rsidRDefault="00ED4BD9" w:rsidP="00ED4BD9">
      <w:pPr>
        <w:rPr>
          <w:sz w:val="24"/>
          <w:szCs w:val="24"/>
        </w:rPr>
      </w:pPr>
      <w:r w:rsidRPr="00ED4BD9">
        <w:rPr>
          <w:sz w:val="24"/>
          <w:szCs w:val="24"/>
        </w:rPr>
        <w:t>4.  D. Tracheoles</w:t>
      </w:r>
    </w:p>
    <w:p w14:paraId="552632FC" w14:textId="77777777" w:rsidR="00ED4BD9" w:rsidRPr="00ED4BD9" w:rsidRDefault="00ED4BD9" w:rsidP="00ED4BD9">
      <w:pPr>
        <w:rPr>
          <w:sz w:val="24"/>
          <w:szCs w:val="24"/>
        </w:rPr>
      </w:pPr>
      <w:r w:rsidRPr="00ED4BD9">
        <w:rPr>
          <w:sz w:val="24"/>
          <w:szCs w:val="24"/>
        </w:rPr>
        <w:t>Correct</w:t>
      </w:r>
    </w:p>
    <w:p w14:paraId="357ED9D2" w14:textId="77777777" w:rsidR="00ED4BD9" w:rsidRPr="00ED4BD9" w:rsidRDefault="00ED4BD9" w:rsidP="00ED4BD9">
      <w:pPr>
        <w:rPr>
          <w:sz w:val="24"/>
          <w:szCs w:val="24"/>
        </w:rPr>
      </w:pPr>
      <w:r w:rsidRPr="00ED4BD9">
        <w:rPr>
          <w:sz w:val="24"/>
          <w:szCs w:val="24"/>
        </w:rPr>
        <w:t>Explanation: B</w:t>
      </w:r>
    </w:p>
    <w:p w14:paraId="5E7712D2" w14:textId="77777777" w:rsidR="00ED4BD9" w:rsidRPr="00ED4BD9" w:rsidRDefault="00ED4BD9" w:rsidP="00ED4BD9">
      <w:pPr>
        <w:rPr>
          <w:sz w:val="24"/>
          <w:szCs w:val="24"/>
        </w:rPr>
      </w:pPr>
      <w:r w:rsidRPr="00ED4BD9">
        <w:rPr>
          <w:sz w:val="24"/>
          <w:szCs w:val="24"/>
        </w:rPr>
        <w:t xml:space="preserve">In the lungs of birds, tiny </w:t>
      </w:r>
      <w:proofErr w:type="gramStart"/>
      <w:r w:rsidRPr="00ED4BD9">
        <w:rPr>
          <w:sz w:val="24"/>
          <w:szCs w:val="24"/>
        </w:rPr>
        <w:t>thin walled</w:t>
      </w:r>
      <w:proofErr w:type="gramEnd"/>
      <w:r w:rsidRPr="00ED4BD9">
        <w:rPr>
          <w:sz w:val="24"/>
          <w:szCs w:val="24"/>
        </w:rPr>
        <w:t xml:space="preserve"> ducts called parabronchi are present instead of alveoli. These parabronchi are open at both ends and the air; is constantly ventilated. The walls of the parabronchi are chief sites of gaseous exchange.</w:t>
      </w:r>
    </w:p>
    <w:p w14:paraId="1919F1B6" w14:textId="77777777" w:rsidR="00ED4BD9" w:rsidRPr="00ED4BD9" w:rsidRDefault="00ED4BD9" w:rsidP="00ED4BD9">
      <w:pPr>
        <w:rPr>
          <w:sz w:val="24"/>
          <w:szCs w:val="24"/>
        </w:rPr>
      </w:pPr>
    </w:p>
    <w:p w14:paraId="135A8A6B" w14:textId="77777777" w:rsidR="00ED4BD9" w:rsidRPr="00ED4BD9" w:rsidRDefault="00ED4BD9" w:rsidP="00ED4BD9">
      <w:pPr>
        <w:rPr>
          <w:sz w:val="24"/>
          <w:szCs w:val="24"/>
        </w:rPr>
      </w:pPr>
      <w:r w:rsidRPr="00ED4BD9">
        <w:rPr>
          <w:sz w:val="24"/>
          <w:szCs w:val="24"/>
        </w:rPr>
        <w:t>3. Question1 points</w:t>
      </w:r>
    </w:p>
    <w:p w14:paraId="137CE04C" w14:textId="77777777" w:rsidR="00ED4BD9" w:rsidRPr="00ED4BD9" w:rsidRDefault="00ED4BD9" w:rsidP="00ED4BD9">
      <w:pPr>
        <w:rPr>
          <w:sz w:val="24"/>
          <w:szCs w:val="24"/>
        </w:rPr>
      </w:pPr>
      <w:r w:rsidRPr="00ED4BD9">
        <w:rPr>
          <w:sz w:val="24"/>
          <w:szCs w:val="24"/>
        </w:rPr>
        <w:t>Which of the following described the movements involved in breathing out?</w:t>
      </w:r>
    </w:p>
    <w:p w14:paraId="38B58AA4" w14:textId="77777777" w:rsidR="00ED4BD9" w:rsidRPr="00ED4BD9" w:rsidRDefault="00ED4BD9" w:rsidP="00ED4BD9">
      <w:pPr>
        <w:rPr>
          <w:sz w:val="24"/>
          <w:szCs w:val="24"/>
        </w:rPr>
      </w:pPr>
      <w:r w:rsidRPr="00ED4BD9">
        <w:rPr>
          <w:sz w:val="24"/>
          <w:szCs w:val="24"/>
        </w:rPr>
        <w:t>Movement of ribs, and movement of Diaphragm</w:t>
      </w:r>
    </w:p>
    <w:p w14:paraId="279496E9" w14:textId="77777777" w:rsidR="00ED4BD9" w:rsidRPr="00ED4BD9" w:rsidRDefault="00ED4BD9" w:rsidP="00ED4BD9">
      <w:pPr>
        <w:rPr>
          <w:sz w:val="24"/>
          <w:szCs w:val="24"/>
        </w:rPr>
      </w:pPr>
    </w:p>
    <w:p w14:paraId="0A6E409D" w14:textId="77777777" w:rsidR="00ED4BD9" w:rsidRPr="00ED4BD9" w:rsidRDefault="00ED4BD9" w:rsidP="00ED4BD9">
      <w:pPr>
        <w:rPr>
          <w:sz w:val="24"/>
          <w:szCs w:val="24"/>
        </w:rPr>
      </w:pPr>
      <w:r w:rsidRPr="00ED4BD9">
        <w:rPr>
          <w:sz w:val="24"/>
          <w:szCs w:val="24"/>
        </w:rPr>
        <w:t>1.  A. Ribs down and in diaphragm downwards</w:t>
      </w:r>
    </w:p>
    <w:p w14:paraId="42B183F4" w14:textId="77777777" w:rsidR="00ED4BD9" w:rsidRPr="00ED4BD9" w:rsidRDefault="00ED4BD9" w:rsidP="00ED4BD9">
      <w:pPr>
        <w:rPr>
          <w:sz w:val="24"/>
          <w:szCs w:val="24"/>
        </w:rPr>
      </w:pPr>
      <w:r w:rsidRPr="00ED4BD9">
        <w:rPr>
          <w:sz w:val="24"/>
          <w:szCs w:val="24"/>
        </w:rPr>
        <w:t>2.  B. Ribs down and in diaphragm upwards</w:t>
      </w:r>
    </w:p>
    <w:p w14:paraId="2F1FF4F8" w14:textId="77777777" w:rsidR="00ED4BD9" w:rsidRPr="00ED4BD9" w:rsidRDefault="00ED4BD9" w:rsidP="00ED4BD9">
      <w:pPr>
        <w:rPr>
          <w:sz w:val="24"/>
          <w:szCs w:val="24"/>
        </w:rPr>
      </w:pPr>
      <w:r w:rsidRPr="00ED4BD9">
        <w:rPr>
          <w:sz w:val="24"/>
          <w:szCs w:val="24"/>
        </w:rPr>
        <w:t>3.  C. Ribs up and out diaphragm downwards</w:t>
      </w:r>
    </w:p>
    <w:p w14:paraId="780592F3" w14:textId="77777777" w:rsidR="00ED4BD9" w:rsidRPr="00ED4BD9" w:rsidRDefault="00ED4BD9" w:rsidP="00ED4BD9">
      <w:pPr>
        <w:rPr>
          <w:sz w:val="24"/>
          <w:szCs w:val="24"/>
        </w:rPr>
      </w:pPr>
      <w:r w:rsidRPr="00ED4BD9">
        <w:rPr>
          <w:sz w:val="24"/>
          <w:szCs w:val="24"/>
        </w:rPr>
        <w:t>4.  D. Ribs up and out diaphragm upwards</w:t>
      </w:r>
    </w:p>
    <w:p w14:paraId="08E371B6" w14:textId="77777777" w:rsidR="00ED4BD9" w:rsidRPr="00ED4BD9" w:rsidRDefault="00ED4BD9" w:rsidP="00ED4BD9">
      <w:pPr>
        <w:rPr>
          <w:sz w:val="24"/>
          <w:szCs w:val="24"/>
        </w:rPr>
      </w:pPr>
      <w:r w:rsidRPr="00ED4BD9">
        <w:rPr>
          <w:sz w:val="24"/>
          <w:szCs w:val="24"/>
        </w:rPr>
        <w:t>Correct</w:t>
      </w:r>
    </w:p>
    <w:p w14:paraId="188E094B" w14:textId="77777777" w:rsidR="00ED4BD9" w:rsidRPr="00ED4BD9" w:rsidRDefault="00ED4BD9" w:rsidP="00ED4BD9">
      <w:pPr>
        <w:rPr>
          <w:sz w:val="24"/>
          <w:szCs w:val="24"/>
        </w:rPr>
      </w:pPr>
      <w:r w:rsidRPr="00ED4BD9">
        <w:rPr>
          <w:sz w:val="24"/>
          <w:szCs w:val="24"/>
        </w:rPr>
        <w:t>Explanation B</w:t>
      </w:r>
    </w:p>
    <w:p w14:paraId="1C07423D" w14:textId="77777777" w:rsidR="00ED4BD9" w:rsidRPr="00ED4BD9" w:rsidRDefault="00ED4BD9" w:rsidP="00ED4BD9">
      <w:pPr>
        <w:rPr>
          <w:sz w:val="24"/>
          <w:szCs w:val="24"/>
        </w:rPr>
      </w:pPr>
    </w:p>
    <w:p w14:paraId="5D84D648" w14:textId="77777777" w:rsidR="00ED4BD9" w:rsidRPr="00ED4BD9" w:rsidRDefault="00ED4BD9" w:rsidP="00ED4BD9">
      <w:pPr>
        <w:rPr>
          <w:sz w:val="24"/>
          <w:szCs w:val="24"/>
        </w:rPr>
      </w:pPr>
    </w:p>
    <w:p w14:paraId="4C1D63DE" w14:textId="77777777" w:rsidR="00ED4BD9" w:rsidRPr="00ED4BD9" w:rsidRDefault="00ED4BD9" w:rsidP="00ED4BD9">
      <w:pPr>
        <w:rPr>
          <w:sz w:val="24"/>
          <w:szCs w:val="24"/>
        </w:rPr>
      </w:pPr>
      <w:r w:rsidRPr="00ED4BD9">
        <w:rPr>
          <w:sz w:val="24"/>
          <w:szCs w:val="24"/>
        </w:rPr>
        <w:t>4. Question1 points</w:t>
      </w:r>
    </w:p>
    <w:p w14:paraId="1E8D2214" w14:textId="77777777" w:rsidR="00ED4BD9" w:rsidRPr="00ED4BD9" w:rsidRDefault="00ED4BD9" w:rsidP="00ED4BD9">
      <w:pPr>
        <w:rPr>
          <w:sz w:val="24"/>
          <w:szCs w:val="24"/>
        </w:rPr>
      </w:pPr>
      <w:r w:rsidRPr="00ED4BD9">
        <w:rPr>
          <w:sz w:val="24"/>
          <w:szCs w:val="24"/>
        </w:rPr>
        <w:t>In cutaneous respiration gaseous exchange takes place through?</w:t>
      </w:r>
    </w:p>
    <w:p w14:paraId="2761185B" w14:textId="77777777" w:rsidR="00ED4BD9" w:rsidRPr="00ED4BD9" w:rsidRDefault="00ED4BD9" w:rsidP="00ED4BD9">
      <w:pPr>
        <w:rPr>
          <w:sz w:val="24"/>
          <w:szCs w:val="24"/>
        </w:rPr>
      </w:pPr>
    </w:p>
    <w:p w14:paraId="52F032A6" w14:textId="77777777" w:rsidR="00ED4BD9" w:rsidRPr="00ED4BD9" w:rsidRDefault="00ED4BD9" w:rsidP="00ED4BD9">
      <w:pPr>
        <w:rPr>
          <w:sz w:val="24"/>
          <w:szCs w:val="24"/>
        </w:rPr>
      </w:pPr>
      <w:r w:rsidRPr="00ED4BD9">
        <w:rPr>
          <w:sz w:val="24"/>
          <w:szCs w:val="24"/>
        </w:rPr>
        <w:t>1.  A. Gills</w:t>
      </w:r>
    </w:p>
    <w:p w14:paraId="63D3F11B" w14:textId="77777777" w:rsidR="00ED4BD9" w:rsidRPr="00ED4BD9" w:rsidRDefault="00ED4BD9" w:rsidP="00ED4BD9">
      <w:pPr>
        <w:rPr>
          <w:sz w:val="24"/>
          <w:szCs w:val="24"/>
        </w:rPr>
      </w:pPr>
      <w:r w:rsidRPr="00ED4BD9">
        <w:rPr>
          <w:sz w:val="24"/>
          <w:szCs w:val="24"/>
        </w:rPr>
        <w:t>2.  B. Skin</w:t>
      </w:r>
    </w:p>
    <w:p w14:paraId="54D57ABD" w14:textId="77777777" w:rsidR="00ED4BD9" w:rsidRPr="00ED4BD9" w:rsidRDefault="00ED4BD9" w:rsidP="00ED4BD9">
      <w:pPr>
        <w:rPr>
          <w:sz w:val="24"/>
          <w:szCs w:val="24"/>
        </w:rPr>
      </w:pPr>
      <w:r w:rsidRPr="00ED4BD9">
        <w:rPr>
          <w:sz w:val="24"/>
          <w:szCs w:val="24"/>
        </w:rPr>
        <w:t>3.  C. Buccal cavity</w:t>
      </w:r>
    </w:p>
    <w:p w14:paraId="1CD28E03" w14:textId="77777777" w:rsidR="00ED4BD9" w:rsidRPr="00ED4BD9" w:rsidRDefault="00ED4BD9" w:rsidP="00ED4BD9">
      <w:pPr>
        <w:rPr>
          <w:sz w:val="24"/>
          <w:szCs w:val="24"/>
        </w:rPr>
      </w:pPr>
      <w:r w:rsidRPr="00ED4BD9">
        <w:rPr>
          <w:sz w:val="24"/>
          <w:szCs w:val="24"/>
        </w:rPr>
        <w:t>4.  D. Lungs</w:t>
      </w:r>
    </w:p>
    <w:p w14:paraId="549ECB67" w14:textId="77777777" w:rsidR="00ED4BD9" w:rsidRPr="00ED4BD9" w:rsidRDefault="00ED4BD9" w:rsidP="00ED4BD9">
      <w:pPr>
        <w:rPr>
          <w:sz w:val="24"/>
          <w:szCs w:val="24"/>
        </w:rPr>
      </w:pPr>
      <w:r w:rsidRPr="00ED4BD9">
        <w:rPr>
          <w:sz w:val="24"/>
          <w:szCs w:val="24"/>
        </w:rPr>
        <w:lastRenderedPageBreak/>
        <w:t>Correct</w:t>
      </w:r>
    </w:p>
    <w:p w14:paraId="6AEDFEBD" w14:textId="77777777" w:rsidR="00ED4BD9" w:rsidRPr="00ED4BD9" w:rsidRDefault="00ED4BD9" w:rsidP="00ED4BD9">
      <w:pPr>
        <w:rPr>
          <w:sz w:val="24"/>
          <w:szCs w:val="24"/>
        </w:rPr>
      </w:pPr>
      <w:r w:rsidRPr="00ED4BD9">
        <w:rPr>
          <w:sz w:val="24"/>
          <w:szCs w:val="24"/>
        </w:rPr>
        <w:t>Explanation B</w:t>
      </w:r>
    </w:p>
    <w:p w14:paraId="47528E13" w14:textId="77777777" w:rsidR="00ED4BD9" w:rsidRPr="00ED4BD9" w:rsidRDefault="00ED4BD9" w:rsidP="00ED4BD9">
      <w:pPr>
        <w:rPr>
          <w:sz w:val="24"/>
          <w:szCs w:val="24"/>
        </w:rPr>
      </w:pPr>
      <w:r w:rsidRPr="00ED4BD9">
        <w:rPr>
          <w:sz w:val="24"/>
          <w:szCs w:val="24"/>
        </w:rPr>
        <w:t>The gaseous exchange through the skin is known as cutaneous respiration. Gaseous exchange through the lungs is called pulmonary respiration.</w:t>
      </w:r>
    </w:p>
    <w:p w14:paraId="45213AA8" w14:textId="77777777" w:rsidR="00ED4BD9" w:rsidRPr="00ED4BD9" w:rsidRDefault="00ED4BD9" w:rsidP="00ED4BD9">
      <w:pPr>
        <w:rPr>
          <w:sz w:val="24"/>
          <w:szCs w:val="24"/>
        </w:rPr>
      </w:pPr>
    </w:p>
    <w:p w14:paraId="26D40B03" w14:textId="77777777" w:rsidR="00ED4BD9" w:rsidRPr="00ED4BD9" w:rsidRDefault="00ED4BD9" w:rsidP="00ED4BD9">
      <w:pPr>
        <w:rPr>
          <w:sz w:val="24"/>
          <w:szCs w:val="24"/>
        </w:rPr>
      </w:pPr>
      <w:r w:rsidRPr="00ED4BD9">
        <w:rPr>
          <w:sz w:val="24"/>
          <w:szCs w:val="24"/>
        </w:rPr>
        <w:t>5. Question1 points</w:t>
      </w:r>
    </w:p>
    <w:p w14:paraId="2FB72C9C" w14:textId="77777777" w:rsidR="00ED4BD9" w:rsidRPr="00ED4BD9" w:rsidRDefault="00ED4BD9" w:rsidP="00ED4BD9">
      <w:pPr>
        <w:rPr>
          <w:sz w:val="24"/>
          <w:szCs w:val="24"/>
        </w:rPr>
      </w:pPr>
      <w:r w:rsidRPr="00ED4BD9">
        <w:rPr>
          <w:sz w:val="24"/>
          <w:szCs w:val="24"/>
        </w:rPr>
        <w:t>Which of the following is the part of both digestive system and respiratory system?</w:t>
      </w:r>
    </w:p>
    <w:p w14:paraId="21373131" w14:textId="77777777" w:rsidR="00ED4BD9" w:rsidRPr="00ED4BD9" w:rsidRDefault="00ED4BD9" w:rsidP="00ED4BD9">
      <w:pPr>
        <w:rPr>
          <w:sz w:val="24"/>
          <w:szCs w:val="24"/>
        </w:rPr>
      </w:pPr>
    </w:p>
    <w:p w14:paraId="5D66FA71" w14:textId="77777777" w:rsidR="00ED4BD9" w:rsidRPr="00ED4BD9" w:rsidRDefault="00ED4BD9" w:rsidP="00ED4BD9">
      <w:pPr>
        <w:rPr>
          <w:sz w:val="24"/>
          <w:szCs w:val="24"/>
        </w:rPr>
      </w:pPr>
      <w:r w:rsidRPr="00ED4BD9">
        <w:rPr>
          <w:sz w:val="24"/>
          <w:szCs w:val="24"/>
        </w:rPr>
        <w:t>1.  A. Larynx</w:t>
      </w:r>
    </w:p>
    <w:p w14:paraId="52A2B27E" w14:textId="77777777" w:rsidR="00ED4BD9" w:rsidRPr="00ED4BD9" w:rsidRDefault="00ED4BD9" w:rsidP="00ED4BD9">
      <w:pPr>
        <w:rPr>
          <w:sz w:val="24"/>
          <w:szCs w:val="24"/>
        </w:rPr>
      </w:pPr>
      <w:r w:rsidRPr="00ED4BD9">
        <w:rPr>
          <w:sz w:val="24"/>
          <w:szCs w:val="24"/>
        </w:rPr>
        <w:t>2.  B. Pharynx</w:t>
      </w:r>
    </w:p>
    <w:p w14:paraId="46A665C3" w14:textId="77777777" w:rsidR="00ED4BD9" w:rsidRPr="00ED4BD9" w:rsidRDefault="00ED4BD9" w:rsidP="00ED4BD9">
      <w:pPr>
        <w:rPr>
          <w:sz w:val="24"/>
          <w:szCs w:val="24"/>
        </w:rPr>
      </w:pPr>
      <w:r w:rsidRPr="00ED4BD9">
        <w:rPr>
          <w:sz w:val="24"/>
          <w:szCs w:val="24"/>
        </w:rPr>
        <w:t>3.  C. Nostril</w:t>
      </w:r>
    </w:p>
    <w:p w14:paraId="789AC972" w14:textId="77777777" w:rsidR="00ED4BD9" w:rsidRPr="00ED4BD9" w:rsidRDefault="00ED4BD9" w:rsidP="00ED4BD9">
      <w:pPr>
        <w:rPr>
          <w:sz w:val="24"/>
          <w:szCs w:val="24"/>
        </w:rPr>
      </w:pPr>
      <w:r w:rsidRPr="00ED4BD9">
        <w:rPr>
          <w:sz w:val="24"/>
          <w:szCs w:val="24"/>
        </w:rPr>
        <w:t>4.  D. Trachea</w:t>
      </w:r>
    </w:p>
    <w:p w14:paraId="652F11EC" w14:textId="77777777" w:rsidR="00ED4BD9" w:rsidRPr="00ED4BD9" w:rsidRDefault="00ED4BD9" w:rsidP="00ED4BD9">
      <w:pPr>
        <w:rPr>
          <w:sz w:val="24"/>
          <w:szCs w:val="24"/>
        </w:rPr>
      </w:pPr>
      <w:r w:rsidRPr="00ED4BD9">
        <w:rPr>
          <w:sz w:val="24"/>
          <w:szCs w:val="24"/>
        </w:rPr>
        <w:t>Correct</w:t>
      </w:r>
    </w:p>
    <w:p w14:paraId="59CF8025" w14:textId="77777777" w:rsidR="00ED4BD9" w:rsidRPr="00ED4BD9" w:rsidRDefault="00ED4BD9" w:rsidP="00ED4BD9">
      <w:pPr>
        <w:rPr>
          <w:sz w:val="24"/>
          <w:szCs w:val="24"/>
        </w:rPr>
      </w:pPr>
      <w:r w:rsidRPr="00ED4BD9">
        <w:rPr>
          <w:sz w:val="24"/>
          <w:szCs w:val="24"/>
        </w:rPr>
        <w:t>Explanation: B</w:t>
      </w:r>
    </w:p>
    <w:p w14:paraId="0873FD7C" w14:textId="77777777" w:rsidR="00ED4BD9" w:rsidRPr="00ED4BD9" w:rsidRDefault="00ED4BD9" w:rsidP="00ED4BD9">
      <w:pPr>
        <w:rPr>
          <w:sz w:val="24"/>
          <w:szCs w:val="24"/>
        </w:rPr>
      </w:pPr>
      <w:r w:rsidRPr="00ED4BD9">
        <w:rPr>
          <w:sz w:val="24"/>
          <w:szCs w:val="24"/>
        </w:rPr>
        <w:t>Pharynx is cone-shaped passageway leading from oral and nasal cavity to esophagus and larynx. It is part of both digestive and respiratory system.</w:t>
      </w:r>
    </w:p>
    <w:p w14:paraId="64D0430E" w14:textId="77777777" w:rsidR="00ED4BD9" w:rsidRPr="00ED4BD9" w:rsidRDefault="00ED4BD9" w:rsidP="00ED4BD9">
      <w:pPr>
        <w:rPr>
          <w:sz w:val="24"/>
          <w:szCs w:val="24"/>
        </w:rPr>
      </w:pPr>
    </w:p>
    <w:p w14:paraId="24A95517" w14:textId="77777777" w:rsidR="00ED4BD9" w:rsidRPr="00ED4BD9" w:rsidRDefault="00ED4BD9" w:rsidP="00ED4BD9">
      <w:pPr>
        <w:rPr>
          <w:sz w:val="24"/>
          <w:szCs w:val="24"/>
        </w:rPr>
      </w:pPr>
    </w:p>
    <w:p w14:paraId="0F322781" w14:textId="77777777" w:rsidR="00ED4BD9" w:rsidRPr="00ED4BD9" w:rsidRDefault="00ED4BD9" w:rsidP="00ED4BD9">
      <w:pPr>
        <w:rPr>
          <w:sz w:val="24"/>
          <w:szCs w:val="24"/>
        </w:rPr>
      </w:pPr>
      <w:r w:rsidRPr="00ED4BD9">
        <w:rPr>
          <w:sz w:val="24"/>
          <w:szCs w:val="24"/>
        </w:rPr>
        <w:t>6. Question1 points</w:t>
      </w:r>
    </w:p>
    <w:p w14:paraId="122232AB" w14:textId="77777777" w:rsidR="00ED4BD9" w:rsidRPr="00ED4BD9" w:rsidRDefault="00ED4BD9" w:rsidP="00ED4BD9">
      <w:pPr>
        <w:rPr>
          <w:sz w:val="24"/>
          <w:szCs w:val="24"/>
        </w:rPr>
      </w:pPr>
      <w:r w:rsidRPr="00ED4BD9">
        <w:rPr>
          <w:sz w:val="24"/>
          <w:szCs w:val="24"/>
        </w:rPr>
        <w:t xml:space="preserve">How many </w:t>
      </w:r>
      <w:proofErr w:type="gramStart"/>
      <w:r w:rsidRPr="00ED4BD9">
        <w:rPr>
          <w:sz w:val="24"/>
          <w:szCs w:val="24"/>
        </w:rPr>
        <w:t>horse</w:t>
      </w:r>
      <w:proofErr w:type="gramEnd"/>
      <w:r w:rsidRPr="00ED4BD9">
        <w:rPr>
          <w:sz w:val="24"/>
          <w:szCs w:val="24"/>
        </w:rPr>
        <w:t xml:space="preserve"> shoe shaped incomplete rings are present in trachea?</w:t>
      </w:r>
    </w:p>
    <w:p w14:paraId="44FE8371" w14:textId="77777777" w:rsidR="00ED4BD9" w:rsidRPr="00ED4BD9" w:rsidRDefault="00ED4BD9" w:rsidP="00ED4BD9">
      <w:pPr>
        <w:rPr>
          <w:sz w:val="24"/>
          <w:szCs w:val="24"/>
        </w:rPr>
      </w:pPr>
    </w:p>
    <w:p w14:paraId="73055E2A" w14:textId="77777777" w:rsidR="00ED4BD9" w:rsidRPr="00ED4BD9" w:rsidRDefault="00ED4BD9" w:rsidP="00ED4BD9">
      <w:pPr>
        <w:rPr>
          <w:sz w:val="24"/>
          <w:szCs w:val="24"/>
        </w:rPr>
      </w:pPr>
      <w:r w:rsidRPr="00ED4BD9">
        <w:rPr>
          <w:sz w:val="24"/>
          <w:szCs w:val="24"/>
        </w:rPr>
        <w:t>1.  A. 20 – 30</w:t>
      </w:r>
    </w:p>
    <w:p w14:paraId="2FFA627A" w14:textId="77777777" w:rsidR="00ED4BD9" w:rsidRPr="00ED4BD9" w:rsidRDefault="00ED4BD9" w:rsidP="00ED4BD9">
      <w:pPr>
        <w:rPr>
          <w:sz w:val="24"/>
          <w:szCs w:val="24"/>
        </w:rPr>
      </w:pPr>
      <w:r w:rsidRPr="00ED4BD9">
        <w:rPr>
          <w:sz w:val="24"/>
          <w:szCs w:val="24"/>
        </w:rPr>
        <w:t>2.  B. 16 – 20</w:t>
      </w:r>
    </w:p>
    <w:p w14:paraId="33A0A77B" w14:textId="77777777" w:rsidR="00ED4BD9" w:rsidRPr="00ED4BD9" w:rsidRDefault="00ED4BD9" w:rsidP="00ED4BD9">
      <w:pPr>
        <w:rPr>
          <w:sz w:val="24"/>
          <w:szCs w:val="24"/>
        </w:rPr>
      </w:pPr>
      <w:r w:rsidRPr="00ED4BD9">
        <w:rPr>
          <w:sz w:val="24"/>
          <w:szCs w:val="24"/>
        </w:rPr>
        <w:t>3.  C. 1 – 10</w:t>
      </w:r>
    </w:p>
    <w:p w14:paraId="3545E643" w14:textId="77777777" w:rsidR="00ED4BD9" w:rsidRPr="00ED4BD9" w:rsidRDefault="00ED4BD9" w:rsidP="00ED4BD9">
      <w:pPr>
        <w:rPr>
          <w:sz w:val="24"/>
          <w:szCs w:val="24"/>
        </w:rPr>
      </w:pPr>
      <w:r w:rsidRPr="00ED4BD9">
        <w:rPr>
          <w:sz w:val="24"/>
          <w:szCs w:val="24"/>
        </w:rPr>
        <w:t>4.  D. 30 – 40</w:t>
      </w:r>
    </w:p>
    <w:p w14:paraId="559F643E" w14:textId="77777777" w:rsidR="00ED4BD9" w:rsidRPr="00ED4BD9" w:rsidRDefault="00ED4BD9" w:rsidP="00ED4BD9">
      <w:pPr>
        <w:rPr>
          <w:sz w:val="24"/>
          <w:szCs w:val="24"/>
        </w:rPr>
      </w:pPr>
      <w:r w:rsidRPr="00ED4BD9">
        <w:rPr>
          <w:sz w:val="24"/>
          <w:szCs w:val="24"/>
        </w:rPr>
        <w:t>Correct</w:t>
      </w:r>
    </w:p>
    <w:p w14:paraId="5ED57870" w14:textId="77777777" w:rsidR="00ED4BD9" w:rsidRPr="00ED4BD9" w:rsidRDefault="00ED4BD9" w:rsidP="00ED4BD9">
      <w:pPr>
        <w:rPr>
          <w:sz w:val="24"/>
          <w:szCs w:val="24"/>
        </w:rPr>
      </w:pPr>
      <w:r w:rsidRPr="00ED4BD9">
        <w:rPr>
          <w:sz w:val="24"/>
          <w:szCs w:val="24"/>
        </w:rPr>
        <w:t>Explanation B</w:t>
      </w:r>
    </w:p>
    <w:p w14:paraId="3E7A3954" w14:textId="77777777" w:rsidR="00ED4BD9" w:rsidRPr="00ED4BD9" w:rsidRDefault="00ED4BD9" w:rsidP="00ED4BD9">
      <w:pPr>
        <w:rPr>
          <w:sz w:val="24"/>
          <w:szCs w:val="24"/>
        </w:rPr>
      </w:pPr>
      <w:r w:rsidRPr="00ED4BD9">
        <w:rPr>
          <w:sz w:val="24"/>
          <w:szCs w:val="24"/>
        </w:rPr>
        <w:lastRenderedPageBreak/>
        <w:t>Trachea lies below the larynx. Its wall is stiffened by 16 – 20 characteristic horse shoe shaped incomplete rings.</w:t>
      </w:r>
    </w:p>
    <w:p w14:paraId="71F620C8" w14:textId="77777777" w:rsidR="00ED4BD9" w:rsidRPr="00ED4BD9" w:rsidRDefault="00ED4BD9" w:rsidP="00ED4BD9">
      <w:pPr>
        <w:rPr>
          <w:sz w:val="24"/>
          <w:szCs w:val="24"/>
        </w:rPr>
      </w:pPr>
    </w:p>
    <w:p w14:paraId="0A548D9F" w14:textId="77777777" w:rsidR="00ED4BD9" w:rsidRPr="00ED4BD9" w:rsidRDefault="00ED4BD9" w:rsidP="00ED4BD9">
      <w:pPr>
        <w:rPr>
          <w:sz w:val="24"/>
          <w:szCs w:val="24"/>
        </w:rPr>
      </w:pPr>
    </w:p>
    <w:p w14:paraId="68C9D511" w14:textId="77777777" w:rsidR="00ED4BD9" w:rsidRPr="00ED4BD9" w:rsidRDefault="00ED4BD9" w:rsidP="00ED4BD9">
      <w:pPr>
        <w:rPr>
          <w:sz w:val="24"/>
          <w:szCs w:val="24"/>
        </w:rPr>
      </w:pPr>
      <w:r w:rsidRPr="00ED4BD9">
        <w:rPr>
          <w:sz w:val="24"/>
          <w:szCs w:val="24"/>
        </w:rPr>
        <w:t>7. Question1 points</w:t>
      </w:r>
    </w:p>
    <w:p w14:paraId="21FFD1E2" w14:textId="77777777" w:rsidR="00ED4BD9" w:rsidRPr="00ED4BD9" w:rsidRDefault="00ED4BD9" w:rsidP="00ED4BD9">
      <w:pPr>
        <w:rPr>
          <w:sz w:val="24"/>
          <w:szCs w:val="24"/>
        </w:rPr>
      </w:pPr>
      <w:r w:rsidRPr="00ED4BD9">
        <w:rPr>
          <w:sz w:val="24"/>
          <w:szCs w:val="24"/>
        </w:rPr>
        <w:t>Surfactants in the lungs are secreted by?</w:t>
      </w:r>
    </w:p>
    <w:p w14:paraId="6E23835F" w14:textId="77777777" w:rsidR="00ED4BD9" w:rsidRPr="00ED4BD9" w:rsidRDefault="00ED4BD9" w:rsidP="00ED4BD9">
      <w:pPr>
        <w:rPr>
          <w:sz w:val="24"/>
          <w:szCs w:val="24"/>
        </w:rPr>
      </w:pPr>
    </w:p>
    <w:p w14:paraId="6373BD29" w14:textId="77777777" w:rsidR="00ED4BD9" w:rsidRPr="00ED4BD9" w:rsidRDefault="00ED4BD9" w:rsidP="00ED4BD9">
      <w:pPr>
        <w:rPr>
          <w:sz w:val="24"/>
          <w:szCs w:val="24"/>
        </w:rPr>
      </w:pPr>
      <w:r w:rsidRPr="00ED4BD9">
        <w:rPr>
          <w:sz w:val="24"/>
          <w:szCs w:val="24"/>
        </w:rPr>
        <w:t>1.  A. Mucosal cells</w:t>
      </w:r>
    </w:p>
    <w:p w14:paraId="6A2CAC3A" w14:textId="77777777" w:rsidR="00ED4BD9" w:rsidRPr="00ED4BD9" w:rsidRDefault="00ED4BD9" w:rsidP="00ED4BD9">
      <w:pPr>
        <w:rPr>
          <w:sz w:val="24"/>
          <w:szCs w:val="24"/>
        </w:rPr>
      </w:pPr>
      <w:r w:rsidRPr="00ED4BD9">
        <w:rPr>
          <w:sz w:val="24"/>
          <w:szCs w:val="24"/>
        </w:rPr>
        <w:t>2.  B. Tracheal cells</w:t>
      </w:r>
    </w:p>
    <w:p w14:paraId="4ED82135" w14:textId="77777777" w:rsidR="00ED4BD9" w:rsidRPr="00ED4BD9" w:rsidRDefault="00ED4BD9" w:rsidP="00ED4BD9">
      <w:pPr>
        <w:rPr>
          <w:sz w:val="24"/>
          <w:szCs w:val="24"/>
        </w:rPr>
      </w:pPr>
      <w:r w:rsidRPr="00ED4BD9">
        <w:rPr>
          <w:sz w:val="24"/>
          <w:szCs w:val="24"/>
        </w:rPr>
        <w:t>3.  C. Bronchial cells</w:t>
      </w:r>
    </w:p>
    <w:p w14:paraId="547EDCEC" w14:textId="77777777" w:rsidR="00ED4BD9" w:rsidRPr="00ED4BD9" w:rsidRDefault="00ED4BD9" w:rsidP="00ED4BD9">
      <w:pPr>
        <w:rPr>
          <w:sz w:val="24"/>
          <w:szCs w:val="24"/>
        </w:rPr>
      </w:pPr>
      <w:r w:rsidRPr="00ED4BD9">
        <w:rPr>
          <w:sz w:val="24"/>
          <w:szCs w:val="24"/>
        </w:rPr>
        <w:t>4.  D. Alveolar cells</w:t>
      </w:r>
    </w:p>
    <w:p w14:paraId="21EE2E71" w14:textId="77777777" w:rsidR="00ED4BD9" w:rsidRPr="00ED4BD9" w:rsidRDefault="00ED4BD9" w:rsidP="00ED4BD9">
      <w:pPr>
        <w:rPr>
          <w:sz w:val="24"/>
          <w:szCs w:val="24"/>
        </w:rPr>
      </w:pPr>
      <w:r w:rsidRPr="00ED4BD9">
        <w:rPr>
          <w:sz w:val="24"/>
          <w:szCs w:val="24"/>
        </w:rPr>
        <w:t>Correct</w:t>
      </w:r>
    </w:p>
    <w:p w14:paraId="49785D52" w14:textId="77777777" w:rsidR="00ED4BD9" w:rsidRPr="00ED4BD9" w:rsidRDefault="00ED4BD9" w:rsidP="00ED4BD9">
      <w:pPr>
        <w:rPr>
          <w:sz w:val="24"/>
          <w:szCs w:val="24"/>
        </w:rPr>
      </w:pPr>
      <w:r w:rsidRPr="00ED4BD9">
        <w:rPr>
          <w:sz w:val="24"/>
          <w:szCs w:val="24"/>
        </w:rPr>
        <w:t>Explanation: D</w:t>
      </w:r>
    </w:p>
    <w:p w14:paraId="29A0FC71" w14:textId="77777777" w:rsidR="00ED4BD9" w:rsidRPr="00ED4BD9" w:rsidRDefault="00ED4BD9" w:rsidP="00ED4BD9">
      <w:pPr>
        <w:rPr>
          <w:sz w:val="24"/>
          <w:szCs w:val="24"/>
        </w:rPr>
      </w:pPr>
      <w:r w:rsidRPr="00ED4BD9">
        <w:rPr>
          <w:sz w:val="24"/>
          <w:szCs w:val="24"/>
        </w:rPr>
        <w:t>Special cells of alveolus called alveolar cell secret surfactant. It lowers the surface tension.</w:t>
      </w:r>
    </w:p>
    <w:p w14:paraId="200132E0" w14:textId="77777777" w:rsidR="00ED4BD9" w:rsidRPr="00ED4BD9" w:rsidRDefault="00ED4BD9" w:rsidP="00ED4BD9">
      <w:pPr>
        <w:rPr>
          <w:sz w:val="24"/>
          <w:szCs w:val="24"/>
        </w:rPr>
      </w:pPr>
    </w:p>
    <w:p w14:paraId="69097B36" w14:textId="77777777" w:rsidR="00ED4BD9" w:rsidRPr="00ED4BD9" w:rsidRDefault="00ED4BD9" w:rsidP="00ED4BD9">
      <w:pPr>
        <w:rPr>
          <w:sz w:val="24"/>
          <w:szCs w:val="24"/>
        </w:rPr>
      </w:pPr>
    </w:p>
    <w:p w14:paraId="2BC8BD88" w14:textId="77777777" w:rsidR="00ED4BD9" w:rsidRPr="00ED4BD9" w:rsidRDefault="00ED4BD9" w:rsidP="00ED4BD9">
      <w:pPr>
        <w:rPr>
          <w:sz w:val="24"/>
          <w:szCs w:val="24"/>
        </w:rPr>
      </w:pPr>
      <w:r w:rsidRPr="00ED4BD9">
        <w:rPr>
          <w:sz w:val="24"/>
          <w:szCs w:val="24"/>
        </w:rPr>
        <w:t>8. Question1 points</w:t>
      </w:r>
    </w:p>
    <w:p w14:paraId="4F1BC7FF" w14:textId="77777777" w:rsidR="00ED4BD9" w:rsidRPr="00ED4BD9" w:rsidRDefault="00ED4BD9" w:rsidP="00ED4BD9">
      <w:pPr>
        <w:rPr>
          <w:sz w:val="24"/>
          <w:szCs w:val="24"/>
        </w:rPr>
      </w:pPr>
      <w:r w:rsidRPr="00ED4BD9">
        <w:rPr>
          <w:sz w:val="24"/>
          <w:szCs w:val="24"/>
        </w:rPr>
        <w:t>The lung with smaller volume is?</w:t>
      </w:r>
    </w:p>
    <w:p w14:paraId="77D46750" w14:textId="77777777" w:rsidR="00ED4BD9" w:rsidRPr="00ED4BD9" w:rsidRDefault="00ED4BD9" w:rsidP="00ED4BD9">
      <w:pPr>
        <w:rPr>
          <w:sz w:val="24"/>
          <w:szCs w:val="24"/>
        </w:rPr>
      </w:pPr>
    </w:p>
    <w:p w14:paraId="2A8C548F" w14:textId="77777777" w:rsidR="00ED4BD9" w:rsidRPr="00ED4BD9" w:rsidRDefault="00ED4BD9" w:rsidP="00ED4BD9">
      <w:pPr>
        <w:rPr>
          <w:sz w:val="24"/>
          <w:szCs w:val="24"/>
        </w:rPr>
      </w:pPr>
      <w:r w:rsidRPr="00ED4BD9">
        <w:rPr>
          <w:sz w:val="24"/>
          <w:szCs w:val="24"/>
        </w:rPr>
        <w:t>1.  A. Left lung</w:t>
      </w:r>
    </w:p>
    <w:p w14:paraId="6494CC63" w14:textId="77777777" w:rsidR="00ED4BD9" w:rsidRPr="00ED4BD9" w:rsidRDefault="00ED4BD9" w:rsidP="00ED4BD9">
      <w:pPr>
        <w:rPr>
          <w:sz w:val="24"/>
          <w:szCs w:val="24"/>
        </w:rPr>
      </w:pPr>
      <w:r w:rsidRPr="00ED4BD9">
        <w:rPr>
          <w:sz w:val="24"/>
          <w:szCs w:val="24"/>
        </w:rPr>
        <w:t>2.  B. Right lung</w:t>
      </w:r>
    </w:p>
    <w:p w14:paraId="3B71D505" w14:textId="77777777" w:rsidR="00ED4BD9" w:rsidRPr="00ED4BD9" w:rsidRDefault="00ED4BD9" w:rsidP="00ED4BD9">
      <w:pPr>
        <w:rPr>
          <w:sz w:val="24"/>
          <w:szCs w:val="24"/>
        </w:rPr>
      </w:pPr>
      <w:r w:rsidRPr="00ED4BD9">
        <w:rPr>
          <w:sz w:val="24"/>
          <w:szCs w:val="24"/>
        </w:rPr>
        <w:t>3.  C. Superior lung</w:t>
      </w:r>
    </w:p>
    <w:p w14:paraId="1905FF9A" w14:textId="77777777" w:rsidR="00ED4BD9" w:rsidRPr="00ED4BD9" w:rsidRDefault="00ED4BD9" w:rsidP="00ED4BD9">
      <w:pPr>
        <w:rPr>
          <w:sz w:val="24"/>
          <w:szCs w:val="24"/>
        </w:rPr>
      </w:pPr>
      <w:r w:rsidRPr="00ED4BD9">
        <w:rPr>
          <w:sz w:val="24"/>
          <w:szCs w:val="24"/>
        </w:rPr>
        <w:t>4.  D. Inferior lung</w:t>
      </w:r>
    </w:p>
    <w:p w14:paraId="162B882C" w14:textId="77777777" w:rsidR="00ED4BD9" w:rsidRPr="00ED4BD9" w:rsidRDefault="00ED4BD9" w:rsidP="00ED4BD9">
      <w:pPr>
        <w:rPr>
          <w:sz w:val="24"/>
          <w:szCs w:val="24"/>
        </w:rPr>
      </w:pPr>
      <w:r w:rsidRPr="00ED4BD9">
        <w:rPr>
          <w:sz w:val="24"/>
          <w:szCs w:val="24"/>
        </w:rPr>
        <w:t>Correct</w:t>
      </w:r>
    </w:p>
    <w:p w14:paraId="1F13AF91" w14:textId="77777777" w:rsidR="00ED4BD9" w:rsidRPr="00ED4BD9" w:rsidRDefault="00ED4BD9" w:rsidP="00ED4BD9">
      <w:pPr>
        <w:rPr>
          <w:sz w:val="24"/>
          <w:szCs w:val="24"/>
        </w:rPr>
      </w:pPr>
      <w:r w:rsidRPr="00ED4BD9">
        <w:rPr>
          <w:sz w:val="24"/>
          <w:szCs w:val="24"/>
        </w:rPr>
        <w:t>Explanation: A</w:t>
      </w:r>
    </w:p>
    <w:p w14:paraId="51430E43" w14:textId="77777777" w:rsidR="00ED4BD9" w:rsidRPr="00ED4BD9" w:rsidRDefault="00ED4BD9" w:rsidP="00ED4BD9">
      <w:pPr>
        <w:rPr>
          <w:sz w:val="24"/>
          <w:szCs w:val="24"/>
        </w:rPr>
      </w:pPr>
      <w:r w:rsidRPr="00ED4BD9">
        <w:rPr>
          <w:sz w:val="24"/>
          <w:szCs w:val="24"/>
        </w:rPr>
        <w:t xml:space="preserve">Left lung has smaller volume because it </w:t>
      </w:r>
      <w:proofErr w:type="gramStart"/>
      <w:r w:rsidRPr="00ED4BD9">
        <w:rPr>
          <w:sz w:val="24"/>
          <w:szCs w:val="24"/>
        </w:rPr>
        <w:t>represent</w:t>
      </w:r>
      <w:proofErr w:type="gramEnd"/>
      <w:r w:rsidRPr="00ED4BD9">
        <w:rPr>
          <w:sz w:val="24"/>
          <w:szCs w:val="24"/>
        </w:rPr>
        <w:t xml:space="preserve"> only 44% of total lung volume.</w:t>
      </w:r>
    </w:p>
    <w:p w14:paraId="14871036" w14:textId="77777777" w:rsidR="00ED4BD9" w:rsidRPr="00ED4BD9" w:rsidRDefault="00ED4BD9" w:rsidP="00ED4BD9">
      <w:pPr>
        <w:rPr>
          <w:sz w:val="24"/>
          <w:szCs w:val="24"/>
        </w:rPr>
      </w:pPr>
    </w:p>
    <w:p w14:paraId="1C85A25D" w14:textId="77777777" w:rsidR="00ED4BD9" w:rsidRPr="00ED4BD9" w:rsidRDefault="00ED4BD9" w:rsidP="00ED4BD9">
      <w:pPr>
        <w:rPr>
          <w:sz w:val="24"/>
          <w:szCs w:val="24"/>
        </w:rPr>
      </w:pPr>
    </w:p>
    <w:p w14:paraId="4DB28CD8" w14:textId="77777777" w:rsidR="00ED4BD9" w:rsidRPr="00ED4BD9" w:rsidRDefault="00ED4BD9" w:rsidP="00ED4BD9">
      <w:pPr>
        <w:rPr>
          <w:sz w:val="24"/>
          <w:szCs w:val="24"/>
        </w:rPr>
      </w:pPr>
      <w:r w:rsidRPr="00ED4BD9">
        <w:rPr>
          <w:sz w:val="24"/>
          <w:szCs w:val="24"/>
        </w:rPr>
        <w:t>9. Question1 points</w:t>
      </w:r>
    </w:p>
    <w:p w14:paraId="55D22A1C" w14:textId="77777777" w:rsidR="00ED4BD9" w:rsidRPr="00ED4BD9" w:rsidRDefault="00ED4BD9" w:rsidP="00ED4BD9">
      <w:pPr>
        <w:rPr>
          <w:sz w:val="24"/>
          <w:szCs w:val="24"/>
        </w:rPr>
      </w:pPr>
      <w:r w:rsidRPr="00ED4BD9">
        <w:rPr>
          <w:sz w:val="24"/>
          <w:szCs w:val="24"/>
        </w:rPr>
        <w:t>Nostrils and Nasal cavities are involved in</w:t>
      </w:r>
    </w:p>
    <w:p w14:paraId="7AA666BC" w14:textId="77777777" w:rsidR="00ED4BD9" w:rsidRPr="00ED4BD9" w:rsidRDefault="00ED4BD9" w:rsidP="00ED4BD9">
      <w:pPr>
        <w:rPr>
          <w:sz w:val="24"/>
          <w:szCs w:val="24"/>
        </w:rPr>
      </w:pPr>
    </w:p>
    <w:p w14:paraId="5CC03015" w14:textId="77777777" w:rsidR="00ED4BD9" w:rsidRPr="00ED4BD9" w:rsidRDefault="00ED4BD9" w:rsidP="00ED4BD9">
      <w:pPr>
        <w:rPr>
          <w:sz w:val="24"/>
          <w:szCs w:val="24"/>
        </w:rPr>
      </w:pPr>
    </w:p>
    <w:p w14:paraId="54018426" w14:textId="77777777" w:rsidR="00ED4BD9" w:rsidRPr="00ED4BD9" w:rsidRDefault="00ED4BD9" w:rsidP="00ED4BD9">
      <w:pPr>
        <w:rPr>
          <w:sz w:val="24"/>
          <w:szCs w:val="24"/>
        </w:rPr>
      </w:pPr>
      <w:r w:rsidRPr="00ED4BD9">
        <w:rPr>
          <w:sz w:val="24"/>
          <w:szCs w:val="24"/>
        </w:rPr>
        <w:t>1.  A. Filtration of air</w:t>
      </w:r>
    </w:p>
    <w:p w14:paraId="59377C92" w14:textId="77777777" w:rsidR="00ED4BD9" w:rsidRPr="00ED4BD9" w:rsidRDefault="00ED4BD9" w:rsidP="00ED4BD9">
      <w:pPr>
        <w:rPr>
          <w:sz w:val="24"/>
          <w:szCs w:val="24"/>
        </w:rPr>
      </w:pPr>
      <w:r w:rsidRPr="00ED4BD9">
        <w:rPr>
          <w:sz w:val="24"/>
          <w:szCs w:val="24"/>
        </w:rPr>
        <w:t>2.  B. Moistening of air</w:t>
      </w:r>
    </w:p>
    <w:p w14:paraId="40B2D3EA" w14:textId="77777777" w:rsidR="00ED4BD9" w:rsidRPr="00ED4BD9" w:rsidRDefault="00ED4BD9" w:rsidP="00ED4BD9">
      <w:pPr>
        <w:rPr>
          <w:sz w:val="24"/>
          <w:szCs w:val="24"/>
        </w:rPr>
      </w:pPr>
      <w:r w:rsidRPr="00ED4BD9">
        <w:rPr>
          <w:sz w:val="24"/>
          <w:szCs w:val="24"/>
        </w:rPr>
        <w:t>3.  C. Warming of air</w:t>
      </w:r>
    </w:p>
    <w:p w14:paraId="2778A0E9" w14:textId="77777777" w:rsidR="00ED4BD9" w:rsidRPr="00ED4BD9" w:rsidRDefault="00ED4BD9" w:rsidP="00ED4BD9">
      <w:pPr>
        <w:rPr>
          <w:sz w:val="24"/>
          <w:szCs w:val="24"/>
        </w:rPr>
      </w:pPr>
      <w:r w:rsidRPr="00ED4BD9">
        <w:rPr>
          <w:sz w:val="24"/>
          <w:szCs w:val="24"/>
        </w:rPr>
        <w:t>4.  D. All of these</w:t>
      </w:r>
    </w:p>
    <w:p w14:paraId="59C1C982" w14:textId="77777777" w:rsidR="00ED4BD9" w:rsidRPr="00ED4BD9" w:rsidRDefault="00ED4BD9" w:rsidP="00ED4BD9">
      <w:pPr>
        <w:rPr>
          <w:sz w:val="24"/>
          <w:szCs w:val="24"/>
        </w:rPr>
      </w:pPr>
      <w:r w:rsidRPr="00ED4BD9">
        <w:rPr>
          <w:sz w:val="24"/>
          <w:szCs w:val="24"/>
        </w:rPr>
        <w:t>Correct</w:t>
      </w:r>
    </w:p>
    <w:p w14:paraId="7A5C6946" w14:textId="77777777" w:rsidR="00ED4BD9" w:rsidRPr="00ED4BD9" w:rsidRDefault="00ED4BD9" w:rsidP="00ED4BD9">
      <w:pPr>
        <w:rPr>
          <w:sz w:val="24"/>
          <w:szCs w:val="24"/>
        </w:rPr>
      </w:pPr>
      <w:r w:rsidRPr="00ED4BD9">
        <w:rPr>
          <w:sz w:val="24"/>
          <w:szCs w:val="24"/>
        </w:rPr>
        <w:t>Explanation D</w:t>
      </w:r>
    </w:p>
    <w:p w14:paraId="463F9598" w14:textId="77777777" w:rsidR="00ED4BD9" w:rsidRPr="00ED4BD9" w:rsidRDefault="00ED4BD9" w:rsidP="00ED4BD9">
      <w:pPr>
        <w:rPr>
          <w:sz w:val="24"/>
          <w:szCs w:val="24"/>
        </w:rPr>
      </w:pPr>
      <w:r w:rsidRPr="00ED4BD9">
        <w:rPr>
          <w:sz w:val="24"/>
          <w:szCs w:val="24"/>
        </w:rPr>
        <w:t>Air, while passing through the nasal cavity, become moist warm and filtered of small foreign particles by mucous membrane.</w:t>
      </w:r>
    </w:p>
    <w:p w14:paraId="105AC91B" w14:textId="77777777" w:rsidR="00ED4BD9" w:rsidRPr="00ED4BD9" w:rsidRDefault="00ED4BD9" w:rsidP="00ED4BD9">
      <w:pPr>
        <w:rPr>
          <w:sz w:val="24"/>
          <w:szCs w:val="24"/>
        </w:rPr>
      </w:pPr>
    </w:p>
    <w:p w14:paraId="05E1BEF8" w14:textId="77777777" w:rsidR="00ED4BD9" w:rsidRPr="00ED4BD9" w:rsidRDefault="00ED4BD9" w:rsidP="00ED4BD9">
      <w:pPr>
        <w:rPr>
          <w:sz w:val="24"/>
          <w:szCs w:val="24"/>
        </w:rPr>
      </w:pPr>
    </w:p>
    <w:p w14:paraId="4067DF60" w14:textId="77777777" w:rsidR="00ED4BD9" w:rsidRPr="00ED4BD9" w:rsidRDefault="00ED4BD9" w:rsidP="00ED4BD9">
      <w:pPr>
        <w:rPr>
          <w:sz w:val="24"/>
          <w:szCs w:val="24"/>
        </w:rPr>
      </w:pPr>
      <w:r w:rsidRPr="00ED4BD9">
        <w:rPr>
          <w:sz w:val="24"/>
          <w:szCs w:val="24"/>
        </w:rPr>
        <w:t>10. Question1 points</w:t>
      </w:r>
    </w:p>
    <w:p w14:paraId="6BF130F3" w14:textId="77777777" w:rsidR="00ED4BD9" w:rsidRPr="00ED4BD9" w:rsidRDefault="00ED4BD9" w:rsidP="00ED4BD9">
      <w:pPr>
        <w:rPr>
          <w:sz w:val="24"/>
          <w:szCs w:val="24"/>
        </w:rPr>
      </w:pPr>
      <w:r w:rsidRPr="00ED4BD9">
        <w:rPr>
          <w:sz w:val="24"/>
          <w:szCs w:val="24"/>
        </w:rPr>
        <w:t>In humans, the muscular air passage lined by mucous membrane is called?</w:t>
      </w:r>
    </w:p>
    <w:p w14:paraId="1EEFDAA2" w14:textId="77777777" w:rsidR="00ED4BD9" w:rsidRPr="00ED4BD9" w:rsidRDefault="00ED4BD9" w:rsidP="00ED4BD9">
      <w:pPr>
        <w:rPr>
          <w:sz w:val="24"/>
          <w:szCs w:val="24"/>
        </w:rPr>
      </w:pPr>
    </w:p>
    <w:p w14:paraId="72A3322B" w14:textId="77777777" w:rsidR="00ED4BD9" w:rsidRPr="00ED4BD9" w:rsidRDefault="00ED4BD9" w:rsidP="00ED4BD9">
      <w:pPr>
        <w:rPr>
          <w:sz w:val="24"/>
          <w:szCs w:val="24"/>
        </w:rPr>
      </w:pPr>
      <w:r w:rsidRPr="00ED4BD9">
        <w:rPr>
          <w:sz w:val="24"/>
          <w:szCs w:val="24"/>
        </w:rPr>
        <w:t>1.  A. Nostrils</w:t>
      </w:r>
    </w:p>
    <w:p w14:paraId="79C89A19" w14:textId="77777777" w:rsidR="00ED4BD9" w:rsidRPr="00ED4BD9" w:rsidRDefault="00ED4BD9" w:rsidP="00ED4BD9">
      <w:pPr>
        <w:rPr>
          <w:sz w:val="24"/>
          <w:szCs w:val="24"/>
        </w:rPr>
      </w:pPr>
      <w:r w:rsidRPr="00ED4BD9">
        <w:rPr>
          <w:sz w:val="24"/>
          <w:szCs w:val="24"/>
        </w:rPr>
        <w:t>2.  B. Pharynx</w:t>
      </w:r>
    </w:p>
    <w:p w14:paraId="1FCCA24D" w14:textId="77777777" w:rsidR="00ED4BD9" w:rsidRPr="00ED4BD9" w:rsidRDefault="00ED4BD9" w:rsidP="00ED4BD9">
      <w:pPr>
        <w:rPr>
          <w:sz w:val="24"/>
          <w:szCs w:val="24"/>
        </w:rPr>
      </w:pPr>
      <w:r w:rsidRPr="00ED4BD9">
        <w:rPr>
          <w:sz w:val="24"/>
          <w:szCs w:val="24"/>
        </w:rPr>
        <w:t>3.  C. Larynx</w:t>
      </w:r>
    </w:p>
    <w:p w14:paraId="087B2923" w14:textId="77777777" w:rsidR="00ED4BD9" w:rsidRPr="00ED4BD9" w:rsidRDefault="00ED4BD9" w:rsidP="00ED4BD9">
      <w:pPr>
        <w:rPr>
          <w:sz w:val="24"/>
          <w:szCs w:val="24"/>
        </w:rPr>
      </w:pPr>
      <w:r w:rsidRPr="00ED4BD9">
        <w:rPr>
          <w:sz w:val="24"/>
          <w:szCs w:val="24"/>
        </w:rPr>
        <w:t>4.  D. Trachea</w:t>
      </w:r>
    </w:p>
    <w:p w14:paraId="77E5C9ED" w14:textId="77777777" w:rsidR="00ED4BD9" w:rsidRPr="00ED4BD9" w:rsidRDefault="00ED4BD9" w:rsidP="00ED4BD9">
      <w:pPr>
        <w:rPr>
          <w:sz w:val="24"/>
          <w:szCs w:val="24"/>
        </w:rPr>
      </w:pPr>
      <w:r w:rsidRPr="00ED4BD9">
        <w:rPr>
          <w:sz w:val="24"/>
          <w:szCs w:val="24"/>
        </w:rPr>
        <w:t>correct</w:t>
      </w:r>
    </w:p>
    <w:p w14:paraId="45807B5D" w14:textId="77777777" w:rsidR="00ED4BD9" w:rsidRPr="00ED4BD9" w:rsidRDefault="00ED4BD9" w:rsidP="00ED4BD9">
      <w:pPr>
        <w:rPr>
          <w:sz w:val="24"/>
          <w:szCs w:val="24"/>
        </w:rPr>
      </w:pPr>
      <w:r w:rsidRPr="00ED4BD9">
        <w:rPr>
          <w:sz w:val="24"/>
          <w:szCs w:val="24"/>
        </w:rPr>
        <w:t xml:space="preserve">Explanation B       </w:t>
      </w:r>
    </w:p>
    <w:p w14:paraId="6D0978C6" w14:textId="77777777" w:rsidR="00ED4BD9" w:rsidRPr="00ED4BD9" w:rsidRDefault="00ED4BD9" w:rsidP="00ED4BD9">
      <w:pPr>
        <w:rPr>
          <w:sz w:val="24"/>
          <w:szCs w:val="24"/>
        </w:rPr>
      </w:pPr>
      <w:r w:rsidRPr="00ED4BD9">
        <w:rPr>
          <w:sz w:val="24"/>
          <w:szCs w:val="24"/>
        </w:rPr>
        <w:t>The pharynx is a muscular passage lined with mucous membrane.</w:t>
      </w:r>
    </w:p>
    <w:p w14:paraId="1F6B238A" w14:textId="77777777" w:rsidR="00ED4BD9" w:rsidRPr="00ED4BD9" w:rsidRDefault="00ED4BD9" w:rsidP="00ED4BD9">
      <w:pPr>
        <w:rPr>
          <w:sz w:val="24"/>
          <w:szCs w:val="24"/>
        </w:rPr>
      </w:pPr>
    </w:p>
    <w:p w14:paraId="6C3F3647" w14:textId="77777777" w:rsidR="00ED4BD9" w:rsidRPr="00ED4BD9" w:rsidRDefault="00ED4BD9" w:rsidP="00ED4BD9">
      <w:pPr>
        <w:rPr>
          <w:sz w:val="24"/>
          <w:szCs w:val="24"/>
        </w:rPr>
      </w:pPr>
    </w:p>
    <w:p w14:paraId="50123721" w14:textId="77777777" w:rsidR="00ED4BD9" w:rsidRPr="00ED4BD9" w:rsidRDefault="00ED4BD9" w:rsidP="00ED4BD9">
      <w:pPr>
        <w:rPr>
          <w:sz w:val="24"/>
          <w:szCs w:val="24"/>
        </w:rPr>
      </w:pPr>
      <w:r w:rsidRPr="00ED4BD9">
        <w:rPr>
          <w:sz w:val="24"/>
          <w:szCs w:val="24"/>
        </w:rPr>
        <w:lastRenderedPageBreak/>
        <w:t>11. Question1 points</w:t>
      </w:r>
    </w:p>
    <w:p w14:paraId="65D9D835" w14:textId="77777777" w:rsidR="00ED4BD9" w:rsidRPr="00ED4BD9" w:rsidRDefault="00ED4BD9" w:rsidP="00ED4BD9">
      <w:pPr>
        <w:rPr>
          <w:sz w:val="24"/>
          <w:szCs w:val="24"/>
        </w:rPr>
      </w:pPr>
    </w:p>
    <w:p w14:paraId="714866AE" w14:textId="77777777" w:rsidR="00ED4BD9" w:rsidRPr="00ED4BD9" w:rsidRDefault="00ED4BD9" w:rsidP="00ED4BD9">
      <w:pPr>
        <w:rPr>
          <w:sz w:val="24"/>
          <w:szCs w:val="24"/>
        </w:rPr>
      </w:pPr>
    </w:p>
    <w:p w14:paraId="019823F7" w14:textId="77777777" w:rsidR="00ED4BD9" w:rsidRPr="00ED4BD9" w:rsidRDefault="00ED4BD9" w:rsidP="00ED4BD9">
      <w:pPr>
        <w:rPr>
          <w:sz w:val="24"/>
          <w:szCs w:val="24"/>
        </w:rPr>
      </w:pPr>
      <w:r w:rsidRPr="00ED4BD9">
        <w:rPr>
          <w:sz w:val="24"/>
          <w:szCs w:val="24"/>
        </w:rPr>
        <w:t>1.  A. A-Bronchus, B-Bronchioles, C-Larynx, D-Trachea</w:t>
      </w:r>
    </w:p>
    <w:p w14:paraId="44A86CDC" w14:textId="77777777" w:rsidR="00ED4BD9" w:rsidRPr="00ED4BD9" w:rsidRDefault="00ED4BD9" w:rsidP="00ED4BD9">
      <w:pPr>
        <w:rPr>
          <w:sz w:val="24"/>
          <w:szCs w:val="24"/>
        </w:rPr>
      </w:pPr>
      <w:r w:rsidRPr="00ED4BD9">
        <w:rPr>
          <w:sz w:val="24"/>
          <w:szCs w:val="24"/>
        </w:rPr>
        <w:t>2.  B. A-Bronchiole, B-Bronchus, C-Larynx, D-Trachea</w:t>
      </w:r>
    </w:p>
    <w:p w14:paraId="0C64FB42" w14:textId="77777777" w:rsidR="00ED4BD9" w:rsidRPr="00ED4BD9" w:rsidRDefault="00ED4BD9" w:rsidP="00ED4BD9">
      <w:pPr>
        <w:rPr>
          <w:sz w:val="24"/>
          <w:szCs w:val="24"/>
        </w:rPr>
      </w:pPr>
      <w:r w:rsidRPr="00ED4BD9">
        <w:rPr>
          <w:sz w:val="24"/>
          <w:szCs w:val="24"/>
        </w:rPr>
        <w:t>3.  C. A-Larynx B-Trachea C-Bronchus, D-Bronchiole</w:t>
      </w:r>
    </w:p>
    <w:p w14:paraId="1907CEEC" w14:textId="77777777" w:rsidR="00ED4BD9" w:rsidRPr="00ED4BD9" w:rsidRDefault="00ED4BD9" w:rsidP="00ED4BD9">
      <w:pPr>
        <w:rPr>
          <w:sz w:val="24"/>
          <w:szCs w:val="24"/>
        </w:rPr>
      </w:pPr>
      <w:r w:rsidRPr="00ED4BD9">
        <w:rPr>
          <w:sz w:val="24"/>
          <w:szCs w:val="24"/>
        </w:rPr>
        <w:t>4.  D. A-Trachea, B-Bronchus, C-Bronchiole. D-Larynx</w:t>
      </w:r>
    </w:p>
    <w:p w14:paraId="5B99F333" w14:textId="77777777" w:rsidR="00ED4BD9" w:rsidRPr="00ED4BD9" w:rsidRDefault="00ED4BD9" w:rsidP="00ED4BD9">
      <w:pPr>
        <w:rPr>
          <w:sz w:val="24"/>
          <w:szCs w:val="24"/>
        </w:rPr>
      </w:pPr>
      <w:r w:rsidRPr="00ED4BD9">
        <w:rPr>
          <w:sz w:val="24"/>
          <w:szCs w:val="24"/>
        </w:rPr>
        <w:t>Correct</w:t>
      </w:r>
    </w:p>
    <w:p w14:paraId="3C13BF99" w14:textId="77777777" w:rsidR="00ED4BD9" w:rsidRPr="00ED4BD9" w:rsidRDefault="00ED4BD9" w:rsidP="00ED4BD9">
      <w:pPr>
        <w:rPr>
          <w:sz w:val="24"/>
          <w:szCs w:val="24"/>
        </w:rPr>
      </w:pPr>
      <w:r w:rsidRPr="00ED4BD9">
        <w:rPr>
          <w:sz w:val="24"/>
          <w:szCs w:val="24"/>
        </w:rPr>
        <w:t>Explanation D</w:t>
      </w:r>
    </w:p>
    <w:p w14:paraId="5CAA22C7" w14:textId="77777777" w:rsidR="00ED4BD9" w:rsidRPr="00ED4BD9" w:rsidRDefault="00ED4BD9" w:rsidP="00ED4BD9">
      <w:pPr>
        <w:rPr>
          <w:sz w:val="24"/>
          <w:szCs w:val="24"/>
        </w:rPr>
      </w:pPr>
      <w:r w:rsidRPr="00ED4BD9">
        <w:rPr>
          <w:sz w:val="24"/>
          <w:szCs w:val="24"/>
        </w:rPr>
        <w:t>The lungs begin at the bottom of our trachea (the windpipe). The trachea is the tube that carries the air in and out of the lungs. Each lung has a tube called bronchus that connects to trachea. The bronchi branch off into smaller bronchi and even smaller tubes called bronchioles. Larynx commonly called “voice box’ is an organ in the top of the neck involved in breathing, producing sound and protecting trachea against food aspiration.</w:t>
      </w:r>
    </w:p>
    <w:p w14:paraId="0605101A" w14:textId="77777777" w:rsidR="00ED4BD9" w:rsidRPr="00ED4BD9" w:rsidRDefault="00ED4BD9" w:rsidP="00ED4BD9">
      <w:pPr>
        <w:rPr>
          <w:sz w:val="24"/>
          <w:szCs w:val="24"/>
        </w:rPr>
      </w:pPr>
      <w:r w:rsidRPr="00ED4BD9">
        <w:rPr>
          <w:sz w:val="24"/>
          <w:szCs w:val="24"/>
        </w:rPr>
        <w:t xml:space="preserve">So, </w:t>
      </w:r>
      <w:proofErr w:type="gramStart"/>
      <w:r w:rsidRPr="00ED4BD9">
        <w:rPr>
          <w:sz w:val="24"/>
          <w:szCs w:val="24"/>
        </w:rPr>
        <w:t>option  is</w:t>
      </w:r>
      <w:proofErr w:type="gramEnd"/>
      <w:r w:rsidRPr="00ED4BD9">
        <w:rPr>
          <w:sz w:val="24"/>
          <w:szCs w:val="24"/>
        </w:rPr>
        <w:t xml:space="preserve"> the correct option.</w:t>
      </w:r>
    </w:p>
    <w:p w14:paraId="0B4766D4" w14:textId="77777777" w:rsidR="00ED4BD9" w:rsidRPr="00ED4BD9" w:rsidRDefault="00ED4BD9" w:rsidP="00ED4BD9">
      <w:pPr>
        <w:rPr>
          <w:sz w:val="24"/>
          <w:szCs w:val="24"/>
        </w:rPr>
      </w:pPr>
    </w:p>
    <w:p w14:paraId="4D407B07" w14:textId="77777777" w:rsidR="00ED4BD9" w:rsidRPr="00ED4BD9" w:rsidRDefault="00ED4BD9" w:rsidP="00ED4BD9">
      <w:pPr>
        <w:rPr>
          <w:sz w:val="24"/>
          <w:szCs w:val="24"/>
        </w:rPr>
      </w:pPr>
      <w:r w:rsidRPr="00ED4BD9">
        <w:rPr>
          <w:sz w:val="24"/>
          <w:szCs w:val="24"/>
        </w:rPr>
        <w:t>12. Question1 points</w:t>
      </w:r>
    </w:p>
    <w:p w14:paraId="3DBC953C" w14:textId="77777777" w:rsidR="00ED4BD9" w:rsidRPr="00ED4BD9" w:rsidRDefault="00ED4BD9" w:rsidP="00ED4BD9">
      <w:pPr>
        <w:rPr>
          <w:sz w:val="24"/>
          <w:szCs w:val="24"/>
        </w:rPr>
      </w:pPr>
      <w:r w:rsidRPr="00ED4BD9">
        <w:rPr>
          <w:sz w:val="24"/>
          <w:szCs w:val="24"/>
        </w:rPr>
        <w:t>Which of the following organ system involves in the exchange of gases with the environment?</w:t>
      </w:r>
    </w:p>
    <w:p w14:paraId="06B5E289" w14:textId="77777777" w:rsidR="00ED4BD9" w:rsidRPr="00ED4BD9" w:rsidRDefault="00ED4BD9" w:rsidP="00ED4BD9">
      <w:pPr>
        <w:rPr>
          <w:sz w:val="24"/>
          <w:szCs w:val="24"/>
        </w:rPr>
      </w:pPr>
    </w:p>
    <w:p w14:paraId="0AC05D0B" w14:textId="77777777" w:rsidR="00ED4BD9" w:rsidRPr="00ED4BD9" w:rsidRDefault="00ED4BD9" w:rsidP="00ED4BD9">
      <w:pPr>
        <w:rPr>
          <w:sz w:val="24"/>
          <w:szCs w:val="24"/>
        </w:rPr>
      </w:pPr>
      <w:r w:rsidRPr="00ED4BD9">
        <w:rPr>
          <w:sz w:val="24"/>
          <w:szCs w:val="24"/>
        </w:rPr>
        <w:t>1.  A. Digestive system</w:t>
      </w:r>
    </w:p>
    <w:p w14:paraId="10BE161D" w14:textId="77777777" w:rsidR="00ED4BD9" w:rsidRPr="00ED4BD9" w:rsidRDefault="00ED4BD9" w:rsidP="00ED4BD9">
      <w:pPr>
        <w:rPr>
          <w:sz w:val="24"/>
          <w:szCs w:val="24"/>
        </w:rPr>
      </w:pPr>
      <w:r w:rsidRPr="00ED4BD9">
        <w:rPr>
          <w:sz w:val="24"/>
          <w:szCs w:val="24"/>
        </w:rPr>
        <w:t>2.  B. Respiratory system</w:t>
      </w:r>
    </w:p>
    <w:p w14:paraId="676302F7" w14:textId="77777777" w:rsidR="00ED4BD9" w:rsidRPr="00ED4BD9" w:rsidRDefault="00ED4BD9" w:rsidP="00ED4BD9">
      <w:pPr>
        <w:rPr>
          <w:sz w:val="24"/>
          <w:szCs w:val="24"/>
        </w:rPr>
      </w:pPr>
      <w:r w:rsidRPr="00ED4BD9">
        <w:rPr>
          <w:sz w:val="24"/>
          <w:szCs w:val="24"/>
        </w:rPr>
        <w:t>3.  C. Circulatory system</w:t>
      </w:r>
    </w:p>
    <w:p w14:paraId="5C75B2EB" w14:textId="77777777" w:rsidR="00ED4BD9" w:rsidRPr="00ED4BD9" w:rsidRDefault="00ED4BD9" w:rsidP="00ED4BD9">
      <w:pPr>
        <w:rPr>
          <w:sz w:val="24"/>
          <w:szCs w:val="24"/>
        </w:rPr>
      </w:pPr>
      <w:r w:rsidRPr="00ED4BD9">
        <w:rPr>
          <w:sz w:val="24"/>
          <w:szCs w:val="24"/>
        </w:rPr>
        <w:t>4.  D. Endocrine system</w:t>
      </w:r>
    </w:p>
    <w:p w14:paraId="2A5DBE82" w14:textId="77777777" w:rsidR="00ED4BD9" w:rsidRPr="00ED4BD9" w:rsidRDefault="00ED4BD9" w:rsidP="00ED4BD9">
      <w:pPr>
        <w:rPr>
          <w:sz w:val="24"/>
          <w:szCs w:val="24"/>
        </w:rPr>
      </w:pPr>
      <w:r w:rsidRPr="00ED4BD9">
        <w:rPr>
          <w:sz w:val="24"/>
          <w:szCs w:val="24"/>
        </w:rPr>
        <w:t>5.  E. Nervous system</w:t>
      </w:r>
    </w:p>
    <w:p w14:paraId="69625299" w14:textId="77777777" w:rsidR="00ED4BD9" w:rsidRPr="00ED4BD9" w:rsidRDefault="00ED4BD9" w:rsidP="00ED4BD9">
      <w:pPr>
        <w:rPr>
          <w:sz w:val="24"/>
          <w:szCs w:val="24"/>
        </w:rPr>
      </w:pPr>
      <w:r w:rsidRPr="00ED4BD9">
        <w:rPr>
          <w:sz w:val="24"/>
          <w:szCs w:val="24"/>
        </w:rPr>
        <w:t>Correct</w:t>
      </w:r>
    </w:p>
    <w:p w14:paraId="7C079B75" w14:textId="77777777" w:rsidR="00ED4BD9" w:rsidRPr="00ED4BD9" w:rsidRDefault="00ED4BD9" w:rsidP="00ED4BD9">
      <w:pPr>
        <w:rPr>
          <w:sz w:val="24"/>
          <w:szCs w:val="24"/>
        </w:rPr>
      </w:pPr>
      <w:r w:rsidRPr="00ED4BD9">
        <w:rPr>
          <w:sz w:val="24"/>
          <w:szCs w:val="24"/>
        </w:rPr>
        <w:t>Explanation B</w:t>
      </w:r>
    </w:p>
    <w:p w14:paraId="4AE3DC94" w14:textId="77777777" w:rsidR="00ED4BD9" w:rsidRPr="00ED4BD9" w:rsidRDefault="00ED4BD9" w:rsidP="00ED4BD9">
      <w:pPr>
        <w:rPr>
          <w:sz w:val="24"/>
          <w:szCs w:val="24"/>
        </w:rPr>
      </w:pPr>
      <w:r w:rsidRPr="00ED4BD9">
        <w:rPr>
          <w:sz w:val="24"/>
          <w:szCs w:val="24"/>
        </w:rPr>
        <w:t>The digestive system includes alimentary canal and associated glands to carry out the digestion of food and release the energy stored in these food substances. The primary function of the respiratory system is to allow atmospheric oxygen from the air to enter the blood and</w:t>
      </w:r>
    </w:p>
    <w:p w14:paraId="2291E406" w14:textId="77777777" w:rsidR="00ED4BD9" w:rsidRPr="00ED4BD9" w:rsidRDefault="00ED4BD9" w:rsidP="00ED4BD9">
      <w:pPr>
        <w:rPr>
          <w:sz w:val="24"/>
          <w:szCs w:val="24"/>
        </w:rPr>
      </w:pPr>
      <w:r w:rsidRPr="00ED4BD9">
        <w:rPr>
          <w:sz w:val="24"/>
          <w:szCs w:val="24"/>
        </w:rPr>
        <w:lastRenderedPageBreak/>
        <w:t>carbon dioxide from the blood to exit into</w:t>
      </w:r>
    </w:p>
    <w:p w14:paraId="51E56DE1" w14:textId="77777777" w:rsidR="00ED4BD9" w:rsidRPr="00ED4BD9" w:rsidRDefault="00ED4BD9" w:rsidP="00ED4BD9">
      <w:pPr>
        <w:rPr>
          <w:sz w:val="24"/>
          <w:szCs w:val="24"/>
        </w:rPr>
      </w:pPr>
      <w:r w:rsidRPr="00ED4BD9">
        <w:rPr>
          <w:sz w:val="24"/>
          <w:szCs w:val="24"/>
        </w:rPr>
        <w:t xml:space="preserve">the air. The endocrine system includes endocrine glands and maintains the homeostasis of the body through hormonal actions. Nervous system serves in the reception of sensory input followed by their integration in the brain and spinal cord and generation of motor output to produce the response. Thus, the correct answer </w:t>
      </w:r>
      <w:proofErr w:type="gramStart"/>
      <w:r w:rsidRPr="00ED4BD9">
        <w:rPr>
          <w:sz w:val="24"/>
          <w:szCs w:val="24"/>
        </w:rPr>
        <w:t>is .</w:t>
      </w:r>
      <w:proofErr w:type="gramEnd"/>
    </w:p>
    <w:p w14:paraId="69B53750" w14:textId="77777777" w:rsidR="00ED4BD9" w:rsidRPr="00ED4BD9" w:rsidRDefault="00ED4BD9" w:rsidP="00ED4BD9">
      <w:pPr>
        <w:rPr>
          <w:sz w:val="24"/>
          <w:szCs w:val="24"/>
        </w:rPr>
      </w:pPr>
    </w:p>
    <w:p w14:paraId="6817EB73" w14:textId="77777777" w:rsidR="00ED4BD9" w:rsidRPr="00ED4BD9" w:rsidRDefault="00ED4BD9" w:rsidP="00ED4BD9">
      <w:pPr>
        <w:rPr>
          <w:sz w:val="24"/>
          <w:szCs w:val="24"/>
        </w:rPr>
      </w:pPr>
    </w:p>
    <w:p w14:paraId="78B0907D" w14:textId="77777777" w:rsidR="00ED4BD9" w:rsidRPr="00ED4BD9" w:rsidRDefault="00ED4BD9" w:rsidP="00ED4BD9">
      <w:pPr>
        <w:rPr>
          <w:sz w:val="24"/>
          <w:szCs w:val="24"/>
        </w:rPr>
      </w:pPr>
      <w:r w:rsidRPr="00ED4BD9">
        <w:rPr>
          <w:sz w:val="24"/>
          <w:szCs w:val="24"/>
        </w:rPr>
        <w:t>13. Question1 points</w:t>
      </w:r>
    </w:p>
    <w:p w14:paraId="28A3F2F6" w14:textId="77777777" w:rsidR="00ED4BD9" w:rsidRPr="00ED4BD9" w:rsidRDefault="00ED4BD9" w:rsidP="00ED4BD9">
      <w:pPr>
        <w:rPr>
          <w:sz w:val="24"/>
          <w:szCs w:val="24"/>
        </w:rPr>
      </w:pPr>
      <w:r w:rsidRPr="00ED4BD9">
        <w:rPr>
          <w:sz w:val="24"/>
          <w:szCs w:val="24"/>
        </w:rPr>
        <w:t>Larynx is a modified portion of</w:t>
      </w:r>
    </w:p>
    <w:p w14:paraId="34ACA268" w14:textId="77777777" w:rsidR="00ED4BD9" w:rsidRPr="00ED4BD9" w:rsidRDefault="00ED4BD9" w:rsidP="00ED4BD9">
      <w:pPr>
        <w:rPr>
          <w:sz w:val="24"/>
          <w:szCs w:val="24"/>
        </w:rPr>
      </w:pPr>
    </w:p>
    <w:p w14:paraId="5DDF3DDB" w14:textId="77777777" w:rsidR="00ED4BD9" w:rsidRPr="00ED4BD9" w:rsidRDefault="00ED4BD9" w:rsidP="00ED4BD9">
      <w:pPr>
        <w:rPr>
          <w:sz w:val="24"/>
          <w:szCs w:val="24"/>
        </w:rPr>
      </w:pPr>
      <w:r w:rsidRPr="00ED4BD9">
        <w:rPr>
          <w:sz w:val="24"/>
          <w:szCs w:val="24"/>
        </w:rPr>
        <w:t>1.  A. Pharynx</w:t>
      </w:r>
    </w:p>
    <w:p w14:paraId="5854DEBD" w14:textId="77777777" w:rsidR="00ED4BD9" w:rsidRPr="00ED4BD9" w:rsidRDefault="00ED4BD9" w:rsidP="00ED4BD9">
      <w:pPr>
        <w:rPr>
          <w:sz w:val="24"/>
          <w:szCs w:val="24"/>
        </w:rPr>
      </w:pPr>
      <w:r w:rsidRPr="00ED4BD9">
        <w:rPr>
          <w:sz w:val="24"/>
          <w:szCs w:val="24"/>
        </w:rPr>
        <w:t>2.  B. Trachea</w:t>
      </w:r>
    </w:p>
    <w:p w14:paraId="4AF1CCE1" w14:textId="77777777" w:rsidR="00ED4BD9" w:rsidRPr="00ED4BD9" w:rsidRDefault="00ED4BD9" w:rsidP="00ED4BD9">
      <w:pPr>
        <w:rPr>
          <w:sz w:val="24"/>
          <w:szCs w:val="24"/>
        </w:rPr>
      </w:pPr>
      <w:r w:rsidRPr="00ED4BD9">
        <w:rPr>
          <w:sz w:val="24"/>
          <w:szCs w:val="24"/>
        </w:rPr>
        <w:t>3.  C. Bronchus</w:t>
      </w:r>
    </w:p>
    <w:p w14:paraId="394DB3DF" w14:textId="77777777" w:rsidR="00ED4BD9" w:rsidRPr="00ED4BD9" w:rsidRDefault="00ED4BD9" w:rsidP="00ED4BD9">
      <w:pPr>
        <w:rPr>
          <w:sz w:val="24"/>
          <w:szCs w:val="24"/>
        </w:rPr>
      </w:pPr>
      <w:r w:rsidRPr="00ED4BD9">
        <w:rPr>
          <w:sz w:val="24"/>
          <w:szCs w:val="24"/>
        </w:rPr>
        <w:t>4.  D. Lungs</w:t>
      </w:r>
    </w:p>
    <w:p w14:paraId="74FA4D92" w14:textId="77777777" w:rsidR="00ED4BD9" w:rsidRPr="00ED4BD9" w:rsidRDefault="00ED4BD9" w:rsidP="00ED4BD9">
      <w:pPr>
        <w:rPr>
          <w:sz w:val="24"/>
          <w:szCs w:val="24"/>
        </w:rPr>
      </w:pPr>
      <w:r w:rsidRPr="00ED4BD9">
        <w:rPr>
          <w:sz w:val="24"/>
          <w:szCs w:val="24"/>
        </w:rPr>
        <w:t>Correct</w:t>
      </w:r>
    </w:p>
    <w:p w14:paraId="417ED8E5" w14:textId="77777777" w:rsidR="00ED4BD9" w:rsidRPr="00ED4BD9" w:rsidRDefault="00ED4BD9" w:rsidP="00ED4BD9">
      <w:pPr>
        <w:rPr>
          <w:sz w:val="24"/>
          <w:szCs w:val="24"/>
        </w:rPr>
      </w:pPr>
      <w:r w:rsidRPr="00ED4BD9">
        <w:rPr>
          <w:sz w:val="24"/>
          <w:szCs w:val="24"/>
        </w:rPr>
        <w:t>Explanation B</w:t>
      </w:r>
    </w:p>
    <w:p w14:paraId="3A539099" w14:textId="77777777" w:rsidR="00ED4BD9" w:rsidRPr="00ED4BD9" w:rsidRDefault="00ED4BD9" w:rsidP="00ED4BD9">
      <w:pPr>
        <w:rPr>
          <w:sz w:val="24"/>
          <w:szCs w:val="24"/>
        </w:rPr>
      </w:pPr>
    </w:p>
    <w:p w14:paraId="32DF1B65" w14:textId="77777777" w:rsidR="00ED4BD9" w:rsidRPr="00ED4BD9" w:rsidRDefault="00ED4BD9" w:rsidP="00ED4BD9">
      <w:pPr>
        <w:rPr>
          <w:sz w:val="24"/>
          <w:szCs w:val="24"/>
        </w:rPr>
      </w:pPr>
    </w:p>
    <w:p w14:paraId="342AB50E" w14:textId="77777777" w:rsidR="00ED4BD9" w:rsidRPr="00ED4BD9" w:rsidRDefault="00ED4BD9" w:rsidP="00ED4BD9">
      <w:pPr>
        <w:rPr>
          <w:sz w:val="24"/>
          <w:szCs w:val="24"/>
        </w:rPr>
      </w:pPr>
      <w:r w:rsidRPr="00ED4BD9">
        <w:rPr>
          <w:sz w:val="24"/>
          <w:szCs w:val="24"/>
        </w:rPr>
        <w:t>14. Question1 points</w:t>
      </w:r>
    </w:p>
    <w:p w14:paraId="657098E0" w14:textId="77777777" w:rsidR="00ED4BD9" w:rsidRPr="00ED4BD9" w:rsidRDefault="00ED4BD9" w:rsidP="00ED4BD9">
      <w:pPr>
        <w:rPr>
          <w:sz w:val="24"/>
          <w:szCs w:val="24"/>
        </w:rPr>
      </w:pPr>
      <w:r w:rsidRPr="00ED4BD9">
        <w:rPr>
          <w:sz w:val="24"/>
          <w:szCs w:val="24"/>
        </w:rPr>
        <w:t>The ultimate end parts of the respiratory system in humans are known as</w:t>
      </w:r>
    </w:p>
    <w:p w14:paraId="2BA5AB75" w14:textId="77777777" w:rsidR="00ED4BD9" w:rsidRPr="00ED4BD9" w:rsidRDefault="00ED4BD9" w:rsidP="00ED4BD9">
      <w:pPr>
        <w:rPr>
          <w:sz w:val="24"/>
          <w:szCs w:val="24"/>
        </w:rPr>
      </w:pPr>
    </w:p>
    <w:p w14:paraId="0DAF786E" w14:textId="77777777" w:rsidR="00ED4BD9" w:rsidRPr="00ED4BD9" w:rsidRDefault="00ED4BD9" w:rsidP="00ED4BD9">
      <w:pPr>
        <w:rPr>
          <w:sz w:val="24"/>
          <w:szCs w:val="24"/>
        </w:rPr>
      </w:pPr>
      <w:r w:rsidRPr="00ED4BD9">
        <w:rPr>
          <w:sz w:val="24"/>
          <w:szCs w:val="24"/>
        </w:rPr>
        <w:t>1.  A. Alveoli</w:t>
      </w:r>
    </w:p>
    <w:p w14:paraId="1FABCE08" w14:textId="77777777" w:rsidR="00ED4BD9" w:rsidRPr="00ED4BD9" w:rsidRDefault="00ED4BD9" w:rsidP="00ED4BD9">
      <w:pPr>
        <w:rPr>
          <w:sz w:val="24"/>
          <w:szCs w:val="24"/>
        </w:rPr>
      </w:pPr>
      <w:r w:rsidRPr="00ED4BD9">
        <w:rPr>
          <w:sz w:val="24"/>
          <w:szCs w:val="24"/>
        </w:rPr>
        <w:t>2.  B. Bronchioles</w:t>
      </w:r>
    </w:p>
    <w:p w14:paraId="1D0BD9FB" w14:textId="77777777" w:rsidR="00ED4BD9" w:rsidRPr="00ED4BD9" w:rsidRDefault="00ED4BD9" w:rsidP="00ED4BD9">
      <w:pPr>
        <w:rPr>
          <w:sz w:val="24"/>
          <w:szCs w:val="24"/>
        </w:rPr>
      </w:pPr>
      <w:r w:rsidRPr="00ED4BD9">
        <w:rPr>
          <w:sz w:val="24"/>
          <w:szCs w:val="24"/>
        </w:rPr>
        <w:t>3.  C. Tracheoles</w:t>
      </w:r>
    </w:p>
    <w:p w14:paraId="6AB63A30" w14:textId="77777777" w:rsidR="00ED4BD9" w:rsidRPr="00ED4BD9" w:rsidRDefault="00ED4BD9" w:rsidP="00ED4BD9">
      <w:pPr>
        <w:rPr>
          <w:sz w:val="24"/>
          <w:szCs w:val="24"/>
        </w:rPr>
      </w:pPr>
      <w:r w:rsidRPr="00ED4BD9">
        <w:rPr>
          <w:sz w:val="24"/>
          <w:szCs w:val="24"/>
        </w:rPr>
        <w:t>4.  D. Bronchi</w:t>
      </w:r>
    </w:p>
    <w:p w14:paraId="6BE332A1" w14:textId="77777777" w:rsidR="00ED4BD9" w:rsidRPr="00ED4BD9" w:rsidRDefault="00ED4BD9" w:rsidP="00ED4BD9">
      <w:pPr>
        <w:rPr>
          <w:sz w:val="24"/>
          <w:szCs w:val="24"/>
        </w:rPr>
      </w:pPr>
      <w:r w:rsidRPr="00ED4BD9">
        <w:rPr>
          <w:sz w:val="24"/>
          <w:szCs w:val="24"/>
        </w:rPr>
        <w:t>Correct</w:t>
      </w:r>
    </w:p>
    <w:p w14:paraId="061A399C" w14:textId="77777777" w:rsidR="00ED4BD9" w:rsidRPr="00ED4BD9" w:rsidRDefault="00ED4BD9" w:rsidP="00ED4BD9">
      <w:pPr>
        <w:rPr>
          <w:sz w:val="24"/>
          <w:szCs w:val="24"/>
        </w:rPr>
      </w:pPr>
      <w:r w:rsidRPr="00ED4BD9">
        <w:rPr>
          <w:sz w:val="24"/>
          <w:szCs w:val="24"/>
        </w:rPr>
        <w:t>Explanation A</w:t>
      </w:r>
    </w:p>
    <w:p w14:paraId="3720D789" w14:textId="77777777" w:rsidR="00ED4BD9" w:rsidRPr="00ED4BD9" w:rsidRDefault="00ED4BD9" w:rsidP="00ED4BD9">
      <w:pPr>
        <w:rPr>
          <w:sz w:val="24"/>
          <w:szCs w:val="24"/>
        </w:rPr>
      </w:pPr>
      <w:r w:rsidRPr="00ED4BD9">
        <w:rPr>
          <w:sz w:val="24"/>
          <w:szCs w:val="24"/>
        </w:rPr>
        <w:lastRenderedPageBreak/>
        <w:t>The respiratory system terminates in the alveoli which are sac-like structures and are enveloped by the capillary network for the exchange of gases. Hence, the correct answer is ‘alveoli’</w:t>
      </w:r>
    </w:p>
    <w:p w14:paraId="01F96FA6" w14:textId="77777777" w:rsidR="00ED4BD9" w:rsidRPr="00ED4BD9" w:rsidRDefault="00ED4BD9" w:rsidP="00ED4BD9">
      <w:pPr>
        <w:rPr>
          <w:sz w:val="24"/>
          <w:szCs w:val="24"/>
        </w:rPr>
      </w:pPr>
    </w:p>
    <w:p w14:paraId="593CF4B7" w14:textId="77777777" w:rsidR="00ED4BD9" w:rsidRPr="00ED4BD9" w:rsidRDefault="00ED4BD9" w:rsidP="00ED4BD9">
      <w:pPr>
        <w:rPr>
          <w:sz w:val="24"/>
          <w:szCs w:val="24"/>
        </w:rPr>
      </w:pPr>
    </w:p>
    <w:p w14:paraId="12850047" w14:textId="77777777" w:rsidR="00ED4BD9" w:rsidRPr="00ED4BD9" w:rsidRDefault="00ED4BD9" w:rsidP="00ED4BD9">
      <w:pPr>
        <w:rPr>
          <w:sz w:val="24"/>
          <w:szCs w:val="24"/>
        </w:rPr>
      </w:pPr>
      <w:r w:rsidRPr="00ED4BD9">
        <w:rPr>
          <w:sz w:val="24"/>
          <w:szCs w:val="24"/>
        </w:rPr>
        <w:t>15. Question1 points</w:t>
      </w:r>
    </w:p>
    <w:p w14:paraId="13686E93" w14:textId="77777777" w:rsidR="00ED4BD9" w:rsidRPr="00ED4BD9" w:rsidRDefault="00ED4BD9" w:rsidP="00ED4BD9">
      <w:pPr>
        <w:rPr>
          <w:sz w:val="24"/>
          <w:szCs w:val="24"/>
        </w:rPr>
      </w:pPr>
      <w:r w:rsidRPr="00ED4BD9">
        <w:rPr>
          <w:sz w:val="24"/>
          <w:szCs w:val="24"/>
        </w:rPr>
        <w:t>Lungs have a large number of alveoli for</w:t>
      </w:r>
    </w:p>
    <w:p w14:paraId="2866BB85" w14:textId="77777777" w:rsidR="00ED4BD9" w:rsidRPr="00ED4BD9" w:rsidRDefault="00ED4BD9" w:rsidP="00ED4BD9">
      <w:pPr>
        <w:rPr>
          <w:sz w:val="24"/>
          <w:szCs w:val="24"/>
        </w:rPr>
      </w:pPr>
    </w:p>
    <w:p w14:paraId="0834A70D" w14:textId="77777777" w:rsidR="00ED4BD9" w:rsidRPr="00ED4BD9" w:rsidRDefault="00ED4BD9" w:rsidP="00ED4BD9">
      <w:pPr>
        <w:rPr>
          <w:sz w:val="24"/>
          <w:szCs w:val="24"/>
        </w:rPr>
      </w:pPr>
      <w:r w:rsidRPr="00ED4BD9">
        <w:rPr>
          <w:sz w:val="24"/>
          <w:szCs w:val="24"/>
        </w:rPr>
        <w:t>1.  A. Having spongy texture and proper shape</w:t>
      </w:r>
    </w:p>
    <w:p w14:paraId="66F94702" w14:textId="77777777" w:rsidR="00ED4BD9" w:rsidRPr="00ED4BD9" w:rsidRDefault="00ED4BD9" w:rsidP="00ED4BD9">
      <w:pPr>
        <w:rPr>
          <w:sz w:val="24"/>
          <w:szCs w:val="24"/>
        </w:rPr>
      </w:pPr>
      <w:r w:rsidRPr="00ED4BD9">
        <w:rPr>
          <w:sz w:val="24"/>
          <w:szCs w:val="24"/>
        </w:rPr>
        <w:t>2.  B. More surface area for diffusion of gases</w:t>
      </w:r>
    </w:p>
    <w:p w14:paraId="0425F4CB" w14:textId="77777777" w:rsidR="00ED4BD9" w:rsidRPr="00ED4BD9" w:rsidRDefault="00ED4BD9" w:rsidP="00ED4BD9">
      <w:pPr>
        <w:rPr>
          <w:sz w:val="24"/>
          <w:szCs w:val="24"/>
        </w:rPr>
      </w:pPr>
      <w:r w:rsidRPr="00ED4BD9">
        <w:rPr>
          <w:sz w:val="24"/>
          <w:szCs w:val="24"/>
        </w:rPr>
        <w:t>3.  C. More space for increasing volume of inspired air</w:t>
      </w:r>
    </w:p>
    <w:p w14:paraId="3F2CB3C9" w14:textId="77777777" w:rsidR="00ED4BD9" w:rsidRPr="00ED4BD9" w:rsidRDefault="00ED4BD9" w:rsidP="00ED4BD9">
      <w:pPr>
        <w:rPr>
          <w:sz w:val="24"/>
          <w:szCs w:val="24"/>
        </w:rPr>
      </w:pPr>
      <w:r w:rsidRPr="00ED4BD9">
        <w:rPr>
          <w:sz w:val="24"/>
          <w:szCs w:val="24"/>
        </w:rPr>
        <w:t xml:space="preserve">4.  D. More nerve </w:t>
      </w:r>
      <w:proofErr w:type="gramStart"/>
      <w:r w:rsidRPr="00ED4BD9">
        <w:rPr>
          <w:sz w:val="24"/>
          <w:szCs w:val="24"/>
        </w:rPr>
        <w:t>supply</w:t>
      </w:r>
      <w:proofErr w:type="gramEnd"/>
    </w:p>
    <w:p w14:paraId="30FA0E05" w14:textId="77777777" w:rsidR="00ED4BD9" w:rsidRPr="00ED4BD9" w:rsidRDefault="00ED4BD9" w:rsidP="00ED4BD9">
      <w:pPr>
        <w:rPr>
          <w:sz w:val="24"/>
          <w:szCs w:val="24"/>
        </w:rPr>
      </w:pPr>
      <w:r w:rsidRPr="00ED4BD9">
        <w:rPr>
          <w:sz w:val="24"/>
          <w:szCs w:val="24"/>
        </w:rPr>
        <w:t>Correct</w:t>
      </w:r>
    </w:p>
    <w:p w14:paraId="03F8B428" w14:textId="77777777" w:rsidR="00ED4BD9" w:rsidRPr="00ED4BD9" w:rsidRDefault="00ED4BD9" w:rsidP="00ED4BD9">
      <w:pPr>
        <w:rPr>
          <w:sz w:val="24"/>
          <w:szCs w:val="24"/>
        </w:rPr>
      </w:pPr>
      <w:r w:rsidRPr="00ED4BD9">
        <w:rPr>
          <w:sz w:val="24"/>
          <w:szCs w:val="24"/>
        </w:rPr>
        <w:t>Explanation B</w:t>
      </w:r>
    </w:p>
    <w:p w14:paraId="772409F1" w14:textId="77777777" w:rsidR="00ED4BD9" w:rsidRPr="00ED4BD9" w:rsidRDefault="00ED4BD9" w:rsidP="00ED4BD9">
      <w:pPr>
        <w:rPr>
          <w:sz w:val="24"/>
          <w:szCs w:val="24"/>
        </w:rPr>
      </w:pPr>
      <w:r w:rsidRPr="00ED4BD9">
        <w:rPr>
          <w:sz w:val="24"/>
          <w:szCs w:val="24"/>
        </w:rPr>
        <w:t>The structure of the alveoli maximizes their surface area to increase gas diffusion. Alveoli are tiny sacs at the end of bronchioles, they are so tiny yet abundant that help increasing their surface area to volume ratio. Breathing ensures that the oxygen concentration in the alveoli is higher than in the capillaries so oxygen moves from the alveoli to the blood. The exchange of gases occurs between the alveoli and blood in the capillaries that supply the Lungs.</w:t>
      </w:r>
    </w:p>
    <w:p w14:paraId="3C9E5138" w14:textId="77777777" w:rsidR="00ED4BD9" w:rsidRPr="00ED4BD9" w:rsidRDefault="00ED4BD9" w:rsidP="00ED4BD9">
      <w:pPr>
        <w:rPr>
          <w:sz w:val="24"/>
          <w:szCs w:val="24"/>
        </w:rPr>
      </w:pPr>
    </w:p>
    <w:p w14:paraId="209EB620" w14:textId="77777777" w:rsidR="00ED4BD9" w:rsidRPr="00ED4BD9" w:rsidRDefault="00ED4BD9" w:rsidP="00ED4BD9">
      <w:pPr>
        <w:rPr>
          <w:sz w:val="24"/>
          <w:szCs w:val="24"/>
        </w:rPr>
      </w:pPr>
    </w:p>
    <w:p w14:paraId="03BDA8DE" w14:textId="77777777" w:rsidR="00ED4BD9" w:rsidRPr="00ED4BD9" w:rsidRDefault="00ED4BD9" w:rsidP="00ED4BD9">
      <w:pPr>
        <w:rPr>
          <w:sz w:val="24"/>
          <w:szCs w:val="24"/>
        </w:rPr>
      </w:pPr>
      <w:r w:rsidRPr="00ED4BD9">
        <w:rPr>
          <w:sz w:val="24"/>
          <w:szCs w:val="24"/>
        </w:rPr>
        <w:t>16. Question1 points</w:t>
      </w:r>
    </w:p>
    <w:p w14:paraId="1E040BD1" w14:textId="77777777" w:rsidR="00ED4BD9" w:rsidRPr="00ED4BD9" w:rsidRDefault="00ED4BD9" w:rsidP="00ED4BD9">
      <w:pPr>
        <w:rPr>
          <w:sz w:val="24"/>
          <w:szCs w:val="24"/>
        </w:rPr>
      </w:pPr>
      <w:r w:rsidRPr="00ED4BD9">
        <w:rPr>
          <w:sz w:val="24"/>
          <w:szCs w:val="24"/>
        </w:rPr>
        <w:t>Which of the following helps human beings in producing sounds?</w:t>
      </w:r>
    </w:p>
    <w:p w14:paraId="1C460920" w14:textId="77777777" w:rsidR="00ED4BD9" w:rsidRPr="00ED4BD9" w:rsidRDefault="00ED4BD9" w:rsidP="00ED4BD9">
      <w:pPr>
        <w:rPr>
          <w:sz w:val="24"/>
          <w:szCs w:val="24"/>
        </w:rPr>
      </w:pPr>
    </w:p>
    <w:p w14:paraId="45D8CCF1" w14:textId="77777777" w:rsidR="00ED4BD9" w:rsidRPr="00ED4BD9" w:rsidRDefault="00ED4BD9" w:rsidP="00ED4BD9">
      <w:pPr>
        <w:rPr>
          <w:sz w:val="24"/>
          <w:szCs w:val="24"/>
        </w:rPr>
      </w:pPr>
      <w:r w:rsidRPr="00ED4BD9">
        <w:rPr>
          <w:sz w:val="24"/>
          <w:szCs w:val="24"/>
        </w:rPr>
        <w:t>1.  A. The eardrum</w:t>
      </w:r>
    </w:p>
    <w:p w14:paraId="293B1BDC" w14:textId="77777777" w:rsidR="00ED4BD9" w:rsidRPr="00ED4BD9" w:rsidRDefault="00ED4BD9" w:rsidP="00ED4BD9">
      <w:pPr>
        <w:rPr>
          <w:sz w:val="24"/>
          <w:szCs w:val="24"/>
        </w:rPr>
      </w:pPr>
      <w:r w:rsidRPr="00ED4BD9">
        <w:rPr>
          <w:sz w:val="24"/>
          <w:szCs w:val="24"/>
        </w:rPr>
        <w:t>2.  B. The auditory nerve</w:t>
      </w:r>
    </w:p>
    <w:p w14:paraId="5BA88663" w14:textId="77777777" w:rsidR="00ED4BD9" w:rsidRPr="00ED4BD9" w:rsidRDefault="00ED4BD9" w:rsidP="00ED4BD9">
      <w:pPr>
        <w:rPr>
          <w:sz w:val="24"/>
          <w:szCs w:val="24"/>
        </w:rPr>
      </w:pPr>
      <w:r w:rsidRPr="00ED4BD9">
        <w:rPr>
          <w:sz w:val="24"/>
          <w:szCs w:val="24"/>
        </w:rPr>
        <w:t>3.  C. The optical cortex</w:t>
      </w:r>
    </w:p>
    <w:p w14:paraId="6B385808" w14:textId="77777777" w:rsidR="00ED4BD9" w:rsidRPr="00ED4BD9" w:rsidRDefault="00ED4BD9" w:rsidP="00ED4BD9">
      <w:pPr>
        <w:rPr>
          <w:sz w:val="24"/>
          <w:szCs w:val="24"/>
        </w:rPr>
      </w:pPr>
      <w:r w:rsidRPr="00ED4BD9">
        <w:rPr>
          <w:sz w:val="24"/>
          <w:szCs w:val="24"/>
        </w:rPr>
        <w:t>4.  D. The vocal cords</w:t>
      </w:r>
    </w:p>
    <w:p w14:paraId="6B962377" w14:textId="77777777" w:rsidR="00ED4BD9" w:rsidRPr="00ED4BD9" w:rsidRDefault="00ED4BD9" w:rsidP="00ED4BD9">
      <w:pPr>
        <w:rPr>
          <w:sz w:val="24"/>
          <w:szCs w:val="24"/>
        </w:rPr>
      </w:pPr>
      <w:r w:rsidRPr="00ED4BD9">
        <w:rPr>
          <w:sz w:val="24"/>
          <w:szCs w:val="24"/>
        </w:rPr>
        <w:t>Correct</w:t>
      </w:r>
    </w:p>
    <w:p w14:paraId="79DB701B" w14:textId="77777777" w:rsidR="00ED4BD9" w:rsidRPr="00ED4BD9" w:rsidRDefault="00ED4BD9" w:rsidP="00ED4BD9">
      <w:pPr>
        <w:rPr>
          <w:sz w:val="24"/>
          <w:szCs w:val="24"/>
        </w:rPr>
      </w:pPr>
      <w:r w:rsidRPr="00ED4BD9">
        <w:rPr>
          <w:sz w:val="24"/>
          <w:szCs w:val="24"/>
        </w:rPr>
        <w:t>Explanation D</w:t>
      </w:r>
    </w:p>
    <w:p w14:paraId="7268C0F4" w14:textId="77777777" w:rsidR="00ED4BD9" w:rsidRPr="00ED4BD9" w:rsidRDefault="00ED4BD9" w:rsidP="00ED4BD9">
      <w:pPr>
        <w:rPr>
          <w:sz w:val="24"/>
          <w:szCs w:val="24"/>
        </w:rPr>
      </w:pPr>
      <w:r w:rsidRPr="00ED4BD9">
        <w:rPr>
          <w:sz w:val="24"/>
          <w:szCs w:val="24"/>
        </w:rPr>
        <w:lastRenderedPageBreak/>
        <w:t>The larynx is known as voice box or sound producing organ. A pair of membranous folds called vocal cords, stretch across the laryngeal cavity. In normal condition, the vocal cords lie apart so that the glottis remains widely open to allow free passage of respiratory air. For sound production, vocal cords come close together, the vibrate when air rushes out through glottis and produce voice. Thus, the correct answer is option D.</w:t>
      </w:r>
    </w:p>
    <w:p w14:paraId="37BF484D" w14:textId="77777777" w:rsidR="00ED4BD9" w:rsidRPr="00ED4BD9" w:rsidRDefault="00ED4BD9" w:rsidP="00ED4BD9">
      <w:pPr>
        <w:rPr>
          <w:sz w:val="24"/>
          <w:szCs w:val="24"/>
        </w:rPr>
      </w:pPr>
    </w:p>
    <w:p w14:paraId="40458EF5" w14:textId="77777777" w:rsidR="00ED4BD9" w:rsidRPr="00ED4BD9" w:rsidRDefault="00ED4BD9" w:rsidP="00ED4BD9">
      <w:pPr>
        <w:rPr>
          <w:sz w:val="24"/>
          <w:szCs w:val="24"/>
        </w:rPr>
      </w:pPr>
    </w:p>
    <w:p w14:paraId="478A36CD" w14:textId="77777777" w:rsidR="00ED4BD9" w:rsidRPr="00ED4BD9" w:rsidRDefault="00ED4BD9" w:rsidP="00ED4BD9">
      <w:pPr>
        <w:rPr>
          <w:sz w:val="24"/>
          <w:szCs w:val="24"/>
        </w:rPr>
      </w:pPr>
      <w:r w:rsidRPr="00ED4BD9">
        <w:rPr>
          <w:sz w:val="24"/>
          <w:szCs w:val="24"/>
        </w:rPr>
        <w:t>17. Question1 points</w:t>
      </w:r>
    </w:p>
    <w:p w14:paraId="1C654299" w14:textId="77777777" w:rsidR="00ED4BD9" w:rsidRPr="00ED4BD9" w:rsidRDefault="00ED4BD9" w:rsidP="00ED4BD9">
      <w:pPr>
        <w:rPr>
          <w:sz w:val="24"/>
          <w:szCs w:val="24"/>
        </w:rPr>
      </w:pPr>
      <w:r w:rsidRPr="00ED4BD9">
        <w:rPr>
          <w:sz w:val="24"/>
          <w:szCs w:val="24"/>
        </w:rPr>
        <w:t>Respiratory system in human comprises of</w:t>
      </w:r>
    </w:p>
    <w:p w14:paraId="73B89F2D" w14:textId="77777777" w:rsidR="00ED4BD9" w:rsidRPr="00ED4BD9" w:rsidRDefault="00ED4BD9" w:rsidP="00ED4BD9">
      <w:pPr>
        <w:rPr>
          <w:sz w:val="24"/>
          <w:szCs w:val="24"/>
        </w:rPr>
      </w:pPr>
    </w:p>
    <w:p w14:paraId="0CBF7903" w14:textId="77777777" w:rsidR="00ED4BD9" w:rsidRPr="00ED4BD9" w:rsidRDefault="00ED4BD9" w:rsidP="00ED4BD9">
      <w:pPr>
        <w:rPr>
          <w:sz w:val="24"/>
          <w:szCs w:val="24"/>
        </w:rPr>
      </w:pPr>
      <w:r w:rsidRPr="00ED4BD9">
        <w:rPr>
          <w:sz w:val="24"/>
          <w:szCs w:val="24"/>
        </w:rPr>
        <w:t>1.  A. Lungs</w:t>
      </w:r>
    </w:p>
    <w:p w14:paraId="28921EB7" w14:textId="77777777" w:rsidR="00ED4BD9" w:rsidRPr="00ED4BD9" w:rsidRDefault="00ED4BD9" w:rsidP="00ED4BD9">
      <w:pPr>
        <w:rPr>
          <w:sz w:val="24"/>
          <w:szCs w:val="24"/>
        </w:rPr>
      </w:pPr>
      <w:r w:rsidRPr="00ED4BD9">
        <w:rPr>
          <w:sz w:val="24"/>
          <w:szCs w:val="24"/>
        </w:rPr>
        <w:t>2.  B. Gills</w:t>
      </w:r>
    </w:p>
    <w:p w14:paraId="08B115EB" w14:textId="77777777" w:rsidR="00ED4BD9" w:rsidRPr="00ED4BD9" w:rsidRDefault="00ED4BD9" w:rsidP="00ED4BD9">
      <w:pPr>
        <w:rPr>
          <w:sz w:val="24"/>
          <w:szCs w:val="24"/>
        </w:rPr>
      </w:pPr>
      <w:r w:rsidRPr="00ED4BD9">
        <w:rPr>
          <w:sz w:val="24"/>
          <w:szCs w:val="24"/>
        </w:rPr>
        <w:t>3.  C. Respiratory tract</w:t>
      </w:r>
    </w:p>
    <w:p w14:paraId="0CA29E22" w14:textId="77777777" w:rsidR="00ED4BD9" w:rsidRPr="00ED4BD9" w:rsidRDefault="00ED4BD9" w:rsidP="00ED4BD9">
      <w:pPr>
        <w:rPr>
          <w:sz w:val="24"/>
          <w:szCs w:val="24"/>
        </w:rPr>
      </w:pPr>
      <w:r w:rsidRPr="00ED4BD9">
        <w:rPr>
          <w:sz w:val="24"/>
          <w:szCs w:val="24"/>
        </w:rPr>
        <w:t>4.  D. Both A and C</w:t>
      </w:r>
    </w:p>
    <w:p w14:paraId="559935F3" w14:textId="77777777" w:rsidR="00ED4BD9" w:rsidRPr="00ED4BD9" w:rsidRDefault="00ED4BD9" w:rsidP="00ED4BD9">
      <w:pPr>
        <w:rPr>
          <w:sz w:val="24"/>
          <w:szCs w:val="24"/>
        </w:rPr>
      </w:pPr>
      <w:r w:rsidRPr="00ED4BD9">
        <w:rPr>
          <w:sz w:val="24"/>
          <w:szCs w:val="24"/>
        </w:rPr>
        <w:t>Correct</w:t>
      </w:r>
    </w:p>
    <w:p w14:paraId="71B77C92" w14:textId="77777777" w:rsidR="00ED4BD9" w:rsidRPr="00ED4BD9" w:rsidRDefault="00ED4BD9" w:rsidP="00ED4BD9">
      <w:pPr>
        <w:rPr>
          <w:sz w:val="24"/>
          <w:szCs w:val="24"/>
        </w:rPr>
      </w:pPr>
      <w:r w:rsidRPr="00ED4BD9">
        <w:rPr>
          <w:sz w:val="24"/>
          <w:szCs w:val="24"/>
        </w:rPr>
        <w:t>Explanation D</w:t>
      </w:r>
    </w:p>
    <w:p w14:paraId="2732F051" w14:textId="77777777" w:rsidR="00ED4BD9" w:rsidRPr="00ED4BD9" w:rsidRDefault="00ED4BD9" w:rsidP="00ED4BD9">
      <w:pPr>
        <w:rPr>
          <w:sz w:val="24"/>
          <w:szCs w:val="24"/>
        </w:rPr>
      </w:pPr>
      <w:r w:rsidRPr="00ED4BD9">
        <w:rPr>
          <w:sz w:val="24"/>
          <w:szCs w:val="24"/>
        </w:rPr>
        <w:t>The respiratory system consists of all the organs involved in breathing. These include the nose, pharynx, larynx, trachea, bronchi and lungs, while. Gills or gill-like organs, located in different parts of the body, are found in various groups of aquatic animals, including mollusks, crustaceans, insects, fish, and amphibians.</w:t>
      </w:r>
    </w:p>
    <w:p w14:paraId="683A0FE4" w14:textId="77777777" w:rsidR="00ED4BD9" w:rsidRPr="00ED4BD9" w:rsidRDefault="00ED4BD9" w:rsidP="00ED4BD9">
      <w:pPr>
        <w:rPr>
          <w:sz w:val="24"/>
          <w:szCs w:val="24"/>
        </w:rPr>
      </w:pPr>
    </w:p>
    <w:p w14:paraId="16808E13" w14:textId="77777777" w:rsidR="00ED4BD9" w:rsidRPr="00ED4BD9" w:rsidRDefault="00ED4BD9" w:rsidP="00ED4BD9">
      <w:pPr>
        <w:rPr>
          <w:sz w:val="24"/>
          <w:szCs w:val="24"/>
        </w:rPr>
      </w:pPr>
    </w:p>
    <w:p w14:paraId="5CD72620" w14:textId="77777777" w:rsidR="00ED4BD9" w:rsidRPr="00ED4BD9" w:rsidRDefault="00ED4BD9" w:rsidP="00ED4BD9">
      <w:pPr>
        <w:rPr>
          <w:sz w:val="24"/>
          <w:szCs w:val="24"/>
        </w:rPr>
      </w:pPr>
      <w:r w:rsidRPr="00ED4BD9">
        <w:rPr>
          <w:sz w:val="24"/>
          <w:szCs w:val="24"/>
        </w:rPr>
        <w:t>18. Question1 points</w:t>
      </w:r>
    </w:p>
    <w:p w14:paraId="44DE6E72" w14:textId="77777777" w:rsidR="00ED4BD9" w:rsidRPr="00ED4BD9" w:rsidRDefault="00ED4BD9" w:rsidP="00ED4BD9">
      <w:pPr>
        <w:rPr>
          <w:sz w:val="24"/>
          <w:szCs w:val="24"/>
        </w:rPr>
      </w:pPr>
      <w:r w:rsidRPr="00ED4BD9">
        <w:rPr>
          <w:sz w:val="24"/>
          <w:szCs w:val="24"/>
        </w:rPr>
        <w:t>Which of the following options is incorrect about the larynx (sound box)?</w:t>
      </w:r>
    </w:p>
    <w:p w14:paraId="243FD692" w14:textId="77777777" w:rsidR="00ED4BD9" w:rsidRPr="00ED4BD9" w:rsidRDefault="00ED4BD9" w:rsidP="00ED4BD9">
      <w:pPr>
        <w:rPr>
          <w:sz w:val="24"/>
          <w:szCs w:val="24"/>
        </w:rPr>
      </w:pPr>
    </w:p>
    <w:p w14:paraId="401759A2" w14:textId="77777777" w:rsidR="00ED4BD9" w:rsidRPr="00ED4BD9" w:rsidRDefault="00ED4BD9" w:rsidP="00ED4BD9">
      <w:pPr>
        <w:rPr>
          <w:sz w:val="24"/>
          <w:szCs w:val="24"/>
        </w:rPr>
      </w:pPr>
      <w:r w:rsidRPr="00ED4BD9">
        <w:rPr>
          <w:sz w:val="24"/>
          <w:szCs w:val="24"/>
        </w:rPr>
        <w:t>1.  A. It is a bony box.</w:t>
      </w:r>
    </w:p>
    <w:p w14:paraId="5AD67756" w14:textId="77777777" w:rsidR="00ED4BD9" w:rsidRPr="00ED4BD9" w:rsidRDefault="00ED4BD9" w:rsidP="00ED4BD9">
      <w:pPr>
        <w:rPr>
          <w:sz w:val="24"/>
          <w:szCs w:val="24"/>
        </w:rPr>
      </w:pPr>
      <w:r w:rsidRPr="00ED4BD9">
        <w:rPr>
          <w:sz w:val="24"/>
          <w:szCs w:val="24"/>
        </w:rPr>
        <w:t>2.  B. Glottis is the opening into the larynx.</w:t>
      </w:r>
    </w:p>
    <w:p w14:paraId="70AD1620" w14:textId="77777777" w:rsidR="00ED4BD9" w:rsidRPr="00ED4BD9" w:rsidRDefault="00ED4BD9" w:rsidP="00ED4BD9">
      <w:pPr>
        <w:rPr>
          <w:sz w:val="24"/>
          <w:szCs w:val="24"/>
        </w:rPr>
      </w:pPr>
      <w:r w:rsidRPr="00ED4BD9">
        <w:rPr>
          <w:sz w:val="24"/>
          <w:szCs w:val="24"/>
        </w:rPr>
        <w:t>3.  C. During swallowing of food glottis is covered by epiglottis to prevent food entry into the larynx.</w:t>
      </w:r>
    </w:p>
    <w:p w14:paraId="3B36BB71" w14:textId="77777777" w:rsidR="00ED4BD9" w:rsidRPr="00ED4BD9" w:rsidRDefault="00ED4BD9" w:rsidP="00ED4BD9">
      <w:pPr>
        <w:rPr>
          <w:sz w:val="24"/>
          <w:szCs w:val="24"/>
        </w:rPr>
      </w:pPr>
      <w:r w:rsidRPr="00ED4BD9">
        <w:rPr>
          <w:sz w:val="24"/>
          <w:szCs w:val="24"/>
        </w:rPr>
        <w:t>4.  D. All of these</w:t>
      </w:r>
    </w:p>
    <w:p w14:paraId="3DC1B498" w14:textId="77777777" w:rsidR="00ED4BD9" w:rsidRPr="00ED4BD9" w:rsidRDefault="00ED4BD9" w:rsidP="00ED4BD9">
      <w:pPr>
        <w:rPr>
          <w:sz w:val="24"/>
          <w:szCs w:val="24"/>
        </w:rPr>
      </w:pPr>
      <w:r w:rsidRPr="00ED4BD9">
        <w:rPr>
          <w:sz w:val="24"/>
          <w:szCs w:val="24"/>
        </w:rPr>
        <w:lastRenderedPageBreak/>
        <w:t>correct</w:t>
      </w:r>
    </w:p>
    <w:p w14:paraId="4B39FD31" w14:textId="77777777" w:rsidR="00ED4BD9" w:rsidRPr="00ED4BD9" w:rsidRDefault="00ED4BD9" w:rsidP="00ED4BD9">
      <w:pPr>
        <w:rPr>
          <w:sz w:val="24"/>
          <w:szCs w:val="24"/>
        </w:rPr>
      </w:pPr>
      <w:r w:rsidRPr="00ED4BD9">
        <w:rPr>
          <w:sz w:val="24"/>
          <w:szCs w:val="24"/>
        </w:rPr>
        <w:t>Explanation A</w:t>
      </w:r>
    </w:p>
    <w:p w14:paraId="0AB30FB4" w14:textId="77777777" w:rsidR="00ED4BD9" w:rsidRPr="00ED4BD9" w:rsidRDefault="00ED4BD9" w:rsidP="00ED4BD9">
      <w:pPr>
        <w:rPr>
          <w:sz w:val="24"/>
          <w:szCs w:val="24"/>
        </w:rPr>
      </w:pPr>
      <w:r w:rsidRPr="00ED4BD9">
        <w:rPr>
          <w:sz w:val="24"/>
          <w:szCs w:val="24"/>
        </w:rPr>
        <w:t>Larynx is a cartilaginous box containing nine pieces of cartilages.</w:t>
      </w:r>
    </w:p>
    <w:p w14:paraId="126E2A22" w14:textId="77777777" w:rsidR="00ED4BD9" w:rsidRPr="00ED4BD9" w:rsidRDefault="00ED4BD9" w:rsidP="00ED4BD9">
      <w:pPr>
        <w:rPr>
          <w:sz w:val="24"/>
          <w:szCs w:val="24"/>
        </w:rPr>
      </w:pPr>
    </w:p>
    <w:p w14:paraId="2753279B" w14:textId="77777777" w:rsidR="00ED4BD9" w:rsidRPr="00ED4BD9" w:rsidRDefault="00ED4BD9" w:rsidP="00ED4BD9">
      <w:pPr>
        <w:rPr>
          <w:sz w:val="24"/>
          <w:szCs w:val="24"/>
        </w:rPr>
      </w:pPr>
    </w:p>
    <w:p w14:paraId="3C232333" w14:textId="77777777" w:rsidR="00ED4BD9" w:rsidRPr="00ED4BD9" w:rsidRDefault="00ED4BD9" w:rsidP="00ED4BD9">
      <w:pPr>
        <w:rPr>
          <w:sz w:val="24"/>
          <w:szCs w:val="24"/>
        </w:rPr>
      </w:pPr>
      <w:r w:rsidRPr="00ED4BD9">
        <w:rPr>
          <w:sz w:val="24"/>
          <w:szCs w:val="24"/>
        </w:rPr>
        <w:t>19. Question1 points</w:t>
      </w:r>
    </w:p>
    <w:p w14:paraId="2B0A36B7" w14:textId="77777777" w:rsidR="00ED4BD9" w:rsidRPr="00ED4BD9" w:rsidRDefault="00ED4BD9" w:rsidP="00ED4BD9">
      <w:pPr>
        <w:rPr>
          <w:sz w:val="24"/>
          <w:szCs w:val="24"/>
        </w:rPr>
      </w:pPr>
      <w:r w:rsidRPr="00ED4BD9">
        <w:rPr>
          <w:sz w:val="24"/>
          <w:szCs w:val="24"/>
        </w:rPr>
        <w:t>The respiratory center which regulates respiration is located in</w:t>
      </w:r>
    </w:p>
    <w:p w14:paraId="41E1E67E" w14:textId="77777777" w:rsidR="00ED4BD9" w:rsidRPr="00ED4BD9" w:rsidRDefault="00ED4BD9" w:rsidP="00ED4BD9">
      <w:pPr>
        <w:rPr>
          <w:sz w:val="24"/>
          <w:szCs w:val="24"/>
        </w:rPr>
      </w:pPr>
    </w:p>
    <w:p w14:paraId="12544BB7" w14:textId="77777777" w:rsidR="00ED4BD9" w:rsidRPr="00ED4BD9" w:rsidRDefault="00ED4BD9" w:rsidP="00ED4BD9">
      <w:pPr>
        <w:rPr>
          <w:sz w:val="24"/>
          <w:szCs w:val="24"/>
        </w:rPr>
      </w:pPr>
      <w:r w:rsidRPr="00ED4BD9">
        <w:rPr>
          <w:sz w:val="24"/>
          <w:szCs w:val="24"/>
        </w:rPr>
        <w:t>1.  A. Cerebellum</w:t>
      </w:r>
    </w:p>
    <w:p w14:paraId="46E95A16" w14:textId="77777777" w:rsidR="00ED4BD9" w:rsidRPr="00ED4BD9" w:rsidRDefault="00ED4BD9" w:rsidP="00ED4BD9">
      <w:pPr>
        <w:rPr>
          <w:sz w:val="24"/>
          <w:szCs w:val="24"/>
        </w:rPr>
      </w:pPr>
      <w:r w:rsidRPr="00ED4BD9">
        <w:rPr>
          <w:sz w:val="24"/>
          <w:szCs w:val="24"/>
        </w:rPr>
        <w:t>2.  B. Medulla oblongata</w:t>
      </w:r>
    </w:p>
    <w:p w14:paraId="0131D716" w14:textId="77777777" w:rsidR="00ED4BD9" w:rsidRPr="00ED4BD9" w:rsidRDefault="00ED4BD9" w:rsidP="00ED4BD9">
      <w:pPr>
        <w:rPr>
          <w:sz w:val="24"/>
          <w:szCs w:val="24"/>
        </w:rPr>
      </w:pPr>
      <w:r w:rsidRPr="00ED4BD9">
        <w:rPr>
          <w:sz w:val="24"/>
          <w:szCs w:val="24"/>
        </w:rPr>
        <w:t>3.  C. Cerebral peduncle</w:t>
      </w:r>
    </w:p>
    <w:p w14:paraId="70151957" w14:textId="77777777" w:rsidR="00ED4BD9" w:rsidRPr="00ED4BD9" w:rsidRDefault="00ED4BD9" w:rsidP="00ED4BD9">
      <w:pPr>
        <w:rPr>
          <w:sz w:val="24"/>
          <w:szCs w:val="24"/>
        </w:rPr>
      </w:pPr>
      <w:r w:rsidRPr="00ED4BD9">
        <w:rPr>
          <w:sz w:val="24"/>
          <w:szCs w:val="24"/>
        </w:rPr>
        <w:t xml:space="preserve">4.  D. The </w:t>
      </w:r>
      <w:proofErr w:type="spellStart"/>
      <w:r w:rsidRPr="00ED4BD9">
        <w:rPr>
          <w:sz w:val="24"/>
          <w:szCs w:val="24"/>
        </w:rPr>
        <w:t>vagus</w:t>
      </w:r>
      <w:proofErr w:type="spellEnd"/>
      <w:r w:rsidRPr="00ED4BD9">
        <w:rPr>
          <w:sz w:val="24"/>
          <w:szCs w:val="24"/>
        </w:rPr>
        <w:t xml:space="preserve"> </w:t>
      </w:r>
      <w:proofErr w:type="gramStart"/>
      <w:r w:rsidRPr="00ED4BD9">
        <w:rPr>
          <w:sz w:val="24"/>
          <w:szCs w:val="24"/>
        </w:rPr>
        <w:t>nerve</w:t>
      </w:r>
      <w:proofErr w:type="gramEnd"/>
    </w:p>
    <w:p w14:paraId="747A2134" w14:textId="77777777" w:rsidR="00ED4BD9" w:rsidRPr="00ED4BD9" w:rsidRDefault="00ED4BD9" w:rsidP="00ED4BD9">
      <w:pPr>
        <w:rPr>
          <w:sz w:val="24"/>
          <w:szCs w:val="24"/>
        </w:rPr>
      </w:pPr>
      <w:r w:rsidRPr="00ED4BD9">
        <w:rPr>
          <w:sz w:val="24"/>
          <w:szCs w:val="24"/>
        </w:rPr>
        <w:t>Correct</w:t>
      </w:r>
    </w:p>
    <w:p w14:paraId="0C58C45A" w14:textId="77777777" w:rsidR="00ED4BD9" w:rsidRPr="00ED4BD9" w:rsidRDefault="00ED4BD9" w:rsidP="00ED4BD9">
      <w:pPr>
        <w:rPr>
          <w:sz w:val="24"/>
          <w:szCs w:val="24"/>
        </w:rPr>
      </w:pPr>
      <w:r w:rsidRPr="00ED4BD9">
        <w:rPr>
          <w:sz w:val="24"/>
          <w:szCs w:val="24"/>
        </w:rPr>
        <w:t>Explanation B</w:t>
      </w:r>
    </w:p>
    <w:p w14:paraId="447158EF" w14:textId="77777777" w:rsidR="00ED4BD9" w:rsidRPr="00ED4BD9" w:rsidRDefault="00ED4BD9" w:rsidP="00ED4BD9">
      <w:pPr>
        <w:rPr>
          <w:sz w:val="24"/>
          <w:szCs w:val="24"/>
        </w:rPr>
      </w:pPr>
      <w:r w:rsidRPr="00ED4BD9">
        <w:rPr>
          <w:sz w:val="24"/>
          <w:szCs w:val="24"/>
        </w:rPr>
        <w:t>The respiratory center in the medulla oblongata that regulates the rate and depth of breathing.</w:t>
      </w:r>
    </w:p>
    <w:p w14:paraId="4B6D910E" w14:textId="77777777" w:rsidR="00ED4BD9" w:rsidRPr="00ED4BD9" w:rsidRDefault="00ED4BD9" w:rsidP="00ED4BD9">
      <w:pPr>
        <w:rPr>
          <w:sz w:val="24"/>
          <w:szCs w:val="24"/>
        </w:rPr>
      </w:pPr>
    </w:p>
    <w:p w14:paraId="4562A3D2" w14:textId="77777777" w:rsidR="00ED4BD9" w:rsidRPr="00ED4BD9" w:rsidRDefault="00ED4BD9" w:rsidP="00ED4BD9">
      <w:pPr>
        <w:rPr>
          <w:sz w:val="24"/>
          <w:szCs w:val="24"/>
        </w:rPr>
      </w:pPr>
    </w:p>
    <w:p w14:paraId="7433920B" w14:textId="77777777" w:rsidR="00ED4BD9" w:rsidRPr="00ED4BD9" w:rsidRDefault="00ED4BD9" w:rsidP="00ED4BD9">
      <w:pPr>
        <w:rPr>
          <w:sz w:val="24"/>
          <w:szCs w:val="24"/>
        </w:rPr>
      </w:pPr>
      <w:r w:rsidRPr="00ED4BD9">
        <w:rPr>
          <w:sz w:val="24"/>
          <w:szCs w:val="24"/>
        </w:rPr>
        <w:t>20. Question1 points</w:t>
      </w:r>
    </w:p>
    <w:p w14:paraId="79769944" w14:textId="77777777" w:rsidR="00ED4BD9" w:rsidRPr="00ED4BD9" w:rsidRDefault="00ED4BD9" w:rsidP="00ED4BD9">
      <w:pPr>
        <w:rPr>
          <w:sz w:val="24"/>
          <w:szCs w:val="24"/>
        </w:rPr>
      </w:pPr>
      <w:r w:rsidRPr="00ED4BD9">
        <w:rPr>
          <w:sz w:val="24"/>
          <w:szCs w:val="24"/>
        </w:rPr>
        <w:t>How many oxygen molecules bound to hemoglobin to give 50% saturation?</w:t>
      </w:r>
    </w:p>
    <w:p w14:paraId="55E2CDD9" w14:textId="77777777" w:rsidR="00ED4BD9" w:rsidRPr="00ED4BD9" w:rsidRDefault="00ED4BD9" w:rsidP="00ED4BD9">
      <w:pPr>
        <w:rPr>
          <w:sz w:val="24"/>
          <w:szCs w:val="24"/>
        </w:rPr>
      </w:pPr>
    </w:p>
    <w:p w14:paraId="78FFD951" w14:textId="77777777" w:rsidR="00ED4BD9" w:rsidRPr="00ED4BD9" w:rsidRDefault="00ED4BD9" w:rsidP="00ED4BD9">
      <w:pPr>
        <w:rPr>
          <w:sz w:val="24"/>
          <w:szCs w:val="24"/>
        </w:rPr>
      </w:pPr>
      <w:r w:rsidRPr="00ED4BD9">
        <w:rPr>
          <w:sz w:val="24"/>
          <w:szCs w:val="24"/>
        </w:rPr>
        <w:t>1.  A. 6</w:t>
      </w:r>
    </w:p>
    <w:p w14:paraId="0A40F051" w14:textId="77777777" w:rsidR="00ED4BD9" w:rsidRPr="00ED4BD9" w:rsidRDefault="00ED4BD9" w:rsidP="00ED4BD9">
      <w:pPr>
        <w:rPr>
          <w:sz w:val="24"/>
          <w:szCs w:val="24"/>
        </w:rPr>
      </w:pPr>
      <w:r w:rsidRPr="00ED4BD9">
        <w:rPr>
          <w:sz w:val="24"/>
          <w:szCs w:val="24"/>
        </w:rPr>
        <w:t>2.  B. 4</w:t>
      </w:r>
    </w:p>
    <w:p w14:paraId="784FF883" w14:textId="77777777" w:rsidR="00ED4BD9" w:rsidRPr="00ED4BD9" w:rsidRDefault="00ED4BD9" w:rsidP="00ED4BD9">
      <w:pPr>
        <w:rPr>
          <w:sz w:val="24"/>
          <w:szCs w:val="24"/>
        </w:rPr>
      </w:pPr>
      <w:r w:rsidRPr="00ED4BD9">
        <w:rPr>
          <w:sz w:val="24"/>
          <w:szCs w:val="24"/>
        </w:rPr>
        <w:t>3.  C. 2</w:t>
      </w:r>
    </w:p>
    <w:p w14:paraId="2EFDB66C" w14:textId="77777777" w:rsidR="00ED4BD9" w:rsidRPr="00ED4BD9" w:rsidRDefault="00ED4BD9" w:rsidP="00ED4BD9">
      <w:pPr>
        <w:rPr>
          <w:sz w:val="24"/>
          <w:szCs w:val="24"/>
        </w:rPr>
      </w:pPr>
      <w:r w:rsidRPr="00ED4BD9">
        <w:rPr>
          <w:sz w:val="24"/>
          <w:szCs w:val="24"/>
        </w:rPr>
        <w:t>4.  D. 7</w:t>
      </w:r>
    </w:p>
    <w:p w14:paraId="564C1863" w14:textId="77777777" w:rsidR="00ED4BD9" w:rsidRPr="00ED4BD9" w:rsidRDefault="00ED4BD9" w:rsidP="00ED4BD9">
      <w:pPr>
        <w:rPr>
          <w:sz w:val="24"/>
          <w:szCs w:val="24"/>
        </w:rPr>
      </w:pPr>
      <w:r w:rsidRPr="00ED4BD9">
        <w:rPr>
          <w:sz w:val="24"/>
          <w:szCs w:val="24"/>
        </w:rPr>
        <w:t>Correct</w:t>
      </w:r>
    </w:p>
    <w:p w14:paraId="40506EEC" w14:textId="77777777" w:rsidR="00ED4BD9" w:rsidRPr="00ED4BD9" w:rsidRDefault="00ED4BD9" w:rsidP="00ED4BD9">
      <w:pPr>
        <w:rPr>
          <w:sz w:val="24"/>
          <w:szCs w:val="24"/>
        </w:rPr>
      </w:pPr>
      <w:r w:rsidRPr="00ED4BD9">
        <w:rPr>
          <w:sz w:val="24"/>
          <w:szCs w:val="24"/>
        </w:rPr>
        <w:t>Explanation C</w:t>
      </w:r>
    </w:p>
    <w:p w14:paraId="68BC2F38" w14:textId="77777777" w:rsidR="00ED4BD9" w:rsidRPr="00ED4BD9" w:rsidRDefault="00ED4BD9" w:rsidP="00ED4BD9">
      <w:pPr>
        <w:rPr>
          <w:sz w:val="24"/>
          <w:szCs w:val="24"/>
        </w:rPr>
      </w:pPr>
      <w:r w:rsidRPr="00ED4BD9">
        <w:rPr>
          <w:sz w:val="24"/>
          <w:szCs w:val="24"/>
        </w:rPr>
        <w:lastRenderedPageBreak/>
        <w:t>Hemoglobin can bind with maximum 4 oxygen molecules, so for obtaining 50% saturation only 2 molecules of oxygen should be bound to hemoglobin.</w:t>
      </w:r>
    </w:p>
    <w:p w14:paraId="166C6F3B" w14:textId="77777777" w:rsidR="00ED4BD9" w:rsidRPr="00ED4BD9" w:rsidRDefault="00ED4BD9" w:rsidP="00ED4BD9">
      <w:pPr>
        <w:rPr>
          <w:sz w:val="24"/>
          <w:szCs w:val="24"/>
        </w:rPr>
      </w:pPr>
    </w:p>
    <w:p w14:paraId="58F3F5E3" w14:textId="77777777" w:rsidR="00ED4BD9" w:rsidRPr="00ED4BD9" w:rsidRDefault="00ED4BD9" w:rsidP="00ED4BD9">
      <w:pPr>
        <w:rPr>
          <w:sz w:val="24"/>
          <w:szCs w:val="24"/>
        </w:rPr>
      </w:pPr>
      <w:r w:rsidRPr="00ED4BD9">
        <w:rPr>
          <w:sz w:val="24"/>
          <w:szCs w:val="24"/>
        </w:rPr>
        <w:t>21. Question1 points</w:t>
      </w:r>
    </w:p>
    <w:p w14:paraId="222CDBEF" w14:textId="77777777" w:rsidR="00ED4BD9" w:rsidRPr="00ED4BD9" w:rsidRDefault="00ED4BD9" w:rsidP="00ED4BD9">
      <w:pPr>
        <w:rPr>
          <w:sz w:val="24"/>
          <w:szCs w:val="24"/>
        </w:rPr>
      </w:pPr>
      <w:r w:rsidRPr="00ED4BD9">
        <w:rPr>
          <w:sz w:val="24"/>
          <w:szCs w:val="24"/>
        </w:rPr>
        <w:t>Which of the following is shift in chloride-shift?</w:t>
      </w:r>
    </w:p>
    <w:p w14:paraId="2DFE2AD4" w14:textId="77777777" w:rsidR="00ED4BD9" w:rsidRPr="00ED4BD9" w:rsidRDefault="00ED4BD9" w:rsidP="00ED4BD9">
      <w:pPr>
        <w:rPr>
          <w:sz w:val="24"/>
          <w:szCs w:val="24"/>
        </w:rPr>
      </w:pPr>
      <w:r w:rsidRPr="00ED4BD9">
        <w:rPr>
          <w:sz w:val="24"/>
          <w:szCs w:val="24"/>
        </w:rPr>
        <w:t>A. N2 and CO2</w:t>
      </w:r>
    </w:p>
    <w:p w14:paraId="0ABDDA0A" w14:textId="77777777" w:rsidR="00ED4BD9" w:rsidRPr="00ED4BD9" w:rsidRDefault="00ED4BD9" w:rsidP="00ED4BD9">
      <w:pPr>
        <w:rPr>
          <w:sz w:val="24"/>
          <w:szCs w:val="24"/>
        </w:rPr>
      </w:pPr>
      <w:r w:rsidRPr="00ED4BD9">
        <w:rPr>
          <w:sz w:val="24"/>
          <w:szCs w:val="24"/>
        </w:rPr>
        <w:t>B. Bicarbonate ions</w:t>
      </w:r>
    </w:p>
    <w:p w14:paraId="30626F00" w14:textId="77777777" w:rsidR="00ED4BD9" w:rsidRPr="00ED4BD9" w:rsidRDefault="00ED4BD9" w:rsidP="00ED4BD9">
      <w:pPr>
        <w:rPr>
          <w:sz w:val="24"/>
          <w:szCs w:val="24"/>
        </w:rPr>
      </w:pPr>
      <w:r w:rsidRPr="00ED4BD9">
        <w:rPr>
          <w:sz w:val="24"/>
          <w:szCs w:val="24"/>
        </w:rPr>
        <w:t>C. CO</w:t>
      </w:r>
    </w:p>
    <w:p w14:paraId="4B4923C6" w14:textId="77777777" w:rsidR="00ED4BD9" w:rsidRPr="00ED4BD9" w:rsidRDefault="00ED4BD9" w:rsidP="00ED4BD9">
      <w:pPr>
        <w:rPr>
          <w:sz w:val="24"/>
          <w:szCs w:val="24"/>
        </w:rPr>
      </w:pPr>
      <w:r w:rsidRPr="00ED4BD9">
        <w:rPr>
          <w:sz w:val="24"/>
          <w:szCs w:val="24"/>
        </w:rPr>
        <w:t>D. O2</w:t>
      </w:r>
    </w:p>
    <w:p w14:paraId="4FEE356D" w14:textId="77777777" w:rsidR="00ED4BD9" w:rsidRPr="00ED4BD9" w:rsidRDefault="00ED4BD9" w:rsidP="00ED4BD9">
      <w:pPr>
        <w:rPr>
          <w:sz w:val="24"/>
          <w:szCs w:val="24"/>
        </w:rPr>
      </w:pPr>
    </w:p>
    <w:p w14:paraId="00846FEB" w14:textId="77777777" w:rsidR="00ED4BD9" w:rsidRPr="00ED4BD9" w:rsidRDefault="00ED4BD9" w:rsidP="00ED4BD9">
      <w:pPr>
        <w:rPr>
          <w:sz w:val="24"/>
          <w:szCs w:val="24"/>
        </w:rPr>
      </w:pPr>
      <w:r w:rsidRPr="00ED4BD9">
        <w:rPr>
          <w:sz w:val="24"/>
          <w:szCs w:val="24"/>
        </w:rPr>
        <w:t>1.  A.</w:t>
      </w:r>
    </w:p>
    <w:p w14:paraId="73C62B43" w14:textId="77777777" w:rsidR="00ED4BD9" w:rsidRPr="00ED4BD9" w:rsidRDefault="00ED4BD9" w:rsidP="00ED4BD9">
      <w:pPr>
        <w:rPr>
          <w:sz w:val="24"/>
          <w:szCs w:val="24"/>
        </w:rPr>
      </w:pPr>
      <w:r w:rsidRPr="00ED4BD9">
        <w:rPr>
          <w:sz w:val="24"/>
          <w:szCs w:val="24"/>
        </w:rPr>
        <w:t>2.  B.</w:t>
      </w:r>
    </w:p>
    <w:p w14:paraId="14769F95" w14:textId="77777777" w:rsidR="00ED4BD9" w:rsidRPr="00ED4BD9" w:rsidRDefault="00ED4BD9" w:rsidP="00ED4BD9">
      <w:pPr>
        <w:rPr>
          <w:sz w:val="24"/>
          <w:szCs w:val="24"/>
        </w:rPr>
      </w:pPr>
      <w:r w:rsidRPr="00ED4BD9">
        <w:rPr>
          <w:sz w:val="24"/>
          <w:szCs w:val="24"/>
        </w:rPr>
        <w:t>3.  C.</w:t>
      </w:r>
    </w:p>
    <w:p w14:paraId="25D4C7E9" w14:textId="77777777" w:rsidR="00ED4BD9" w:rsidRPr="00ED4BD9" w:rsidRDefault="00ED4BD9" w:rsidP="00ED4BD9">
      <w:pPr>
        <w:rPr>
          <w:sz w:val="24"/>
          <w:szCs w:val="24"/>
        </w:rPr>
      </w:pPr>
      <w:r w:rsidRPr="00ED4BD9">
        <w:rPr>
          <w:sz w:val="24"/>
          <w:szCs w:val="24"/>
        </w:rPr>
        <w:t>4.  D.</w:t>
      </w:r>
    </w:p>
    <w:p w14:paraId="6F05F2A2" w14:textId="77777777" w:rsidR="00ED4BD9" w:rsidRPr="00ED4BD9" w:rsidRDefault="00ED4BD9" w:rsidP="00ED4BD9">
      <w:pPr>
        <w:rPr>
          <w:sz w:val="24"/>
          <w:szCs w:val="24"/>
        </w:rPr>
      </w:pPr>
      <w:r w:rsidRPr="00ED4BD9">
        <w:rPr>
          <w:sz w:val="24"/>
          <w:szCs w:val="24"/>
        </w:rPr>
        <w:t>Correct</w:t>
      </w:r>
    </w:p>
    <w:p w14:paraId="523A2B82" w14:textId="77777777" w:rsidR="00ED4BD9" w:rsidRPr="00ED4BD9" w:rsidRDefault="00ED4BD9" w:rsidP="00ED4BD9">
      <w:pPr>
        <w:rPr>
          <w:sz w:val="24"/>
          <w:szCs w:val="24"/>
        </w:rPr>
      </w:pPr>
      <w:r w:rsidRPr="00ED4BD9">
        <w:rPr>
          <w:sz w:val="24"/>
          <w:szCs w:val="24"/>
        </w:rPr>
        <w:t>Explanation B</w:t>
      </w:r>
    </w:p>
    <w:p w14:paraId="1CA40168" w14:textId="77777777" w:rsidR="00ED4BD9" w:rsidRPr="00ED4BD9" w:rsidRDefault="00ED4BD9" w:rsidP="00ED4BD9">
      <w:pPr>
        <w:rPr>
          <w:sz w:val="24"/>
          <w:szCs w:val="24"/>
        </w:rPr>
      </w:pPr>
      <w:r w:rsidRPr="00ED4BD9">
        <w:rPr>
          <w:sz w:val="24"/>
          <w:szCs w:val="24"/>
        </w:rPr>
        <w:t>In chloride shift, exchange of bicarbonate ions of erythrocytes and chloride ions of plasma is called chloride shift.</w:t>
      </w:r>
    </w:p>
    <w:p w14:paraId="5AD6AAD4" w14:textId="77777777" w:rsidR="00ED4BD9" w:rsidRPr="00ED4BD9" w:rsidRDefault="00ED4BD9" w:rsidP="00ED4BD9">
      <w:pPr>
        <w:rPr>
          <w:sz w:val="24"/>
          <w:szCs w:val="24"/>
        </w:rPr>
      </w:pPr>
    </w:p>
    <w:p w14:paraId="78645BC2" w14:textId="77777777" w:rsidR="00ED4BD9" w:rsidRPr="00ED4BD9" w:rsidRDefault="00ED4BD9" w:rsidP="00ED4BD9">
      <w:pPr>
        <w:rPr>
          <w:sz w:val="24"/>
          <w:szCs w:val="24"/>
        </w:rPr>
      </w:pPr>
      <w:r w:rsidRPr="00ED4BD9">
        <w:rPr>
          <w:sz w:val="24"/>
          <w:szCs w:val="24"/>
        </w:rPr>
        <w:t>22. Question1 points</w:t>
      </w:r>
    </w:p>
    <w:p w14:paraId="3D210C06" w14:textId="77777777" w:rsidR="00ED4BD9" w:rsidRPr="00ED4BD9" w:rsidRDefault="00ED4BD9" w:rsidP="00ED4BD9">
      <w:pPr>
        <w:rPr>
          <w:sz w:val="24"/>
          <w:szCs w:val="24"/>
        </w:rPr>
      </w:pPr>
      <w:r w:rsidRPr="00ED4BD9">
        <w:rPr>
          <w:sz w:val="24"/>
          <w:szCs w:val="24"/>
        </w:rPr>
        <w:t>The amount of CO2 per 100 ml of human venous blood is</w:t>
      </w:r>
    </w:p>
    <w:p w14:paraId="37D72769" w14:textId="77777777" w:rsidR="00ED4BD9" w:rsidRPr="00ED4BD9" w:rsidRDefault="00ED4BD9" w:rsidP="00ED4BD9">
      <w:pPr>
        <w:rPr>
          <w:sz w:val="24"/>
          <w:szCs w:val="24"/>
        </w:rPr>
      </w:pPr>
    </w:p>
    <w:p w14:paraId="540FA9D4" w14:textId="77777777" w:rsidR="00ED4BD9" w:rsidRPr="00ED4BD9" w:rsidRDefault="00ED4BD9" w:rsidP="00ED4BD9">
      <w:pPr>
        <w:rPr>
          <w:sz w:val="24"/>
          <w:szCs w:val="24"/>
        </w:rPr>
      </w:pPr>
      <w:r w:rsidRPr="00ED4BD9">
        <w:rPr>
          <w:sz w:val="24"/>
          <w:szCs w:val="24"/>
        </w:rPr>
        <w:t>1.  A. 60 ml</w:t>
      </w:r>
    </w:p>
    <w:p w14:paraId="77F31D2D" w14:textId="77777777" w:rsidR="00ED4BD9" w:rsidRPr="00ED4BD9" w:rsidRDefault="00ED4BD9" w:rsidP="00ED4BD9">
      <w:pPr>
        <w:rPr>
          <w:sz w:val="24"/>
          <w:szCs w:val="24"/>
        </w:rPr>
      </w:pPr>
      <w:r w:rsidRPr="00ED4BD9">
        <w:rPr>
          <w:sz w:val="24"/>
          <w:szCs w:val="24"/>
        </w:rPr>
        <w:t>2.  B. 70 ml</w:t>
      </w:r>
    </w:p>
    <w:p w14:paraId="44B34E85" w14:textId="77777777" w:rsidR="00ED4BD9" w:rsidRPr="00ED4BD9" w:rsidRDefault="00ED4BD9" w:rsidP="00ED4BD9">
      <w:pPr>
        <w:rPr>
          <w:sz w:val="24"/>
          <w:szCs w:val="24"/>
        </w:rPr>
      </w:pPr>
      <w:r w:rsidRPr="00ED4BD9">
        <w:rPr>
          <w:sz w:val="24"/>
          <w:szCs w:val="24"/>
        </w:rPr>
        <w:t>3.  C. 54 ml</w:t>
      </w:r>
    </w:p>
    <w:p w14:paraId="2DD811DE" w14:textId="77777777" w:rsidR="00ED4BD9" w:rsidRPr="00ED4BD9" w:rsidRDefault="00ED4BD9" w:rsidP="00ED4BD9">
      <w:pPr>
        <w:rPr>
          <w:sz w:val="24"/>
          <w:szCs w:val="24"/>
        </w:rPr>
      </w:pPr>
      <w:r w:rsidRPr="00ED4BD9">
        <w:rPr>
          <w:sz w:val="24"/>
          <w:szCs w:val="24"/>
        </w:rPr>
        <w:t>4.  D. 55 ml</w:t>
      </w:r>
    </w:p>
    <w:p w14:paraId="55324B69" w14:textId="77777777" w:rsidR="00ED4BD9" w:rsidRPr="00ED4BD9" w:rsidRDefault="00ED4BD9" w:rsidP="00ED4BD9">
      <w:pPr>
        <w:rPr>
          <w:sz w:val="24"/>
          <w:szCs w:val="24"/>
        </w:rPr>
      </w:pPr>
      <w:r w:rsidRPr="00ED4BD9">
        <w:rPr>
          <w:sz w:val="24"/>
          <w:szCs w:val="24"/>
        </w:rPr>
        <w:t>Correct</w:t>
      </w:r>
    </w:p>
    <w:p w14:paraId="0583EC37" w14:textId="77777777" w:rsidR="00ED4BD9" w:rsidRPr="00ED4BD9" w:rsidRDefault="00ED4BD9" w:rsidP="00ED4BD9">
      <w:pPr>
        <w:rPr>
          <w:sz w:val="24"/>
          <w:szCs w:val="24"/>
        </w:rPr>
      </w:pPr>
      <w:r w:rsidRPr="00ED4BD9">
        <w:rPr>
          <w:sz w:val="24"/>
          <w:szCs w:val="24"/>
        </w:rPr>
        <w:t>Explanation: C</w:t>
      </w:r>
    </w:p>
    <w:p w14:paraId="3109B121" w14:textId="77777777" w:rsidR="00ED4BD9" w:rsidRPr="00ED4BD9" w:rsidRDefault="00ED4BD9" w:rsidP="00ED4BD9">
      <w:pPr>
        <w:rPr>
          <w:sz w:val="24"/>
          <w:szCs w:val="24"/>
        </w:rPr>
      </w:pPr>
      <w:r w:rsidRPr="00ED4BD9">
        <w:rPr>
          <w:sz w:val="24"/>
          <w:szCs w:val="24"/>
        </w:rPr>
        <w:lastRenderedPageBreak/>
        <w:t>Carbon Dioxide Concentration in Arterial and Venous Blood.</w:t>
      </w:r>
    </w:p>
    <w:p w14:paraId="5BDD0CD6" w14:textId="77777777" w:rsidR="00ED4BD9" w:rsidRPr="00ED4BD9" w:rsidRDefault="00ED4BD9" w:rsidP="00ED4BD9">
      <w:pPr>
        <w:rPr>
          <w:sz w:val="24"/>
          <w:szCs w:val="24"/>
        </w:rPr>
      </w:pPr>
      <w:r w:rsidRPr="00ED4BD9">
        <w:rPr>
          <w:sz w:val="24"/>
          <w:szCs w:val="24"/>
        </w:rPr>
        <w:t>It has been found that arterial blood contains about 50 ml of carbon dioxide per 100 ml of blood whereas venous blood has 54 ml of carbon dioxide per 100 ml of blood. In this way each 100 ml of blood takes up just 4 ml of carbon dioxide as it passes through the tissues and gives of 4 ml of carbon dioxide per 100 ml of blood as it passes through the lungs</w:t>
      </w:r>
    </w:p>
    <w:p w14:paraId="4A426361" w14:textId="77777777" w:rsidR="00ED4BD9" w:rsidRPr="00ED4BD9" w:rsidRDefault="00ED4BD9" w:rsidP="00ED4BD9">
      <w:pPr>
        <w:rPr>
          <w:sz w:val="24"/>
          <w:szCs w:val="24"/>
        </w:rPr>
      </w:pPr>
    </w:p>
    <w:p w14:paraId="6FEB60D1" w14:textId="77777777" w:rsidR="00ED4BD9" w:rsidRPr="00ED4BD9" w:rsidRDefault="00ED4BD9" w:rsidP="00ED4BD9">
      <w:pPr>
        <w:rPr>
          <w:sz w:val="24"/>
          <w:szCs w:val="24"/>
        </w:rPr>
      </w:pPr>
      <w:r w:rsidRPr="00ED4BD9">
        <w:rPr>
          <w:sz w:val="24"/>
          <w:szCs w:val="24"/>
        </w:rPr>
        <w:t>23. Question1 points</w:t>
      </w:r>
    </w:p>
    <w:p w14:paraId="33EE374D" w14:textId="77777777" w:rsidR="00ED4BD9" w:rsidRPr="00ED4BD9" w:rsidRDefault="00ED4BD9" w:rsidP="00ED4BD9">
      <w:pPr>
        <w:rPr>
          <w:sz w:val="24"/>
          <w:szCs w:val="24"/>
        </w:rPr>
      </w:pPr>
      <w:r w:rsidRPr="00ED4BD9">
        <w:rPr>
          <w:sz w:val="24"/>
          <w:szCs w:val="24"/>
        </w:rPr>
        <w:t>Emphysema is a breakdown of</w:t>
      </w:r>
    </w:p>
    <w:p w14:paraId="54CC44BC" w14:textId="77777777" w:rsidR="00ED4BD9" w:rsidRPr="00ED4BD9" w:rsidRDefault="00ED4BD9" w:rsidP="00ED4BD9">
      <w:pPr>
        <w:rPr>
          <w:sz w:val="24"/>
          <w:szCs w:val="24"/>
        </w:rPr>
      </w:pPr>
    </w:p>
    <w:p w14:paraId="3B75D03E" w14:textId="77777777" w:rsidR="00ED4BD9" w:rsidRPr="00ED4BD9" w:rsidRDefault="00ED4BD9" w:rsidP="00ED4BD9">
      <w:pPr>
        <w:rPr>
          <w:sz w:val="24"/>
          <w:szCs w:val="24"/>
        </w:rPr>
      </w:pPr>
      <w:r w:rsidRPr="00ED4BD9">
        <w:rPr>
          <w:sz w:val="24"/>
          <w:szCs w:val="24"/>
        </w:rPr>
        <w:t>1.  A. Trachea</w:t>
      </w:r>
    </w:p>
    <w:p w14:paraId="31C29C3D" w14:textId="77777777" w:rsidR="00ED4BD9" w:rsidRPr="00ED4BD9" w:rsidRDefault="00ED4BD9" w:rsidP="00ED4BD9">
      <w:pPr>
        <w:rPr>
          <w:sz w:val="24"/>
          <w:szCs w:val="24"/>
        </w:rPr>
      </w:pPr>
      <w:r w:rsidRPr="00ED4BD9">
        <w:rPr>
          <w:sz w:val="24"/>
          <w:szCs w:val="24"/>
        </w:rPr>
        <w:t>2.  B. Tracheoles</w:t>
      </w:r>
    </w:p>
    <w:p w14:paraId="11F08F1A" w14:textId="77777777" w:rsidR="00ED4BD9" w:rsidRPr="00ED4BD9" w:rsidRDefault="00ED4BD9" w:rsidP="00ED4BD9">
      <w:pPr>
        <w:rPr>
          <w:sz w:val="24"/>
          <w:szCs w:val="24"/>
        </w:rPr>
      </w:pPr>
      <w:r w:rsidRPr="00ED4BD9">
        <w:rPr>
          <w:sz w:val="24"/>
          <w:szCs w:val="24"/>
        </w:rPr>
        <w:t>3.  C. Alveoli</w:t>
      </w:r>
    </w:p>
    <w:p w14:paraId="54AEA219" w14:textId="77777777" w:rsidR="00ED4BD9" w:rsidRPr="00ED4BD9" w:rsidRDefault="00ED4BD9" w:rsidP="00ED4BD9">
      <w:pPr>
        <w:rPr>
          <w:sz w:val="24"/>
          <w:szCs w:val="24"/>
        </w:rPr>
      </w:pPr>
      <w:r w:rsidRPr="00ED4BD9">
        <w:rPr>
          <w:sz w:val="24"/>
          <w:szCs w:val="24"/>
        </w:rPr>
        <w:t>4.  D. Air sacs</w:t>
      </w:r>
    </w:p>
    <w:p w14:paraId="4A8D8820" w14:textId="77777777" w:rsidR="00ED4BD9" w:rsidRPr="00ED4BD9" w:rsidRDefault="00ED4BD9" w:rsidP="00ED4BD9">
      <w:pPr>
        <w:rPr>
          <w:sz w:val="24"/>
          <w:szCs w:val="24"/>
        </w:rPr>
      </w:pPr>
      <w:r w:rsidRPr="00ED4BD9">
        <w:rPr>
          <w:sz w:val="24"/>
          <w:szCs w:val="24"/>
        </w:rPr>
        <w:t>Correct</w:t>
      </w:r>
    </w:p>
    <w:p w14:paraId="32AC14CF" w14:textId="77777777" w:rsidR="00ED4BD9" w:rsidRPr="00ED4BD9" w:rsidRDefault="00ED4BD9" w:rsidP="00ED4BD9">
      <w:pPr>
        <w:rPr>
          <w:sz w:val="24"/>
          <w:szCs w:val="24"/>
        </w:rPr>
      </w:pPr>
      <w:r w:rsidRPr="00ED4BD9">
        <w:rPr>
          <w:sz w:val="24"/>
          <w:szCs w:val="24"/>
        </w:rPr>
        <w:t>Explanation: C</w:t>
      </w:r>
    </w:p>
    <w:p w14:paraId="0EA7133B" w14:textId="77777777" w:rsidR="00ED4BD9" w:rsidRPr="00ED4BD9" w:rsidRDefault="00ED4BD9" w:rsidP="00ED4BD9">
      <w:pPr>
        <w:rPr>
          <w:sz w:val="24"/>
          <w:szCs w:val="24"/>
        </w:rPr>
      </w:pPr>
    </w:p>
    <w:p w14:paraId="3A998398" w14:textId="77777777" w:rsidR="00ED4BD9" w:rsidRPr="00ED4BD9" w:rsidRDefault="00ED4BD9" w:rsidP="00ED4BD9">
      <w:pPr>
        <w:rPr>
          <w:sz w:val="24"/>
          <w:szCs w:val="24"/>
        </w:rPr>
      </w:pPr>
    </w:p>
    <w:p w14:paraId="2E5A2ACC" w14:textId="77777777" w:rsidR="00ED4BD9" w:rsidRPr="00ED4BD9" w:rsidRDefault="00ED4BD9" w:rsidP="00ED4BD9">
      <w:pPr>
        <w:rPr>
          <w:sz w:val="24"/>
          <w:szCs w:val="24"/>
        </w:rPr>
      </w:pPr>
      <w:r w:rsidRPr="00ED4BD9">
        <w:rPr>
          <w:sz w:val="24"/>
          <w:szCs w:val="24"/>
        </w:rPr>
        <w:t>24. Question1 points</w:t>
      </w:r>
    </w:p>
    <w:p w14:paraId="5428A003" w14:textId="77777777" w:rsidR="00ED4BD9" w:rsidRPr="00ED4BD9" w:rsidRDefault="00ED4BD9" w:rsidP="00ED4BD9">
      <w:pPr>
        <w:rPr>
          <w:sz w:val="24"/>
          <w:szCs w:val="24"/>
        </w:rPr>
      </w:pPr>
      <w:r w:rsidRPr="00ED4BD9">
        <w:rPr>
          <w:sz w:val="24"/>
          <w:szCs w:val="24"/>
        </w:rPr>
        <w:t>Number of air sacs in birds is:</w:t>
      </w:r>
    </w:p>
    <w:p w14:paraId="358F6D01" w14:textId="77777777" w:rsidR="00ED4BD9" w:rsidRPr="00ED4BD9" w:rsidRDefault="00ED4BD9" w:rsidP="00ED4BD9">
      <w:pPr>
        <w:rPr>
          <w:sz w:val="24"/>
          <w:szCs w:val="24"/>
        </w:rPr>
      </w:pPr>
    </w:p>
    <w:p w14:paraId="5A559801" w14:textId="77777777" w:rsidR="00ED4BD9" w:rsidRPr="00ED4BD9" w:rsidRDefault="00ED4BD9" w:rsidP="00ED4BD9">
      <w:pPr>
        <w:rPr>
          <w:sz w:val="24"/>
          <w:szCs w:val="24"/>
        </w:rPr>
      </w:pPr>
      <w:r w:rsidRPr="00ED4BD9">
        <w:rPr>
          <w:sz w:val="24"/>
          <w:szCs w:val="24"/>
        </w:rPr>
        <w:t>1.  A. 6</w:t>
      </w:r>
    </w:p>
    <w:p w14:paraId="20B533A2" w14:textId="77777777" w:rsidR="00ED4BD9" w:rsidRPr="00ED4BD9" w:rsidRDefault="00ED4BD9" w:rsidP="00ED4BD9">
      <w:pPr>
        <w:rPr>
          <w:sz w:val="24"/>
          <w:szCs w:val="24"/>
        </w:rPr>
      </w:pPr>
      <w:r w:rsidRPr="00ED4BD9">
        <w:rPr>
          <w:sz w:val="24"/>
          <w:szCs w:val="24"/>
        </w:rPr>
        <w:t>2.  B. 7</w:t>
      </w:r>
    </w:p>
    <w:p w14:paraId="628A9C73" w14:textId="77777777" w:rsidR="00ED4BD9" w:rsidRPr="00ED4BD9" w:rsidRDefault="00ED4BD9" w:rsidP="00ED4BD9">
      <w:pPr>
        <w:rPr>
          <w:sz w:val="24"/>
          <w:szCs w:val="24"/>
        </w:rPr>
      </w:pPr>
      <w:r w:rsidRPr="00ED4BD9">
        <w:rPr>
          <w:sz w:val="24"/>
          <w:szCs w:val="24"/>
        </w:rPr>
        <w:t>3.  C. 8</w:t>
      </w:r>
    </w:p>
    <w:p w14:paraId="7AA0D65E" w14:textId="77777777" w:rsidR="00ED4BD9" w:rsidRPr="00ED4BD9" w:rsidRDefault="00ED4BD9" w:rsidP="00ED4BD9">
      <w:pPr>
        <w:rPr>
          <w:sz w:val="24"/>
          <w:szCs w:val="24"/>
        </w:rPr>
      </w:pPr>
      <w:r w:rsidRPr="00ED4BD9">
        <w:rPr>
          <w:sz w:val="24"/>
          <w:szCs w:val="24"/>
        </w:rPr>
        <w:t>4.  D. 9</w:t>
      </w:r>
    </w:p>
    <w:p w14:paraId="074CD840" w14:textId="77777777" w:rsidR="00ED4BD9" w:rsidRPr="00ED4BD9" w:rsidRDefault="00ED4BD9" w:rsidP="00ED4BD9">
      <w:pPr>
        <w:rPr>
          <w:sz w:val="24"/>
          <w:szCs w:val="24"/>
        </w:rPr>
      </w:pPr>
      <w:r w:rsidRPr="00ED4BD9">
        <w:rPr>
          <w:sz w:val="24"/>
          <w:szCs w:val="24"/>
        </w:rPr>
        <w:t>Correct</w:t>
      </w:r>
    </w:p>
    <w:p w14:paraId="2A10CBB8" w14:textId="77777777" w:rsidR="00ED4BD9" w:rsidRPr="00ED4BD9" w:rsidRDefault="00ED4BD9" w:rsidP="00ED4BD9">
      <w:pPr>
        <w:rPr>
          <w:sz w:val="24"/>
          <w:szCs w:val="24"/>
        </w:rPr>
      </w:pPr>
      <w:r w:rsidRPr="00ED4BD9">
        <w:rPr>
          <w:sz w:val="24"/>
          <w:szCs w:val="24"/>
        </w:rPr>
        <w:t>Explanation D</w:t>
      </w:r>
    </w:p>
    <w:p w14:paraId="61641BB9" w14:textId="77777777" w:rsidR="00ED4BD9" w:rsidRPr="00ED4BD9" w:rsidRDefault="00ED4BD9" w:rsidP="00ED4BD9">
      <w:pPr>
        <w:rPr>
          <w:sz w:val="24"/>
          <w:szCs w:val="24"/>
        </w:rPr>
      </w:pPr>
      <w:r w:rsidRPr="00ED4BD9">
        <w:rPr>
          <w:sz w:val="24"/>
          <w:szCs w:val="24"/>
        </w:rPr>
        <w:t xml:space="preserve">The birds are very active animals with high metabolic rate, Lungs in birds have also developed several extensions known as air sacs which reach all parts of the body and even penetrate some of the bones. In most birds the air sacs are nine in number which become inflated by air at </w:t>
      </w:r>
      <w:r w:rsidRPr="00ED4BD9">
        <w:rPr>
          <w:sz w:val="24"/>
          <w:szCs w:val="24"/>
        </w:rPr>
        <w:lastRenderedPageBreak/>
        <w:t>atmospheric pressure when the rib articulations are rotated forward and upward. The inflated air sacs act as bellows and send air into the parabronchi for gaseous exchange.</w:t>
      </w:r>
    </w:p>
    <w:p w14:paraId="588865CB" w14:textId="77777777" w:rsidR="00ED4BD9" w:rsidRPr="00ED4BD9" w:rsidRDefault="00ED4BD9" w:rsidP="00ED4BD9">
      <w:pPr>
        <w:rPr>
          <w:sz w:val="24"/>
          <w:szCs w:val="24"/>
        </w:rPr>
      </w:pPr>
    </w:p>
    <w:p w14:paraId="03B5F192" w14:textId="77777777" w:rsidR="00ED4BD9" w:rsidRPr="00ED4BD9" w:rsidRDefault="00ED4BD9" w:rsidP="00ED4BD9">
      <w:pPr>
        <w:rPr>
          <w:sz w:val="24"/>
          <w:szCs w:val="24"/>
        </w:rPr>
      </w:pPr>
      <w:r w:rsidRPr="00ED4BD9">
        <w:rPr>
          <w:sz w:val="24"/>
          <w:szCs w:val="24"/>
        </w:rPr>
        <w:t>25. Question1 points</w:t>
      </w:r>
    </w:p>
    <w:p w14:paraId="760112D3" w14:textId="77777777" w:rsidR="00ED4BD9" w:rsidRPr="00ED4BD9" w:rsidRDefault="00ED4BD9" w:rsidP="00ED4BD9">
      <w:pPr>
        <w:rPr>
          <w:sz w:val="24"/>
          <w:szCs w:val="24"/>
        </w:rPr>
      </w:pPr>
      <w:r w:rsidRPr="00ED4BD9">
        <w:rPr>
          <w:sz w:val="24"/>
          <w:szCs w:val="24"/>
        </w:rPr>
        <w:t>The difference in oxygen content of inhaled and exhaled air is</w:t>
      </w:r>
    </w:p>
    <w:p w14:paraId="223C2FFA" w14:textId="77777777" w:rsidR="00ED4BD9" w:rsidRPr="00ED4BD9" w:rsidRDefault="00ED4BD9" w:rsidP="00ED4BD9">
      <w:pPr>
        <w:rPr>
          <w:sz w:val="24"/>
          <w:szCs w:val="24"/>
        </w:rPr>
      </w:pPr>
    </w:p>
    <w:p w14:paraId="7A093F17" w14:textId="77777777" w:rsidR="00ED4BD9" w:rsidRPr="00ED4BD9" w:rsidRDefault="00ED4BD9" w:rsidP="00ED4BD9">
      <w:pPr>
        <w:rPr>
          <w:sz w:val="24"/>
          <w:szCs w:val="24"/>
        </w:rPr>
      </w:pPr>
      <w:r w:rsidRPr="00ED4BD9">
        <w:rPr>
          <w:sz w:val="24"/>
          <w:szCs w:val="24"/>
        </w:rPr>
        <w:t>1.  A. 21%</w:t>
      </w:r>
    </w:p>
    <w:p w14:paraId="4FC65B2D" w14:textId="77777777" w:rsidR="00ED4BD9" w:rsidRPr="00ED4BD9" w:rsidRDefault="00ED4BD9" w:rsidP="00ED4BD9">
      <w:pPr>
        <w:rPr>
          <w:sz w:val="24"/>
          <w:szCs w:val="24"/>
        </w:rPr>
      </w:pPr>
      <w:r w:rsidRPr="00ED4BD9">
        <w:rPr>
          <w:sz w:val="24"/>
          <w:szCs w:val="24"/>
        </w:rPr>
        <w:t>2.  B. 10%</w:t>
      </w:r>
    </w:p>
    <w:p w14:paraId="07A4B713" w14:textId="77777777" w:rsidR="00ED4BD9" w:rsidRPr="00ED4BD9" w:rsidRDefault="00ED4BD9" w:rsidP="00ED4BD9">
      <w:pPr>
        <w:rPr>
          <w:sz w:val="24"/>
          <w:szCs w:val="24"/>
        </w:rPr>
      </w:pPr>
      <w:r w:rsidRPr="00ED4BD9">
        <w:rPr>
          <w:sz w:val="24"/>
          <w:szCs w:val="24"/>
        </w:rPr>
        <w:t>3.  C. 5%</w:t>
      </w:r>
    </w:p>
    <w:p w14:paraId="551012B1" w14:textId="77777777" w:rsidR="00ED4BD9" w:rsidRPr="00ED4BD9" w:rsidRDefault="00ED4BD9" w:rsidP="00ED4BD9">
      <w:pPr>
        <w:rPr>
          <w:sz w:val="24"/>
          <w:szCs w:val="24"/>
        </w:rPr>
      </w:pPr>
      <w:r w:rsidRPr="00ED4BD9">
        <w:rPr>
          <w:sz w:val="24"/>
          <w:szCs w:val="24"/>
        </w:rPr>
        <w:t>4.  D. 16%</w:t>
      </w:r>
    </w:p>
    <w:p w14:paraId="64A9F261" w14:textId="77777777" w:rsidR="00ED4BD9" w:rsidRPr="00ED4BD9" w:rsidRDefault="00ED4BD9" w:rsidP="00ED4BD9">
      <w:pPr>
        <w:rPr>
          <w:sz w:val="24"/>
          <w:szCs w:val="24"/>
        </w:rPr>
      </w:pPr>
      <w:r w:rsidRPr="00ED4BD9">
        <w:rPr>
          <w:sz w:val="24"/>
          <w:szCs w:val="24"/>
        </w:rPr>
        <w:t>Correct</w:t>
      </w:r>
    </w:p>
    <w:p w14:paraId="66C46A86" w14:textId="77777777" w:rsidR="00ED4BD9" w:rsidRPr="00ED4BD9" w:rsidRDefault="00ED4BD9" w:rsidP="00ED4BD9">
      <w:pPr>
        <w:rPr>
          <w:sz w:val="24"/>
          <w:szCs w:val="24"/>
        </w:rPr>
      </w:pPr>
      <w:r w:rsidRPr="00ED4BD9">
        <w:rPr>
          <w:sz w:val="24"/>
          <w:szCs w:val="24"/>
        </w:rPr>
        <w:t>Explanation C</w:t>
      </w:r>
    </w:p>
    <w:p w14:paraId="1837771D" w14:textId="77777777" w:rsidR="00ED4BD9" w:rsidRPr="00ED4BD9" w:rsidRDefault="00ED4BD9" w:rsidP="00ED4BD9">
      <w:pPr>
        <w:rPr>
          <w:sz w:val="24"/>
          <w:szCs w:val="24"/>
        </w:rPr>
      </w:pPr>
      <w:r w:rsidRPr="00ED4BD9">
        <w:rPr>
          <w:sz w:val="24"/>
          <w:szCs w:val="24"/>
        </w:rPr>
        <w:t>Oxygen</w:t>
      </w:r>
    </w:p>
    <w:p w14:paraId="22E1649C" w14:textId="77777777" w:rsidR="00ED4BD9" w:rsidRPr="00ED4BD9" w:rsidRDefault="00ED4BD9" w:rsidP="00ED4BD9">
      <w:pPr>
        <w:rPr>
          <w:sz w:val="24"/>
          <w:szCs w:val="24"/>
        </w:rPr>
      </w:pPr>
      <w:r w:rsidRPr="00ED4BD9">
        <w:rPr>
          <w:sz w:val="24"/>
          <w:szCs w:val="24"/>
        </w:rPr>
        <w:t>Inhaled = 21%</w:t>
      </w:r>
    </w:p>
    <w:p w14:paraId="3BDD7CAE" w14:textId="77777777" w:rsidR="00ED4BD9" w:rsidRPr="00ED4BD9" w:rsidRDefault="00ED4BD9" w:rsidP="00ED4BD9">
      <w:pPr>
        <w:rPr>
          <w:sz w:val="24"/>
          <w:szCs w:val="24"/>
        </w:rPr>
      </w:pPr>
      <w:r w:rsidRPr="00ED4BD9">
        <w:rPr>
          <w:sz w:val="24"/>
          <w:szCs w:val="24"/>
        </w:rPr>
        <w:t>Exhaled = 16%</w:t>
      </w:r>
    </w:p>
    <w:p w14:paraId="3B04E80B" w14:textId="77777777" w:rsidR="00ED4BD9" w:rsidRPr="00ED4BD9" w:rsidRDefault="00ED4BD9" w:rsidP="00ED4BD9">
      <w:pPr>
        <w:rPr>
          <w:sz w:val="24"/>
          <w:szCs w:val="24"/>
        </w:rPr>
      </w:pPr>
      <w:r w:rsidRPr="00ED4BD9">
        <w:rPr>
          <w:sz w:val="24"/>
          <w:szCs w:val="24"/>
        </w:rPr>
        <w:t>Difference = 5%</w:t>
      </w:r>
    </w:p>
    <w:p w14:paraId="4646B6C0" w14:textId="77777777" w:rsidR="00ED4BD9" w:rsidRPr="00ED4BD9" w:rsidRDefault="00ED4BD9" w:rsidP="00ED4BD9">
      <w:pPr>
        <w:rPr>
          <w:sz w:val="24"/>
          <w:szCs w:val="24"/>
        </w:rPr>
      </w:pPr>
    </w:p>
    <w:p w14:paraId="21DDCBE7" w14:textId="77777777" w:rsidR="00ED4BD9" w:rsidRPr="00ED4BD9" w:rsidRDefault="00ED4BD9" w:rsidP="00ED4BD9">
      <w:pPr>
        <w:rPr>
          <w:sz w:val="24"/>
          <w:szCs w:val="24"/>
        </w:rPr>
      </w:pPr>
      <w:r w:rsidRPr="00ED4BD9">
        <w:rPr>
          <w:sz w:val="24"/>
          <w:szCs w:val="24"/>
        </w:rPr>
        <w:t>26. Question1 points</w:t>
      </w:r>
    </w:p>
    <w:p w14:paraId="54E422D3" w14:textId="77777777" w:rsidR="00ED4BD9" w:rsidRPr="00ED4BD9" w:rsidRDefault="00ED4BD9" w:rsidP="00ED4BD9">
      <w:pPr>
        <w:rPr>
          <w:sz w:val="24"/>
          <w:szCs w:val="24"/>
        </w:rPr>
      </w:pPr>
      <w:r w:rsidRPr="00ED4BD9">
        <w:rPr>
          <w:sz w:val="24"/>
          <w:szCs w:val="24"/>
        </w:rPr>
        <w:t>In earthworm, exchange of gases mainly occurs through:</w:t>
      </w:r>
    </w:p>
    <w:p w14:paraId="4F18E48C" w14:textId="77777777" w:rsidR="00ED4BD9" w:rsidRPr="00ED4BD9" w:rsidRDefault="00ED4BD9" w:rsidP="00ED4BD9">
      <w:pPr>
        <w:rPr>
          <w:sz w:val="24"/>
          <w:szCs w:val="24"/>
        </w:rPr>
      </w:pPr>
    </w:p>
    <w:p w14:paraId="0904BE48" w14:textId="77777777" w:rsidR="00ED4BD9" w:rsidRPr="00ED4BD9" w:rsidRDefault="00ED4BD9" w:rsidP="00ED4BD9">
      <w:pPr>
        <w:rPr>
          <w:sz w:val="24"/>
          <w:szCs w:val="24"/>
        </w:rPr>
      </w:pPr>
      <w:r w:rsidRPr="00ED4BD9">
        <w:rPr>
          <w:sz w:val="24"/>
          <w:szCs w:val="24"/>
        </w:rPr>
        <w:t>1.  A. Gills</w:t>
      </w:r>
    </w:p>
    <w:p w14:paraId="16048775" w14:textId="77777777" w:rsidR="00ED4BD9" w:rsidRPr="00ED4BD9" w:rsidRDefault="00ED4BD9" w:rsidP="00ED4BD9">
      <w:pPr>
        <w:rPr>
          <w:sz w:val="24"/>
          <w:szCs w:val="24"/>
        </w:rPr>
      </w:pPr>
      <w:r w:rsidRPr="00ED4BD9">
        <w:rPr>
          <w:sz w:val="24"/>
          <w:szCs w:val="24"/>
        </w:rPr>
        <w:t>2.  B. Lungs</w:t>
      </w:r>
    </w:p>
    <w:p w14:paraId="46CD48ED" w14:textId="77777777" w:rsidR="00ED4BD9" w:rsidRPr="00ED4BD9" w:rsidRDefault="00ED4BD9" w:rsidP="00ED4BD9">
      <w:pPr>
        <w:rPr>
          <w:sz w:val="24"/>
          <w:szCs w:val="24"/>
        </w:rPr>
      </w:pPr>
      <w:r w:rsidRPr="00ED4BD9">
        <w:rPr>
          <w:sz w:val="24"/>
          <w:szCs w:val="24"/>
        </w:rPr>
        <w:t>3.  C. Skin</w:t>
      </w:r>
    </w:p>
    <w:p w14:paraId="4C73997E" w14:textId="77777777" w:rsidR="00ED4BD9" w:rsidRPr="00ED4BD9" w:rsidRDefault="00ED4BD9" w:rsidP="00ED4BD9">
      <w:pPr>
        <w:rPr>
          <w:sz w:val="24"/>
          <w:szCs w:val="24"/>
        </w:rPr>
      </w:pPr>
      <w:r w:rsidRPr="00ED4BD9">
        <w:rPr>
          <w:sz w:val="24"/>
          <w:szCs w:val="24"/>
        </w:rPr>
        <w:t>4.  D. Ostia</w:t>
      </w:r>
    </w:p>
    <w:p w14:paraId="09D4581C" w14:textId="77777777" w:rsidR="00ED4BD9" w:rsidRPr="00ED4BD9" w:rsidRDefault="00ED4BD9" w:rsidP="00ED4BD9">
      <w:pPr>
        <w:rPr>
          <w:sz w:val="24"/>
          <w:szCs w:val="24"/>
        </w:rPr>
      </w:pPr>
      <w:r w:rsidRPr="00ED4BD9">
        <w:rPr>
          <w:sz w:val="24"/>
          <w:szCs w:val="24"/>
        </w:rPr>
        <w:t>Correct</w:t>
      </w:r>
    </w:p>
    <w:p w14:paraId="3244DBC7" w14:textId="77777777" w:rsidR="00ED4BD9" w:rsidRPr="00ED4BD9" w:rsidRDefault="00ED4BD9" w:rsidP="00ED4BD9">
      <w:pPr>
        <w:rPr>
          <w:sz w:val="24"/>
          <w:szCs w:val="24"/>
        </w:rPr>
      </w:pPr>
      <w:r w:rsidRPr="00ED4BD9">
        <w:rPr>
          <w:sz w:val="24"/>
          <w:szCs w:val="24"/>
        </w:rPr>
        <w:t>Explanation C</w:t>
      </w:r>
    </w:p>
    <w:p w14:paraId="16B01E36" w14:textId="77777777" w:rsidR="00ED4BD9" w:rsidRPr="00ED4BD9" w:rsidRDefault="00ED4BD9" w:rsidP="00ED4BD9">
      <w:pPr>
        <w:rPr>
          <w:sz w:val="24"/>
          <w:szCs w:val="24"/>
        </w:rPr>
      </w:pPr>
      <w:r w:rsidRPr="00ED4BD9">
        <w:rPr>
          <w:sz w:val="24"/>
          <w:szCs w:val="24"/>
        </w:rPr>
        <w:t xml:space="preserve">Although earthworm is much complex than hydra, yet it does not have any specialized respiratory organs. The exchange of gases occurs mainly through skin. Skin is richly supplied </w:t>
      </w:r>
      <w:r w:rsidRPr="00ED4BD9">
        <w:rPr>
          <w:sz w:val="24"/>
          <w:szCs w:val="24"/>
        </w:rPr>
        <w:lastRenderedPageBreak/>
        <w:t xml:space="preserve">with blood capillaries and is always kept moist by the secretion of epidermal mucous gland cells and also by coelomic fluid exuding out through the dorsal pores. Oxygen dissolved on the wet surface passes through the cuticle and epidermal cells into the blood. In the blood, oxygen combines with </w:t>
      </w:r>
      <w:proofErr w:type="spellStart"/>
      <w:r w:rsidRPr="00ED4BD9">
        <w:rPr>
          <w:sz w:val="24"/>
          <w:szCs w:val="24"/>
        </w:rPr>
        <w:t>haemoglobin</w:t>
      </w:r>
      <w:proofErr w:type="spellEnd"/>
      <w:r w:rsidRPr="00ED4BD9">
        <w:rPr>
          <w:sz w:val="24"/>
          <w:szCs w:val="24"/>
        </w:rPr>
        <w:t xml:space="preserve"> to form </w:t>
      </w:r>
      <w:proofErr w:type="spellStart"/>
      <w:r w:rsidRPr="00ED4BD9">
        <w:rPr>
          <w:sz w:val="24"/>
          <w:szCs w:val="24"/>
        </w:rPr>
        <w:t>Oxyhaemoglobin</w:t>
      </w:r>
      <w:proofErr w:type="spellEnd"/>
      <w:r w:rsidRPr="00ED4BD9">
        <w:rPr>
          <w:sz w:val="24"/>
          <w:szCs w:val="24"/>
        </w:rPr>
        <w:t xml:space="preserve">. </w:t>
      </w:r>
      <w:proofErr w:type="spellStart"/>
      <w:r w:rsidRPr="00ED4BD9">
        <w:rPr>
          <w:sz w:val="24"/>
          <w:szCs w:val="24"/>
        </w:rPr>
        <w:t>Oxyhaemoglobin</w:t>
      </w:r>
      <w:proofErr w:type="spellEnd"/>
      <w:r w:rsidRPr="00ED4BD9">
        <w:rPr>
          <w:sz w:val="24"/>
          <w:szCs w:val="24"/>
        </w:rPr>
        <w:t xml:space="preserve"> releases up oxygen at the tissue level. In earthworm, blood does not come into direct contact with tissue cells so oxygen must diffuse through the tissue fluids and coelomic fluid.  Carbon dioxide is removed from the tissues by the blood and carried in the plasma to skin, from where it is excreted.</w:t>
      </w:r>
    </w:p>
    <w:p w14:paraId="7D83CAF1" w14:textId="77777777" w:rsidR="00ED4BD9" w:rsidRPr="00ED4BD9" w:rsidRDefault="00ED4BD9" w:rsidP="00ED4BD9">
      <w:pPr>
        <w:rPr>
          <w:sz w:val="24"/>
          <w:szCs w:val="24"/>
        </w:rPr>
      </w:pPr>
    </w:p>
    <w:p w14:paraId="440D6AC6" w14:textId="77777777" w:rsidR="00ED4BD9" w:rsidRPr="00ED4BD9" w:rsidRDefault="00ED4BD9" w:rsidP="00ED4BD9">
      <w:pPr>
        <w:rPr>
          <w:sz w:val="24"/>
          <w:szCs w:val="24"/>
        </w:rPr>
      </w:pPr>
      <w:r w:rsidRPr="00ED4BD9">
        <w:rPr>
          <w:sz w:val="24"/>
          <w:szCs w:val="24"/>
        </w:rPr>
        <w:t>27. Question1 points</w:t>
      </w:r>
    </w:p>
    <w:p w14:paraId="51C60512" w14:textId="77777777" w:rsidR="00ED4BD9" w:rsidRPr="00ED4BD9" w:rsidRDefault="00ED4BD9" w:rsidP="00ED4BD9">
      <w:pPr>
        <w:rPr>
          <w:sz w:val="24"/>
          <w:szCs w:val="24"/>
        </w:rPr>
      </w:pPr>
      <w:r w:rsidRPr="00ED4BD9">
        <w:rPr>
          <w:sz w:val="24"/>
          <w:szCs w:val="24"/>
        </w:rPr>
        <w:t>Organs of voice in birds:</w:t>
      </w:r>
    </w:p>
    <w:p w14:paraId="34BD66E5" w14:textId="77777777" w:rsidR="00ED4BD9" w:rsidRPr="00ED4BD9" w:rsidRDefault="00ED4BD9" w:rsidP="00ED4BD9">
      <w:pPr>
        <w:rPr>
          <w:sz w:val="24"/>
          <w:szCs w:val="24"/>
        </w:rPr>
      </w:pPr>
    </w:p>
    <w:p w14:paraId="6121337C" w14:textId="77777777" w:rsidR="00ED4BD9" w:rsidRPr="00ED4BD9" w:rsidRDefault="00ED4BD9" w:rsidP="00ED4BD9">
      <w:pPr>
        <w:rPr>
          <w:sz w:val="24"/>
          <w:szCs w:val="24"/>
        </w:rPr>
      </w:pPr>
      <w:r w:rsidRPr="00ED4BD9">
        <w:rPr>
          <w:sz w:val="24"/>
          <w:szCs w:val="24"/>
        </w:rPr>
        <w:t>1.  A. Larynx</w:t>
      </w:r>
    </w:p>
    <w:p w14:paraId="51C10326" w14:textId="77777777" w:rsidR="00ED4BD9" w:rsidRPr="00ED4BD9" w:rsidRDefault="00ED4BD9" w:rsidP="00ED4BD9">
      <w:pPr>
        <w:rPr>
          <w:sz w:val="24"/>
          <w:szCs w:val="24"/>
        </w:rPr>
      </w:pPr>
      <w:r w:rsidRPr="00ED4BD9">
        <w:rPr>
          <w:sz w:val="24"/>
          <w:szCs w:val="24"/>
        </w:rPr>
        <w:t>2.  B. Pharynx</w:t>
      </w:r>
    </w:p>
    <w:p w14:paraId="74A2A03E" w14:textId="77777777" w:rsidR="00ED4BD9" w:rsidRPr="00ED4BD9" w:rsidRDefault="00ED4BD9" w:rsidP="00ED4BD9">
      <w:pPr>
        <w:rPr>
          <w:sz w:val="24"/>
          <w:szCs w:val="24"/>
        </w:rPr>
      </w:pPr>
      <w:r w:rsidRPr="00ED4BD9">
        <w:rPr>
          <w:sz w:val="24"/>
          <w:szCs w:val="24"/>
        </w:rPr>
        <w:t>3.  C. Syrinx</w:t>
      </w:r>
    </w:p>
    <w:p w14:paraId="1DEA69C1" w14:textId="77777777" w:rsidR="00ED4BD9" w:rsidRPr="00ED4BD9" w:rsidRDefault="00ED4BD9" w:rsidP="00ED4BD9">
      <w:pPr>
        <w:rPr>
          <w:sz w:val="24"/>
          <w:szCs w:val="24"/>
        </w:rPr>
      </w:pPr>
      <w:r w:rsidRPr="00ED4BD9">
        <w:rPr>
          <w:sz w:val="24"/>
          <w:szCs w:val="24"/>
        </w:rPr>
        <w:t>4.  D. None</w:t>
      </w:r>
    </w:p>
    <w:p w14:paraId="44E7D513" w14:textId="77777777" w:rsidR="00ED4BD9" w:rsidRPr="00ED4BD9" w:rsidRDefault="00ED4BD9" w:rsidP="00ED4BD9">
      <w:pPr>
        <w:rPr>
          <w:sz w:val="24"/>
          <w:szCs w:val="24"/>
        </w:rPr>
      </w:pPr>
      <w:r w:rsidRPr="00ED4BD9">
        <w:rPr>
          <w:sz w:val="24"/>
          <w:szCs w:val="24"/>
        </w:rPr>
        <w:t>Correct</w:t>
      </w:r>
    </w:p>
    <w:p w14:paraId="0CE60A14" w14:textId="77777777" w:rsidR="00ED4BD9" w:rsidRPr="00ED4BD9" w:rsidRDefault="00ED4BD9" w:rsidP="00ED4BD9">
      <w:pPr>
        <w:rPr>
          <w:sz w:val="24"/>
          <w:szCs w:val="24"/>
        </w:rPr>
      </w:pPr>
      <w:r w:rsidRPr="00ED4BD9">
        <w:rPr>
          <w:sz w:val="24"/>
          <w:szCs w:val="24"/>
        </w:rPr>
        <w:t>Explanation C</w:t>
      </w:r>
    </w:p>
    <w:p w14:paraId="701D6260" w14:textId="77777777" w:rsidR="00ED4BD9" w:rsidRPr="00ED4BD9" w:rsidRDefault="00ED4BD9" w:rsidP="00ED4BD9">
      <w:pPr>
        <w:rPr>
          <w:sz w:val="24"/>
          <w:szCs w:val="24"/>
        </w:rPr>
      </w:pPr>
    </w:p>
    <w:p w14:paraId="3253F729" w14:textId="77777777" w:rsidR="00ED4BD9" w:rsidRPr="00ED4BD9" w:rsidRDefault="00ED4BD9" w:rsidP="00ED4BD9">
      <w:pPr>
        <w:rPr>
          <w:sz w:val="24"/>
          <w:szCs w:val="24"/>
        </w:rPr>
      </w:pPr>
    </w:p>
    <w:p w14:paraId="5A3DA427" w14:textId="77777777" w:rsidR="00ED4BD9" w:rsidRPr="00ED4BD9" w:rsidRDefault="00ED4BD9" w:rsidP="00ED4BD9">
      <w:pPr>
        <w:rPr>
          <w:sz w:val="24"/>
          <w:szCs w:val="24"/>
        </w:rPr>
      </w:pPr>
      <w:r w:rsidRPr="00ED4BD9">
        <w:rPr>
          <w:sz w:val="24"/>
          <w:szCs w:val="24"/>
        </w:rPr>
        <w:t>28. Question1 points</w:t>
      </w:r>
    </w:p>
    <w:p w14:paraId="09CF5838" w14:textId="77777777" w:rsidR="00ED4BD9" w:rsidRPr="00ED4BD9" w:rsidRDefault="00ED4BD9" w:rsidP="00ED4BD9">
      <w:pPr>
        <w:rPr>
          <w:sz w:val="24"/>
          <w:szCs w:val="24"/>
        </w:rPr>
      </w:pPr>
      <w:r w:rsidRPr="00ED4BD9">
        <w:rPr>
          <w:sz w:val="24"/>
          <w:szCs w:val="24"/>
        </w:rPr>
        <w:t>Respiratory rate in human can be in the range of _________ times per minute.</w:t>
      </w:r>
    </w:p>
    <w:p w14:paraId="72780CF8" w14:textId="77777777" w:rsidR="00ED4BD9" w:rsidRPr="00ED4BD9" w:rsidRDefault="00ED4BD9" w:rsidP="00ED4BD9">
      <w:pPr>
        <w:rPr>
          <w:sz w:val="24"/>
          <w:szCs w:val="24"/>
        </w:rPr>
      </w:pPr>
    </w:p>
    <w:p w14:paraId="029681E1" w14:textId="77777777" w:rsidR="00ED4BD9" w:rsidRPr="00ED4BD9" w:rsidRDefault="00ED4BD9" w:rsidP="00ED4BD9">
      <w:pPr>
        <w:rPr>
          <w:sz w:val="24"/>
          <w:szCs w:val="24"/>
        </w:rPr>
      </w:pPr>
      <w:r w:rsidRPr="00ED4BD9">
        <w:rPr>
          <w:sz w:val="24"/>
          <w:szCs w:val="24"/>
        </w:rPr>
        <w:t>1.  A. 100</w:t>
      </w:r>
    </w:p>
    <w:p w14:paraId="63014AE9" w14:textId="77777777" w:rsidR="00ED4BD9" w:rsidRPr="00ED4BD9" w:rsidRDefault="00ED4BD9" w:rsidP="00ED4BD9">
      <w:pPr>
        <w:rPr>
          <w:sz w:val="24"/>
          <w:szCs w:val="24"/>
        </w:rPr>
      </w:pPr>
      <w:r w:rsidRPr="00ED4BD9">
        <w:rPr>
          <w:sz w:val="24"/>
          <w:szCs w:val="24"/>
        </w:rPr>
        <w:t>2.  B. 10</w:t>
      </w:r>
    </w:p>
    <w:p w14:paraId="43A3B300" w14:textId="77777777" w:rsidR="00ED4BD9" w:rsidRPr="00ED4BD9" w:rsidRDefault="00ED4BD9" w:rsidP="00ED4BD9">
      <w:pPr>
        <w:rPr>
          <w:sz w:val="24"/>
          <w:szCs w:val="24"/>
        </w:rPr>
      </w:pPr>
      <w:r w:rsidRPr="00ED4BD9">
        <w:rPr>
          <w:sz w:val="24"/>
          <w:szCs w:val="24"/>
        </w:rPr>
        <w:t>3.  C. 50</w:t>
      </w:r>
    </w:p>
    <w:p w14:paraId="7A16D61F" w14:textId="77777777" w:rsidR="00ED4BD9" w:rsidRPr="00ED4BD9" w:rsidRDefault="00ED4BD9" w:rsidP="00ED4BD9">
      <w:pPr>
        <w:rPr>
          <w:sz w:val="24"/>
          <w:szCs w:val="24"/>
        </w:rPr>
      </w:pPr>
      <w:r w:rsidRPr="00ED4BD9">
        <w:rPr>
          <w:sz w:val="24"/>
          <w:szCs w:val="24"/>
        </w:rPr>
        <w:t>4.  D. 15</w:t>
      </w:r>
    </w:p>
    <w:p w14:paraId="59215C45" w14:textId="77777777" w:rsidR="00ED4BD9" w:rsidRPr="00ED4BD9" w:rsidRDefault="00ED4BD9" w:rsidP="00ED4BD9">
      <w:pPr>
        <w:rPr>
          <w:sz w:val="24"/>
          <w:szCs w:val="24"/>
        </w:rPr>
      </w:pPr>
      <w:r w:rsidRPr="00ED4BD9">
        <w:rPr>
          <w:sz w:val="24"/>
          <w:szCs w:val="24"/>
        </w:rPr>
        <w:t>Correct</w:t>
      </w:r>
    </w:p>
    <w:p w14:paraId="6FDDAA64" w14:textId="77777777" w:rsidR="00ED4BD9" w:rsidRPr="00ED4BD9" w:rsidRDefault="00ED4BD9" w:rsidP="00ED4BD9">
      <w:pPr>
        <w:rPr>
          <w:sz w:val="24"/>
          <w:szCs w:val="24"/>
        </w:rPr>
      </w:pPr>
      <w:r w:rsidRPr="00ED4BD9">
        <w:rPr>
          <w:sz w:val="24"/>
          <w:szCs w:val="24"/>
        </w:rPr>
        <w:t>Explanation D</w:t>
      </w:r>
    </w:p>
    <w:p w14:paraId="25DEAAAD" w14:textId="77777777" w:rsidR="00ED4BD9" w:rsidRPr="00ED4BD9" w:rsidRDefault="00ED4BD9" w:rsidP="00ED4BD9">
      <w:pPr>
        <w:rPr>
          <w:sz w:val="24"/>
          <w:szCs w:val="24"/>
        </w:rPr>
      </w:pPr>
      <w:r w:rsidRPr="00ED4BD9">
        <w:rPr>
          <w:sz w:val="24"/>
          <w:szCs w:val="24"/>
        </w:rPr>
        <w:lastRenderedPageBreak/>
        <w:t>Normally, at rest, we inhale and exhale 15-20 times per minute. During exercise, the breathing rate may rise to 30 times per minute. So, Respiratory rate in human can be in the range of 15 – 30 times per minute.</w:t>
      </w:r>
    </w:p>
    <w:p w14:paraId="6A467B7F" w14:textId="77777777" w:rsidR="00ED4BD9" w:rsidRPr="00ED4BD9" w:rsidRDefault="00ED4BD9" w:rsidP="00ED4BD9">
      <w:pPr>
        <w:rPr>
          <w:sz w:val="24"/>
          <w:szCs w:val="24"/>
        </w:rPr>
      </w:pPr>
    </w:p>
    <w:p w14:paraId="2CFCB05F" w14:textId="77777777" w:rsidR="00ED4BD9" w:rsidRPr="00ED4BD9" w:rsidRDefault="00ED4BD9" w:rsidP="00ED4BD9">
      <w:pPr>
        <w:rPr>
          <w:sz w:val="24"/>
          <w:szCs w:val="24"/>
        </w:rPr>
      </w:pPr>
      <w:r w:rsidRPr="00ED4BD9">
        <w:rPr>
          <w:sz w:val="24"/>
          <w:szCs w:val="24"/>
        </w:rPr>
        <w:t>29. Question1 points</w:t>
      </w:r>
    </w:p>
    <w:p w14:paraId="7507024D" w14:textId="77777777" w:rsidR="00ED4BD9" w:rsidRPr="00ED4BD9" w:rsidRDefault="00ED4BD9" w:rsidP="00ED4BD9">
      <w:pPr>
        <w:rPr>
          <w:sz w:val="24"/>
          <w:szCs w:val="24"/>
        </w:rPr>
      </w:pPr>
      <w:r w:rsidRPr="00ED4BD9">
        <w:rPr>
          <w:sz w:val="24"/>
          <w:szCs w:val="24"/>
        </w:rPr>
        <w:t>Breathing consists of</w:t>
      </w:r>
    </w:p>
    <w:p w14:paraId="28F0435A" w14:textId="77777777" w:rsidR="00ED4BD9" w:rsidRPr="00ED4BD9" w:rsidRDefault="00ED4BD9" w:rsidP="00ED4BD9">
      <w:pPr>
        <w:rPr>
          <w:sz w:val="24"/>
          <w:szCs w:val="24"/>
        </w:rPr>
      </w:pPr>
    </w:p>
    <w:p w14:paraId="2454A572" w14:textId="77777777" w:rsidR="00ED4BD9" w:rsidRPr="00ED4BD9" w:rsidRDefault="00ED4BD9" w:rsidP="00ED4BD9">
      <w:pPr>
        <w:rPr>
          <w:sz w:val="24"/>
          <w:szCs w:val="24"/>
        </w:rPr>
      </w:pPr>
      <w:r w:rsidRPr="00ED4BD9">
        <w:rPr>
          <w:sz w:val="24"/>
          <w:szCs w:val="24"/>
        </w:rPr>
        <w:t>1.  A. Four Phases</w:t>
      </w:r>
    </w:p>
    <w:p w14:paraId="5E5BC068" w14:textId="77777777" w:rsidR="00ED4BD9" w:rsidRPr="00ED4BD9" w:rsidRDefault="00ED4BD9" w:rsidP="00ED4BD9">
      <w:pPr>
        <w:rPr>
          <w:sz w:val="24"/>
          <w:szCs w:val="24"/>
        </w:rPr>
      </w:pPr>
      <w:r w:rsidRPr="00ED4BD9">
        <w:rPr>
          <w:sz w:val="24"/>
          <w:szCs w:val="24"/>
        </w:rPr>
        <w:t>2.  B. Three Phases</w:t>
      </w:r>
    </w:p>
    <w:p w14:paraId="00F14641" w14:textId="77777777" w:rsidR="00ED4BD9" w:rsidRPr="00ED4BD9" w:rsidRDefault="00ED4BD9" w:rsidP="00ED4BD9">
      <w:pPr>
        <w:rPr>
          <w:sz w:val="24"/>
          <w:szCs w:val="24"/>
        </w:rPr>
      </w:pPr>
      <w:r w:rsidRPr="00ED4BD9">
        <w:rPr>
          <w:sz w:val="24"/>
          <w:szCs w:val="24"/>
        </w:rPr>
        <w:t>3.  C. One Phase</w:t>
      </w:r>
    </w:p>
    <w:p w14:paraId="4320D161" w14:textId="77777777" w:rsidR="00ED4BD9" w:rsidRPr="00ED4BD9" w:rsidRDefault="00ED4BD9" w:rsidP="00ED4BD9">
      <w:pPr>
        <w:rPr>
          <w:sz w:val="24"/>
          <w:szCs w:val="24"/>
        </w:rPr>
      </w:pPr>
      <w:r w:rsidRPr="00ED4BD9">
        <w:rPr>
          <w:sz w:val="24"/>
          <w:szCs w:val="24"/>
        </w:rPr>
        <w:t>4.  D. Two Phases</w:t>
      </w:r>
    </w:p>
    <w:p w14:paraId="5D0D3EB2" w14:textId="77777777" w:rsidR="00ED4BD9" w:rsidRPr="00ED4BD9" w:rsidRDefault="00ED4BD9" w:rsidP="00ED4BD9">
      <w:pPr>
        <w:rPr>
          <w:sz w:val="24"/>
          <w:szCs w:val="24"/>
        </w:rPr>
      </w:pPr>
      <w:r w:rsidRPr="00ED4BD9">
        <w:rPr>
          <w:sz w:val="24"/>
          <w:szCs w:val="24"/>
        </w:rPr>
        <w:t>Correct</w:t>
      </w:r>
    </w:p>
    <w:p w14:paraId="602B0A67" w14:textId="77777777" w:rsidR="00ED4BD9" w:rsidRPr="00ED4BD9" w:rsidRDefault="00ED4BD9" w:rsidP="00ED4BD9">
      <w:pPr>
        <w:rPr>
          <w:sz w:val="24"/>
          <w:szCs w:val="24"/>
        </w:rPr>
      </w:pPr>
      <w:r w:rsidRPr="00ED4BD9">
        <w:rPr>
          <w:sz w:val="24"/>
          <w:szCs w:val="24"/>
        </w:rPr>
        <w:t>Explanation D</w:t>
      </w:r>
    </w:p>
    <w:p w14:paraId="6E3B0627" w14:textId="77777777" w:rsidR="00ED4BD9" w:rsidRPr="00ED4BD9" w:rsidRDefault="00ED4BD9" w:rsidP="00ED4BD9">
      <w:pPr>
        <w:rPr>
          <w:sz w:val="24"/>
          <w:szCs w:val="24"/>
        </w:rPr>
      </w:pPr>
      <w:r w:rsidRPr="00ED4BD9">
        <w:rPr>
          <w:sz w:val="24"/>
          <w:szCs w:val="24"/>
        </w:rPr>
        <w:t xml:space="preserve">Breathing is a process in which fresh air containing more oxygen is pumped into the lungs and air with more carbon dioxide is pumped out of the lungs. In other </w:t>
      </w:r>
      <w:proofErr w:type="gramStart"/>
      <w:r w:rsidRPr="00ED4BD9">
        <w:rPr>
          <w:sz w:val="24"/>
          <w:szCs w:val="24"/>
        </w:rPr>
        <w:t>words</w:t>
      </w:r>
      <w:proofErr w:type="gramEnd"/>
      <w:r w:rsidRPr="00ED4BD9">
        <w:rPr>
          <w:sz w:val="24"/>
          <w:szCs w:val="24"/>
        </w:rPr>
        <w:t xml:space="preserve"> breathing is a mechanical process consisting of two phases, inspiration and expiration.</w:t>
      </w:r>
    </w:p>
    <w:p w14:paraId="69680638" w14:textId="77777777" w:rsidR="00ED4BD9" w:rsidRPr="00ED4BD9" w:rsidRDefault="00ED4BD9" w:rsidP="00ED4BD9">
      <w:pPr>
        <w:rPr>
          <w:sz w:val="24"/>
          <w:szCs w:val="24"/>
        </w:rPr>
      </w:pPr>
    </w:p>
    <w:p w14:paraId="56C37C84" w14:textId="77777777" w:rsidR="00ED4BD9" w:rsidRPr="00ED4BD9" w:rsidRDefault="00ED4BD9" w:rsidP="00ED4BD9">
      <w:pPr>
        <w:rPr>
          <w:sz w:val="24"/>
          <w:szCs w:val="24"/>
        </w:rPr>
      </w:pPr>
      <w:r w:rsidRPr="00ED4BD9">
        <w:rPr>
          <w:sz w:val="24"/>
          <w:szCs w:val="24"/>
        </w:rPr>
        <w:t>30. Question1 points</w:t>
      </w:r>
    </w:p>
    <w:p w14:paraId="248CBC8E" w14:textId="77777777" w:rsidR="00ED4BD9" w:rsidRPr="00ED4BD9" w:rsidRDefault="00ED4BD9" w:rsidP="00ED4BD9">
      <w:pPr>
        <w:rPr>
          <w:sz w:val="24"/>
          <w:szCs w:val="24"/>
        </w:rPr>
      </w:pPr>
      <w:r w:rsidRPr="00ED4BD9">
        <w:rPr>
          <w:sz w:val="24"/>
          <w:szCs w:val="24"/>
        </w:rPr>
        <w:t xml:space="preserve">These all factors affect the capacity of </w:t>
      </w:r>
      <w:proofErr w:type="spellStart"/>
      <w:r w:rsidRPr="00ED4BD9">
        <w:rPr>
          <w:sz w:val="24"/>
          <w:szCs w:val="24"/>
        </w:rPr>
        <w:t>haemoglobin</w:t>
      </w:r>
      <w:proofErr w:type="spellEnd"/>
      <w:r w:rsidRPr="00ED4BD9">
        <w:rPr>
          <w:sz w:val="24"/>
          <w:szCs w:val="24"/>
        </w:rPr>
        <w:t xml:space="preserve"> to combine with oxygen except</w:t>
      </w:r>
    </w:p>
    <w:p w14:paraId="462A5CF1" w14:textId="77777777" w:rsidR="00ED4BD9" w:rsidRPr="00ED4BD9" w:rsidRDefault="00ED4BD9" w:rsidP="00ED4BD9">
      <w:pPr>
        <w:rPr>
          <w:sz w:val="24"/>
          <w:szCs w:val="24"/>
        </w:rPr>
      </w:pPr>
    </w:p>
    <w:p w14:paraId="623C5CB8" w14:textId="77777777" w:rsidR="00ED4BD9" w:rsidRPr="00ED4BD9" w:rsidRDefault="00ED4BD9" w:rsidP="00ED4BD9">
      <w:pPr>
        <w:rPr>
          <w:sz w:val="24"/>
          <w:szCs w:val="24"/>
        </w:rPr>
      </w:pPr>
    </w:p>
    <w:p w14:paraId="40BDF083" w14:textId="77777777" w:rsidR="00ED4BD9" w:rsidRPr="00ED4BD9" w:rsidRDefault="00ED4BD9" w:rsidP="00ED4BD9">
      <w:pPr>
        <w:rPr>
          <w:sz w:val="24"/>
          <w:szCs w:val="24"/>
        </w:rPr>
      </w:pPr>
      <w:r w:rsidRPr="00ED4BD9">
        <w:rPr>
          <w:sz w:val="24"/>
          <w:szCs w:val="24"/>
        </w:rPr>
        <w:t>1.  A. Carbon dioxide</w:t>
      </w:r>
    </w:p>
    <w:p w14:paraId="51C09A1F" w14:textId="77777777" w:rsidR="00ED4BD9" w:rsidRPr="00ED4BD9" w:rsidRDefault="00ED4BD9" w:rsidP="00ED4BD9">
      <w:pPr>
        <w:rPr>
          <w:sz w:val="24"/>
          <w:szCs w:val="24"/>
        </w:rPr>
      </w:pPr>
      <w:r w:rsidRPr="00ED4BD9">
        <w:rPr>
          <w:sz w:val="24"/>
          <w:szCs w:val="24"/>
        </w:rPr>
        <w:t>2.  B. Temperature</w:t>
      </w:r>
    </w:p>
    <w:p w14:paraId="64E56A81" w14:textId="77777777" w:rsidR="00ED4BD9" w:rsidRPr="00ED4BD9" w:rsidRDefault="00ED4BD9" w:rsidP="00ED4BD9">
      <w:pPr>
        <w:rPr>
          <w:sz w:val="24"/>
          <w:szCs w:val="24"/>
        </w:rPr>
      </w:pPr>
      <w:r w:rsidRPr="00ED4BD9">
        <w:rPr>
          <w:sz w:val="24"/>
          <w:szCs w:val="24"/>
        </w:rPr>
        <w:t>3.  C. pH</w:t>
      </w:r>
    </w:p>
    <w:p w14:paraId="5033CF7F" w14:textId="77777777" w:rsidR="00ED4BD9" w:rsidRPr="00ED4BD9" w:rsidRDefault="00ED4BD9" w:rsidP="00ED4BD9">
      <w:pPr>
        <w:rPr>
          <w:sz w:val="24"/>
          <w:szCs w:val="24"/>
        </w:rPr>
      </w:pPr>
      <w:r w:rsidRPr="00ED4BD9">
        <w:rPr>
          <w:sz w:val="24"/>
          <w:szCs w:val="24"/>
        </w:rPr>
        <w:t>4.  D. Air</w:t>
      </w:r>
    </w:p>
    <w:p w14:paraId="6EAC25E8" w14:textId="77777777" w:rsidR="00ED4BD9" w:rsidRPr="00ED4BD9" w:rsidRDefault="00ED4BD9" w:rsidP="00ED4BD9">
      <w:pPr>
        <w:rPr>
          <w:sz w:val="24"/>
          <w:szCs w:val="24"/>
        </w:rPr>
      </w:pPr>
      <w:r w:rsidRPr="00ED4BD9">
        <w:rPr>
          <w:sz w:val="24"/>
          <w:szCs w:val="24"/>
        </w:rPr>
        <w:t>correct</w:t>
      </w:r>
    </w:p>
    <w:p w14:paraId="5D372F43" w14:textId="77777777" w:rsidR="00ED4BD9" w:rsidRPr="00ED4BD9" w:rsidRDefault="00ED4BD9" w:rsidP="00ED4BD9">
      <w:pPr>
        <w:rPr>
          <w:sz w:val="24"/>
          <w:szCs w:val="24"/>
        </w:rPr>
      </w:pPr>
      <w:r w:rsidRPr="00ED4BD9">
        <w:rPr>
          <w:sz w:val="24"/>
          <w:szCs w:val="24"/>
        </w:rPr>
        <w:t>Explanation D</w:t>
      </w:r>
    </w:p>
    <w:p w14:paraId="291D1274" w14:textId="77777777" w:rsidR="00ED4BD9" w:rsidRPr="00ED4BD9" w:rsidRDefault="00ED4BD9" w:rsidP="00ED4BD9">
      <w:pPr>
        <w:rPr>
          <w:sz w:val="24"/>
          <w:szCs w:val="24"/>
        </w:rPr>
      </w:pPr>
      <w:r w:rsidRPr="00ED4BD9">
        <w:rPr>
          <w:sz w:val="24"/>
          <w:szCs w:val="24"/>
        </w:rPr>
        <w:t xml:space="preserve">There are three important factors which affect the capacity of </w:t>
      </w:r>
      <w:proofErr w:type="spellStart"/>
      <w:r w:rsidRPr="00ED4BD9">
        <w:rPr>
          <w:sz w:val="24"/>
          <w:szCs w:val="24"/>
        </w:rPr>
        <w:t>haemoglobin</w:t>
      </w:r>
      <w:proofErr w:type="spellEnd"/>
      <w:r w:rsidRPr="00ED4BD9">
        <w:rPr>
          <w:sz w:val="24"/>
          <w:szCs w:val="24"/>
        </w:rPr>
        <w:t xml:space="preserve"> to combine with oxygen</w:t>
      </w:r>
    </w:p>
    <w:p w14:paraId="5B59C24F" w14:textId="77777777" w:rsidR="00ED4BD9" w:rsidRPr="00ED4BD9" w:rsidRDefault="00ED4BD9" w:rsidP="00ED4BD9">
      <w:pPr>
        <w:rPr>
          <w:sz w:val="24"/>
          <w:szCs w:val="24"/>
        </w:rPr>
      </w:pPr>
    </w:p>
    <w:p w14:paraId="1D802632" w14:textId="77777777" w:rsidR="00ED4BD9" w:rsidRPr="00ED4BD9" w:rsidRDefault="00ED4BD9" w:rsidP="00ED4BD9">
      <w:pPr>
        <w:rPr>
          <w:sz w:val="24"/>
          <w:szCs w:val="24"/>
        </w:rPr>
      </w:pPr>
      <w:r w:rsidRPr="00ED4BD9">
        <w:rPr>
          <w:sz w:val="24"/>
          <w:szCs w:val="24"/>
        </w:rPr>
        <w:t>Carbon dioxide</w:t>
      </w:r>
    </w:p>
    <w:p w14:paraId="5846094E" w14:textId="77777777" w:rsidR="00ED4BD9" w:rsidRPr="00ED4BD9" w:rsidRDefault="00ED4BD9" w:rsidP="00ED4BD9">
      <w:pPr>
        <w:rPr>
          <w:sz w:val="24"/>
          <w:szCs w:val="24"/>
        </w:rPr>
      </w:pPr>
      <w:r w:rsidRPr="00ED4BD9">
        <w:rPr>
          <w:sz w:val="24"/>
          <w:szCs w:val="24"/>
        </w:rPr>
        <w:t xml:space="preserve">when carbon dioxide pressure increases, the oxygen tension decreases, the capacity of </w:t>
      </w:r>
      <w:proofErr w:type="spellStart"/>
      <w:r w:rsidRPr="00ED4BD9">
        <w:rPr>
          <w:sz w:val="24"/>
          <w:szCs w:val="24"/>
        </w:rPr>
        <w:t>haemoglobin</w:t>
      </w:r>
      <w:proofErr w:type="spellEnd"/>
      <w:r w:rsidRPr="00ED4BD9">
        <w:rPr>
          <w:sz w:val="24"/>
          <w:szCs w:val="24"/>
        </w:rPr>
        <w:t xml:space="preserve"> to hold oxygen becomes less. In this way increased carbon dioxide tension </w:t>
      </w:r>
      <w:proofErr w:type="spellStart"/>
      <w:r w:rsidRPr="00ED4BD9">
        <w:rPr>
          <w:sz w:val="24"/>
          <w:szCs w:val="24"/>
        </w:rPr>
        <w:t>favours</w:t>
      </w:r>
      <w:proofErr w:type="spellEnd"/>
      <w:r w:rsidRPr="00ED4BD9">
        <w:rPr>
          <w:sz w:val="24"/>
          <w:szCs w:val="24"/>
        </w:rPr>
        <w:t xml:space="preserve"> the greater liberation of oxygen from the blood to the tissue.</w:t>
      </w:r>
    </w:p>
    <w:p w14:paraId="11DFD792" w14:textId="77777777" w:rsidR="00ED4BD9" w:rsidRPr="00ED4BD9" w:rsidRDefault="00ED4BD9" w:rsidP="00ED4BD9">
      <w:pPr>
        <w:rPr>
          <w:sz w:val="24"/>
          <w:szCs w:val="24"/>
        </w:rPr>
      </w:pPr>
    </w:p>
    <w:p w14:paraId="535DB489" w14:textId="77777777" w:rsidR="00ED4BD9" w:rsidRPr="00ED4BD9" w:rsidRDefault="00ED4BD9" w:rsidP="00ED4BD9">
      <w:pPr>
        <w:rPr>
          <w:sz w:val="24"/>
          <w:szCs w:val="24"/>
        </w:rPr>
      </w:pPr>
      <w:r w:rsidRPr="00ED4BD9">
        <w:rPr>
          <w:sz w:val="24"/>
          <w:szCs w:val="24"/>
        </w:rPr>
        <w:t>Temperature</w:t>
      </w:r>
    </w:p>
    <w:p w14:paraId="4CE3C3F6" w14:textId="77777777" w:rsidR="00ED4BD9" w:rsidRPr="00ED4BD9" w:rsidRDefault="00ED4BD9" w:rsidP="00ED4BD9">
      <w:pPr>
        <w:rPr>
          <w:sz w:val="24"/>
          <w:szCs w:val="24"/>
        </w:rPr>
      </w:pPr>
      <w:r w:rsidRPr="00ED4BD9">
        <w:rPr>
          <w:sz w:val="24"/>
          <w:szCs w:val="24"/>
        </w:rPr>
        <w:t>Rise in temperature also causes a decrease in the oxygen-carrying capacity of blood, e.g., in the increased muscular activity.</w:t>
      </w:r>
    </w:p>
    <w:p w14:paraId="58E18630" w14:textId="77777777" w:rsidR="00ED4BD9" w:rsidRPr="00ED4BD9" w:rsidRDefault="00ED4BD9" w:rsidP="00ED4BD9">
      <w:pPr>
        <w:rPr>
          <w:sz w:val="24"/>
          <w:szCs w:val="24"/>
        </w:rPr>
      </w:pPr>
    </w:p>
    <w:p w14:paraId="5EE5C6C3" w14:textId="77777777" w:rsidR="00ED4BD9" w:rsidRPr="00ED4BD9" w:rsidRDefault="00ED4BD9" w:rsidP="00ED4BD9">
      <w:pPr>
        <w:rPr>
          <w:sz w:val="24"/>
          <w:szCs w:val="24"/>
        </w:rPr>
      </w:pPr>
      <w:r w:rsidRPr="00ED4BD9">
        <w:rPr>
          <w:sz w:val="24"/>
          <w:szCs w:val="24"/>
        </w:rPr>
        <w:t>PH</w:t>
      </w:r>
    </w:p>
    <w:p w14:paraId="20EEB99B" w14:textId="30071330" w:rsidR="00ED4BD9" w:rsidRDefault="00ED4BD9" w:rsidP="00ED4BD9">
      <w:pPr>
        <w:rPr>
          <w:sz w:val="24"/>
          <w:szCs w:val="24"/>
        </w:rPr>
      </w:pPr>
      <w:r w:rsidRPr="00ED4BD9">
        <w:rPr>
          <w:sz w:val="24"/>
          <w:szCs w:val="24"/>
        </w:rPr>
        <w:t xml:space="preserve">The pH of blood also influences the degree to which oxygen binds to </w:t>
      </w:r>
      <w:proofErr w:type="spellStart"/>
      <w:r w:rsidRPr="00ED4BD9">
        <w:rPr>
          <w:sz w:val="24"/>
          <w:szCs w:val="24"/>
        </w:rPr>
        <w:t>haemoglobin</w:t>
      </w:r>
      <w:proofErr w:type="spellEnd"/>
      <w:r w:rsidRPr="00ED4BD9">
        <w:rPr>
          <w:sz w:val="24"/>
          <w:szCs w:val="24"/>
        </w:rPr>
        <w:t xml:space="preserve">. As the pH of the blood declines, the amount of oxygen bound to </w:t>
      </w:r>
      <w:proofErr w:type="spellStart"/>
      <w:r w:rsidRPr="00ED4BD9">
        <w:rPr>
          <w:sz w:val="24"/>
          <w:szCs w:val="24"/>
        </w:rPr>
        <w:t>haemoglobin</w:t>
      </w:r>
      <w:proofErr w:type="spellEnd"/>
      <w:r w:rsidRPr="00ED4BD9">
        <w:rPr>
          <w:sz w:val="24"/>
          <w:szCs w:val="24"/>
        </w:rPr>
        <w:t xml:space="preserve"> also declines. This occurs because decreased pH results from an increase in hydrogen ions, and the hydrogen ions combine with the protein part of the </w:t>
      </w:r>
      <w:proofErr w:type="spellStart"/>
      <w:r w:rsidRPr="00ED4BD9">
        <w:rPr>
          <w:sz w:val="24"/>
          <w:szCs w:val="24"/>
        </w:rPr>
        <w:t>haemoglobin</w:t>
      </w:r>
      <w:proofErr w:type="spellEnd"/>
      <w:r w:rsidRPr="00ED4BD9">
        <w:rPr>
          <w:sz w:val="24"/>
          <w:szCs w:val="24"/>
        </w:rPr>
        <w:t xml:space="preserve"> molecules, causing a decrease in the ability of </w:t>
      </w:r>
      <w:proofErr w:type="spellStart"/>
      <w:r w:rsidRPr="00ED4BD9">
        <w:rPr>
          <w:sz w:val="24"/>
          <w:szCs w:val="24"/>
        </w:rPr>
        <w:t>haemoglobin</w:t>
      </w:r>
      <w:proofErr w:type="spellEnd"/>
      <w:r w:rsidRPr="00ED4BD9">
        <w:rPr>
          <w:sz w:val="24"/>
          <w:szCs w:val="24"/>
        </w:rPr>
        <w:t xml:space="preserve"> to bind oxygen. Conversely, an increase in blood pH results in an increased ability of </w:t>
      </w:r>
      <w:proofErr w:type="spellStart"/>
      <w:r w:rsidRPr="00ED4BD9">
        <w:rPr>
          <w:sz w:val="24"/>
          <w:szCs w:val="24"/>
        </w:rPr>
        <w:t>haemoglobin</w:t>
      </w:r>
      <w:proofErr w:type="spellEnd"/>
      <w:r w:rsidRPr="00ED4BD9">
        <w:rPr>
          <w:sz w:val="24"/>
          <w:szCs w:val="24"/>
        </w:rPr>
        <w:t xml:space="preserve"> to bind oxygen.</w:t>
      </w:r>
    </w:p>
    <w:p w14:paraId="0496B67D" w14:textId="77777777" w:rsidR="00ED4BD9" w:rsidRDefault="00ED4BD9" w:rsidP="00ED4BD9">
      <w:pPr>
        <w:rPr>
          <w:sz w:val="24"/>
          <w:szCs w:val="24"/>
        </w:rPr>
      </w:pPr>
    </w:p>
    <w:p w14:paraId="69BBD1EC" w14:textId="77777777" w:rsidR="00ED4BD9" w:rsidRPr="00ED4BD9" w:rsidRDefault="00ED4BD9" w:rsidP="00ED4BD9">
      <w:pPr>
        <w:rPr>
          <w:sz w:val="24"/>
          <w:szCs w:val="24"/>
        </w:rPr>
      </w:pPr>
      <w:r w:rsidRPr="00ED4BD9">
        <w:rPr>
          <w:sz w:val="24"/>
          <w:szCs w:val="24"/>
        </w:rPr>
        <w:t>1. Question1 points</w:t>
      </w:r>
    </w:p>
    <w:p w14:paraId="65714D2F" w14:textId="77777777" w:rsidR="00ED4BD9" w:rsidRPr="00ED4BD9" w:rsidRDefault="00ED4BD9" w:rsidP="00ED4BD9">
      <w:pPr>
        <w:rPr>
          <w:sz w:val="24"/>
          <w:szCs w:val="24"/>
        </w:rPr>
      </w:pPr>
      <w:r w:rsidRPr="00ED4BD9">
        <w:rPr>
          <w:sz w:val="24"/>
          <w:szCs w:val="24"/>
        </w:rPr>
        <w:t>Vocal cords in males, as compared to females, are:</w:t>
      </w:r>
    </w:p>
    <w:p w14:paraId="46AAE6FB" w14:textId="77777777" w:rsidR="00ED4BD9" w:rsidRPr="00ED4BD9" w:rsidRDefault="00ED4BD9" w:rsidP="00ED4BD9">
      <w:pPr>
        <w:rPr>
          <w:sz w:val="24"/>
          <w:szCs w:val="24"/>
        </w:rPr>
      </w:pPr>
    </w:p>
    <w:p w14:paraId="256BFC08" w14:textId="77777777" w:rsidR="00ED4BD9" w:rsidRPr="00ED4BD9" w:rsidRDefault="00ED4BD9" w:rsidP="00ED4BD9">
      <w:pPr>
        <w:rPr>
          <w:sz w:val="24"/>
          <w:szCs w:val="24"/>
        </w:rPr>
      </w:pPr>
      <w:r w:rsidRPr="00ED4BD9">
        <w:rPr>
          <w:sz w:val="24"/>
          <w:szCs w:val="24"/>
        </w:rPr>
        <w:t>1.  A. Small in size</w:t>
      </w:r>
    </w:p>
    <w:p w14:paraId="3AB0985F" w14:textId="77777777" w:rsidR="00ED4BD9" w:rsidRPr="00ED4BD9" w:rsidRDefault="00ED4BD9" w:rsidP="00ED4BD9">
      <w:pPr>
        <w:rPr>
          <w:sz w:val="24"/>
          <w:szCs w:val="24"/>
        </w:rPr>
      </w:pPr>
      <w:r w:rsidRPr="00ED4BD9">
        <w:rPr>
          <w:sz w:val="24"/>
          <w:szCs w:val="24"/>
        </w:rPr>
        <w:t>2.  B. Large in size</w:t>
      </w:r>
    </w:p>
    <w:p w14:paraId="23D249B5" w14:textId="77777777" w:rsidR="00ED4BD9" w:rsidRPr="00ED4BD9" w:rsidRDefault="00ED4BD9" w:rsidP="00ED4BD9">
      <w:pPr>
        <w:rPr>
          <w:sz w:val="24"/>
          <w:szCs w:val="24"/>
        </w:rPr>
      </w:pPr>
      <w:r w:rsidRPr="00ED4BD9">
        <w:rPr>
          <w:sz w:val="24"/>
          <w:szCs w:val="24"/>
        </w:rPr>
        <w:t>3.  C. Equal in size</w:t>
      </w:r>
    </w:p>
    <w:p w14:paraId="55626C62" w14:textId="77777777" w:rsidR="00ED4BD9" w:rsidRPr="00ED4BD9" w:rsidRDefault="00ED4BD9" w:rsidP="00ED4BD9">
      <w:pPr>
        <w:rPr>
          <w:sz w:val="24"/>
          <w:szCs w:val="24"/>
        </w:rPr>
      </w:pPr>
      <w:r w:rsidRPr="00ED4BD9">
        <w:rPr>
          <w:sz w:val="24"/>
          <w:szCs w:val="24"/>
        </w:rPr>
        <w:t>4.  D. Females have no vocal cords</w:t>
      </w:r>
    </w:p>
    <w:p w14:paraId="3BE4DE51" w14:textId="77777777" w:rsidR="00ED4BD9" w:rsidRPr="00ED4BD9" w:rsidRDefault="00ED4BD9" w:rsidP="00ED4BD9">
      <w:pPr>
        <w:rPr>
          <w:sz w:val="24"/>
          <w:szCs w:val="24"/>
        </w:rPr>
      </w:pPr>
      <w:r w:rsidRPr="00ED4BD9">
        <w:rPr>
          <w:sz w:val="24"/>
          <w:szCs w:val="24"/>
        </w:rPr>
        <w:t>Correct</w:t>
      </w:r>
    </w:p>
    <w:p w14:paraId="5631A6C9" w14:textId="77777777" w:rsidR="00ED4BD9" w:rsidRPr="00ED4BD9" w:rsidRDefault="00ED4BD9" w:rsidP="00ED4BD9">
      <w:pPr>
        <w:rPr>
          <w:sz w:val="24"/>
          <w:szCs w:val="24"/>
        </w:rPr>
      </w:pPr>
      <w:r w:rsidRPr="00ED4BD9">
        <w:rPr>
          <w:sz w:val="24"/>
          <w:szCs w:val="24"/>
        </w:rPr>
        <w:t>Explanation: B</w:t>
      </w:r>
    </w:p>
    <w:p w14:paraId="49D8534C" w14:textId="77777777" w:rsidR="00ED4BD9" w:rsidRPr="00ED4BD9" w:rsidRDefault="00ED4BD9" w:rsidP="00ED4BD9">
      <w:pPr>
        <w:rPr>
          <w:sz w:val="24"/>
          <w:szCs w:val="24"/>
        </w:rPr>
      </w:pPr>
      <w:r w:rsidRPr="00ED4BD9">
        <w:rPr>
          <w:sz w:val="24"/>
          <w:szCs w:val="24"/>
        </w:rPr>
        <w:t>Male:</w:t>
      </w:r>
    </w:p>
    <w:p w14:paraId="0B006221" w14:textId="77777777" w:rsidR="00ED4BD9" w:rsidRPr="00ED4BD9" w:rsidRDefault="00ED4BD9" w:rsidP="00ED4BD9">
      <w:pPr>
        <w:rPr>
          <w:sz w:val="24"/>
          <w:szCs w:val="24"/>
        </w:rPr>
      </w:pPr>
      <w:r w:rsidRPr="00ED4BD9">
        <w:rPr>
          <w:sz w:val="24"/>
          <w:szCs w:val="24"/>
        </w:rPr>
        <w:t>→ Large vocal cord</w:t>
      </w:r>
    </w:p>
    <w:p w14:paraId="28C14576" w14:textId="77777777" w:rsidR="00ED4BD9" w:rsidRPr="00ED4BD9" w:rsidRDefault="00ED4BD9" w:rsidP="00ED4BD9">
      <w:pPr>
        <w:rPr>
          <w:sz w:val="24"/>
          <w:szCs w:val="24"/>
        </w:rPr>
      </w:pPr>
      <w:r w:rsidRPr="00ED4BD9">
        <w:rPr>
          <w:sz w:val="24"/>
          <w:szCs w:val="24"/>
        </w:rPr>
        <w:t>→ Low pitch sound</w:t>
      </w:r>
    </w:p>
    <w:p w14:paraId="19927F8F" w14:textId="77777777" w:rsidR="00ED4BD9" w:rsidRPr="00ED4BD9" w:rsidRDefault="00ED4BD9" w:rsidP="00ED4BD9">
      <w:pPr>
        <w:rPr>
          <w:sz w:val="24"/>
          <w:szCs w:val="24"/>
        </w:rPr>
      </w:pPr>
      <w:r w:rsidRPr="00ED4BD9">
        <w:rPr>
          <w:sz w:val="24"/>
          <w:szCs w:val="24"/>
        </w:rPr>
        <w:lastRenderedPageBreak/>
        <w:t>Female</w:t>
      </w:r>
    </w:p>
    <w:p w14:paraId="24345390" w14:textId="77777777" w:rsidR="00ED4BD9" w:rsidRPr="00ED4BD9" w:rsidRDefault="00ED4BD9" w:rsidP="00ED4BD9">
      <w:pPr>
        <w:rPr>
          <w:sz w:val="24"/>
          <w:szCs w:val="24"/>
        </w:rPr>
      </w:pPr>
      <w:r w:rsidRPr="00ED4BD9">
        <w:rPr>
          <w:sz w:val="24"/>
          <w:szCs w:val="24"/>
        </w:rPr>
        <w:t>→ Short vocal cord</w:t>
      </w:r>
    </w:p>
    <w:p w14:paraId="06768126" w14:textId="77777777" w:rsidR="00ED4BD9" w:rsidRPr="00ED4BD9" w:rsidRDefault="00ED4BD9" w:rsidP="00ED4BD9">
      <w:pPr>
        <w:rPr>
          <w:sz w:val="24"/>
          <w:szCs w:val="24"/>
        </w:rPr>
      </w:pPr>
      <w:r w:rsidRPr="00ED4BD9">
        <w:rPr>
          <w:sz w:val="24"/>
          <w:szCs w:val="24"/>
        </w:rPr>
        <w:t>→ High pitch sound</w:t>
      </w:r>
    </w:p>
    <w:p w14:paraId="0B454D60" w14:textId="77777777" w:rsidR="00ED4BD9" w:rsidRPr="00ED4BD9" w:rsidRDefault="00ED4BD9" w:rsidP="00ED4BD9">
      <w:pPr>
        <w:rPr>
          <w:sz w:val="24"/>
          <w:szCs w:val="24"/>
        </w:rPr>
      </w:pPr>
    </w:p>
    <w:p w14:paraId="7CB602AF" w14:textId="77777777" w:rsidR="00ED4BD9" w:rsidRPr="00ED4BD9" w:rsidRDefault="00ED4BD9" w:rsidP="00ED4BD9">
      <w:pPr>
        <w:rPr>
          <w:sz w:val="24"/>
          <w:szCs w:val="24"/>
        </w:rPr>
      </w:pPr>
      <w:r w:rsidRPr="00ED4BD9">
        <w:rPr>
          <w:sz w:val="24"/>
          <w:szCs w:val="24"/>
        </w:rPr>
        <w:t>2. Question1 points</w:t>
      </w:r>
    </w:p>
    <w:p w14:paraId="6D91F739" w14:textId="77777777" w:rsidR="00ED4BD9" w:rsidRPr="00ED4BD9" w:rsidRDefault="00ED4BD9" w:rsidP="00ED4BD9">
      <w:pPr>
        <w:rPr>
          <w:sz w:val="24"/>
          <w:szCs w:val="24"/>
        </w:rPr>
      </w:pPr>
      <w:r w:rsidRPr="00ED4BD9">
        <w:rPr>
          <w:sz w:val="24"/>
          <w:szCs w:val="24"/>
        </w:rPr>
        <w:t>A series of C-shaped cartilage rings present in the trachea of man, prevent it from:</w:t>
      </w:r>
    </w:p>
    <w:p w14:paraId="13C62518" w14:textId="77777777" w:rsidR="00ED4BD9" w:rsidRPr="00ED4BD9" w:rsidRDefault="00ED4BD9" w:rsidP="00ED4BD9">
      <w:pPr>
        <w:rPr>
          <w:sz w:val="24"/>
          <w:szCs w:val="24"/>
        </w:rPr>
      </w:pPr>
    </w:p>
    <w:p w14:paraId="3389C60A" w14:textId="77777777" w:rsidR="00ED4BD9" w:rsidRPr="00ED4BD9" w:rsidRDefault="00ED4BD9" w:rsidP="00ED4BD9">
      <w:pPr>
        <w:rPr>
          <w:sz w:val="24"/>
          <w:szCs w:val="24"/>
        </w:rPr>
      </w:pPr>
      <w:r w:rsidRPr="00ED4BD9">
        <w:rPr>
          <w:sz w:val="24"/>
          <w:szCs w:val="24"/>
        </w:rPr>
        <w:t>1.  A. Bending</w:t>
      </w:r>
    </w:p>
    <w:p w14:paraId="477F2993" w14:textId="77777777" w:rsidR="00ED4BD9" w:rsidRPr="00ED4BD9" w:rsidRDefault="00ED4BD9" w:rsidP="00ED4BD9">
      <w:pPr>
        <w:rPr>
          <w:sz w:val="24"/>
          <w:szCs w:val="24"/>
        </w:rPr>
      </w:pPr>
      <w:r w:rsidRPr="00ED4BD9">
        <w:rPr>
          <w:sz w:val="24"/>
          <w:szCs w:val="24"/>
        </w:rPr>
        <w:t>2.  B. Shortening</w:t>
      </w:r>
    </w:p>
    <w:p w14:paraId="746AD23A" w14:textId="77777777" w:rsidR="00ED4BD9" w:rsidRPr="00ED4BD9" w:rsidRDefault="00ED4BD9" w:rsidP="00ED4BD9">
      <w:pPr>
        <w:rPr>
          <w:sz w:val="24"/>
          <w:szCs w:val="24"/>
        </w:rPr>
      </w:pPr>
      <w:r w:rsidRPr="00ED4BD9">
        <w:rPr>
          <w:sz w:val="24"/>
          <w:szCs w:val="24"/>
        </w:rPr>
        <w:t>3.  C. Collapsing</w:t>
      </w:r>
    </w:p>
    <w:p w14:paraId="410FF581" w14:textId="77777777" w:rsidR="00ED4BD9" w:rsidRPr="00ED4BD9" w:rsidRDefault="00ED4BD9" w:rsidP="00ED4BD9">
      <w:pPr>
        <w:rPr>
          <w:sz w:val="24"/>
          <w:szCs w:val="24"/>
        </w:rPr>
      </w:pPr>
      <w:r w:rsidRPr="00ED4BD9">
        <w:rPr>
          <w:sz w:val="24"/>
          <w:szCs w:val="24"/>
        </w:rPr>
        <w:t>4.  D. Swelling</w:t>
      </w:r>
    </w:p>
    <w:p w14:paraId="1C4A2836" w14:textId="77777777" w:rsidR="00ED4BD9" w:rsidRPr="00ED4BD9" w:rsidRDefault="00ED4BD9" w:rsidP="00ED4BD9">
      <w:pPr>
        <w:rPr>
          <w:sz w:val="24"/>
          <w:szCs w:val="24"/>
        </w:rPr>
      </w:pPr>
      <w:r w:rsidRPr="00ED4BD9">
        <w:rPr>
          <w:sz w:val="24"/>
          <w:szCs w:val="24"/>
        </w:rPr>
        <w:t>Correct</w:t>
      </w:r>
    </w:p>
    <w:p w14:paraId="63F56AFE" w14:textId="77777777" w:rsidR="00ED4BD9" w:rsidRPr="00ED4BD9" w:rsidRDefault="00ED4BD9" w:rsidP="00ED4BD9">
      <w:pPr>
        <w:rPr>
          <w:sz w:val="24"/>
          <w:szCs w:val="24"/>
        </w:rPr>
      </w:pPr>
      <w:r w:rsidRPr="00ED4BD9">
        <w:rPr>
          <w:sz w:val="24"/>
          <w:szCs w:val="24"/>
        </w:rPr>
        <w:t>Explanation: C</w:t>
      </w:r>
    </w:p>
    <w:p w14:paraId="59168822" w14:textId="77777777" w:rsidR="00ED4BD9" w:rsidRPr="00ED4BD9" w:rsidRDefault="00ED4BD9" w:rsidP="00ED4BD9">
      <w:pPr>
        <w:rPr>
          <w:sz w:val="24"/>
          <w:szCs w:val="24"/>
        </w:rPr>
      </w:pPr>
      <w:r w:rsidRPr="00ED4BD9">
        <w:rPr>
          <w:sz w:val="24"/>
          <w:szCs w:val="24"/>
        </w:rPr>
        <w:t>C-shaped hyaline cartilaginous rings are non-collapsible thus prevents suffocation.</w:t>
      </w:r>
    </w:p>
    <w:p w14:paraId="507175D7" w14:textId="77777777" w:rsidR="00ED4BD9" w:rsidRPr="00ED4BD9" w:rsidRDefault="00ED4BD9" w:rsidP="00ED4BD9">
      <w:pPr>
        <w:rPr>
          <w:sz w:val="24"/>
          <w:szCs w:val="24"/>
        </w:rPr>
      </w:pPr>
    </w:p>
    <w:p w14:paraId="2BC28BC1" w14:textId="77777777" w:rsidR="00ED4BD9" w:rsidRPr="00ED4BD9" w:rsidRDefault="00ED4BD9" w:rsidP="00ED4BD9">
      <w:pPr>
        <w:rPr>
          <w:sz w:val="24"/>
          <w:szCs w:val="24"/>
        </w:rPr>
      </w:pPr>
      <w:r w:rsidRPr="00ED4BD9">
        <w:rPr>
          <w:sz w:val="24"/>
          <w:szCs w:val="24"/>
        </w:rPr>
        <w:t>3. Question1 points</w:t>
      </w:r>
    </w:p>
    <w:p w14:paraId="61782C00" w14:textId="77777777" w:rsidR="00ED4BD9" w:rsidRPr="00ED4BD9" w:rsidRDefault="00ED4BD9" w:rsidP="00ED4BD9">
      <w:pPr>
        <w:rPr>
          <w:sz w:val="24"/>
          <w:szCs w:val="24"/>
        </w:rPr>
      </w:pPr>
      <w:r w:rsidRPr="00ED4BD9">
        <w:rPr>
          <w:sz w:val="24"/>
          <w:szCs w:val="24"/>
        </w:rPr>
        <w:t>The wall of trachea (windpipe) and bronchi of man is furnished with a series of incomplete:</w:t>
      </w:r>
    </w:p>
    <w:p w14:paraId="5A3CE160" w14:textId="77777777" w:rsidR="00ED4BD9" w:rsidRPr="00ED4BD9" w:rsidRDefault="00ED4BD9" w:rsidP="00ED4BD9">
      <w:pPr>
        <w:rPr>
          <w:sz w:val="24"/>
          <w:szCs w:val="24"/>
        </w:rPr>
      </w:pPr>
    </w:p>
    <w:p w14:paraId="6C9F16DC" w14:textId="77777777" w:rsidR="00ED4BD9" w:rsidRPr="00ED4BD9" w:rsidRDefault="00ED4BD9" w:rsidP="00ED4BD9">
      <w:pPr>
        <w:rPr>
          <w:sz w:val="24"/>
          <w:szCs w:val="24"/>
        </w:rPr>
      </w:pPr>
      <w:r w:rsidRPr="00ED4BD9">
        <w:rPr>
          <w:sz w:val="24"/>
          <w:szCs w:val="24"/>
        </w:rPr>
        <w:t>1.  A. Cartilaginous Plates</w:t>
      </w:r>
    </w:p>
    <w:p w14:paraId="2E3CE0D9" w14:textId="77777777" w:rsidR="00ED4BD9" w:rsidRPr="00ED4BD9" w:rsidRDefault="00ED4BD9" w:rsidP="00ED4BD9">
      <w:pPr>
        <w:rPr>
          <w:sz w:val="24"/>
          <w:szCs w:val="24"/>
        </w:rPr>
      </w:pPr>
      <w:r w:rsidRPr="00ED4BD9">
        <w:rPr>
          <w:sz w:val="24"/>
          <w:szCs w:val="24"/>
        </w:rPr>
        <w:t>2.  B. Chitinous Rings</w:t>
      </w:r>
    </w:p>
    <w:p w14:paraId="708AA019" w14:textId="77777777" w:rsidR="00ED4BD9" w:rsidRPr="00ED4BD9" w:rsidRDefault="00ED4BD9" w:rsidP="00ED4BD9">
      <w:pPr>
        <w:rPr>
          <w:sz w:val="24"/>
          <w:szCs w:val="24"/>
        </w:rPr>
      </w:pPr>
      <w:r w:rsidRPr="00ED4BD9">
        <w:rPr>
          <w:sz w:val="24"/>
          <w:szCs w:val="24"/>
        </w:rPr>
        <w:t>3.  C. Cartilaginous Rings</w:t>
      </w:r>
    </w:p>
    <w:p w14:paraId="112CD2ED" w14:textId="77777777" w:rsidR="00ED4BD9" w:rsidRPr="00ED4BD9" w:rsidRDefault="00ED4BD9" w:rsidP="00ED4BD9">
      <w:pPr>
        <w:rPr>
          <w:sz w:val="24"/>
          <w:szCs w:val="24"/>
        </w:rPr>
      </w:pPr>
      <w:r w:rsidRPr="00ED4BD9">
        <w:rPr>
          <w:sz w:val="24"/>
          <w:szCs w:val="24"/>
        </w:rPr>
        <w:t>4.  D. Muscular Rings</w:t>
      </w:r>
    </w:p>
    <w:p w14:paraId="7FA47AAD" w14:textId="77777777" w:rsidR="00ED4BD9" w:rsidRPr="00ED4BD9" w:rsidRDefault="00ED4BD9" w:rsidP="00ED4BD9">
      <w:pPr>
        <w:rPr>
          <w:sz w:val="24"/>
          <w:szCs w:val="24"/>
        </w:rPr>
      </w:pPr>
      <w:r w:rsidRPr="00ED4BD9">
        <w:rPr>
          <w:sz w:val="24"/>
          <w:szCs w:val="24"/>
        </w:rPr>
        <w:t>Correct</w:t>
      </w:r>
    </w:p>
    <w:p w14:paraId="640341F8" w14:textId="77777777" w:rsidR="00ED4BD9" w:rsidRPr="00ED4BD9" w:rsidRDefault="00ED4BD9" w:rsidP="00ED4BD9">
      <w:pPr>
        <w:rPr>
          <w:sz w:val="24"/>
          <w:szCs w:val="24"/>
        </w:rPr>
      </w:pPr>
      <w:r w:rsidRPr="00ED4BD9">
        <w:rPr>
          <w:sz w:val="24"/>
          <w:szCs w:val="24"/>
        </w:rPr>
        <w:t>Explanation: C</w:t>
      </w:r>
    </w:p>
    <w:p w14:paraId="6C06C280" w14:textId="77777777" w:rsidR="00ED4BD9" w:rsidRPr="00ED4BD9" w:rsidRDefault="00ED4BD9" w:rsidP="00ED4BD9">
      <w:pPr>
        <w:rPr>
          <w:sz w:val="24"/>
          <w:szCs w:val="24"/>
        </w:rPr>
      </w:pPr>
      <w:r w:rsidRPr="00ED4BD9">
        <w:rPr>
          <w:sz w:val="24"/>
          <w:szCs w:val="24"/>
        </w:rPr>
        <w:t>→ These rings help them to prevent from closing.</w:t>
      </w:r>
    </w:p>
    <w:p w14:paraId="5A60888F" w14:textId="77777777" w:rsidR="00ED4BD9" w:rsidRPr="00ED4BD9" w:rsidRDefault="00ED4BD9" w:rsidP="00ED4BD9">
      <w:pPr>
        <w:rPr>
          <w:sz w:val="24"/>
          <w:szCs w:val="24"/>
        </w:rPr>
      </w:pPr>
      <w:r w:rsidRPr="00ED4BD9">
        <w:rPr>
          <w:sz w:val="24"/>
          <w:szCs w:val="24"/>
        </w:rPr>
        <w:t>→ Trachea has 16-20 incomplete horse shoe shaped ring</w:t>
      </w:r>
    </w:p>
    <w:p w14:paraId="4463AAB1" w14:textId="77777777" w:rsidR="00ED4BD9" w:rsidRPr="00ED4BD9" w:rsidRDefault="00ED4BD9" w:rsidP="00ED4BD9">
      <w:pPr>
        <w:rPr>
          <w:sz w:val="24"/>
          <w:szCs w:val="24"/>
        </w:rPr>
      </w:pPr>
      <w:r w:rsidRPr="00ED4BD9">
        <w:rPr>
          <w:sz w:val="24"/>
          <w:szCs w:val="24"/>
        </w:rPr>
        <w:t>→ While bronchioles have complete cartilaginous rings</w:t>
      </w:r>
    </w:p>
    <w:p w14:paraId="3E9832D9" w14:textId="77777777" w:rsidR="00ED4BD9" w:rsidRPr="00ED4BD9" w:rsidRDefault="00ED4BD9" w:rsidP="00ED4BD9">
      <w:pPr>
        <w:rPr>
          <w:sz w:val="24"/>
          <w:szCs w:val="24"/>
        </w:rPr>
      </w:pPr>
    </w:p>
    <w:p w14:paraId="6FE393E8" w14:textId="77777777" w:rsidR="00ED4BD9" w:rsidRPr="00ED4BD9" w:rsidRDefault="00ED4BD9" w:rsidP="00ED4BD9">
      <w:pPr>
        <w:rPr>
          <w:sz w:val="24"/>
          <w:szCs w:val="24"/>
        </w:rPr>
      </w:pPr>
      <w:r w:rsidRPr="00ED4BD9">
        <w:rPr>
          <w:sz w:val="24"/>
          <w:szCs w:val="24"/>
        </w:rPr>
        <w:t>4. Question1 points</w:t>
      </w:r>
    </w:p>
    <w:p w14:paraId="08AE2CC3" w14:textId="77777777" w:rsidR="00ED4BD9" w:rsidRPr="00ED4BD9" w:rsidRDefault="00ED4BD9" w:rsidP="00ED4BD9">
      <w:pPr>
        <w:rPr>
          <w:sz w:val="24"/>
          <w:szCs w:val="24"/>
        </w:rPr>
      </w:pPr>
      <w:r w:rsidRPr="00ED4BD9">
        <w:rPr>
          <w:sz w:val="24"/>
          <w:szCs w:val="24"/>
        </w:rPr>
        <w:t>Which part of the air passage way possesses cartilage plates in its walls?</w:t>
      </w:r>
    </w:p>
    <w:p w14:paraId="1CF7E386" w14:textId="77777777" w:rsidR="00ED4BD9" w:rsidRPr="00ED4BD9" w:rsidRDefault="00ED4BD9" w:rsidP="00ED4BD9">
      <w:pPr>
        <w:rPr>
          <w:sz w:val="24"/>
          <w:szCs w:val="24"/>
        </w:rPr>
      </w:pPr>
    </w:p>
    <w:p w14:paraId="6CE0455F" w14:textId="77777777" w:rsidR="00ED4BD9" w:rsidRPr="00ED4BD9" w:rsidRDefault="00ED4BD9" w:rsidP="00ED4BD9">
      <w:pPr>
        <w:rPr>
          <w:sz w:val="24"/>
          <w:szCs w:val="24"/>
        </w:rPr>
      </w:pPr>
      <w:r w:rsidRPr="00ED4BD9">
        <w:rPr>
          <w:sz w:val="24"/>
          <w:szCs w:val="24"/>
        </w:rPr>
        <w:t>1.  A. Bronchioles</w:t>
      </w:r>
    </w:p>
    <w:p w14:paraId="72D24877" w14:textId="77777777" w:rsidR="00ED4BD9" w:rsidRPr="00ED4BD9" w:rsidRDefault="00ED4BD9" w:rsidP="00ED4BD9">
      <w:pPr>
        <w:rPr>
          <w:sz w:val="24"/>
          <w:szCs w:val="24"/>
        </w:rPr>
      </w:pPr>
      <w:r w:rsidRPr="00ED4BD9">
        <w:rPr>
          <w:sz w:val="24"/>
          <w:szCs w:val="24"/>
        </w:rPr>
        <w:t>2.  B. Distal region of bronchi</w:t>
      </w:r>
    </w:p>
    <w:p w14:paraId="08330049" w14:textId="77777777" w:rsidR="00ED4BD9" w:rsidRPr="00ED4BD9" w:rsidRDefault="00ED4BD9" w:rsidP="00ED4BD9">
      <w:pPr>
        <w:rPr>
          <w:sz w:val="24"/>
          <w:szCs w:val="24"/>
        </w:rPr>
      </w:pPr>
      <w:r w:rsidRPr="00ED4BD9">
        <w:rPr>
          <w:sz w:val="24"/>
          <w:szCs w:val="24"/>
        </w:rPr>
        <w:t>3.  C. Proximal region of bronchi</w:t>
      </w:r>
    </w:p>
    <w:p w14:paraId="279E9829" w14:textId="77777777" w:rsidR="00ED4BD9" w:rsidRPr="00ED4BD9" w:rsidRDefault="00ED4BD9" w:rsidP="00ED4BD9">
      <w:pPr>
        <w:rPr>
          <w:sz w:val="24"/>
          <w:szCs w:val="24"/>
        </w:rPr>
      </w:pPr>
      <w:r w:rsidRPr="00ED4BD9">
        <w:rPr>
          <w:sz w:val="24"/>
          <w:szCs w:val="24"/>
        </w:rPr>
        <w:t>4.  D. Trachea</w:t>
      </w:r>
    </w:p>
    <w:p w14:paraId="0A4013BF" w14:textId="77777777" w:rsidR="00ED4BD9" w:rsidRPr="00ED4BD9" w:rsidRDefault="00ED4BD9" w:rsidP="00ED4BD9">
      <w:pPr>
        <w:rPr>
          <w:sz w:val="24"/>
          <w:szCs w:val="24"/>
        </w:rPr>
      </w:pPr>
      <w:r w:rsidRPr="00ED4BD9">
        <w:rPr>
          <w:sz w:val="24"/>
          <w:szCs w:val="24"/>
        </w:rPr>
        <w:t>Correct</w:t>
      </w:r>
    </w:p>
    <w:p w14:paraId="5742385D" w14:textId="77777777" w:rsidR="00ED4BD9" w:rsidRPr="00ED4BD9" w:rsidRDefault="00ED4BD9" w:rsidP="00ED4BD9">
      <w:pPr>
        <w:rPr>
          <w:sz w:val="24"/>
          <w:szCs w:val="24"/>
        </w:rPr>
      </w:pPr>
      <w:r w:rsidRPr="00ED4BD9">
        <w:rPr>
          <w:sz w:val="24"/>
          <w:szCs w:val="24"/>
        </w:rPr>
        <w:t>Explanation: C</w:t>
      </w:r>
    </w:p>
    <w:p w14:paraId="2279278C" w14:textId="77777777" w:rsidR="00ED4BD9" w:rsidRPr="00ED4BD9" w:rsidRDefault="00ED4BD9" w:rsidP="00ED4BD9">
      <w:pPr>
        <w:rPr>
          <w:sz w:val="24"/>
          <w:szCs w:val="24"/>
        </w:rPr>
      </w:pPr>
      <w:r w:rsidRPr="00ED4BD9">
        <w:rPr>
          <w:sz w:val="24"/>
          <w:szCs w:val="24"/>
        </w:rPr>
        <w:t>Distal end is close to bronchiole, so without cartilage plates.</w:t>
      </w:r>
    </w:p>
    <w:p w14:paraId="1CEEDE95" w14:textId="77777777" w:rsidR="00ED4BD9" w:rsidRPr="00ED4BD9" w:rsidRDefault="00ED4BD9" w:rsidP="00ED4BD9">
      <w:pPr>
        <w:rPr>
          <w:sz w:val="24"/>
          <w:szCs w:val="24"/>
        </w:rPr>
      </w:pPr>
    </w:p>
    <w:p w14:paraId="12DDC0DD" w14:textId="77777777" w:rsidR="00ED4BD9" w:rsidRPr="00ED4BD9" w:rsidRDefault="00ED4BD9" w:rsidP="00ED4BD9">
      <w:pPr>
        <w:rPr>
          <w:sz w:val="24"/>
          <w:szCs w:val="24"/>
        </w:rPr>
      </w:pPr>
      <w:r w:rsidRPr="00ED4BD9">
        <w:rPr>
          <w:sz w:val="24"/>
          <w:szCs w:val="24"/>
        </w:rPr>
        <w:t>5. Question1 points</w:t>
      </w:r>
    </w:p>
    <w:p w14:paraId="603CA3BE" w14:textId="77777777" w:rsidR="00ED4BD9" w:rsidRPr="00ED4BD9" w:rsidRDefault="00ED4BD9" w:rsidP="00ED4BD9">
      <w:pPr>
        <w:rPr>
          <w:sz w:val="24"/>
          <w:szCs w:val="24"/>
        </w:rPr>
      </w:pPr>
      <w:r w:rsidRPr="00ED4BD9">
        <w:rPr>
          <w:sz w:val="24"/>
          <w:szCs w:val="24"/>
        </w:rPr>
        <w:t>Bronchioles have a diameter of:</w:t>
      </w:r>
    </w:p>
    <w:p w14:paraId="1162987A" w14:textId="77777777" w:rsidR="00ED4BD9" w:rsidRPr="00ED4BD9" w:rsidRDefault="00ED4BD9" w:rsidP="00ED4BD9">
      <w:pPr>
        <w:rPr>
          <w:sz w:val="24"/>
          <w:szCs w:val="24"/>
        </w:rPr>
      </w:pPr>
    </w:p>
    <w:p w14:paraId="0E803BBE" w14:textId="77777777" w:rsidR="00ED4BD9" w:rsidRPr="00ED4BD9" w:rsidRDefault="00ED4BD9" w:rsidP="00ED4BD9">
      <w:pPr>
        <w:rPr>
          <w:sz w:val="24"/>
          <w:szCs w:val="24"/>
        </w:rPr>
      </w:pPr>
      <w:r w:rsidRPr="00ED4BD9">
        <w:rPr>
          <w:sz w:val="24"/>
          <w:szCs w:val="24"/>
        </w:rPr>
        <w:t>1.  A. 1.2 mm</w:t>
      </w:r>
    </w:p>
    <w:p w14:paraId="68809D12" w14:textId="77777777" w:rsidR="00ED4BD9" w:rsidRPr="00ED4BD9" w:rsidRDefault="00ED4BD9" w:rsidP="00ED4BD9">
      <w:pPr>
        <w:rPr>
          <w:sz w:val="24"/>
          <w:szCs w:val="24"/>
        </w:rPr>
      </w:pPr>
      <w:r w:rsidRPr="00ED4BD9">
        <w:rPr>
          <w:sz w:val="24"/>
          <w:szCs w:val="24"/>
        </w:rPr>
        <w:t>2.  B. 1 mm</w:t>
      </w:r>
    </w:p>
    <w:p w14:paraId="2916AC75" w14:textId="77777777" w:rsidR="00ED4BD9" w:rsidRPr="00ED4BD9" w:rsidRDefault="00ED4BD9" w:rsidP="00ED4BD9">
      <w:pPr>
        <w:rPr>
          <w:sz w:val="24"/>
          <w:szCs w:val="24"/>
        </w:rPr>
      </w:pPr>
      <w:r w:rsidRPr="00ED4BD9">
        <w:rPr>
          <w:sz w:val="24"/>
          <w:szCs w:val="24"/>
        </w:rPr>
        <w:t>3.  C. 2 mm</w:t>
      </w:r>
    </w:p>
    <w:p w14:paraId="65E2D413" w14:textId="77777777" w:rsidR="00ED4BD9" w:rsidRPr="00ED4BD9" w:rsidRDefault="00ED4BD9" w:rsidP="00ED4BD9">
      <w:pPr>
        <w:rPr>
          <w:sz w:val="24"/>
          <w:szCs w:val="24"/>
        </w:rPr>
      </w:pPr>
      <w:r w:rsidRPr="00ED4BD9">
        <w:rPr>
          <w:sz w:val="24"/>
          <w:szCs w:val="24"/>
        </w:rPr>
        <w:t>4.  D. 1.3 mm</w:t>
      </w:r>
    </w:p>
    <w:p w14:paraId="49EED95C" w14:textId="77777777" w:rsidR="00ED4BD9" w:rsidRPr="00ED4BD9" w:rsidRDefault="00ED4BD9" w:rsidP="00ED4BD9">
      <w:pPr>
        <w:rPr>
          <w:sz w:val="24"/>
          <w:szCs w:val="24"/>
        </w:rPr>
      </w:pPr>
      <w:r w:rsidRPr="00ED4BD9">
        <w:rPr>
          <w:sz w:val="24"/>
          <w:szCs w:val="24"/>
        </w:rPr>
        <w:t>Correct</w:t>
      </w:r>
    </w:p>
    <w:p w14:paraId="6B156CF2" w14:textId="77777777" w:rsidR="00ED4BD9" w:rsidRPr="00ED4BD9" w:rsidRDefault="00ED4BD9" w:rsidP="00ED4BD9">
      <w:pPr>
        <w:rPr>
          <w:sz w:val="24"/>
          <w:szCs w:val="24"/>
        </w:rPr>
      </w:pPr>
      <w:r w:rsidRPr="00ED4BD9">
        <w:rPr>
          <w:sz w:val="24"/>
          <w:szCs w:val="24"/>
        </w:rPr>
        <w:t>Explanation: B</w:t>
      </w:r>
    </w:p>
    <w:p w14:paraId="3001678B" w14:textId="77777777" w:rsidR="00ED4BD9" w:rsidRPr="00ED4BD9" w:rsidRDefault="00ED4BD9" w:rsidP="00ED4BD9">
      <w:pPr>
        <w:rPr>
          <w:sz w:val="24"/>
          <w:szCs w:val="24"/>
        </w:rPr>
      </w:pPr>
      <w:r w:rsidRPr="00ED4BD9">
        <w:rPr>
          <w:sz w:val="24"/>
          <w:szCs w:val="24"/>
        </w:rPr>
        <w:t>• Their walls consist of ciliated cuboidal epithelium.</w:t>
      </w:r>
    </w:p>
    <w:p w14:paraId="40EDFB10" w14:textId="77777777" w:rsidR="00ED4BD9" w:rsidRPr="00ED4BD9" w:rsidRDefault="00ED4BD9" w:rsidP="00ED4BD9">
      <w:pPr>
        <w:rPr>
          <w:sz w:val="24"/>
          <w:szCs w:val="24"/>
        </w:rPr>
      </w:pPr>
      <w:r w:rsidRPr="00ED4BD9">
        <w:rPr>
          <w:sz w:val="24"/>
          <w:szCs w:val="24"/>
        </w:rPr>
        <w:t xml:space="preserve">• Alveoli thickness = 0.1 </w:t>
      </w:r>
      <w:proofErr w:type="spellStart"/>
      <w:r w:rsidRPr="00ED4BD9">
        <w:rPr>
          <w:sz w:val="24"/>
          <w:szCs w:val="24"/>
        </w:rPr>
        <w:t>μm</w:t>
      </w:r>
      <w:proofErr w:type="spellEnd"/>
    </w:p>
    <w:p w14:paraId="04C57E2A" w14:textId="77777777" w:rsidR="00ED4BD9" w:rsidRPr="00ED4BD9" w:rsidRDefault="00ED4BD9" w:rsidP="00ED4BD9">
      <w:pPr>
        <w:rPr>
          <w:sz w:val="24"/>
          <w:szCs w:val="24"/>
        </w:rPr>
      </w:pPr>
      <w:r w:rsidRPr="00ED4BD9">
        <w:rPr>
          <w:sz w:val="24"/>
          <w:szCs w:val="24"/>
        </w:rPr>
        <w:t>• Bronchioles thickness = 1 mm</w:t>
      </w:r>
    </w:p>
    <w:p w14:paraId="2785D392" w14:textId="77777777" w:rsidR="00ED4BD9" w:rsidRPr="00ED4BD9" w:rsidRDefault="00ED4BD9" w:rsidP="00ED4BD9">
      <w:pPr>
        <w:rPr>
          <w:sz w:val="24"/>
          <w:szCs w:val="24"/>
        </w:rPr>
      </w:pPr>
      <w:r w:rsidRPr="00ED4BD9">
        <w:rPr>
          <w:sz w:val="24"/>
          <w:szCs w:val="24"/>
        </w:rPr>
        <w:t xml:space="preserve">• Trachea thickness = 2–2.5 cm  </w:t>
      </w:r>
    </w:p>
    <w:p w14:paraId="5412585C" w14:textId="77777777" w:rsidR="00ED4BD9" w:rsidRPr="00ED4BD9" w:rsidRDefault="00ED4BD9" w:rsidP="00ED4BD9">
      <w:pPr>
        <w:rPr>
          <w:sz w:val="24"/>
          <w:szCs w:val="24"/>
        </w:rPr>
      </w:pPr>
    </w:p>
    <w:p w14:paraId="5ED4B6D5" w14:textId="77777777" w:rsidR="00ED4BD9" w:rsidRPr="00ED4BD9" w:rsidRDefault="00ED4BD9" w:rsidP="00ED4BD9">
      <w:pPr>
        <w:rPr>
          <w:sz w:val="24"/>
          <w:szCs w:val="24"/>
        </w:rPr>
      </w:pPr>
      <w:r w:rsidRPr="00ED4BD9">
        <w:rPr>
          <w:sz w:val="24"/>
          <w:szCs w:val="24"/>
        </w:rPr>
        <w:t>6. Question1 points</w:t>
      </w:r>
    </w:p>
    <w:p w14:paraId="2176FB6C" w14:textId="77777777" w:rsidR="00ED4BD9" w:rsidRPr="00ED4BD9" w:rsidRDefault="00ED4BD9" w:rsidP="00ED4BD9">
      <w:pPr>
        <w:rPr>
          <w:sz w:val="24"/>
          <w:szCs w:val="24"/>
        </w:rPr>
      </w:pPr>
      <w:r w:rsidRPr="00ED4BD9">
        <w:rPr>
          <w:sz w:val="24"/>
          <w:szCs w:val="24"/>
        </w:rPr>
        <w:lastRenderedPageBreak/>
        <w:t>Which of the following has no cartilage?</w:t>
      </w:r>
    </w:p>
    <w:p w14:paraId="6C98233E" w14:textId="77777777" w:rsidR="00ED4BD9" w:rsidRPr="00ED4BD9" w:rsidRDefault="00ED4BD9" w:rsidP="00ED4BD9">
      <w:pPr>
        <w:rPr>
          <w:sz w:val="24"/>
          <w:szCs w:val="24"/>
        </w:rPr>
      </w:pPr>
    </w:p>
    <w:p w14:paraId="238CE687" w14:textId="77777777" w:rsidR="00ED4BD9" w:rsidRPr="00ED4BD9" w:rsidRDefault="00ED4BD9" w:rsidP="00ED4BD9">
      <w:pPr>
        <w:rPr>
          <w:sz w:val="24"/>
          <w:szCs w:val="24"/>
        </w:rPr>
      </w:pPr>
      <w:r w:rsidRPr="00ED4BD9">
        <w:rPr>
          <w:sz w:val="24"/>
          <w:szCs w:val="24"/>
        </w:rPr>
        <w:t>1.  A. Trachea</w:t>
      </w:r>
    </w:p>
    <w:p w14:paraId="6F749D2F" w14:textId="77777777" w:rsidR="00ED4BD9" w:rsidRPr="00ED4BD9" w:rsidRDefault="00ED4BD9" w:rsidP="00ED4BD9">
      <w:pPr>
        <w:rPr>
          <w:sz w:val="24"/>
          <w:szCs w:val="24"/>
        </w:rPr>
      </w:pPr>
      <w:r w:rsidRPr="00ED4BD9">
        <w:rPr>
          <w:sz w:val="24"/>
          <w:szCs w:val="24"/>
        </w:rPr>
        <w:t>2.  B. Larynx</w:t>
      </w:r>
    </w:p>
    <w:p w14:paraId="67BF139A" w14:textId="77777777" w:rsidR="00ED4BD9" w:rsidRPr="00ED4BD9" w:rsidRDefault="00ED4BD9" w:rsidP="00ED4BD9">
      <w:pPr>
        <w:rPr>
          <w:sz w:val="24"/>
          <w:szCs w:val="24"/>
        </w:rPr>
      </w:pPr>
      <w:r w:rsidRPr="00ED4BD9">
        <w:rPr>
          <w:sz w:val="24"/>
          <w:szCs w:val="24"/>
        </w:rPr>
        <w:t>3.  C. Bronchi</w:t>
      </w:r>
    </w:p>
    <w:p w14:paraId="285FDAC8" w14:textId="77777777" w:rsidR="00ED4BD9" w:rsidRPr="00ED4BD9" w:rsidRDefault="00ED4BD9" w:rsidP="00ED4BD9">
      <w:pPr>
        <w:rPr>
          <w:sz w:val="24"/>
          <w:szCs w:val="24"/>
        </w:rPr>
      </w:pPr>
      <w:r w:rsidRPr="00ED4BD9">
        <w:rPr>
          <w:sz w:val="24"/>
          <w:szCs w:val="24"/>
        </w:rPr>
        <w:t>4.  D. Bronchioles</w:t>
      </w:r>
    </w:p>
    <w:p w14:paraId="0058EA59" w14:textId="77777777" w:rsidR="00ED4BD9" w:rsidRPr="00ED4BD9" w:rsidRDefault="00ED4BD9" w:rsidP="00ED4BD9">
      <w:pPr>
        <w:rPr>
          <w:sz w:val="24"/>
          <w:szCs w:val="24"/>
        </w:rPr>
      </w:pPr>
      <w:r w:rsidRPr="00ED4BD9">
        <w:rPr>
          <w:sz w:val="24"/>
          <w:szCs w:val="24"/>
        </w:rPr>
        <w:t>Correct</w:t>
      </w:r>
    </w:p>
    <w:p w14:paraId="6E231AF1" w14:textId="77777777" w:rsidR="00ED4BD9" w:rsidRPr="00ED4BD9" w:rsidRDefault="00ED4BD9" w:rsidP="00ED4BD9">
      <w:pPr>
        <w:rPr>
          <w:sz w:val="24"/>
          <w:szCs w:val="24"/>
        </w:rPr>
      </w:pPr>
      <w:r w:rsidRPr="00ED4BD9">
        <w:rPr>
          <w:sz w:val="24"/>
          <w:szCs w:val="24"/>
        </w:rPr>
        <w:t>Explanation: D</w:t>
      </w:r>
    </w:p>
    <w:p w14:paraId="53CD7BBF" w14:textId="77777777" w:rsidR="00ED4BD9" w:rsidRPr="00ED4BD9" w:rsidRDefault="00ED4BD9" w:rsidP="00ED4BD9">
      <w:pPr>
        <w:rPr>
          <w:sz w:val="24"/>
          <w:szCs w:val="24"/>
        </w:rPr>
      </w:pPr>
      <w:r w:rsidRPr="00ED4BD9">
        <w:rPr>
          <w:sz w:val="24"/>
          <w:szCs w:val="24"/>
        </w:rPr>
        <w:t>• Trachea consists of incomplete horse shoe shaped cartilaginous rings</w:t>
      </w:r>
    </w:p>
    <w:p w14:paraId="0D1141B4" w14:textId="77777777" w:rsidR="00ED4BD9" w:rsidRPr="00ED4BD9" w:rsidRDefault="00ED4BD9" w:rsidP="00ED4BD9">
      <w:pPr>
        <w:rPr>
          <w:sz w:val="24"/>
          <w:szCs w:val="24"/>
        </w:rPr>
      </w:pPr>
      <w:r w:rsidRPr="00ED4BD9">
        <w:rPr>
          <w:sz w:val="24"/>
          <w:szCs w:val="24"/>
        </w:rPr>
        <w:t>• Bronchi has complete cartilaginous rings</w:t>
      </w:r>
    </w:p>
    <w:p w14:paraId="6A125EC5" w14:textId="77777777" w:rsidR="00ED4BD9" w:rsidRPr="00ED4BD9" w:rsidRDefault="00ED4BD9" w:rsidP="00ED4BD9">
      <w:pPr>
        <w:rPr>
          <w:sz w:val="24"/>
          <w:szCs w:val="24"/>
        </w:rPr>
      </w:pPr>
      <w:r w:rsidRPr="00ED4BD9">
        <w:rPr>
          <w:sz w:val="24"/>
          <w:szCs w:val="24"/>
        </w:rPr>
        <w:t xml:space="preserve">• Bronchioles are only </w:t>
      </w:r>
      <w:proofErr w:type="spellStart"/>
      <w:r w:rsidRPr="00ED4BD9">
        <w:rPr>
          <w:sz w:val="24"/>
          <w:szCs w:val="24"/>
        </w:rPr>
        <w:t>passeges</w:t>
      </w:r>
      <w:proofErr w:type="spellEnd"/>
      <w:r w:rsidRPr="00ED4BD9">
        <w:rPr>
          <w:sz w:val="24"/>
          <w:szCs w:val="24"/>
        </w:rPr>
        <w:t xml:space="preserve"> that does not contain cartilage. They are ciliated and consists of cuboidal epithelium  </w:t>
      </w:r>
    </w:p>
    <w:p w14:paraId="5DCA973D" w14:textId="77777777" w:rsidR="00ED4BD9" w:rsidRPr="00ED4BD9" w:rsidRDefault="00ED4BD9" w:rsidP="00ED4BD9">
      <w:pPr>
        <w:rPr>
          <w:sz w:val="24"/>
          <w:szCs w:val="24"/>
        </w:rPr>
      </w:pPr>
    </w:p>
    <w:p w14:paraId="4018D9AD" w14:textId="77777777" w:rsidR="00ED4BD9" w:rsidRPr="00ED4BD9" w:rsidRDefault="00ED4BD9" w:rsidP="00ED4BD9">
      <w:pPr>
        <w:rPr>
          <w:sz w:val="24"/>
          <w:szCs w:val="24"/>
        </w:rPr>
      </w:pPr>
      <w:r w:rsidRPr="00ED4BD9">
        <w:rPr>
          <w:sz w:val="24"/>
          <w:szCs w:val="24"/>
        </w:rPr>
        <w:t>7. Question1 points</w:t>
      </w:r>
    </w:p>
    <w:p w14:paraId="14638583" w14:textId="77777777" w:rsidR="00ED4BD9" w:rsidRPr="00ED4BD9" w:rsidRDefault="00ED4BD9" w:rsidP="00ED4BD9">
      <w:pPr>
        <w:rPr>
          <w:sz w:val="24"/>
          <w:szCs w:val="24"/>
        </w:rPr>
      </w:pPr>
      <w:r w:rsidRPr="00ED4BD9">
        <w:rPr>
          <w:sz w:val="24"/>
          <w:szCs w:val="24"/>
        </w:rPr>
        <w:t>Thickness of the alveolar walls is:</w:t>
      </w:r>
    </w:p>
    <w:p w14:paraId="4905A6E4" w14:textId="77777777" w:rsidR="00ED4BD9" w:rsidRPr="00ED4BD9" w:rsidRDefault="00ED4BD9" w:rsidP="00ED4BD9">
      <w:pPr>
        <w:rPr>
          <w:sz w:val="24"/>
          <w:szCs w:val="24"/>
        </w:rPr>
      </w:pPr>
    </w:p>
    <w:p w14:paraId="78E04A6C" w14:textId="77777777" w:rsidR="00ED4BD9" w:rsidRPr="00ED4BD9" w:rsidRDefault="00ED4BD9" w:rsidP="00ED4BD9">
      <w:pPr>
        <w:rPr>
          <w:sz w:val="24"/>
          <w:szCs w:val="24"/>
        </w:rPr>
      </w:pPr>
      <w:r w:rsidRPr="00ED4BD9">
        <w:rPr>
          <w:sz w:val="24"/>
          <w:szCs w:val="24"/>
        </w:rPr>
        <w:t xml:space="preserve">1.  A. 1 </w:t>
      </w:r>
      <w:proofErr w:type="spellStart"/>
      <w:r w:rsidRPr="00ED4BD9">
        <w:rPr>
          <w:sz w:val="24"/>
          <w:szCs w:val="24"/>
        </w:rPr>
        <w:t>μm</w:t>
      </w:r>
      <w:proofErr w:type="spellEnd"/>
    </w:p>
    <w:p w14:paraId="4F940A05" w14:textId="77777777" w:rsidR="00ED4BD9" w:rsidRPr="00ED4BD9" w:rsidRDefault="00ED4BD9" w:rsidP="00ED4BD9">
      <w:pPr>
        <w:rPr>
          <w:sz w:val="24"/>
          <w:szCs w:val="24"/>
        </w:rPr>
      </w:pPr>
      <w:r w:rsidRPr="00ED4BD9">
        <w:rPr>
          <w:sz w:val="24"/>
          <w:szCs w:val="24"/>
        </w:rPr>
        <w:t xml:space="preserve">2.  B. 0.1 </w:t>
      </w:r>
      <w:proofErr w:type="spellStart"/>
      <w:r w:rsidRPr="00ED4BD9">
        <w:rPr>
          <w:sz w:val="24"/>
          <w:szCs w:val="24"/>
        </w:rPr>
        <w:t>μm</w:t>
      </w:r>
      <w:proofErr w:type="spellEnd"/>
    </w:p>
    <w:p w14:paraId="7D513429" w14:textId="77777777" w:rsidR="00ED4BD9" w:rsidRPr="00ED4BD9" w:rsidRDefault="00ED4BD9" w:rsidP="00ED4BD9">
      <w:pPr>
        <w:rPr>
          <w:sz w:val="24"/>
          <w:szCs w:val="24"/>
        </w:rPr>
      </w:pPr>
      <w:r w:rsidRPr="00ED4BD9">
        <w:rPr>
          <w:sz w:val="24"/>
          <w:szCs w:val="24"/>
        </w:rPr>
        <w:t xml:space="preserve">3.  C. 10 </w:t>
      </w:r>
      <w:proofErr w:type="spellStart"/>
      <w:r w:rsidRPr="00ED4BD9">
        <w:rPr>
          <w:sz w:val="24"/>
          <w:szCs w:val="24"/>
        </w:rPr>
        <w:t>μm</w:t>
      </w:r>
      <w:proofErr w:type="spellEnd"/>
    </w:p>
    <w:p w14:paraId="2F4AFAA3" w14:textId="77777777" w:rsidR="00ED4BD9" w:rsidRPr="00ED4BD9" w:rsidRDefault="00ED4BD9" w:rsidP="00ED4BD9">
      <w:pPr>
        <w:rPr>
          <w:sz w:val="24"/>
          <w:szCs w:val="24"/>
        </w:rPr>
      </w:pPr>
      <w:r w:rsidRPr="00ED4BD9">
        <w:rPr>
          <w:sz w:val="24"/>
          <w:szCs w:val="24"/>
        </w:rPr>
        <w:t xml:space="preserve">4.  D. 2 </w:t>
      </w:r>
      <w:proofErr w:type="spellStart"/>
      <w:r w:rsidRPr="00ED4BD9">
        <w:rPr>
          <w:sz w:val="24"/>
          <w:szCs w:val="24"/>
        </w:rPr>
        <w:t>μm</w:t>
      </w:r>
      <w:proofErr w:type="spellEnd"/>
    </w:p>
    <w:p w14:paraId="6A7E0EDD" w14:textId="77777777" w:rsidR="00ED4BD9" w:rsidRPr="00ED4BD9" w:rsidRDefault="00ED4BD9" w:rsidP="00ED4BD9">
      <w:pPr>
        <w:rPr>
          <w:sz w:val="24"/>
          <w:szCs w:val="24"/>
        </w:rPr>
      </w:pPr>
      <w:r w:rsidRPr="00ED4BD9">
        <w:rPr>
          <w:sz w:val="24"/>
          <w:szCs w:val="24"/>
        </w:rPr>
        <w:t>Correct</w:t>
      </w:r>
    </w:p>
    <w:p w14:paraId="010D115A" w14:textId="77777777" w:rsidR="00ED4BD9" w:rsidRPr="00ED4BD9" w:rsidRDefault="00ED4BD9" w:rsidP="00ED4BD9">
      <w:pPr>
        <w:rPr>
          <w:sz w:val="24"/>
          <w:szCs w:val="24"/>
        </w:rPr>
      </w:pPr>
      <w:r w:rsidRPr="00ED4BD9">
        <w:rPr>
          <w:sz w:val="24"/>
          <w:szCs w:val="24"/>
        </w:rPr>
        <w:t>Explanation: B</w:t>
      </w:r>
    </w:p>
    <w:p w14:paraId="6D5F4DBC" w14:textId="77777777" w:rsidR="00ED4BD9" w:rsidRPr="00ED4BD9" w:rsidRDefault="00ED4BD9" w:rsidP="00ED4BD9">
      <w:pPr>
        <w:rPr>
          <w:sz w:val="24"/>
          <w:szCs w:val="24"/>
        </w:rPr>
      </w:pPr>
      <w:r w:rsidRPr="00ED4BD9">
        <w:rPr>
          <w:sz w:val="24"/>
          <w:szCs w:val="24"/>
        </w:rPr>
        <w:t>• Their walls consist of ciliated cuboidal epithelium.</w:t>
      </w:r>
    </w:p>
    <w:p w14:paraId="7C360D4C" w14:textId="77777777" w:rsidR="00ED4BD9" w:rsidRPr="00ED4BD9" w:rsidRDefault="00ED4BD9" w:rsidP="00ED4BD9">
      <w:pPr>
        <w:rPr>
          <w:sz w:val="24"/>
          <w:szCs w:val="24"/>
        </w:rPr>
      </w:pPr>
      <w:r w:rsidRPr="00ED4BD9">
        <w:rPr>
          <w:sz w:val="24"/>
          <w:szCs w:val="24"/>
        </w:rPr>
        <w:t xml:space="preserve">• Alveoli thickness = 0.1 </w:t>
      </w:r>
      <w:proofErr w:type="spellStart"/>
      <w:r w:rsidRPr="00ED4BD9">
        <w:rPr>
          <w:sz w:val="24"/>
          <w:szCs w:val="24"/>
        </w:rPr>
        <w:t>μm</w:t>
      </w:r>
      <w:proofErr w:type="spellEnd"/>
    </w:p>
    <w:p w14:paraId="40A9067C" w14:textId="77777777" w:rsidR="00ED4BD9" w:rsidRPr="00ED4BD9" w:rsidRDefault="00ED4BD9" w:rsidP="00ED4BD9">
      <w:pPr>
        <w:rPr>
          <w:sz w:val="24"/>
          <w:szCs w:val="24"/>
        </w:rPr>
      </w:pPr>
      <w:r w:rsidRPr="00ED4BD9">
        <w:rPr>
          <w:sz w:val="24"/>
          <w:szCs w:val="24"/>
        </w:rPr>
        <w:t>• Bronchioles thickness = 1 mm</w:t>
      </w:r>
    </w:p>
    <w:p w14:paraId="2F6A8FDA" w14:textId="77777777" w:rsidR="00ED4BD9" w:rsidRPr="00ED4BD9" w:rsidRDefault="00ED4BD9" w:rsidP="00ED4BD9">
      <w:pPr>
        <w:rPr>
          <w:sz w:val="24"/>
          <w:szCs w:val="24"/>
        </w:rPr>
      </w:pPr>
      <w:r w:rsidRPr="00ED4BD9">
        <w:rPr>
          <w:sz w:val="24"/>
          <w:szCs w:val="24"/>
        </w:rPr>
        <w:t xml:space="preserve">• Trachea thickness = 2–2.5 cm  </w:t>
      </w:r>
    </w:p>
    <w:p w14:paraId="261D58A4" w14:textId="77777777" w:rsidR="00ED4BD9" w:rsidRPr="00ED4BD9" w:rsidRDefault="00ED4BD9" w:rsidP="00ED4BD9">
      <w:pPr>
        <w:rPr>
          <w:sz w:val="24"/>
          <w:szCs w:val="24"/>
        </w:rPr>
      </w:pPr>
    </w:p>
    <w:p w14:paraId="4EDE5921" w14:textId="77777777" w:rsidR="00ED4BD9" w:rsidRPr="00ED4BD9" w:rsidRDefault="00ED4BD9" w:rsidP="00ED4BD9">
      <w:pPr>
        <w:rPr>
          <w:sz w:val="24"/>
          <w:szCs w:val="24"/>
        </w:rPr>
      </w:pPr>
      <w:r w:rsidRPr="00ED4BD9">
        <w:rPr>
          <w:sz w:val="24"/>
          <w:szCs w:val="24"/>
        </w:rPr>
        <w:lastRenderedPageBreak/>
        <w:t>8. Question1 points</w:t>
      </w:r>
    </w:p>
    <w:p w14:paraId="430E20C1" w14:textId="77777777" w:rsidR="00ED4BD9" w:rsidRPr="00ED4BD9" w:rsidRDefault="00ED4BD9" w:rsidP="00ED4BD9">
      <w:pPr>
        <w:rPr>
          <w:sz w:val="24"/>
          <w:szCs w:val="24"/>
        </w:rPr>
      </w:pPr>
      <w:r w:rsidRPr="00ED4BD9">
        <w:rPr>
          <w:sz w:val="24"/>
          <w:szCs w:val="24"/>
        </w:rPr>
        <w:t>Surfactant is secreted by the cells of:</w:t>
      </w:r>
    </w:p>
    <w:p w14:paraId="100B56D2" w14:textId="77777777" w:rsidR="00ED4BD9" w:rsidRPr="00ED4BD9" w:rsidRDefault="00ED4BD9" w:rsidP="00ED4BD9">
      <w:pPr>
        <w:rPr>
          <w:sz w:val="24"/>
          <w:szCs w:val="24"/>
        </w:rPr>
      </w:pPr>
    </w:p>
    <w:p w14:paraId="1E0E6D70" w14:textId="77777777" w:rsidR="00ED4BD9" w:rsidRPr="00ED4BD9" w:rsidRDefault="00ED4BD9" w:rsidP="00ED4BD9">
      <w:pPr>
        <w:rPr>
          <w:sz w:val="24"/>
          <w:szCs w:val="24"/>
        </w:rPr>
      </w:pPr>
      <w:r w:rsidRPr="00ED4BD9">
        <w:rPr>
          <w:sz w:val="24"/>
          <w:szCs w:val="24"/>
        </w:rPr>
        <w:t>1.  A. Bronchi</w:t>
      </w:r>
    </w:p>
    <w:p w14:paraId="2A892F8A" w14:textId="77777777" w:rsidR="00ED4BD9" w:rsidRPr="00ED4BD9" w:rsidRDefault="00ED4BD9" w:rsidP="00ED4BD9">
      <w:pPr>
        <w:rPr>
          <w:sz w:val="24"/>
          <w:szCs w:val="24"/>
        </w:rPr>
      </w:pPr>
      <w:r w:rsidRPr="00ED4BD9">
        <w:rPr>
          <w:sz w:val="24"/>
          <w:szCs w:val="24"/>
        </w:rPr>
        <w:t>2.  B. Lungs</w:t>
      </w:r>
    </w:p>
    <w:p w14:paraId="6BF19068" w14:textId="77777777" w:rsidR="00ED4BD9" w:rsidRPr="00ED4BD9" w:rsidRDefault="00ED4BD9" w:rsidP="00ED4BD9">
      <w:pPr>
        <w:rPr>
          <w:sz w:val="24"/>
          <w:szCs w:val="24"/>
        </w:rPr>
      </w:pPr>
      <w:r w:rsidRPr="00ED4BD9">
        <w:rPr>
          <w:sz w:val="24"/>
          <w:szCs w:val="24"/>
        </w:rPr>
        <w:t>3.  C. Alveoli</w:t>
      </w:r>
    </w:p>
    <w:p w14:paraId="2D3DC65E" w14:textId="77777777" w:rsidR="00ED4BD9" w:rsidRPr="00ED4BD9" w:rsidRDefault="00ED4BD9" w:rsidP="00ED4BD9">
      <w:pPr>
        <w:rPr>
          <w:sz w:val="24"/>
          <w:szCs w:val="24"/>
        </w:rPr>
      </w:pPr>
      <w:r w:rsidRPr="00ED4BD9">
        <w:rPr>
          <w:sz w:val="24"/>
          <w:szCs w:val="24"/>
        </w:rPr>
        <w:t>4.  D. All of these</w:t>
      </w:r>
    </w:p>
    <w:p w14:paraId="35EFBCDF" w14:textId="77777777" w:rsidR="00ED4BD9" w:rsidRPr="00ED4BD9" w:rsidRDefault="00ED4BD9" w:rsidP="00ED4BD9">
      <w:pPr>
        <w:rPr>
          <w:sz w:val="24"/>
          <w:szCs w:val="24"/>
        </w:rPr>
      </w:pPr>
      <w:r w:rsidRPr="00ED4BD9">
        <w:rPr>
          <w:sz w:val="24"/>
          <w:szCs w:val="24"/>
        </w:rPr>
        <w:t>Correct</w:t>
      </w:r>
    </w:p>
    <w:p w14:paraId="492D7DBE" w14:textId="77777777" w:rsidR="00ED4BD9" w:rsidRPr="00ED4BD9" w:rsidRDefault="00ED4BD9" w:rsidP="00ED4BD9">
      <w:pPr>
        <w:rPr>
          <w:sz w:val="24"/>
          <w:szCs w:val="24"/>
        </w:rPr>
      </w:pPr>
      <w:r w:rsidRPr="00ED4BD9">
        <w:rPr>
          <w:sz w:val="24"/>
          <w:szCs w:val="24"/>
        </w:rPr>
        <w:t>Explanation: C</w:t>
      </w:r>
    </w:p>
    <w:p w14:paraId="713DCDD8" w14:textId="77777777" w:rsidR="00ED4BD9" w:rsidRPr="00ED4BD9" w:rsidRDefault="00ED4BD9" w:rsidP="00ED4BD9">
      <w:pPr>
        <w:rPr>
          <w:sz w:val="24"/>
          <w:szCs w:val="24"/>
        </w:rPr>
      </w:pPr>
      <w:r w:rsidRPr="00ED4BD9">
        <w:rPr>
          <w:sz w:val="24"/>
          <w:szCs w:val="24"/>
        </w:rPr>
        <w:t>Special cells in alveolus walls secrete a detergent like onto the inside lining of the alveolus. It lowers the surface tension of fluid layer lining the alveolus and reduces the amount of effort needed to breath in and inflate the lungs.</w:t>
      </w:r>
    </w:p>
    <w:p w14:paraId="6B0EBFEB" w14:textId="77777777" w:rsidR="00ED4BD9" w:rsidRPr="00ED4BD9" w:rsidRDefault="00ED4BD9" w:rsidP="00ED4BD9">
      <w:pPr>
        <w:rPr>
          <w:sz w:val="24"/>
          <w:szCs w:val="24"/>
        </w:rPr>
      </w:pPr>
    </w:p>
    <w:p w14:paraId="2FE57C4E" w14:textId="77777777" w:rsidR="00ED4BD9" w:rsidRPr="00ED4BD9" w:rsidRDefault="00ED4BD9" w:rsidP="00ED4BD9">
      <w:pPr>
        <w:rPr>
          <w:sz w:val="24"/>
          <w:szCs w:val="24"/>
        </w:rPr>
      </w:pPr>
      <w:r w:rsidRPr="00ED4BD9">
        <w:rPr>
          <w:sz w:val="24"/>
          <w:szCs w:val="24"/>
        </w:rPr>
        <w:t>9. Question1 points</w:t>
      </w:r>
    </w:p>
    <w:p w14:paraId="11DE7F66" w14:textId="77777777" w:rsidR="00ED4BD9" w:rsidRPr="00ED4BD9" w:rsidRDefault="00ED4BD9" w:rsidP="00ED4BD9">
      <w:pPr>
        <w:rPr>
          <w:sz w:val="24"/>
          <w:szCs w:val="24"/>
        </w:rPr>
      </w:pPr>
      <w:r w:rsidRPr="00ED4BD9">
        <w:rPr>
          <w:sz w:val="24"/>
          <w:szCs w:val="24"/>
        </w:rPr>
        <w:t>How much oxygen molecules are transported by the red blood cells as oxyhemoglobin?</w:t>
      </w:r>
    </w:p>
    <w:p w14:paraId="1FCA3556" w14:textId="77777777" w:rsidR="00ED4BD9" w:rsidRPr="00ED4BD9" w:rsidRDefault="00ED4BD9" w:rsidP="00ED4BD9">
      <w:pPr>
        <w:rPr>
          <w:sz w:val="24"/>
          <w:szCs w:val="24"/>
        </w:rPr>
      </w:pPr>
    </w:p>
    <w:p w14:paraId="2B6CF072" w14:textId="77777777" w:rsidR="00ED4BD9" w:rsidRPr="00ED4BD9" w:rsidRDefault="00ED4BD9" w:rsidP="00ED4BD9">
      <w:pPr>
        <w:rPr>
          <w:sz w:val="24"/>
          <w:szCs w:val="24"/>
        </w:rPr>
      </w:pPr>
      <w:r w:rsidRPr="00ED4BD9">
        <w:rPr>
          <w:sz w:val="24"/>
          <w:szCs w:val="24"/>
        </w:rPr>
        <w:t>1.  A. 96%</w:t>
      </w:r>
    </w:p>
    <w:p w14:paraId="0D5114D7" w14:textId="77777777" w:rsidR="00ED4BD9" w:rsidRPr="00ED4BD9" w:rsidRDefault="00ED4BD9" w:rsidP="00ED4BD9">
      <w:pPr>
        <w:rPr>
          <w:sz w:val="24"/>
          <w:szCs w:val="24"/>
        </w:rPr>
      </w:pPr>
      <w:r w:rsidRPr="00ED4BD9">
        <w:rPr>
          <w:sz w:val="24"/>
          <w:szCs w:val="24"/>
        </w:rPr>
        <w:t>2.  B. 97%</w:t>
      </w:r>
    </w:p>
    <w:p w14:paraId="7A994442" w14:textId="77777777" w:rsidR="00ED4BD9" w:rsidRPr="00ED4BD9" w:rsidRDefault="00ED4BD9" w:rsidP="00ED4BD9">
      <w:pPr>
        <w:rPr>
          <w:sz w:val="24"/>
          <w:szCs w:val="24"/>
        </w:rPr>
      </w:pPr>
      <w:r w:rsidRPr="00ED4BD9">
        <w:rPr>
          <w:sz w:val="24"/>
          <w:szCs w:val="24"/>
        </w:rPr>
        <w:t>3.  C. 98%</w:t>
      </w:r>
    </w:p>
    <w:p w14:paraId="64DC951B" w14:textId="77777777" w:rsidR="00ED4BD9" w:rsidRPr="00ED4BD9" w:rsidRDefault="00ED4BD9" w:rsidP="00ED4BD9">
      <w:pPr>
        <w:rPr>
          <w:sz w:val="24"/>
          <w:szCs w:val="24"/>
        </w:rPr>
      </w:pPr>
      <w:r w:rsidRPr="00ED4BD9">
        <w:rPr>
          <w:sz w:val="24"/>
          <w:szCs w:val="24"/>
        </w:rPr>
        <w:t>4.  D. 99%</w:t>
      </w:r>
    </w:p>
    <w:p w14:paraId="7D5113D5" w14:textId="77777777" w:rsidR="00ED4BD9" w:rsidRPr="00ED4BD9" w:rsidRDefault="00ED4BD9" w:rsidP="00ED4BD9">
      <w:pPr>
        <w:rPr>
          <w:sz w:val="24"/>
          <w:szCs w:val="24"/>
        </w:rPr>
      </w:pPr>
      <w:r w:rsidRPr="00ED4BD9">
        <w:rPr>
          <w:sz w:val="24"/>
          <w:szCs w:val="24"/>
        </w:rPr>
        <w:t>Correct</w:t>
      </w:r>
    </w:p>
    <w:p w14:paraId="2A72C938" w14:textId="77777777" w:rsidR="00ED4BD9" w:rsidRPr="00ED4BD9" w:rsidRDefault="00ED4BD9" w:rsidP="00ED4BD9">
      <w:pPr>
        <w:rPr>
          <w:sz w:val="24"/>
          <w:szCs w:val="24"/>
        </w:rPr>
      </w:pPr>
      <w:r w:rsidRPr="00ED4BD9">
        <w:rPr>
          <w:sz w:val="24"/>
          <w:szCs w:val="24"/>
        </w:rPr>
        <w:t>Explanation: B</w:t>
      </w:r>
    </w:p>
    <w:p w14:paraId="109E201F" w14:textId="77777777" w:rsidR="00ED4BD9" w:rsidRPr="00ED4BD9" w:rsidRDefault="00ED4BD9" w:rsidP="00ED4BD9">
      <w:pPr>
        <w:rPr>
          <w:sz w:val="24"/>
          <w:szCs w:val="24"/>
        </w:rPr>
      </w:pPr>
      <w:r w:rsidRPr="00ED4BD9">
        <w:rPr>
          <w:sz w:val="24"/>
          <w:szCs w:val="24"/>
        </w:rPr>
        <w:t>Approximately 97% of O2 is carried by RBC as oxyhemoglobin, while 03% is transported as dissolved oxygen in the plasma.</w:t>
      </w:r>
    </w:p>
    <w:p w14:paraId="1D42F046" w14:textId="77777777" w:rsidR="00ED4BD9" w:rsidRPr="00ED4BD9" w:rsidRDefault="00ED4BD9" w:rsidP="00ED4BD9">
      <w:pPr>
        <w:rPr>
          <w:sz w:val="24"/>
          <w:szCs w:val="24"/>
        </w:rPr>
      </w:pPr>
    </w:p>
    <w:p w14:paraId="2C086AF3" w14:textId="77777777" w:rsidR="00ED4BD9" w:rsidRPr="00ED4BD9" w:rsidRDefault="00ED4BD9" w:rsidP="00ED4BD9">
      <w:pPr>
        <w:rPr>
          <w:sz w:val="24"/>
          <w:szCs w:val="24"/>
        </w:rPr>
      </w:pPr>
      <w:r w:rsidRPr="00ED4BD9">
        <w:rPr>
          <w:sz w:val="24"/>
          <w:szCs w:val="24"/>
        </w:rPr>
        <w:t>10. Question1 points</w:t>
      </w:r>
    </w:p>
    <w:p w14:paraId="59FBA49F" w14:textId="77777777" w:rsidR="00ED4BD9" w:rsidRPr="00ED4BD9" w:rsidRDefault="00ED4BD9" w:rsidP="00ED4BD9">
      <w:pPr>
        <w:rPr>
          <w:sz w:val="24"/>
          <w:szCs w:val="24"/>
        </w:rPr>
      </w:pPr>
      <w:r w:rsidRPr="00ED4BD9">
        <w:rPr>
          <w:sz w:val="24"/>
          <w:szCs w:val="24"/>
        </w:rPr>
        <w:t>Approximately ________ of oxygen is carried out by plasma.</w:t>
      </w:r>
    </w:p>
    <w:p w14:paraId="25E75861" w14:textId="77777777" w:rsidR="00ED4BD9" w:rsidRPr="00ED4BD9" w:rsidRDefault="00ED4BD9" w:rsidP="00ED4BD9">
      <w:pPr>
        <w:rPr>
          <w:sz w:val="24"/>
          <w:szCs w:val="24"/>
        </w:rPr>
      </w:pPr>
    </w:p>
    <w:p w14:paraId="37365B4E" w14:textId="77777777" w:rsidR="00ED4BD9" w:rsidRPr="00ED4BD9" w:rsidRDefault="00ED4BD9" w:rsidP="00ED4BD9">
      <w:pPr>
        <w:rPr>
          <w:sz w:val="24"/>
          <w:szCs w:val="24"/>
        </w:rPr>
      </w:pPr>
      <w:r w:rsidRPr="00ED4BD9">
        <w:rPr>
          <w:sz w:val="24"/>
          <w:szCs w:val="24"/>
        </w:rPr>
        <w:lastRenderedPageBreak/>
        <w:t>1.  A. 2%</w:t>
      </w:r>
    </w:p>
    <w:p w14:paraId="3B597F8D" w14:textId="77777777" w:rsidR="00ED4BD9" w:rsidRPr="00ED4BD9" w:rsidRDefault="00ED4BD9" w:rsidP="00ED4BD9">
      <w:pPr>
        <w:rPr>
          <w:sz w:val="24"/>
          <w:szCs w:val="24"/>
        </w:rPr>
      </w:pPr>
      <w:r w:rsidRPr="00ED4BD9">
        <w:rPr>
          <w:sz w:val="24"/>
          <w:szCs w:val="24"/>
        </w:rPr>
        <w:t>2.  B. 3%</w:t>
      </w:r>
    </w:p>
    <w:p w14:paraId="737F113F" w14:textId="77777777" w:rsidR="00ED4BD9" w:rsidRPr="00ED4BD9" w:rsidRDefault="00ED4BD9" w:rsidP="00ED4BD9">
      <w:pPr>
        <w:rPr>
          <w:sz w:val="24"/>
          <w:szCs w:val="24"/>
        </w:rPr>
      </w:pPr>
      <w:r w:rsidRPr="00ED4BD9">
        <w:rPr>
          <w:sz w:val="24"/>
          <w:szCs w:val="24"/>
        </w:rPr>
        <w:t>3.  C. 5%</w:t>
      </w:r>
    </w:p>
    <w:p w14:paraId="6CC59399" w14:textId="77777777" w:rsidR="00ED4BD9" w:rsidRPr="00ED4BD9" w:rsidRDefault="00ED4BD9" w:rsidP="00ED4BD9">
      <w:pPr>
        <w:rPr>
          <w:sz w:val="24"/>
          <w:szCs w:val="24"/>
        </w:rPr>
      </w:pPr>
      <w:r w:rsidRPr="00ED4BD9">
        <w:rPr>
          <w:sz w:val="24"/>
          <w:szCs w:val="24"/>
        </w:rPr>
        <w:t>4.  D. 6%</w:t>
      </w:r>
    </w:p>
    <w:p w14:paraId="72BC3C35" w14:textId="77777777" w:rsidR="00ED4BD9" w:rsidRPr="00ED4BD9" w:rsidRDefault="00ED4BD9" w:rsidP="00ED4BD9">
      <w:pPr>
        <w:rPr>
          <w:sz w:val="24"/>
          <w:szCs w:val="24"/>
        </w:rPr>
      </w:pPr>
      <w:r w:rsidRPr="00ED4BD9">
        <w:rPr>
          <w:sz w:val="24"/>
          <w:szCs w:val="24"/>
        </w:rPr>
        <w:t>Correct</w:t>
      </w:r>
    </w:p>
    <w:p w14:paraId="3A5E9F30" w14:textId="77777777" w:rsidR="00ED4BD9" w:rsidRPr="00ED4BD9" w:rsidRDefault="00ED4BD9" w:rsidP="00ED4BD9">
      <w:pPr>
        <w:rPr>
          <w:sz w:val="24"/>
          <w:szCs w:val="24"/>
        </w:rPr>
      </w:pPr>
      <w:r w:rsidRPr="00ED4BD9">
        <w:rPr>
          <w:sz w:val="24"/>
          <w:szCs w:val="24"/>
        </w:rPr>
        <w:t>Explanation: B</w:t>
      </w:r>
    </w:p>
    <w:p w14:paraId="5B0DB77F" w14:textId="77777777" w:rsidR="00ED4BD9" w:rsidRPr="00ED4BD9" w:rsidRDefault="00ED4BD9" w:rsidP="00ED4BD9">
      <w:pPr>
        <w:rPr>
          <w:sz w:val="24"/>
          <w:szCs w:val="24"/>
        </w:rPr>
      </w:pPr>
      <w:r w:rsidRPr="00ED4BD9">
        <w:rPr>
          <w:sz w:val="24"/>
          <w:szCs w:val="24"/>
        </w:rPr>
        <w:t>97% is carried by RBC’s as Hb4O2 form.</w:t>
      </w:r>
    </w:p>
    <w:p w14:paraId="384572C8" w14:textId="77777777" w:rsidR="00ED4BD9" w:rsidRPr="00ED4BD9" w:rsidRDefault="00ED4BD9" w:rsidP="00ED4BD9">
      <w:pPr>
        <w:rPr>
          <w:sz w:val="24"/>
          <w:szCs w:val="24"/>
        </w:rPr>
      </w:pPr>
    </w:p>
    <w:p w14:paraId="5B512EDB" w14:textId="77777777" w:rsidR="00ED4BD9" w:rsidRPr="00ED4BD9" w:rsidRDefault="00ED4BD9" w:rsidP="00ED4BD9">
      <w:pPr>
        <w:rPr>
          <w:sz w:val="24"/>
          <w:szCs w:val="24"/>
        </w:rPr>
      </w:pPr>
      <w:r w:rsidRPr="00ED4BD9">
        <w:rPr>
          <w:sz w:val="24"/>
          <w:szCs w:val="24"/>
        </w:rPr>
        <w:t>11. Question1 points</w:t>
      </w:r>
    </w:p>
    <w:p w14:paraId="547F7D58" w14:textId="77777777" w:rsidR="00ED4BD9" w:rsidRPr="00ED4BD9" w:rsidRDefault="00ED4BD9" w:rsidP="00ED4BD9">
      <w:pPr>
        <w:rPr>
          <w:sz w:val="24"/>
          <w:szCs w:val="24"/>
        </w:rPr>
      </w:pPr>
      <w:r w:rsidRPr="00ED4BD9">
        <w:rPr>
          <w:sz w:val="24"/>
          <w:szCs w:val="24"/>
        </w:rPr>
        <w:t>Maximum oxygen carrying capacity of arterial blood at 100 mmHg PO2 is:</w:t>
      </w:r>
    </w:p>
    <w:p w14:paraId="39F8877D" w14:textId="77777777" w:rsidR="00ED4BD9" w:rsidRPr="00ED4BD9" w:rsidRDefault="00ED4BD9" w:rsidP="00ED4BD9">
      <w:pPr>
        <w:rPr>
          <w:sz w:val="24"/>
          <w:szCs w:val="24"/>
        </w:rPr>
      </w:pPr>
    </w:p>
    <w:p w14:paraId="0E729D2E" w14:textId="77777777" w:rsidR="00ED4BD9" w:rsidRPr="00ED4BD9" w:rsidRDefault="00ED4BD9" w:rsidP="00ED4BD9">
      <w:pPr>
        <w:rPr>
          <w:sz w:val="24"/>
          <w:szCs w:val="24"/>
        </w:rPr>
      </w:pPr>
      <w:r w:rsidRPr="00ED4BD9">
        <w:rPr>
          <w:sz w:val="24"/>
          <w:szCs w:val="24"/>
        </w:rPr>
        <w:t>1.  A. 20ml/100ml of blood</w:t>
      </w:r>
    </w:p>
    <w:p w14:paraId="5E04AE39" w14:textId="77777777" w:rsidR="00ED4BD9" w:rsidRPr="00ED4BD9" w:rsidRDefault="00ED4BD9" w:rsidP="00ED4BD9">
      <w:pPr>
        <w:rPr>
          <w:sz w:val="24"/>
          <w:szCs w:val="24"/>
        </w:rPr>
      </w:pPr>
      <w:r w:rsidRPr="00ED4BD9">
        <w:rPr>
          <w:sz w:val="24"/>
          <w:szCs w:val="24"/>
        </w:rPr>
        <w:t>2.  B. 19.4ml/100ml of blood</w:t>
      </w:r>
    </w:p>
    <w:p w14:paraId="749CA99B" w14:textId="77777777" w:rsidR="00ED4BD9" w:rsidRPr="00ED4BD9" w:rsidRDefault="00ED4BD9" w:rsidP="00ED4BD9">
      <w:pPr>
        <w:rPr>
          <w:sz w:val="24"/>
          <w:szCs w:val="24"/>
        </w:rPr>
      </w:pPr>
      <w:r w:rsidRPr="00ED4BD9">
        <w:rPr>
          <w:sz w:val="24"/>
          <w:szCs w:val="24"/>
        </w:rPr>
        <w:t>3.  C. 5ml/100ml of blood</w:t>
      </w:r>
    </w:p>
    <w:p w14:paraId="3923848A" w14:textId="77777777" w:rsidR="00ED4BD9" w:rsidRPr="00ED4BD9" w:rsidRDefault="00ED4BD9" w:rsidP="00ED4BD9">
      <w:pPr>
        <w:rPr>
          <w:sz w:val="24"/>
          <w:szCs w:val="24"/>
        </w:rPr>
      </w:pPr>
      <w:r w:rsidRPr="00ED4BD9">
        <w:rPr>
          <w:sz w:val="24"/>
          <w:szCs w:val="24"/>
        </w:rPr>
        <w:t>4.  D. 4.4ml/100ml of blood</w:t>
      </w:r>
    </w:p>
    <w:p w14:paraId="22A064E5" w14:textId="77777777" w:rsidR="00ED4BD9" w:rsidRPr="00ED4BD9" w:rsidRDefault="00ED4BD9" w:rsidP="00ED4BD9">
      <w:pPr>
        <w:rPr>
          <w:sz w:val="24"/>
          <w:szCs w:val="24"/>
        </w:rPr>
      </w:pPr>
      <w:r w:rsidRPr="00ED4BD9">
        <w:rPr>
          <w:sz w:val="24"/>
          <w:szCs w:val="24"/>
        </w:rPr>
        <w:t>Correct</w:t>
      </w:r>
    </w:p>
    <w:p w14:paraId="7E4B78F5" w14:textId="77777777" w:rsidR="00ED4BD9" w:rsidRPr="00ED4BD9" w:rsidRDefault="00ED4BD9" w:rsidP="00ED4BD9">
      <w:pPr>
        <w:rPr>
          <w:sz w:val="24"/>
          <w:szCs w:val="24"/>
        </w:rPr>
      </w:pPr>
      <w:r w:rsidRPr="00ED4BD9">
        <w:rPr>
          <w:sz w:val="24"/>
          <w:szCs w:val="24"/>
        </w:rPr>
        <w:t>Explanation: A</w:t>
      </w:r>
    </w:p>
    <w:p w14:paraId="306C520E" w14:textId="77777777" w:rsidR="00ED4BD9" w:rsidRPr="00ED4BD9" w:rsidRDefault="00ED4BD9" w:rsidP="00ED4BD9">
      <w:pPr>
        <w:rPr>
          <w:sz w:val="24"/>
          <w:szCs w:val="24"/>
        </w:rPr>
      </w:pPr>
      <w:r w:rsidRPr="00ED4BD9">
        <w:rPr>
          <w:sz w:val="24"/>
          <w:szCs w:val="24"/>
        </w:rPr>
        <w:t>1gm of Hb dissolve 1.34mlO2</w:t>
      </w:r>
    </w:p>
    <w:p w14:paraId="4694B116" w14:textId="77777777" w:rsidR="00ED4BD9" w:rsidRPr="00ED4BD9" w:rsidRDefault="00ED4BD9" w:rsidP="00ED4BD9">
      <w:pPr>
        <w:rPr>
          <w:sz w:val="24"/>
          <w:szCs w:val="24"/>
        </w:rPr>
      </w:pPr>
      <w:r w:rsidRPr="00ED4BD9">
        <w:rPr>
          <w:sz w:val="24"/>
          <w:szCs w:val="24"/>
        </w:rPr>
        <w:t>100ml of blood have 15gm of Hb, so</w:t>
      </w:r>
    </w:p>
    <w:p w14:paraId="515A7634" w14:textId="77777777" w:rsidR="00ED4BD9" w:rsidRPr="00ED4BD9" w:rsidRDefault="00ED4BD9" w:rsidP="00ED4BD9">
      <w:pPr>
        <w:rPr>
          <w:sz w:val="24"/>
          <w:szCs w:val="24"/>
        </w:rPr>
      </w:pPr>
      <w:r w:rsidRPr="00ED4BD9">
        <w:rPr>
          <w:sz w:val="24"/>
          <w:szCs w:val="24"/>
        </w:rPr>
        <w:t>100ml of blood have dissolved O2 = 15 × 1.34 = 20mlO2</w:t>
      </w:r>
    </w:p>
    <w:p w14:paraId="1675813C" w14:textId="77777777" w:rsidR="00ED4BD9" w:rsidRPr="00ED4BD9" w:rsidRDefault="00ED4BD9" w:rsidP="00ED4BD9">
      <w:pPr>
        <w:rPr>
          <w:sz w:val="24"/>
          <w:szCs w:val="24"/>
        </w:rPr>
      </w:pPr>
    </w:p>
    <w:p w14:paraId="34EB9431" w14:textId="77777777" w:rsidR="00ED4BD9" w:rsidRPr="00ED4BD9" w:rsidRDefault="00ED4BD9" w:rsidP="00ED4BD9">
      <w:pPr>
        <w:rPr>
          <w:sz w:val="24"/>
          <w:szCs w:val="24"/>
        </w:rPr>
      </w:pPr>
      <w:r w:rsidRPr="00ED4BD9">
        <w:rPr>
          <w:sz w:val="24"/>
          <w:szCs w:val="24"/>
        </w:rPr>
        <w:t>12. Question1 points</w:t>
      </w:r>
    </w:p>
    <w:p w14:paraId="4CA0FAE2" w14:textId="77777777" w:rsidR="00ED4BD9" w:rsidRPr="00ED4BD9" w:rsidRDefault="00ED4BD9" w:rsidP="00ED4BD9">
      <w:pPr>
        <w:rPr>
          <w:sz w:val="24"/>
          <w:szCs w:val="24"/>
        </w:rPr>
      </w:pPr>
      <w:r w:rsidRPr="00ED4BD9">
        <w:rPr>
          <w:sz w:val="24"/>
          <w:szCs w:val="24"/>
        </w:rPr>
        <w:t>Amount of hemoglobin in 100ml of blood is:</w:t>
      </w:r>
    </w:p>
    <w:p w14:paraId="56C59D32" w14:textId="77777777" w:rsidR="00ED4BD9" w:rsidRPr="00ED4BD9" w:rsidRDefault="00ED4BD9" w:rsidP="00ED4BD9">
      <w:pPr>
        <w:rPr>
          <w:sz w:val="24"/>
          <w:szCs w:val="24"/>
        </w:rPr>
      </w:pPr>
    </w:p>
    <w:p w14:paraId="762C72FC" w14:textId="77777777" w:rsidR="00ED4BD9" w:rsidRPr="00ED4BD9" w:rsidRDefault="00ED4BD9" w:rsidP="00ED4BD9">
      <w:pPr>
        <w:rPr>
          <w:sz w:val="24"/>
          <w:szCs w:val="24"/>
        </w:rPr>
      </w:pPr>
      <w:r w:rsidRPr="00ED4BD9">
        <w:rPr>
          <w:sz w:val="24"/>
          <w:szCs w:val="24"/>
        </w:rPr>
        <w:t>1.  A. 5 g</w:t>
      </w:r>
    </w:p>
    <w:p w14:paraId="22441600" w14:textId="77777777" w:rsidR="00ED4BD9" w:rsidRPr="00ED4BD9" w:rsidRDefault="00ED4BD9" w:rsidP="00ED4BD9">
      <w:pPr>
        <w:rPr>
          <w:sz w:val="24"/>
          <w:szCs w:val="24"/>
        </w:rPr>
      </w:pPr>
      <w:r w:rsidRPr="00ED4BD9">
        <w:rPr>
          <w:sz w:val="24"/>
          <w:szCs w:val="24"/>
        </w:rPr>
        <w:t>2.  B. 10 g</w:t>
      </w:r>
    </w:p>
    <w:p w14:paraId="290CB992" w14:textId="77777777" w:rsidR="00ED4BD9" w:rsidRPr="00ED4BD9" w:rsidRDefault="00ED4BD9" w:rsidP="00ED4BD9">
      <w:pPr>
        <w:rPr>
          <w:sz w:val="24"/>
          <w:szCs w:val="24"/>
        </w:rPr>
      </w:pPr>
      <w:r w:rsidRPr="00ED4BD9">
        <w:rPr>
          <w:sz w:val="24"/>
          <w:szCs w:val="24"/>
        </w:rPr>
        <w:t>3.  C. 15 g</w:t>
      </w:r>
    </w:p>
    <w:p w14:paraId="6837D906" w14:textId="77777777" w:rsidR="00ED4BD9" w:rsidRPr="00ED4BD9" w:rsidRDefault="00ED4BD9" w:rsidP="00ED4BD9">
      <w:pPr>
        <w:rPr>
          <w:sz w:val="24"/>
          <w:szCs w:val="24"/>
        </w:rPr>
      </w:pPr>
      <w:r w:rsidRPr="00ED4BD9">
        <w:rPr>
          <w:sz w:val="24"/>
          <w:szCs w:val="24"/>
        </w:rPr>
        <w:lastRenderedPageBreak/>
        <w:t>4.  D. 20 g</w:t>
      </w:r>
    </w:p>
    <w:p w14:paraId="418DA3DB" w14:textId="77777777" w:rsidR="00ED4BD9" w:rsidRPr="00ED4BD9" w:rsidRDefault="00ED4BD9" w:rsidP="00ED4BD9">
      <w:pPr>
        <w:rPr>
          <w:sz w:val="24"/>
          <w:szCs w:val="24"/>
        </w:rPr>
      </w:pPr>
      <w:r w:rsidRPr="00ED4BD9">
        <w:rPr>
          <w:sz w:val="24"/>
          <w:szCs w:val="24"/>
        </w:rPr>
        <w:t>Correct</w:t>
      </w:r>
    </w:p>
    <w:p w14:paraId="71D3D8E1" w14:textId="77777777" w:rsidR="00ED4BD9" w:rsidRPr="00ED4BD9" w:rsidRDefault="00ED4BD9" w:rsidP="00ED4BD9">
      <w:pPr>
        <w:rPr>
          <w:sz w:val="24"/>
          <w:szCs w:val="24"/>
        </w:rPr>
      </w:pPr>
      <w:r w:rsidRPr="00ED4BD9">
        <w:rPr>
          <w:sz w:val="24"/>
          <w:szCs w:val="24"/>
        </w:rPr>
        <w:t>Explanation: C</w:t>
      </w:r>
    </w:p>
    <w:p w14:paraId="67342526" w14:textId="77777777" w:rsidR="00ED4BD9" w:rsidRPr="00ED4BD9" w:rsidRDefault="00ED4BD9" w:rsidP="00ED4BD9">
      <w:pPr>
        <w:rPr>
          <w:sz w:val="24"/>
          <w:szCs w:val="24"/>
        </w:rPr>
      </w:pPr>
      <w:r w:rsidRPr="00ED4BD9">
        <w:rPr>
          <w:sz w:val="24"/>
          <w:szCs w:val="24"/>
        </w:rPr>
        <w:t>100ml of blood have 15gms of Hb.</w:t>
      </w:r>
    </w:p>
    <w:p w14:paraId="568214EB" w14:textId="77777777" w:rsidR="00ED4BD9" w:rsidRPr="00ED4BD9" w:rsidRDefault="00ED4BD9" w:rsidP="00ED4BD9">
      <w:pPr>
        <w:rPr>
          <w:sz w:val="24"/>
          <w:szCs w:val="24"/>
        </w:rPr>
      </w:pPr>
    </w:p>
    <w:p w14:paraId="57696DB6" w14:textId="77777777" w:rsidR="00ED4BD9" w:rsidRPr="00ED4BD9" w:rsidRDefault="00ED4BD9" w:rsidP="00ED4BD9">
      <w:pPr>
        <w:rPr>
          <w:sz w:val="24"/>
          <w:szCs w:val="24"/>
        </w:rPr>
      </w:pPr>
      <w:r w:rsidRPr="00ED4BD9">
        <w:rPr>
          <w:sz w:val="24"/>
          <w:szCs w:val="24"/>
        </w:rPr>
        <w:t>13. Question1 points</w:t>
      </w:r>
    </w:p>
    <w:p w14:paraId="02A2C001" w14:textId="77777777" w:rsidR="00ED4BD9" w:rsidRPr="00ED4BD9" w:rsidRDefault="00ED4BD9" w:rsidP="00ED4BD9">
      <w:pPr>
        <w:rPr>
          <w:sz w:val="24"/>
          <w:szCs w:val="24"/>
        </w:rPr>
      </w:pPr>
      <w:r w:rsidRPr="00ED4BD9">
        <w:rPr>
          <w:sz w:val="24"/>
          <w:szCs w:val="24"/>
        </w:rPr>
        <w:t>1 gm hemoglobin can combine with:</w:t>
      </w:r>
    </w:p>
    <w:p w14:paraId="38AC9485" w14:textId="77777777" w:rsidR="00ED4BD9" w:rsidRPr="00ED4BD9" w:rsidRDefault="00ED4BD9" w:rsidP="00ED4BD9">
      <w:pPr>
        <w:rPr>
          <w:sz w:val="24"/>
          <w:szCs w:val="24"/>
        </w:rPr>
      </w:pPr>
      <w:r w:rsidRPr="00ED4BD9">
        <w:rPr>
          <w:sz w:val="24"/>
          <w:szCs w:val="24"/>
        </w:rPr>
        <w:t>A. 1.24 ml of O2</w:t>
      </w:r>
    </w:p>
    <w:p w14:paraId="4FCA87F6" w14:textId="77777777" w:rsidR="00ED4BD9" w:rsidRPr="00ED4BD9" w:rsidRDefault="00ED4BD9" w:rsidP="00ED4BD9">
      <w:pPr>
        <w:rPr>
          <w:sz w:val="24"/>
          <w:szCs w:val="24"/>
        </w:rPr>
      </w:pPr>
      <w:r w:rsidRPr="00ED4BD9">
        <w:rPr>
          <w:sz w:val="24"/>
          <w:szCs w:val="24"/>
        </w:rPr>
        <w:t>B. 1.34 ml of O2</w:t>
      </w:r>
    </w:p>
    <w:p w14:paraId="27CECA73" w14:textId="77777777" w:rsidR="00ED4BD9" w:rsidRPr="00ED4BD9" w:rsidRDefault="00ED4BD9" w:rsidP="00ED4BD9">
      <w:pPr>
        <w:rPr>
          <w:sz w:val="24"/>
          <w:szCs w:val="24"/>
        </w:rPr>
      </w:pPr>
      <w:r w:rsidRPr="00ED4BD9">
        <w:rPr>
          <w:sz w:val="24"/>
          <w:szCs w:val="24"/>
        </w:rPr>
        <w:t>C. 1.44 ml of O2</w:t>
      </w:r>
    </w:p>
    <w:p w14:paraId="43396EB3" w14:textId="77777777" w:rsidR="00ED4BD9" w:rsidRPr="00ED4BD9" w:rsidRDefault="00ED4BD9" w:rsidP="00ED4BD9">
      <w:pPr>
        <w:rPr>
          <w:sz w:val="24"/>
          <w:szCs w:val="24"/>
        </w:rPr>
      </w:pPr>
      <w:r w:rsidRPr="00ED4BD9">
        <w:rPr>
          <w:sz w:val="24"/>
          <w:szCs w:val="24"/>
        </w:rPr>
        <w:t>D. 2.34 ml of O2</w:t>
      </w:r>
    </w:p>
    <w:p w14:paraId="0D58A977" w14:textId="77777777" w:rsidR="00ED4BD9" w:rsidRPr="00ED4BD9" w:rsidRDefault="00ED4BD9" w:rsidP="00ED4BD9">
      <w:pPr>
        <w:rPr>
          <w:sz w:val="24"/>
          <w:szCs w:val="24"/>
        </w:rPr>
      </w:pPr>
    </w:p>
    <w:p w14:paraId="1D69E4F1" w14:textId="77777777" w:rsidR="00ED4BD9" w:rsidRPr="00ED4BD9" w:rsidRDefault="00ED4BD9" w:rsidP="00ED4BD9">
      <w:pPr>
        <w:rPr>
          <w:sz w:val="24"/>
          <w:szCs w:val="24"/>
        </w:rPr>
      </w:pPr>
      <w:r w:rsidRPr="00ED4BD9">
        <w:rPr>
          <w:sz w:val="24"/>
          <w:szCs w:val="24"/>
        </w:rPr>
        <w:t>1.  A.</w:t>
      </w:r>
    </w:p>
    <w:p w14:paraId="0280B990" w14:textId="77777777" w:rsidR="00ED4BD9" w:rsidRPr="00ED4BD9" w:rsidRDefault="00ED4BD9" w:rsidP="00ED4BD9">
      <w:pPr>
        <w:rPr>
          <w:sz w:val="24"/>
          <w:szCs w:val="24"/>
        </w:rPr>
      </w:pPr>
      <w:r w:rsidRPr="00ED4BD9">
        <w:rPr>
          <w:sz w:val="24"/>
          <w:szCs w:val="24"/>
        </w:rPr>
        <w:t>2.  B.</w:t>
      </w:r>
    </w:p>
    <w:p w14:paraId="1F5B6BC8" w14:textId="77777777" w:rsidR="00ED4BD9" w:rsidRPr="00ED4BD9" w:rsidRDefault="00ED4BD9" w:rsidP="00ED4BD9">
      <w:pPr>
        <w:rPr>
          <w:sz w:val="24"/>
          <w:szCs w:val="24"/>
        </w:rPr>
      </w:pPr>
      <w:r w:rsidRPr="00ED4BD9">
        <w:rPr>
          <w:sz w:val="24"/>
          <w:szCs w:val="24"/>
        </w:rPr>
        <w:t>3.  C.</w:t>
      </w:r>
    </w:p>
    <w:p w14:paraId="1142A06B" w14:textId="77777777" w:rsidR="00ED4BD9" w:rsidRPr="00ED4BD9" w:rsidRDefault="00ED4BD9" w:rsidP="00ED4BD9">
      <w:pPr>
        <w:rPr>
          <w:sz w:val="24"/>
          <w:szCs w:val="24"/>
        </w:rPr>
      </w:pPr>
      <w:r w:rsidRPr="00ED4BD9">
        <w:rPr>
          <w:sz w:val="24"/>
          <w:szCs w:val="24"/>
        </w:rPr>
        <w:t>4.  D.</w:t>
      </w:r>
    </w:p>
    <w:p w14:paraId="4410DB4C" w14:textId="77777777" w:rsidR="00ED4BD9" w:rsidRPr="00ED4BD9" w:rsidRDefault="00ED4BD9" w:rsidP="00ED4BD9">
      <w:pPr>
        <w:rPr>
          <w:sz w:val="24"/>
          <w:szCs w:val="24"/>
        </w:rPr>
      </w:pPr>
      <w:r w:rsidRPr="00ED4BD9">
        <w:rPr>
          <w:sz w:val="24"/>
          <w:szCs w:val="24"/>
        </w:rPr>
        <w:t>Correct</w:t>
      </w:r>
    </w:p>
    <w:p w14:paraId="55B9D5D0" w14:textId="77777777" w:rsidR="00ED4BD9" w:rsidRPr="00ED4BD9" w:rsidRDefault="00ED4BD9" w:rsidP="00ED4BD9">
      <w:pPr>
        <w:rPr>
          <w:sz w:val="24"/>
          <w:szCs w:val="24"/>
        </w:rPr>
      </w:pPr>
      <w:r w:rsidRPr="00ED4BD9">
        <w:rPr>
          <w:sz w:val="24"/>
          <w:szCs w:val="24"/>
        </w:rPr>
        <w:t>Explanation: B</w:t>
      </w:r>
    </w:p>
    <w:p w14:paraId="554C7948" w14:textId="77777777" w:rsidR="00ED4BD9" w:rsidRPr="00ED4BD9" w:rsidRDefault="00ED4BD9" w:rsidP="00ED4BD9">
      <w:pPr>
        <w:rPr>
          <w:sz w:val="24"/>
          <w:szCs w:val="24"/>
        </w:rPr>
      </w:pPr>
      <w:r w:rsidRPr="00ED4BD9">
        <w:rPr>
          <w:sz w:val="24"/>
          <w:szCs w:val="24"/>
        </w:rPr>
        <w:t>Hafner’s constant = 1gm of Hb dissolve 1.34ml of O2.</w:t>
      </w:r>
    </w:p>
    <w:p w14:paraId="71D5AE7F" w14:textId="77777777" w:rsidR="00ED4BD9" w:rsidRPr="00ED4BD9" w:rsidRDefault="00ED4BD9" w:rsidP="00ED4BD9">
      <w:pPr>
        <w:rPr>
          <w:sz w:val="24"/>
          <w:szCs w:val="24"/>
        </w:rPr>
      </w:pPr>
    </w:p>
    <w:p w14:paraId="2D943B32" w14:textId="77777777" w:rsidR="00ED4BD9" w:rsidRPr="00ED4BD9" w:rsidRDefault="00ED4BD9" w:rsidP="00ED4BD9">
      <w:pPr>
        <w:rPr>
          <w:sz w:val="24"/>
          <w:szCs w:val="24"/>
        </w:rPr>
      </w:pPr>
      <w:r w:rsidRPr="00ED4BD9">
        <w:rPr>
          <w:sz w:val="24"/>
          <w:szCs w:val="24"/>
        </w:rPr>
        <w:t>14. Question1 points</w:t>
      </w:r>
    </w:p>
    <w:p w14:paraId="2AAFA6C9" w14:textId="77777777" w:rsidR="00ED4BD9" w:rsidRPr="00ED4BD9" w:rsidRDefault="00ED4BD9" w:rsidP="00ED4BD9">
      <w:pPr>
        <w:rPr>
          <w:sz w:val="24"/>
          <w:szCs w:val="24"/>
        </w:rPr>
      </w:pPr>
      <w:r w:rsidRPr="00ED4BD9">
        <w:rPr>
          <w:sz w:val="24"/>
          <w:szCs w:val="24"/>
        </w:rPr>
        <w:t>Normal value of oxygen in 100ml of arterial blood will be:</w:t>
      </w:r>
    </w:p>
    <w:p w14:paraId="2F9E3AA6" w14:textId="77777777" w:rsidR="00ED4BD9" w:rsidRPr="00ED4BD9" w:rsidRDefault="00ED4BD9" w:rsidP="00ED4BD9">
      <w:pPr>
        <w:rPr>
          <w:sz w:val="24"/>
          <w:szCs w:val="24"/>
        </w:rPr>
      </w:pPr>
      <w:r w:rsidRPr="00ED4BD9">
        <w:rPr>
          <w:sz w:val="24"/>
          <w:szCs w:val="24"/>
        </w:rPr>
        <w:t>A. 19.4 ml O2</w:t>
      </w:r>
    </w:p>
    <w:p w14:paraId="643CACAC" w14:textId="77777777" w:rsidR="00ED4BD9" w:rsidRPr="00ED4BD9" w:rsidRDefault="00ED4BD9" w:rsidP="00ED4BD9">
      <w:pPr>
        <w:rPr>
          <w:sz w:val="24"/>
          <w:szCs w:val="24"/>
        </w:rPr>
      </w:pPr>
      <w:r w:rsidRPr="00ED4BD9">
        <w:rPr>
          <w:sz w:val="24"/>
          <w:szCs w:val="24"/>
        </w:rPr>
        <w:t>B. 18.4 ml O2</w:t>
      </w:r>
    </w:p>
    <w:p w14:paraId="06B92F6F" w14:textId="77777777" w:rsidR="00ED4BD9" w:rsidRPr="00ED4BD9" w:rsidRDefault="00ED4BD9" w:rsidP="00ED4BD9">
      <w:pPr>
        <w:rPr>
          <w:sz w:val="24"/>
          <w:szCs w:val="24"/>
        </w:rPr>
      </w:pPr>
      <w:r w:rsidRPr="00ED4BD9">
        <w:rPr>
          <w:sz w:val="24"/>
          <w:szCs w:val="24"/>
        </w:rPr>
        <w:t>C. 17.4 ml O2</w:t>
      </w:r>
    </w:p>
    <w:p w14:paraId="095D6CDA" w14:textId="77777777" w:rsidR="00ED4BD9" w:rsidRPr="00ED4BD9" w:rsidRDefault="00ED4BD9" w:rsidP="00ED4BD9">
      <w:pPr>
        <w:rPr>
          <w:sz w:val="24"/>
          <w:szCs w:val="24"/>
        </w:rPr>
      </w:pPr>
      <w:r w:rsidRPr="00ED4BD9">
        <w:rPr>
          <w:sz w:val="24"/>
          <w:szCs w:val="24"/>
        </w:rPr>
        <w:t>D. 20.4 ml O2</w:t>
      </w:r>
    </w:p>
    <w:p w14:paraId="60258B29" w14:textId="77777777" w:rsidR="00ED4BD9" w:rsidRPr="00ED4BD9" w:rsidRDefault="00ED4BD9" w:rsidP="00ED4BD9">
      <w:pPr>
        <w:rPr>
          <w:sz w:val="24"/>
          <w:szCs w:val="24"/>
        </w:rPr>
      </w:pPr>
    </w:p>
    <w:p w14:paraId="1B5884EE" w14:textId="77777777" w:rsidR="00ED4BD9" w:rsidRPr="00ED4BD9" w:rsidRDefault="00ED4BD9" w:rsidP="00ED4BD9">
      <w:pPr>
        <w:rPr>
          <w:sz w:val="24"/>
          <w:szCs w:val="24"/>
        </w:rPr>
      </w:pPr>
      <w:r w:rsidRPr="00ED4BD9">
        <w:rPr>
          <w:sz w:val="24"/>
          <w:szCs w:val="24"/>
        </w:rPr>
        <w:lastRenderedPageBreak/>
        <w:t>1.  A.</w:t>
      </w:r>
    </w:p>
    <w:p w14:paraId="2DF05A8E" w14:textId="77777777" w:rsidR="00ED4BD9" w:rsidRPr="00ED4BD9" w:rsidRDefault="00ED4BD9" w:rsidP="00ED4BD9">
      <w:pPr>
        <w:rPr>
          <w:sz w:val="24"/>
          <w:szCs w:val="24"/>
        </w:rPr>
      </w:pPr>
      <w:r w:rsidRPr="00ED4BD9">
        <w:rPr>
          <w:sz w:val="24"/>
          <w:szCs w:val="24"/>
        </w:rPr>
        <w:t>2.  B.</w:t>
      </w:r>
    </w:p>
    <w:p w14:paraId="78CEC6FC" w14:textId="77777777" w:rsidR="00ED4BD9" w:rsidRPr="00ED4BD9" w:rsidRDefault="00ED4BD9" w:rsidP="00ED4BD9">
      <w:pPr>
        <w:rPr>
          <w:sz w:val="24"/>
          <w:szCs w:val="24"/>
        </w:rPr>
      </w:pPr>
      <w:r w:rsidRPr="00ED4BD9">
        <w:rPr>
          <w:sz w:val="24"/>
          <w:szCs w:val="24"/>
        </w:rPr>
        <w:t>3.  C.</w:t>
      </w:r>
    </w:p>
    <w:p w14:paraId="2FB4A3BD" w14:textId="77777777" w:rsidR="00ED4BD9" w:rsidRPr="00ED4BD9" w:rsidRDefault="00ED4BD9" w:rsidP="00ED4BD9">
      <w:pPr>
        <w:rPr>
          <w:sz w:val="24"/>
          <w:szCs w:val="24"/>
        </w:rPr>
      </w:pPr>
      <w:r w:rsidRPr="00ED4BD9">
        <w:rPr>
          <w:sz w:val="24"/>
          <w:szCs w:val="24"/>
        </w:rPr>
        <w:t>4.  D.</w:t>
      </w:r>
    </w:p>
    <w:p w14:paraId="3FFA5C9B" w14:textId="77777777" w:rsidR="00ED4BD9" w:rsidRPr="00ED4BD9" w:rsidRDefault="00ED4BD9" w:rsidP="00ED4BD9">
      <w:pPr>
        <w:rPr>
          <w:sz w:val="24"/>
          <w:szCs w:val="24"/>
        </w:rPr>
      </w:pPr>
      <w:r w:rsidRPr="00ED4BD9">
        <w:rPr>
          <w:sz w:val="24"/>
          <w:szCs w:val="24"/>
        </w:rPr>
        <w:t>Correct</w:t>
      </w:r>
    </w:p>
    <w:p w14:paraId="02BF8313" w14:textId="77777777" w:rsidR="00ED4BD9" w:rsidRPr="00ED4BD9" w:rsidRDefault="00ED4BD9" w:rsidP="00ED4BD9">
      <w:pPr>
        <w:rPr>
          <w:sz w:val="24"/>
          <w:szCs w:val="24"/>
        </w:rPr>
      </w:pPr>
      <w:r w:rsidRPr="00ED4BD9">
        <w:rPr>
          <w:sz w:val="24"/>
          <w:szCs w:val="24"/>
        </w:rPr>
        <w:t>Explanation: A</w:t>
      </w:r>
    </w:p>
    <w:p w14:paraId="08141E70" w14:textId="77777777" w:rsidR="00ED4BD9" w:rsidRPr="00ED4BD9" w:rsidRDefault="00ED4BD9" w:rsidP="00ED4BD9">
      <w:pPr>
        <w:rPr>
          <w:sz w:val="24"/>
          <w:szCs w:val="24"/>
        </w:rPr>
      </w:pPr>
      <w:r w:rsidRPr="00ED4BD9">
        <w:rPr>
          <w:sz w:val="24"/>
          <w:szCs w:val="24"/>
        </w:rPr>
        <w:t>100ml of arterial blood carries 19.4ml of O2 at 2 = 95mm of Hg and saturation 97% at rest condition. While 100ml of venous blood contains 14.4ml O2 (75% saturated; 40mm Hg)</w:t>
      </w:r>
    </w:p>
    <w:p w14:paraId="06E05A74" w14:textId="77777777" w:rsidR="00ED4BD9" w:rsidRPr="00ED4BD9" w:rsidRDefault="00ED4BD9" w:rsidP="00ED4BD9">
      <w:pPr>
        <w:rPr>
          <w:sz w:val="24"/>
          <w:szCs w:val="24"/>
        </w:rPr>
      </w:pPr>
    </w:p>
    <w:p w14:paraId="67FABB3E" w14:textId="77777777" w:rsidR="00ED4BD9" w:rsidRPr="00ED4BD9" w:rsidRDefault="00ED4BD9" w:rsidP="00ED4BD9">
      <w:pPr>
        <w:rPr>
          <w:sz w:val="24"/>
          <w:szCs w:val="24"/>
        </w:rPr>
      </w:pPr>
      <w:r w:rsidRPr="00ED4BD9">
        <w:rPr>
          <w:sz w:val="24"/>
          <w:szCs w:val="24"/>
        </w:rPr>
        <w:t>15. Question1 points</w:t>
      </w:r>
    </w:p>
    <w:p w14:paraId="18EE236E" w14:textId="77777777" w:rsidR="00ED4BD9" w:rsidRPr="00ED4BD9" w:rsidRDefault="00ED4BD9" w:rsidP="00ED4BD9">
      <w:pPr>
        <w:rPr>
          <w:sz w:val="24"/>
          <w:szCs w:val="24"/>
        </w:rPr>
      </w:pPr>
      <w:r w:rsidRPr="00ED4BD9">
        <w:rPr>
          <w:sz w:val="24"/>
          <w:szCs w:val="24"/>
        </w:rPr>
        <w:t>100ml of venous blood will have oxygen at rest:</w:t>
      </w:r>
    </w:p>
    <w:p w14:paraId="02D1E0BF" w14:textId="77777777" w:rsidR="00ED4BD9" w:rsidRPr="00ED4BD9" w:rsidRDefault="00ED4BD9" w:rsidP="00ED4BD9">
      <w:pPr>
        <w:rPr>
          <w:sz w:val="24"/>
          <w:szCs w:val="24"/>
        </w:rPr>
      </w:pPr>
      <w:r w:rsidRPr="00ED4BD9">
        <w:rPr>
          <w:sz w:val="24"/>
          <w:szCs w:val="24"/>
        </w:rPr>
        <w:t>A. 19.4 ml O2</w:t>
      </w:r>
    </w:p>
    <w:p w14:paraId="48A7B230" w14:textId="77777777" w:rsidR="00ED4BD9" w:rsidRPr="00ED4BD9" w:rsidRDefault="00ED4BD9" w:rsidP="00ED4BD9">
      <w:pPr>
        <w:rPr>
          <w:sz w:val="24"/>
          <w:szCs w:val="24"/>
        </w:rPr>
      </w:pPr>
      <w:r w:rsidRPr="00ED4BD9">
        <w:rPr>
          <w:sz w:val="24"/>
          <w:szCs w:val="24"/>
        </w:rPr>
        <w:t>B. 14.4 ml O2</w:t>
      </w:r>
    </w:p>
    <w:p w14:paraId="646BBB1F" w14:textId="77777777" w:rsidR="00ED4BD9" w:rsidRPr="00ED4BD9" w:rsidRDefault="00ED4BD9" w:rsidP="00ED4BD9">
      <w:pPr>
        <w:rPr>
          <w:sz w:val="24"/>
          <w:szCs w:val="24"/>
        </w:rPr>
      </w:pPr>
      <w:r w:rsidRPr="00ED4BD9">
        <w:rPr>
          <w:sz w:val="24"/>
          <w:szCs w:val="24"/>
        </w:rPr>
        <w:t>C. 20 ml O2</w:t>
      </w:r>
    </w:p>
    <w:p w14:paraId="13F68362" w14:textId="77777777" w:rsidR="00ED4BD9" w:rsidRPr="00ED4BD9" w:rsidRDefault="00ED4BD9" w:rsidP="00ED4BD9">
      <w:pPr>
        <w:rPr>
          <w:sz w:val="24"/>
          <w:szCs w:val="24"/>
        </w:rPr>
      </w:pPr>
      <w:r w:rsidRPr="00ED4BD9">
        <w:rPr>
          <w:sz w:val="24"/>
          <w:szCs w:val="24"/>
        </w:rPr>
        <w:t>D. 5 ml O2</w:t>
      </w:r>
    </w:p>
    <w:p w14:paraId="731B0863" w14:textId="77777777" w:rsidR="00ED4BD9" w:rsidRPr="00ED4BD9" w:rsidRDefault="00ED4BD9" w:rsidP="00ED4BD9">
      <w:pPr>
        <w:rPr>
          <w:sz w:val="24"/>
          <w:szCs w:val="24"/>
        </w:rPr>
      </w:pPr>
    </w:p>
    <w:p w14:paraId="6F1DAA3C" w14:textId="77777777" w:rsidR="00ED4BD9" w:rsidRPr="00ED4BD9" w:rsidRDefault="00ED4BD9" w:rsidP="00ED4BD9">
      <w:pPr>
        <w:rPr>
          <w:sz w:val="24"/>
          <w:szCs w:val="24"/>
        </w:rPr>
      </w:pPr>
      <w:r w:rsidRPr="00ED4BD9">
        <w:rPr>
          <w:sz w:val="24"/>
          <w:szCs w:val="24"/>
        </w:rPr>
        <w:t>1.  A.</w:t>
      </w:r>
    </w:p>
    <w:p w14:paraId="6018ABC4" w14:textId="77777777" w:rsidR="00ED4BD9" w:rsidRPr="00ED4BD9" w:rsidRDefault="00ED4BD9" w:rsidP="00ED4BD9">
      <w:pPr>
        <w:rPr>
          <w:sz w:val="24"/>
          <w:szCs w:val="24"/>
        </w:rPr>
      </w:pPr>
      <w:r w:rsidRPr="00ED4BD9">
        <w:rPr>
          <w:sz w:val="24"/>
          <w:szCs w:val="24"/>
        </w:rPr>
        <w:t>2.  B.</w:t>
      </w:r>
    </w:p>
    <w:p w14:paraId="2D8274AB" w14:textId="77777777" w:rsidR="00ED4BD9" w:rsidRPr="00ED4BD9" w:rsidRDefault="00ED4BD9" w:rsidP="00ED4BD9">
      <w:pPr>
        <w:rPr>
          <w:sz w:val="24"/>
          <w:szCs w:val="24"/>
        </w:rPr>
      </w:pPr>
      <w:r w:rsidRPr="00ED4BD9">
        <w:rPr>
          <w:sz w:val="24"/>
          <w:szCs w:val="24"/>
        </w:rPr>
        <w:t>3.  C.</w:t>
      </w:r>
    </w:p>
    <w:p w14:paraId="00C27E45" w14:textId="77777777" w:rsidR="00ED4BD9" w:rsidRPr="00ED4BD9" w:rsidRDefault="00ED4BD9" w:rsidP="00ED4BD9">
      <w:pPr>
        <w:rPr>
          <w:sz w:val="24"/>
          <w:szCs w:val="24"/>
        </w:rPr>
      </w:pPr>
      <w:r w:rsidRPr="00ED4BD9">
        <w:rPr>
          <w:sz w:val="24"/>
          <w:szCs w:val="24"/>
        </w:rPr>
        <w:t>4.  D.</w:t>
      </w:r>
    </w:p>
    <w:p w14:paraId="4072CEBF" w14:textId="77777777" w:rsidR="00ED4BD9" w:rsidRPr="00ED4BD9" w:rsidRDefault="00ED4BD9" w:rsidP="00ED4BD9">
      <w:pPr>
        <w:rPr>
          <w:sz w:val="24"/>
          <w:szCs w:val="24"/>
        </w:rPr>
      </w:pPr>
      <w:r w:rsidRPr="00ED4BD9">
        <w:rPr>
          <w:sz w:val="24"/>
          <w:szCs w:val="24"/>
        </w:rPr>
        <w:t>Correct</w:t>
      </w:r>
    </w:p>
    <w:p w14:paraId="0F723947" w14:textId="77777777" w:rsidR="00ED4BD9" w:rsidRPr="00ED4BD9" w:rsidRDefault="00ED4BD9" w:rsidP="00ED4BD9">
      <w:pPr>
        <w:rPr>
          <w:sz w:val="24"/>
          <w:szCs w:val="24"/>
        </w:rPr>
      </w:pPr>
      <w:r w:rsidRPr="00ED4BD9">
        <w:rPr>
          <w:sz w:val="24"/>
          <w:szCs w:val="24"/>
        </w:rPr>
        <w:t>Explanation: B</w:t>
      </w:r>
    </w:p>
    <w:p w14:paraId="2C0C071A" w14:textId="77777777" w:rsidR="00ED4BD9" w:rsidRPr="00ED4BD9" w:rsidRDefault="00ED4BD9" w:rsidP="00ED4BD9">
      <w:pPr>
        <w:rPr>
          <w:sz w:val="24"/>
          <w:szCs w:val="24"/>
        </w:rPr>
      </w:pPr>
      <w:r w:rsidRPr="00ED4BD9">
        <w:rPr>
          <w:sz w:val="24"/>
          <w:szCs w:val="24"/>
        </w:rPr>
        <w:t>100ml of venous blood carries 14.4ml O2 at PO2 is 40mm of Hg and saturation is 75% at rest condition.</w:t>
      </w:r>
    </w:p>
    <w:p w14:paraId="64792DA9" w14:textId="77777777" w:rsidR="00ED4BD9" w:rsidRPr="00ED4BD9" w:rsidRDefault="00ED4BD9" w:rsidP="00ED4BD9">
      <w:pPr>
        <w:rPr>
          <w:sz w:val="24"/>
          <w:szCs w:val="24"/>
        </w:rPr>
      </w:pPr>
    </w:p>
    <w:p w14:paraId="17D99599" w14:textId="77777777" w:rsidR="00ED4BD9" w:rsidRPr="00ED4BD9" w:rsidRDefault="00ED4BD9" w:rsidP="00ED4BD9">
      <w:pPr>
        <w:rPr>
          <w:sz w:val="24"/>
          <w:szCs w:val="24"/>
        </w:rPr>
      </w:pPr>
      <w:r w:rsidRPr="00ED4BD9">
        <w:rPr>
          <w:sz w:val="24"/>
          <w:szCs w:val="24"/>
        </w:rPr>
        <w:t>16. Question1 points</w:t>
      </w:r>
    </w:p>
    <w:p w14:paraId="114CC2F6" w14:textId="77777777" w:rsidR="00ED4BD9" w:rsidRPr="00ED4BD9" w:rsidRDefault="00ED4BD9" w:rsidP="00ED4BD9">
      <w:pPr>
        <w:rPr>
          <w:sz w:val="24"/>
          <w:szCs w:val="24"/>
        </w:rPr>
      </w:pPr>
      <w:r w:rsidRPr="00ED4BD9">
        <w:rPr>
          <w:sz w:val="24"/>
          <w:szCs w:val="24"/>
        </w:rPr>
        <w:t>100ml of blood will release oxygen to the tissue at rest at a volume of:</w:t>
      </w:r>
    </w:p>
    <w:p w14:paraId="48E00992" w14:textId="77777777" w:rsidR="00ED4BD9" w:rsidRPr="00ED4BD9" w:rsidRDefault="00ED4BD9" w:rsidP="00ED4BD9">
      <w:pPr>
        <w:rPr>
          <w:sz w:val="24"/>
          <w:szCs w:val="24"/>
        </w:rPr>
      </w:pPr>
    </w:p>
    <w:p w14:paraId="55DBF457" w14:textId="77777777" w:rsidR="00ED4BD9" w:rsidRPr="00ED4BD9" w:rsidRDefault="00ED4BD9" w:rsidP="00ED4BD9">
      <w:pPr>
        <w:rPr>
          <w:sz w:val="24"/>
          <w:szCs w:val="24"/>
        </w:rPr>
      </w:pPr>
      <w:r w:rsidRPr="00ED4BD9">
        <w:rPr>
          <w:sz w:val="24"/>
          <w:szCs w:val="24"/>
        </w:rPr>
        <w:lastRenderedPageBreak/>
        <w:t>1.  A. 5 ml</w:t>
      </w:r>
    </w:p>
    <w:p w14:paraId="72398053" w14:textId="77777777" w:rsidR="00ED4BD9" w:rsidRPr="00ED4BD9" w:rsidRDefault="00ED4BD9" w:rsidP="00ED4BD9">
      <w:pPr>
        <w:rPr>
          <w:sz w:val="24"/>
          <w:szCs w:val="24"/>
        </w:rPr>
      </w:pPr>
      <w:r w:rsidRPr="00ED4BD9">
        <w:rPr>
          <w:sz w:val="24"/>
          <w:szCs w:val="24"/>
        </w:rPr>
        <w:t>2.  B. 20 ml</w:t>
      </w:r>
    </w:p>
    <w:p w14:paraId="22FCDE60" w14:textId="77777777" w:rsidR="00ED4BD9" w:rsidRPr="00ED4BD9" w:rsidRDefault="00ED4BD9" w:rsidP="00ED4BD9">
      <w:pPr>
        <w:rPr>
          <w:sz w:val="24"/>
          <w:szCs w:val="24"/>
        </w:rPr>
      </w:pPr>
      <w:r w:rsidRPr="00ED4BD9">
        <w:rPr>
          <w:sz w:val="24"/>
          <w:szCs w:val="24"/>
        </w:rPr>
        <w:t>3.  C. 19.4 ml</w:t>
      </w:r>
    </w:p>
    <w:p w14:paraId="59EBC3D8" w14:textId="77777777" w:rsidR="00ED4BD9" w:rsidRPr="00ED4BD9" w:rsidRDefault="00ED4BD9" w:rsidP="00ED4BD9">
      <w:pPr>
        <w:rPr>
          <w:sz w:val="24"/>
          <w:szCs w:val="24"/>
        </w:rPr>
      </w:pPr>
      <w:r w:rsidRPr="00ED4BD9">
        <w:rPr>
          <w:sz w:val="24"/>
          <w:szCs w:val="24"/>
        </w:rPr>
        <w:t>4.  D. 20.4 ml</w:t>
      </w:r>
    </w:p>
    <w:p w14:paraId="44C50D6F" w14:textId="77777777" w:rsidR="00ED4BD9" w:rsidRPr="00ED4BD9" w:rsidRDefault="00ED4BD9" w:rsidP="00ED4BD9">
      <w:pPr>
        <w:rPr>
          <w:sz w:val="24"/>
          <w:szCs w:val="24"/>
        </w:rPr>
      </w:pPr>
      <w:r w:rsidRPr="00ED4BD9">
        <w:rPr>
          <w:sz w:val="24"/>
          <w:szCs w:val="24"/>
        </w:rPr>
        <w:t>Correct</w:t>
      </w:r>
    </w:p>
    <w:p w14:paraId="56A13E9A" w14:textId="77777777" w:rsidR="00ED4BD9" w:rsidRPr="00ED4BD9" w:rsidRDefault="00ED4BD9" w:rsidP="00ED4BD9">
      <w:pPr>
        <w:rPr>
          <w:sz w:val="24"/>
          <w:szCs w:val="24"/>
        </w:rPr>
      </w:pPr>
      <w:r w:rsidRPr="00ED4BD9">
        <w:rPr>
          <w:sz w:val="24"/>
          <w:szCs w:val="24"/>
        </w:rPr>
        <w:t>Explanation: A</w:t>
      </w:r>
    </w:p>
    <w:p w14:paraId="02EB8DA3" w14:textId="77777777" w:rsidR="00ED4BD9" w:rsidRPr="00ED4BD9" w:rsidRDefault="00ED4BD9" w:rsidP="00ED4BD9">
      <w:pPr>
        <w:rPr>
          <w:sz w:val="24"/>
          <w:szCs w:val="24"/>
        </w:rPr>
      </w:pPr>
      <w:r w:rsidRPr="00ED4BD9">
        <w:rPr>
          <w:sz w:val="24"/>
          <w:szCs w:val="24"/>
        </w:rPr>
        <w:t>Arterial blood = venous blood</w:t>
      </w:r>
    </w:p>
    <w:p w14:paraId="21A56B13" w14:textId="77777777" w:rsidR="00ED4BD9" w:rsidRPr="00ED4BD9" w:rsidRDefault="00ED4BD9" w:rsidP="00ED4BD9">
      <w:pPr>
        <w:rPr>
          <w:sz w:val="24"/>
          <w:szCs w:val="24"/>
        </w:rPr>
      </w:pPr>
      <w:r w:rsidRPr="00ED4BD9">
        <w:rPr>
          <w:sz w:val="24"/>
          <w:szCs w:val="24"/>
        </w:rPr>
        <w:t>19.4 mlO2 – 14.4mlO2 = 5mlO2</w:t>
      </w:r>
    </w:p>
    <w:p w14:paraId="62098EF8" w14:textId="77777777" w:rsidR="00ED4BD9" w:rsidRPr="00ED4BD9" w:rsidRDefault="00ED4BD9" w:rsidP="00ED4BD9">
      <w:pPr>
        <w:rPr>
          <w:sz w:val="24"/>
          <w:szCs w:val="24"/>
        </w:rPr>
      </w:pPr>
    </w:p>
    <w:p w14:paraId="23BEB37C" w14:textId="77777777" w:rsidR="00ED4BD9" w:rsidRPr="00ED4BD9" w:rsidRDefault="00ED4BD9" w:rsidP="00ED4BD9">
      <w:pPr>
        <w:rPr>
          <w:sz w:val="24"/>
          <w:szCs w:val="24"/>
        </w:rPr>
      </w:pPr>
      <w:r w:rsidRPr="00ED4BD9">
        <w:rPr>
          <w:sz w:val="24"/>
          <w:szCs w:val="24"/>
        </w:rPr>
        <w:t>17. Question1 points</w:t>
      </w:r>
    </w:p>
    <w:p w14:paraId="65F86B65" w14:textId="77777777" w:rsidR="00ED4BD9" w:rsidRPr="00ED4BD9" w:rsidRDefault="00ED4BD9" w:rsidP="00ED4BD9">
      <w:pPr>
        <w:rPr>
          <w:sz w:val="24"/>
          <w:szCs w:val="24"/>
        </w:rPr>
      </w:pPr>
      <w:r w:rsidRPr="00ED4BD9">
        <w:rPr>
          <w:sz w:val="24"/>
          <w:szCs w:val="24"/>
        </w:rPr>
        <w:t>The venous blood that leaves an active tissue has only oxygen:</w:t>
      </w:r>
    </w:p>
    <w:p w14:paraId="063CE93F" w14:textId="77777777" w:rsidR="00ED4BD9" w:rsidRPr="00ED4BD9" w:rsidRDefault="00ED4BD9" w:rsidP="00ED4BD9">
      <w:pPr>
        <w:rPr>
          <w:sz w:val="24"/>
          <w:szCs w:val="24"/>
        </w:rPr>
      </w:pPr>
    </w:p>
    <w:p w14:paraId="69CCCA69" w14:textId="77777777" w:rsidR="00ED4BD9" w:rsidRPr="00ED4BD9" w:rsidRDefault="00ED4BD9" w:rsidP="00ED4BD9">
      <w:pPr>
        <w:rPr>
          <w:sz w:val="24"/>
          <w:szCs w:val="24"/>
        </w:rPr>
      </w:pPr>
      <w:r w:rsidRPr="00ED4BD9">
        <w:rPr>
          <w:sz w:val="24"/>
          <w:szCs w:val="24"/>
        </w:rPr>
        <w:t>1.  A. 4.4ml/100ml of blood</w:t>
      </w:r>
    </w:p>
    <w:p w14:paraId="707E04A5" w14:textId="77777777" w:rsidR="00ED4BD9" w:rsidRPr="00ED4BD9" w:rsidRDefault="00ED4BD9" w:rsidP="00ED4BD9">
      <w:pPr>
        <w:rPr>
          <w:sz w:val="24"/>
          <w:szCs w:val="24"/>
        </w:rPr>
      </w:pPr>
      <w:r w:rsidRPr="00ED4BD9">
        <w:rPr>
          <w:sz w:val="24"/>
          <w:szCs w:val="24"/>
        </w:rPr>
        <w:t>2.  B. 3.4ml/100ml of blood</w:t>
      </w:r>
    </w:p>
    <w:p w14:paraId="2D851A5D" w14:textId="77777777" w:rsidR="00ED4BD9" w:rsidRPr="00ED4BD9" w:rsidRDefault="00ED4BD9" w:rsidP="00ED4BD9">
      <w:pPr>
        <w:rPr>
          <w:sz w:val="24"/>
          <w:szCs w:val="24"/>
        </w:rPr>
      </w:pPr>
      <w:r w:rsidRPr="00ED4BD9">
        <w:rPr>
          <w:sz w:val="24"/>
          <w:szCs w:val="24"/>
        </w:rPr>
        <w:t>3.  C. 19.4ml/100ml of blood</w:t>
      </w:r>
    </w:p>
    <w:p w14:paraId="66513554" w14:textId="77777777" w:rsidR="00ED4BD9" w:rsidRPr="00ED4BD9" w:rsidRDefault="00ED4BD9" w:rsidP="00ED4BD9">
      <w:pPr>
        <w:rPr>
          <w:sz w:val="24"/>
          <w:szCs w:val="24"/>
        </w:rPr>
      </w:pPr>
      <w:r w:rsidRPr="00ED4BD9">
        <w:rPr>
          <w:sz w:val="24"/>
          <w:szCs w:val="24"/>
        </w:rPr>
        <w:t>4.  D. 1.34ml/100ml of blood</w:t>
      </w:r>
    </w:p>
    <w:p w14:paraId="5477C5A9" w14:textId="77777777" w:rsidR="00ED4BD9" w:rsidRPr="00ED4BD9" w:rsidRDefault="00ED4BD9" w:rsidP="00ED4BD9">
      <w:pPr>
        <w:rPr>
          <w:sz w:val="24"/>
          <w:szCs w:val="24"/>
        </w:rPr>
      </w:pPr>
      <w:r w:rsidRPr="00ED4BD9">
        <w:rPr>
          <w:sz w:val="24"/>
          <w:szCs w:val="24"/>
        </w:rPr>
        <w:t>Correct</w:t>
      </w:r>
    </w:p>
    <w:p w14:paraId="11E6BEB0" w14:textId="77777777" w:rsidR="00ED4BD9" w:rsidRPr="00ED4BD9" w:rsidRDefault="00ED4BD9" w:rsidP="00ED4BD9">
      <w:pPr>
        <w:rPr>
          <w:sz w:val="24"/>
          <w:szCs w:val="24"/>
        </w:rPr>
      </w:pPr>
      <w:r w:rsidRPr="00ED4BD9">
        <w:rPr>
          <w:sz w:val="24"/>
          <w:szCs w:val="24"/>
        </w:rPr>
        <w:t>Explanation: A</w:t>
      </w:r>
    </w:p>
    <w:p w14:paraId="5C2E14B1" w14:textId="77777777" w:rsidR="00ED4BD9" w:rsidRPr="00ED4BD9" w:rsidRDefault="00ED4BD9" w:rsidP="00ED4BD9">
      <w:pPr>
        <w:rPr>
          <w:sz w:val="24"/>
          <w:szCs w:val="24"/>
        </w:rPr>
      </w:pPr>
      <w:r w:rsidRPr="00ED4BD9">
        <w:rPr>
          <w:sz w:val="24"/>
          <w:szCs w:val="24"/>
        </w:rPr>
        <w:t>19.4ml O2 – 15ml O2 = 4.4ml O2</w:t>
      </w:r>
    </w:p>
    <w:p w14:paraId="6EDCB153" w14:textId="77777777" w:rsidR="00ED4BD9" w:rsidRPr="00ED4BD9" w:rsidRDefault="00ED4BD9" w:rsidP="00ED4BD9">
      <w:pPr>
        <w:rPr>
          <w:sz w:val="24"/>
          <w:szCs w:val="24"/>
        </w:rPr>
      </w:pPr>
    </w:p>
    <w:p w14:paraId="238BB3FE" w14:textId="77777777" w:rsidR="00ED4BD9" w:rsidRPr="00ED4BD9" w:rsidRDefault="00ED4BD9" w:rsidP="00ED4BD9">
      <w:pPr>
        <w:rPr>
          <w:sz w:val="24"/>
          <w:szCs w:val="24"/>
        </w:rPr>
      </w:pPr>
      <w:r w:rsidRPr="00ED4BD9">
        <w:rPr>
          <w:sz w:val="24"/>
          <w:szCs w:val="24"/>
        </w:rPr>
        <w:t>18. Question1 points</w:t>
      </w:r>
    </w:p>
    <w:p w14:paraId="4184CE0C" w14:textId="77777777" w:rsidR="00ED4BD9" w:rsidRPr="00ED4BD9" w:rsidRDefault="00ED4BD9" w:rsidP="00ED4BD9">
      <w:pPr>
        <w:rPr>
          <w:sz w:val="24"/>
          <w:szCs w:val="24"/>
        </w:rPr>
      </w:pPr>
      <w:r w:rsidRPr="00ED4BD9">
        <w:rPr>
          <w:sz w:val="24"/>
          <w:szCs w:val="24"/>
        </w:rPr>
        <w:t>In plasma 100ml of arterial blood will have oxygen:</w:t>
      </w:r>
    </w:p>
    <w:p w14:paraId="1EE173BC" w14:textId="77777777" w:rsidR="00ED4BD9" w:rsidRPr="00ED4BD9" w:rsidRDefault="00ED4BD9" w:rsidP="00ED4BD9">
      <w:pPr>
        <w:rPr>
          <w:sz w:val="24"/>
          <w:szCs w:val="24"/>
        </w:rPr>
      </w:pPr>
      <w:r w:rsidRPr="00ED4BD9">
        <w:rPr>
          <w:sz w:val="24"/>
          <w:szCs w:val="24"/>
        </w:rPr>
        <w:t>A. 0.29ml O2</w:t>
      </w:r>
    </w:p>
    <w:p w14:paraId="4A21B0D0" w14:textId="77777777" w:rsidR="00ED4BD9" w:rsidRPr="00ED4BD9" w:rsidRDefault="00ED4BD9" w:rsidP="00ED4BD9">
      <w:pPr>
        <w:rPr>
          <w:sz w:val="24"/>
          <w:szCs w:val="24"/>
        </w:rPr>
      </w:pPr>
      <w:r w:rsidRPr="00ED4BD9">
        <w:rPr>
          <w:sz w:val="24"/>
          <w:szCs w:val="24"/>
        </w:rPr>
        <w:t>B. 0.39ml O2</w:t>
      </w:r>
    </w:p>
    <w:p w14:paraId="0988FA47" w14:textId="77777777" w:rsidR="00ED4BD9" w:rsidRPr="00ED4BD9" w:rsidRDefault="00ED4BD9" w:rsidP="00ED4BD9">
      <w:pPr>
        <w:rPr>
          <w:sz w:val="24"/>
          <w:szCs w:val="24"/>
        </w:rPr>
      </w:pPr>
      <w:r w:rsidRPr="00ED4BD9">
        <w:rPr>
          <w:sz w:val="24"/>
          <w:szCs w:val="24"/>
        </w:rPr>
        <w:t>C. 0.49ml O2</w:t>
      </w:r>
    </w:p>
    <w:p w14:paraId="66F619AE" w14:textId="77777777" w:rsidR="00ED4BD9" w:rsidRPr="00ED4BD9" w:rsidRDefault="00ED4BD9" w:rsidP="00ED4BD9">
      <w:pPr>
        <w:rPr>
          <w:sz w:val="24"/>
          <w:szCs w:val="24"/>
        </w:rPr>
      </w:pPr>
      <w:r w:rsidRPr="00ED4BD9">
        <w:rPr>
          <w:sz w:val="24"/>
          <w:szCs w:val="24"/>
        </w:rPr>
        <w:t>D. 0.59ml O2</w:t>
      </w:r>
    </w:p>
    <w:p w14:paraId="0A4428A4" w14:textId="77777777" w:rsidR="00ED4BD9" w:rsidRPr="00ED4BD9" w:rsidRDefault="00ED4BD9" w:rsidP="00ED4BD9">
      <w:pPr>
        <w:rPr>
          <w:sz w:val="24"/>
          <w:szCs w:val="24"/>
        </w:rPr>
      </w:pPr>
    </w:p>
    <w:p w14:paraId="73D7DBCA" w14:textId="77777777" w:rsidR="00ED4BD9" w:rsidRPr="00ED4BD9" w:rsidRDefault="00ED4BD9" w:rsidP="00ED4BD9">
      <w:pPr>
        <w:rPr>
          <w:sz w:val="24"/>
          <w:szCs w:val="24"/>
        </w:rPr>
      </w:pPr>
      <w:r w:rsidRPr="00ED4BD9">
        <w:rPr>
          <w:sz w:val="24"/>
          <w:szCs w:val="24"/>
        </w:rPr>
        <w:lastRenderedPageBreak/>
        <w:t>1.  A.</w:t>
      </w:r>
    </w:p>
    <w:p w14:paraId="3B17C7C6" w14:textId="77777777" w:rsidR="00ED4BD9" w:rsidRPr="00ED4BD9" w:rsidRDefault="00ED4BD9" w:rsidP="00ED4BD9">
      <w:pPr>
        <w:rPr>
          <w:sz w:val="24"/>
          <w:szCs w:val="24"/>
        </w:rPr>
      </w:pPr>
      <w:r w:rsidRPr="00ED4BD9">
        <w:rPr>
          <w:sz w:val="24"/>
          <w:szCs w:val="24"/>
        </w:rPr>
        <w:t>2.  B.</w:t>
      </w:r>
    </w:p>
    <w:p w14:paraId="1A57C648" w14:textId="77777777" w:rsidR="00ED4BD9" w:rsidRPr="00ED4BD9" w:rsidRDefault="00ED4BD9" w:rsidP="00ED4BD9">
      <w:pPr>
        <w:rPr>
          <w:sz w:val="24"/>
          <w:szCs w:val="24"/>
        </w:rPr>
      </w:pPr>
      <w:r w:rsidRPr="00ED4BD9">
        <w:rPr>
          <w:sz w:val="24"/>
          <w:szCs w:val="24"/>
        </w:rPr>
        <w:t>3.  C.</w:t>
      </w:r>
    </w:p>
    <w:p w14:paraId="345E7958" w14:textId="77777777" w:rsidR="00ED4BD9" w:rsidRPr="00ED4BD9" w:rsidRDefault="00ED4BD9" w:rsidP="00ED4BD9">
      <w:pPr>
        <w:rPr>
          <w:sz w:val="24"/>
          <w:szCs w:val="24"/>
        </w:rPr>
      </w:pPr>
      <w:r w:rsidRPr="00ED4BD9">
        <w:rPr>
          <w:sz w:val="24"/>
          <w:szCs w:val="24"/>
        </w:rPr>
        <w:t>4.  D.</w:t>
      </w:r>
    </w:p>
    <w:p w14:paraId="2761FFDC" w14:textId="77777777" w:rsidR="00ED4BD9" w:rsidRPr="00ED4BD9" w:rsidRDefault="00ED4BD9" w:rsidP="00ED4BD9">
      <w:pPr>
        <w:rPr>
          <w:sz w:val="24"/>
          <w:szCs w:val="24"/>
        </w:rPr>
      </w:pPr>
      <w:r w:rsidRPr="00ED4BD9">
        <w:rPr>
          <w:sz w:val="24"/>
          <w:szCs w:val="24"/>
        </w:rPr>
        <w:t>Correct</w:t>
      </w:r>
    </w:p>
    <w:p w14:paraId="75A15B0F" w14:textId="77777777" w:rsidR="00ED4BD9" w:rsidRPr="00ED4BD9" w:rsidRDefault="00ED4BD9" w:rsidP="00ED4BD9">
      <w:pPr>
        <w:rPr>
          <w:sz w:val="24"/>
          <w:szCs w:val="24"/>
        </w:rPr>
      </w:pPr>
      <w:r w:rsidRPr="00ED4BD9">
        <w:rPr>
          <w:sz w:val="24"/>
          <w:szCs w:val="24"/>
        </w:rPr>
        <w:t>Explanation: A</w:t>
      </w:r>
    </w:p>
    <w:p w14:paraId="4A2F3ADF" w14:textId="77777777" w:rsidR="00ED4BD9" w:rsidRPr="00ED4BD9" w:rsidRDefault="00ED4BD9" w:rsidP="00ED4BD9">
      <w:pPr>
        <w:rPr>
          <w:sz w:val="24"/>
          <w:szCs w:val="24"/>
        </w:rPr>
      </w:pPr>
      <w:r w:rsidRPr="00ED4BD9">
        <w:rPr>
          <w:sz w:val="24"/>
          <w:szCs w:val="24"/>
        </w:rPr>
        <w:t>100ml of arterial blood plasma carries 0.29ml O2 at 95mm of Hg.</w:t>
      </w:r>
    </w:p>
    <w:p w14:paraId="10F2508F" w14:textId="77777777" w:rsidR="00ED4BD9" w:rsidRPr="00ED4BD9" w:rsidRDefault="00ED4BD9" w:rsidP="00ED4BD9">
      <w:pPr>
        <w:rPr>
          <w:sz w:val="24"/>
          <w:szCs w:val="24"/>
        </w:rPr>
      </w:pPr>
    </w:p>
    <w:p w14:paraId="3B0945BB" w14:textId="77777777" w:rsidR="00ED4BD9" w:rsidRPr="00ED4BD9" w:rsidRDefault="00ED4BD9" w:rsidP="00ED4BD9">
      <w:pPr>
        <w:rPr>
          <w:sz w:val="24"/>
          <w:szCs w:val="24"/>
        </w:rPr>
      </w:pPr>
      <w:r w:rsidRPr="00ED4BD9">
        <w:rPr>
          <w:sz w:val="24"/>
          <w:szCs w:val="24"/>
        </w:rPr>
        <w:t>19. Question1 points</w:t>
      </w:r>
    </w:p>
    <w:p w14:paraId="6DC4F138" w14:textId="77777777" w:rsidR="00ED4BD9" w:rsidRPr="00ED4BD9" w:rsidRDefault="00ED4BD9" w:rsidP="00ED4BD9">
      <w:pPr>
        <w:rPr>
          <w:sz w:val="24"/>
          <w:szCs w:val="24"/>
        </w:rPr>
      </w:pPr>
      <w:r w:rsidRPr="00ED4BD9">
        <w:rPr>
          <w:sz w:val="24"/>
          <w:szCs w:val="24"/>
        </w:rPr>
        <w:t>In plasma 100ml of venous blood will have oxygen:</w:t>
      </w:r>
    </w:p>
    <w:p w14:paraId="3766ECD4" w14:textId="77777777" w:rsidR="00ED4BD9" w:rsidRPr="00ED4BD9" w:rsidRDefault="00ED4BD9" w:rsidP="00ED4BD9">
      <w:pPr>
        <w:rPr>
          <w:sz w:val="24"/>
          <w:szCs w:val="24"/>
        </w:rPr>
      </w:pPr>
    </w:p>
    <w:p w14:paraId="029841AF" w14:textId="77777777" w:rsidR="00ED4BD9" w:rsidRPr="00ED4BD9" w:rsidRDefault="00ED4BD9" w:rsidP="00ED4BD9">
      <w:pPr>
        <w:rPr>
          <w:sz w:val="24"/>
          <w:szCs w:val="24"/>
        </w:rPr>
      </w:pPr>
      <w:r w:rsidRPr="00ED4BD9">
        <w:rPr>
          <w:sz w:val="24"/>
          <w:szCs w:val="24"/>
        </w:rPr>
        <w:t>1.  A. 0.02 ml</w:t>
      </w:r>
    </w:p>
    <w:p w14:paraId="261C80B0" w14:textId="77777777" w:rsidR="00ED4BD9" w:rsidRPr="00ED4BD9" w:rsidRDefault="00ED4BD9" w:rsidP="00ED4BD9">
      <w:pPr>
        <w:rPr>
          <w:sz w:val="24"/>
          <w:szCs w:val="24"/>
        </w:rPr>
      </w:pPr>
      <w:r w:rsidRPr="00ED4BD9">
        <w:rPr>
          <w:sz w:val="24"/>
          <w:szCs w:val="24"/>
        </w:rPr>
        <w:t>2.  B. 0.12 ml</w:t>
      </w:r>
    </w:p>
    <w:p w14:paraId="2E819690" w14:textId="77777777" w:rsidR="00ED4BD9" w:rsidRPr="00ED4BD9" w:rsidRDefault="00ED4BD9" w:rsidP="00ED4BD9">
      <w:pPr>
        <w:rPr>
          <w:sz w:val="24"/>
          <w:szCs w:val="24"/>
        </w:rPr>
      </w:pPr>
      <w:r w:rsidRPr="00ED4BD9">
        <w:rPr>
          <w:sz w:val="24"/>
          <w:szCs w:val="24"/>
        </w:rPr>
        <w:t>3.  C. 0.18 ml</w:t>
      </w:r>
    </w:p>
    <w:p w14:paraId="3C79ECC0" w14:textId="77777777" w:rsidR="00ED4BD9" w:rsidRPr="00ED4BD9" w:rsidRDefault="00ED4BD9" w:rsidP="00ED4BD9">
      <w:pPr>
        <w:rPr>
          <w:sz w:val="24"/>
          <w:szCs w:val="24"/>
        </w:rPr>
      </w:pPr>
      <w:r w:rsidRPr="00ED4BD9">
        <w:rPr>
          <w:sz w:val="24"/>
          <w:szCs w:val="24"/>
        </w:rPr>
        <w:t>4.  D. 2.1 ml</w:t>
      </w:r>
    </w:p>
    <w:p w14:paraId="2C7C64CF" w14:textId="77777777" w:rsidR="00ED4BD9" w:rsidRPr="00ED4BD9" w:rsidRDefault="00ED4BD9" w:rsidP="00ED4BD9">
      <w:pPr>
        <w:rPr>
          <w:sz w:val="24"/>
          <w:szCs w:val="24"/>
        </w:rPr>
      </w:pPr>
      <w:r w:rsidRPr="00ED4BD9">
        <w:rPr>
          <w:sz w:val="24"/>
          <w:szCs w:val="24"/>
        </w:rPr>
        <w:t>Correct</w:t>
      </w:r>
    </w:p>
    <w:p w14:paraId="3B34119F" w14:textId="77777777" w:rsidR="00ED4BD9" w:rsidRPr="00ED4BD9" w:rsidRDefault="00ED4BD9" w:rsidP="00ED4BD9">
      <w:pPr>
        <w:rPr>
          <w:sz w:val="24"/>
          <w:szCs w:val="24"/>
        </w:rPr>
      </w:pPr>
      <w:r w:rsidRPr="00ED4BD9">
        <w:rPr>
          <w:sz w:val="24"/>
          <w:szCs w:val="24"/>
        </w:rPr>
        <w:t>Explanation: B</w:t>
      </w:r>
    </w:p>
    <w:p w14:paraId="5794D1FC" w14:textId="77777777" w:rsidR="00ED4BD9" w:rsidRPr="00ED4BD9" w:rsidRDefault="00ED4BD9" w:rsidP="00ED4BD9">
      <w:pPr>
        <w:rPr>
          <w:sz w:val="24"/>
          <w:szCs w:val="24"/>
        </w:rPr>
      </w:pPr>
      <w:r w:rsidRPr="00ED4BD9">
        <w:rPr>
          <w:sz w:val="24"/>
          <w:szCs w:val="24"/>
        </w:rPr>
        <w:t>100ml of venous blood plasma has 0.12ml of dissolved O2 at 40mm of Hg.</w:t>
      </w:r>
    </w:p>
    <w:p w14:paraId="0348867E" w14:textId="77777777" w:rsidR="00ED4BD9" w:rsidRPr="00ED4BD9" w:rsidRDefault="00ED4BD9" w:rsidP="00ED4BD9">
      <w:pPr>
        <w:rPr>
          <w:sz w:val="24"/>
          <w:szCs w:val="24"/>
        </w:rPr>
      </w:pPr>
    </w:p>
    <w:p w14:paraId="105C505D" w14:textId="77777777" w:rsidR="00ED4BD9" w:rsidRPr="00ED4BD9" w:rsidRDefault="00ED4BD9" w:rsidP="00ED4BD9">
      <w:pPr>
        <w:rPr>
          <w:sz w:val="24"/>
          <w:szCs w:val="24"/>
        </w:rPr>
      </w:pPr>
      <w:r w:rsidRPr="00ED4BD9">
        <w:rPr>
          <w:sz w:val="24"/>
          <w:szCs w:val="24"/>
        </w:rPr>
        <w:t>20. Question1 points</w:t>
      </w:r>
    </w:p>
    <w:p w14:paraId="4083C94B" w14:textId="77777777" w:rsidR="00ED4BD9" w:rsidRPr="00ED4BD9" w:rsidRDefault="00ED4BD9" w:rsidP="00ED4BD9">
      <w:pPr>
        <w:rPr>
          <w:sz w:val="24"/>
          <w:szCs w:val="24"/>
        </w:rPr>
      </w:pPr>
      <w:r w:rsidRPr="00ED4BD9">
        <w:rPr>
          <w:sz w:val="24"/>
          <w:szCs w:val="24"/>
        </w:rPr>
        <w:t>100ml of venous blood will carry oxygen in the dissolved state in plasma:</w:t>
      </w:r>
    </w:p>
    <w:p w14:paraId="1ACE13FF" w14:textId="77777777" w:rsidR="00ED4BD9" w:rsidRPr="00ED4BD9" w:rsidRDefault="00ED4BD9" w:rsidP="00ED4BD9">
      <w:pPr>
        <w:rPr>
          <w:sz w:val="24"/>
          <w:szCs w:val="24"/>
        </w:rPr>
      </w:pPr>
    </w:p>
    <w:p w14:paraId="6EE1D7A1" w14:textId="77777777" w:rsidR="00ED4BD9" w:rsidRPr="00ED4BD9" w:rsidRDefault="00ED4BD9" w:rsidP="00ED4BD9">
      <w:pPr>
        <w:rPr>
          <w:sz w:val="24"/>
          <w:szCs w:val="24"/>
        </w:rPr>
      </w:pPr>
      <w:r w:rsidRPr="00ED4BD9">
        <w:rPr>
          <w:sz w:val="24"/>
          <w:szCs w:val="24"/>
        </w:rPr>
        <w:t>1.  A. 0.17 ml</w:t>
      </w:r>
    </w:p>
    <w:p w14:paraId="691A2BF4" w14:textId="77777777" w:rsidR="00ED4BD9" w:rsidRPr="00ED4BD9" w:rsidRDefault="00ED4BD9" w:rsidP="00ED4BD9">
      <w:pPr>
        <w:rPr>
          <w:sz w:val="24"/>
          <w:szCs w:val="24"/>
        </w:rPr>
      </w:pPr>
      <w:r w:rsidRPr="00ED4BD9">
        <w:rPr>
          <w:sz w:val="24"/>
          <w:szCs w:val="24"/>
        </w:rPr>
        <w:t>2.  B. 0.27 ml</w:t>
      </w:r>
    </w:p>
    <w:p w14:paraId="2C152235" w14:textId="77777777" w:rsidR="00ED4BD9" w:rsidRPr="00ED4BD9" w:rsidRDefault="00ED4BD9" w:rsidP="00ED4BD9">
      <w:pPr>
        <w:rPr>
          <w:sz w:val="24"/>
          <w:szCs w:val="24"/>
        </w:rPr>
      </w:pPr>
      <w:r w:rsidRPr="00ED4BD9">
        <w:rPr>
          <w:sz w:val="24"/>
          <w:szCs w:val="24"/>
        </w:rPr>
        <w:t>3.  C. 0.37 ml</w:t>
      </w:r>
    </w:p>
    <w:p w14:paraId="41CE1AAE" w14:textId="77777777" w:rsidR="00ED4BD9" w:rsidRPr="00ED4BD9" w:rsidRDefault="00ED4BD9" w:rsidP="00ED4BD9">
      <w:pPr>
        <w:rPr>
          <w:sz w:val="24"/>
          <w:szCs w:val="24"/>
        </w:rPr>
      </w:pPr>
      <w:r w:rsidRPr="00ED4BD9">
        <w:rPr>
          <w:sz w:val="24"/>
          <w:szCs w:val="24"/>
        </w:rPr>
        <w:t>4.  D. 0.47 ml</w:t>
      </w:r>
    </w:p>
    <w:p w14:paraId="1AE24D5F" w14:textId="77777777" w:rsidR="00ED4BD9" w:rsidRPr="00ED4BD9" w:rsidRDefault="00ED4BD9" w:rsidP="00ED4BD9">
      <w:pPr>
        <w:rPr>
          <w:sz w:val="24"/>
          <w:szCs w:val="24"/>
        </w:rPr>
      </w:pPr>
      <w:r w:rsidRPr="00ED4BD9">
        <w:rPr>
          <w:sz w:val="24"/>
          <w:szCs w:val="24"/>
        </w:rPr>
        <w:t>Correct</w:t>
      </w:r>
    </w:p>
    <w:p w14:paraId="76BEE5EA" w14:textId="77777777" w:rsidR="00ED4BD9" w:rsidRPr="00ED4BD9" w:rsidRDefault="00ED4BD9" w:rsidP="00ED4BD9">
      <w:pPr>
        <w:rPr>
          <w:sz w:val="24"/>
          <w:szCs w:val="24"/>
        </w:rPr>
      </w:pPr>
      <w:r w:rsidRPr="00ED4BD9">
        <w:rPr>
          <w:sz w:val="24"/>
          <w:szCs w:val="24"/>
        </w:rPr>
        <w:lastRenderedPageBreak/>
        <w:t>Explanation: A</w:t>
      </w:r>
    </w:p>
    <w:p w14:paraId="148728E3" w14:textId="77777777" w:rsidR="00ED4BD9" w:rsidRPr="00ED4BD9" w:rsidRDefault="00ED4BD9" w:rsidP="00ED4BD9">
      <w:pPr>
        <w:rPr>
          <w:sz w:val="24"/>
          <w:szCs w:val="24"/>
        </w:rPr>
      </w:pPr>
      <w:r w:rsidRPr="00ED4BD9">
        <w:rPr>
          <w:sz w:val="24"/>
          <w:szCs w:val="24"/>
        </w:rPr>
        <w:t>0.29ml O2 – 0.12ml O2 = 0.17ml O2</w:t>
      </w:r>
    </w:p>
    <w:p w14:paraId="20384F14" w14:textId="77777777" w:rsidR="00ED4BD9" w:rsidRPr="00ED4BD9" w:rsidRDefault="00ED4BD9" w:rsidP="00ED4BD9">
      <w:pPr>
        <w:rPr>
          <w:sz w:val="24"/>
          <w:szCs w:val="24"/>
        </w:rPr>
      </w:pPr>
    </w:p>
    <w:p w14:paraId="2B3E781A" w14:textId="77777777" w:rsidR="00ED4BD9" w:rsidRPr="00ED4BD9" w:rsidRDefault="00ED4BD9" w:rsidP="00ED4BD9">
      <w:pPr>
        <w:rPr>
          <w:sz w:val="24"/>
          <w:szCs w:val="24"/>
        </w:rPr>
      </w:pPr>
      <w:r w:rsidRPr="00ED4BD9">
        <w:rPr>
          <w:sz w:val="24"/>
          <w:szCs w:val="24"/>
        </w:rPr>
        <w:t>21. Question1 points</w:t>
      </w:r>
    </w:p>
    <w:p w14:paraId="16923C03" w14:textId="77777777" w:rsidR="00ED4BD9" w:rsidRPr="00ED4BD9" w:rsidRDefault="00ED4BD9" w:rsidP="00ED4BD9">
      <w:pPr>
        <w:rPr>
          <w:sz w:val="24"/>
          <w:szCs w:val="24"/>
        </w:rPr>
      </w:pPr>
      <w:r w:rsidRPr="00ED4BD9">
        <w:rPr>
          <w:sz w:val="24"/>
          <w:szCs w:val="24"/>
        </w:rPr>
        <w:t>In man the O2 is liberated from hemoglobin when the pressure in ml of Hg in cells or tissues falls below:</w:t>
      </w:r>
    </w:p>
    <w:p w14:paraId="03150C45" w14:textId="77777777" w:rsidR="00ED4BD9" w:rsidRPr="00ED4BD9" w:rsidRDefault="00ED4BD9" w:rsidP="00ED4BD9">
      <w:pPr>
        <w:rPr>
          <w:sz w:val="24"/>
          <w:szCs w:val="24"/>
        </w:rPr>
      </w:pPr>
    </w:p>
    <w:p w14:paraId="598469FD" w14:textId="77777777" w:rsidR="00ED4BD9" w:rsidRPr="00ED4BD9" w:rsidRDefault="00ED4BD9" w:rsidP="00ED4BD9">
      <w:pPr>
        <w:rPr>
          <w:sz w:val="24"/>
          <w:szCs w:val="24"/>
        </w:rPr>
      </w:pPr>
      <w:r w:rsidRPr="00ED4BD9">
        <w:rPr>
          <w:sz w:val="24"/>
          <w:szCs w:val="24"/>
        </w:rPr>
        <w:t>1.  A. 80 of Hg</w:t>
      </w:r>
    </w:p>
    <w:p w14:paraId="47E2EE39" w14:textId="77777777" w:rsidR="00ED4BD9" w:rsidRPr="00ED4BD9" w:rsidRDefault="00ED4BD9" w:rsidP="00ED4BD9">
      <w:pPr>
        <w:rPr>
          <w:sz w:val="24"/>
          <w:szCs w:val="24"/>
        </w:rPr>
      </w:pPr>
      <w:r w:rsidRPr="00ED4BD9">
        <w:rPr>
          <w:sz w:val="24"/>
          <w:szCs w:val="24"/>
        </w:rPr>
        <w:t>2.  B. 60 of Hg</w:t>
      </w:r>
    </w:p>
    <w:p w14:paraId="67D9CCFB" w14:textId="77777777" w:rsidR="00ED4BD9" w:rsidRPr="00ED4BD9" w:rsidRDefault="00ED4BD9" w:rsidP="00ED4BD9">
      <w:pPr>
        <w:rPr>
          <w:sz w:val="24"/>
          <w:szCs w:val="24"/>
        </w:rPr>
      </w:pPr>
      <w:r w:rsidRPr="00ED4BD9">
        <w:rPr>
          <w:sz w:val="24"/>
          <w:szCs w:val="24"/>
        </w:rPr>
        <w:t>3.  C. 70 of Hg</w:t>
      </w:r>
    </w:p>
    <w:p w14:paraId="2999B5F1" w14:textId="77777777" w:rsidR="00ED4BD9" w:rsidRPr="00ED4BD9" w:rsidRDefault="00ED4BD9" w:rsidP="00ED4BD9">
      <w:pPr>
        <w:rPr>
          <w:sz w:val="24"/>
          <w:szCs w:val="24"/>
        </w:rPr>
      </w:pPr>
      <w:r w:rsidRPr="00ED4BD9">
        <w:rPr>
          <w:sz w:val="24"/>
          <w:szCs w:val="24"/>
        </w:rPr>
        <w:t>4.  D. 50 of Hg</w:t>
      </w:r>
    </w:p>
    <w:p w14:paraId="08E5A297" w14:textId="77777777" w:rsidR="00ED4BD9" w:rsidRPr="00ED4BD9" w:rsidRDefault="00ED4BD9" w:rsidP="00ED4BD9">
      <w:pPr>
        <w:rPr>
          <w:sz w:val="24"/>
          <w:szCs w:val="24"/>
        </w:rPr>
      </w:pPr>
      <w:r w:rsidRPr="00ED4BD9">
        <w:rPr>
          <w:sz w:val="24"/>
          <w:szCs w:val="24"/>
        </w:rPr>
        <w:t>Correct</w:t>
      </w:r>
    </w:p>
    <w:p w14:paraId="6C9B2BA2" w14:textId="77777777" w:rsidR="00ED4BD9" w:rsidRPr="00ED4BD9" w:rsidRDefault="00ED4BD9" w:rsidP="00ED4BD9">
      <w:pPr>
        <w:rPr>
          <w:sz w:val="24"/>
          <w:szCs w:val="24"/>
        </w:rPr>
      </w:pPr>
      <w:r w:rsidRPr="00ED4BD9">
        <w:rPr>
          <w:sz w:val="24"/>
          <w:szCs w:val="24"/>
        </w:rPr>
        <w:t>Explanation: D</w:t>
      </w:r>
    </w:p>
    <w:p w14:paraId="17E5C936" w14:textId="77777777" w:rsidR="00ED4BD9" w:rsidRPr="00ED4BD9" w:rsidRDefault="00ED4BD9" w:rsidP="00ED4BD9">
      <w:pPr>
        <w:rPr>
          <w:sz w:val="24"/>
          <w:szCs w:val="24"/>
        </w:rPr>
      </w:pPr>
      <w:r w:rsidRPr="00ED4BD9">
        <w:rPr>
          <w:sz w:val="24"/>
          <w:szCs w:val="24"/>
        </w:rPr>
        <w:t>O2 is liberated from Hb at rest condition at 40mm of Hg while at exercise condition O2 liberated from Hg at 18mm of Hg.</w:t>
      </w:r>
    </w:p>
    <w:p w14:paraId="6564CAB2" w14:textId="77777777" w:rsidR="00ED4BD9" w:rsidRPr="00ED4BD9" w:rsidRDefault="00ED4BD9" w:rsidP="00ED4BD9">
      <w:pPr>
        <w:rPr>
          <w:sz w:val="24"/>
          <w:szCs w:val="24"/>
        </w:rPr>
      </w:pPr>
    </w:p>
    <w:p w14:paraId="66C103B3" w14:textId="77777777" w:rsidR="00ED4BD9" w:rsidRPr="00ED4BD9" w:rsidRDefault="00ED4BD9" w:rsidP="00ED4BD9">
      <w:pPr>
        <w:rPr>
          <w:sz w:val="24"/>
          <w:szCs w:val="24"/>
        </w:rPr>
      </w:pPr>
      <w:r w:rsidRPr="00ED4BD9">
        <w:rPr>
          <w:sz w:val="24"/>
          <w:szCs w:val="24"/>
        </w:rPr>
        <w:t>22. Question1 points</w:t>
      </w:r>
    </w:p>
    <w:p w14:paraId="15B7DF98" w14:textId="77777777" w:rsidR="00ED4BD9" w:rsidRPr="00ED4BD9" w:rsidRDefault="00ED4BD9" w:rsidP="00ED4BD9">
      <w:pPr>
        <w:rPr>
          <w:sz w:val="24"/>
          <w:szCs w:val="24"/>
        </w:rPr>
      </w:pPr>
      <w:r w:rsidRPr="00ED4BD9">
        <w:rPr>
          <w:sz w:val="24"/>
          <w:szCs w:val="24"/>
        </w:rPr>
        <w:t>The enzyme carbonic anhydrase is present in:</w:t>
      </w:r>
    </w:p>
    <w:p w14:paraId="4A097D78" w14:textId="77777777" w:rsidR="00ED4BD9" w:rsidRPr="00ED4BD9" w:rsidRDefault="00ED4BD9" w:rsidP="00ED4BD9">
      <w:pPr>
        <w:rPr>
          <w:sz w:val="24"/>
          <w:szCs w:val="24"/>
        </w:rPr>
      </w:pPr>
    </w:p>
    <w:p w14:paraId="691F47B9" w14:textId="77777777" w:rsidR="00ED4BD9" w:rsidRPr="00ED4BD9" w:rsidRDefault="00ED4BD9" w:rsidP="00ED4BD9">
      <w:pPr>
        <w:rPr>
          <w:sz w:val="24"/>
          <w:szCs w:val="24"/>
        </w:rPr>
      </w:pPr>
      <w:r w:rsidRPr="00ED4BD9">
        <w:rPr>
          <w:sz w:val="24"/>
          <w:szCs w:val="24"/>
        </w:rPr>
        <w:t>1.  A. White blood cells</w:t>
      </w:r>
    </w:p>
    <w:p w14:paraId="700F69F5" w14:textId="77777777" w:rsidR="00ED4BD9" w:rsidRPr="00ED4BD9" w:rsidRDefault="00ED4BD9" w:rsidP="00ED4BD9">
      <w:pPr>
        <w:rPr>
          <w:sz w:val="24"/>
          <w:szCs w:val="24"/>
        </w:rPr>
      </w:pPr>
      <w:r w:rsidRPr="00ED4BD9">
        <w:rPr>
          <w:sz w:val="24"/>
          <w:szCs w:val="24"/>
        </w:rPr>
        <w:t>2.  B. Red blood cells</w:t>
      </w:r>
    </w:p>
    <w:p w14:paraId="1A60CF79" w14:textId="77777777" w:rsidR="00ED4BD9" w:rsidRPr="00ED4BD9" w:rsidRDefault="00ED4BD9" w:rsidP="00ED4BD9">
      <w:pPr>
        <w:rPr>
          <w:sz w:val="24"/>
          <w:szCs w:val="24"/>
        </w:rPr>
      </w:pPr>
      <w:r w:rsidRPr="00ED4BD9">
        <w:rPr>
          <w:sz w:val="24"/>
          <w:szCs w:val="24"/>
        </w:rPr>
        <w:t>3.  C. Platelets</w:t>
      </w:r>
    </w:p>
    <w:p w14:paraId="0F0404FD" w14:textId="77777777" w:rsidR="00ED4BD9" w:rsidRPr="00ED4BD9" w:rsidRDefault="00ED4BD9" w:rsidP="00ED4BD9">
      <w:pPr>
        <w:rPr>
          <w:sz w:val="24"/>
          <w:szCs w:val="24"/>
        </w:rPr>
      </w:pPr>
      <w:r w:rsidRPr="00ED4BD9">
        <w:rPr>
          <w:sz w:val="24"/>
          <w:szCs w:val="24"/>
        </w:rPr>
        <w:t>4.  D. Lungs</w:t>
      </w:r>
    </w:p>
    <w:p w14:paraId="284021F2" w14:textId="77777777" w:rsidR="00ED4BD9" w:rsidRPr="00ED4BD9" w:rsidRDefault="00ED4BD9" w:rsidP="00ED4BD9">
      <w:pPr>
        <w:rPr>
          <w:sz w:val="24"/>
          <w:szCs w:val="24"/>
        </w:rPr>
      </w:pPr>
      <w:r w:rsidRPr="00ED4BD9">
        <w:rPr>
          <w:sz w:val="24"/>
          <w:szCs w:val="24"/>
        </w:rPr>
        <w:t>Correct</w:t>
      </w:r>
    </w:p>
    <w:p w14:paraId="3F63180E" w14:textId="77777777" w:rsidR="00ED4BD9" w:rsidRPr="00ED4BD9" w:rsidRDefault="00ED4BD9" w:rsidP="00ED4BD9">
      <w:pPr>
        <w:rPr>
          <w:sz w:val="24"/>
          <w:szCs w:val="24"/>
        </w:rPr>
      </w:pPr>
      <w:r w:rsidRPr="00ED4BD9">
        <w:rPr>
          <w:sz w:val="24"/>
          <w:szCs w:val="24"/>
        </w:rPr>
        <w:t>Explanation: B</w:t>
      </w:r>
    </w:p>
    <w:p w14:paraId="579EB471" w14:textId="77777777" w:rsidR="00ED4BD9" w:rsidRPr="00ED4BD9" w:rsidRDefault="00ED4BD9" w:rsidP="00ED4BD9">
      <w:pPr>
        <w:rPr>
          <w:sz w:val="24"/>
          <w:szCs w:val="24"/>
        </w:rPr>
      </w:pPr>
      <w:r w:rsidRPr="00ED4BD9">
        <w:rPr>
          <w:sz w:val="24"/>
          <w:szCs w:val="24"/>
        </w:rPr>
        <w:t>Carbonic anhydrase is produced by RBC membrane.</w:t>
      </w:r>
    </w:p>
    <w:p w14:paraId="7E7D2757" w14:textId="77777777" w:rsidR="00ED4BD9" w:rsidRPr="00ED4BD9" w:rsidRDefault="00ED4BD9" w:rsidP="00ED4BD9">
      <w:pPr>
        <w:rPr>
          <w:sz w:val="24"/>
          <w:szCs w:val="24"/>
        </w:rPr>
      </w:pPr>
    </w:p>
    <w:p w14:paraId="225B4212" w14:textId="77777777" w:rsidR="00ED4BD9" w:rsidRPr="00ED4BD9" w:rsidRDefault="00ED4BD9" w:rsidP="00ED4BD9">
      <w:pPr>
        <w:rPr>
          <w:sz w:val="24"/>
          <w:szCs w:val="24"/>
        </w:rPr>
      </w:pPr>
      <w:r w:rsidRPr="00ED4BD9">
        <w:rPr>
          <w:sz w:val="24"/>
          <w:szCs w:val="24"/>
        </w:rPr>
        <w:t>23. Question1 points</w:t>
      </w:r>
    </w:p>
    <w:p w14:paraId="220283FC" w14:textId="77777777" w:rsidR="00ED4BD9" w:rsidRPr="00ED4BD9" w:rsidRDefault="00ED4BD9" w:rsidP="00ED4BD9">
      <w:pPr>
        <w:rPr>
          <w:sz w:val="24"/>
          <w:szCs w:val="24"/>
        </w:rPr>
      </w:pPr>
      <w:r w:rsidRPr="00ED4BD9">
        <w:rPr>
          <w:sz w:val="24"/>
          <w:szCs w:val="24"/>
        </w:rPr>
        <w:lastRenderedPageBreak/>
        <w:t>Oxygen carrying capacity of blood does not depend on:</w:t>
      </w:r>
    </w:p>
    <w:p w14:paraId="558E0D0C" w14:textId="77777777" w:rsidR="00ED4BD9" w:rsidRPr="00ED4BD9" w:rsidRDefault="00ED4BD9" w:rsidP="00ED4BD9">
      <w:pPr>
        <w:rPr>
          <w:sz w:val="24"/>
          <w:szCs w:val="24"/>
        </w:rPr>
      </w:pPr>
      <w:r w:rsidRPr="00ED4BD9">
        <w:rPr>
          <w:sz w:val="24"/>
          <w:szCs w:val="24"/>
        </w:rPr>
        <w:t>A. Partial pressure of CO2</w:t>
      </w:r>
    </w:p>
    <w:p w14:paraId="45976F88" w14:textId="77777777" w:rsidR="00ED4BD9" w:rsidRPr="00ED4BD9" w:rsidRDefault="00ED4BD9" w:rsidP="00ED4BD9">
      <w:pPr>
        <w:rPr>
          <w:sz w:val="24"/>
          <w:szCs w:val="24"/>
        </w:rPr>
      </w:pPr>
      <w:r w:rsidRPr="00ED4BD9">
        <w:rPr>
          <w:sz w:val="24"/>
          <w:szCs w:val="24"/>
        </w:rPr>
        <w:t>B. Partial pressure of O2</w:t>
      </w:r>
    </w:p>
    <w:p w14:paraId="5D9E9D01" w14:textId="77777777" w:rsidR="00ED4BD9" w:rsidRPr="00ED4BD9" w:rsidRDefault="00ED4BD9" w:rsidP="00ED4BD9">
      <w:pPr>
        <w:rPr>
          <w:sz w:val="24"/>
          <w:szCs w:val="24"/>
        </w:rPr>
      </w:pPr>
      <w:r w:rsidRPr="00ED4BD9">
        <w:rPr>
          <w:sz w:val="24"/>
          <w:szCs w:val="24"/>
        </w:rPr>
        <w:t>C. Height from sea level</w:t>
      </w:r>
    </w:p>
    <w:p w14:paraId="28FA1F15" w14:textId="77777777" w:rsidR="00ED4BD9" w:rsidRPr="00ED4BD9" w:rsidRDefault="00ED4BD9" w:rsidP="00ED4BD9">
      <w:pPr>
        <w:rPr>
          <w:sz w:val="24"/>
          <w:szCs w:val="24"/>
        </w:rPr>
      </w:pPr>
      <w:r w:rsidRPr="00ED4BD9">
        <w:rPr>
          <w:sz w:val="24"/>
          <w:szCs w:val="24"/>
        </w:rPr>
        <w:t>D. Quantity of blood</w:t>
      </w:r>
    </w:p>
    <w:p w14:paraId="1E873BCD" w14:textId="77777777" w:rsidR="00ED4BD9" w:rsidRPr="00ED4BD9" w:rsidRDefault="00ED4BD9" w:rsidP="00ED4BD9">
      <w:pPr>
        <w:rPr>
          <w:sz w:val="24"/>
          <w:szCs w:val="24"/>
        </w:rPr>
      </w:pPr>
    </w:p>
    <w:p w14:paraId="450DF2C7" w14:textId="77777777" w:rsidR="00ED4BD9" w:rsidRPr="00ED4BD9" w:rsidRDefault="00ED4BD9" w:rsidP="00ED4BD9">
      <w:pPr>
        <w:rPr>
          <w:sz w:val="24"/>
          <w:szCs w:val="24"/>
        </w:rPr>
      </w:pPr>
      <w:r w:rsidRPr="00ED4BD9">
        <w:rPr>
          <w:sz w:val="24"/>
          <w:szCs w:val="24"/>
        </w:rPr>
        <w:t>1.  A.</w:t>
      </w:r>
    </w:p>
    <w:p w14:paraId="432784D3" w14:textId="77777777" w:rsidR="00ED4BD9" w:rsidRPr="00ED4BD9" w:rsidRDefault="00ED4BD9" w:rsidP="00ED4BD9">
      <w:pPr>
        <w:rPr>
          <w:sz w:val="24"/>
          <w:szCs w:val="24"/>
        </w:rPr>
      </w:pPr>
      <w:r w:rsidRPr="00ED4BD9">
        <w:rPr>
          <w:sz w:val="24"/>
          <w:szCs w:val="24"/>
        </w:rPr>
        <w:t>2.  B.</w:t>
      </w:r>
    </w:p>
    <w:p w14:paraId="5E1F65E5" w14:textId="77777777" w:rsidR="00ED4BD9" w:rsidRPr="00ED4BD9" w:rsidRDefault="00ED4BD9" w:rsidP="00ED4BD9">
      <w:pPr>
        <w:rPr>
          <w:sz w:val="24"/>
          <w:szCs w:val="24"/>
        </w:rPr>
      </w:pPr>
      <w:r w:rsidRPr="00ED4BD9">
        <w:rPr>
          <w:sz w:val="24"/>
          <w:szCs w:val="24"/>
        </w:rPr>
        <w:t>3.  C.</w:t>
      </w:r>
    </w:p>
    <w:p w14:paraId="7594FAD3" w14:textId="77777777" w:rsidR="00ED4BD9" w:rsidRPr="00ED4BD9" w:rsidRDefault="00ED4BD9" w:rsidP="00ED4BD9">
      <w:pPr>
        <w:rPr>
          <w:sz w:val="24"/>
          <w:szCs w:val="24"/>
        </w:rPr>
      </w:pPr>
      <w:r w:rsidRPr="00ED4BD9">
        <w:rPr>
          <w:sz w:val="24"/>
          <w:szCs w:val="24"/>
        </w:rPr>
        <w:t>4.  D.</w:t>
      </w:r>
    </w:p>
    <w:p w14:paraId="6F675B6C" w14:textId="77777777" w:rsidR="00ED4BD9" w:rsidRPr="00ED4BD9" w:rsidRDefault="00ED4BD9" w:rsidP="00ED4BD9">
      <w:pPr>
        <w:rPr>
          <w:sz w:val="24"/>
          <w:szCs w:val="24"/>
        </w:rPr>
      </w:pPr>
      <w:r w:rsidRPr="00ED4BD9">
        <w:rPr>
          <w:sz w:val="24"/>
          <w:szCs w:val="24"/>
        </w:rPr>
        <w:t>Correct</w:t>
      </w:r>
    </w:p>
    <w:p w14:paraId="6B2B384A" w14:textId="77777777" w:rsidR="00ED4BD9" w:rsidRPr="00ED4BD9" w:rsidRDefault="00ED4BD9" w:rsidP="00ED4BD9">
      <w:pPr>
        <w:rPr>
          <w:sz w:val="24"/>
          <w:szCs w:val="24"/>
        </w:rPr>
      </w:pPr>
      <w:r w:rsidRPr="00ED4BD9">
        <w:rPr>
          <w:sz w:val="24"/>
          <w:szCs w:val="24"/>
        </w:rPr>
        <w:t>Explanation: D</w:t>
      </w:r>
    </w:p>
    <w:p w14:paraId="741B6B09" w14:textId="77777777" w:rsidR="00ED4BD9" w:rsidRPr="00ED4BD9" w:rsidRDefault="00ED4BD9" w:rsidP="00ED4BD9">
      <w:pPr>
        <w:rPr>
          <w:sz w:val="24"/>
          <w:szCs w:val="24"/>
        </w:rPr>
      </w:pPr>
      <w:r w:rsidRPr="00ED4BD9">
        <w:rPr>
          <w:sz w:val="24"/>
          <w:szCs w:val="24"/>
        </w:rPr>
        <w:t>Quantity of blood is not link with O2 pressure.</w:t>
      </w:r>
    </w:p>
    <w:p w14:paraId="5AE637B9" w14:textId="77777777" w:rsidR="00ED4BD9" w:rsidRPr="00ED4BD9" w:rsidRDefault="00ED4BD9" w:rsidP="00ED4BD9">
      <w:pPr>
        <w:rPr>
          <w:sz w:val="24"/>
          <w:szCs w:val="24"/>
        </w:rPr>
      </w:pPr>
    </w:p>
    <w:p w14:paraId="4CF48CFF" w14:textId="77777777" w:rsidR="00ED4BD9" w:rsidRPr="00ED4BD9" w:rsidRDefault="00ED4BD9" w:rsidP="00ED4BD9">
      <w:pPr>
        <w:rPr>
          <w:sz w:val="24"/>
          <w:szCs w:val="24"/>
        </w:rPr>
      </w:pPr>
      <w:r w:rsidRPr="00ED4BD9">
        <w:rPr>
          <w:sz w:val="24"/>
          <w:szCs w:val="24"/>
        </w:rPr>
        <w:t>24. Question1 points</w:t>
      </w:r>
    </w:p>
    <w:p w14:paraId="5CD1F5D7" w14:textId="77777777" w:rsidR="00ED4BD9" w:rsidRPr="00ED4BD9" w:rsidRDefault="00ED4BD9" w:rsidP="00ED4BD9">
      <w:pPr>
        <w:rPr>
          <w:sz w:val="24"/>
          <w:szCs w:val="24"/>
        </w:rPr>
      </w:pPr>
      <w:r w:rsidRPr="00ED4BD9">
        <w:rPr>
          <w:sz w:val="24"/>
          <w:szCs w:val="24"/>
        </w:rPr>
        <w:t>Hamburger’s phenomenon or chloride shift is associated with the transport of:</w:t>
      </w:r>
    </w:p>
    <w:p w14:paraId="7DD125D3" w14:textId="77777777" w:rsidR="00ED4BD9" w:rsidRPr="00ED4BD9" w:rsidRDefault="00ED4BD9" w:rsidP="00ED4BD9">
      <w:pPr>
        <w:rPr>
          <w:sz w:val="24"/>
          <w:szCs w:val="24"/>
        </w:rPr>
      </w:pPr>
      <w:r w:rsidRPr="00ED4BD9">
        <w:rPr>
          <w:sz w:val="24"/>
          <w:szCs w:val="24"/>
        </w:rPr>
        <w:t>A. Oxygen</w:t>
      </w:r>
    </w:p>
    <w:p w14:paraId="5BA4FEFF" w14:textId="77777777" w:rsidR="00ED4BD9" w:rsidRPr="00ED4BD9" w:rsidRDefault="00ED4BD9" w:rsidP="00ED4BD9">
      <w:pPr>
        <w:rPr>
          <w:sz w:val="24"/>
          <w:szCs w:val="24"/>
        </w:rPr>
      </w:pPr>
      <w:r w:rsidRPr="00ED4BD9">
        <w:rPr>
          <w:sz w:val="24"/>
          <w:szCs w:val="24"/>
        </w:rPr>
        <w:t>B. Nitrogen</w:t>
      </w:r>
    </w:p>
    <w:p w14:paraId="63D7537A" w14:textId="77777777" w:rsidR="00ED4BD9" w:rsidRPr="00ED4BD9" w:rsidRDefault="00ED4BD9" w:rsidP="00ED4BD9">
      <w:pPr>
        <w:rPr>
          <w:sz w:val="24"/>
          <w:szCs w:val="24"/>
        </w:rPr>
      </w:pPr>
      <w:r w:rsidRPr="00ED4BD9">
        <w:rPr>
          <w:sz w:val="24"/>
          <w:szCs w:val="24"/>
        </w:rPr>
        <w:t>C. CO2</w:t>
      </w:r>
    </w:p>
    <w:p w14:paraId="56AA5D2A" w14:textId="77777777" w:rsidR="00ED4BD9" w:rsidRPr="00ED4BD9" w:rsidRDefault="00ED4BD9" w:rsidP="00ED4BD9">
      <w:pPr>
        <w:rPr>
          <w:sz w:val="24"/>
          <w:szCs w:val="24"/>
        </w:rPr>
      </w:pPr>
      <w:r w:rsidRPr="00ED4BD9">
        <w:rPr>
          <w:sz w:val="24"/>
          <w:szCs w:val="24"/>
        </w:rPr>
        <w:t>D. All of these</w:t>
      </w:r>
    </w:p>
    <w:p w14:paraId="60C4F909" w14:textId="77777777" w:rsidR="00ED4BD9" w:rsidRPr="00ED4BD9" w:rsidRDefault="00ED4BD9" w:rsidP="00ED4BD9">
      <w:pPr>
        <w:rPr>
          <w:sz w:val="24"/>
          <w:szCs w:val="24"/>
        </w:rPr>
      </w:pPr>
    </w:p>
    <w:p w14:paraId="7F92B3DE" w14:textId="77777777" w:rsidR="00ED4BD9" w:rsidRPr="00ED4BD9" w:rsidRDefault="00ED4BD9" w:rsidP="00ED4BD9">
      <w:pPr>
        <w:rPr>
          <w:sz w:val="24"/>
          <w:szCs w:val="24"/>
        </w:rPr>
      </w:pPr>
      <w:r w:rsidRPr="00ED4BD9">
        <w:rPr>
          <w:sz w:val="24"/>
          <w:szCs w:val="24"/>
        </w:rPr>
        <w:t>1.  A.</w:t>
      </w:r>
    </w:p>
    <w:p w14:paraId="3A0B578A" w14:textId="77777777" w:rsidR="00ED4BD9" w:rsidRPr="00ED4BD9" w:rsidRDefault="00ED4BD9" w:rsidP="00ED4BD9">
      <w:pPr>
        <w:rPr>
          <w:sz w:val="24"/>
          <w:szCs w:val="24"/>
        </w:rPr>
      </w:pPr>
      <w:r w:rsidRPr="00ED4BD9">
        <w:rPr>
          <w:sz w:val="24"/>
          <w:szCs w:val="24"/>
        </w:rPr>
        <w:t>2.  B.</w:t>
      </w:r>
    </w:p>
    <w:p w14:paraId="602A27C4" w14:textId="77777777" w:rsidR="00ED4BD9" w:rsidRPr="00ED4BD9" w:rsidRDefault="00ED4BD9" w:rsidP="00ED4BD9">
      <w:pPr>
        <w:rPr>
          <w:sz w:val="24"/>
          <w:szCs w:val="24"/>
        </w:rPr>
      </w:pPr>
      <w:r w:rsidRPr="00ED4BD9">
        <w:rPr>
          <w:sz w:val="24"/>
          <w:szCs w:val="24"/>
        </w:rPr>
        <w:t>3.  C.</w:t>
      </w:r>
    </w:p>
    <w:p w14:paraId="4C4473DA" w14:textId="77777777" w:rsidR="00ED4BD9" w:rsidRPr="00ED4BD9" w:rsidRDefault="00ED4BD9" w:rsidP="00ED4BD9">
      <w:pPr>
        <w:rPr>
          <w:sz w:val="24"/>
          <w:szCs w:val="24"/>
        </w:rPr>
      </w:pPr>
      <w:r w:rsidRPr="00ED4BD9">
        <w:rPr>
          <w:sz w:val="24"/>
          <w:szCs w:val="24"/>
        </w:rPr>
        <w:t>4.  D.</w:t>
      </w:r>
    </w:p>
    <w:p w14:paraId="791D5061" w14:textId="77777777" w:rsidR="00ED4BD9" w:rsidRPr="00ED4BD9" w:rsidRDefault="00ED4BD9" w:rsidP="00ED4BD9">
      <w:pPr>
        <w:rPr>
          <w:sz w:val="24"/>
          <w:szCs w:val="24"/>
        </w:rPr>
      </w:pPr>
      <w:r w:rsidRPr="00ED4BD9">
        <w:rPr>
          <w:sz w:val="24"/>
          <w:szCs w:val="24"/>
        </w:rPr>
        <w:t>Correct</w:t>
      </w:r>
    </w:p>
    <w:p w14:paraId="74A17F70" w14:textId="77777777" w:rsidR="00ED4BD9" w:rsidRPr="00ED4BD9" w:rsidRDefault="00ED4BD9" w:rsidP="00ED4BD9">
      <w:pPr>
        <w:rPr>
          <w:sz w:val="24"/>
          <w:szCs w:val="24"/>
        </w:rPr>
      </w:pPr>
      <w:r w:rsidRPr="00ED4BD9">
        <w:rPr>
          <w:sz w:val="24"/>
          <w:szCs w:val="24"/>
        </w:rPr>
        <w:t>Explanation: C</w:t>
      </w:r>
    </w:p>
    <w:p w14:paraId="72A2E299" w14:textId="77777777" w:rsidR="00ED4BD9" w:rsidRPr="00ED4BD9" w:rsidRDefault="00ED4BD9" w:rsidP="00ED4BD9">
      <w:pPr>
        <w:rPr>
          <w:sz w:val="24"/>
          <w:szCs w:val="24"/>
        </w:rPr>
      </w:pPr>
      <w:r w:rsidRPr="00ED4BD9">
        <w:rPr>
          <w:sz w:val="24"/>
          <w:szCs w:val="24"/>
        </w:rPr>
        <w:lastRenderedPageBreak/>
        <w:t>Hamburger’s phenomenon in related to CO2 transport.</w:t>
      </w:r>
    </w:p>
    <w:p w14:paraId="6DDBEB9C" w14:textId="77777777" w:rsidR="00ED4BD9" w:rsidRPr="00ED4BD9" w:rsidRDefault="00ED4BD9" w:rsidP="00ED4BD9">
      <w:pPr>
        <w:rPr>
          <w:sz w:val="24"/>
          <w:szCs w:val="24"/>
        </w:rPr>
      </w:pPr>
    </w:p>
    <w:p w14:paraId="28EAAC65" w14:textId="77777777" w:rsidR="00ED4BD9" w:rsidRPr="00ED4BD9" w:rsidRDefault="00ED4BD9" w:rsidP="00ED4BD9">
      <w:pPr>
        <w:rPr>
          <w:sz w:val="24"/>
          <w:szCs w:val="24"/>
        </w:rPr>
      </w:pPr>
      <w:r w:rsidRPr="00ED4BD9">
        <w:rPr>
          <w:sz w:val="24"/>
          <w:szCs w:val="24"/>
        </w:rPr>
        <w:t>25. Question1 points</w:t>
      </w:r>
    </w:p>
    <w:p w14:paraId="4DE467BF" w14:textId="77777777" w:rsidR="00ED4BD9" w:rsidRPr="00ED4BD9" w:rsidRDefault="00ED4BD9" w:rsidP="00ED4BD9">
      <w:pPr>
        <w:rPr>
          <w:sz w:val="24"/>
          <w:szCs w:val="24"/>
        </w:rPr>
      </w:pPr>
      <w:r w:rsidRPr="00ED4BD9">
        <w:rPr>
          <w:sz w:val="24"/>
          <w:szCs w:val="24"/>
        </w:rPr>
        <w:t>Most of the carbon dioxide is transported in the form of:</w:t>
      </w:r>
    </w:p>
    <w:p w14:paraId="4E6CE80C" w14:textId="77777777" w:rsidR="00ED4BD9" w:rsidRPr="00ED4BD9" w:rsidRDefault="00ED4BD9" w:rsidP="00ED4BD9">
      <w:pPr>
        <w:rPr>
          <w:sz w:val="24"/>
          <w:szCs w:val="24"/>
        </w:rPr>
      </w:pPr>
    </w:p>
    <w:p w14:paraId="430EF026" w14:textId="77777777" w:rsidR="00ED4BD9" w:rsidRPr="00ED4BD9" w:rsidRDefault="00ED4BD9" w:rsidP="00ED4BD9">
      <w:pPr>
        <w:rPr>
          <w:sz w:val="24"/>
          <w:szCs w:val="24"/>
        </w:rPr>
      </w:pPr>
      <w:r w:rsidRPr="00ED4BD9">
        <w:rPr>
          <w:sz w:val="24"/>
          <w:szCs w:val="24"/>
        </w:rPr>
        <w:t>1.  A. Carboxyhemoglobin</w:t>
      </w:r>
    </w:p>
    <w:p w14:paraId="2F1FA8D7" w14:textId="77777777" w:rsidR="00ED4BD9" w:rsidRPr="00ED4BD9" w:rsidRDefault="00ED4BD9" w:rsidP="00ED4BD9">
      <w:pPr>
        <w:rPr>
          <w:sz w:val="24"/>
          <w:szCs w:val="24"/>
        </w:rPr>
      </w:pPr>
      <w:r w:rsidRPr="00ED4BD9">
        <w:rPr>
          <w:sz w:val="24"/>
          <w:szCs w:val="24"/>
        </w:rPr>
        <w:t>2.  B. Oxyhemoglobin</w:t>
      </w:r>
    </w:p>
    <w:p w14:paraId="6C9CFB12" w14:textId="77777777" w:rsidR="00ED4BD9" w:rsidRPr="00ED4BD9" w:rsidRDefault="00ED4BD9" w:rsidP="00ED4BD9">
      <w:pPr>
        <w:rPr>
          <w:sz w:val="24"/>
          <w:szCs w:val="24"/>
        </w:rPr>
      </w:pPr>
      <w:r w:rsidRPr="00ED4BD9">
        <w:rPr>
          <w:sz w:val="24"/>
          <w:szCs w:val="24"/>
        </w:rPr>
        <w:t>3.  C. Bicarbonate ions</w:t>
      </w:r>
    </w:p>
    <w:p w14:paraId="5D58DFDE" w14:textId="77777777" w:rsidR="00ED4BD9" w:rsidRPr="00ED4BD9" w:rsidRDefault="00ED4BD9" w:rsidP="00ED4BD9">
      <w:pPr>
        <w:rPr>
          <w:sz w:val="24"/>
          <w:szCs w:val="24"/>
        </w:rPr>
      </w:pPr>
      <w:r w:rsidRPr="00ED4BD9">
        <w:rPr>
          <w:sz w:val="24"/>
          <w:szCs w:val="24"/>
        </w:rPr>
        <w:t>4.  D. Dissolved in plasma</w:t>
      </w:r>
    </w:p>
    <w:p w14:paraId="35912B14" w14:textId="77777777" w:rsidR="00ED4BD9" w:rsidRPr="00ED4BD9" w:rsidRDefault="00ED4BD9" w:rsidP="00ED4BD9">
      <w:pPr>
        <w:rPr>
          <w:sz w:val="24"/>
          <w:szCs w:val="24"/>
        </w:rPr>
      </w:pPr>
      <w:r w:rsidRPr="00ED4BD9">
        <w:rPr>
          <w:sz w:val="24"/>
          <w:szCs w:val="24"/>
        </w:rPr>
        <w:t>Correct</w:t>
      </w:r>
    </w:p>
    <w:p w14:paraId="1D2E7988" w14:textId="77777777" w:rsidR="00ED4BD9" w:rsidRPr="00ED4BD9" w:rsidRDefault="00ED4BD9" w:rsidP="00ED4BD9">
      <w:pPr>
        <w:rPr>
          <w:sz w:val="24"/>
          <w:szCs w:val="24"/>
        </w:rPr>
      </w:pPr>
      <w:r w:rsidRPr="00ED4BD9">
        <w:rPr>
          <w:sz w:val="24"/>
          <w:szCs w:val="24"/>
        </w:rPr>
        <w:t>Explanation: C</w:t>
      </w:r>
    </w:p>
    <w:p w14:paraId="1AF91307" w14:textId="77777777" w:rsidR="00ED4BD9" w:rsidRPr="00ED4BD9" w:rsidRDefault="00ED4BD9" w:rsidP="00ED4BD9">
      <w:pPr>
        <w:rPr>
          <w:sz w:val="24"/>
          <w:szCs w:val="24"/>
        </w:rPr>
      </w:pPr>
      <w:r w:rsidRPr="00ED4BD9">
        <w:rPr>
          <w:sz w:val="24"/>
          <w:szCs w:val="24"/>
        </w:rPr>
        <w:t>Transporting CO2 as bicarbonate ion is 70%.</w:t>
      </w:r>
    </w:p>
    <w:p w14:paraId="605BA4FE" w14:textId="77777777" w:rsidR="00ED4BD9" w:rsidRPr="00ED4BD9" w:rsidRDefault="00ED4BD9" w:rsidP="00ED4BD9">
      <w:pPr>
        <w:rPr>
          <w:sz w:val="24"/>
          <w:szCs w:val="24"/>
        </w:rPr>
      </w:pPr>
      <w:r w:rsidRPr="00ED4BD9">
        <w:rPr>
          <w:sz w:val="24"/>
          <w:szCs w:val="24"/>
        </w:rPr>
        <w:t>Plasma = 7%</w:t>
      </w:r>
    </w:p>
    <w:p w14:paraId="36D59FFB" w14:textId="77777777" w:rsidR="00ED4BD9" w:rsidRPr="00ED4BD9" w:rsidRDefault="00ED4BD9" w:rsidP="00ED4BD9">
      <w:pPr>
        <w:rPr>
          <w:sz w:val="24"/>
          <w:szCs w:val="24"/>
        </w:rPr>
      </w:pPr>
      <w:r w:rsidRPr="00ED4BD9">
        <w:rPr>
          <w:sz w:val="24"/>
          <w:szCs w:val="24"/>
        </w:rPr>
        <w:t>Carboxyhemoglobin = 27%</w:t>
      </w:r>
    </w:p>
    <w:p w14:paraId="3C6735C1" w14:textId="77777777" w:rsidR="00ED4BD9" w:rsidRPr="00ED4BD9" w:rsidRDefault="00ED4BD9" w:rsidP="00ED4BD9">
      <w:pPr>
        <w:rPr>
          <w:sz w:val="24"/>
          <w:szCs w:val="24"/>
        </w:rPr>
      </w:pPr>
    </w:p>
    <w:p w14:paraId="5E85F139" w14:textId="77777777" w:rsidR="00ED4BD9" w:rsidRPr="00ED4BD9" w:rsidRDefault="00ED4BD9" w:rsidP="00ED4BD9">
      <w:pPr>
        <w:rPr>
          <w:sz w:val="24"/>
          <w:szCs w:val="24"/>
        </w:rPr>
      </w:pPr>
      <w:r w:rsidRPr="00ED4BD9">
        <w:rPr>
          <w:sz w:val="24"/>
          <w:szCs w:val="24"/>
        </w:rPr>
        <w:t>26. Question1 points</w:t>
      </w:r>
    </w:p>
    <w:p w14:paraId="5383F5D1" w14:textId="77777777" w:rsidR="00ED4BD9" w:rsidRPr="00ED4BD9" w:rsidRDefault="00ED4BD9" w:rsidP="00ED4BD9">
      <w:pPr>
        <w:rPr>
          <w:sz w:val="24"/>
          <w:szCs w:val="24"/>
        </w:rPr>
      </w:pPr>
      <w:r w:rsidRPr="00ED4BD9">
        <w:rPr>
          <w:sz w:val="24"/>
          <w:szCs w:val="24"/>
        </w:rPr>
        <w:t>When the human blood leaves the capillary bed of the tissue, most of the carbon dioxide is in the form of:</w:t>
      </w:r>
    </w:p>
    <w:p w14:paraId="087A322A" w14:textId="77777777" w:rsidR="00ED4BD9" w:rsidRPr="00ED4BD9" w:rsidRDefault="00ED4BD9" w:rsidP="00ED4BD9">
      <w:pPr>
        <w:rPr>
          <w:sz w:val="24"/>
          <w:szCs w:val="24"/>
        </w:rPr>
      </w:pPr>
    </w:p>
    <w:p w14:paraId="52E32390" w14:textId="77777777" w:rsidR="00ED4BD9" w:rsidRPr="00ED4BD9" w:rsidRDefault="00ED4BD9" w:rsidP="00ED4BD9">
      <w:pPr>
        <w:rPr>
          <w:sz w:val="24"/>
          <w:szCs w:val="24"/>
        </w:rPr>
      </w:pPr>
      <w:r w:rsidRPr="00ED4BD9">
        <w:rPr>
          <w:sz w:val="24"/>
          <w:szCs w:val="24"/>
        </w:rPr>
        <w:t>1.  A. Carbonic acid</w:t>
      </w:r>
    </w:p>
    <w:p w14:paraId="6ED82EE4" w14:textId="77777777" w:rsidR="00ED4BD9" w:rsidRPr="00ED4BD9" w:rsidRDefault="00ED4BD9" w:rsidP="00ED4BD9">
      <w:pPr>
        <w:rPr>
          <w:sz w:val="24"/>
          <w:szCs w:val="24"/>
        </w:rPr>
      </w:pPr>
      <w:r w:rsidRPr="00ED4BD9">
        <w:rPr>
          <w:sz w:val="24"/>
          <w:szCs w:val="24"/>
        </w:rPr>
        <w:t>2.  B. Bicarbonate ions</w:t>
      </w:r>
    </w:p>
    <w:p w14:paraId="768BCA06" w14:textId="77777777" w:rsidR="00ED4BD9" w:rsidRPr="00ED4BD9" w:rsidRDefault="00ED4BD9" w:rsidP="00ED4BD9">
      <w:pPr>
        <w:rPr>
          <w:sz w:val="24"/>
          <w:szCs w:val="24"/>
        </w:rPr>
      </w:pPr>
      <w:r w:rsidRPr="00ED4BD9">
        <w:rPr>
          <w:sz w:val="24"/>
          <w:szCs w:val="24"/>
        </w:rPr>
        <w:t>3.  C. Carboxylic acid</w:t>
      </w:r>
    </w:p>
    <w:p w14:paraId="6BD24947" w14:textId="77777777" w:rsidR="00ED4BD9" w:rsidRPr="00ED4BD9" w:rsidRDefault="00ED4BD9" w:rsidP="00ED4BD9">
      <w:pPr>
        <w:rPr>
          <w:sz w:val="24"/>
          <w:szCs w:val="24"/>
        </w:rPr>
      </w:pPr>
      <w:r w:rsidRPr="00ED4BD9">
        <w:rPr>
          <w:sz w:val="24"/>
          <w:szCs w:val="24"/>
        </w:rPr>
        <w:t>4.  D. None of them</w:t>
      </w:r>
    </w:p>
    <w:p w14:paraId="7D5227CB" w14:textId="77777777" w:rsidR="00ED4BD9" w:rsidRPr="00ED4BD9" w:rsidRDefault="00ED4BD9" w:rsidP="00ED4BD9">
      <w:pPr>
        <w:rPr>
          <w:sz w:val="24"/>
          <w:szCs w:val="24"/>
        </w:rPr>
      </w:pPr>
      <w:r w:rsidRPr="00ED4BD9">
        <w:rPr>
          <w:sz w:val="24"/>
          <w:szCs w:val="24"/>
        </w:rPr>
        <w:t>Correct</w:t>
      </w:r>
    </w:p>
    <w:p w14:paraId="53CD9274" w14:textId="77777777" w:rsidR="00ED4BD9" w:rsidRPr="00ED4BD9" w:rsidRDefault="00ED4BD9" w:rsidP="00ED4BD9">
      <w:pPr>
        <w:rPr>
          <w:sz w:val="24"/>
          <w:szCs w:val="24"/>
        </w:rPr>
      </w:pPr>
      <w:r w:rsidRPr="00ED4BD9">
        <w:rPr>
          <w:sz w:val="24"/>
          <w:szCs w:val="24"/>
        </w:rPr>
        <w:t>Explanation: B</w:t>
      </w:r>
    </w:p>
    <w:p w14:paraId="107841C9" w14:textId="77777777" w:rsidR="00ED4BD9" w:rsidRPr="00ED4BD9" w:rsidRDefault="00ED4BD9" w:rsidP="00ED4BD9">
      <w:pPr>
        <w:rPr>
          <w:sz w:val="24"/>
          <w:szCs w:val="24"/>
        </w:rPr>
      </w:pPr>
      <w:r w:rsidRPr="00ED4BD9">
        <w:rPr>
          <w:sz w:val="24"/>
          <w:szCs w:val="24"/>
        </w:rPr>
        <w:t>Transporting CO2 as bicarbonate ion = 70%</w:t>
      </w:r>
    </w:p>
    <w:p w14:paraId="70808718" w14:textId="77777777" w:rsidR="00ED4BD9" w:rsidRPr="00ED4BD9" w:rsidRDefault="00ED4BD9" w:rsidP="00ED4BD9">
      <w:pPr>
        <w:rPr>
          <w:sz w:val="24"/>
          <w:szCs w:val="24"/>
        </w:rPr>
      </w:pPr>
    </w:p>
    <w:p w14:paraId="0DCBA413" w14:textId="77777777" w:rsidR="00ED4BD9" w:rsidRPr="00ED4BD9" w:rsidRDefault="00ED4BD9" w:rsidP="00ED4BD9">
      <w:pPr>
        <w:rPr>
          <w:sz w:val="24"/>
          <w:szCs w:val="24"/>
        </w:rPr>
      </w:pPr>
      <w:r w:rsidRPr="00ED4BD9">
        <w:rPr>
          <w:sz w:val="24"/>
          <w:szCs w:val="24"/>
        </w:rPr>
        <w:lastRenderedPageBreak/>
        <w:t>27. Question1 points</w:t>
      </w:r>
    </w:p>
    <w:p w14:paraId="58622639" w14:textId="77777777" w:rsidR="00ED4BD9" w:rsidRPr="00ED4BD9" w:rsidRDefault="00ED4BD9" w:rsidP="00ED4BD9">
      <w:pPr>
        <w:rPr>
          <w:sz w:val="24"/>
          <w:szCs w:val="24"/>
        </w:rPr>
      </w:pPr>
      <w:r w:rsidRPr="00ED4BD9">
        <w:rPr>
          <w:sz w:val="24"/>
          <w:szCs w:val="24"/>
        </w:rPr>
        <w:t>Our normal oxygen intake per minute amounts to:</w:t>
      </w:r>
    </w:p>
    <w:p w14:paraId="486130D3" w14:textId="77777777" w:rsidR="00ED4BD9" w:rsidRPr="00ED4BD9" w:rsidRDefault="00ED4BD9" w:rsidP="00ED4BD9">
      <w:pPr>
        <w:rPr>
          <w:sz w:val="24"/>
          <w:szCs w:val="24"/>
        </w:rPr>
      </w:pPr>
    </w:p>
    <w:p w14:paraId="539AD981" w14:textId="77777777" w:rsidR="00ED4BD9" w:rsidRPr="00ED4BD9" w:rsidRDefault="00ED4BD9" w:rsidP="00ED4BD9">
      <w:pPr>
        <w:rPr>
          <w:sz w:val="24"/>
          <w:szCs w:val="24"/>
        </w:rPr>
      </w:pPr>
      <w:r w:rsidRPr="00ED4BD9">
        <w:rPr>
          <w:sz w:val="24"/>
          <w:szCs w:val="24"/>
        </w:rPr>
        <w:t>1.  A. 20 ml</w:t>
      </w:r>
    </w:p>
    <w:p w14:paraId="7697154F" w14:textId="77777777" w:rsidR="00ED4BD9" w:rsidRPr="00ED4BD9" w:rsidRDefault="00ED4BD9" w:rsidP="00ED4BD9">
      <w:pPr>
        <w:rPr>
          <w:sz w:val="24"/>
          <w:szCs w:val="24"/>
        </w:rPr>
      </w:pPr>
      <w:r w:rsidRPr="00ED4BD9">
        <w:rPr>
          <w:sz w:val="24"/>
          <w:szCs w:val="24"/>
        </w:rPr>
        <w:t>2.  B. 250 ml</w:t>
      </w:r>
    </w:p>
    <w:p w14:paraId="1D1963AC" w14:textId="77777777" w:rsidR="00ED4BD9" w:rsidRPr="00ED4BD9" w:rsidRDefault="00ED4BD9" w:rsidP="00ED4BD9">
      <w:pPr>
        <w:rPr>
          <w:sz w:val="24"/>
          <w:szCs w:val="24"/>
        </w:rPr>
      </w:pPr>
      <w:r w:rsidRPr="00ED4BD9">
        <w:rPr>
          <w:sz w:val="24"/>
          <w:szCs w:val="24"/>
        </w:rPr>
        <w:t>3.  C. 100 ml</w:t>
      </w:r>
    </w:p>
    <w:p w14:paraId="72118D94" w14:textId="77777777" w:rsidR="00ED4BD9" w:rsidRPr="00ED4BD9" w:rsidRDefault="00ED4BD9" w:rsidP="00ED4BD9">
      <w:pPr>
        <w:rPr>
          <w:sz w:val="24"/>
          <w:szCs w:val="24"/>
        </w:rPr>
      </w:pPr>
      <w:r w:rsidRPr="00ED4BD9">
        <w:rPr>
          <w:sz w:val="24"/>
          <w:szCs w:val="24"/>
        </w:rPr>
        <w:t>4.  D. 300 ml</w:t>
      </w:r>
    </w:p>
    <w:p w14:paraId="26716DA3" w14:textId="77777777" w:rsidR="00ED4BD9" w:rsidRPr="00ED4BD9" w:rsidRDefault="00ED4BD9" w:rsidP="00ED4BD9">
      <w:pPr>
        <w:rPr>
          <w:sz w:val="24"/>
          <w:szCs w:val="24"/>
        </w:rPr>
      </w:pPr>
      <w:r w:rsidRPr="00ED4BD9">
        <w:rPr>
          <w:sz w:val="24"/>
          <w:szCs w:val="24"/>
        </w:rPr>
        <w:t>Correct</w:t>
      </w:r>
    </w:p>
    <w:p w14:paraId="6887DE41" w14:textId="77777777" w:rsidR="00ED4BD9" w:rsidRPr="00ED4BD9" w:rsidRDefault="00ED4BD9" w:rsidP="00ED4BD9">
      <w:pPr>
        <w:rPr>
          <w:sz w:val="24"/>
          <w:szCs w:val="24"/>
        </w:rPr>
      </w:pPr>
      <w:r w:rsidRPr="00ED4BD9">
        <w:rPr>
          <w:sz w:val="24"/>
          <w:szCs w:val="24"/>
        </w:rPr>
        <w:t>Explanation: B</w:t>
      </w:r>
    </w:p>
    <w:p w14:paraId="3F664DDD" w14:textId="77777777" w:rsidR="00ED4BD9" w:rsidRPr="00ED4BD9" w:rsidRDefault="00ED4BD9" w:rsidP="00ED4BD9">
      <w:pPr>
        <w:rPr>
          <w:sz w:val="24"/>
          <w:szCs w:val="24"/>
        </w:rPr>
      </w:pPr>
      <w:r w:rsidRPr="00ED4BD9">
        <w:rPr>
          <w:sz w:val="24"/>
          <w:szCs w:val="24"/>
        </w:rPr>
        <w:t>5000 × (5%) ÷ 100 = 250 → 5L air has 5% O2 intake.</w:t>
      </w:r>
    </w:p>
    <w:p w14:paraId="52C5E07D" w14:textId="77777777" w:rsidR="00ED4BD9" w:rsidRPr="00ED4BD9" w:rsidRDefault="00ED4BD9" w:rsidP="00ED4BD9">
      <w:pPr>
        <w:rPr>
          <w:sz w:val="24"/>
          <w:szCs w:val="24"/>
        </w:rPr>
      </w:pPr>
    </w:p>
    <w:p w14:paraId="0C420703" w14:textId="77777777" w:rsidR="00ED4BD9" w:rsidRPr="00ED4BD9" w:rsidRDefault="00ED4BD9" w:rsidP="00ED4BD9">
      <w:pPr>
        <w:rPr>
          <w:sz w:val="24"/>
          <w:szCs w:val="24"/>
        </w:rPr>
      </w:pPr>
      <w:r w:rsidRPr="00ED4BD9">
        <w:rPr>
          <w:sz w:val="24"/>
          <w:szCs w:val="24"/>
        </w:rPr>
        <w:t>28. Question1 points</w:t>
      </w:r>
    </w:p>
    <w:p w14:paraId="5C13AB45" w14:textId="77777777" w:rsidR="00ED4BD9" w:rsidRPr="00ED4BD9" w:rsidRDefault="00ED4BD9" w:rsidP="00ED4BD9">
      <w:pPr>
        <w:rPr>
          <w:sz w:val="24"/>
          <w:szCs w:val="24"/>
        </w:rPr>
      </w:pPr>
      <w:r w:rsidRPr="00ED4BD9">
        <w:rPr>
          <w:sz w:val="24"/>
          <w:szCs w:val="24"/>
        </w:rPr>
        <w:t>Respiratory system provides the fundamental ability to</w:t>
      </w:r>
    </w:p>
    <w:p w14:paraId="799E6435" w14:textId="77777777" w:rsidR="00ED4BD9" w:rsidRPr="00ED4BD9" w:rsidRDefault="00ED4BD9" w:rsidP="00ED4BD9">
      <w:pPr>
        <w:rPr>
          <w:sz w:val="24"/>
          <w:szCs w:val="24"/>
        </w:rPr>
      </w:pPr>
      <w:r w:rsidRPr="00ED4BD9">
        <w:rPr>
          <w:sz w:val="24"/>
          <w:szCs w:val="24"/>
        </w:rPr>
        <w:t>A. Smell</w:t>
      </w:r>
    </w:p>
    <w:p w14:paraId="4C7745E8" w14:textId="77777777" w:rsidR="00ED4BD9" w:rsidRPr="00ED4BD9" w:rsidRDefault="00ED4BD9" w:rsidP="00ED4BD9">
      <w:pPr>
        <w:rPr>
          <w:sz w:val="24"/>
          <w:szCs w:val="24"/>
        </w:rPr>
      </w:pPr>
      <w:r w:rsidRPr="00ED4BD9">
        <w:rPr>
          <w:sz w:val="24"/>
          <w:szCs w:val="24"/>
        </w:rPr>
        <w:t>B. Breath</w:t>
      </w:r>
    </w:p>
    <w:p w14:paraId="16C1AA7A" w14:textId="77777777" w:rsidR="00ED4BD9" w:rsidRPr="00ED4BD9" w:rsidRDefault="00ED4BD9" w:rsidP="00ED4BD9">
      <w:pPr>
        <w:rPr>
          <w:sz w:val="24"/>
          <w:szCs w:val="24"/>
        </w:rPr>
      </w:pPr>
      <w:r w:rsidRPr="00ED4BD9">
        <w:rPr>
          <w:sz w:val="24"/>
          <w:szCs w:val="24"/>
        </w:rPr>
        <w:t>C. Intake of O2</w:t>
      </w:r>
    </w:p>
    <w:p w14:paraId="1EB5D1F4" w14:textId="77777777" w:rsidR="00ED4BD9" w:rsidRPr="00ED4BD9" w:rsidRDefault="00ED4BD9" w:rsidP="00ED4BD9">
      <w:pPr>
        <w:rPr>
          <w:sz w:val="24"/>
          <w:szCs w:val="24"/>
        </w:rPr>
      </w:pPr>
      <w:r w:rsidRPr="00ED4BD9">
        <w:rPr>
          <w:sz w:val="24"/>
          <w:szCs w:val="24"/>
        </w:rPr>
        <w:t>D. Giving out of CO2</w:t>
      </w:r>
    </w:p>
    <w:p w14:paraId="404449FE" w14:textId="77777777" w:rsidR="00ED4BD9" w:rsidRPr="00ED4BD9" w:rsidRDefault="00ED4BD9" w:rsidP="00ED4BD9">
      <w:pPr>
        <w:rPr>
          <w:sz w:val="24"/>
          <w:szCs w:val="24"/>
        </w:rPr>
      </w:pPr>
    </w:p>
    <w:p w14:paraId="16D772A3" w14:textId="77777777" w:rsidR="00ED4BD9" w:rsidRPr="00ED4BD9" w:rsidRDefault="00ED4BD9" w:rsidP="00ED4BD9">
      <w:pPr>
        <w:rPr>
          <w:sz w:val="24"/>
          <w:szCs w:val="24"/>
        </w:rPr>
      </w:pPr>
      <w:r w:rsidRPr="00ED4BD9">
        <w:rPr>
          <w:sz w:val="24"/>
          <w:szCs w:val="24"/>
        </w:rPr>
        <w:t>1.  A.</w:t>
      </w:r>
    </w:p>
    <w:p w14:paraId="62559720" w14:textId="77777777" w:rsidR="00ED4BD9" w:rsidRPr="00ED4BD9" w:rsidRDefault="00ED4BD9" w:rsidP="00ED4BD9">
      <w:pPr>
        <w:rPr>
          <w:sz w:val="24"/>
          <w:szCs w:val="24"/>
        </w:rPr>
      </w:pPr>
      <w:r w:rsidRPr="00ED4BD9">
        <w:rPr>
          <w:sz w:val="24"/>
          <w:szCs w:val="24"/>
        </w:rPr>
        <w:t>2.  B.</w:t>
      </w:r>
    </w:p>
    <w:p w14:paraId="0893A482" w14:textId="77777777" w:rsidR="00ED4BD9" w:rsidRPr="00ED4BD9" w:rsidRDefault="00ED4BD9" w:rsidP="00ED4BD9">
      <w:pPr>
        <w:rPr>
          <w:sz w:val="24"/>
          <w:szCs w:val="24"/>
        </w:rPr>
      </w:pPr>
      <w:r w:rsidRPr="00ED4BD9">
        <w:rPr>
          <w:sz w:val="24"/>
          <w:szCs w:val="24"/>
        </w:rPr>
        <w:t>3.  C.</w:t>
      </w:r>
    </w:p>
    <w:p w14:paraId="231AC8B3" w14:textId="77777777" w:rsidR="00ED4BD9" w:rsidRPr="00ED4BD9" w:rsidRDefault="00ED4BD9" w:rsidP="00ED4BD9">
      <w:pPr>
        <w:rPr>
          <w:sz w:val="24"/>
          <w:szCs w:val="24"/>
        </w:rPr>
      </w:pPr>
      <w:r w:rsidRPr="00ED4BD9">
        <w:rPr>
          <w:sz w:val="24"/>
          <w:szCs w:val="24"/>
        </w:rPr>
        <w:t>4.  D.</w:t>
      </w:r>
    </w:p>
    <w:p w14:paraId="55923AB7" w14:textId="77777777" w:rsidR="00ED4BD9" w:rsidRPr="00ED4BD9" w:rsidRDefault="00ED4BD9" w:rsidP="00ED4BD9">
      <w:pPr>
        <w:rPr>
          <w:sz w:val="24"/>
          <w:szCs w:val="24"/>
        </w:rPr>
      </w:pPr>
      <w:r w:rsidRPr="00ED4BD9">
        <w:rPr>
          <w:sz w:val="24"/>
          <w:szCs w:val="24"/>
        </w:rPr>
        <w:t>Correct</w:t>
      </w:r>
    </w:p>
    <w:p w14:paraId="65E36774" w14:textId="77777777" w:rsidR="00ED4BD9" w:rsidRPr="00ED4BD9" w:rsidRDefault="00ED4BD9" w:rsidP="00ED4BD9">
      <w:pPr>
        <w:rPr>
          <w:sz w:val="24"/>
          <w:szCs w:val="24"/>
        </w:rPr>
      </w:pPr>
      <w:r w:rsidRPr="00ED4BD9">
        <w:rPr>
          <w:sz w:val="24"/>
          <w:szCs w:val="24"/>
        </w:rPr>
        <w:t>Explanation: B</w:t>
      </w:r>
    </w:p>
    <w:p w14:paraId="6004B956" w14:textId="77777777" w:rsidR="00ED4BD9" w:rsidRPr="00ED4BD9" w:rsidRDefault="00ED4BD9" w:rsidP="00ED4BD9">
      <w:pPr>
        <w:rPr>
          <w:sz w:val="24"/>
          <w:szCs w:val="24"/>
        </w:rPr>
      </w:pPr>
      <w:proofErr w:type="spellStart"/>
      <w:r w:rsidRPr="00ED4BD9">
        <w:rPr>
          <w:sz w:val="24"/>
          <w:szCs w:val="24"/>
        </w:rPr>
        <w:t>Self Explanatory</w:t>
      </w:r>
      <w:proofErr w:type="spellEnd"/>
      <w:r w:rsidRPr="00ED4BD9">
        <w:rPr>
          <w:sz w:val="24"/>
          <w:szCs w:val="24"/>
        </w:rPr>
        <w:t>.</w:t>
      </w:r>
    </w:p>
    <w:p w14:paraId="3046FD2C" w14:textId="77777777" w:rsidR="00ED4BD9" w:rsidRPr="00ED4BD9" w:rsidRDefault="00ED4BD9" w:rsidP="00ED4BD9">
      <w:pPr>
        <w:rPr>
          <w:sz w:val="24"/>
          <w:szCs w:val="24"/>
        </w:rPr>
      </w:pPr>
    </w:p>
    <w:p w14:paraId="2E6B4E29" w14:textId="77777777" w:rsidR="00ED4BD9" w:rsidRPr="00ED4BD9" w:rsidRDefault="00ED4BD9" w:rsidP="00ED4BD9">
      <w:pPr>
        <w:rPr>
          <w:sz w:val="24"/>
          <w:szCs w:val="24"/>
        </w:rPr>
      </w:pPr>
      <w:r w:rsidRPr="00ED4BD9">
        <w:rPr>
          <w:sz w:val="24"/>
          <w:szCs w:val="24"/>
        </w:rPr>
        <w:t>29. Question1 points</w:t>
      </w:r>
    </w:p>
    <w:p w14:paraId="65A2582E" w14:textId="77777777" w:rsidR="00ED4BD9" w:rsidRPr="00ED4BD9" w:rsidRDefault="00ED4BD9" w:rsidP="00ED4BD9">
      <w:pPr>
        <w:rPr>
          <w:sz w:val="24"/>
          <w:szCs w:val="24"/>
        </w:rPr>
      </w:pPr>
      <w:r w:rsidRPr="00ED4BD9">
        <w:rPr>
          <w:sz w:val="24"/>
          <w:szCs w:val="24"/>
        </w:rPr>
        <w:lastRenderedPageBreak/>
        <w:t>Which of the following process takes place during gaseous exchange in respiratory surface?</w:t>
      </w:r>
    </w:p>
    <w:p w14:paraId="201DBC06" w14:textId="77777777" w:rsidR="00ED4BD9" w:rsidRPr="00ED4BD9" w:rsidRDefault="00ED4BD9" w:rsidP="00ED4BD9">
      <w:pPr>
        <w:rPr>
          <w:sz w:val="24"/>
          <w:szCs w:val="24"/>
        </w:rPr>
      </w:pPr>
    </w:p>
    <w:p w14:paraId="2FC2E774" w14:textId="77777777" w:rsidR="00ED4BD9" w:rsidRPr="00ED4BD9" w:rsidRDefault="00ED4BD9" w:rsidP="00ED4BD9">
      <w:pPr>
        <w:rPr>
          <w:sz w:val="24"/>
          <w:szCs w:val="24"/>
        </w:rPr>
      </w:pPr>
      <w:r w:rsidRPr="00ED4BD9">
        <w:rPr>
          <w:sz w:val="24"/>
          <w:szCs w:val="24"/>
        </w:rPr>
        <w:t>1.  A. Diffusion</w:t>
      </w:r>
    </w:p>
    <w:p w14:paraId="63362C99" w14:textId="77777777" w:rsidR="00ED4BD9" w:rsidRPr="00ED4BD9" w:rsidRDefault="00ED4BD9" w:rsidP="00ED4BD9">
      <w:pPr>
        <w:rPr>
          <w:sz w:val="24"/>
          <w:szCs w:val="24"/>
        </w:rPr>
      </w:pPr>
      <w:r w:rsidRPr="00ED4BD9">
        <w:rPr>
          <w:sz w:val="24"/>
          <w:szCs w:val="24"/>
        </w:rPr>
        <w:t>2.  B. Active transport</w:t>
      </w:r>
    </w:p>
    <w:p w14:paraId="3059D328" w14:textId="77777777" w:rsidR="00ED4BD9" w:rsidRPr="00ED4BD9" w:rsidRDefault="00ED4BD9" w:rsidP="00ED4BD9">
      <w:pPr>
        <w:rPr>
          <w:sz w:val="24"/>
          <w:szCs w:val="24"/>
        </w:rPr>
      </w:pPr>
      <w:r w:rsidRPr="00ED4BD9">
        <w:rPr>
          <w:sz w:val="24"/>
          <w:szCs w:val="24"/>
        </w:rPr>
        <w:t>3.  C. Osmosis</w:t>
      </w:r>
    </w:p>
    <w:p w14:paraId="01067CC0" w14:textId="77777777" w:rsidR="00ED4BD9" w:rsidRPr="00ED4BD9" w:rsidRDefault="00ED4BD9" w:rsidP="00ED4BD9">
      <w:pPr>
        <w:rPr>
          <w:sz w:val="24"/>
          <w:szCs w:val="24"/>
        </w:rPr>
      </w:pPr>
      <w:r w:rsidRPr="00ED4BD9">
        <w:rPr>
          <w:sz w:val="24"/>
          <w:szCs w:val="24"/>
        </w:rPr>
        <w:t>4.  D. All of these</w:t>
      </w:r>
    </w:p>
    <w:p w14:paraId="70EC95B5" w14:textId="77777777" w:rsidR="00ED4BD9" w:rsidRPr="00ED4BD9" w:rsidRDefault="00ED4BD9" w:rsidP="00ED4BD9">
      <w:pPr>
        <w:rPr>
          <w:sz w:val="24"/>
          <w:szCs w:val="24"/>
        </w:rPr>
      </w:pPr>
      <w:r w:rsidRPr="00ED4BD9">
        <w:rPr>
          <w:sz w:val="24"/>
          <w:szCs w:val="24"/>
        </w:rPr>
        <w:t>Correct</w:t>
      </w:r>
    </w:p>
    <w:p w14:paraId="3F38374B" w14:textId="77777777" w:rsidR="00ED4BD9" w:rsidRPr="00ED4BD9" w:rsidRDefault="00ED4BD9" w:rsidP="00ED4BD9">
      <w:pPr>
        <w:rPr>
          <w:sz w:val="24"/>
          <w:szCs w:val="24"/>
        </w:rPr>
      </w:pPr>
      <w:r w:rsidRPr="00ED4BD9">
        <w:rPr>
          <w:sz w:val="24"/>
          <w:szCs w:val="24"/>
        </w:rPr>
        <w:t>Explanation: A</w:t>
      </w:r>
    </w:p>
    <w:p w14:paraId="6AAE04E5" w14:textId="77777777" w:rsidR="00ED4BD9" w:rsidRPr="00ED4BD9" w:rsidRDefault="00ED4BD9" w:rsidP="00ED4BD9">
      <w:pPr>
        <w:rPr>
          <w:sz w:val="24"/>
          <w:szCs w:val="24"/>
        </w:rPr>
      </w:pPr>
      <w:r w:rsidRPr="00ED4BD9">
        <w:rPr>
          <w:sz w:val="24"/>
          <w:szCs w:val="24"/>
        </w:rPr>
        <w:t>Diffusion</w:t>
      </w:r>
    </w:p>
    <w:p w14:paraId="30FEBE6D" w14:textId="77777777" w:rsidR="00ED4BD9" w:rsidRPr="00ED4BD9" w:rsidRDefault="00ED4BD9" w:rsidP="00ED4BD9">
      <w:pPr>
        <w:rPr>
          <w:sz w:val="24"/>
          <w:szCs w:val="24"/>
        </w:rPr>
      </w:pPr>
    </w:p>
    <w:p w14:paraId="37DC3164" w14:textId="77777777" w:rsidR="00ED4BD9" w:rsidRPr="00ED4BD9" w:rsidRDefault="00ED4BD9" w:rsidP="00ED4BD9">
      <w:pPr>
        <w:rPr>
          <w:sz w:val="24"/>
          <w:szCs w:val="24"/>
        </w:rPr>
      </w:pPr>
      <w:r w:rsidRPr="00ED4BD9">
        <w:rPr>
          <w:sz w:val="24"/>
          <w:szCs w:val="24"/>
        </w:rPr>
        <w:t>30. Question1 points</w:t>
      </w:r>
    </w:p>
    <w:p w14:paraId="155FA259" w14:textId="77777777" w:rsidR="00ED4BD9" w:rsidRPr="00ED4BD9" w:rsidRDefault="00ED4BD9" w:rsidP="00ED4BD9">
      <w:pPr>
        <w:rPr>
          <w:sz w:val="24"/>
          <w:szCs w:val="24"/>
        </w:rPr>
      </w:pPr>
      <w:r w:rsidRPr="00ED4BD9">
        <w:rPr>
          <w:sz w:val="24"/>
          <w:szCs w:val="24"/>
        </w:rPr>
        <w:t>Lungs are ___________ in origin.</w:t>
      </w:r>
    </w:p>
    <w:p w14:paraId="10E3DBB8" w14:textId="77777777" w:rsidR="00ED4BD9" w:rsidRPr="00ED4BD9" w:rsidRDefault="00ED4BD9" w:rsidP="00ED4BD9">
      <w:pPr>
        <w:rPr>
          <w:sz w:val="24"/>
          <w:szCs w:val="24"/>
        </w:rPr>
      </w:pPr>
    </w:p>
    <w:p w14:paraId="1070DBD7" w14:textId="77777777" w:rsidR="00ED4BD9" w:rsidRPr="00ED4BD9" w:rsidRDefault="00ED4BD9" w:rsidP="00ED4BD9">
      <w:pPr>
        <w:rPr>
          <w:sz w:val="24"/>
          <w:szCs w:val="24"/>
        </w:rPr>
      </w:pPr>
      <w:r w:rsidRPr="00ED4BD9">
        <w:rPr>
          <w:sz w:val="24"/>
          <w:szCs w:val="24"/>
        </w:rPr>
        <w:t>1.  A. Endodermal</w:t>
      </w:r>
    </w:p>
    <w:p w14:paraId="54AE9135" w14:textId="77777777" w:rsidR="00ED4BD9" w:rsidRPr="00ED4BD9" w:rsidRDefault="00ED4BD9" w:rsidP="00ED4BD9">
      <w:pPr>
        <w:rPr>
          <w:sz w:val="24"/>
          <w:szCs w:val="24"/>
        </w:rPr>
      </w:pPr>
      <w:r w:rsidRPr="00ED4BD9">
        <w:rPr>
          <w:sz w:val="24"/>
          <w:szCs w:val="24"/>
        </w:rPr>
        <w:t>2.  B. Ectodermal</w:t>
      </w:r>
    </w:p>
    <w:p w14:paraId="480590BF" w14:textId="77777777" w:rsidR="00ED4BD9" w:rsidRPr="00ED4BD9" w:rsidRDefault="00ED4BD9" w:rsidP="00ED4BD9">
      <w:pPr>
        <w:rPr>
          <w:sz w:val="24"/>
          <w:szCs w:val="24"/>
        </w:rPr>
      </w:pPr>
      <w:r w:rsidRPr="00ED4BD9">
        <w:rPr>
          <w:sz w:val="24"/>
          <w:szCs w:val="24"/>
        </w:rPr>
        <w:t>3.  C. Mesodermal</w:t>
      </w:r>
    </w:p>
    <w:p w14:paraId="188EB7D8" w14:textId="77777777" w:rsidR="00ED4BD9" w:rsidRPr="00ED4BD9" w:rsidRDefault="00ED4BD9" w:rsidP="00ED4BD9">
      <w:pPr>
        <w:rPr>
          <w:sz w:val="24"/>
          <w:szCs w:val="24"/>
        </w:rPr>
      </w:pPr>
      <w:r w:rsidRPr="00ED4BD9">
        <w:rPr>
          <w:sz w:val="24"/>
          <w:szCs w:val="24"/>
        </w:rPr>
        <w:t>4.  D. Preformed</w:t>
      </w:r>
    </w:p>
    <w:p w14:paraId="362FA5BF" w14:textId="77777777" w:rsidR="00ED4BD9" w:rsidRPr="00ED4BD9" w:rsidRDefault="00ED4BD9" w:rsidP="00ED4BD9">
      <w:pPr>
        <w:rPr>
          <w:sz w:val="24"/>
          <w:szCs w:val="24"/>
        </w:rPr>
      </w:pPr>
      <w:r w:rsidRPr="00ED4BD9">
        <w:rPr>
          <w:sz w:val="24"/>
          <w:szCs w:val="24"/>
        </w:rPr>
        <w:t>Correct</w:t>
      </w:r>
    </w:p>
    <w:p w14:paraId="5CF666C7" w14:textId="77777777" w:rsidR="00ED4BD9" w:rsidRPr="00ED4BD9" w:rsidRDefault="00ED4BD9" w:rsidP="00ED4BD9">
      <w:pPr>
        <w:rPr>
          <w:sz w:val="24"/>
          <w:szCs w:val="24"/>
        </w:rPr>
      </w:pPr>
      <w:r w:rsidRPr="00ED4BD9">
        <w:rPr>
          <w:sz w:val="24"/>
          <w:szCs w:val="24"/>
        </w:rPr>
        <w:t>Explanation: A</w:t>
      </w:r>
    </w:p>
    <w:p w14:paraId="73D1CAB0" w14:textId="77777777" w:rsidR="00ED4BD9" w:rsidRPr="00ED4BD9" w:rsidRDefault="00ED4BD9" w:rsidP="00ED4BD9">
      <w:pPr>
        <w:rPr>
          <w:sz w:val="24"/>
          <w:szCs w:val="24"/>
        </w:rPr>
      </w:pPr>
      <w:r w:rsidRPr="00ED4BD9">
        <w:rPr>
          <w:sz w:val="24"/>
          <w:szCs w:val="24"/>
        </w:rPr>
        <w:t>Male:</w:t>
      </w:r>
    </w:p>
    <w:p w14:paraId="5259BF71" w14:textId="77777777" w:rsidR="00ED4BD9" w:rsidRPr="00ED4BD9" w:rsidRDefault="00ED4BD9" w:rsidP="00ED4BD9">
      <w:pPr>
        <w:rPr>
          <w:sz w:val="24"/>
          <w:szCs w:val="24"/>
        </w:rPr>
      </w:pPr>
      <w:r w:rsidRPr="00ED4BD9">
        <w:rPr>
          <w:sz w:val="24"/>
          <w:szCs w:val="24"/>
        </w:rPr>
        <w:t>→ Large vocal cord</w:t>
      </w:r>
    </w:p>
    <w:p w14:paraId="5812357B" w14:textId="77777777" w:rsidR="00ED4BD9" w:rsidRPr="00ED4BD9" w:rsidRDefault="00ED4BD9" w:rsidP="00ED4BD9">
      <w:pPr>
        <w:rPr>
          <w:sz w:val="24"/>
          <w:szCs w:val="24"/>
        </w:rPr>
      </w:pPr>
      <w:r w:rsidRPr="00ED4BD9">
        <w:rPr>
          <w:sz w:val="24"/>
          <w:szCs w:val="24"/>
        </w:rPr>
        <w:t>→ Low pitch sound</w:t>
      </w:r>
    </w:p>
    <w:p w14:paraId="4D9A8AF2" w14:textId="77777777" w:rsidR="00ED4BD9" w:rsidRPr="00ED4BD9" w:rsidRDefault="00ED4BD9" w:rsidP="00ED4BD9">
      <w:pPr>
        <w:rPr>
          <w:sz w:val="24"/>
          <w:szCs w:val="24"/>
        </w:rPr>
      </w:pPr>
      <w:r w:rsidRPr="00ED4BD9">
        <w:rPr>
          <w:sz w:val="24"/>
          <w:szCs w:val="24"/>
        </w:rPr>
        <w:t>Female</w:t>
      </w:r>
    </w:p>
    <w:p w14:paraId="3CD148E5" w14:textId="77777777" w:rsidR="00ED4BD9" w:rsidRPr="00ED4BD9" w:rsidRDefault="00ED4BD9" w:rsidP="00ED4BD9">
      <w:pPr>
        <w:rPr>
          <w:sz w:val="24"/>
          <w:szCs w:val="24"/>
        </w:rPr>
      </w:pPr>
      <w:r w:rsidRPr="00ED4BD9">
        <w:rPr>
          <w:sz w:val="24"/>
          <w:szCs w:val="24"/>
        </w:rPr>
        <w:t>→ Short vocal cord</w:t>
      </w:r>
    </w:p>
    <w:p w14:paraId="43E65102" w14:textId="77777777" w:rsidR="00ED4BD9" w:rsidRPr="00ED4BD9" w:rsidRDefault="00ED4BD9" w:rsidP="00ED4BD9">
      <w:pPr>
        <w:rPr>
          <w:sz w:val="24"/>
          <w:szCs w:val="24"/>
        </w:rPr>
      </w:pPr>
      <w:r w:rsidRPr="00ED4BD9">
        <w:rPr>
          <w:sz w:val="24"/>
          <w:szCs w:val="24"/>
        </w:rPr>
        <w:t>→ High pitch sound</w:t>
      </w:r>
    </w:p>
    <w:p w14:paraId="75BE8F11" w14:textId="77777777" w:rsidR="00ED4BD9" w:rsidRPr="00ED4BD9" w:rsidRDefault="00ED4BD9" w:rsidP="00ED4BD9">
      <w:pPr>
        <w:rPr>
          <w:sz w:val="24"/>
          <w:szCs w:val="24"/>
        </w:rPr>
      </w:pPr>
    </w:p>
    <w:p w14:paraId="2A837B1C" w14:textId="77777777" w:rsidR="00ED4BD9" w:rsidRPr="00ED4BD9" w:rsidRDefault="00ED4BD9" w:rsidP="00ED4BD9">
      <w:pPr>
        <w:rPr>
          <w:sz w:val="24"/>
          <w:szCs w:val="24"/>
        </w:rPr>
      </w:pPr>
      <w:r w:rsidRPr="00ED4BD9">
        <w:rPr>
          <w:sz w:val="24"/>
          <w:szCs w:val="24"/>
        </w:rPr>
        <w:t>31. Question1 points</w:t>
      </w:r>
    </w:p>
    <w:p w14:paraId="1116A56F" w14:textId="77777777" w:rsidR="00ED4BD9" w:rsidRPr="00ED4BD9" w:rsidRDefault="00ED4BD9" w:rsidP="00ED4BD9">
      <w:pPr>
        <w:rPr>
          <w:sz w:val="24"/>
          <w:szCs w:val="24"/>
        </w:rPr>
      </w:pPr>
      <w:r w:rsidRPr="00ED4BD9">
        <w:rPr>
          <w:sz w:val="24"/>
          <w:szCs w:val="24"/>
        </w:rPr>
        <w:lastRenderedPageBreak/>
        <w:t>Adult males have larger cords and usually____________ pitched voices.</w:t>
      </w:r>
    </w:p>
    <w:p w14:paraId="2CD55902" w14:textId="77777777" w:rsidR="00ED4BD9" w:rsidRPr="00ED4BD9" w:rsidRDefault="00ED4BD9" w:rsidP="00ED4BD9">
      <w:pPr>
        <w:rPr>
          <w:sz w:val="24"/>
          <w:szCs w:val="24"/>
        </w:rPr>
      </w:pPr>
    </w:p>
    <w:p w14:paraId="0FC478B9" w14:textId="77777777" w:rsidR="00ED4BD9" w:rsidRPr="00ED4BD9" w:rsidRDefault="00ED4BD9" w:rsidP="00ED4BD9">
      <w:pPr>
        <w:rPr>
          <w:sz w:val="24"/>
          <w:szCs w:val="24"/>
        </w:rPr>
      </w:pPr>
      <w:r w:rsidRPr="00ED4BD9">
        <w:rPr>
          <w:sz w:val="24"/>
          <w:szCs w:val="24"/>
        </w:rPr>
        <w:t>1.  A. High</w:t>
      </w:r>
    </w:p>
    <w:p w14:paraId="7F580042" w14:textId="77777777" w:rsidR="00ED4BD9" w:rsidRPr="00ED4BD9" w:rsidRDefault="00ED4BD9" w:rsidP="00ED4BD9">
      <w:pPr>
        <w:rPr>
          <w:sz w:val="24"/>
          <w:szCs w:val="24"/>
        </w:rPr>
      </w:pPr>
      <w:r w:rsidRPr="00ED4BD9">
        <w:rPr>
          <w:sz w:val="24"/>
          <w:szCs w:val="24"/>
        </w:rPr>
        <w:t>2.  B. Low</w:t>
      </w:r>
    </w:p>
    <w:p w14:paraId="6E0EE6E0" w14:textId="77777777" w:rsidR="00ED4BD9" w:rsidRPr="00ED4BD9" w:rsidRDefault="00ED4BD9" w:rsidP="00ED4BD9">
      <w:pPr>
        <w:rPr>
          <w:sz w:val="24"/>
          <w:szCs w:val="24"/>
        </w:rPr>
      </w:pPr>
      <w:r w:rsidRPr="00ED4BD9">
        <w:rPr>
          <w:sz w:val="24"/>
          <w:szCs w:val="24"/>
        </w:rPr>
        <w:t>3.  C. Fluctuate</w:t>
      </w:r>
    </w:p>
    <w:p w14:paraId="4CBC05CD" w14:textId="77777777" w:rsidR="00ED4BD9" w:rsidRPr="00ED4BD9" w:rsidRDefault="00ED4BD9" w:rsidP="00ED4BD9">
      <w:pPr>
        <w:rPr>
          <w:sz w:val="24"/>
          <w:szCs w:val="24"/>
        </w:rPr>
      </w:pPr>
      <w:r w:rsidRPr="00ED4BD9">
        <w:rPr>
          <w:sz w:val="24"/>
          <w:szCs w:val="24"/>
        </w:rPr>
        <w:t>4.  D. No effect</w:t>
      </w:r>
    </w:p>
    <w:p w14:paraId="64376F00" w14:textId="77777777" w:rsidR="00ED4BD9" w:rsidRPr="00ED4BD9" w:rsidRDefault="00ED4BD9" w:rsidP="00ED4BD9">
      <w:pPr>
        <w:rPr>
          <w:sz w:val="24"/>
          <w:szCs w:val="24"/>
        </w:rPr>
      </w:pPr>
      <w:r w:rsidRPr="00ED4BD9">
        <w:rPr>
          <w:sz w:val="24"/>
          <w:szCs w:val="24"/>
        </w:rPr>
        <w:t>Correct</w:t>
      </w:r>
    </w:p>
    <w:p w14:paraId="3DAA318F" w14:textId="77777777" w:rsidR="00ED4BD9" w:rsidRPr="00ED4BD9" w:rsidRDefault="00ED4BD9" w:rsidP="00ED4BD9">
      <w:pPr>
        <w:rPr>
          <w:sz w:val="24"/>
          <w:szCs w:val="24"/>
        </w:rPr>
      </w:pPr>
      <w:r w:rsidRPr="00ED4BD9">
        <w:rPr>
          <w:sz w:val="24"/>
          <w:szCs w:val="24"/>
        </w:rPr>
        <w:t>Explanation: B</w:t>
      </w:r>
    </w:p>
    <w:p w14:paraId="453C1DA1" w14:textId="77777777" w:rsidR="00ED4BD9" w:rsidRPr="00ED4BD9" w:rsidRDefault="00ED4BD9" w:rsidP="00ED4BD9">
      <w:pPr>
        <w:rPr>
          <w:sz w:val="24"/>
          <w:szCs w:val="24"/>
        </w:rPr>
      </w:pPr>
      <w:r w:rsidRPr="00ED4BD9">
        <w:rPr>
          <w:sz w:val="24"/>
          <w:szCs w:val="24"/>
        </w:rPr>
        <w:t>Low</w:t>
      </w:r>
    </w:p>
    <w:p w14:paraId="2E498BCC" w14:textId="77777777" w:rsidR="00ED4BD9" w:rsidRPr="00ED4BD9" w:rsidRDefault="00ED4BD9" w:rsidP="00ED4BD9">
      <w:pPr>
        <w:rPr>
          <w:sz w:val="24"/>
          <w:szCs w:val="24"/>
        </w:rPr>
      </w:pPr>
    </w:p>
    <w:p w14:paraId="5684D093" w14:textId="77777777" w:rsidR="00ED4BD9" w:rsidRPr="00ED4BD9" w:rsidRDefault="00ED4BD9" w:rsidP="00ED4BD9">
      <w:pPr>
        <w:rPr>
          <w:sz w:val="24"/>
          <w:szCs w:val="24"/>
        </w:rPr>
      </w:pPr>
      <w:r w:rsidRPr="00ED4BD9">
        <w:rPr>
          <w:sz w:val="24"/>
          <w:szCs w:val="24"/>
        </w:rPr>
        <w:t>32. Question1 points</w:t>
      </w:r>
    </w:p>
    <w:p w14:paraId="40426B79" w14:textId="77777777" w:rsidR="00ED4BD9" w:rsidRPr="00ED4BD9" w:rsidRDefault="00ED4BD9" w:rsidP="00ED4BD9">
      <w:pPr>
        <w:rPr>
          <w:sz w:val="24"/>
          <w:szCs w:val="24"/>
        </w:rPr>
      </w:pPr>
      <w:r w:rsidRPr="00ED4BD9">
        <w:rPr>
          <w:sz w:val="24"/>
          <w:szCs w:val="24"/>
        </w:rPr>
        <w:t xml:space="preserve">Which part of body is </w:t>
      </w:r>
      <w:proofErr w:type="gramStart"/>
      <w:r w:rsidRPr="00ED4BD9">
        <w:rPr>
          <w:sz w:val="24"/>
          <w:szCs w:val="24"/>
        </w:rPr>
        <w:t>involve</w:t>
      </w:r>
      <w:proofErr w:type="gramEnd"/>
      <w:r w:rsidRPr="00ED4BD9">
        <w:rPr>
          <w:sz w:val="24"/>
          <w:szCs w:val="24"/>
        </w:rPr>
        <w:t xml:space="preserve"> in digestive as well as respiratory system?</w:t>
      </w:r>
    </w:p>
    <w:p w14:paraId="4F21D327" w14:textId="77777777" w:rsidR="00ED4BD9" w:rsidRPr="00ED4BD9" w:rsidRDefault="00ED4BD9" w:rsidP="00ED4BD9">
      <w:pPr>
        <w:rPr>
          <w:sz w:val="24"/>
          <w:szCs w:val="24"/>
        </w:rPr>
      </w:pPr>
    </w:p>
    <w:p w14:paraId="5FAE62F9" w14:textId="77777777" w:rsidR="00ED4BD9" w:rsidRPr="00ED4BD9" w:rsidRDefault="00ED4BD9" w:rsidP="00ED4BD9">
      <w:pPr>
        <w:rPr>
          <w:sz w:val="24"/>
          <w:szCs w:val="24"/>
        </w:rPr>
      </w:pPr>
      <w:r w:rsidRPr="00ED4BD9">
        <w:rPr>
          <w:sz w:val="24"/>
          <w:szCs w:val="24"/>
        </w:rPr>
        <w:t>1.  A. Larynx</w:t>
      </w:r>
    </w:p>
    <w:p w14:paraId="4017C233" w14:textId="77777777" w:rsidR="00ED4BD9" w:rsidRPr="00ED4BD9" w:rsidRDefault="00ED4BD9" w:rsidP="00ED4BD9">
      <w:pPr>
        <w:rPr>
          <w:sz w:val="24"/>
          <w:szCs w:val="24"/>
        </w:rPr>
      </w:pPr>
      <w:r w:rsidRPr="00ED4BD9">
        <w:rPr>
          <w:sz w:val="24"/>
          <w:szCs w:val="24"/>
        </w:rPr>
        <w:t xml:space="preserve">2.  B. </w:t>
      </w:r>
      <w:proofErr w:type="spellStart"/>
      <w:r w:rsidRPr="00ED4BD9">
        <w:rPr>
          <w:sz w:val="24"/>
          <w:szCs w:val="24"/>
        </w:rPr>
        <w:t>Oesophagus</w:t>
      </w:r>
      <w:proofErr w:type="spellEnd"/>
    </w:p>
    <w:p w14:paraId="6A81ECE6" w14:textId="77777777" w:rsidR="00ED4BD9" w:rsidRPr="00ED4BD9" w:rsidRDefault="00ED4BD9" w:rsidP="00ED4BD9">
      <w:pPr>
        <w:rPr>
          <w:sz w:val="24"/>
          <w:szCs w:val="24"/>
        </w:rPr>
      </w:pPr>
      <w:r w:rsidRPr="00ED4BD9">
        <w:rPr>
          <w:sz w:val="24"/>
          <w:szCs w:val="24"/>
        </w:rPr>
        <w:t>3.  C. Trachea</w:t>
      </w:r>
    </w:p>
    <w:p w14:paraId="156A339C" w14:textId="77777777" w:rsidR="00ED4BD9" w:rsidRPr="00ED4BD9" w:rsidRDefault="00ED4BD9" w:rsidP="00ED4BD9">
      <w:pPr>
        <w:rPr>
          <w:sz w:val="24"/>
          <w:szCs w:val="24"/>
        </w:rPr>
      </w:pPr>
      <w:r w:rsidRPr="00ED4BD9">
        <w:rPr>
          <w:sz w:val="24"/>
          <w:szCs w:val="24"/>
        </w:rPr>
        <w:t>4.  D. Pharynx</w:t>
      </w:r>
    </w:p>
    <w:p w14:paraId="264AAB69" w14:textId="77777777" w:rsidR="00ED4BD9" w:rsidRPr="00ED4BD9" w:rsidRDefault="00ED4BD9" w:rsidP="00ED4BD9">
      <w:pPr>
        <w:rPr>
          <w:sz w:val="24"/>
          <w:szCs w:val="24"/>
        </w:rPr>
      </w:pPr>
      <w:r w:rsidRPr="00ED4BD9">
        <w:rPr>
          <w:sz w:val="24"/>
          <w:szCs w:val="24"/>
        </w:rPr>
        <w:t>Correct</w:t>
      </w:r>
    </w:p>
    <w:p w14:paraId="199E966A" w14:textId="77777777" w:rsidR="00ED4BD9" w:rsidRPr="00ED4BD9" w:rsidRDefault="00ED4BD9" w:rsidP="00ED4BD9">
      <w:pPr>
        <w:rPr>
          <w:sz w:val="24"/>
          <w:szCs w:val="24"/>
        </w:rPr>
      </w:pPr>
      <w:r w:rsidRPr="00ED4BD9">
        <w:rPr>
          <w:sz w:val="24"/>
          <w:szCs w:val="24"/>
        </w:rPr>
        <w:t>Explanation: D</w:t>
      </w:r>
    </w:p>
    <w:p w14:paraId="73FD2DFB" w14:textId="77777777" w:rsidR="00ED4BD9" w:rsidRPr="00ED4BD9" w:rsidRDefault="00ED4BD9" w:rsidP="00ED4BD9">
      <w:pPr>
        <w:rPr>
          <w:sz w:val="24"/>
          <w:szCs w:val="24"/>
        </w:rPr>
      </w:pPr>
      <w:r w:rsidRPr="00ED4BD9">
        <w:rPr>
          <w:sz w:val="24"/>
          <w:szCs w:val="24"/>
        </w:rPr>
        <w:t>Pharynx</w:t>
      </w:r>
    </w:p>
    <w:p w14:paraId="52D9EF58" w14:textId="77777777" w:rsidR="00ED4BD9" w:rsidRPr="00ED4BD9" w:rsidRDefault="00ED4BD9" w:rsidP="00ED4BD9">
      <w:pPr>
        <w:rPr>
          <w:sz w:val="24"/>
          <w:szCs w:val="24"/>
        </w:rPr>
      </w:pPr>
    </w:p>
    <w:p w14:paraId="0DBFD1DF" w14:textId="77777777" w:rsidR="00ED4BD9" w:rsidRPr="00ED4BD9" w:rsidRDefault="00ED4BD9" w:rsidP="00ED4BD9">
      <w:pPr>
        <w:rPr>
          <w:sz w:val="24"/>
          <w:szCs w:val="24"/>
        </w:rPr>
      </w:pPr>
      <w:r w:rsidRPr="00ED4BD9">
        <w:rPr>
          <w:sz w:val="24"/>
          <w:szCs w:val="24"/>
        </w:rPr>
        <w:t>33. Question1 points</w:t>
      </w:r>
    </w:p>
    <w:p w14:paraId="12E315C1" w14:textId="77777777" w:rsidR="00ED4BD9" w:rsidRPr="00ED4BD9" w:rsidRDefault="00ED4BD9" w:rsidP="00ED4BD9">
      <w:pPr>
        <w:rPr>
          <w:sz w:val="24"/>
          <w:szCs w:val="24"/>
        </w:rPr>
      </w:pPr>
      <w:r w:rsidRPr="00ED4BD9">
        <w:rPr>
          <w:sz w:val="24"/>
          <w:szCs w:val="24"/>
        </w:rPr>
        <w:t>_________ serve as a dual function: as an air canal to lungs and controller of its access and as the organ of voice?</w:t>
      </w:r>
    </w:p>
    <w:p w14:paraId="2CC65A5E" w14:textId="77777777" w:rsidR="00ED4BD9" w:rsidRPr="00ED4BD9" w:rsidRDefault="00ED4BD9" w:rsidP="00ED4BD9">
      <w:pPr>
        <w:rPr>
          <w:sz w:val="24"/>
          <w:szCs w:val="24"/>
        </w:rPr>
      </w:pPr>
    </w:p>
    <w:p w14:paraId="5085860A" w14:textId="77777777" w:rsidR="00ED4BD9" w:rsidRPr="00ED4BD9" w:rsidRDefault="00ED4BD9" w:rsidP="00ED4BD9">
      <w:pPr>
        <w:rPr>
          <w:sz w:val="24"/>
          <w:szCs w:val="24"/>
        </w:rPr>
      </w:pPr>
      <w:r w:rsidRPr="00ED4BD9">
        <w:rPr>
          <w:sz w:val="24"/>
          <w:szCs w:val="24"/>
        </w:rPr>
        <w:t>1.  A. Pharynx</w:t>
      </w:r>
    </w:p>
    <w:p w14:paraId="2D7408D2" w14:textId="77777777" w:rsidR="00ED4BD9" w:rsidRPr="00ED4BD9" w:rsidRDefault="00ED4BD9" w:rsidP="00ED4BD9">
      <w:pPr>
        <w:rPr>
          <w:sz w:val="24"/>
          <w:szCs w:val="24"/>
        </w:rPr>
      </w:pPr>
      <w:r w:rsidRPr="00ED4BD9">
        <w:rPr>
          <w:sz w:val="24"/>
          <w:szCs w:val="24"/>
        </w:rPr>
        <w:t>2.  B. Larynx</w:t>
      </w:r>
    </w:p>
    <w:p w14:paraId="57833C4D" w14:textId="77777777" w:rsidR="00ED4BD9" w:rsidRPr="00ED4BD9" w:rsidRDefault="00ED4BD9" w:rsidP="00ED4BD9">
      <w:pPr>
        <w:rPr>
          <w:sz w:val="24"/>
          <w:szCs w:val="24"/>
        </w:rPr>
      </w:pPr>
      <w:r w:rsidRPr="00ED4BD9">
        <w:rPr>
          <w:sz w:val="24"/>
          <w:szCs w:val="24"/>
        </w:rPr>
        <w:lastRenderedPageBreak/>
        <w:t>3.  C. Trachea</w:t>
      </w:r>
    </w:p>
    <w:p w14:paraId="60AD31E8" w14:textId="77777777" w:rsidR="00ED4BD9" w:rsidRPr="00ED4BD9" w:rsidRDefault="00ED4BD9" w:rsidP="00ED4BD9">
      <w:pPr>
        <w:rPr>
          <w:sz w:val="24"/>
          <w:szCs w:val="24"/>
        </w:rPr>
      </w:pPr>
      <w:r w:rsidRPr="00ED4BD9">
        <w:rPr>
          <w:sz w:val="24"/>
          <w:szCs w:val="24"/>
        </w:rPr>
        <w:t>4.  D. Bronchi</w:t>
      </w:r>
    </w:p>
    <w:p w14:paraId="6F608C9C" w14:textId="77777777" w:rsidR="00ED4BD9" w:rsidRPr="00ED4BD9" w:rsidRDefault="00ED4BD9" w:rsidP="00ED4BD9">
      <w:pPr>
        <w:rPr>
          <w:sz w:val="24"/>
          <w:szCs w:val="24"/>
        </w:rPr>
      </w:pPr>
      <w:r w:rsidRPr="00ED4BD9">
        <w:rPr>
          <w:sz w:val="24"/>
          <w:szCs w:val="24"/>
        </w:rPr>
        <w:t>Correct</w:t>
      </w:r>
    </w:p>
    <w:p w14:paraId="65FF3C1F" w14:textId="77777777" w:rsidR="00ED4BD9" w:rsidRPr="00ED4BD9" w:rsidRDefault="00ED4BD9" w:rsidP="00ED4BD9">
      <w:pPr>
        <w:rPr>
          <w:sz w:val="24"/>
          <w:szCs w:val="24"/>
        </w:rPr>
      </w:pPr>
      <w:r w:rsidRPr="00ED4BD9">
        <w:rPr>
          <w:sz w:val="24"/>
          <w:szCs w:val="24"/>
        </w:rPr>
        <w:t>Explanation: B</w:t>
      </w:r>
    </w:p>
    <w:p w14:paraId="4941AAE5" w14:textId="0BB2706B" w:rsidR="00ED4BD9" w:rsidRDefault="00ED4BD9" w:rsidP="00ED4BD9">
      <w:pPr>
        <w:rPr>
          <w:sz w:val="24"/>
          <w:szCs w:val="24"/>
        </w:rPr>
      </w:pPr>
      <w:r w:rsidRPr="00ED4BD9">
        <w:rPr>
          <w:sz w:val="24"/>
          <w:szCs w:val="24"/>
        </w:rPr>
        <w:t>Larynx</w:t>
      </w:r>
    </w:p>
    <w:p w14:paraId="35A3B3D7" w14:textId="77777777" w:rsidR="00ED4BD9" w:rsidRDefault="00ED4BD9" w:rsidP="00ED4BD9">
      <w:pPr>
        <w:rPr>
          <w:sz w:val="24"/>
          <w:szCs w:val="24"/>
        </w:rPr>
      </w:pPr>
    </w:p>
    <w:p w14:paraId="446C88F4" w14:textId="77777777" w:rsidR="00ED4BD9" w:rsidRPr="00ED4BD9" w:rsidRDefault="00ED4BD9" w:rsidP="00ED4BD9">
      <w:pPr>
        <w:rPr>
          <w:sz w:val="24"/>
          <w:szCs w:val="24"/>
        </w:rPr>
      </w:pPr>
      <w:r w:rsidRPr="00ED4BD9">
        <w:rPr>
          <w:sz w:val="24"/>
          <w:szCs w:val="24"/>
        </w:rPr>
        <w:t>1. Question1 points</w:t>
      </w:r>
    </w:p>
    <w:p w14:paraId="12CEE211" w14:textId="77777777" w:rsidR="00ED4BD9" w:rsidRPr="00ED4BD9" w:rsidRDefault="00ED4BD9" w:rsidP="00ED4BD9">
      <w:pPr>
        <w:rPr>
          <w:sz w:val="24"/>
          <w:szCs w:val="24"/>
        </w:rPr>
      </w:pPr>
      <w:r w:rsidRPr="00ED4BD9">
        <w:rPr>
          <w:sz w:val="24"/>
          <w:szCs w:val="24"/>
        </w:rPr>
        <w:t>The part of respiratory system having tube like body 10 to 12cm long, 2cm wide, 16 to 20 horse shoe Incomplete rings in neck region is:</w:t>
      </w:r>
    </w:p>
    <w:p w14:paraId="25C36F75" w14:textId="77777777" w:rsidR="00ED4BD9" w:rsidRPr="00ED4BD9" w:rsidRDefault="00ED4BD9" w:rsidP="00ED4BD9">
      <w:pPr>
        <w:rPr>
          <w:sz w:val="24"/>
          <w:szCs w:val="24"/>
        </w:rPr>
      </w:pPr>
    </w:p>
    <w:p w14:paraId="5597A7B4" w14:textId="77777777" w:rsidR="00ED4BD9" w:rsidRPr="00ED4BD9" w:rsidRDefault="00ED4BD9" w:rsidP="00ED4BD9">
      <w:pPr>
        <w:rPr>
          <w:sz w:val="24"/>
          <w:szCs w:val="24"/>
        </w:rPr>
      </w:pPr>
      <w:r w:rsidRPr="00ED4BD9">
        <w:rPr>
          <w:sz w:val="24"/>
          <w:szCs w:val="24"/>
        </w:rPr>
        <w:t>1.  A. Pharynx</w:t>
      </w:r>
    </w:p>
    <w:p w14:paraId="36099A2E" w14:textId="77777777" w:rsidR="00ED4BD9" w:rsidRPr="00ED4BD9" w:rsidRDefault="00ED4BD9" w:rsidP="00ED4BD9">
      <w:pPr>
        <w:rPr>
          <w:sz w:val="24"/>
          <w:szCs w:val="24"/>
        </w:rPr>
      </w:pPr>
      <w:r w:rsidRPr="00ED4BD9">
        <w:rPr>
          <w:sz w:val="24"/>
          <w:szCs w:val="24"/>
        </w:rPr>
        <w:t>2.  B. Larynx</w:t>
      </w:r>
    </w:p>
    <w:p w14:paraId="296C9EDE" w14:textId="77777777" w:rsidR="00ED4BD9" w:rsidRPr="00ED4BD9" w:rsidRDefault="00ED4BD9" w:rsidP="00ED4BD9">
      <w:pPr>
        <w:rPr>
          <w:sz w:val="24"/>
          <w:szCs w:val="24"/>
        </w:rPr>
      </w:pPr>
      <w:r w:rsidRPr="00ED4BD9">
        <w:rPr>
          <w:sz w:val="24"/>
          <w:szCs w:val="24"/>
        </w:rPr>
        <w:t>3.  C. Trachea</w:t>
      </w:r>
    </w:p>
    <w:p w14:paraId="4717816A" w14:textId="77777777" w:rsidR="00ED4BD9" w:rsidRPr="00ED4BD9" w:rsidRDefault="00ED4BD9" w:rsidP="00ED4BD9">
      <w:pPr>
        <w:rPr>
          <w:sz w:val="24"/>
          <w:szCs w:val="24"/>
        </w:rPr>
      </w:pPr>
      <w:r w:rsidRPr="00ED4BD9">
        <w:rPr>
          <w:sz w:val="24"/>
          <w:szCs w:val="24"/>
        </w:rPr>
        <w:t>4.  D. Bronchi</w:t>
      </w:r>
    </w:p>
    <w:p w14:paraId="6BCCA662" w14:textId="77777777" w:rsidR="00ED4BD9" w:rsidRPr="00ED4BD9" w:rsidRDefault="00ED4BD9" w:rsidP="00ED4BD9">
      <w:pPr>
        <w:rPr>
          <w:sz w:val="24"/>
          <w:szCs w:val="24"/>
        </w:rPr>
      </w:pPr>
      <w:r w:rsidRPr="00ED4BD9">
        <w:rPr>
          <w:sz w:val="24"/>
          <w:szCs w:val="24"/>
        </w:rPr>
        <w:t>Correct</w:t>
      </w:r>
    </w:p>
    <w:p w14:paraId="2517E681" w14:textId="77777777" w:rsidR="00ED4BD9" w:rsidRPr="00ED4BD9" w:rsidRDefault="00ED4BD9" w:rsidP="00ED4BD9">
      <w:pPr>
        <w:rPr>
          <w:sz w:val="24"/>
          <w:szCs w:val="24"/>
        </w:rPr>
      </w:pPr>
      <w:r w:rsidRPr="00ED4BD9">
        <w:rPr>
          <w:sz w:val="24"/>
          <w:szCs w:val="24"/>
        </w:rPr>
        <w:t>Explanation: C</w:t>
      </w:r>
    </w:p>
    <w:p w14:paraId="20F2A1BB" w14:textId="77777777" w:rsidR="00ED4BD9" w:rsidRPr="00ED4BD9" w:rsidRDefault="00ED4BD9" w:rsidP="00ED4BD9">
      <w:pPr>
        <w:rPr>
          <w:sz w:val="24"/>
          <w:szCs w:val="24"/>
        </w:rPr>
      </w:pPr>
      <w:r w:rsidRPr="00ED4BD9">
        <w:rPr>
          <w:sz w:val="24"/>
          <w:szCs w:val="24"/>
        </w:rPr>
        <w:t>Trachea contains 16-20 horse shoe rings which are opened from backward embedded in dense connective tissue</w:t>
      </w:r>
    </w:p>
    <w:p w14:paraId="1733459F" w14:textId="77777777" w:rsidR="00ED4BD9" w:rsidRPr="00ED4BD9" w:rsidRDefault="00ED4BD9" w:rsidP="00ED4BD9">
      <w:pPr>
        <w:rPr>
          <w:sz w:val="24"/>
          <w:szCs w:val="24"/>
        </w:rPr>
      </w:pPr>
    </w:p>
    <w:p w14:paraId="2502B191" w14:textId="77777777" w:rsidR="00ED4BD9" w:rsidRPr="00ED4BD9" w:rsidRDefault="00ED4BD9" w:rsidP="00ED4BD9">
      <w:pPr>
        <w:rPr>
          <w:sz w:val="24"/>
          <w:szCs w:val="24"/>
        </w:rPr>
      </w:pPr>
      <w:r w:rsidRPr="00ED4BD9">
        <w:rPr>
          <w:sz w:val="24"/>
          <w:szCs w:val="24"/>
        </w:rPr>
        <w:t>2. Question1 points</w:t>
      </w:r>
    </w:p>
    <w:p w14:paraId="7362C21E" w14:textId="77777777" w:rsidR="00ED4BD9" w:rsidRPr="00ED4BD9" w:rsidRDefault="00ED4BD9" w:rsidP="00ED4BD9">
      <w:pPr>
        <w:rPr>
          <w:sz w:val="24"/>
          <w:szCs w:val="24"/>
        </w:rPr>
      </w:pPr>
      <w:r w:rsidRPr="00ED4BD9">
        <w:rPr>
          <w:sz w:val="24"/>
          <w:szCs w:val="24"/>
        </w:rPr>
        <w:t>The bronchioles are located at the end of the bronchi and terminate in the?</w:t>
      </w:r>
    </w:p>
    <w:p w14:paraId="2EBDECD0" w14:textId="77777777" w:rsidR="00ED4BD9" w:rsidRPr="00ED4BD9" w:rsidRDefault="00ED4BD9" w:rsidP="00ED4BD9">
      <w:pPr>
        <w:rPr>
          <w:sz w:val="24"/>
          <w:szCs w:val="24"/>
        </w:rPr>
      </w:pPr>
    </w:p>
    <w:p w14:paraId="4732C167" w14:textId="77777777" w:rsidR="00ED4BD9" w:rsidRPr="00ED4BD9" w:rsidRDefault="00ED4BD9" w:rsidP="00ED4BD9">
      <w:pPr>
        <w:rPr>
          <w:sz w:val="24"/>
          <w:szCs w:val="24"/>
        </w:rPr>
      </w:pPr>
      <w:r w:rsidRPr="00ED4BD9">
        <w:rPr>
          <w:sz w:val="24"/>
          <w:szCs w:val="24"/>
        </w:rPr>
        <w:t>1.  A. Lungs</w:t>
      </w:r>
    </w:p>
    <w:p w14:paraId="01325E18" w14:textId="77777777" w:rsidR="00ED4BD9" w:rsidRPr="00ED4BD9" w:rsidRDefault="00ED4BD9" w:rsidP="00ED4BD9">
      <w:pPr>
        <w:rPr>
          <w:sz w:val="24"/>
          <w:szCs w:val="24"/>
        </w:rPr>
      </w:pPr>
      <w:r w:rsidRPr="00ED4BD9">
        <w:rPr>
          <w:sz w:val="24"/>
          <w:szCs w:val="24"/>
        </w:rPr>
        <w:t>2.  B. Alveoli</w:t>
      </w:r>
    </w:p>
    <w:p w14:paraId="045071C0" w14:textId="77777777" w:rsidR="00ED4BD9" w:rsidRPr="00ED4BD9" w:rsidRDefault="00ED4BD9" w:rsidP="00ED4BD9">
      <w:pPr>
        <w:rPr>
          <w:sz w:val="24"/>
          <w:szCs w:val="24"/>
        </w:rPr>
      </w:pPr>
      <w:r w:rsidRPr="00ED4BD9">
        <w:rPr>
          <w:sz w:val="24"/>
          <w:szCs w:val="24"/>
        </w:rPr>
        <w:t>3.  C. Air sac</w:t>
      </w:r>
    </w:p>
    <w:p w14:paraId="1D287A9E" w14:textId="77777777" w:rsidR="00ED4BD9" w:rsidRPr="00ED4BD9" w:rsidRDefault="00ED4BD9" w:rsidP="00ED4BD9">
      <w:pPr>
        <w:rPr>
          <w:sz w:val="24"/>
          <w:szCs w:val="24"/>
        </w:rPr>
      </w:pPr>
      <w:r w:rsidRPr="00ED4BD9">
        <w:rPr>
          <w:sz w:val="24"/>
          <w:szCs w:val="24"/>
        </w:rPr>
        <w:t>4.  D. Both B and C</w:t>
      </w:r>
    </w:p>
    <w:p w14:paraId="34F4B049" w14:textId="77777777" w:rsidR="00ED4BD9" w:rsidRPr="00ED4BD9" w:rsidRDefault="00ED4BD9" w:rsidP="00ED4BD9">
      <w:pPr>
        <w:rPr>
          <w:sz w:val="24"/>
          <w:szCs w:val="24"/>
        </w:rPr>
      </w:pPr>
      <w:r w:rsidRPr="00ED4BD9">
        <w:rPr>
          <w:sz w:val="24"/>
          <w:szCs w:val="24"/>
        </w:rPr>
        <w:t>Correct</w:t>
      </w:r>
    </w:p>
    <w:p w14:paraId="2A1BB381" w14:textId="77777777" w:rsidR="00ED4BD9" w:rsidRPr="00ED4BD9" w:rsidRDefault="00ED4BD9" w:rsidP="00ED4BD9">
      <w:pPr>
        <w:rPr>
          <w:sz w:val="24"/>
          <w:szCs w:val="24"/>
        </w:rPr>
      </w:pPr>
      <w:r w:rsidRPr="00ED4BD9">
        <w:rPr>
          <w:sz w:val="24"/>
          <w:szCs w:val="24"/>
        </w:rPr>
        <w:t>Explanation: D</w:t>
      </w:r>
    </w:p>
    <w:p w14:paraId="03C228EE" w14:textId="77777777" w:rsidR="00ED4BD9" w:rsidRPr="00ED4BD9" w:rsidRDefault="00ED4BD9" w:rsidP="00ED4BD9">
      <w:pPr>
        <w:rPr>
          <w:sz w:val="24"/>
          <w:szCs w:val="24"/>
        </w:rPr>
      </w:pPr>
      <w:r w:rsidRPr="00ED4BD9">
        <w:rPr>
          <w:sz w:val="24"/>
          <w:szCs w:val="24"/>
        </w:rPr>
        <w:lastRenderedPageBreak/>
        <w:t>Air sacs is another term used for alveoli</w:t>
      </w:r>
    </w:p>
    <w:p w14:paraId="4AA8F21D" w14:textId="77777777" w:rsidR="00ED4BD9" w:rsidRPr="00ED4BD9" w:rsidRDefault="00ED4BD9" w:rsidP="00ED4BD9">
      <w:pPr>
        <w:rPr>
          <w:sz w:val="24"/>
          <w:szCs w:val="24"/>
        </w:rPr>
      </w:pPr>
    </w:p>
    <w:p w14:paraId="4E5D14D8" w14:textId="77777777" w:rsidR="00ED4BD9" w:rsidRPr="00ED4BD9" w:rsidRDefault="00ED4BD9" w:rsidP="00ED4BD9">
      <w:pPr>
        <w:rPr>
          <w:sz w:val="24"/>
          <w:szCs w:val="24"/>
        </w:rPr>
      </w:pPr>
      <w:r w:rsidRPr="00ED4BD9">
        <w:rPr>
          <w:sz w:val="24"/>
          <w:szCs w:val="24"/>
        </w:rPr>
        <w:t>3. Question1 points</w:t>
      </w:r>
    </w:p>
    <w:p w14:paraId="63F57D94" w14:textId="77777777" w:rsidR="00ED4BD9" w:rsidRPr="00ED4BD9" w:rsidRDefault="00ED4BD9" w:rsidP="00ED4BD9">
      <w:pPr>
        <w:rPr>
          <w:sz w:val="24"/>
          <w:szCs w:val="24"/>
        </w:rPr>
      </w:pPr>
      <w:r w:rsidRPr="00ED4BD9">
        <w:rPr>
          <w:sz w:val="24"/>
          <w:szCs w:val="24"/>
        </w:rPr>
        <w:t>Alveoli expand and relax easily during breathing because of having,</w:t>
      </w:r>
    </w:p>
    <w:p w14:paraId="5BDF922C" w14:textId="77777777" w:rsidR="00ED4BD9" w:rsidRPr="00ED4BD9" w:rsidRDefault="00ED4BD9" w:rsidP="00ED4BD9">
      <w:pPr>
        <w:rPr>
          <w:sz w:val="24"/>
          <w:szCs w:val="24"/>
        </w:rPr>
      </w:pPr>
    </w:p>
    <w:p w14:paraId="2AF7820B" w14:textId="77777777" w:rsidR="00ED4BD9" w:rsidRPr="00ED4BD9" w:rsidRDefault="00ED4BD9" w:rsidP="00ED4BD9">
      <w:pPr>
        <w:rPr>
          <w:sz w:val="24"/>
          <w:szCs w:val="24"/>
        </w:rPr>
      </w:pPr>
      <w:r w:rsidRPr="00ED4BD9">
        <w:rPr>
          <w:sz w:val="24"/>
          <w:szCs w:val="24"/>
        </w:rPr>
        <w:t xml:space="preserve">1.  A. Elastic </w:t>
      </w:r>
      <w:proofErr w:type="spellStart"/>
      <w:r w:rsidRPr="00ED4BD9">
        <w:rPr>
          <w:sz w:val="24"/>
          <w:szCs w:val="24"/>
        </w:rPr>
        <w:t>fibres</w:t>
      </w:r>
      <w:proofErr w:type="spellEnd"/>
    </w:p>
    <w:p w14:paraId="7444B496" w14:textId="77777777" w:rsidR="00ED4BD9" w:rsidRPr="00ED4BD9" w:rsidRDefault="00ED4BD9" w:rsidP="00ED4BD9">
      <w:pPr>
        <w:rPr>
          <w:sz w:val="24"/>
          <w:szCs w:val="24"/>
        </w:rPr>
      </w:pPr>
      <w:r w:rsidRPr="00ED4BD9">
        <w:rPr>
          <w:sz w:val="24"/>
          <w:szCs w:val="24"/>
        </w:rPr>
        <w:t>2.  B. Collagen</w:t>
      </w:r>
    </w:p>
    <w:p w14:paraId="0AD0E178" w14:textId="77777777" w:rsidR="00ED4BD9" w:rsidRPr="00ED4BD9" w:rsidRDefault="00ED4BD9" w:rsidP="00ED4BD9">
      <w:pPr>
        <w:rPr>
          <w:sz w:val="24"/>
          <w:szCs w:val="24"/>
        </w:rPr>
      </w:pPr>
      <w:r w:rsidRPr="00ED4BD9">
        <w:rPr>
          <w:sz w:val="24"/>
          <w:szCs w:val="24"/>
        </w:rPr>
        <w:t>3.  C. Both A &amp; B</w:t>
      </w:r>
    </w:p>
    <w:p w14:paraId="0A667F8E" w14:textId="77777777" w:rsidR="00ED4BD9" w:rsidRPr="00ED4BD9" w:rsidRDefault="00ED4BD9" w:rsidP="00ED4BD9">
      <w:pPr>
        <w:rPr>
          <w:sz w:val="24"/>
          <w:szCs w:val="24"/>
        </w:rPr>
      </w:pPr>
      <w:r w:rsidRPr="00ED4BD9">
        <w:rPr>
          <w:sz w:val="24"/>
          <w:szCs w:val="24"/>
        </w:rPr>
        <w:t>4.  D. Squamous epithelium</w:t>
      </w:r>
    </w:p>
    <w:p w14:paraId="19381E97" w14:textId="77777777" w:rsidR="00ED4BD9" w:rsidRPr="00ED4BD9" w:rsidRDefault="00ED4BD9" w:rsidP="00ED4BD9">
      <w:pPr>
        <w:rPr>
          <w:sz w:val="24"/>
          <w:szCs w:val="24"/>
        </w:rPr>
      </w:pPr>
      <w:r w:rsidRPr="00ED4BD9">
        <w:rPr>
          <w:sz w:val="24"/>
          <w:szCs w:val="24"/>
        </w:rPr>
        <w:t>Correct</w:t>
      </w:r>
    </w:p>
    <w:p w14:paraId="18FA3C95" w14:textId="77777777" w:rsidR="00ED4BD9" w:rsidRPr="00ED4BD9" w:rsidRDefault="00ED4BD9" w:rsidP="00ED4BD9">
      <w:pPr>
        <w:rPr>
          <w:sz w:val="24"/>
          <w:szCs w:val="24"/>
        </w:rPr>
      </w:pPr>
      <w:r w:rsidRPr="00ED4BD9">
        <w:rPr>
          <w:sz w:val="24"/>
          <w:szCs w:val="24"/>
        </w:rPr>
        <w:t>Explanation: C</w:t>
      </w:r>
    </w:p>
    <w:p w14:paraId="52F2DCAC" w14:textId="77777777" w:rsidR="00ED4BD9" w:rsidRPr="00ED4BD9" w:rsidRDefault="00ED4BD9" w:rsidP="00ED4BD9">
      <w:pPr>
        <w:rPr>
          <w:sz w:val="24"/>
          <w:szCs w:val="24"/>
        </w:rPr>
      </w:pPr>
      <w:proofErr w:type="spellStart"/>
      <w:r w:rsidRPr="00ED4BD9">
        <w:rPr>
          <w:sz w:val="24"/>
          <w:szCs w:val="24"/>
        </w:rPr>
        <w:t>Self Explanatory</w:t>
      </w:r>
      <w:proofErr w:type="spellEnd"/>
      <w:r w:rsidRPr="00ED4BD9">
        <w:rPr>
          <w:sz w:val="24"/>
          <w:szCs w:val="24"/>
        </w:rPr>
        <w:t>.</w:t>
      </w:r>
    </w:p>
    <w:p w14:paraId="4A088355" w14:textId="77777777" w:rsidR="00ED4BD9" w:rsidRPr="00ED4BD9" w:rsidRDefault="00ED4BD9" w:rsidP="00ED4BD9">
      <w:pPr>
        <w:rPr>
          <w:sz w:val="24"/>
          <w:szCs w:val="24"/>
        </w:rPr>
      </w:pPr>
    </w:p>
    <w:p w14:paraId="43A32D58" w14:textId="77777777" w:rsidR="00ED4BD9" w:rsidRPr="00ED4BD9" w:rsidRDefault="00ED4BD9" w:rsidP="00ED4BD9">
      <w:pPr>
        <w:rPr>
          <w:sz w:val="24"/>
          <w:szCs w:val="24"/>
        </w:rPr>
      </w:pPr>
      <w:r w:rsidRPr="00ED4BD9">
        <w:rPr>
          <w:sz w:val="24"/>
          <w:szCs w:val="24"/>
        </w:rPr>
        <w:t>4. Question1 points</w:t>
      </w:r>
    </w:p>
    <w:p w14:paraId="660F5E29" w14:textId="77777777" w:rsidR="00ED4BD9" w:rsidRPr="00ED4BD9" w:rsidRDefault="00ED4BD9" w:rsidP="00ED4BD9">
      <w:pPr>
        <w:rPr>
          <w:sz w:val="24"/>
          <w:szCs w:val="24"/>
        </w:rPr>
      </w:pPr>
      <w:r w:rsidRPr="00ED4BD9">
        <w:rPr>
          <w:sz w:val="24"/>
          <w:szCs w:val="24"/>
        </w:rPr>
        <w:t>The human left lung is composed of two lobes and represents a volume of:</w:t>
      </w:r>
    </w:p>
    <w:p w14:paraId="769C38E3" w14:textId="77777777" w:rsidR="00ED4BD9" w:rsidRPr="00ED4BD9" w:rsidRDefault="00ED4BD9" w:rsidP="00ED4BD9">
      <w:pPr>
        <w:rPr>
          <w:sz w:val="24"/>
          <w:szCs w:val="24"/>
        </w:rPr>
      </w:pPr>
    </w:p>
    <w:p w14:paraId="623F4F2E" w14:textId="77777777" w:rsidR="00ED4BD9" w:rsidRPr="00ED4BD9" w:rsidRDefault="00ED4BD9" w:rsidP="00ED4BD9">
      <w:pPr>
        <w:rPr>
          <w:sz w:val="24"/>
          <w:szCs w:val="24"/>
        </w:rPr>
      </w:pPr>
      <w:r w:rsidRPr="00ED4BD9">
        <w:rPr>
          <w:sz w:val="24"/>
          <w:szCs w:val="24"/>
        </w:rPr>
        <w:t>1.  A. 52%</w:t>
      </w:r>
    </w:p>
    <w:p w14:paraId="31CD7526" w14:textId="77777777" w:rsidR="00ED4BD9" w:rsidRPr="00ED4BD9" w:rsidRDefault="00ED4BD9" w:rsidP="00ED4BD9">
      <w:pPr>
        <w:rPr>
          <w:sz w:val="24"/>
          <w:szCs w:val="24"/>
        </w:rPr>
      </w:pPr>
      <w:r w:rsidRPr="00ED4BD9">
        <w:rPr>
          <w:sz w:val="24"/>
          <w:szCs w:val="24"/>
        </w:rPr>
        <w:t>2.  B. 54%</w:t>
      </w:r>
    </w:p>
    <w:p w14:paraId="3213F9B0" w14:textId="77777777" w:rsidR="00ED4BD9" w:rsidRPr="00ED4BD9" w:rsidRDefault="00ED4BD9" w:rsidP="00ED4BD9">
      <w:pPr>
        <w:rPr>
          <w:sz w:val="24"/>
          <w:szCs w:val="24"/>
        </w:rPr>
      </w:pPr>
      <w:r w:rsidRPr="00ED4BD9">
        <w:rPr>
          <w:sz w:val="24"/>
          <w:szCs w:val="24"/>
        </w:rPr>
        <w:t>3.  C. 44%</w:t>
      </w:r>
    </w:p>
    <w:p w14:paraId="435EA855" w14:textId="77777777" w:rsidR="00ED4BD9" w:rsidRPr="00ED4BD9" w:rsidRDefault="00ED4BD9" w:rsidP="00ED4BD9">
      <w:pPr>
        <w:rPr>
          <w:sz w:val="24"/>
          <w:szCs w:val="24"/>
        </w:rPr>
      </w:pPr>
      <w:r w:rsidRPr="00ED4BD9">
        <w:rPr>
          <w:sz w:val="24"/>
          <w:szCs w:val="24"/>
        </w:rPr>
        <w:t>4.  D. 58%</w:t>
      </w:r>
    </w:p>
    <w:p w14:paraId="216CA517" w14:textId="77777777" w:rsidR="00ED4BD9" w:rsidRPr="00ED4BD9" w:rsidRDefault="00ED4BD9" w:rsidP="00ED4BD9">
      <w:pPr>
        <w:rPr>
          <w:sz w:val="24"/>
          <w:szCs w:val="24"/>
        </w:rPr>
      </w:pPr>
      <w:r w:rsidRPr="00ED4BD9">
        <w:rPr>
          <w:sz w:val="24"/>
          <w:szCs w:val="24"/>
        </w:rPr>
        <w:t>Correct</w:t>
      </w:r>
    </w:p>
    <w:p w14:paraId="60061F85" w14:textId="77777777" w:rsidR="00ED4BD9" w:rsidRPr="00ED4BD9" w:rsidRDefault="00ED4BD9" w:rsidP="00ED4BD9">
      <w:pPr>
        <w:rPr>
          <w:sz w:val="24"/>
          <w:szCs w:val="24"/>
        </w:rPr>
      </w:pPr>
      <w:r w:rsidRPr="00ED4BD9">
        <w:rPr>
          <w:sz w:val="24"/>
          <w:szCs w:val="24"/>
        </w:rPr>
        <w:t>Explanation: C</w:t>
      </w:r>
    </w:p>
    <w:p w14:paraId="65F42C0C" w14:textId="77777777" w:rsidR="00ED4BD9" w:rsidRPr="00ED4BD9" w:rsidRDefault="00ED4BD9" w:rsidP="00ED4BD9">
      <w:pPr>
        <w:rPr>
          <w:sz w:val="24"/>
          <w:szCs w:val="24"/>
        </w:rPr>
      </w:pPr>
      <w:r w:rsidRPr="00ED4BD9">
        <w:rPr>
          <w:sz w:val="24"/>
          <w:szCs w:val="24"/>
        </w:rPr>
        <w:t>Left Lung → 2 lubes → 44% lung volume</w:t>
      </w:r>
    </w:p>
    <w:p w14:paraId="634AB66D" w14:textId="77777777" w:rsidR="00ED4BD9" w:rsidRPr="00ED4BD9" w:rsidRDefault="00ED4BD9" w:rsidP="00ED4BD9">
      <w:pPr>
        <w:rPr>
          <w:sz w:val="24"/>
          <w:szCs w:val="24"/>
        </w:rPr>
      </w:pPr>
      <w:r w:rsidRPr="00ED4BD9">
        <w:rPr>
          <w:sz w:val="24"/>
          <w:szCs w:val="24"/>
        </w:rPr>
        <w:t>Right lung → 3 lubes → 56% lung volume</w:t>
      </w:r>
    </w:p>
    <w:p w14:paraId="44456D48" w14:textId="77777777" w:rsidR="00ED4BD9" w:rsidRPr="00ED4BD9" w:rsidRDefault="00ED4BD9" w:rsidP="00ED4BD9">
      <w:pPr>
        <w:rPr>
          <w:sz w:val="24"/>
          <w:szCs w:val="24"/>
        </w:rPr>
      </w:pPr>
    </w:p>
    <w:p w14:paraId="367E3C66" w14:textId="77777777" w:rsidR="00ED4BD9" w:rsidRPr="00ED4BD9" w:rsidRDefault="00ED4BD9" w:rsidP="00ED4BD9">
      <w:pPr>
        <w:rPr>
          <w:sz w:val="24"/>
          <w:szCs w:val="24"/>
        </w:rPr>
      </w:pPr>
      <w:r w:rsidRPr="00ED4BD9">
        <w:rPr>
          <w:sz w:val="24"/>
          <w:szCs w:val="24"/>
        </w:rPr>
        <w:t>5. Question1 points</w:t>
      </w:r>
    </w:p>
    <w:p w14:paraId="23DFD558" w14:textId="77777777" w:rsidR="00ED4BD9" w:rsidRPr="00ED4BD9" w:rsidRDefault="00ED4BD9" w:rsidP="00ED4BD9">
      <w:pPr>
        <w:rPr>
          <w:sz w:val="24"/>
          <w:szCs w:val="24"/>
        </w:rPr>
      </w:pPr>
      <w:r w:rsidRPr="00ED4BD9">
        <w:rPr>
          <w:sz w:val="24"/>
          <w:szCs w:val="24"/>
        </w:rPr>
        <w:t>Walls of bronchioles consist of smooth muscles and:</w:t>
      </w:r>
    </w:p>
    <w:p w14:paraId="5D0864F6" w14:textId="77777777" w:rsidR="00ED4BD9" w:rsidRPr="00ED4BD9" w:rsidRDefault="00ED4BD9" w:rsidP="00ED4BD9">
      <w:pPr>
        <w:rPr>
          <w:sz w:val="24"/>
          <w:szCs w:val="24"/>
        </w:rPr>
      </w:pPr>
    </w:p>
    <w:p w14:paraId="261622F6" w14:textId="77777777" w:rsidR="00ED4BD9" w:rsidRPr="00ED4BD9" w:rsidRDefault="00ED4BD9" w:rsidP="00ED4BD9">
      <w:pPr>
        <w:rPr>
          <w:sz w:val="24"/>
          <w:szCs w:val="24"/>
        </w:rPr>
      </w:pPr>
      <w:r w:rsidRPr="00ED4BD9">
        <w:rPr>
          <w:sz w:val="24"/>
          <w:szCs w:val="24"/>
        </w:rPr>
        <w:t>1.  A. Ciliated cuboidal epithelium</w:t>
      </w:r>
    </w:p>
    <w:p w14:paraId="3A47F8EE" w14:textId="77777777" w:rsidR="00ED4BD9" w:rsidRPr="00ED4BD9" w:rsidRDefault="00ED4BD9" w:rsidP="00ED4BD9">
      <w:pPr>
        <w:rPr>
          <w:sz w:val="24"/>
          <w:szCs w:val="24"/>
        </w:rPr>
      </w:pPr>
      <w:r w:rsidRPr="00ED4BD9">
        <w:rPr>
          <w:sz w:val="24"/>
          <w:szCs w:val="24"/>
        </w:rPr>
        <w:t>2.  B. Squamous epithelium</w:t>
      </w:r>
    </w:p>
    <w:p w14:paraId="762599D3" w14:textId="77777777" w:rsidR="00ED4BD9" w:rsidRPr="00ED4BD9" w:rsidRDefault="00ED4BD9" w:rsidP="00ED4BD9">
      <w:pPr>
        <w:rPr>
          <w:sz w:val="24"/>
          <w:szCs w:val="24"/>
        </w:rPr>
      </w:pPr>
      <w:r w:rsidRPr="00ED4BD9">
        <w:rPr>
          <w:sz w:val="24"/>
          <w:szCs w:val="24"/>
        </w:rPr>
        <w:t>3.  C. Ciliated mucus membrane</w:t>
      </w:r>
    </w:p>
    <w:p w14:paraId="1B8B2BEA" w14:textId="77777777" w:rsidR="00ED4BD9" w:rsidRPr="00ED4BD9" w:rsidRDefault="00ED4BD9" w:rsidP="00ED4BD9">
      <w:pPr>
        <w:rPr>
          <w:sz w:val="24"/>
          <w:szCs w:val="24"/>
        </w:rPr>
      </w:pPr>
      <w:r w:rsidRPr="00ED4BD9">
        <w:rPr>
          <w:sz w:val="24"/>
          <w:szCs w:val="24"/>
        </w:rPr>
        <w:t>4.  D. Collagen &amp; elastic fiber</w:t>
      </w:r>
    </w:p>
    <w:p w14:paraId="45207804" w14:textId="77777777" w:rsidR="00ED4BD9" w:rsidRPr="00ED4BD9" w:rsidRDefault="00ED4BD9" w:rsidP="00ED4BD9">
      <w:pPr>
        <w:rPr>
          <w:sz w:val="24"/>
          <w:szCs w:val="24"/>
        </w:rPr>
      </w:pPr>
      <w:r w:rsidRPr="00ED4BD9">
        <w:rPr>
          <w:sz w:val="24"/>
          <w:szCs w:val="24"/>
        </w:rPr>
        <w:t>Correct</w:t>
      </w:r>
    </w:p>
    <w:p w14:paraId="09A8FA49" w14:textId="77777777" w:rsidR="00ED4BD9" w:rsidRPr="00ED4BD9" w:rsidRDefault="00ED4BD9" w:rsidP="00ED4BD9">
      <w:pPr>
        <w:rPr>
          <w:sz w:val="24"/>
          <w:szCs w:val="24"/>
        </w:rPr>
      </w:pPr>
      <w:r w:rsidRPr="00ED4BD9">
        <w:rPr>
          <w:sz w:val="24"/>
          <w:szCs w:val="24"/>
        </w:rPr>
        <w:t>Explanation: A</w:t>
      </w:r>
    </w:p>
    <w:p w14:paraId="32968B47" w14:textId="77777777" w:rsidR="00ED4BD9" w:rsidRPr="00ED4BD9" w:rsidRDefault="00ED4BD9" w:rsidP="00ED4BD9">
      <w:pPr>
        <w:rPr>
          <w:sz w:val="24"/>
          <w:szCs w:val="24"/>
        </w:rPr>
      </w:pPr>
      <w:r w:rsidRPr="00ED4BD9">
        <w:rPr>
          <w:sz w:val="24"/>
          <w:szCs w:val="24"/>
        </w:rPr>
        <w:t>Ciliated cuboidal epithelium while squamous epithelium is present in alveoli</w:t>
      </w:r>
    </w:p>
    <w:p w14:paraId="5469E494" w14:textId="77777777" w:rsidR="00ED4BD9" w:rsidRPr="00ED4BD9" w:rsidRDefault="00ED4BD9" w:rsidP="00ED4BD9">
      <w:pPr>
        <w:rPr>
          <w:sz w:val="24"/>
          <w:szCs w:val="24"/>
        </w:rPr>
      </w:pPr>
    </w:p>
    <w:p w14:paraId="7D72EE09" w14:textId="77777777" w:rsidR="00ED4BD9" w:rsidRPr="00ED4BD9" w:rsidRDefault="00ED4BD9" w:rsidP="00ED4BD9">
      <w:pPr>
        <w:rPr>
          <w:sz w:val="24"/>
          <w:szCs w:val="24"/>
        </w:rPr>
      </w:pPr>
      <w:r w:rsidRPr="00ED4BD9">
        <w:rPr>
          <w:sz w:val="24"/>
          <w:szCs w:val="24"/>
        </w:rPr>
        <w:t>6. Question1 points</w:t>
      </w:r>
    </w:p>
    <w:p w14:paraId="3D22BB2B" w14:textId="77777777" w:rsidR="00ED4BD9" w:rsidRPr="00ED4BD9" w:rsidRDefault="00ED4BD9" w:rsidP="00ED4BD9">
      <w:pPr>
        <w:rPr>
          <w:sz w:val="24"/>
          <w:szCs w:val="24"/>
        </w:rPr>
      </w:pPr>
      <w:r w:rsidRPr="00ED4BD9">
        <w:rPr>
          <w:sz w:val="24"/>
          <w:szCs w:val="24"/>
        </w:rPr>
        <w:t>Special cells in the alveolus wall secrete a detergent like chemical on the inside lining of the alveolus, this is called a:</w:t>
      </w:r>
    </w:p>
    <w:p w14:paraId="787329AC" w14:textId="77777777" w:rsidR="00ED4BD9" w:rsidRPr="00ED4BD9" w:rsidRDefault="00ED4BD9" w:rsidP="00ED4BD9">
      <w:pPr>
        <w:rPr>
          <w:sz w:val="24"/>
          <w:szCs w:val="24"/>
        </w:rPr>
      </w:pPr>
    </w:p>
    <w:p w14:paraId="7512AF81" w14:textId="77777777" w:rsidR="00ED4BD9" w:rsidRPr="00ED4BD9" w:rsidRDefault="00ED4BD9" w:rsidP="00ED4BD9">
      <w:pPr>
        <w:rPr>
          <w:sz w:val="24"/>
          <w:szCs w:val="24"/>
        </w:rPr>
      </w:pPr>
      <w:r w:rsidRPr="00ED4BD9">
        <w:rPr>
          <w:sz w:val="24"/>
          <w:szCs w:val="24"/>
        </w:rPr>
        <w:t>1.  A. Alveolar macrophages</w:t>
      </w:r>
    </w:p>
    <w:p w14:paraId="68E3EA29" w14:textId="77777777" w:rsidR="00ED4BD9" w:rsidRPr="00ED4BD9" w:rsidRDefault="00ED4BD9" w:rsidP="00ED4BD9">
      <w:pPr>
        <w:rPr>
          <w:sz w:val="24"/>
          <w:szCs w:val="24"/>
        </w:rPr>
      </w:pPr>
      <w:r w:rsidRPr="00ED4BD9">
        <w:rPr>
          <w:sz w:val="24"/>
          <w:szCs w:val="24"/>
        </w:rPr>
        <w:t>2.  B. Enzymes</w:t>
      </w:r>
    </w:p>
    <w:p w14:paraId="0A9B224E" w14:textId="77777777" w:rsidR="00ED4BD9" w:rsidRPr="00ED4BD9" w:rsidRDefault="00ED4BD9" w:rsidP="00ED4BD9">
      <w:pPr>
        <w:rPr>
          <w:sz w:val="24"/>
          <w:szCs w:val="24"/>
        </w:rPr>
      </w:pPr>
      <w:r w:rsidRPr="00ED4BD9">
        <w:rPr>
          <w:sz w:val="24"/>
          <w:szCs w:val="24"/>
        </w:rPr>
        <w:t>3.  C. Surfactant</w:t>
      </w:r>
    </w:p>
    <w:p w14:paraId="7C7FC407" w14:textId="77777777" w:rsidR="00ED4BD9" w:rsidRPr="00ED4BD9" w:rsidRDefault="00ED4BD9" w:rsidP="00ED4BD9">
      <w:pPr>
        <w:rPr>
          <w:sz w:val="24"/>
          <w:szCs w:val="24"/>
        </w:rPr>
      </w:pPr>
      <w:r w:rsidRPr="00ED4BD9">
        <w:rPr>
          <w:sz w:val="24"/>
          <w:szCs w:val="24"/>
        </w:rPr>
        <w:t>4.  D. Goblet cells</w:t>
      </w:r>
    </w:p>
    <w:p w14:paraId="4C903B80" w14:textId="77777777" w:rsidR="00ED4BD9" w:rsidRPr="00ED4BD9" w:rsidRDefault="00ED4BD9" w:rsidP="00ED4BD9">
      <w:pPr>
        <w:rPr>
          <w:sz w:val="24"/>
          <w:szCs w:val="24"/>
        </w:rPr>
      </w:pPr>
      <w:r w:rsidRPr="00ED4BD9">
        <w:rPr>
          <w:sz w:val="24"/>
          <w:szCs w:val="24"/>
        </w:rPr>
        <w:t>Correct</w:t>
      </w:r>
    </w:p>
    <w:p w14:paraId="54477A2F" w14:textId="77777777" w:rsidR="00ED4BD9" w:rsidRPr="00ED4BD9" w:rsidRDefault="00ED4BD9" w:rsidP="00ED4BD9">
      <w:pPr>
        <w:rPr>
          <w:sz w:val="24"/>
          <w:szCs w:val="24"/>
        </w:rPr>
      </w:pPr>
      <w:r w:rsidRPr="00ED4BD9">
        <w:rPr>
          <w:sz w:val="24"/>
          <w:szCs w:val="24"/>
        </w:rPr>
        <w:t>Explanation: C</w:t>
      </w:r>
    </w:p>
    <w:p w14:paraId="5527515D" w14:textId="77777777" w:rsidR="00ED4BD9" w:rsidRPr="00ED4BD9" w:rsidRDefault="00ED4BD9" w:rsidP="00ED4BD9">
      <w:pPr>
        <w:rPr>
          <w:sz w:val="24"/>
          <w:szCs w:val="24"/>
        </w:rPr>
      </w:pPr>
      <w:r w:rsidRPr="00ED4BD9">
        <w:rPr>
          <w:sz w:val="24"/>
          <w:szCs w:val="24"/>
        </w:rPr>
        <w:t>Special cells in alveolus walls secrete a detergent like onto the inside lining of the alveolus. It lowers the surface tension of fluid layer lining the alveolus and reduces the amount of effort needed to breath in and inflate the lungs.</w:t>
      </w:r>
    </w:p>
    <w:p w14:paraId="60693307" w14:textId="77777777" w:rsidR="00ED4BD9" w:rsidRPr="00ED4BD9" w:rsidRDefault="00ED4BD9" w:rsidP="00ED4BD9">
      <w:pPr>
        <w:rPr>
          <w:sz w:val="24"/>
          <w:szCs w:val="24"/>
        </w:rPr>
      </w:pPr>
    </w:p>
    <w:p w14:paraId="3ED77001" w14:textId="77777777" w:rsidR="00ED4BD9" w:rsidRPr="00ED4BD9" w:rsidRDefault="00ED4BD9" w:rsidP="00ED4BD9">
      <w:pPr>
        <w:rPr>
          <w:sz w:val="24"/>
          <w:szCs w:val="24"/>
        </w:rPr>
      </w:pPr>
      <w:r w:rsidRPr="00ED4BD9">
        <w:rPr>
          <w:sz w:val="24"/>
          <w:szCs w:val="24"/>
        </w:rPr>
        <w:t>7. Question1 points</w:t>
      </w:r>
    </w:p>
    <w:p w14:paraId="69F0B5BF" w14:textId="77777777" w:rsidR="00ED4BD9" w:rsidRPr="00ED4BD9" w:rsidRDefault="00ED4BD9" w:rsidP="00ED4BD9">
      <w:pPr>
        <w:rPr>
          <w:sz w:val="24"/>
          <w:szCs w:val="24"/>
        </w:rPr>
      </w:pPr>
      <w:r w:rsidRPr="00ED4BD9">
        <w:rPr>
          <w:sz w:val="24"/>
          <w:szCs w:val="24"/>
        </w:rPr>
        <w:t xml:space="preserve">Membrane that </w:t>
      </w:r>
      <w:proofErr w:type="gramStart"/>
      <w:r w:rsidRPr="00ED4BD9">
        <w:rPr>
          <w:sz w:val="24"/>
          <w:szCs w:val="24"/>
        </w:rPr>
        <w:t>cover</w:t>
      </w:r>
      <w:proofErr w:type="gramEnd"/>
      <w:r w:rsidRPr="00ED4BD9">
        <w:rPr>
          <w:sz w:val="24"/>
          <w:szCs w:val="24"/>
        </w:rPr>
        <w:t xml:space="preserve"> the lungs known as</w:t>
      </w:r>
    </w:p>
    <w:p w14:paraId="527942FE" w14:textId="77777777" w:rsidR="00ED4BD9" w:rsidRPr="00ED4BD9" w:rsidRDefault="00ED4BD9" w:rsidP="00ED4BD9">
      <w:pPr>
        <w:rPr>
          <w:sz w:val="24"/>
          <w:szCs w:val="24"/>
        </w:rPr>
      </w:pPr>
    </w:p>
    <w:p w14:paraId="110BE59D" w14:textId="77777777" w:rsidR="00ED4BD9" w:rsidRPr="00ED4BD9" w:rsidRDefault="00ED4BD9" w:rsidP="00ED4BD9">
      <w:pPr>
        <w:rPr>
          <w:sz w:val="24"/>
          <w:szCs w:val="24"/>
        </w:rPr>
      </w:pPr>
      <w:r w:rsidRPr="00ED4BD9">
        <w:rPr>
          <w:sz w:val="24"/>
          <w:szCs w:val="24"/>
        </w:rPr>
        <w:t>1.  A. Peritoneum membrane</w:t>
      </w:r>
    </w:p>
    <w:p w14:paraId="10747BA0" w14:textId="77777777" w:rsidR="00ED4BD9" w:rsidRPr="00ED4BD9" w:rsidRDefault="00ED4BD9" w:rsidP="00ED4BD9">
      <w:pPr>
        <w:rPr>
          <w:sz w:val="24"/>
          <w:szCs w:val="24"/>
        </w:rPr>
      </w:pPr>
      <w:r w:rsidRPr="00ED4BD9">
        <w:rPr>
          <w:sz w:val="24"/>
          <w:szCs w:val="24"/>
        </w:rPr>
        <w:t>2.  B. Cardiac membrane</w:t>
      </w:r>
    </w:p>
    <w:p w14:paraId="5FB75674" w14:textId="77777777" w:rsidR="00ED4BD9" w:rsidRPr="00ED4BD9" w:rsidRDefault="00ED4BD9" w:rsidP="00ED4BD9">
      <w:pPr>
        <w:rPr>
          <w:sz w:val="24"/>
          <w:szCs w:val="24"/>
        </w:rPr>
      </w:pPr>
      <w:r w:rsidRPr="00ED4BD9">
        <w:rPr>
          <w:sz w:val="24"/>
          <w:szCs w:val="24"/>
        </w:rPr>
        <w:lastRenderedPageBreak/>
        <w:t>3.  C. Pleura membrane</w:t>
      </w:r>
    </w:p>
    <w:p w14:paraId="177C9C3A" w14:textId="77777777" w:rsidR="00ED4BD9" w:rsidRPr="00ED4BD9" w:rsidRDefault="00ED4BD9" w:rsidP="00ED4BD9">
      <w:pPr>
        <w:rPr>
          <w:sz w:val="24"/>
          <w:szCs w:val="24"/>
        </w:rPr>
      </w:pPr>
      <w:r w:rsidRPr="00ED4BD9">
        <w:rPr>
          <w:sz w:val="24"/>
          <w:szCs w:val="24"/>
        </w:rPr>
        <w:t>4.  D. None</w:t>
      </w:r>
    </w:p>
    <w:p w14:paraId="228208C1" w14:textId="77777777" w:rsidR="00ED4BD9" w:rsidRPr="00ED4BD9" w:rsidRDefault="00ED4BD9" w:rsidP="00ED4BD9">
      <w:pPr>
        <w:rPr>
          <w:sz w:val="24"/>
          <w:szCs w:val="24"/>
        </w:rPr>
      </w:pPr>
      <w:r w:rsidRPr="00ED4BD9">
        <w:rPr>
          <w:sz w:val="24"/>
          <w:szCs w:val="24"/>
        </w:rPr>
        <w:t>Correct</w:t>
      </w:r>
    </w:p>
    <w:p w14:paraId="7196A9FA" w14:textId="77777777" w:rsidR="00ED4BD9" w:rsidRPr="00ED4BD9" w:rsidRDefault="00ED4BD9" w:rsidP="00ED4BD9">
      <w:pPr>
        <w:rPr>
          <w:sz w:val="24"/>
          <w:szCs w:val="24"/>
        </w:rPr>
      </w:pPr>
      <w:r w:rsidRPr="00ED4BD9">
        <w:rPr>
          <w:sz w:val="24"/>
          <w:szCs w:val="24"/>
        </w:rPr>
        <w:t>Explanation: C</w:t>
      </w:r>
    </w:p>
    <w:p w14:paraId="3C03E22B" w14:textId="77777777" w:rsidR="00ED4BD9" w:rsidRPr="00ED4BD9" w:rsidRDefault="00ED4BD9" w:rsidP="00ED4BD9">
      <w:pPr>
        <w:rPr>
          <w:sz w:val="24"/>
          <w:szCs w:val="24"/>
        </w:rPr>
      </w:pPr>
      <w:r w:rsidRPr="00ED4BD9">
        <w:rPr>
          <w:sz w:val="24"/>
          <w:szCs w:val="24"/>
        </w:rPr>
        <w:t>Lungs → Pleura</w:t>
      </w:r>
    </w:p>
    <w:p w14:paraId="7C085952" w14:textId="77777777" w:rsidR="00ED4BD9" w:rsidRPr="00ED4BD9" w:rsidRDefault="00ED4BD9" w:rsidP="00ED4BD9">
      <w:pPr>
        <w:rPr>
          <w:sz w:val="24"/>
          <w:szCs w:val="24"/>
        </w:rPr>
      </w:pPr>
      <w:r w:rsidRPr="00ED4BD9">
        <w:rPr>
          <w:sz w:val="24"/>
          <w:szCs w:val="24"/>
        </w:rPr>
        <w:t xml:space="preserve">Kidney → </w:t>
      </w:r>
      <w:proofErr w:type="spellStart"/>
      <w:r w:rsidRPr="00ED4BD9">
        <w:rPr>
          <w:sz w:val="24"/>
          <w:szCs w:val="24"/>
        </w:rPr>
        <w:t>Peritonium</w:t>
      </w:r>
      <w:proofErr w:type="spellEnd"/>
    </w:p>
    <w:p w14:paraId="6757867D" w14:textId="77777777" w:rsidR="00ED4BD9" w:rsidRPr="00ED4BD9" w:rsidRDefault="00ED4BD9" w:rsidP="00ED4BD9">
      <w:pPr>
        <w:rPr>
          <w:sz w:val="24"/>
          <w:szCs w:val="24"/>
        </w:rPr>
      </w:pPr>
      <w:r w:rsidRPr="00ED4BD9">
        <w:rPr>
          <w:sz w:val="24"/>
          <w:szCs w:val="24"/>
        </w:rPr>
        <w:t xml:space="preserve">Heart → </w:t>
      </w:r>
      <w:proofErr w:type="spellStart"/>
      <w:r w:rsidRPr="00ED4BD9">
        <w:rPr>
          <w:sz w:val="24"/>
          <w:szCs w:val="24"/>
        </w:rPr>
        <w:t>Pericardrium</w:t>
      </w:r>
      <w:proofErr w:type="spellEnd"/>
    </w:p>
    <w:p w14:paraId="23CF523D" w14:textId="77777777" w:rsidR="00ED4BD9" w:rsidRPr="00ED4BD9" w:rsidRDefault="00ED4BD9" w:rsidP="00ED4BD9">
      <w:pPr>
        <w:rPr>
          <w:sz w:val="24"/>
          <w:szCs w:val="24"/>
        </w:rPr>
      </w:pPr>
      <w:r w:rsidRPr="00ED4BD9">
        <w:rPr>
          <w:sz w:val="24"/>
          <w:szCs w:val="24"/>
        </w:rPr>
        <w:t>Brain → Meninges</w:t>
      </w:r>
    </w:p>
    <w:p w14:paraId="6392A60E" w14:textId="77777777" w:rsidR="00ED4BD9" w:rsidRPr="00ED4BD9" w:rsidRDefault="00ED4BD9" w:rsidP="00ED4BD9">
      <w:pPr>
        <w:rPr>
          <w:sz w:val="24"/>
          <w:szCs w:val="24"/>
        </w:rPr>
      </w:pPr>
    </w:p>
    <w:p w14:paraId="0BF95443" w14:textId="77777777" w:rsidR="00ED4BD9" w:rsidRPr="00ED4BD9" w:rsidRDefault="00ED4BD9" w:rsidP="00ED4BD9">
      <w:pPr>
        <w:rPr>
          <w:sz w:val="24"/>
          <w:szCs w:val="24"/>
        </w:rPr>
      </w:pPr>
      <w:r w:rsidRPr="00ED4BD9">
        <w:rPr>
          <w:sz w:val="24"/>
          <w:szCs w:val="24"/>
        </w:rPr>
        <w:t>8. Question1 points</w:t>
      </w:r>
    </w:p>
    <w:p w14:paraId="77223466" w14:textId="77777777" w:rsidR="00ED4BD9" w:rsidRPr="00ED4BD9" w:rsidRDefault="00ED4BD9" w:rsidP="00ED4BD9">
      <w:pPr>
        <w:rPr>
          <w:sz w:val="24"/>
          <w:szCs w:val="24"/>
        </w:rPr>
      </w:pPr>
      <w:r w:rsidRPr="00ED4BD9">
        <w:rPr>
          <w:sz w:val="24"/>
          <w:szCs w:val="24"/>
        </w:rPr>
        <w:t>The pH of blood is:</w:t>
      </w:r>
    </w:p>
    <w:p w14:paraId="764137BE" w14:textId="77777777" w:rsidR="00ED4BD9" w:rsidRPr="00ED4BD9" w:rsidRDefault="00ED4BD9" w:rsidP="00ED4BD9">
      <w:pPr>
        <w:rPr>
          <w:sz w:val="24"/>
          <w:szCs w:val="24"/>
        </w:rPr>
      </w:pPr>
    </w:p>
    <w:p w14:paraId="3F047C9E" w14:textId="77777777" w:rsidR="00ED4BD9" w:rsidRPr="00ED4BD9" w:rsidRDefault="00ED4BD9" w:rsidP="00ED4BD9">
      <w:pPr>
        <w:rPr>
          <w:sz w:val="24"/>
          <w:szCs w:val="24"/>
        </w:rPr>
      </w:pPr>
      <w:r w:rsidRPr="00ED4BD9">
        <w:rPr>
          <w:sz w:val="24"/>
          <w:szCs w:val="24"/>
        </w:rPr>
        <w:t>1.  A. 6.4</w:t>
      </w:r>
    </w:p>
    <w:p w14:paraId="2A2D9856" w14:textId="77777777" w:rsidR="00ED4BD9" w:rsidRPr="00ED4BD9" w:rsidRDefault="00ED4BD9" w:rsidP="00ED4BD9">
      <w:pPr>
        <w:rPr>
          <w:sz w:val="24"/>
          <w:szCs w:val="24"/>
        </w:rPr>
      </w:pPr>
      <w:r w:rsidRPr="00ED4BD9">
        <w:rPr>
          <w:sz w:val="24"/>
          <w:szCs w:val="24"/>
        </w:rPr>
        <w:t>2.  B. 7.4</w:t>
      </w:r>
    </w:p>
    <w:p w14:paraId="3239D40A" w14:textId="77777777" w:rsidR="00ED4BD9" w:rsidRPr="00ED4BD9" w:rsidRDefault="00ED4BD9" w:rsidP="00ED4BD9">
      <w:pPr>
        <w:rPr>
          <w:sz w:val="24"/>
          <w:szCs w:val="24"/>
        </w:rPr>
      </w:pPr>
      <w:r w:rsidRPr="00ED4BD9">
        <w:rPr>
          <w:sz w:val="24"/>
          <w:szCs w:val="24"/>
        </w:rPr>
        <w:t>3.  C. 8.4</w:t>
      </w:r>
    </w:p>
    <w:p w14:paraId="6F885155" w14:textId="77777777" w:rsidR="00ED4BD9" w:rsidRPr="00ED4BD9" w:rsidRDefault="00ED4BD9" w:rsidP="00ED4BD9">
      <w:pPr>
        <w:rPr>
          <w:sz w:val="24"/>
          <w:szCs w:val="24"/>
        </w:rPr>
      </w:pPr>
      <w:r w:rsidRPr="00ED4BD9">
        <w:rPr>
          <w:sz w:val="24"/>
          <w:szCs w:val="24"/>
        </w:rPr>
        <w:t>4.  D. 5.4</w:t>
      </w:r>
    </w:p>
    <w:p w14:paraId="5BA51194" w14:textId="77777777" w:rsidR="00ED4BD9" w:rsidRPr="00ED4BD9" w:rsidRDefault="00ED4BD9" w:rsidP="00ED4BD9">
      <w:pPr>
        <w:rPr>
          <w:sz w:val="24"/>
          <w:szCs w:val="24"/>
        </w:rPr>
      </w:pPr>
      <w:r w:rsidRPr="00ED4BD9">
        <w:rPr>
          <w:sz w:val="24"/>
          <w:szCs w:val="24"/>
        </w:rPr>
        <w:t>Correct</w:t>
      </w:r>
    </w:p>
    <w:p w14:paraId="66A04397" w14:textId="77777777" w:rsidR="00ED4BD9" w:rsidRPr="00ED4BD9" w:rsidRDefault="00ED4BD9" w:rsidP="00ED4BD9">
      <w:pPr>
        <w:rPr>
          <w:sz w:val="24"/>
          <w:szCs w:val="24"/>
        </w:rPr>
      </w:pPr>
      <w:r w:rsidRPr="00ED4BD9">
        <w:rPr>
          <w:sz w:val="24"/>
          <w:szCs w:val="24"/>
        </w:rPr>
        <w:t>Explanation: B</w:t>
      </w:r>
    </w:p>
    <w:p w14:paraId="2D4DD61E" w14:textId="77777777" w:rsidR="00ED4BD9" w:rsidRPr="00ED4BD9" w:rsidRDefault="00ED4BD9" w:rsidP="00ED4BD9">
      <w:pPr>
        <w:rPr>
          <w:sz w:val="24"/>
          <w:szCs w:val="24"/>
        </w:rPr>
      </w:pPr>
      <w:r w:rsidRPr="00ED4BD9">
        <w:rPr>
          <w:sz w:val="24"/>
          <w:szCs w:val="24"/>
        </w:rPr>
        <w:t>7.4</w:t>
      </w:r>
    </w:p>
    <w:p w14:paraId="1E1C03B5" w14:textId="77777777" w:rsidR="00ED4BD9" w:rsidRPr="00ED4BD9" w:rsidRDefault="00ED4BD9" w:rsidP="00ED4BD9">
      <w:pPr>
        <w:rPr>
          <w:sz w:val="24"/>
          <w:szCs w:val="24"/>
        </w:rPr>
      </w:pPr>
    </w:p>
    <w:p w14:paraId="33C7032F" w14:textId="77777777" w:rsidR="00ED4BD9" w:rsidRPr="00ED4BD9" w:rsidRDefault="00ED4BD9" w:rsidP="00ED4BD9">
      <w:pPr>
        <w:rPr>
          <w:sz w:val="24"/>
          <w:szCs w:val="24"/>
        </w:rPr>
      </w:pPr>
      <w:r w:rsidRPr="00ED4BD9">
        <w:rPr>
          <w:sz w:val="24"/>
          <w:szCs w:val="24"/>
        </w:rPr>
        <w:t>9. Question1 points</w:t>
      </w:r>
    </w:p>
    <w:p w14:paraId="74D1E009" w14:textId="77777777" w:rsidR="00ED4BD9" w:rsidRPr="00ED4BD9" w:rsidRDefault="00ED4BD9" w:rsidP="00ED4BD9">
      <w:pPr>
        <w:rPr>
          <w:sz w:val="24"/>
          <w:szCs w:val="24"/>
        </w:rPr>
      </w:pPr>
      <w:r w:rsidRPr="00ED4BD9">
        <w:rPr>
          <w:sz w:val="24"/>
          <w:szCs w:val="24"/>
        </w:rPr>
        <w:t>How much oxygen will be released to the tissue by 700ml blood?</w:t>
      </w:r>
    </w:p>
    <w:p w14:paraId="328CC1CA" w14:textId="77777777" w:rsidR="00ED4BD9" w:rsidRPr="00ED4BD9" w:rsidRDefault="00ED4BD9" w:rsidP="00ED4BD9">
      <w:pPr>
        <w:rPr>
          <w:sz w:val="24"/>
          <w:szCs w:val="24"/>
        </w:rPr>
      </w:pPr>
    </w:p>
    <w:p w14:paraId="5CF33A6C" w14:textId="77777777" w:rsidR="00ED4BD9" w:rsidRPr="00ED4BD9" w:rsidRDefault="00ED4BD9" w:rsidP="00ED4BD9">
      <w:pPr>
        <w:rPr>
          <w:sz w:val="24"/>
          <w:szCs w:val="24"/>
        </w:rPr>
      </w:pPr>
      <w:r w:rsidRPr="00ED4BD9">
        <w:rPr>
          <w:sz w:val="24"/>
          <w:szCs w:val="24"/>
        </w:rPr>
        <w:t>1.  A. 5 ml</w:t>
      </w:r>
    </w:p>
    <w:p w14:paraId="7A152B7B" w14:textId="77777777" w:rsidR="00ED4BD9" w:rsidRPr="00ED4BD9" w:rsidRDefault="00ED4BD9" w:rsidP="00ED4BD9">
      <w:pPr>
        <w:rPr>
          <w:sz w:val="24"/>
          <w:szCs w:val="24"/>
        </w:rPr>
      </w:pPr>
      <w:r w:rsidRPr="00ED4BD9">
        <w:rPr>
          <w:sz w:val="24"/>
          <w:szCs w:val="24"/>
        </w:rPr>
        <w:t>2.  B. 20 ml</w:t>
      </w:r>
    </w:p>
    <w:p w14:paraId="1931FD41" w14:textId="77777777" w:rsidR="00ED4BD9" w:rsidRPr="00ED4BD9" w:rsidRDefault="00ED4BD9" w:rsidP="00ED4BD9">
      <w:pPr>
        <w:rPr>
          <w:sz w:val="24"/>
          <w:szCs w:val="24"/>
        </w:rPr>
      </w:pPr>
      <w:r w:rsidRPr="00ED4BD9">
        <w:rPr>
          <w:sz w:val="24"/>
          <w:szCs w:val="24"/>
        </w:rPr>
        <w:t>3.  C. 30 ml</w:t>
      </w:r>
    </w:p>
    <w:p w14:paraId="2DCD6BEC" w14:textId="77777777" w:rsidR="00ED4BD9" w:rsidRPr="00ED4BD9" w:rsidRDefault="00ED4BD9" w:rsidP="00ED4BD9">
      <w:pPr>
        <w:rPr>
          <w:sz w:val="24"/>
          <w:szCs w:val="24"/>
        </w:rPr>
      </w:pPr>
      <w:r w:rsidRPr="00ED4BD9">
        <w:rPr>
          <w:sz w:val="24"/>
          <w:szCs w:val="24"/>
        </w:rPr>
        <w:t>4.  D. 35 ml</w:t>
      </w:r>
    </w:p>
    <w:p w14:paraId="3CB21740" w14:textId="77777777" w:rsidR="00ED4BD9" w:rsidRPr="00ED4BD9" w:rsidRDefault="00ED4BD9" w:rsidP="00ED4BD9">
      <w:pPr>
        <w:rPr>
          <w:sz w:val="24"/>
          <w:szCs w:val="24"/>
        </w:rPr>
      </w:pPr>
      <w:r w:rsidRPr="00ED4BD9">
        <w:rPr>
          <w:sz w:val="24"/>
          <w:szCs w:val="24"/>
        </w:rPr>
        <w:lastRenderedPageBreak/>
        <w:t>Correct</w:t>
      </w:r>
    </w:p>
    <w:p w14:paraId="1732B5EA" w14:textId="77777777" w:rsidR="00ED4BD9" w:rsidRPr="00ED4BD9" w:rsidRDefault="00ED4BD9" w:rsidP="00ED4BD9">
      <w:pPr>
        <w:rPr>
          <w:sz w:val="24"/>
          <w:szCs w:val="24"/>
        </w:rPr>
      </w:pPr>
    </w:p>
    <w:p w14:paraId="0F798650" w14:textId="77777777" w:rsidR="00ED4BD9" w:rsidRPr="00ED4BD9" w:rsidRDefault="00ED4BD9" w:rsidP="00ED4BD9">
      <w:pPr>
        <w:rPr>
          <w:sz w:val="24"/>
          <w:szCs w:val="24"/>
        </w:rPr>
      </w:pPr>
    </w:p>
    <w:p w14:paraId="4422564C" w14:textId="77777777" w:rsidR="00ED4BD9" w:rsidRPr="00ED4BD9" w:rsidRDefault="00ED4BD9" w:rsidP="00ED4BD9">
      <w:pPr>
        <w:rPr>
          <w:sz w:val="24"/>
          <w:szCs w:val="24"/>
        </w:rPr>
      </w:pPr>
      <w:r w:rsidRPr="00ED4BD9">
        <w:rPr>
          <w:sz w:val="24"/>
          <w:szCs w:val="24"/>
        </w:rPr>
        <w:t>10. Question1 points</w:t>
      </w:r>
    </w:p>
    <w:p w14:paraId="74557407" w14:textId="77777777" w:rsidR="00ED4BD9" w:rsidRPr="00ED4BD9" w:rsidRDefault="00ED4BD9" w:rsidP="00ED4BD9">
      <w:pPr>
        <w:rPr>
          <w:sz w:val="24"/>
          <w:szCs w:val="24"/>
        </w:rPr>
      </w:pPr>
      <w:r w:rsidRPr="00ED4BD9">
        <w:rPr>
          <w:sz w:val="24"/>
          <w:szCs w:val="24"/>
        </w:rPr>
        <w:t>How much oxygen will be released to the tissue by 500ml blood plasma?</w:t>
      </w:r>
    </w:p>
    <w:p w14:paraId="0D512942" w14:textId="77777777" w:rsidR="00ED4BD9" w:rsidRPr="00ED4BD9" w:rsidRDefault="00ED4BD9" w:rsidP="00ED4BD9">
      <w:pPr>
        <w:rPr>
          <w:sz w:val="24"/>
          <w:szCs w:val="24"/>
        </w:rPr>
      </w:pPr>
    </w:p>
    <w:p w14:paraId="7DA86E10" w14:textId="77777777" w:rsidR="00ED4BD9" w:rsidRPr="00ED4BD9" w:rsidRDefault="00ED4BD9" w:rsidP="00ED4BD9">
      <w:pPr>
        <w:rPr>
          <w:sz w:val="24"/>
          <w:szCs w:val="24"/>
        </w:rPr>
      </w:pPr>
      <w:r w:rsidRPr="00ED4BD9">
        <w:rPr>
          <w:sz w:val="24"/>
          <w:szCs w:val="24"/>
        </w:rPr>
        <w:t>1.  A. 0.17 ml</w:t>
      </w:r>
    </w:p>
    <w:p w14:paraId="419358A5" w14:textId="77777777" w:rsidR="00ED4BD9" w:rsidRPr="00ED4BD9" w:rsidRDefault="00ED4BD9" w:rsidP="00ED4BD9">
      <w:pPr>
        <w:rPr>
          <w:sz w:val="24"/>
          <w:szCs w:val="24"/>
        </w:rPr>
      </w:pPr>
      <w:r w:rsidRPr="00ED4BD9">
        <w:rPr>
          <w:sz w:val="24"/>
          <w:szCs w:val="24"/>
        </w:rPr>
        <w:t>2.  B. 0.29 ml</w:t>
      </w:r>
    </w:p>
    <w:p w14:paraId="4CBC7D18" w14:textId="77777777" w:rsidR="00ED4BD9" w:rsidRPr="00ED4BD9" w:rsidRDefault="00ED4BD9" w:rsidP="00ED4BD9">
      <w:pPr>
        <w:rPr>
          <w:sz w:val="24"/>
          <w:szCs w:val="24"/>
        </w:rPr>
      </w:pPr>
      <w:r w:rsidRPr="00ED4BD9">
        <w:rPr>
          <w:sz w:val="24"/>
          <w:szCs w:val="24"/>
        </w:rPr>
        <w:t>3.  C. 0.12 ml</w:t>
      </w:r>
    </w:p>
    <w:p w14:paraId="7617E2AC" w14:textId="77777777" w:rsidR="00ED4BD9" w:rsidRPr="00ED4BD9" w:rsidRDefault="00ED4BD9" w:rsidP="00ED4BD9">
      <w:pPr>
        <w:rPr>
          <w:sz w:val="24"/>
          <w:szCs w:val="24"/>
        </w:rPr>
      </w:pPr>
      <w:r w:rsidRPr="00ED4BD9">
        <w:rPr>
          <w:sz w:val="24"/>
          <w:szCs w:val="24"/>
        </w:rPr>
        <w:t>4.  D. 0.85 ml</w:t>
      </w:r>
    </w:p>
    <w:p w14:paraId="0D5FE257" w14:textId="77777777" w:rsidR="00ED4BD9" w:rsidRPr="00ED4BD9" w:rsidRDefault="00ED4BD9" w:rsidP="00ED4BD9">
      <w:pPr>
        <w:rPr>
          <w:sz w:val="24"/>
          <w:szCs w:val="24"/>
        </w:rPr>
      </w:pPr>
      <w:r w:rsidRPr="00ED4BD9">
        <w:rPr>
          <w:sz w:val="24"/>
          <w:szCs w:val="24"/>
        </w:rPr>
        <w:t>Correct</w:t>
      </w:r>
    </w:p>
    <w:p w14:paraId="327ACED7" w14:textId="77777777" w:rsidR="00ED4BD9" w:rsidRPr="00ED4BD9" w:rsidRDefault="00ED4BD9" w:rsidP="00ED4BD9">
      <w:pPr>
        <w:rPr>
          <w:sz w:val="24"/>
          <w:szCs w:val="24"/>
        </w:rPr>
      </w:pPr>
    </w:p>
    <w:p w14:paraId="2C5DE087" w14:textId="77777777" w:rsidR="00ED4BD9" w:rsidRPr="00ED4BD9" w:rsidRDefault="00ED4BD9" w:rsidP="00ED4BD9">
      <w:pPr>
        <w:rPr>
          <w:sz w:val="24"/>
          <w:szCs w:val="24"/>
        </w:rPr>
      </w:pPr>
    </w:p>
    <w:p w14:paraId="287B6D64" w14:textId="77777777" w:rsidR="00ED4BD9" w:rsidRPr="00ED4BD9" w:rsidRDefault="00ED4BD9" w:rsidP="00ED4BD9">
      <w:pPr>
        <w:rPr>
          <w:sz w:val="24"/>
          <w:szCs w:val="24"/>
        </w:rPr>
      </w:pPr>
      <w:r w:rsidRPr="00ED4BD9">
        <w:rPr>
          <w:sz w:val="24"/>
          <w:szCs w:val="24"/>
        </w:rPr>
        <w:t>11. Question1 points</w:t>
      </w:r>
    </w:p>
    <w:p w14:paraId="222060B5" w14:textId="77777777" w:rsidR="00ED4BD9" w:rsidRPr="00ED4BD9" w:rsidRDefault="00ED4BD9" w:rsidP="00ED4BD9">
      <w:pPr>
        <w:rPr>
          <w:sz w:val="24"/>
          <w:szCs w:val="24"/>
        </w:rPr>
      </w:pPr>
      <w:r w:rsidRPr="00ED4BD9">
        <w:rPr>
          <w:sz w:val="24"/>
          <w:szCs w:val="24"/>
        </w:rPr>
        <w:t>Oxygen dissolved in 50g of Hb:</w:t>
      </w:r>
    </w:p>
    <w:p w14:paraId="4F2ACF41" w14:textId="77777777" w:rsidR="00ED4BD9" w:rsidRPr="00ED4BD9" w:rsidRDefault="00ED4BD9" w:rsidP="00ED4BD9">
      <w:pPr>
        <w:rPr>
          <w:sz w:val="24"/>
          <w:szCs w:val="24"/>
        </w:rPr>
      </w:pPr>
    </w:p>
    <w:p w14:paraId="385DBFBD" w14:textId="77777777" w:rsidR="00ED4BD9" w:rsidRPr="00ED4BD9" w:rsidRDefault="00ED4BD9" w:rsidP="00ED4BD9">
      <w:pPr>
        <w:rPr>
          <w:sz w:val="24"/>
          <w:szCs w:val="24"/>
        </w:rPr>
      </w:pPr>
      <w:r w:rsidRPr="00ED4BD9">
        <w:rPr>
          <w:sz w:val="24"/>
          <w:szCs w:val="24"/>
        </w:rPr>
        <w:t>1.  A. 17 ml</w:t>
      </w:r>
    </w:p>
    <w:p w14:paraId="7F91884D" w14:textId="77777777" w:rsidR="00ED4BD9" w:rsidRPr="00ED4BD9" w:rsidRDefault="00ED4BD9" w:rsidP="00ED4BD9">
      <w:pPr>
        <w:rPr>
          <w:sz w:val="24"/>
          <w:szCs w:val="24"/>
        </w:rPr>
      </w:pPr>
      <w:r w:rsidRPr="00ED4BD9">
        <w:rPr>
          <w:sz w:val="24"/>
          <w:szCs w:val="24"/>
        </w:rPr>
        <w:t>2.  B. 37 ml</w:t>
      </w:r>
    </w:p>
    <w:p w14:paraId="0D26FF97" w14:textId="77777777" w:rsidR="00ED4BD9" w:rsidRPr="00ED4BD9" w:rsidRDefault="00ED4BD9" w:rsidP="00ED4BD9">
      <w:pPr>
        <w:rPr>
          <w:sz w:val="24"/>
          <w:szCs w:val="24"/>
        </w:rPr>
      </w:pPr>
      <w:r w:rsidRPr="00ED4BD9">
        <w:rPr>
          <w:sz w:val="24"/>
          <w:szCs w:val="24"/>
        </w:rPr>
        <w:t>3.  C. 47 ml</w:t>
      </w:r>
    </w:p>
    <w:p w14:paraId="2C280306" w14:textId="77777777" w:rsidR="00ED4BD9" w:rsidRPr="00ED4BD9" w:rsidRDefault="00ED4BD9" w:rsidP="00ED4BD9">
      <w:pPr>
        <w:rPr>
          <w:sz w:val="24"/>
          <w:szCs w:val="24"/>
        </w:rPr>
      </w:pPr>
      <w:r w:rsidRPr="00ED4BD9">
        <w:rPr>
          <w:sz w:val="24"/>
          <w:szCs w:val="24"/>
        </w:rPr>
        <w:t>4.  D. 67 ml</w:t>
      </w:r>
    </w:p>
    <w:p w14:paraId="1608B561" w14:textId="77777777" w:rsidR="00ED4BD9" w:rsidRPr="00ED4BD9" w:rsidRDefault="00ED4BD9" w:rsidP="00ED4BD9">
      <w:pPr>
        <w:rPr>
          <w:sz w:val="24"/>
          <w:szCs w:val="24"/>
        </w:rPr>
      </w:pPr>
      <w:r w:rsidRPr="00ED4BD9">
        <w:rPr>
          <w:sz w:val="24"/>
          <w:szCs w:val="24"/>
        </w:rPr>
        <w:t>Correct</w:t>
      </w:r>
    </w:p>
    <w:p w14:paraId="6723068E" w14:textId="77777777" w:rsidR="00ED4BD9" w:rsidRPr="00ED4BD9" w:rsidRDefault="00ED4BD9" w:rsidP="00ED4BD9">
      <w:pPr>
        <w:rPr>
          <w:sz w:val="24"/>
          <w:szCs w:val="24"/>
        </w:rPr>
      </w:pPr>
      <w:r w:rsidRPr="00ED4BD9">
        <w:rPr>
          <w:sz w:val="24"/>
          <w:szCs w:val="24"/>
        </w:rPr>
        <w:t>Explanation: D</w:t>
      </w:r>
    </w:p>
    <w:p w14:paraId="45BF57E4" w14:textId="77777777" w:rsidR="00ED4BD9" w:rsidRPr="00ED4BD9" w:rsidRDefault="00ED4BD9" w:rsidP="00ED4BD9">
      <w:pPr>
        <w:rPr>
          <w:sz w:val="24"/>
          <w:szCs w:val="24"/>
        </w:rPr>
      </w:pPr>
      <w:r w:rsidRPr="00ED4BD9">
        <w:rPr>
          <w:sz w:val="24"/>
          <w:szCs w:val="24"/>
        </w:rPr>
        <w:t>1g Hb = 1.34ml O2</w:t>
      </w:r>
    </w:p>
    <w:p w14:paraId="589BABA8" w14:textId="77777777" w:rsidR="00ED4BD9" w:rsidRPr="00ED4BD9" w:rsidRDefault="00ED4BD9" w:rsidP="00ED4BD9">
      <w:pPr>
        <w:rPr>
          <w:sz w:val="24"/>
          <w:szCs w:val="24"/>
        </w:rPr>
      </w:pPr>
      <w:r w:rsidRPr="00ED4BD9">
        <w:rPr>
          <w:sz w:val="24"/>
          <w:szCs w:val="24"/>
        </w:rPr>
        <w:t>50g Hb = 50 × 1.34ml O2</w:t>
      </w:r>
    </w:p>
    <w:p w14:paraId="67152019" w14:textId="77777777" w:rsidR="00ED4BD9" w:rsidRPr="00ED4BD9" w:rsidRDefault="00ED4BD9" w:rsidP="00ED4BD9">
      <w:pPr>
        <w:rPr>
          <w:sz w:val="24"/>
          <w:szCs w:val="24"/>
        </w:rPr>
      </w:pPr>
      <w:r w:rsidRPr="00ED4BD9">
        <w:rPr>
          <w:sz w:val="24"/>
          <w:szCs w:val="24"/>
        </w:rPr>
        <w:t>=67ml</w:t>
      </w:r>
    </w:p>
    <w:p w14:paraId="307D57A5" w14:textId="77777777" w:rsidR="00ED4BD9" w:rsidRPr="00ED4BD9" w:rsidRDefault="00ED4BD9" w:rsidP="00ED4BD9">
      <w:pPr>
        <w:rPr>
          <w:sz w:val="24"/>
          <w:szCs w:val="24"/>
        </w:rPr>
      </w:pPr>
    </w:p>
    <w:p w14:paraId="53981262" w14:textId="77777777" w:rsidR="00ED4BD9" w:rsidRPr="00ED4BD9" w:rsidRDefault="00ED4BD9" w:rsidP="00ED4BD9">
      <w:pPr>
        <w:rPr>
          <w:sz w:val="24"/>
          <w:szCs w:val="24"/>
        </w:rPr>
      </w:pPr>
      <w:r w:rsidRPr="00ED4BD9">
        <w:rPr>
          <w:sz w:val="24"/>
          <w:szCs w:val="24"/>
        </w:rPr>
        <w:t>12. Question1 points</w:t>
      </w:r>
    </w:p>
    <w:p w14:paraId="0C061159" w14:textId="77777777" w:rsidR="00ED4BD9" w:rsidRPr="00ED4BD9" w:rsidRDefault="00ED4BD9" w:rsidP="00ED4BD9">
      <w:pPr>
        <w:rPr>
          <w:sz w:val="24"/>
          <w:szCs w:val="24"/>
        </w:rPr>
      </w:pPr>
      <w:r w:rsidRPr="00ED4BD9">
        <w:rPr>
          <w:sz w:val="24"/>
          <w:szCs w:val="24"/>
        </w:rPr>
        <w:lastRenderedPageBreak/>
        <w:t>Carbon dioxide diffuses in the blood and combines with the water to form:</w:t>
      </w:r>
    </w:p>
    <w:p w14:paraId="5FD42B58" w14:textId="77777777" w:rsidR="00ED4BD9" w:rsidRPr="00ED4BD9" w:rsidRDefault="00ED4BD9" w:rsidP="00ED4BD9">
      <w:pPr>
        <w:rPr>
          <w:sz w:val="24"/>
          <w:szCs w:val="24"/>
        </w:rPr>
      </w:pPr>
    </w:p>
    <w:p w14:paraId="698FA8A8" w14:textId="77777777" w:rsidR="00ED4BD9" w:rsidRPr="00ED4BD9" w:rsidRDefault="00ED4BD9" w:rsidP="00ED4BD9">
      <w:pPr>
        <w:rPr>
          <w:sz w:val="24"/>
          <w:szCs w:val="24"/>
        </w:rPr>
      </w:pPr>
      <w:r w:rsidRPr="00ED4BD9">
        <w:rPr>
          <w:sz w:val="24"/>
          <w:szCs w:val="24"/>
        </w:rPr>
        <w:t>1.  A. Fumaric acid</w:t>
      </w:r>
    </w:p>
    <w:p w14:paraId="47461F21" w14:textId="77777777" w:rsidR="00ED4BD9" w:rsidRPr="00ED4BD9" w:rsidRDefault="00ED4BD9" w:rsidP="00ED4BD9">
      <w:pPr>
        <w:rPr>
          <w:sz w:val="24"/>
          <w:szCs w:val="24"/>
        </w:rPr>
      </w:pPr>
      <w:r w:rsidRPr="00ED4BD9">
        <w:rPr>
          <w:sz w:val="24"/>
          <w:szCs w:val="24"/>
        </w:rPr>
        <w:t>2.  B. Acetic acid</w:t>
      </w:r>
    </w:p>
    <w:p w14:paraId="6825169E" w14:textId="77777777" w:rsidR="00ED4BD9" w:rsidRPr="00ED4BD9" w:rsidRDefault="00ED4BD9" w:rsidP="00ED4BD9">
      <w:pPr>
        <w:rPr>
          <w:sz w:val="24"/>
          <w:szCs w:val="24"/>
        </w:rPr>
      </w:pPr>
      <w:r w:rsidRPr="00ED4BD9">
        <w:rPr>
          <w:sz w:val="24"/>
          <w:szCs w:val="24"/>
        </w:rPr>
        <w:t>3.  C. Carbonic acid</w:t>
      </w:r>
    </w:p>
    <w:p w14:paraId="71E19F3C" w14:textId="77777777" w:rsidR="00ED4BD9" w:rsidRPr="00ED4BD9" w:rsidRDefault="00ED4BD9" w:rsidP="00ED4BD9">
      <w:pPr>
        <w:rPr>
          <w:sz w:val="24"/>
          <w:szCs w:val="24"/>
        </w:rPr>
      </w:pPr>
      <w:r w:rsidRPr="00ED4BD9">
        <w:rPr>
          <w:sz w:val="24"/>
          <w:szCs w:val="24"/>
        </w:rPr>
        <w:t>4.  D. Carbonic anhydrase</w:t>
      </w:r>
    </w:p>
    <w:p w14:paraId="77A6B9F4" w14:textId="77777777" w:rsidR="00ED4BD9" w:rsidRPr="00ED4BD9" w:rsidRDefault="00ED4BD9" w:rsidP="00ED4BD9">
      <w:pPr>
        <w:rPr>
          <w:sz w:val="24"/>
          <w:szCs w:val="24"/>
        </w:rPr>
      </w:pPr>
      <w:r w:rsidRPr="00ED4BD9">
        <w:rPr>
          <w:sz w:val="24"/>
          <w:szCs w:val="24"/>
        </w:rPr>
        <w:t>Correct</w:t>
      </w:r>
    </w:p>
    <w:p w14:paraId="5238BAE7" w14:textId="77777777" w:rsidR="00ED4BD9" w:rsidRPr="00ED4BD9" w:rsidRDefault="00ED4BD9" w:rsidP="00ED4BD9">
      <w:pPr>
        <w:rPr>
          <w:sz w:val="24"/>
          <w:szCs w:val="24"/>
        </w:rPr>
      </w:pPr>
      <w:r w:rsidRPr="00ED4BD9">
        <w:rPr>
          <w:sz w:val="24"/>
          <w:szCs w:val="24"/>
        </w:rPr>
        <w:t>Explanation: C</w:t>
      </w:r>
    </w:p>
    <w:p w14:paraId="65671418" w14:textId="77777777" w:rsidR="00ED4BD9" w:rsidRPr="00ED4BD9" w:rsidRDefault="00ED4BD9" w:rsidP="00ED4BD9">
      <w:pPr>
        <w:rPr>
          <w:sz w:val="24"/>
          <w:szCs w:val="24"/>
        </w:rPr>
      </w:pPr>
      <w:r w:rsidRPr="00ED4BD9">
        <w:rPr>
          <w:sz w:val="24"/>
          <w:szCs w:val="24"/>
        </w:rPr>
        <w:t xml:space="preserve">H2O + CO2 → H2CO3 → HCO–3 + H+   </w:t>
      </w:r>
    </w:p>
    <w:p w14:paraId="3E7AD74D" w14:textId="77777777" w:rsidR="00ED4BD9" w:rsidRPr="00ED4BD9" w:rsidRDefault="00ED4BD9" w:rsidP="00ED4BD9">
      <w:pPr>
        <w:rPr>
          <w:sz w:val="24"/>
          <w:szCs w:val="24"/>
        </w:rPr>
      </w:pPr>
    </w:p>
    <w:p w14:paraId="09A2851C" w14:textId="77777777" w:rsidR="00ED4BD9" w:rsidRPr="00ED4BD9" w:rsidRDefault="00ED4BD9" w:rsidP="00ED4BD9">
      <w:pPr>
        <w:rPr>
          <w:sz w:val="24"/>
          <w:szCs w:val="24"/>
        </w:rPr>
      </w:pPr>
      <w:r w:rsidRPr="00ED4BD9">
        <w:rPr>
          <w:sz w:val="24"/>
          <w:szCs w:val="24"/>
        </w:rPr>
        <w:t>13. Question1 points</w:t>
      </w:r>
    </w:p>
    <w:p w14:paraId="3AD9385F" w14:textId="77777777" w:rsidR="00ED4BD9" w:rsidRPr="00ED4BD9" w:rsidRDefault="00ED4BD9" w:rsidP="00ED4BD9">
      <w:pPr>
        <w:rPr>
          <w:sz w:val="24"/>
          <w:szCs w:val="24"/>
        </w:rPr>
      </w:pPr>
      <w:r w:rsidRPr="00ED4BD9">
        <w:rPr>
          <w:sz w:val="24"/>
          <w:szCs w:val="24"/>
        </w:rPr>
        <w:t>Hb.4HO2 + H + 4O2?</w:t>
      </w:r>
    </w:p>
    <w:p w14:paraId="3A546D01" w14:textId="77777777" w:rsidR="00ED4BD9" w:rsidRPr="00ED4BD9" w:rsidRDefault="00ED4BD9" w:rsidP="00ED4BD9">
      <w:pPr>
        <w:rPr>
          <w:sz w:val="24"/>
          <w:szCs w:val="24"/>
        </w:rPr>
      </w:pPr>
      <w:r w:rsidRPr="00ED4BD9">
        <w:rPr>
          <w:sz w:val="24"/>
          <w:szCs w:val="24"/>
        </w:rPr>
        <w:t>A. Hb</w:t>
      </w:r>
    </w:p>
    <w:p w14:paraId="53E686B2" w14:textId="77777777" w:rsidR="00ED4BD9" w:rsidRPr="00ED4BD9" w:rsidRDefault="00ED4BD9" w:rsidP="00ED4BD9">
      <w:pPr>
        <w:rPr>
          <w:sz w:val="24"/>
          <w:szCs w:val="24"/>
        </w:rPr>
      </w:pPr>
      <w:r w:rsidRPr="00ED4BD9">
        <w:rPr>
          <w:sz w:val="24"/>
          <w:szCs w:val="24"/>
        </w:rPr>
        <w:t xml:space="preserve">B. </w:t>
      </w:r>
      <w:proofErr w:type="spellStart"/>
      <w:r w:rsidRPr="00ED4BD9">
        <w:rPr>
          <w:sz w:val="24"/>
          <w:szCs w:val="24"/>
        </w:rPr>
        <w:t>HHb</w:t>
      </w:r>
      <w:proofErr w:type="spellEnd"/>
    </w:p>
    <w:p w14:paraId="4DCA3181" w14:textId="77777777" w:rsidR="00ED4BD9" w:rsidRPr="00ED4BD9" w:rsidRDefault="00ED4BD9" w:rsidP="00ED4BD9">
      <w:pPr>
        <w:rPr>
          <w:sz w:val="24"/>
          <w:szCs w:val="24"/>
        </w:rPr>
      </w:pPr>
      <w:r w:rsidRPr="00ED4BD9">
        <w:rPr>
          <w:sz w:val="24"/>
          <w:szCs w:val="24"/>
        </w:rPr>
        <w:t xml:space="preserve">C. </w:t>
      </w:r>
      <w:proofErr w:type="spellStart"/>
      <w:r w:rsidRPr="00ED4BD9">
        <w:rPr>
          <w:sz w:val="24"/>
          <w:szCs w:val="24"/>
        </w:rPr>
        <w:t>HbO</w:t>
      </w:r>
      <w:proofErr w:type="spellEnd"/>
    </w:p>
    <w:p w14:paraId="60DA0FB5" w14:textId="77777777" w:rsidR="00ED4BD9" w:rsidRPr="00ED4BD9" w:rsidRDefault="00ED4BD9" w:rsidP="00ED4BD9">
      <w:pPr>
        <w:rPr>
          <w:sz w:val="24"/>
          <w:szCs w:val="24"/>
        </w:rPr>
      </w:pPr>
      <w:r w:rsidRPr="00ED4BD9">
        <w:rPr>
          <w:sz w:val="24"/>
          <w:szCs w:val="24"/>
        </w:rPr>
        <w:t>D. H2CO3</w:t>
      </w:r>
    </w:p>
    <w:p w14:paraId="28997789" w14:textId="77777777" w:rsidR="00ED4BD9" w:rsidRPr="00ED4BD9" w:rsidRDefault="00ED4BD9" w:rsidP="00ED4BD9">
      <w:pPr>
        <w:rPr>
          <w:sz w:val="24"/>
          <w:szCs w:val="24"/>
        </w:rPr>
      </w:pPr>
    </w:p>
    <w:p w14:paraId="228B8203" w14:textId="77777777" w:rsidR="00ED4BD9" w:rsidRPr="00ED4BD9" w:rsidRDefault="00ED4BD9" w:rsidP="00ED4BD9">
      <w:pPr>
        <w:rPr>
          <w:sz w:val="24"/>
          <w:szCs w:val="24"/>
        </w:rPr>
      </w:pPr>
      <w:r w:rsidRPr="00ED4BD9">
        <w:rPr>
          <w:sz w:val="24"/>
          <w:szCs w:val="24"/>
        </w:rPr>
        <w:t>1.  A.</w:t>
      </w:r>
    </w:p>
    <w:p w14:paraId="5D076C41" w14:textId="77777777" w:rsidR="00ED4BD9" w:rsidRPr="00ED4BD9" w:rsidRDefault="00ED4BD9" w:rsidP="00ED4BD9">
      <w:pPr>
        <w:rPr>
          <w:sz w:val="24"/>
          <w:szCs w:val="24"/>
        </w:rPr>
      </w:pPr>
      <w:r w:rsidRPr="00ED4BD9">
        <w:rPr>
          <w:sz w:val="24"/>
          <w:szCs w:val="24"/>
        </w:rPr>
        <w:t>2.  B.</w:t>
      </w:r>
    </w:p>
    <w:p w14:paraId="00D0D82D" w14:textId="77777777" w:rsidR="00ED4BD9" w:rsidRPr="00ED4BD9" w:rsidRDefault="00ED4BD9" w:rsidP="00ED4BD9">
      <w:pPr>
        <w:rPr>
          <w:sz w:val="24"/>
          <w:szCs w:val="24"/>
        </w:rPr>
      </w:pPr>
      <w:r w:rsidRPr="00ED4BD9">
        <w:rPr>
          <w:sz w:val="24"/>
          <w:szCs w:val="24"/>
        </w:rPr>
        <w:t>3.  C.</w:t>
      </w:r>
    </w:p>
    <w:p w14:paraId="6701F2AA" w14:textId="77777777" w:rsidR="00ED4BD9" w:rsidRPr="00ED4BD9" w:rsidRDefault="00ED4BD9" w:rsidP="00ED4BD9">
      <w:pPr>
        <w:rPr>
          <w:sz w:val="24"/>
          <w:szCs w:val="24"/>
        </w:rPr>
      </w:pPr>
      <w:r w:rsidRPr="00ED4BD9">
        <w:rPr>
          <w:sz w:val="24"/>
          <w:szCs w:val="24"/>
        </w:rPr>
        <w:t>4.  D.</w:t>
      </w:r>
    </w:p>
    <w:p w14:paraId="50C74610" w14:textId="77777777" w:rsidR="00ED4BD9" w:rsidRPr="00ED4BD9" w:rsidRDefault="00ED4BD9" w:rsidP="00ED4BD9">
      <w:pPr>
        <w:rPr>
          <w:sz w:val="24"/>
          <w:szCs w:val="24"/>
        </w:rPr>
      </w:pPr>
      <w:r w:rsidRPr="00ED4BD9">
        <w:rPr>
          <w:sz w:val="24"/>
          <w:szCs w:val="24"/>
        </w:rPr>
        <w:t>Correct</w:t>
      </w:r>
    </w:p>
    <w:p w14:paraId="07D7C51C" w14:textId="77777777" w:rsidR="00ED4BD9" w:rsidRPr="00ED4BD9" w:rsidRDefault="00ED4BD9" w:rsidP="00ED4BD9">
      <w:pPr>
        <w:rPr>
          <w:sz w:val="24"/>
          <w:szCs w:val="24"/>
        </w:rPr>
      </w:pPr>
      <w:r w:rsidRPr="00ED4BD9">
        <w:rPr>
          <w:sz w:val="24"/>
          <w:szCs w:val="24"/>
        </w:rPr>
        <w:t>Explanation: B</w:t>
      </w:r>
    </w:p>
    <w:p w14:paraId="7BB168DC" w14:textId="77777777" w:rsidR="00ED4BD9" w:rsidRPr="00ED4BD9" w:rsidRDefault="00ED4BD9" w:rsidP="00ED4BD9">
      <w:pPr>
        <w:rPr>
          <w:sz w:val="24"/>
          <w:szCs w:val="24"/>
        </w:rPr>
      </w:pPr>
      <w:proofErr w:type="spellStart"/>
      <w:r w:rsidRPr="00ED4BD9">
        <w:rPr>
          <w:sz w:val="24"/>
          <w:szCs w:val="24"/>
        </w:rPr>
        <w:t>HHb</w:t>
      </w:r>
      <w:proofErr w:type="spellEnd"/>
      <w:r w:rsidRPr="00ED4BD9">
        <w:rPr>
          <w:sz w:val="24"/>
          <w:szCs w:val="24"/>
        </w:rPr>
        <w:t xml:space="preserve"> (</w:t>
      </w:r>
      <w:proofErr w:type="spellStart"/>
      <w:r w:rsidRPr="00ED4BD9">
        <w:rPr>
          <w:sz w:val="24"/>
          <w:szCs w:val="24"/>
        </w:rPr>
        <w:t>haemoglobin</w:t>
      </w:r>
      <w:proofErr w:type="spellEnd"/>
      <w:r w:rsidRPr="00ED4BD9">
        <w:rPr>
          <w:sz w:val="24"/>
          <w:szCs w:val="24"/>
        </w:rPr>
        <w:t xml:space="preserve"> acid)</w:t>
      </w:r>
    </w:p>
    <w:p w14:paraId="6010A7C5" w14:textId="77777777" w:rsidR="00ED4BD9" w:rsidRPr="00ED4BD9" w:rsidRDefault="00ED4BD9" w:rsidP="00ED4BD9">
      <w:pPr>
        <w:rPr>
          <w:sz w:val="24"/>
          <w:szCs w:val="24"/>
        </w:rPr>
      </w:pPr>
    </w:p>
    <w:p w14:paraId="7A012779" w14:textId="77777777" w:rsidR="00ED4BD9" w:rsidRPr="00ED4BD9" w:rsidRDefault="00ED4BD9" w:rsidP="00ED4BD9">
      <w:pPr>
        <w:rPr>
          <w:sz w:val="24"/>
          <w:szCs w:val="24"/>
        </w:rPr>
      </w:pPr>
      <w:r w:rsidRPr="00ED4BD9">
        <w:rPr>
          <w:sz w:val="24"/>
          <w:szCs w:val="24"/>
        </w:rPr>
        <w:t>14. Question1 points</w:t>
      </w:r>
    </w:p>
    <w:p w14:paraId="19545747" w14:textId="77777777" w:rsidR="00ED4BD9" w:rsidRPr="00ED4BD9" w:rsidRDefault="00ED4BD9" w:rsidP="00ED4BD9">
      <w:pPr>
        <w:rPr>
          <w:sz w:val="24"/>
          <w:szCs w:val="24"/>
        </w:rPr>
      </w:pPr>
      <w:r w:rsidRPr="00ED4BD9">
        <w:rPr>
          <w:sz w:val="24"/>
          <w:szCs w:val="24"/>
        </w:rPr>
        <w:t>About _________ % of carbon dioxide is carried as carboxyhemoglobin.</w:t>
      </w:r>
    </w:p>
    <w:p w14:paraId="53A4FE42" w14:textId="77777777" w:rsidR="00ED4BD9" w:rsidRPr="00ED4BD9" w:rsidRDefault="00ED4BD9" w:rsidP="00ED4BD9">
      <w:pPr>
        <w:rPr>
          <w:sz w:val="24"/>
          <w:szCs w:val="24"/>
        </w:rPr>
      </w:pPr>
    </w:p>
    <w:p w14:paraId="7BBAFE0B" w14:textId="77777777" w:rsidR="00ED4BD9" w:rsidRPr="00ED4BD9" w:rsidRDefault="00ED4BD9" w:rsidP="00ED4BD9">
      <w:pPr>
        <w:rPr>
          <w:sz w:val="24"/>
          <w:szCs w:val="24"/>
        </w:rPr>
      </w:pPr>
      <w:r w:rsidRPr="00ED4BD9">
        <w:rPr>
          <w:sz w:val="24"/>
          <w:szCs w:val="24"/>
        </w:rPr>
        <w:t>1.  A. 23</w:t>
      </w:r>
    </w:p>
    <w:p w14:paraId="4FB0E48E" w14:textId="77777777" w:rsidR="00ED4BD9" w:rsidRPr="00ED4BD9" w:rsidRDefault="00ED4BD9" w:rsidP="00ED4BD9">
      <w:pPr>
        <w:rPr>
          <w:sz w:val="24"/>
          <w:szCs w:val="24"/>
        </w:rPr>
      </w:pPr>
      <w:r w:rsidRPr="00ED4BD9">
        <w:rPr>
          <w:sz w:val="24"/>
          <w:szCs w:val="24"/>
        </w:rPr>
        <w:t>2.  B. 33</w:t>
      </w:r>
    </w:p>
    <w:p w14:paraId="503CFF77" w14:textId="77777777" w:rsidR="00ED4BD9" w:rsidRPr="00ED4BD9" w:rsidRDefault="00ED4BD9" w:rsidP="00ED4BD9">
      <w:pPr>
        <w:rPr>
          <w:sz w:val="24"/>
          <w:szCs w:val="24"/>
        </w:rPr>
      </w:pPr>
      <w:r w:rsidRPr="00ED4BD9">
        <w:rPr>
          <w:sz w:val="24"/>
          <w:szCs w:val="24"/>
        </w:rPr>
        <w:t>3.  C. 43</w:t>
      </w:r>
    </w:p>
    <w:p w14:paraId="4F2156F0" w14:textId="77777777" w:rsidR="00ED4BD9" w:rsidRPr="00ED4BD9" w:rsidRDefault="00ED4BD9" w:rsidP="00ED4BD9">
      <w:pPr>
        <w:rPr>
          <w:sz w:val="24"/>
          <w:szCs w:val="24"/>
        </w:rPr>
      </w:pPr>
      <w:r w:rsidRPr="00ED4BD9">
        <w:rPr>
          <w:sz w:val="24"/>
          <w:szCs w:val="24"/>
        </w:rPr>
        <w:t>4.  D. 53</w:t>
      </w:r>
    </w:p>
    <w:p w14:paraId="4D1125CE" w14:textId="77777777" w:rsidR="00ED4BD9" w:rsidRPr="00ED4BD9" w:rsidRDefault="00ED4BD9" w:rsidP="00ED4BD9">
      <w:pPr>
        <w:rPr>
          <w:sz w:val="24"/>
          <w:szCs w:val="24"/>
        </w:rPr>
      </w:pPr>
      <w:r w:rsidRPr="00ED4BD9">
        <w:rPr>
          <w:sz w:val="24"/>
          <w:szCs w:val="24"/>
        </w:rPr>
        <w:t>Correct</w:t>
      </w:r>
    </w:p>
    <w:p w14:paraId="25E429E7" w14:textId="77777777" w:rsidR="00ED4BD9" w:rsidRPr="00ED4BD9" w:rsidRDefault="00ED4BD9" w:rsidP="00ED4BD9">
      <w:pPr>
        <w:rPr>
          <w:sz w:val="24"/>
          <w:szCs w:val="24"/>
        </w:rPr>
      </w:pPr>
      <w:r w:rsidRPr="00ED4BD9">
        <w:rPr>
          <w:sz w:val="24"/>
          <w:szCs w:val="24"/>
        </w:rPr>
        <w:t>Explanation: A</w:t>
      </w:r>
    </w:p>
    <w:p w14:paraId="3D284322" w14:textId="77777777" w:rsidR="00ED4BD9" w:rsidRPr="00ED4BD9" w:rsidRDefault="00ED4BD9" w:rsidP="00ED4BD9">
      <w:pPr>
        <w:rPr>
          <w:sz w:val="24"/>
          <w:szCs w:val="24"/>
        </w:rPr>
      </w:pPr>
      <w:r w:rsidRPr="00ED4BD9">
        <w:rPr>
          <w:sz w:val="24"/>
          <w:szCs w:val="24"/>
        </w:rPr>
        <w:t>CO2 transport plasma = 7%</w:t>
      </w:r>
    </w:p>
    <w:p w14:paraId="4CA43C61" w14:textId="77777777" w:rsidR="00ED4BD9" w:rsidRPr="00ED4BD9" w:rsidRDefault="00ED4BD9" w:rsidP="00ED4BD9">
      <w:pPr>
        <w:rPr>
          <w:sz w:val="24"/>
          <w:szCs w:val="24"/>
        </w:rPr>
      </w:pPr>
      <w:r w:rsidRPr="00ED4BD9">
        <w:rPr>
          <w:sz w:val="24"/>
          <w:szCs w:val="24"/>
        </w:rPr>
        <w:t>Carboxyhemoglobin = 23%</w:t>
      </w:r>
    </w:p>
    <w:p w14:paraId="53AD2496" w14:textId="77777777" w:rsidR="00ED4BD9" w:rsidRPr="00ED4BD9" w:rsidRDefault="00ED4BD9" w:rsidP="00ED4BD9">
      <w:pPr>
        <w:rPr>
          <w:sz w:val="24"/>
          <w:szCs w:val="24"/>
        </w:rPr>
      </w:pPr>
      <w:r w:rsidRPr="00ED4BD9">
        <w:rPr>
          <w:sz w:val="24"/>
          <w:szCs w:val="24"/>
        </w:rPr>
        <w:t>Bicarbonate ions = 70%</w:t>
      </w:r>
    </w:p>
    <w:p w14:paraId="3461760B" w14:textId="77777777" w:rsidR="00ED4BD9" w:rsidRPr="00ED4BD9" w:rsidRDefault="00ED4BD9" w:rsidP="00ED4BD9">
      <w:pPr>
        <w:rPr>
          <w:sz w:val="24"/>
          <w:szCs w:val="24"/>
        </w:rPr>
      </w:pPr>
    </w:p>
    <w:p w14:paraId="19FA5EE3" w14:textId="77777777" w:rsidR="00ED4BD9" w:rsidRPr="00ED4BD9" w:rsidRDefault="00ED4BD9" w:rsidP="00ED4BD9">
      <w:pPr>
        <w:rPr>
          <w:sz w:val="24"/>
          <w:szCs w:val="24"/>
        </w:rPr>
      </w:pPr>
      <w:r w:rsidRPr="00ED4BD9">
        <w:rPr>
          <w:sz w:val="24"/>
          <w:szCs w:val="24"/>
        </w:rPr>
        <w:t>15. Question1 points</w:t>
      </w:r>
    </w:p>
    <w:p w14:paraId="3516EA9B" w14:textId="77777777" w:rsidR="00ED4BD9" w:rsidRPr="00ED4BD9" w:rsidRDefault="00ED4BD9" w:rsidP="00ED4BD9">
      <w:pPr>
        <w:rPr>
          <w:sz w:val="24"/>
          <w:szCs w:val="24"/>
        </w:rPr>
      </w:pPr>
      <w:r w:rsidRPr="00ED4BD9">
        <w:rPr>
          <w:sz w:val="24"/>
          <w:szCs w:val="24"/>
        </w:rPr>
        <w:t>About _________ % of carbon dioxide is carried in dissolved form is plasma:</w:t>
      </w:r>
    </w:p>
    <w:p w14:paraId="4B33025E" w14:textId="77777777" w:rsidR="00ED4BD9" w:rsidRPr="00ED4BD9" w:rsidRDefault="00ED4BD9" w:rsidP="00ED4BD9">
      <w:pPr>
        <w:rPr>
          <w:sz w:val="24"/>
          <w:szCs w:val="24"/>
        </w:rPr>
      </w:pPr>
    </w:p>
    <w:p w14:paraId="7EEEA39D" w14:textId="77777777" w:rsidR="00ED4BD9" w:rsidRPr="00ED4BD9" w:rsidRDefault="00ED4BD9" w:rsidP="00ED4BD9">
      <w:pPr>
        <w:rPr>
          <w:sz w:val="24"/>
          <w:szCs w:val="24"/>
        </w:rPr>
      </w:pPr>
      <w:r w:rsidRPr="00ED4BD9">
        <w:rPr>
          <w:sz w:val="24"/>
          <w:szCs w:val="24"/>
        </w:rPr>
        <w:t>1.  A. 7</w:t>
      </w:r>
    </w:p>
    <w:p w14:paraId="2407CB94" w14:textId="77777777" w:rsidR="00ED4BD9" w:rsidRPr="00ED4BD9" w:rsidRDefault="00ED4BD9" w:rsidP="00ED4BD9">
      <w:pPr>
        <w:rPr>
          <w:sz w:val="24"/>
          <w:szCs w:val="24"/>
        </w:rPr>
      </w:pPr>
      <w:r w:rsidRPr="00ED4BD9">
        <w:rPr>
          <w:sz w:val="24"/>
          <w:szCs w:val="24"/>
        </w:rPr>
        <w:t>2.  B. 17</w:t>
      </w:r>
    </w:p>
    <w:p w14:paraId="5A19A4E3" w14:textId="77777777" w:rsidR="00ED4BD9" w:rsidRPr="00ED4BD9" w:rsidRDefault="00ED4BD9" w:rsidP="00ED4BD9">
      <w:pPr>
        <w:rPr>
          <w:sz w:val="24"/>
          <w:szCs w:val="24"/>
        </w:rPr>
      </w:pPr>
      <w:r w:rsidRPr="00ED4BD9">
        <w:rPr>
          <w:sz w:val="24"/>
          <w:szCs w:val="24"/>
        </w:rPr>
        <w:t>3.  C. 27</w:t>
      </w:r>
    </w:p>
    <w:p w14:paraId="24D7742E" w14:textId="77777777" w:rsidR="00ED4BD9" w:rsidRPr="00ED4BD9" w:rsidRDefault="00ED4BD9" w:rsidP="00ED4BD9">
      <w:pPr>
        <w:rPr>
          <w:sz w:val="24"/>
          <w:szCs w:val="24"/>
        </w:rPr>
      </w:pPr>
      <w:r w:rsidRPr="00ED4BD9">
        <w:rPr>
          <w:sz w:val="24"/>
          <w:szCs w:val="24"/>
        </w:rPr>
        <w:t>4.  D. 37</w:t>
      </w:r>
    </w:p>
    <w:p w14:paraId="7890C8C6" w14:textId="77777777" w:rsidR="00ED4BD9" w:rsidRPr="00ED4BD9" w:rsidRDefault="00ED4BD9" w:rsidP="00ED4BD9">
      <w:pPr>
        <w:rPr>
          <w:sz w:val="24"/>
          <w:szCs w:val="24"/>
        </w:rPr>
      </w:pPr>
      <w:r w:rsidRPr="00ED4BD9">
        <w:rPr>
          <w:sz w:val="24"/>
          <w:szCs w:val="24"/>
        </w:rPr>
        <w:t>Correct</w:t>
      </w:r>
    </w:p>
    <w:p w14:paraId="65733961" w14:textId="77777777" w:rsidR="00ED4BD9" w:rsidRPr="00ED4BD9" w:rsidRDefault="00ED4BD9" w:rsidP="00ED4BD9">
      <w:pPr>
        <w:rPr>
          <w:sz w:val="24"/>
          <w:szCs w:val="24"/>
        </w:rPr>
      </w:pPr>
      <w:r w:rsidRPr="00ED4BD9">
        <w:rPr>
          <w:sz w:val="24"/>
          <w:szCs w:val="24"/>
        </w:rPr>
        <w:t>Explanation: A</w:t>
      </w:r>
    </w:p>
    <w:p w14:paraId="106D3C59" w14:textId="77777777" w:rsidR="00ED4BD9" w:rsidRPr="00ED4BD9" w:rsidRDefault="00ED4BD9" w:rsidP="00ED4BD9">
      <w:pPr>
        <w:rPr>
          <w:sz w:val="24"/>
          <w:szCs w:val="24"/>
        </w:rPr>
      </w:pPr>
      <w:r w:rsidRPr="00ED4BD9">
        <w:rPr>
          <w:sz w:val="24"/>
          <w:szCs w:val="24"/>
        </w:rPr>
        <w:t>CO2 transport plasma = 7%</w:t>
      </w:r>
    </w:p>
    <w:p w14:paraId="49B0CA58" w14:textId="77777777" w:rsidR="00ED4BD9" w:rsidRPr="00ED4BD9" w:rsidRDefault="00ED4BD9" w:rsidP="00ED4BD9">
      <w:pPr>
        <w:rPr>
          <w:sz w:val="24"/>
          <w:szCs w:val="24"/>
        </w:rPr>
      </w:pPr>
      <w:r w:rsidRPr="00ED4BD9">
        <w:rPr>
          <w:sz w:val="24"/>
          <w:szCs w:val="24"/>
        </w:rPr>
        <w:t>Carboxyhemoglobin = 23%</w:t>
      </w:r>
    </w:p>
    <w:p w14:paraId="1E4F6BA9" w14:textId="77777777" w:rsidR="00ED4BD9" w:rsidRPr="00ED4BD9" w:rsidRDefault="00ED4BD9" w:rsidP="00ED4BD9">
      <w:pPr>
        <w:rPr>
          <w:sz w:val="24"/>
          <w:szCs w:val="24"/>
        </w:rPr>
      </w:pPr>
      <w:r w:rsidRPr="00ED4BD9">
        <w:rPr>
          <w:sz w:val="24"/>
          <w:szCs w:val="24"/>
        </w:rPr>
        <w:t>Bicarbonate ions = 70%</w:t>
      </w:r>
    </w:p>
    <w:p w14:paraId="67E1F621" w14:textId="77777777" w:rsidR="00ED4BD9" w:rsidRPr="00ED4BD9" w:rsidRDefault="00ED4BD9" w:rsidP="00ED4BD9">
      <w:pPr>
        <w:rPr>
          <w:sz w:val="24"/>
          <w:szCs w:val="24"/>
        </w:rPr>
      </w:pPr>
    </w:p>
    <w:p w14:paraId="62AC319E" w14:textId="77777777" w:rsidR="00ED4BD9" w:rsidRPr="00ED4BD9" w:rsidRDefault="00ED4BD9" w:rsidP="00ED4BD9">
      <w:pPr>
        <w:rPr>
          <w:sz w:val="24"/>
          <w:szCs w:val="24"/>
        </w:rPr>
      </w:pPr>
      <w:r w:rsidRPr="00ED4BD9">
        <w:rPr>
          <w:sz w:val="24"/>
          <w:szCs w:val="24"/>
        </w:rPr>
        <w:t>16. Question1 points</w:t>
      </w:r>
    </w:p>
    <w:p w14:paraId="02F86E3E" w14:textId="77777777" w:rsidR="00ED4BD9" w:rsidRPr="00ED4BD9" w:rsidRDefault="00ED4BD9" w:rsidP="00ED4BD9">
      <w:pPr>
        <w:rPr>
          <w:sz w:val="24"/>
          <w:szCs w:val="24"/>
        </w:rPr>
      </w:pPr>
      <w:r w:rsidRPr="00ED4BD9">
        <w:rPr>
          <w:sz w:val="24"/>
          <w:szCs w:val="24"/>
        </w:rPr>
        <w:t>Cyanosis, a blue tinge to the skin is due to:</w:t>
      </w:r>
    </w:p>
    <w:p w14:paraId="0FA9ECF6" w14:textId="77777777" w:rsidR="00ED4BD9" w:rsidRPr="00ED4BD9" w:rsidRDefault="00ED4BD9" w:rsidP="00ED4BD9">
      <w:pPr>
        <w:rPr>
          <w:sz w:val="24"/>
          <w:szCs w:val="24"/>
        </w:rPr>
      </w:pPr>
      <w:r w:rsidRPr="00ED4BD9">
        <w:rPr>
          <w:sz w:val="24"/>
          <w:szCs w:val="24"/>
        </w:rPr>
        <w:t>A. Lack of CO2</w:t>
      </w:r>
    </w:p>
    <w:p w14:paraId="04F441D6" w14:textId="77777777" w:rsidR="00ED4BD9" w:rsidRPr="00ED4BD9" w:rsidRDefault="00ED4BD9" w:rsidP="00ED4BD9">
      <w:pPr>
        <w:rPr>
          <w:sz w:val="24"/>
          <w:szCs w:val="24"/>
        </w:rPr>
      </w:pPr>
      <w:r w:rsidRPr="00ED4BD9">
        <w:rPr>
          <w:sz w:val="24"/>
          <w:szCs w:val="24"/>
        </w:rPr>
        <w:lastRenderedPageBreak/>
        <w:t>B. Lack of O2</w:t>
      </w:r>
    </w:p>
    <w:p w14:paraId="298E5628" w14:textId="77777777" w:rsidR="00ED4BD9" w:rsidRPr="00ED4BD9" w:rsidRDefault="00ED4BD9" w:rsidP="00ED4BD9">
      <w:pPr>
        <w:rPr>
          <w:sz w:val="24"/>
          <w:szCs w:val="24"/>
        </w:rPr>
      </w:pPr>
      <w:r w:rsidRPr="00ED4BD9">
        <w:rPr>
          <w:sz w:val="24"/>
          <w:szCs w:val="24"/>
        </w:rPr>
        <w:t>C. Excess of CO2</w:t>
      </w:r>
    </w:p>
    <w:p w14:paraId="548C04D6" w14:textId="77777777" w:rsidR="00ED4BD9" w:rsidRPr="00ED4BD9" w:rsidRDefault="00ED4BD9" w:rsidP="00ED4BD9">
      <w:pPr>
        <w:rPr>
          <w:sz w:val="24"/>
          <w:szCs w:val="24"/>
        </w:rPr>
      </w:pPr>
      <w:r w:rsidRPr="00ED4BD9">
        <w:rPr>
          <w:sz w:val="24"/>
          <w:szCs w:val="24"/>
        </w:rPr>
        <w:t>D. Excess of O2</w:t>
      </w:r>
    </w:p>
    <w:p w14:paraId="1AA26A73" w14:textId="77777777" w:rsidR="00ED4BD9" w:rsidRPr="00ED4BD9" w:rsidRDefault="00ED4BD9" w:rsidP="00ED4BD9">
      <w:pPr>
        <w:rPr>
          <w:sz w:val="24"/>
          <w:szCs w:val="24"/>
        </w:rPr>
      </w:pPr>
    </w:p>
    <w:p w14:paraId="63DA760C" w14:textId="77777777" w:rsidR="00ED4BD9" w:rsidRPr="00ED4BD9" w:rsidRDefault="00ED4BD9" w:rsidP="00ED4BD9">
      <w:pPr>
        <w:rPr>
          <w:sz w:val="24"/>
          <w:szCs w:val="24"/>
        </w:rPr>
      </w:pPr>
      <w:r w:rsidRPr="00ED4BD9">
        <w:rPr>
          <w:sz w:val="24"/>
          <w:szCs w:val="24"/>
        </w:rPr>
        <w:t>1.  A.</w:t>
      </w:r>
    </w:p>
    <w:p w14:paraId="4EEF9402" w14:textId="77777777" w:rsidR="00ED4BD9" w:rsidRPr="00ED4BD9" w:rsidRDefault="00ED4BD9" w:rsidP="00ED4BD9">
      <w:pPr>
        <w:rPr>
          <w:sz w:val="24"/>
          <w:szCs w:val="24"/>
        </w:rPr>
      </w:pPr>
      <w:r w:rsidRPr="00ED4BD9">
        <w:rPr>
          <w:sz w:val="24"/>
          <w:szCs w:val="24"/>
        </w:rPr>
        <w:t>2.  B.</w:t>
      </w:r>
    </w:p>
    <w:p w14:paraId="580DEEE9" w14:textId="77777777" w:rsidR="00ED4BD9" w:rsidRPr="00ED4BD9" w:rsidRDefault="00ED4BD9" w:rsidP="00ED4BD9">
      <w:pPr>
        <w:rPr>
          <w:sz w:val="24"/>
          <w:szCs w:val="24"/>
        </w:rPr>
      </w:pPr>
      <w:r w:rsidRPr="00ED4BD9">
        <w:rPr>
          <w:sz w:val="24"/>
          <w:szCs w:val="24"/>
        </w:rPr>
        <w:t>3.  C.</w:t>
      </w:r>
    </w:p>
    <w:p w14:paraId="299346D9" w14:textId="77777777" w:rsidR="00ED4BD9" w:rsidRPr="00ED4BD9" w:rsidRDefault="00ED4BD9" w:rsidP="00ED4BD9">
      <w:pPr>
        <w:rPr>
          <w:sz w:val="24"/>
          <w:szCs w:val="24"/>
        </w:rPr>
      </w:pPr>
      <w:r w:rsidRPr="00ED4BD9">
        <w:rPr>
          <w:sz w:val="24"/>
          <w:szCs w:val="24"/>
        </w:rPr>
        <w:t>4.  D.</w:t>
      </w:r>
    </w:p>
    <w:p w14:paraId="1211C362" w14:textId="77777777" w:rsidR="00ED4BD9" w:rsidRPr="00ED4BD9" w:rsidRDefault="00ED4BD9" w:rsidP="00ED4BD9">
      <w:pPr>
        <w:rPr>
          <w:sz w:val="24"/>
          <w:szCs w:val="24"/>
        </w:rPr>
      </w:pPr>
      <w:r w:rsidRPr="00ED4BD9">
        <w:rPr>
          <w:sz w:val="24"/>
          <w:szCs w:val="24"/>
        </w:rPr>
        <w:t>Correct</w:t>
      </w:r>
    </w:p>
    <w:p w14:paraId="4E814431" w14:textId="77777777" w:rsidR="00ED4BD9" w:rsidRPr="00ED4BD9" w:rsidRDefault="00ED4BD9" w:rsidP="00ED4BD9">
      <w:pPr>
        <w:rPr>
          <w:sz w:val="24"/>
          <w:szCs w:val="24"/>
        </w:rPr>
      </w:pPr>
      <w:r w:rsidRPr="00ED4BD9">
        <w:rPr>
          <w:sz w:val="24"/>
          <w:szCs w:val="24"/>
        </w:rPr>
        <w:t>Explanation: B</w:t>
      </w:r>
    </w:p>
    <w:p w14:paraId="5021F17A" w14:textId="77777777" w:rsidR="00ED4BD9" w:rsidRPr="00ED4BD9" w:rsidRDefault="00ED4BD9" w:rsidP="00ED4BD9">
      <w:pPr>
        <w:rPr>
          <w:sz w:val="24"/>
          <w:szCs w:val="24"/>
        </w:rPr>
      </w:pPr>
      <w:r w:rsidRPr="00ED4BD9">
        <w:rPr>
          <w:sz w:val="24"/>
          <w:szCs w:val="24"/>
        </w:rPr>
        <w:t>Lack of oxygen</w:t>
      </w:r>
    </w:p>
    <w:p w14:paraId="4139C1D1" w14:textId="77777777" w:rsidR="00ED4BD9" w:rsidRPr="00ED4BD9" w:rsidRDefault="00ED4BD9" w:rsidP="00ED4BD9">
      <w:pPr>
        <w:rPr>
          <w:sz w:val="24"/>
          <w:szCs w:val="24"/>
        </w:rPr>
      </w:pPr>
    </w:p>
    <w:p w14:paraId="5FCD495D" w14:textId="77777777" w:rsidR="00ED4BD9" w:rsidRPr="00ED4BD9" w:rsidRDefault="00ED4BD9" w:rsidP="00ED4BD9">
      <w:pPr>
        <w:rPr>
          <w:sz w:val="24"/>
          <w:szCs w:val="24"/>
        </w:rPr>
      </w:pPr>
      <w:r w:rsidRPr="00ED4BD9">
        <w:rPr>
          <w:sz w:val="24"/>
          <w:szCs w:val="24"/>
        </w:rPr>
        <w:t>17. Question1 points</w:t>
      </w:r>
    </w:p>
    <w:p w14:paraId="618457D7" w14:textId="77777777" w:rsidR="00ED4BD9" w:rsidRPr="00ED4BD9" w:rsidRDefault="00ED4BD9" w:rsidP="00ED4BD9">
      <w:pPr>
        <w:rPr>
          <w:sz w:val="24"/>
          <w:szCs w:val="24"/>
        </w:rPr>
      </w:pPr>
      <w:r w:rsidRPr="00ED4BD9">
        <w:rPr>
          <w:sz w:val="24"/>
          <w:szCs w:val="24"/>
        </w:rPr>
        <w:t>Carbonic acid, H2CO3 is unstable compound and dissociate to form:</w:t>
      </w:r>
    </w:p>
    <w:p w14:paraId="2D2AB1E4" w14:textId="77777777" w:rsidR="00ED4BD9" w:rsidRPr="00ED4BD9" w:rsidRDefault="00ED4BD9" w:rsidP="00ED4BD9">
      <w:pPr>
        <w:rPr>
          <w:sz w:val="24"/>
          <w:szCs w:val="24"/>
        </w:rPr>
      </w:pPr>
    </w:p>
    <w:p w14:paraId="59F7490D" w14:textId="77777777" w:rsidR="00ED4BD9" w:rsidRPr="00ED4BD9" w:rsidRDefault="00ED4BD9" w:rsidP="00ED4BD9">
      <w:pPr>
        <w:rPr>
          <w:sz w:val="24"/>
          <w:szCs w:val="24"/>
        </w:rPr>
      </w:pPr>
      <w:r w:rsidRPr="00ED4BD9">
        <w:rPr>
          <w:sz w:val="24"/>
          <w:szCs w:val="24"/>
        </w:rPr>
        <w:t>1.  A. Hydrogen ions</w:t>
      </w:r>
    </w:p>
    <w:p w14:paraId="7EBA4DA9" w14:textId="77777777" w:rsidR="00ED4BD9" w:rsidRPr="00ED4BD9" w:rsidRDefault="00ED4BD9" w:rsidP="00ED4BD9">
      <w:pPr>
        <w:rPr>
          <w:sz w:val="24"/>
          <w:szCs w:val="24"/>
        </w:rPr>
      </w:pPr>
      <w:r w:rsidRPr="00ED4BD9">
        <w:rPr>
          <w:sz w:val="24"/>
          <w:szCs w:val="24"/>
        </w:rPr>
        <w:t>2.  B. Bicarbonate ions</w:t>
      </w:r>
    </w:p>
    <w:p w14:paraId="4C4259B5" w14:textId="77777777" w:rsidR="00ED4BD9" w:rsidRPr="00ED4BD9" w:rsidRDefault="00ED4BD9" w:rsidP="00ED4BD9">
      <w:pPr>
        <w:rPr>
          <w:sz w:val="24"/>
          <w:szCs w:val="24"/>
        </w:rPr>
      </w:pPr>
      <w:r w:rsidRPr="00ED4BD9">
        <w:rPr>
          <w:sz w:val="24"/>
          <w:szCs w:val="24"/>
        </w:rPr>
        <w:t>3.  C. Both A and B</w:t>
      </w:r>
    </w:p>
    <w:p w14:paraId="287864C6" w14:textId="77777777" w:rsidR="00ED4BD9" w:rsidRPr="00ED4BD9" w:rsidRDefault="00ED4BD9" w:rsidP="00ED4BD9">
      <w:pPr>
        <w:rPr>
          <w:sz w:val="24"/>
          <w:szCs w:val="24"/>
        </w:rPr>
      </w:pPr>
      <w:r w:rsidRPr="00ED4BD9">
        <w:rPr>
          <w:sz w:val="24"/>
          <w:szCs w:val="24"/>
        </w:rPr>
        <w:t>4.  D. None of them</w:t>
      </w:r>
    </w:p>
    <w:p w14:paraId="2DBEC89D" w14:textId="77777777" w:rsidR="00ED4BD9" w:rsidRPr="00ED4BD9" w:rsidRDefault="00ED4BD9" w:rsidP="00ED4BD9">
      <w:pPr>
        <w:rPr>
          <w:sz w:val="24"/>
          <w:szCs w:val="24"/>
        </w:rPr>
      </w:pPr>
      <w:r w:rsidRPr="00ED4BD9">
        <w:rPr>
          <w:sz w:val="24"/>
          <w:szCs w:val="24"/>
        </w:rPr>
        <w:t>Correct</w:t>
      </w:r>
    </w:p>
    <w:p w14:paraId="0B22E9DB" w14:textId="77777777" w:rsidR="00ED4BD9" w:rsidRPr="00ED4BD9" w:rsidRDefault="00ED4BD9" w:rsidP="00ED4BD9">
      <w:pPr>
        <w:rPr>
          <w:sz w:val="24"/>
          <w:szCs w:val="24"/>
        </w:rPr>
      </w:pPr>
      <w:r w:rsidRPr="00ED4BD9">
        <w:rPr>
          <w:sz w:val="24"/>
          <w:szCs w:val="24"/>
        </w:rPr>
        <w:t>Explanation: C</w:t>
      </w:r>
    </w:p>
    <w:p w14:paraId="55724096" w14:textId="77777777" w:rsidR="00ED4BD9" w:rsidRPr="00ED4BD9" w:rsidRDefault="00ED4BD9" w:rsidP="00ED4BD9">
      <w:pPr>
        <w:rPr>
          <w:sz w:val="24"/>
          <w:szCs w:val="24"/>
        </w:rPr>
      </w:pPr>
      <w:r w:rsidRPr="00ED4BD9">
        <w:rPr>
          <w:sz w:val="24"/>
          <w:szCs w:val="24"/>
        </w:rPr>
        <w:t>H2CO</w:t>
      </w:r>
      <w:proofErr w:type="gramStart"/>
      <w:r w:rsidRPr="00ED4BD9">
        <w:rPr>
          <w:sz w:val="24"/>
          <w:szCs w:val="24"/>
        </w:rPr>
        <w:t>3  →</w:t>
      </w:r>
      <w:proofErr w:type="gramEnd"/>
      <w:r w:rsidRPr="00ED4BD9">
        <w:rPr>
          <w:sz w:val="24"/>
          <w:szCs w:val="24"/>
        </w:rPr>
        <w:t xml:space="preserve">  HCO3– + H+</w:t>
      </w:r>
    </w:p>
    <w:p w14:paraId="1B24A604" w14:textId="77777777" w:rsidR="00ED4BD9" w:rsidRPr="00ED4BD9" w:rsidRDefault="00ED4BD9" w:rsidP="00ED4BD9">
      <w:pPr>
        <w:rPr>
          <w:sz w:val="24"/>
          <w:szCs w:val="24"/>
        </w:rPr>
      </w:pPr>
    </w:p>
    <w:p w14:paraId="6801B407" w14:textId="77777777" w:rsidR="00ED4BD9" w:rsidRPr="00ED4BD9" w:rsidRDefault="00ED4BD9" w:rsidP="00ED4BD9">
      <w:pPr>
        <w:rPr>
          <w:sz w:val="24"/>
          <w:szCs w:val="24"/>
        </w:rPr>
      </w:pPr>
      <w:r w:rsidRPr="00ED4BD9">
        <w:rPr>
          <w:sz w:val="24"/>
          <w:szCs w:val="24"/>
        </w:rPr>
        <w:t>18. Question1 points</w:t>
      </w:r>
    </w:p>
    <w:p w14:paraId="246462D0" w14:textId="77777777" w:rsidR="00ED4BD9" w:rsidRPr="00ED4BD9" w:rsidRDefault="00ED4BD9" w:rsidP="00ED4BD9">
      <w:pPr>
        <w:rPr>
          <w:sz w:val="24"/>
          <w:szCs w:val="24"/>
        </w:rPr>
      </w:pPr>
      <w:r w:rsidRPr="00ED4BD9">
        <w:rPr>
          <w:sz w:val="24"/>
          <w:szCs w:val="24"/>
        </w:rPr>
        <w:t>Hamburger’s phenomenon is also known as:</w:t>
      </w:r>
    </w:p>
    <w:p w14:paraId="3A2F791D" w14:textId="77777777" w:rsidR="00ED4BD9" w:rsidRPr="00ED4BD9" w:rsidRDefault="00ED4BD9" w:rsidP="00ED4BD9">
      <w:pPr>
        <w:rPr>
          <w:sz w:val="24"/>
          <w:szCs w:val="24"/>
        </w:rPr>
      </w:pPr>
    </w:p>
    <w:p w14:paraId="4A46262D" w14:textId="77777777" w:rsidR="00ED4BD9" w:rsidRPr="00ED4BD9" w:rsidRDefault="00ED4BD9" w:rsidP="00ED4BD9">
      <w:pPr>
        <w:rPr>
          <w:sz w:val="24"/>
          <w:szCs w:val="24"/>
        </w:rPr>
      </w:pPr>
      <w:r w:rsidRPr="00ED4BD9">
        <w:rPr>
          <w:sz w:val="24"/>
          <w:szCs w:val="24"/>
        </w:rPr>
        <w:t>1.  A. Potassium shift</w:t>
      </w:r>
    </w:p>
    <w:p w14:paraId="0033619F" w14:textId="77777777" w:rsidR="00ED4BD9" w:rsidRPr="00ED4BD9" w:rsidRDefault="00ED4BD9" w:rsidP="00ED4BD9">
      <w:pPr>
        <w:rPr>
          <w:sz w:val="24"/>
          <w:szCs w:val="24"/>
        </w:rPr>
      </w:pPr>
      <w:r w:rsidRPr="00ED4BD9">
        <w:rPr>
          <w:sz w:val="24"/>
          <w:szCs w:val="24"/>
        </w:rPr>
        <w:lastRenderedPageBreak/>
        <w:t>2.  B. Sodium shift</w:t>
      </w:r>
    </w:p>
    <w:p w14:paraId="4E34B8FF" w14:textId="77777777" w:rsidR="00ED4BD9" w:rsidRPr="00ED4BD9" w:rsidRDefault="00ED4BD9" w:rsidP="00ED4BD9">
      <w:pPr>
        <w:rPr>
          <w:sz w:val="24"/>
          <w:szCs w:val="24"/>
        </w:rPr>
      </w:pPr>
      <w:r w:rsidRPr="00ED4BD9">
        <w:rPr>
          <w:sz w:val="24"/>
          <w:szCs w:val="24"/>
        </w:rPr>
        <w:t>3.  C. Chloride shift</w:t>
      </w:r>
    </w:p>
    <w:p w14:paraId="57A9FD3B" w14:textId="77777777" w:rsidR="00ED4BD9" w:rsidRPr="00ED4BD9" w:rsidRDefault="00ED4BD9" w:rsidP="00ED4BD9">
      <w:pPr>
        <w:rPr>
          <w:sz w:val="24"/>
          <w:szCs w:val="24"/>
        </w:rPr>
      </w:pPr>
      <w:r w:rsidRPr="00ED4BD9">
        <w:rPr>
          <w:sz w:val="24"/>
          <w:szCs w:val="24"/>
        </w:rPr>
        <w:t>4.  D. All of them</w:t>
      </w:r>
    </w:p>
    <w:p w14:paraId="2F64AC8E" w14:textId="77777777" w:rsidR="00ED4BD9" w:rsidRPr="00ED4BD9" w:rsidRDefault="00ED4BD9" w:rsidP="00ED4BD9">
      <w:pPr>
        <w:rPr>
          <w:sz w:val="24"/>
          <w:szCs w:val="24"/>
        </w:rPr>
      </w:pPr>
      <w:r w:rsidRPr="00ED4BD9">
        <w:rPr>
          <w:sz w:val="24"/>
          <w:szCs w:val="24"/>
        </w:rPr>
        <w:t>Correct</w:t>
      </w:r>
    </w:p>
    <w:p w14:paraId="443CA18C" w14:textId="77777777" w:rsidR="00ED4BD9" w:rsidRPr="00ED4BD9" w:rsidRDefault="00ED4BD9" w:rsidP="00ED4BD9">
      <w:pPr>
        <w:rPr>
          <w:sz w:val="24"/>
          <w:szCs w:val="24"/>
        </w:rPr>
      </w:pPr>
      <w:r w:rsidRPr="00ED4BD9">
        <w:rPr>
          <w:sz w:val="24"/>
          <w:szCs w:val="24"/>
        </w:rPr>
        <w:t>Explanation:  C</w:t>
      </w:r>
    </w:p>
    <w:p w14:paraId="650E4928" w14:textId="77777777" w:rsidR="00ED4BD9" w:rsidRPr="00ED4BD9" w:rsidRDefault="00ED4BD9" w:rsidP="00ED4BD9">
      <w:pPr>
        <w:rPr>
          <w:sz w:val="24"/>
          <w:szCs w:val="24"/>
        </w:rPr>
      </w:pPr>
      <w:r w:rsidRPr="00ED4BD9">
        <w:rPr>
          <w:sz w:val="24"/>
          <w:szCs w:val="24"/>
        </w:rPr>
        <w:t>Chloride shift</w:t>
      </w:r>
    </w:p>
    <w:p w14:paraId="70196071" w14:textId="77777777" w:rsidR="00ED4BD9" w:rsidRPr="00ED4BD9" w:rsidRDefault="00ED4BD9" w:rsidP="00ED4BD9">
      <w:pPr>
        <w:rPr>
          <w:sz w:val="24"/>
          <w:szCs w:val="24"/>
        </w:rPr>
      </w:pPr>
    </w:p>
    <w:p w14:paraId="1895B1E2" w14:textId="77777777" w:rsidR="00ED4BD9" w:rsidRPr="00ED4BD9" w:rsidRDefault="00ED4BD9" w:rsidP="00ED4BD9">
      <w:pPr>
        <w:rPr>
          <w:sz w:val="24"/>
          <w:szCs w:val="24"/>
        </w:rPr>
      </w:pPr>
      <w:r w:rsidRPr="00ED4BD9">
        <w:rPr>
          <w:sz w:val="24"/>
          <w:szCs w:val="24"/>
        </w:rPr>
        <w:t>19. Question1 points</w:t>
      </w:r>
    </w:p>
    <w:p w14:paraId="41D5F50E" w14:textId="77777777" w:rsidR="00ED4BD9" w:rsidRPr="00ED4BD9" w:rsidRDefault="00ED4BD9" w:rsidP="00ED4BD9">
      <w:pPr>
        <w:rPr>
          <w:sz w:val="24"/>
          <w:szCs w:val="24"/>
        </w:rPr>
      </w:pPr>
      <w:r w:rsidRPr="00ED4BD9">
        <w:rPr>
          <w:sz w:val="24"/>
          <w:szCs w:val="24"/>
        </w:rPr>
        <w:t>The respiratory pigment in mollusks is</w:t>
      </w:r>
    </w:p>
    <w:p w14:paraId="4826FEA4" w14:textId="77777777" w:rsidR="00ED4BD9" w:rsidRPr="00ED4BD9" w:rsidRDefault="00ED4BD9" w:rsidP="00ED4BD9">
      <w:pPr>
        <w:rPr>
          <w:sz w:val="24"/>
          <w:szCs w:val="24"/>
        </w:rPr>
      </w:pPr>
    </w:p>
    <w:p w14:paraId="1B03AA47" w14:textId="77777777" w:rsidR="00ED4BD9" w:rsidRPr="00ED4BD9" w:rsidRDefault="00ED4BD9" w:rsidP="00ED4BD9">
      <w:pPr>
        <w:rPr>
          <w:sz w:val="24"/>
          <w:szCs w:val="24"/>
        </w:rPr>
      </w:pPr>
      <w:r w:rsidRPr="00ED4BD9">
        <w:rPr>
          <w:sz w:val="24"/>
          <w:szCs w:val="24"/>
        </w:rPr>
        <w:t>1.  A. Hemerythrin</w:t>
      </w:r>
    </w:p>
    <w:p w14:paraId="76A83151" w14:textId="77777777" w:rsidR="00ED4BD9" w:rsidRPr="00ED4BD9" w:rsidRDefault="00ED4BD9" w:rsidP="00ED4BD9">
      <w:pPr>
        <w:rPr>
          <w:sz w:val="24"/>
          <w:szCs w:val="24"/>
        </w:rPr>
      </w:pPr>
      <w:r w:rsidRPr="00ED4BD9">
        <w:rPr>
          <w:sz w:val="24"/>
          <w:szCs w:val="24"/>
        </w:rPr>
        <w:t>2.  B. Chlorocruorin</w:t>
      </w:r>
    </w:p>
    <w:p w14:paraId="2D78F43A" w14:textId="77777777" w:rsidR="00ED4BD9" w:rsidRPr="00ED4BD9" w:rsidRDefault="00ED4BD9" w:rsidP="00ED4BD9">
      <w:pPr>
        <w:rPr>
          <w:sz w:val="24"/>
          <w:szCs w:val="24"/>
        </w:rPr>
      </w:pPr>
      <w:r w:rsidRPr="00ED4BD9">
        <w:rPr>
          <w:sz w:val="24"/>
          <w:szCs w:val="24"/>
        </w:rPr>
        <w:t>3.  C. Hemocyanin</w:t>
      </w:r>
    </w:p>
    <w:p w14:paraId="143E1C08" w14:textId="77777777" w:rsidR="00ED4BD9" w:rsidRPr="00ED4BD9" w:rsidRDefault="00ED4BD9" w:rsidP="00ED4BD9">
      <w:pPr>
        <w:rPr>
          <w:sz w:val="24"/>
          <w:szCs w:val="24"/>
        </w:rPr>
      </w:pPr>
      <w:r w:rsidRPr="00ED4BD9">
        <w:rPr>
          <w:sz w:val="24"/>
          <w:szCs w:val="24"/>
        </w:rPr>
        <w:t xml:space="preserve">4.  D. </w:t>
      </w:r>
      <w:proofErr w:type="spellStart"/>
      <w:r w:rsidRPr="00ED4BD9">
        <w:rPr>
          <w:sz w:val="24"/>
          <w:szCs w:val="24"/>
        </w:rPr>
        <w:t>Haemoglobin</w:t>
      </w:r>
      <w:proofErr w:type="spellEnd"/>
    </w:p>
    <w:p w14:paraId="2DC612E8" w14:textId="77777777" w:rsidR="00ED4BD9" w:rsidRPr="00ED4BD9" w:rsidRDefault="00ED4BD9" w:rsidP="00ED4BD9">
      <w:pPr>
        <w:rPr>
          <w:sz w:val="24"/>
          <w:szCs w:val="24"/>
        </w:rPr>
      </w:pPr>
      <w:r w:rsidRPr="00ED4BD9">
        <w:rPr>
          <w:sz w:val="24"/>
          <w:szCs w:val="24"/>
        </w:rPr>
        <w:t>Correct</w:t>
      </w:r>
    </w:p>
    <w:p w14:paraId="22D02A5F" w14:textId="77777777" w:rsidR="00ED4BD9" w:rsidRPr="00ED4BD9" w:rsidRDefault="00ED4BD9" w:rsidP="00ED4BD9">
      <w:pPr>
        <w:rPr>
          <w:sz w:val="24"/>
          <w:szCs w:val="24"/>
        </w:rPr>
      </w:pPr>
      <w:r w:rsidRPr="00ED4BD9">
        <w:rPr>
          <w:sz w:val="24"/>
          <w:szCs w:val="24"/>
        </w:rPr>
        <w:t>Explanation: C</w:t>
      </w:r>
    </w:p>
    <w:p w14:paraId="26F63B0E" w14:textId="77777777" w:rsidR="00ED4BD9" w:rsidRPr="00ED4BD9" w:rsidRDefault="00ED4BD9" w:rsidP="00ED4BD9">
      <w:pPr>
        <w:rPr>
          <w:sz w:val="24"/>
          <w:szCs w:val="24"/>
        </w:rPr>
      </w:pPr>
      <w:r w:rsidRPr="00ED4BD9">
        <w:rPr>
          <w:sz w:val="24"/>
          <w:szCs w:val="24"/>
        </w:rPr>
        <w:t>Mollusk: Hemocyanin</w:t>
      </w:r>
    </w:p>
    <w:p w14:paraId="4F4458EF" w14:textId="77777777" w:rsidR="00ED4BD9" w:rsidRPr="00ED4BD9" w:rsidRDefault="00ED4BD9" w:rsidP="00ED4BD9">
      <w:pPr>
        <w:rPr>
          <w:sz w:val="24"/>
          <w:szCs w:val="24"/>
        </w:rPr>
      </w:pPr>
      <w:r w:rsidRPr="00ED4BD9">
        <w:rPr>
          <w:sz w:val="24"/>
          <w:szCs w:val="24"/>
        </w:rPr>
        <w:t xml:space="preserve">Marine Animals: </w:t>
      </w:r>
      <w:proofErr w:type="spellStart"/>
      <w:r w:rsidRPr="00ED4BD9">
        <w:rPr>
          <w:sz w:val="24"/>
          <w:szCs w:val="24"/>
        </w:rPr>
        <w:t>Haemoerythrin</w:t>
      </w:r>
      <w:proofErr w:type="spellEnd"/>
    </w:p>
    <w:p w14:paraId="0C14A24B" w14:textId="77777777" w:rsidR="00ED4BD9" w:rsidRPr="00ED4BD9" w:rsidRDefault="00ED4BD9" w:rsidP="00ED4BD9">
      <w:pPr>
        <w:rPr>
          <w:sz w:val="24"/>
          <w:szCs w:val="24"/>
        </w:rPr>
      </w:pPr>
      <w:r w:rsidRPr="00ED4BD9">
        <w:rPr>
          <w:sz w:val="24"/>
          <w:szCs w:val="24"/>
        </w:rPr>
        <w:t>Annelids: chlorocruorin</w:t>
      </w:r>
    </w:p>
    <w:p w14:paraId="0EA2C614" w14:textId="77777777" w:rsidR="00ED4BD9" w:rsidRPr="00ED4BD9" w:rsidRDefault="00ED4BD9" w:rsidP="00ED4BD9">
      <w:pPr>
        <w:rPr>
          <w:sz w:val="24"/>
          <w:szCs w:val="24"/>
        </w:rPr>
      </w:pPr>
    </w:p>
    <w:p w14:paraId="1595B4E6" w14:textId="77777777" w:rsidR="00ED4BD9" w:rsidRPr="00ED4BD9" w:rsidRDefault="00ED4BD9" w:rsidP="00ED4BD9">
      <w:pPr>
        <w:rPr>
          <w:sz w:val="24"/>
          <w:szCs w:val="24"/>
        </w:rPr>
      </w:pPr>
      <w:r w:rsidRPr="00ED4BD9">
        <w:rPr>
          <w:sz w:val="24"/>
          <w:szCs w:val="24"/>
        </w:rPr>
        <w:t>20. Question1 points</w:t>
      </w:r>
    </w:p>
    <w:p w14:paraId="2B49A7E9" w14:textId="77777777" w:rsidR="00ED4BD9" w:rsidRPr="00ED4BD9" w:rsidRDefault="00ED4BD9" w:rsidP="00ED4BD9">
      <w:pPr>
        <w:rPr>
          <w:sz w:val="24"/>
          <w:szCs w:val="24"/>
        </w:rPr>
      </w:pPr>
      <w:r w:rsidRPr="00ED4BD9">
        <w:rPr>
          <w:sz w:val="24"/>
          <w:szCs w:val="24"/>
        </w:rPr>
        <w:t xml:space="preserve">Oxygenated hemocyanin is __________ in </w:t>
      </w:r>
      <w:proofErr w:type="spellStart"/>
      <w:r w:rsidRPr="00ED4BD9">
        <w:rPr>
          <w:sz w:val="24"/>
          <w:szCs w:val="24"/>
        </w:rPr>
        <w:t>colour</w:t>
      </w:r>
      <w:proofErr w:type="spellEnd"/>
      <w:r w:rsidRPr="00ED4BD9">
        <w:rPr>
          <w:sz w:val="24"/>
          <w:szCs w:val="24"/>
        </w:rPr>
        <w:t>.</w:t>
      </w:r>
    </w:p>
    <w:p w14:paraId="43BB4CA4" w14:textId="77777777" w:rsidR="00ED4BD9" w:rsidRPr="00ED4BD9" w:rsidRDefault="00ED4BD9" w:rsidP="00ED4BD9">
      <w:pPr>
        <w:rPr>
          <w:sz w:val="24"/>
          <w:szCs w:val="24"/>
        </w:rPr>
      </w:pPr>
    </w:p>
    <w:p w14:paraId="037815DC" w14:textId="77777777" w:rsidR="00ED4BD9" w:rsidRPr="00ED4BD9" w:rsidRDefault="00ED4BD9" w:rsidP="00ED4BD9">
      <w:pPr>
        <w:rPr>
          <w:sz w:val="24"/>
          <w:szCs w:val="24"/>
        </w:rPr>
      </w:pPr>
      <w:r w:rsidRPr="00ED4BD9">
        <w:rPr>
          <w:sz w:val="24"/>
          <w:szCs w:val="24"/>
        </w:rPr>
        <w:t>1.  A. Green</w:t>
      </w:r>
    </w:p>
    <w:p w14:paraId="30EB4A13" w14:textId="77777777" w:rsidR="00ED4BD9" w:rsidRPr="00ED4BD9" w:rsidRDefault="00ED4BD9" w:rsidP="00ED4BD9">
      <w:pPr>
        <w:rPr>
          <w:sz w:val="24"/>
          <w:szCs w:val="24"/>
        </w:rPr>
      </w:pPr>
      <w:r w:rsidRPr="00ED4BD9">
        <w:rPr>
          <w:sz w:val="24"/>
          <w:szCs w:val="24"/>
        </w:rPr>
        <w:t>2.  B. Blue</w:t>
      </w:r>
    </w:p>
    <w:p w14:paraId="4D859ABC" w14:textId="77777777" w:rsidR="00ED4BD9" w:rsidRPr="00ED4BD9" w:rsidRDefault="00ED4BD9" w:rsidP="00ED4BD9">
      <w:pPr>
        <w:rPr>
          <w:sz w:val="24"/>
          <w:szCs w:val="24"/>
        </w:rPr>
      </w:pPr>
      <w:r w:rsidRPr="00ED4BD9">
        <w:rPr>
          <w:sz w:val="24"/>
          <w:szCs w:val="24"/>
        </w:rPr>
        <w:t>3.  C. Red</w:t>
      </w:r>
    </w:p>
    <w:p w14:paraId="198E045A" w14:textId="77777777" w:rsidR="00ED4BD9" w:rsidRPr="00ED4BD9" w:rsidRDefault="00ED4BD9" w:rsidP="00ED4BD9">
      <w:pPr>
        <w:rPr>
          <w:sz w:val="24"/>
          <w:szCs w:val="24"/>
        </w:rPr>
      </w:pPr>
      <w:r w:rsidRPr="00ED4BD9">
        <w:rPr>
          <w:sz w:val="24"/>
          <w:szCs w:val="24"/>
        </w:rPr>
        <w:t>4.  D. None of them</w:t>
      </w:r>
    </w:p>
    <w:p w14:paraId="7849B34E" w14:textId="77777777" w:rsidR="00ED4BD9" w:rsidRPr="00ED4BD9" w:rsidRDefault="00ED4BD9" w:rsidP="00ED4BD9">
      <w:pPr>
        <w:rPr>
          <w:sz w:val="24"/>
          <w:szCs w:val="24"/>
        </w:rPr>
      </w:pPr>
      <w:r w:rsidRPr="00ED4BD9">
        <w:rPr>
          <w:sz w:val="24"/>
          <w:szCs w:val="24"/>
        </w:rPr>
        <w:lastRenderedPageBreak/>
        <w:t>Correct</w:t>
      </w:r>
    </w:p>
    <w:p w14:paraId="3E70A388" w14:textId="77777777" w:rsidR="00ED4BD9" w:rsidRPr="00ED4BD9" w:rsidRDefault="00ED4BD9" w:rsidP="00ED4BD9">
      <w:pPr>
        <w:rPr>
          <w:sz w:val="24"/>
          <w:szCs w:val="24"/>
        </w:rPr>
      </w:pPr>
      <w:r w:rsidRPr="00ED4BD9">
        <w:rPr>
          <w:sz w:val="24"/>
          <w:szCs w:val="24"/>
        </w:rPr>
        <w:t>Explanation: B</w:t>
      </w:r>
    </w:p>
    <w:p w14:paraId="023E7D57" w14:textId="77777777" w:rsidR="00ED4BD9" w:rsidRPr="00ED4BD9" w:rsidRDefault="00ED4BD9" w:rsidP="00ED4BD9">
      <w:pPr>
        <w:rPr>
          <w:sz w:val="24"/>
          <w:szCs w:val="24"/>
        </w:rPr>
      </w:pPr>
      <w:r w:rsidRPr="00ED4BD9">
        <w:rPr>
          <w:sz w:val="24"/>
          <w:szCs w:val="24"/>
        </w:rPr>
        <w:t>Oxygenated:</w:t>
      </w:r>
    </w:p>
    <w:p w14:paraId="325B196B" w14:textId="77777777" w:rsidR="00ED4BD9" w:rsidRPr="00ED4BD9" w:rsidRDefault="00ED4BD9" w:rsidP="00ED4BD9">
      <w:pPr>
        <w:rPr>
          <w:sz w:val="24"/>
          <w:szCs w:val="24"/>
        </w:rPr>
      </w:pPr>
      <w:r w:rsidRPr="00ED4BD9">
        <w:rPr>
          <w:sz w:val="24"/>
          <w:szCs w:val="24"/>
        </w:rPr>
        <w:t>Hemocyanin = Blue</w:t>
      </w:r>
    </w:p>
    <w:p w14:paraId="6BEAFB28" w14:textId="77777777" w:rsidR="00ED4BD9" w:rsidRPr="00ED4BD9" w:rsidRDefault="00ED4BD9" w:rsidP="00ED4BD9">
      <w:pPr>
        <w:rPr>
          <w:sz w:val="24"/>
          <w:szCs w:val="24"/>
        </w:rPr>
      </w:pPr>
      <w:r w:rsidRPr="00ED4BD9">
        <w:rPr>
          <w:sz w:val="24"/>
          <w:szCs w:val="24"/>
        </w:rPr>
        <w:t>Chlorocruorin = Green</w:t>
      </w:r>
    </w:p>
    <w:p w14:paraId="30B223D8" w14:textId="77777777" w:rsidR="00ED4BD9" w:rsidRPr="00ED4BD9" w:rsidRDefault="00ED4BD9" w:rsidP="00ED4BD9">
      <w:pPr>
        <w:rPr>
          <w:sz w:val="24"/>
          <w:szCs w:val="24"/>
        </w:rPr>
      </w:pPr>
      <w:proofErr w:type="spellStart"/>
      <w:r w:rsidRPr="00ED4BD9">
        <w:rPr>
          <w:sz w:val="24"/>
          <w:szCs w:val="24"/>
        </w:rPr>
        <w:t>Haemoerythrin</w:t>
      </w:r>
      <w:proofErr w:type="spellEnd"/>
      <w:r w:rsidRPr="00ED4BD9">
        <w:rPr>
          <w:sz w:val="24"/>
          <w:szCs w:val="24"/>
        </w:rPr>
        <w:t xml:space="preserve"> = Violet or Pink</w:t>
      </w:r>
    </w:p>
    <w:p w14:paraId="3D15E81D" w14:textId="77777777" w:rsidR="00ED4BD9" w:rsidRPr="00ED4BD9" w:rsidRDefault="00ED4BD9" w:rsidP="00ED4BD9">
      <w:pPr>
        <w:rPr>
          <w:sz w:val="24"/>
          <w:szCs w:val="24"/>
        </w:rPr>
      </w:pPr>
    </w:p>
    <w:p w14:paraId="0C7687CA" w14:textId="77777777" w:rsidR="00ED4BD9" w:rsidRPr="00ED4BD9" w:rsidRDefault="00ED4BD9" w:rsidP="00ED4BD9">
      <w:pPr>
        <w:rPr>
          <w:sz w:val="24"/>
          <w:szCs w:val="24"/>
        </w:rPr>
      </w:pPr>
      <w:r w:rsidRPr="00ED4BD9">
        <w:rPr>
          <w:sz w:val="24"/>
          <w:szCs w:val="24"/>
        </w:rPr>
        <w:t>21. Question1 points</w:t>
      </w:r>
    </w:p>
    <w:p w14:paraId="3A440F66" w14:textId="77777777" w:rsidR="00ED4BD9" w:rsidRPr="00ED4BD9" w:rsidRDefault="00ED4BD9" w:rsidP="00ED4BD9">
      <w:pPr>
        <w:rPr>
          <w:sz w:val="24"/>
          <w:szCs w:val="24"/>
        </w:rPr>
      </w:pPr>
      <w:r w:rsidRPr="00ED4BD9">
        <w:rPr>
          <w:sz w:val="24"/>
          <w:szCs w:val="24"/>
        </w:rPr>
        <w:t xml:space="preserve">Oxygenated </w:t>
      </w:r>
      <w:proofErr w:type="spellStart"/>
      <w:r w:rsidRPr="00ED4BD9">
        <w:rPr>
          <w:sz w:val="24"/>
          <w:szCs w:val="24"/>
        </w:rPr>
        <w:t>colour</w:t>
      </w:r>
      <w:proofErr w:type="spellEnd"/>
      <w:r w:rsidRPr="00ED4BD9">
        <w:rPr>
          <w:sz w:val="24"/>
          <w:szCs w:val="24"/>
        </w:rPr>
        <w:t xml:space="preserve"> of respiratory pigment is pink, it is:</w:t>
      </w:r>
    </w:p>
    <w:p w14:paraId="600F8CAD" w14:textId="77777777" w:rsidR="00ED4BD9" w:rsidRPr="00ED4BD9" w:rsidRDefault="00ED4BD9" w:rsidP="00ED4BD9">
      <w:pPr>
        <w:rPr>
          <w:sz w:val="24"/>
          <w:szCs w:val="24"/>
        </w:rPr>
      </w:pPr>
    </w:p>
    <w:p w14:paraId="4F94B3C5" w14:textId="77777777" w:rsidR="00ED4BD9" w:rsidRPr="00ED4BD9" w:rsidRDefault="00ED4BD9" w:rsidP="00ED4BD9">
      <w:pPr>
        <w:rPr>
          <w:sz w:val="24"/>
          <w:szCs w:val="24"/>
        </w:rPr>
      </w:pPr>
      <w:r w:rsidRPr="00ED4BD9">
        <w:rPr>
          <w:sz w:val="24"/>
          <w:szCs w:val="24"/>
        </w:rPr>
        <w:t>1.  A. Hemocyanin</w:t>
      </w:r>
    </w:p>
    <w:p w14:paraId="16C16E20" w14:textId="77777777" w:rsidR="00ED4BD9" w:rsidRPr="00ED4BD9" w:rsidRDefault="00ED4BD9" w:rsidP="00ED4BD9">
      <w:pPr>
        <w:rPr>
          <w:sz w:val="24"/>
          <w:szCs w:val="24"/>
        </w:rPr>
      </w:pPr>
      <w:r w:rsidRPr="00ED4BD9">
        <w:rPr>
          <w:sz w:val="24"/>
          <w:szCs w:val="24"/>
        </w:rPr>
        <w:t>2.  B. Hemerythrin</w:t>
      </w:r>
    </w:p>
    <w:p w14:paraId="15AA8823" w14:textId="77777777" w:rsidR="00ED4BD9" w:rsidRPr="00ED4BD9" w:rsidRDefault="00ED4BD9" w:rsidP="00ED4BD9">
      <w:pPr>
        <w:rPr>
          <w:sz w:val="24"/>
          <w:szCs w:val="24"/>
        </w:rPr>
      </w:pPr>
      <w:r w:rsidRPr="00ED4BD9">
        <w:rPr>
          <w:sz w:val="24"/>
          <w:szCs w:val="24"/>
        </w:rPr>
        <w:t xml:space="preserve">3.  C. </w:t>
      </w:r>
      <w:proofErr w:type="spellStart"/>
      <w:r w:rsidRPr="00ED4BD9">
        <w:rPr>
          <w:sz w:val="24"/>
          <w:szCs w:val="24"/>
        </w:rPr>
        <w:t>Haemoglobin</w:t>
      </w:r>
      <w:proofErr w:type="spellEnd"/>
    </w:p>
    <w:p w14:paraId="4A355745" w14:textId="77777777" w:rsidR="00ED4BD9" w:rsidRPr="00ED4BD9" w:rsidRDefault="00ED4BD9" w:rsidP="00ED4BD9">
      <w:pPr>
        <w:rPr>
          <w:sz w:val="24"/>
          <w:szCs w:val="24"/>
        </w:rPr>
      </w:pPr>
      <w:r w:rsidRPr="00ED4BD9">
        <w:rPr>
          <w:sz w:val="24"/>
          <w:szCs w:val="24"/>
        </w:rPr>
        <w:t>4.  D. Chlorocruorin</w:t>
      </w:r>
    </w:p>
    <w:p w14:paraId="7B61C083" w14:textId="77777777" w:rsidR="00ED4BD9" w:rsidRPr="00ED4BD9" w:rsidRDefault="00ED4BD9" w:rsidP="00ED4BD9">
      <w:pPr>
        <w:rPr>
          <w:sz w:val="24"/>
          <w:szCs w:val="24"/>
        </w:rPr>
      </w:pPr>
      <w:r w:rsidRPr="00ED4BD9">
        <w:rPr>
          <w:sz w:val="24"/>
          <w:szCs w:val="24"/>
        </w:rPr>
        <w:t>Correct</w:t>
      </w:r>
    </w:p>
    <w:p w14:paraId="7023689C" w14:textId="77777777" w:rsidR="00ED4BD9" w:rsidRPr="00ED4BD9" w:rsidRDefault="00ED4BD9" w:rsidP="00ED4BD9">
      <w:pPr>
        <w:rPr>
          <w:sz w:val="24"/>
          <w:szCs w:val="24"/>
        </w:rPr>
      </w:pPr>
      <w:r w:rsidRPr="00ED4BD9">
        <w:rPr>
          <w:sz w:val="24"/>
          <w:szCs w:val="24"/>
        </w:rPr>
        <w:t>Explanation: B</w:t>
      </w:r>
    </w:p>
    <w:p w14:paraId="19710ECD" w14:textId="77777777" w:rsidR="00ED4BD9" w:rsidRPr="00ED4BD9" w:rsidRDefault="00ED4BD9" w:rsidP="00ED4BD9">
      <w:pPr>
        <w:rPr>
          <w:sz w:val="24"/>
          <w:szCs w:val="24"/>
        </w:rPr>
      </w:pPr>
      <w:r w:rsidRPr="00ED4BD9">
        <w:rPr>
          <w:sz w:val="24"/>
          <w:szCs w:val="24"/>
        </w:rPr>
        <w:t>Oxygenated:</w:t>
      </w:r>
    </w:p>
    <w:p w14:paraId="21519821" w14:textId="77777777" w:rsidR="00ED4BD9" w:rsidRPr="00ED4BD9" w:rsidRDefault="00ED4BD9" w:rsidP="00ED4BD9">
      <w:pPr>
        <w:rPr>
          <w:sz w:val="24"/>
          <w:szCs w:val="24"/>
        </w:rPr>
      </w:pPr>
      <w:r w:rsidRPr="00ED4BD9">
        <w:rPr>
          <w:sz w:val="24"/>
          <w:szCs w:val="24"/>
        </w:rPr>
        <w:t>Hemocyanin = Blue</w:t>
      </w:r>
    </w:p>
    <w:p w14:paraId="5245F2AB" w14:textId="77777777" w:rsidR="00ED4BD9" w:rsidRPr="00ED4BD9" w:rsidRDefault="00ED4BD9" w:rsidP="00ED4BD9">
      <w:pPr>
        <w:rPr>
          <w:sz w:val="24"/>
          <w:szCs w:val="24"/>
        </w:rPr>
      </w:pPr>
      <w:r w:rsidRPr="00ED4BD9">
        <w:rPr>
          <w:sz w:val="24"/>
          <w:szCs w:val="24"/>
        </w:rPr>
        <w:t>Chlorocruorin = Green</w:t>
      </w:r>
    </w:p>
    <w:p w14:paraId="607B6B4D" w14:textId="77777777" w:rsidR="00ED4BD9" w:rsidRPr="00ED4BD9" w:rsidRDefault="00ED4BD9" w:rsidP="00ED4BD9">
      <w:pPr>
        <w:rPr>
          <w:sz w:val="24"/>
          <w:szCs w:val="24"/>
        </w:rPr>
      </w:pPr>
      <w:proofErr w:type="spellStart"/>
      <w:r w:rsidRPr="00ED4BD9">
        <w:rPr>
          <w:sz w:val="24"/>
          <w:szCs w:val="24"/>
        </w:rPr>
        <w:t>Haemoerythrin</w:t>
      </w:r>
      <w:proofErr w:type="spellEnd"/>
      <w:r w:rsidRPr="00ED4BD9">
        <w:rPr>
          <w:sz w:val="24"/>
          <w:szCs w:val="24"/>
        </w:rPr>
        <w:t xml:space="preserve"> = Violet or Pink</w:t>
      </w:r>
    </w:p>
    <w:p w14:paraId="79D0595D" w14:textId="77777777" w:rsidR="00ED4BD9" w:rsidRPr="00ED4BD9" w:rsidRDefault="00ED4BD9" w:rsidP="00ED4BD9">
      <w:pPr>
        <w:rPr>
          <w:sz w:val="24"/>
          <w:szCs w:val="24"/>
        </w:rPr>
      </w:pPr>
    </w:p>
    <w:p w14:paraId="4901304F" w14:textId="77777777" w:rsidR="00ED4BD9" w:rsidRPr="00ED4BD9" w:rsidRDefault="00ED4BD9" w:rsidP="00ED4BD9">
      <w:pPr>
        <w:rPr>
          <w:sz w:val="24"/>
          <w:szCs w:val="24"/>
        </w:rPr>
      </w:pPr>
      <w:r w:rsidRPr="00ED4BD9">
        <w:rPr>
          <w:sz w:val="24"/>
          <w:szCs w:val="24"/>
        </w:rPr>
        <w:t>22. Question1 points</w:t>
      </w:r>
    </w:p>
    <w:p w14:paraId="4DA7135A" w14:textId="77777777" w:rsidR="00ED4BD9" w:rsidRPr="00ED4BD9" w:rsidRDefault="00ED4BD9" w:rsidP="00ED4BD9">
      <w:pPr>
        <w:rPr>
          <w:sz w:val="24"/>
          <w:szCs w:val="24"/>
        </w:rPr>
      </w:pPr>
      <w:r w:rsidRPr="00ED4BD9">
        <w:rPr>
          <w:sz w:val="24"/>
          <w:szCs w:val="24"/>
        </w:rPr>
        <w:t xml:space="preserve">When </w:t>
      </w:r>
      <w:proofErr w:type="spellStart"/>
      <w:r w:rsidRPr="00ED4BD9">
        <w:rPr>
          <w:sz w:val="24"/>
          <w:szCs w:val="24"/>
        </w:rPr>
        <w:t>haemoglobin</w:t>
      </w:r>
      <w:proofErr w:type="spellEnd"/>
      <w:r w:rsidRPr="00ED4BD9">
        <w:rPr>
          <w:sz w:val="24"/>
          <w:szCs w:val="24"/>
        </w:rPr>
        <w:t xml:space="preserve"> is fully saturated with oxygen, the 100cc of blood contains _________?</w:t>
      </w:r>
    </w:p>
    <w:p w14:paraId="1D9E3692" w14:textId="77777777" w:rsidR="00ED4BD9" w:rsidRPr="00ED4BD9" w:rsidRDefault="00ED4BD9" w:rsidP="00ED4BD9">
      <w:pPr>
        <w:rPr>
          <w:sz w:val="24"/>
          <w:szCs w:val="24"/>
        </w:rPr>
      </w:pPr>
    </w:p>
    <w:p w14:paraId="59A02E78" w14:textId="77777777" w:rsidR="00ED4BD9" w:rsidRPr="00ED4BD9" w:rsidRDefault="00ED4BD9" w:rsidP="00ED4BD9">
      <w:pPr>
        <w:rPr>
          <w:sz w:val="24"/>
          <w:szCs w:val="24"/>
        </w:rPr>
      </w:pPr>
      <w:r w:rsidRPr="00ED4BD9">
        <w:rPr>
          <w:sz w:val="24"/>
          <w:szCs w:val="24"/>
        </w:rPr>
        <w:t>1.  A. 15cc of oxygen</w:t>
      </w:r>
    </w:p>
    <w:p w14:paraId="71238A9B" w14:textId="77777777" w:rsidR="00ED4BD9" w:rsidRPr="00ED4BD9" w:rsidRDefault="00ED4BD9" w:rsidP="00ED4BD9">
      <w:pPr>
        <w:rPr>
          <w:sz w:val="24"/>
          <w:szCs w:val="24"/>
        </w:rPr>
      </w:pPr>
      <w:r w:rsidRPr="00ED4BD9">
        <w:rPr>
          <w:sz w:val="24"/>
          <w:szCs w:val="24"/>
        </w:rPr>
        <w:t>2.  B. 20cc of oxygen</w:t>
      </w:r>
    </w:p>
    <w:p w14:paraId="7B89546A" w14:textId="77777777" w:rsidR="00ED4BD9" w:rsidRPr="00ED4BD9" w:rsidRDefault="00ED4BD9" w:rsidP="00ED4BD9">
      <w:pPr>
        <w:rPr>
          <w:sz w:val="24"/>
          <w:szCs w:val="24"/>
        </w:rPr>
      </w:pPr>
      <w:r w:rsidRPr="00ED4BD9">
        <w:rPr>
          <w:sz w:val="24"/>
          <w:szCs w:val="24"/>
        </w:rPr>
        <w:t>3.  C. 25cc of oxygen</w:t>
      </w:r>
    </w:p>
    <w:p w14:paraId="5E786D4D" w14:textId="77777777" w:rsidR="00ED4BD9" w:rsidRPr="00ED4BD9" w:rsidRDefault="00ED4BD9" w:rsidP="00ED4BD9">
      <w:pPr>
        <w:rPr>
          <w:sz w:val="24"/>
          <w:szCs w:val="24"/>
        </w:rPr>
      </w:pPr>
      <w:r w:rsidRPr="00ED4BD9">
        <w:rPr>
          <w:sz w:val="24"/>
          <w:szCs w:val="24"/>
        </w:rPr>
        <w:lastRenderedPageBreak/>
        <w:t>4.  D. 10cc of oxygen</w:t>
      </w:r>
    </w:p>
    <w:p w14:paraId="4D061A7C" w14:textId="77777777" w:rsidR="00ED4BD9" w:rsidRPr="00ED4BD9" w:rsidRDefault="00ED4BD9" w:rsidP="00ED4BD9">
      <w:pPr>
        <w:rPr>
          <w:sz w:val="24"/>
          <w:szCs w:val="24"/>
        </w:rPr>
      </w:pPr>
      <w:r w:rsidRPr="00ED4BD9">
        <w:rPr>
          <w:sz w:val="24"/>
          <w:szCs w:val="24"/>
        </w:rPr>
        <w:t>Correct</w:t>
      </w:r>
    </w:p>
    <w:p w14:paraId="7E32D605" w14:textId="77777777" w:rsidR="00ED4BD9" w:rsidRPr="00ED4BD9" w:rsidRDefault="00ED4BD9" w:rsidP="00ED4BD9">
      <w:pPr>
        <w:rPr>
          <w:sz w:val="24"/>
          <w:szCs w:val="24"/>
        </w:rPr>
      </w:pPr>
      <w:r w:rsidRPr="00ED4BD9">
        <w:rPr>
          <w:sz w:val="24"/>
          <w:szCs w:val="24"/>
        </w:rPr>
        <w:t>Explanation: B</w:t>
      </w:r>
    </w:p>
    <w:p w14:paraId="7F4968E3" w14:textId="77777777" w:rsidR="00ED4BD9" w:rsidRPr="00ED4BD9" w:rsidRDefault="00ED4BD9" w:rsidP="00ED4BD9">
      <w:pPr>
        <w:rPr>
          <w:sz w:val="24"/>
          <w:szCs w:val="24"/>
        </w:rPr>
      </w:pPr>
      <w:r w:rsidRPr="00ED4BD9">
        <w:rPr>
          <w:sz w:val="24"/>
          <w:szCs w:val="24"/>
        </w:rPr>
        <w:t>At 100% full saturation 100ml/100cc of blood contains 20ml/cc of oxygen</w:t>
      </w:r>
    </w:p>
    <w:p w14:paraId="3E49BC09" w14:textId="77777777" w:rsidR="00ED4BD9" w:rsidRPr="00ED4BD9" w:rsidRDefault="00ED4BD9" w:rsidP="00ED4BD9">
      <w:pPr>
        <w:rPr>
          <w:sz w:val="24"/>
          <w:szCs w:val="24"/>
        </w:rPr>
      </w:pPr>
    </w:p>
    <w:p w14:paraId="2DBF6A94" w14:textId="77777777" w:rsidR="00ED4BD9" w:rsidRPr="00ED4BD9" w:rsidRDefault="00ED4BD9" w:rsidP="00ED4BD9">
      <w:pPr>
        <w:rPr>
          <w:sz w:val="24"/>
          <w:szCs w:val="24"/>
        </w:rPr>
      </w:pPr>
      <w:r w:rsidRPr="00ED4BD9">
        <w:rPr>
          <w:sz w:val="24"/>
          <w:szCs w:val="24"/>
        </w:rPr>
        <w:t>23. Question1 points</w:t>
      </w:r>
    </w:p>
    <w:p w14:paraId="23688A48" w14:textId="77777777" w:rsidR="00ED4BD9" w:rsidRPr="00ED4BD9" w:rsidRDefault="00ED4BD9" w:rsidP="00ED4BD9">
      <w:pPr>
        <w:rPr>
          <w:sz w:val="24"/>
          <w:szCs w:val="24"/>
        </w:rPr>
      </w:pPr>
      <w:r w:rsidRPr="00ED4BD9">
        <w:rPr>
          <w:sz w:val="24"/>
          <w:szCs w:val="24"/>
        </w:rPr>
        <w:t>Deoxygenated hemocyanin have ______ Color?</w:t>
      </w:r>
    </w:p>
    <w:p w14:paraId="7C8DAFD0" w14:textId="77777777" w:rsidR="00ED4BD9" w:rsidRPr="00ED4BD9" w:rsidRDefault="00ED4BD9" w:rsidP="00ED4BD9">
      <w:pPr>
        <w:rPr>
          <w:sz w:val="24"/>
          <w:szCs w:val="24"/>
        </w:rPr>
      </w:pPr>
    </w:p>
    <w:p w14:paraId="629EBF96" w14:textId="77777777" w:rsidR="00ED4BD9" w:rsidRPr="00ED4BD9" w:rsidRDefault="00ED4BD9" w:rsidP="00ED4BD9">
      <w:pPr>
        <w:rPr>
          <w:sz w:val="24"/>
          <w:szCs w:val="24"/>
        </w:rPr>
      </w:pPr>
      <w:r w:rsidRPr="00ED4BD9">
        <w:rPr>
          <w:sz w:val="24"/>
          <w:szCs w:val="24"/>
        </w:rPr>
        <w:t>1.  A. Blue</w:t>
      </w:r>
    </w:p>
    <w:p w14:paraId="7F28D599" w14:textId="77777777" w:rsidR="00ED4BD9" w:rsidRPr="00ED4BD9" w:rsidRDefault="00ED4BD9" w:rsidP="00ED4BD9">
      <w:pPr>
        <w:rPr>
          <w:sz w:val="24"/>
          <w:szCs w:val="24"/>
        </w:rPr>
      </w:pPr>
      <w:r w:rsidRPr="00ED4BD9">
        <w:rPr>
          <w:sz w:val="24"/>
          <w:szCs w:val="24"/>
        </w:rPr>
        <w:t>2.  B. Green</w:t>
      </w:r>
    </w:p>
    <w:p w14:paraId="5C97554D" w14:textId="77777777" w:rsidR="00ED4BD9" w:rsidRPr="00ED4BD9" w:rsidRDefault="00ED4BD9" w:rsidP="00ED4BD9">
      <w:pPr>
        <w:rPr>
          <w:sz w:val="24"/>
          <w:szCs w:val="24"/>
        </w:rPr>
      </w:pPr>
      <w:r w:rsidRPr="00ED4BD9">
        <w:rPr>
          <w:sz w:val="24"/>
          <w:szCs w:val="24"/>
        </w:rPr>
        <w:t>3.  C. Red</w:t>
      </w:r>
    </w:p>
    <w:p w14:paraId="34B05B97" w14:textId="77777777" w:rsidR="00ED4BD9" w:rsidRPr="00ED4BD9" w:rsidRDefault="00ED4BD9" w:rsidP="00ED4BD9">
      <w:pPr>
        <w:rPr>
          <w:sz w:val="24"/>
          <w:szCs w:val="24"/>
        </w:rPr>
      </w:pPr>
      <w:r w:rsidRPr="00ED4BD9">
        <w:rPr>
          <w:sz w:val="24"/>
          <w:szCs w:val="24"/>
        </w:rPr>
        <w:t>4.  D. None</w:t>
      </w:r>
    </w:p>
    <w:p w14:paraId="6CB689EB" w14:textId="77777777" w:rsidR="00ED4BD9" w:rsidRPr="00ED4BD9" w:rsidRDefault="00ED4BD9" w:rsidP="00ED4BD9">
      <w:pPr>
        <w:rPr>
          <w:sz w:val="24"/>
          <w:szCs w:val="24"/>
        </w:rPr>
      </w:pPr>
      <w:r w:rsidRPr="00ED4BD9">
        <w:rPr>
          <w:sz w:val="24"/>
          <w:szCs w:val="24"/>
        </w:rPr>
        <w:t>Correct</w:t>
      </w:r>
    </w:p>
    <w:p w14:paraId="31D5E2F3" w14:textId="77777777" w:rsidR="00ED4BD9" w:rsidRPr="00ED4BD9" w:rsidRDefault="00ED4BD9" w:rsidP="00ED4BD9">
      <w:pPr>
        <w:rPr>
          <w:sz w:val="24"/>
          <w:szCs w:val="24"/>
        </w:rPr>
      </w:pPr>
      <w:r w:rsidRPr="00ED4BD9">
        <w:rPr>
          <w:sz w:val="24"/>
          <w:szCs w:val="24"/>
        </w:rPr>
        <w:t>Explanation: D</w:t>
      </w:r>
    </w:p>
    <w:p w14:paraId="75705160" w14:textId="77777777" w:rsidR="00ED4BD9" w:rsidRPr="00ED4BD9" w:rsidRDefault="00ED4BD9" w:rsidP="00ED4BD9">
      <w:pPr>
        <w:rPr>
          <w:sz w:val="24"/>
          <w:szCs w:val="24"/>
        </w:rPr>
      </w:pPr>
      <w:r w:rsidRPr="00ED4BD9">
        <w:rPr>
          <w:sz w:val="24"/>
          <w:szCs w:val="24"/>
        </w:rPr>
        <w:t>On deoxygenated:</w:t>
      </w:r>
    </w:p>
    <w:p w14:paraId="70EECC8E" w14:textId="77777777" w:rsidR="00ED4BD9" w:rsidRPr="00ED4BD9" w:rsidRDefault="00ED4BD9" w:rsidP="00ED4BD9">
      <w:pPr>
        <w:rPr>
          <w:sz w:val="24"/>
          <w:szCs w:val="24"/>
        </w:rPr>
      </w:pPr>
      <w:r w:rsidRPr="00ED4BD9">
        <w:rPr>
          <w:sz w:val="24"/>
          <w:szCs w:val="24"/>
        </w:rPr>
        <w:t>Hemoglobin = Dark red</w:t>
      </w:r>
    </w:p>
    <w:p w14:paraId="142A4705" w14:textId="77777777" w:rsidR="00ED4BD9" w:rsidRPr="00ED4BD9" w:rsidRDefault="00ED4BD9" w:rsidP="00ED4BD9">
      <w:pPr>
        <w:rPr>
          <w:sz w:val="24"/>
          <w:szCs w:val="24"/>
        </w:rPr>
      </w:pPr>
      <w:r w:rsidRPr="00ED4BD9">
        <w:rPr>
          <w:sz w:val="24"/>
          <w:szCs w:val="24"/>
        </w:rPr>
        <w:t xml:space="preserve">Hemocyanin = </w:t>
      </w:r>
      <w:proofErr w:type="spellStart"/>
      <w:r w:rsidRPr="00ED4BD9">
        <w:rPr>
          <w:sz w:val="24"/>
          <w:szCs w:val="24"/>
        </w:rPr>
        <w:t>Colourless</w:t>
      </w:r>
      <w:proofErr w:type="spellEnd"/>
    </w:p>
    <w:p w14:paraId="34F33FCB" w14:textId="77777777" w:rsidR="00ED4BD9" w:rsidRPr="00ED4BD9" w:rsidRDefault="00ED4BD9" w:rsidP="00ED4BD9">
      <w:pPr>
        <w:rPr>
          <w:sz w:val="24"/>
          <w:szCs w:val="24"/>
        </w:rPr>
      </w:pPr>
      <w:r w:rsidRPr="00ED4BD9">
        <w:rPr>
          <w:sz w:val="24"/>
          <w:szCs w:val="24"/>
        </w:rPr>
        <w:t xml:space="preserve">Chlorocruorin = </w:t>
      </w:r>
      <w:proofErr w:type="spellStart"/>
      <w:r w:rsidRPr="00ED4BD9">
        <w:rPr>
          <w:sz w:val="24"/>
          <w:szCs w:val="24"/>
        </w:rPr>
        <w:t>Colourless</w:t>
      </w:r>
      <w:proofErr w:type="spellEnd"/>
    </w:p>
    <w:p w14:paraId="72E31254" w14:textId="77777777" w:rsidR="00ED4BD9" w:rsidRPr="00ED4BD9" w:rsidRDefault="00ED4BD9" w:rsidP="00ED4BD9">
      <w:pPr>
        <w:rPr>
          <w:sz w:val="24"/>
          <w:szCs w:val="24"/>
        </w:rPr>
      </w:pPr>
    </w:p>
    <w:p w14:paraId="0C431A94" w14:textId="77777777" w:rsidR="00ED4BD9" w:rsidRPr="00ED4BD9" w:rsidRDefault="00ED4BD9" w:rsidP="00ED4BD9">
      <w:pPr>
        <w:rPr>
          <w:sz w:val="24"/>
          <w:szCs w:val="24"/>
        </w:rPr>
      </w:pPr>
      <w:r w:rsidRPr="00ED4BD9">
        <w:rPr>
          <w:sz w:val="24"/>
          <w:szCs w:val="24"/>
        </w:rPr>
        <w:t>24. Question1 points</w:t>
      </w:r>
    </w:p>
    <w:p w14:paraId="055F4F33" w14:textId="77777777" w:rsidR="00ED4BD9" w:rsidRPr="00ED4BD9" w:rsidRDefault="00ED4BD9" w:rsidP="00ED4BD9">
      <w:pPr>
        <w:rPr>
          <w:sz w:val="24"/>
          <w:szCs w:val="24"/>
        </w:rPr>
      </w:pPr>
      <w:r w:rsidRPr="00ED4BD9">
        <w:rPr>
          <w:sz w:val="24"/>
          <w:szCs w:val="24"/>
        </w:rPr>
        <w:t>Phrenic nerve is connected with:</w:t>
      </w:r>
    </w:p>
    <w:p w14:paraId="346E0A2E" w14:textId="77777777" w:rsidR="00ED4BD9" w:rsidRPr="00ED4BD9" w:rsidRDefault="00ED4BD9" w:rsidP="00ED4BD9">
      <w:pPr>
        <w:rPr>
          <w:sz w:val="24"/>
          <w:szCs w:val="24"/>
        </w:rPr>
      </w:pPr>
    </w:p>
    <w:p w14:paraId="7C895874" w14:textId="77777777" w:rsidR="00ED4BD9" w:rsidRPr="00ED4BD9" w:rsidRDefault="00ED4BD9" w:rsidP="00ED4BD9">
      <w:pPr>
        <w:rPr>
          <w:sz w:val="24"/>
          <w:szCs w:val="24"/>
        </w:rPr>
      </w:pPr>
      <w:r w:rsidRPr="00ED4BD9">
        <w:rPr>
          <w:sz w:val="24"/>
          <w:szCs w:val="24"/>
        </w:rPr>
        <w:t>1.  A. Intercostal muscles</w:t>
      </w:r>
    </w:p>
    <w:p w14:paraId="3C1360DD" w14:textId="77777777" w:rsidR="00ED4BD9" w:rsidRPr="00ED4BD9" w:rsidRDefault="00ED4BD9" w:rsidP="00ED4BD9">
      <w:pPr>
        <w:rPr>
          <w:sz w:val="24"/>
          <w:szCs w:val="24"/>
        </w:rPr>
      </w:pPr>
      <w:r w:rsidRPr="00ED4BD9">
        <w:rPr>
          <w:sz w:val="24"/>
          <w:szCs w:val="24"/>
        </w:rPr>
        <w:t>2.  B. Alveoli</w:t>
      </w:r>
    </w:p>
    <w:p w14:paraId="4E77C88A" w14:textId="77777777" w:rsidR="00ED4BD9" w:rsidRPr="00ED4BD9" w:rsidRDefault="00ED4BD9" w:rsidP="00ED4BD9">
      <w:pPr>
        <w:rPr>
          <w:sz w:val="24"/>
          <w:szCs w:val="24"/>
        </w:rPr>
      </w:pPr>
      <w:r w:rsidRPr="00ED4BD9">
        <w:rPr>
          <w:sz w:val="24"/>
          <w:szCs w:val="24"/>
        </w:rPr>
        <w:t>3.  C. Diaphragm</w:t>
      </w:r>
    </w:p>
    <w:p w14:paraId="64553032" w14:textId="77777777" w:rsidR="00ED4BD9" w:rsidRPr="00ED4BD9" w:rsidRDefault="00ED4BD9" w:rsidP="00ED4BD9">
      <w:pPr>
        <w:rPr>
          <w:sz w:val="24"/>
          <w:szCs w:val="24"/>
        </w:rPr>
      </w:pPr>
      <w:r w:rsidRPr="00ED4BD9">
        <w:rPr>
          <w:sz w:val="24"/>
          <w:szCs w:val="24"/>
        </w:rPr>
        <w:t>4.  D. Both A and C</w:t>
      </w:r>
    </w:p>
    <w:p w14:paraId="3326D4BE" w14:textId="77777777" w:rsidR="00ED4BD9" w:rsidRPr="00ED4BD9" w:rsidRDefault="00ED4BD9" w:rsidP="00ED4BD9">
      <w:pPr>
        <w:rPr>
          <w:sz w:val="24"/>
          <w:szCs w:val="24"/>
        </w:rPr>
      </w:pPr>
      <w:r w:rsidRPr="00ED4BD9">
        <w:rPr>
          <w:sz w:val="24"/>
          <w:szCs w:val="24"/>
        </w:rPr>
        <w:t>Correct</w:t>
      </w:r>
    </w:p>
    <w:p w14:paraId="73BC4A0C" w14:textId="77777777" w:rsidR="00ED4BD9" w:rsidRPr="00ED4BD9" w:rsidRDefault="00ED4BD9" w:rsidP="00ED4BD9">
      <w:pPr>
        <w:rPr>
          <w:sz w:val="24"/>
          <w:szCs w:val="24"/>
        </w:rPr>
      </w:pPr>
      <w:r w:rsidRPr="00ED4BD9">
        <w:rPr>
          <w:sz w:val="24"/>
          <w:szCs w:val="24"/>
        </w:rPr>
        <w:lastRenderedPageBreak/>
        <w:t>Explanation: C</w:t>
      </w:r>
    </w:p>
    <w:p w14:paraId="1971A413" w14:textId="77777777" w:rsidR="00ED4BD9" w:rsidRPr="00ED4BD9" w:rsidRDefault="00ED4BD9" w:rsidP="00ED4BD9">
      <w:pPr>
        <w:rPr>
          <w:sz w:val="24"/>
          <w:szCs w:val="24"/>
        </w:rPr>
      </w:pPr>
      <w:r w:rsidRPr="00ED4BD9">
        <w:rPr>
          <w:sz w:val="24"/>
          <w:szCs w:val="24"/>
        </w:rPr>
        <w:t xml:space="preserve">The breathing </w:t>
      </w:r>
      <w:proofErr w:type="spellStart"/>
      <w:r w:rsidRPr="00ED4BD9">
        <w:rPr>
          <w:sz w:val="24"/>
          <w:szCs w:val="24"/>
        </w:rPr>
        <w:t>centre</w:t>
      </w:r>
      <w:proofErr w:type="spellEnd"/>
      <w:r w:rsidRPr="00ED4BD9">
        <w:rPr>
          <w:sz w:val="24"/>
          <w:szCs w:val="24"/>
        </w:rPr>
        <w:t xml:space="preserve"> communicates with intercostal muscles by intercostal nerves</w:t>
      </w:r>
    </w:p>
    <w:p w14:paraId="37B02E2A" w14:textId="77777777" w:rsidR="00ED4BD9" w:rsidRPr="00ED4BD9" w:rsidRDefault="00ED4BD9" w:rsidP="00ED4BD9">
      <w:pPr>
        <w:rPr>
          <w:sz w:val="24"/>
          <w:szCs w:val="24"/>
        </w:rPr>
      </w:pPr>
      <w:r w:rsidRPr="00ED4BD9">
        <w:rPr>
          <w:sz w:val="24"/>
          <w:szCs w:val="24"/>
        </w:rPr>
        <w:t xml:space="preserve">The breathing communicates with diaphragm by phrenic nerves  </w:t>
      </w:r>
    </w:p>
    <w:p w14:paraId="7CE7E31C" w14:textId="77777777" w:rsidR="00ED4BD9" w:rsidRPr="00ED4BD9" w:rsidRDefault="00ED4BD9" w:rsidP="00ED4BD9">
      <w:pPr>
        <w:rPr>
          <w:sz w:val="24"/>
          <w:szCs w:val="24"/>
        </w:rPr>
      </w:pPr>
    </w:p>
    <w:p w14:paraId="6700B1EA" w14:textId="77777777" w:rsidR="00ED4BD9" w:rsidRPr="00ED4BD9" w:rsidRDefault="00ED4BD9" w:rsidP="00ED4BD9">
      <w:pPr>
        <w:rPr>
          <w:sz w:val="24"/>
          <w:szCs w:val="24"/>
        </w:rPr>
      </w:pPr>
      <w:r w:rsidRPr="00ED4BD9">
        <w:rPr>
          <w:sz w:val="24"/>
          <w:szCs w:val="24"/>
        </w:rPr>
        <w:t>25. Question1 points</w:t>
      </w:r>
    </w:p>
    <w:p w14:paraId="20B64AE1" w14:textId="77777777" w:rsidR="00ED4BD9" w:rsidRPr="00ED4BD9" w:rsidRDefault="00ED4BD9" w:rsidP="00ED4BD9">
      <w:pPr>
        <w:rPr>
          <w:sz w:val="24"/>
          <w:szCs w:val="24"/>
        </w:rPr>
      </w:pPr>
      <w:r w:rsidRPr="00ED4BD9">
        <w:rPr>
          <w:sz w:val="24"/>
          <w:szCs w:val="24"/>
        </w:rPr>
        <w:t>During exercise 100 ml of venous blood contains _______ ml of O2.</w:t>
      </w:r>
    </w:p>
    <w:p w14:paraId="0C6370A9" w14:textId="77777777" w:rsidR="00ED4BD9" w:rsidRPr="00ED4BD9" w:rsidRDefault="00ED4BD9" w:rsidP="00ED4BD9">
      <w:pPr>
        <w:rPr>
          <w:sz w:val="24"/>
          <w:szCs w:val="24"/>
        </w:rPr>
      </w:pPr>
    </w:p>
    <w:p w14:paraId="5DE5AB7B" w14:textId="77777777" w:rsidR="00ED4BD9" w:rsidRPr="00ED4BD9" w:rsidRDefault="00ED4BD9" w:rsidP="00ED4BD9">
      <w:pPr>
        <w:rPr>
          <w:sz w:val="24"/>
          <w:szCs w:val="24"/>
        </w:rPr>
      </w:pPr>
      <w:r w:rsidRPr="00ED4BD9">
        <w:rPr>
          <w:sz w:val="24"/>
          <w:szCs w:val="24"/>
        </w:rPr>
        <w:t>1.  A. 4 ml</w:t>
      </w:r>
    </w:p>
    <w:p w14:paraId="4EF06E57" w14:textId="77777777" w:rsidR="00ED4BD9" w:rsidRPr="00ED4BD9" w:rsidRDefault="00ED4BD9" w:rsidP="00ED4BD9">
      <w:pPr>
        <w:rPr>
          <w:sz w:val="24"/>
          <w:szCs w:val="24"/>
        </w:rPr>
      </w:pPr>
      <w:r w:rsidRPr="00ED4BD9">
        <w:rPr>
          <w:sz w:val="24"/>
          <w:szCs w:val="24"/>
        </w:rPr>
        <w:t>2.  B. 15 ml</w:t>
      </w:r>
    </w:p>
    <w:p w14:paraId="78C5E594" w14:textId="77777777" w:rsidR="00ED4BD9" w:rsidRPr="00ED4BD9" w:rsidRDefault="00ED4BD9" w:rsidP="00ED4BD9">
      <w:pPr>
        <w:rPr>
          <w:sz w:val="24"/>
          <w:szCs w:val="24"/>
        </w:rPr>
      </w:pPr>
      <w:r w:rsidRPr="00ED4BD9">
        <w:rPr>
          <w:sz w:val="24"/>
          <w:szCs w:val="24"/>
        </w:rPr>
        <w:t>3.  C. 14.4 ml</w:t>
      </w:r>
    </w:p>
    <w:p w14:paraId="5B056722" w14:textId="77777777" w:rsidR="00ED4BD9" w:rsidRPr="00ED4BD9" w:rsidRDefault="00ED4BD9" w:rsidP="00ED4BD9">
      <w:pPr>
        <w:rPr>
          <w:sz w:val="24"/>
          <w:szCs w:val="24"/>
        </w:rPr>
      </w:pPr>
      <w:r w:rsidRPr="00ED4BD9">
        <w:rPr>
          <w:sz w:val="24"/>
          <w:szCs w:val="24"/>
        </w:rPr>
        <w:t>4.  D. 19.4 ml</w:t>
      </w:r>
    </w:p>
    <w:p w14:paraId="795273AA" w14:textId="77777777" w:rsidR="00ED4BD9" w:rsidRPr="00ED4BD9" w:rsidRDefault="00ED4BD9" w:rsidP="00ED4BD9">
      <w:pPr>
        <w:rPr>
          <w:sz w:val="24"/>
          <w:szCs w:val="24"/>
        </w:rPr>
      </w:pPr>
      <w:r w:rsidRPr="00ED4BD9">
        <w:rPr>
          <w:sz w:val="24"/>
          <w:szCs w:val="24"/>
        </w:rPr>
        <w:t>Incorrect</w:t>
      </w:r>
    </w:p>
    <w:p w14:paraId="6B2C4BAC" w14:textId="77777777" w:rsidR="00ED4BD9" w:rsidRPr="00ED4BD9" w:rsidRDefault="00ED4BD9" w:rsidP="00ED4BD9">
      <w:pPr>
        <w:rPr>
          <w:sz w:val="24"/>
          <w:szCs w:val="24"/>
        </w:rPr>
      </w:pPr>
      <w:r w:rsidRPr="00ED4BD9">
        <w:rPr>
          <w:sz w:val="24"/>
          <w:szCs w:val="24"/>
        </w:rPr>
        <w:t>Explanation: B</w:t>
      </w:r>
    </w:p>
    <w:p w14:paraId="1D5FFCB3" w14:textId="77777777" w:rsidR="00ED4BD9" w:rsidRPr="00ED4BD9" w:rsidRDefault="00ED4BD9" w:rsidP="00ED4BD9">
      <w:pPr>
        <w:rPr>
          <w:sz w:val="24"/>
          <w:szCs w:val="24"/>
        </w:rPr>
      </w:pPr>
    </w:p>
    <w:p w14:paraId="066E1235" w14:textId="77777777" w:rsidR="00ED4BD9" w:rsidRPr="00ED4BD9" w:rsidRDefault="00ED4BD9" w:rsidP="00ED4BD9">
      <w:pPr>
        <w:rPr>
          <w:sz w:val="24"/>
          <w:szCs w:val="24"/>
        </w:rPr>
      </w:pPr>
      <w:r w:rsidRPr="00ED4BD9">
        <w:rPr>
          <w:sz w:val="24"/>
          <w:szCs w:val="24"/>
        </w:rPr>
        <w:t>26. Question1 points</w:t>
      </w:r>
    </w:p>
    <w:p w14:paraId="47BD310D" w14:textId="77777777" w:rsidR="00ED4BD9" w:rsidRPr="00ED4BD9" w:rsidRDefault="00ED4BD9" w:rsidP="00ED4BD9">
      <w:pPr>
        <w:rPr>
          <w:sz w:val="24"/>
          <w:szCs w:val="24"/>
        </w:rPr>
      </w:pPr>
      <w:r w:rsidRPr="00ED4BD9">
        <w:rPr>
          <w:sz w:val="24"/>
          <w:szCs w:val="24"/>
        </w:rPr>
        <w:t>PO2 is _______ to oxygen carrying capacity of Hb?</w:t>
      </w:r>
    </w:p>
    <w:p w14:paraId="400FA999" w14:textId="77777777" w:rsidR="00ED4BD9" w:rsidRPr="00ED4BD9" w:rsidRDefault="00ED4BD9" w:rsidP="00ED4BD9">
      <w:pPr>
        <w:rPr>
          <w:sz w:val="24"/>
          <w:szCs w:val="24"/>
        </w:rPr>
      </w:pPr>
    </w:p>
    <w:p w14:paraId="33EA1F4F" w14:textId="77777777" w:rsidR="00ED4BD9" w:rsidRPr="00ED4BD9" w:rsidRDefault="00ED4BD9" w:rsidP="00ED4BD9">
      <w:pPr>
        <w:rPr>
          <w:sz w:val="24"/>
          <w:szCs w:val="24"/>
        </w:rPr>
      </w:pPr>
      <w:r w:rsidRPr="00ED4BD9">
        <w:rPr>
          <w:sz w:val="24"/>
          <w:szCs w:val="24"/>
        </w:rPr>
        <w:t>1.  A. Directly proportional</w:t>
      </w:r>
    </w:p>
    <w:p w14:paraId="37BFF38A" w14:textId="77777777" w:rsidR="00ED4BD9" w:rsidRPr="00ED4BD9" w:rsidRDefault="00ED4BD9" w:rsidP="00ED4BD9">
      <w:pPr>
        <w:rPr>
          <w:sz w:val="24"/>
          <w:szCs w:val="24"/>
        </w:rPr>
      </w:pPr>
      <w:r w:rsidRPr="00ED4BD9">
        <w:rPr>
          <w:sz w:val="24"/>
          <w:szCs w:val="24"/>
        </w:rPr>
        <w:t>2.  B. Inversely proportional</w:t>
      </w:r>
    </w:p>
    <w:p w14:paraId="59EEC6CE" w14:textId="77777777" w:rsidR="00ED4BD9" w:rsidRPr="00ED4BD9" w:rsidRDefault="00ED4BD9" w:rsidP="00ED4BD9">
      <w:pPr>
        <w:rPr>
          <w:sz w:val="24"/>
          <w:szCs w:val="24"/>
        </w:rPr>
      </w:pPr>
      <w:r w:rsidRPr="00ED4BD9">
        <w:rPr>
          <w:sz w:val="24"/>
          <w:szCs w:val="24"/>
        </w:rPr>
        <w:t>3.  C. No effect</w:t>
      </w:r>
    </w:p>
    <w:p w14:paraId="384DA63A" w14:textId="77777777" w:rsidR="00ED4BD9" w:rsidRPr="00ED4BD9" w:rsidRDefault="00ED4BD9" w:rsidP="00ED4BD9">
      <w:pPr>
        <w:rPr>
          <w:sz w:val="24"/>
          <w:szCs w:val="24"/>
        </w:rPr>
      </w:pPr>
      <w:r w:rsidRPr="00ED4BD9">
        <w:rPr>
          <w:sz w:val="24"/>
          <w:szCs w:val="24"/>
        </w:rPr>
        <w:t>4.  D. None</w:t>
      </w:r>
    </w:p>
    <w:p w14:paraId="15EECD4C" w14:textId="77777777" w:rsidR="00ED4BD9" w:rsidRPr="00ED4BD9" w:rsidRDefault="00ED4BD9" w:rsidP="00ED4BD9">
      <w:pPr>
        <w:rPr>
          <w:sz w:val="24"/>
          <w:szCs w:val="24"/>
        </w:rPr>
      </w:pPr>
      <w:r w:rsidRPr="00ED4BD9">
        <w:rPr>
          <w:sz w:val="24"/>
          <w:szCs w:val="24"/>
        </w:rPr>
        <w:t>Correct</w:t>
      </w:r>
    </w:p>
    <w:p w14:paraId="0546A85E" w14:textId="77777777" w:rsidR="00ED4BD9" w:rsidRPr="00ED4BD9" w:rsidRDefault="00ED4BD9" w:rsidP="00ED4BD9">
      <w:pPr>
        <w:rPr>
          <w:sz w:val="24"/>
          <w:szCs w:val="24"/>
        </w:rPr>
      </w:pPr>
      <w:r w:rsidRPr="00ED4BD9">
        <w:rPr>
          <w:sz w:val="24"/>
          <w:szCs w:val="24"/>
        </w:rPr>
        <w:t>Explanation: A</w:t>
      </w:r>
    </w:p>
    <w:p w14:paraId="02B5C3C4" w14:textId="77777777" w:rsidR="00ED4BD9" w:rsidRPr="00ED4BD9" w:rsidRDefault="00ED4BD9" w:rsidP="00ED4BD9">
      <w:pPr>
        <w:rPr>
          <w:sz w:val="24"/>
          <w:szCs w:val="24"/>
        </w:rPr>
      </w:pPr>
    </w:p>
    <w:p w14:paraId="1223F0BA" w14:textId="77777777" w:rsidR="00ED4BD9" w:rsidRPr="00ED4BD9" w:rsidRDefault="00ED4BD9" w:rsidP="00ED4BD9">
      <w:pPr>
        <w:rPr>
          <w:sz w:val="24"/>
          <w:szCs w:val="24"/>
        </w:rPr>
      </w:pPr>
      <w:r w:rsidRPr="00ED4BD9">
        <w:rPr>
          <w:sz w:val="24"/>
          <w:szCs w:val="24"/>
        </w:rPr>
        <w:t>27. Question1 points</w:t>
      </w:r>
    </w:p>
    <w:p w14:paraId="07D6BDBB" w14:textId="77777777" w:rsidR="00ED4BD9" w:rsidRPr="00ED4BD9" w:rsidRDefault="00ED4BD9" w:rsidP="00ED4BD9">
      <w:pPr>
        <w:rPr>
          <w:sz w:val="24"/>
          <w:szCs w:val="24"/>
        </w:rPr>
      </w:pPr>
      <w:r w:rsidRPr="00ED4BD9">
        <w:rPr>
          <w:sz w:val="24"/>
          <w:szCs w:val="24"/>
        </w:rPr>
        <w:t xml:space="preserve">Carbonic anhydrase </w:t>
      </w:r>
      <w:proofErr w:type="gramStart"/>
      <w:r w:rsidRPr="00ED4BD9">
        <w:rPr>
          <w:sz w:val="24"/>
          <w:szCs w:val="24"/>
        </w:rPr>
        <w:t>require</w:t>
      </w:r>
      <w:proofErr w:type="gramEnd"/>
      <w:r w:rsidRPr="00ED4BD9">
        <w:rPr>
          <w:sz w:val="24"/>
          <w:szCs w:val="24"/>
        </w:rPr>
        <w:t>_________ For its activity?</w:t>
      </w:r>
    </w:p>
    <w:p w14:paraId="54397537" w14:textId="77777777" w:rsidR="00ED4BD9" w:rsidRPr="00ED4BD9" w:rsidRDefault="00ED4BD9" w:rsidP="00ED4BD9">
      <w:pPr>
        <w:rPr>
          <w:sz w:val="24"/>
          <w:szCs w:val="24"/>
        </w:rPr>
      </w:pPr>
      <w:r w:rsidRPr="00ED4BD9">
        <w:rPr>
          <w:sz w:val="24"/>
          <w:szCs w:val="24"/>
        </w:rPr>
        <w:t>A. Ca++</w:t>
      </w:r>
    </w:p>
    <w:p w14:paraId="3B52A75B" w14:textId="77777777" w:rsidR="00ED4BD9" w:rsidRPr="00ED4BD9" w:rsidRDefault="00ED4BD9" w:rsidP="00ED4BD9">
      <w:pPr>
        <w:rPr>
          <w:sz w:val="24"/>
          <w:szCs w:val="24"/>
        </w:rPr>
      </w:pPr>
      <w:r w:rsidRPr="00ED4BD9">
        <w:rPr>
          <w:sz w:val="24"/>
          <w:szCs w:val="24"/>
        </w:rPr>
        <w:lastRenderedPageBreak/>
        <w:t>B. Zn++</w:t>
      </w:r>
    </w:p>
    <w:p w14:paraId="6CEB28DF" w14:textId="77777777" w:rsidR="00ED4BD9" w:rsidRPr="00ED4BD9" w:rsidRDefault="00ED4BD9" w:rsidP="00ED4BD9">
      <w:pPr>
        <w:rPr>
          <w:sz w:val="24"/>
          <w:szCs w:val="24"/>
        </w:rPr>
      </w:pPr>
      <w:r w:rsidRPr="00ED4BD9">
        <w:rPr>
          <w:sz w:val="24"/>
          <w:szCs w:val="24"/>
        </w:rPr>
        <w:t>C. Mg++</w:t>
      </w:r>
    </w:p>
    <w:p w14:paraId="148BD28C" w14:textId="77777777" w:rsidR="00ED4BD9" w:rsidRPr="00ED4BD9" w:rsidRDefault="00ED4BD9" w:rsidP="00ED4BD9">
      <w:pPr>
        <w:rPr>
          <w:sz w:val="24"/>
          <w:szCs w:val="24"/>
        </w:rPr>
      </w:pPr>
      <w:r w:rsidRPr="00ED4BD9">
        <w:rPr>
          <w:sz w:val="24"/>
          <w:szCs w:val="24"/>
        </w:rPr>
        <w:t>D. Cu++</w:t>
      </w:r>
    </w:p>
    <w:p w14:paraId="53190F1D" w14:textId="77777777" w:rsidR="00ED4BD9" w:rsidRPr="00ED4BD9" w:rsidRDefault="00ED4BD9" w:rsidP="00ED4BD9">
      <w:pPr>
        <w:rPr>
          <w:sz w:val="24"/>
          <w:szCs w:val="24"/>
        </w:rPr>
      </w:pPr>
    </w:p>
    <w:p w14:paraId="0365A59A" w14:textId="77777777" w:rsidR="00ED4BD9" w:rsidRPr="00ED4BD9" w:rsidRDefault="00ED4BD9" w:rsidP="00ED4BD9">
      <w:pPr>
        <w:rPr>
          <w:sz w:val="24"/>
          <w:szCs w:val="24"/>
        </w:rPr>
      </w:pPr>
      <w:r w:rsidRPr="00ED4BD9">
        <w:rPr>
          <w:sz w:val="24"/>
          <w:szCs w:val="24"/>
        </w:rPr>
        <w:t>1.  A.</w:t>
      </w:r>
    </w:p>
    <w:p w14:paraId="6D8EC528" w14:textId="77777777" w:rsidR="00ED4BD9" w:rsidRPr="00ED4BD9" w:rsidRDefault="00ED4BD9" w:rsidP="00ED4BD9">
      <w:pPr>
        <w:rPr>
          <w:sz w:val="24"/>
          <w:szCs w:val="24"/>
        </w:rPr>
      </w:pPr>
      <w:r w:rsidRPr="00ED4BD9">
        <w:rPr>
          <w:sz w:val="24"/>
          <w:szCs w:val="24"/>
        </w:rPr>
        <w:t>2.  B.</w:t>
      </w:r>
    </w:p>
    <w:p w14:paraId="192E82EC" w14:textId="77777777" w:rsidR="00ED4BD9" w:rsidRPr="00ED4BD9" w:rsidRDefault="00ED4BD9" w:rsidP="00ED4BD9">
      <w:pPr>
        <w:rPr>
          <w:sz w:val="24"/>
          <w:szCs w:val="24"/>
        </w:rPr>
      </w:pPr>
      <w:r w:rsidRPr="00ED4BD9">
        <w:rPr>
          <w:sz w:val="24"/>
          <w:szCs w:val="24"/>
        </w:rPr>
        <w:t>3.  C.</w:t>
      </w:r>
    </w:p>
    <w:p w14:paraId="28616716" w14:textId="77777777" w:rsidR="00ED4BD9" w:rsidRPr="00ED4BD9" w:rsidRDefault="00ED4BD9" w:rsidP="00ED4BD9">
      <w:pPr>
        <w:rPr>
          <w:sz w:val="24"/>
          <w:szCs w:val="24"/>
        </w:rPr>
      </w:pPr>
      <w:r w:rsidRPr="00ED4BD9">
        <w:rPr>
          <w:sz w:val="24"/>
          <w:szCs w:val="24"/>
        </w:rPr>
        <w:t>4.  D.</w:t>
      </w:r>
    </w:p>
    <w:p w14:paraId="3BBC782E" w14:textId="77777777" w:rsidR="00ED4BD9" w:rsidRPr="00ED4BD9" w:rsidRDefault="00ED4BD9" w:rsidP="00ED4BD9">
      <w:pPr>
        <w:rPr>
          <w:sz w:val="24"/>
          <w:szCs w:val="24"/>
        </w:rPr>
      </w:pPr>
      <w:r w:rsidRPr="00ED4BD9">
        <w:rPr>
          <w:sz w:val="24"/>
          <w:szCs w:val="24"/>
        </w:rPr>
        <w:t>Correct</w:t>
      </w:r>
    </w:p>
    <w:p w14:paraId="485B5799" w14:textId="77777777" w:rsidR="00ED4BD9" w:rsidRPr="00ED4BD9" w:rsidRDefault="00ED4BD9" w:rsidP="00ED4BD9">
      <w:pPr>
        <w:rPr>
          <w:sz w:val="24"/>
          <w:szCs w:val="24"/>
        </w:rPr>
      </w:pPr>
      <w:r w:rsidRPr="00ED4BD9">
        <w:rPr>
          <w:sz w:val="24"/>
          <w:szCs w:val="24"/>
        </w:rPr>
        <w:t>Explanation: B</w:t>
      </w:r>
    </w:p>
    <w:p w14:paraId="733C6F15" w14:textId="77777777" w:rsidR="00ED4BD9" w:rsidRPr="00ED4BD9" w:rsidRDefault="00ED4BD9" w:rsidP="00ED4BD9">
      <w:pPr>
        <w:rPr>
          <w:sz w:val="24"/>
          <w:szCs w:val="24"/>
        </w:rPr>
      </w:pPr>
      <w:r w:rsidRPr="00ED4BD9">
        <w:rPr>
          <w:sz w:val="24"/>
          <w:szCs w:val="24"/>
        </w:rPr>
        <w:t xml:space="preserve">Carbonic anhydrase </w:t>
      </w:r>
      <w:proofErr w:type="gramStart"/>
      <w:r w:rsidRPr="00ED4BD9">
        <w:rPr>
          <w:sz w:val="24"/>
          <w:szCs w:val="24"/>
        </w:rPr>
        <w:t>require</w:t>
      </w:r>
      <w:proofErr w:type="gramEnd"/>
      <w:r w:rsidRPr="00ED4BD9">
        <w:rPr>
          <w:sz w:val="24"/>
          <w:szCs w:val="24"/>
        </w:rPr>
        <w:t xml:space="preserve"> Zn+2 ions coordinated by three histidine ligand and water and becomes active  </w:t>
      </w:r>
    </w:p>
    <w:p w14:paraId="707E650C" w14:textId="77777777" w:rsidR="00ED4BD9" w:rsidRPr="00ED4BD9" w:rsidRDefault="00ED4BD9" w:rsidP="00ED4BD9">
      <w:pPr>
        <w:rPr>
          <w:sz w:val="24"/>
          <w:szCs w:val="24"/>
        </w:rPr>
      </w:pPr>
    </w:p>
    <w:p w14:paraId="3BF77745" w14:textId="77777777" w:rsidR="00ED4BD9" w:rsidRPr="00ED4BD9" w:rsidRDefault="00ED4BD9" w:rsidP="00ED4BD9">
      <w:pPr>
        <w:rPr>
          <w:sz w:val="24"/>
          <w:szCs w:val="24"/>
        </w:rPr>
      </w:pPr>
      <w:r w:rsidRPr="00ED4BD9">
        <w:rPr>
          <w:sz w:val="24"/>
          <w:szCs w:val="24"/>
        </w:rPr>
        <w:t>28. Question1 points</w:t>
      </w:r>
    </w:p>
    <w:p w14:paraId="1FA759ED" w14:textId="77777777" w:rsidR="00ED4BD9" w:rsidRPr="00ED4BD9" w:rsidRDefault="00ED4BD9" w:rsidP="00ED4BD9">
      <w:pPr>
        <w:rPr>
          <w:sz w:val="24"/>
          <w:szCs w:val="24"/>
        </w:rPr>
      </w:pPr>
      <w:r w:rsidRPr="00ED4BD9">
        <w:rPr>
          <w:sz w:val="24"/>
          <w:szCs w:val="24"/>
        </w:rPr>
        <w:t>One hemocyanin molecule can carry _________ Molecules of oxygen?</w:t>
      </w:r>
    </w:p>
    <w:p w14:paraId="723193FD" w14:textId="77777777" w:rsidR="00ED4BD9" w:rsidRPr="00ED4BD9" w:rsidRDefault="00ED4BD9" w:rsidP="00ED4BD9">
      <w:pPr>
        <w:rPr>
          <w:sz w:val="24"/>
          <w:szCs w:val="24"/>
        </w:rPr>
      </w:pPr>
    </w:p>
    <w:p w14:paraId="73074845" w14:textId="77777777" w:rsidR="00ED4BD9" w:rsidRPr="00ED4BD9" w:rsidRDefault="00ED4BD9" w:rsidP="00ED4BD9">
      <w:pPr>
        <w:rPr>
          <w:sz w:val="24"/>
          <w:szCs w:val="24"/>
        </w:rPr>
      </w:pPr>
      <w:r w:rsidRPr="00ED4BD9">
        <w:rPr>
          <w:sz w:val="24"/>
          <w:szCs w:val="24"/>
        </w:rPr>
        <w:t>1.  A. 4</w:t>
      </w:r>
    </w:p>
    <w:p w14:paraId="796C668A" w14:textId="77777777" w:rsidR="00ED4BD9" w:rsidRPr="00ED4BD9" w:rsidRDefault="00ED4BD9" w:rsidP="00ED4BD9">
      <w:pPr>
        <w:rPr>
          <w:sz w:val="24"/>
          <w:szCs w:val="24"/>
        </w:rPr>
      </w:pPr>
      <w:r w:rsidRPr="00ED4BD9">
        <w:rPr>
          <w:sz w:val="24"/>
          <w:szCs w:val="24"/>
        </w:rPr>
        <w:t>2.  B. 3</w:t>
      </w:r>
    </w:p>
    <w:p w14:paraId="4EA6B67D" w14:textId="77777777" w:rsidR="00ED4BD9" w:rsidRPr="00ED4BD9" w:rsidRDefault="00ED4BD9" w:rsidP="00ED4BD9">
      <w:pPr>
        <w:rPr>
          <w:sz w:val="24"/>
          <w:szCs w:val="24"/>
        </w:rPr>
      </w:pPr>
      <w:r w:rsidRPr="00ED4BD9">
        <w:rPr>
          <w:sz w:val="24"/>
          <w:szCs w:val="24"/>
        </w:rPr>
        <w:t>3.  C. 10</w:t>
      </w:r>
    </w:p>
    <w:p w14:paraId="6CB3CB13" w14:textId="77777777" w:rsidR="00ED4BD9" w:rsidRPr="00ED4BD9" w:rsidRDefault="00ED4BD9" w:rsidP="00ED4BD9">
      <w:pPr>
        <w:rPr>
          <w:sz w:val="24"/>
          <w:szCs w:val="24"/>
        </w:rPr>
      </w:pPr>
      <w:r w:rsidRPr="00ED4BD9">
        <w:rPr>
          <w:sz w:val="24"/>
          <w:szCs w:val="24"/>
        </w:rPr>
        <w:t>4.  D. None</w:t>
      </w:r>
    </w:p>
    <w:p w14:paraId="488286CC" w14:textId="77777777" w:rsidR="00ED4BD9" w:rsidRPr="00ED4BD9" w:rsidRDefault="00ED4BD9" w:rsidP="00ED4BD9">
      <w:pPr>
        <w:rPr>
          <w:sz w:val="24"/>
          <w:szCs w:val="24"/>
        </w:rPr>
      </w:pPr>
      <w:r w:rsidRPr="00ED4BD9">
        <w:rPr>
          <w:sz w:val="24"/>
          <w:szCs w:val="24"/>
        </w:rPr>
        <w:t>Correct</w:t>
      </w:r>
    </w:p>
    <w:p w14:paraId="527A135B" w14:textId="77777777" w:rsidR="00ED4BD9" w:rsidRPr="00ED4BD9" w:rsidRDefault="00ED4BD9" w:rsidP="00ED4BD9">
      <w:pPr>
        <w:rPr>
          <w:sz w:val="24"/>
          <w:szCs w:val="24"/>
        </w:rPr>
      </w:pPr>
      <w:r w:rsidRPr="00ED4BD9">
        <w:rPr>
          <w:sz w:val="24"/>
          <w:szCs w:val="24"/>
        </w:rPr>
        <w:t>Explanation: D</w:t>
      </w:r>
    </w:p>
    <w:p w14:paraId="30455C55" w14:textId="77777777" w:rsidR="00ED4BD9" w:rsidRPr="00ED4BD9" w:rsidRDefault="00ED4BD9" w:rsidP="00ED4BD9">
      <w:pPr>
        <w:rPr>
          <w:sz w:val="24"/>
          <w:szCs w:val="24"/>
        </w:rPr>
      </w:pPr>
      <w:r w:rsidRPr="00ED4BD9">
        <w:rPr>
          <w:sz w:val="24"/>
          <w:szCs w:val="24"/>
        </w:rPr>
        <w:t>Hemocyanin carry only one O2 molecule</w:t>
      </w:r>
    </w:p>
    <w:p w14:paraId="6FF3ED49" w14:textId="77777777" w:rsidR="00ED4BD9" w:rsidRPr="00ED4BD9" w:rsidRDefault="00ED4BD9" w:rsidP="00ED4BD9">
      <w:pPr>
        <w:rPr>
          <w:sz w:val="24"/>
          <w:szCs w:val="24"/>
        </w:rPr>
      </w:pPr>
    </w:p>
    <w:p w14:paraId="7BE30380" w14:textId="77777777" w:rsidR="00ED4BD9" w:rsidRPr="00ED4BD9" w:rsidRDefault="00ED4BD9" w:rsidP="00ED4BD9">
      <w:pPr>
        <w:rPr>
          <w:sz w:val="24"/>
          <w:szCs w:val="24"/>
        </w:rPr>
      </w:pPr>
      <w:r w:rsidRPr="00ED4BD9">
        <w:rPr>
          <w:sz w:val="24"/>
          <w:szCs w:val="24"/>
        </w:rPr>
        <w:t>29. Question1 points</w:t>
      </w:r>
    </w:p>
    <w:p w14:paraId="4F0A3A9D" w14:textId="77777777" w:rsidR="00ED4BD9" w:rsidRPr="00ED4BD9" w:rsidRDefault="00ED4BD9" w:rsidP="00ED4BD9">
      <w:pPr>
        <w:rPr>
          <w:sz w:val="24"/>
          <w:szCs w:val="24"/>
        </w:rPr>
      </w:pPr>
      <w:r w:rsidRPr="00ED4BD9">
        <w:rPr>
          <w:sz w:val="24"/>
          <w:szCs w:val="24"/>
        </w:rPr>
        <w:t>Hemocyanin is found in:</w:t>
      </w:r>
    </w:p>
    <w:p w14:paraId="56776F47" w14:textId="77777777" w:rsidR="00ED4BD9" w:rsidRPr="00ED4BD9" w:rsidRDefault="00ED4BD9" w:rsidP="00ED4BD9">
      <w:pPr>
        <w:rPr>
          <w:sz w:val="24"/>
          <w:szCs w:val="24"/>
        </w:rPr>
      </w:pPr>
    </w:p>
    <w:p w14:paraId="3EF4D341" w14:textId="77777777" w:rsidR="00ED4BD9" w:rsidRPr="00ED4BD9" w:rsidRDefault="00ED4BD9" w:rsidP="00ED4BD9">
      <w:pPr>
        <w:rPr>
          <w:sz w:val="24"/>
          <w:szCs w:val="24"/>
        </w:rPr>
      </w:pPr>
      <w:r w:rsidRPr="00ED4BD9">
        <w:rPr>
          <w:sz w:val="24"/>
          <w:szCs w:val="24"/>
        </w:rPr>
        <w:lastRenderedPageBreak/>
        <w:t>1.  A. Annelids</w:t>
      </w:r>
    </w:p>
    <w:p w14:paraId="515943FF" w14:textId="77777777" w:rsidR="00ED4BD9" w:rsidRPr="00ED4BD9" w:rsidRDefault="00ED4BD9" w:rsidP="00ED4BD9">
      <w:pPr>
        <w:rPr>
          <w:sz w:val="24"/>
          <w:szCs w:val="24"/>
        </w:rPr>
      </w:pPr>
      <w:r w:rsidRPr="00ED4BD9">
        <w:rPr>
          <w:sz w:val="24"/>
          <w:szCs w:val="24"/>
        </w:rPr>
        <w:t>2.  B. Marine animals</w:t>
      </w:r>
    </w:p>
    <w:p w14:paraId="6892703D" w14:textId="77777777" w:rsidR="00ED4BD9" w:rsidRPr="00ED4BD9" w:rsidRDefault="00ED4BD9" w:rsidP="00ED4BD9">
      <w:pPr>
        <w:rPr>
          <w:sz w:val="24"/>
          <w:szCs w:val="24"/>
        </w:rPr>
      </w:pPr>
      <w:r w:rsidRPr="00ED4BD9">
        <w:rPr>
          <w:sz w:val="24"/>
          <w:szCs w:val="24"/>
        </w:rPr>
        <w:t>3.  C. Arthropods</w:t>
      </w:r>
    </w:p>
    <w:p w14:paraId="54E8D5DC" w14:textId="77777777" w:rsidR="00ED4BD9" w:rsidRPr="00ED4BD9" w:rsidRDefault="00ED4BD9" w:rsidP="00ED4BD9">
      <w:pPr>
        <w:rPr>
          <w:sz w:val="24"/>
          <w:szCs w:val="24"/>
        </w:rPr>
      </w:pPr>
      <w:r w:rsidRPr="00ED4BD9">
        <w:rPr>
          <w:sz w:val="24"/>
          <w:szCs w:val="24"/>
        </w:rPr>
        <w:t>4.  D. Mollusks</w:t>
      </w:r>
    </w:p>
    <w:p w14:paraId="036142E0" w14:textId="77777777" w:rsidR="00ED4BD9" w:rsidRPr="00ED4BD9" w:rsidRDefault="00ED4BD9" w:rsidP="00ED4BD9">
      <w:pPr>
        <w:rPr>
          <w:sz w:val="24"/>
          <w:szCs w:val="24"/>
        </w:rPr>
      </w:pPr>
      <w:r w:rsidRPr="00ED4BD9">
        <w:rPr>
          <w:sz w:val="24"/>
          <w:szCs w:val="24"/>
        </w:rPr>
        <w:t>Correct</w:t>
      </w:r>
    </w:p>
    <w:p w14:paraId="454F38B5" w14:textId="77777777" w:rsidR="00ED4BD9" w:rsidRPr="00ED4BD9" w:rsidRDefault="00ED4BD9" w:rsidP="00ED4BD9">
      <w:pPr>
        <w:rPr>
          <w:sz w:val="24"/>
          <w:szCs w:val="24"/>
        </w:rPr>
      </w:pPr>
      <w:r w:rsidRPr="00ED4BD9">
        <w:rPr>
          <w:sz w:val="24"/>
          <w:szCs w:val="24"/>
        </w:rPr>
        <w:t>Explanation: D</w:t>
      </w:r>
    </w:p>
    <w:p w14:paraId="0B3F4D7A" w14:textId="77777777" w:rsidR="00ED4BD9" w:rsidRPr="00ED4BD9" w:rsidRDefault="00ED4BD9" w:rsidP="00ED4BD9">
      <w:pPr>
        <w:rPr>
          <w:sz w:val="24"/>
          <w:szCs w:val="24"/>
        </w:rPr>
      </w:pPr>
      <w:r w:rsidRPr="00ED4BD9">
        <w:rPr>
          <w:sz w:val="24"/>
          <w:szCs w:val="24"/>
        </w:rPr>
        <w:t>Mollusk: Hemocyanin</w:t>
      </w:r>
    </w:p>
    <w:p w14:paraId="168BED02" w14:textId="77777777" w:rsidR="00ED4BD9" w:rsidRPr="00ED4BD9" w:rsidRDefault="00ED4BD9" w:rsidP="00ED4BD9">
      <w:pPr>
        <w:rPr>
          <w:sz w:val="24"/>
          <w:szCs w:val="24"/>
        </w:rPr>
      </w:pPr>
      <w:r w:rsidRPr="00ED4BD9">
        <w:rPr>
          <w:sz w:val="24"/>
          <w:szCs w:val="24"/>
        </w:rPr>
        <w:t xml:space="preserve">Marine Animals: </w:t>
      </w:r>
      <w:proofErr w:type="spellStart"/>
      <w:r w:rsidRPr="00ED4BD9">
        <w:rPr>
          <w:sz w:val="24"/>
          <w:szCs w:val="24"/>
        </w:rPr>
        <w:t>Haemoerythrin</w:t>
      </w:r>
      <w:proofErr w:type="spellEnd"/>
    </w:p>
    <w:p w14:paraId="1110153C" w14:textId="77777777" w:rsidR="00ED4BD9" w:rsidRPr="00ED4BD9" w:rsidRDefault="00ED4BD9" w:rsidP="00ED4BD9">
      <w:pPr>
        <w:rPr>
          <w:sz w:val="24"/>
          <w:szCs w:val="24"/>
        </w:rPr>
      </w:pPr>
      <w:r w:rsidRPr="00ED4BD9">
        <w:rPr>
          <w:sz w:val="24"/>
          <w:szCs w:val="24"/>
        </w:rPr>
        <w:t>Annelids: chlorocruorin</w:t>
      </w:r>
    </w:p>
    <w:p w14:paraId="310B586B" w14:textId="77777777" w:rsidR="00ED4BD9" w:rsidRPr="00ED4BD9" w:rsidRDefault="00ED4BD9" w:rsidP="00ED4BD9">
      <w:pPr>
        <w:rPr>
          <w:sz w:val="24"/>
          <w:szCs w:val="24"/>
        </w:rPr>
      </w:pPr>
    </w:p>
    <w:p w14:paraId="1B4BCE80" w14:textId="77777777" w:rsidR="00ED4BD9" w:rsidRPr="00ED4BD9" w:rsidRDefault="00ED4BD9" w:rsidP="00ED4BD9">
      <w:pPr>
        <w:rPr>
          <w:sz w:val="24"/>
          <w:szCs w:val="24"/>
        </w:rPr>
      </w:pPr>
      <w:r w:rsidRPr="00ED4BD9">
        <w:rPr>
          <w:sz w:val="24"/>
          <w:szCs w:val="24"/>
        </w:rPr>
        <w:t>30. Question1 points</w:t>
      </w:r>
    </w:p>
    <w:p w14:paraId="463DBEDE" w14:textId="77777777" w:rsidR="00ED4BD9" w:rsidRPr="00ED4BD9" w:rsidRDefault="00ED4BD9" w:rsidP="00ED4BD9">
      <w:pPr>
        <w:rPr>
          <w:sz w:val="24"/>
          <w:szCs w:val="24"/>
        </w:rPr>
      </w:pPr>
      <w:r w:rsidRPr="00ED4BD9">
        <w:rPr>
          <w:sz w:val="24"/>
          <w:szCs w:val="24"/>
        </w:rPr>
        <w:t>O2 carrying molecules in annelids __________?</w:t>
      </w:r>
    </w:p>
    <w:p w14:paraId="49D03798" w14:textId="77777777" w:rsidR="00ED4BD9" w:rsidRPr="00ED4BD9" w:rsidRDefault="00ED4BD9" w:rsidP="00ED4BD9">
      <w:pPr>
        <w:rPr>
          <w:sz w:val="24"/>
          <w:szCs w:val="24"/>
        </w:rPr>
      </w:pPr>
    </w:p>
    <w:p w14:paraId="53F1A01A" w14:textId="77777777" w:rsidR="00ED4BD9" w:rsidRPr="00ED4BD9" w:rsidRDefault="00ED4BD9" w:rsidP="00ED4BD9">
      <w:pPr>
        <w:rPr>
          <w:sz w:val="24"/>
          <w:szCs w:val="24"/>
        </w:rPr>
      </w:pPr>
      <w:r w:rsidRPr="00ED4BD9">
        <w:rPr>
          <w:sz w:val="24"/>
          <w:szCs w:val="24"/>
        </w:rPr>
        <w:t>1.  A. Hemerythrin</w:t>
      </w:r>
    </w:p>
    <w:p w14:paraId="7797F622" w14:textId="77777777" w:rsidR="00ED4BD9" w:rsidRPr="00ED4BD9" w:rsidRDefault="00ED4BD9" w:rsidP="00ED4BD9">
      <w:pPr>
        <w:rPr>
          <w:sz w:val="24"/>
          <w:szCs w:val="24"/>
        </w:rPr>
      </w:pPr>
      <w:r w:rsidRPr="00ED4BD9">
        <w:rPr>
          <w:sz w:val="24"/>
          <w:szCs w:val="24"/>
        </w:rPr>
        <w:t>2.  B. Hemocyanin</w:t>
      </w:r>
    </w:p>
    <w:p w14:paraId="1BCA7DC0" w14:textId="77777777" w:rsidR="00ED4BD9" w:rsidRPr="00ED4BD9" w:rsidRDefault="00ED4BD9" w:rsidP="00ED4BD9">
      <w:pPr>
        <w:rPr>
          <w:sz w:val="24"/>
          <w:szCs w:val="24"/>
        </w:rPr>
      </w:pPr>
      <w:r w:rsidRPr="00ED4BD9">
        <w:rPr>
          <w:sz w:val="24"/>
          <w:szCs w:val="24"/>
        </w:rPr>
        <w:t>3.  C. Chlorocruorin</w:t>
      </w:r>
    </w:p>
    <w:p w14:paraId="4246EAEB" w14:textId="77777777" w:rsidR="00ED4BD9" w:rsidRPr="00ED4BD9" w:rsidRDefault="00ED4BD9" w:rsidP="00ED4BD9">
      <w:pPr>
        <w:rPr>
          <w:sz w:val="24"/>
          <w:szCs w:val="24"/>
        </w:rPr>
      </w:pPr>
      <w:r w:rsidRPr="00ED4BD9">
        <w:rPr>
          <w:sz w:val="24"/>
          <w:szCs w:val="24"/>
        </w:rPr>
        <w:t>4.  D. None</w:t>
      </w:r>
    </w:p>
    <w:p w14:paraId="35AF0DBE" w14:textId="77777777" w:rsidR="00ED4BD9" w:rsidRPr="00ED4BD9" w:rsidRDefault="00ED4BD9" w:rsidP="00ED4BD9">
      <w:pPr>
        <w:rPr>
          <w:sz w:val="24"/>
          <w:szCs w:val="24"/>
        </w:rPr>
      </w:pPr>
      <w:r w:rsidRPr="00ED4BD9">
        <w:rPr>
          <w:sz w:val="24"/>
          <w:szCs w:val="24"/>
        </w:rPr>
        <w:t>Correct</w:t>
      </w:r>
    </w:p>
    <w:p w14:paraId="17AEF9BC" w14:textId="77777777" w:rsidR="00ED4BD9" w:rsidRPr="00ED4BD9" w:rsidRDefault="00ED4BD9" w:rsidP="00ED4BD9">
      <w:pPr>
        <w:rPr>
          <w:sz w:val="24"/>
          <w:szCs w:val="24"/>
        </w:rPr>
      </w:pPr>
      <w:r w:rsidRPr="00ED4BD9">
        <w:rPr>
          <w:sz w:val="24"/>
          <w:szCs w:val="24"/>
        </w:rPr>
        <w:t>Explanation: C</w:t>
      </w:r>
    </w:p>
    <w:p w14:paraId="2EAF4E41" w14:textId="77777777" w:rsidR="00ED4BD9" w:rsidRPr="00ED4BD9" w:rsidRDefault="00ED4BD9" w:rsidP="00ED4BD9">
      <w:pPr>
        <w:rPr>
          <w:sz w:val="24"/>
          <w:szCs w:val="24"/>
        </w:rPr>
      </w:pPr>
      <w:r w:rsidRPr="00ED4BD9">
        <w:rPr>
          <w:sz w:val="24"/>
          <w:szCs w:val="24"/>
        </w:rPr>
        <w:t>Mollusk: Hemocyanin</w:t>
      </w:r>
    </w:p>
    <w:p w14:paraId="1659ECDB" w14:textId="77777777" w:rsidR="00ED4BD9" w:rsidRPr="00ED4BD9" w:rsidRDefault="00ED4BD9" w:rsidP="00ED4BD9">
      <w:pPr>
        <w:rPr>
          <w:sz w:val="24"/>
          <w:szCs w:val="24"/>
        </w:rPr>
      </w:pPr>
      <w:r w:rsidRPr="00ED4BD9">
        <w:rPr>
          <w:sz w:val="24"/>
          <w:szCs w:val="24"/>
        </w:rPr>
        <w:t xml:space="preserve">Marine Animals: </w:t>
      </w:r>
      <w:proofErr w:type="spellStart"/>
      <w:r w:rsidRPr="00ED4BD9">
        <w:rPr>
          <w:sz w:val="24"/>
          <w:szCs w:val="24"/>
        </w:rPr>
        <w:t>Haemoerythrin</w:t>
      </w:r>
      <w:proofErr w:type="spellEnd"/>
    </w:p>
    <w:p w14:paraId="12E04DDA" w14:textId="77777777" w:rsidR="00ED4BD9" w:rsidRPr="00ED4BD9" w:rsidRDefault="00ED4BD9" w:rsidP="00ED4BD9">
      <w:pPr>
        <w:rPr>
          <w:sz w:val="24"/>
          <w:szCs w:val="24"/>
        </w:rPr>
      </w:pPr>
      <w:r w:rsidRPr="00ED4BD9">
        <w:rPr>
          <w:sz w:val="24"/>
          <w:szCs w:val="24"/>
        </w:rPr>
        <w:t>Annelids: chlorocruorin</w:t>
      </w:r>
    </w:p>
    <w:p w14:paraId="421751D4" w14:textId="77777777" w:rsidR="00ED4BD9" w:rsidRPr="00ED4BD9" w:rsidRDefault="00ED4BD9" w:rsidP="00ED4BD9">
      <w:pPr>
        <w:rPr>
          <w:sz w:val="24"/>
          <w:szCs w:val="24"/>
        </w:rPr>
      </w:pPr>
    </w:p>
    <w:p w14:paraId="13AAFD3F" w14:textId="77777777" w:rsidR="00ED4BD9" w:rsidRPr="00ED4BD9" w:rsidRDefault="00ED4BD9" w:rsidP="00ED4BD9">
      <w:pPr>
        <w:rPr>
          <w:sz w:val="24"/>
          <w:szCs w:val="24"/>
        </w:rPr>
      </w:pPr>
      <w:r w:rsidRPr="00ED4BD9">
        <w:rPr>
          <w:sz w:val="24"/>
          <w:szCs w:val="24"/>
        </w:rPr>
        <w:t>31. Question1 points</w:t>
      </w:r>
    </w:p>
    <w:p w14:paraId="21C21B73" w14:textId="77777777" w:rsidR="00ED4BD9" w:rsidRPr="00ED4BD9" w:rsidRDefault="00ED4BD9" w:rsidP="00ED4BD9">
      <w:pPr>
        <w:rPr>
          <w:sz w:val="24"/>
          <w:szCs w:val="24"/>
        </w:rPr>
      </w:pPr>
      <w:r w:rsidRPr="00ED4BD9">
        <w:rPr>
          <w:sz w:val="24"/>
          <w:szCs w:val="24"/>
        </w:rPr>
        <w:t>Deoxygenated chlorocruorin is _______ in color?</w:t>
      </w:r>
    </w:p>
    <w:p w14:paraId="2EA3E225" w14:textId="77777777" w:rsidR="00ED4BD9" w:rsidRPr="00ED4BD9" w:rsidRDefault="00ED4BD9" w:rsidP="00ED4BD9">
      <w:pPr>
        <w:rPr>
          <w:sz w:val="24"/>
          <w:szCs w:val="24"/>
        </w:rPr>
      </w:pPr>
    </w:p>
    <w:p w14:paraId="60277756" w14:textId="77777777" w:rsidR="00ED4BD9" w:rsidRPr="00ED4BD9" w:rsidRDefault="00ED4BD9" w:rsidP="00ED4BD9">
      <w:pPr>
        <w:rPr>
          <w:sz w:val="24"/>
          <w:szCs w:val="24"/>
        </w:rPr>
      </w:pPr>
      <w:r w:rsidRPr="00ED4BD9">
        <w:rPr>
          <w:sz w:val="24"/>
          <w:szCs w:val="24"/>
        </w:rPr>
        <w:t>1.  A. Red</w:t>
      </w:r>
    </w:p>
    <w:p w14:paraId="651A0C89" w14:textId="77777777" w:rsidR="00ED4BD9" w:rsidRPr="00ED4BD9" w:rsidRDefault="00ED4BD9" w:rsidP="00ED4BD9">
      <w:pPr>
        <w:rPr>
          <w:sz w:val="24"/>
          <w:szCs w:val="24"/>
        </w:rPr>
      </w:pPr>
      <w:r w:rsidRPr="00ED4BD9">
        <w:rPr>
          <w:sz w:val="24"/>
          <w:szCs w:val="24"/>
        </w:rPr>
        <w:lastRenderedPageBreak/>
        <w:t>2.  B. Purple</w:t>
      </w:r>
    </w:p>
    <w:p w14:paraId="335FCBFF" w14:textId="77777777" w:rsidR="00ED4BD9" w:rsidRPr="00ED4BD9" w:rsidRDefault="00ED4BD9" w:rsidP="00ED4BD9">
      <w:pPr>
        <w:rPr>
          <w:sz w:val="24"/>
          <w:szCs w:val="24"/>
        </w:rPr>
      </w:pPr>
      <w:r w:rsidRPr="00ED4BD9">
        <w:rPr>
          <w:sz w:val="24"/>
          <w:szCs w:val="24"/>
        </w:rPr>
        <w:t>3.  C. Green</w:t>
      </w:r>
    </w:p>
    <w:p w14:paraId="7D21C282" w14:textId="77777777" w:rsidR="00ED4BD9" w:rsidRPr="00ED4BD9" w:rsidRDefault="00ED4BD9" w:rsidP="00ED4BD9">
      <w:pPr>
        <w:rPr>
          <w:sz w:val="24"/>
          <w:szCs w:val="24"/>
        </w:rPr>
      </w:pPr>
      <w:r w:rsidRPr="00ED4BD9">
        <w:rPr>
          <w:sz w:val="24"/>
          <w:szCs w:val="24"/>
        </w:rPr>
        <w:t>4.  D. None</w:t>
      </w:r>
    </w:p>
    <w:p w14:paraId="1330035E" w14:textId="77777777" w:rsidR="00ED4BD9" w:rsidRPr="00ED4BD9" w:rsidRDefault="00ED4BD9" w:rsidP="00ED4BD9">
      <w:pPr>
        <w:rPr>
          <w:sz w:val="24"/>
          <w:szCs w:val="24"/>
        </w:rPr>
      </w:pPr>
      <w:r w:rsidRPr="00ED4BD9">
        <w:rPr>
          <w:sz w:val="24"/>
          <w:szCs w:val="24"/>
        </w:rPr>
        <w:t>Correct</w:t>
      </w:r>
    </w:p>
    <w:p w14:paraId="33FDF6A7" w14:textId="77777777" w:rsidR="00ED4BD9" w:rsidRPr="00ED4BD9" w:rsidRDefault="00ED4BD9" w:rsidP="00ED4BD9">
      <w:pPr>
        <w:rPr>
          <w:sz w:val="24"/>
          <w:szCs w:val="24"/>
        </w:rPr>
      </w:pPr>
      <w:r w:rsidRPr="00ED4BD9">
        <w:rPr>
          <w:sz w:val="24"/>
          <w:szCs w:val="24"/>
        </w:rPr>
        <w:t>Explanation: D</w:t>
      </w:r>
    </w:p>
    <w:p w14:paraId="30EC45C7" w14:textId="77777777" w:rsidR="00ED4BD9" w:rsidRPr="00ED4BD9" w:rsidRDefault="00ED4BD9" w:rsidP="00ED4BD9">
      <w:pPr>
        <w:rPr>
          <w:sz w:val="24"/>
          <w:szCs w:val="24"/>
        </w:rPr>
      </w:pPr>
      <w:r w:rsidRPr="00ED4BD9">
        <w:rPr>
          <w:sz w:val="24"/>
          <w:szCs w:val="24"/>
        </w:rPr>
        <w:t>On deoxygenated:</w:t>
      </w:r>
    </w:p>
    <w:p w14:paraId="733DA65A" w14:textId="77777777" w:rsidR="00ED4BD9" w:rsidRPr="00ED4BD9" w:rsidRDefault="00ED4BD9" w:rsidP="00ED4BD9">
      <w:pPr>
        <w:rPr>
          <w:sz w:val="24"/>
          <w:szCs w:val="24"/>
        </w:rPr>
      </w:pPr>
      <w:r w:rsidRPr="00ED4BD9">
        <w:rPr>
          <w:sz w:val="24"/>
          <w:szCs w:val="24"/>
        </w:rPr>
        <w:t>Hemoglobin = Dark red</w:t>
      </w:r>
    </w:p>
    <w:p w14:paraId="1F23BA57" w14:textId="77777777" w:rsidR="00ED4BD9" w:rsidRPr="00ED4BD9" w:rsidRDefault="00ED4BD9" w:rsidP="00ED4BD9">
      <w:pPr>
        <w:rPr>
          <w:sz w:val="24"/>
          <w:szCs w:val="24"/>
        </w:rPr>
      </w:pPr>
      <w:r w:rsidRPr="00ED4BD9">
        <w:rPr>
          <w:sz w:val="24"/>
          <w:szCs w:val="24"/>
        </w:rPr>
        <w:t xml:space="preserve">Hemocyanin = </w:t>
      </w:r>
      <w:proofErr w:type="spellStart"/>
      <w:r w:rsidRPr="00ED4BD9">
        <w:rPr>
          <w:sz w:val="24"/>
          <w:szCs w:val="24"/>
        </w:rPr>
        <w:t>Colourless</w:t>
      </w:r>
      <w:proofErr w:type="spellEnd"/>
    </w:p>
    <w:p w14:paraId="38B067F5" w14:textId="77777777" w:rsidR="00ED4BD9" w:rsidRPr="00ED4BD9" w:rsidRDefault="00ED4BD9" w:rsidP="00ED4BD9">
      <w:pPr>
        <w:rPr>
          <w:sz w:val="24"/>
          <w:szCs w:val="24"/>
        </w:rPr>
      </w:pPr>
      <w:r w:rsidRPr="00ED4BD9">
        <w:rPr>
          <w:sz w:val="24"/>
          <w:szCs w:val="24"/>
        </w:rPr>
        <w:t xml:space="preserve">Chlorocruorin = </w:t>
      </w:r>
      <w:proofErr w:type="spellStart"/>
      <w:r w:rsidRPr="00ED4BD9">
        <w:rPr>
          <w:sz w:val="24"/>
          <w:szCs w:val="24"/>
        </w:rPr>
        <w:t>Colourless</w:t>
      </w:r>
      <w:proofErr w:type="spellEnd"/>
    </w:p>
    <w:p w14:paraId="6290FF5D" w14:textId="77777777" w:rsidR="00ED4BD9" w:rsidRPr="00ED4BD9" w:rsidRDefault="00ED4BD9" w:rsidP="00ED4BD9">
      <w:pPr>
        <w:rPr>
          <w:sz w:val="24"/>
          <w:szCs w:val="24"/>
        </w:rPr>
      </w:pPr>
    </w:p>
    <w:p w14:paraId="6FA1790F" w14:textId="77777777" w:rsidR="00ED4BD9" w:rsidRPr="00ED4BD9" w:rsidRDefault="00ED4BD9" w:rsidP="00ED4BD9">
      <w:pPr>
        <w:rPr>
          <w:sz w:val="24"/>
          <w:szCs w:val="24"/>
        </w:rPr>
      </w:pPr>
      <w:r w:rsidRPr="00ED4BD9">
        <w:rPr>
          <w:sz w:val="24"/>
          <w:szCs w:val="24"/>
        </w:rPr>
        <w:t>32. Question1 points</w:t>
      </w:r>
    </w:p>
    <w:p w14:paraId="20AE3255" w14:textId="77777777" w:rsidR="00ED4BD9" w:rsidRPr="00ED4BD9" w:rsidRDefault="00ED4BD9" w:rsidP="00ED4BD9">
      <w:pPr>
        <w:rPr>
          <w:sz w:val="24"/>
          <w:szCs w:val="24"/>
        </w:rPr>
      </w:pPr>
      <w:r w:rsidRPr="00ED4BD9">
        <w:rPr>
          <w:sz w:val="24"/>
          <w:szCs w:val="24"/>
        </w:rPr>
        <w:t>Special bicarbonate chloride carrier protein is _______ Protein?</w:t>
      </w:r>
    </w:p>
    <w:p w14:paraId="55CDA059" w14:textId="77777777" w:rsidR="00ED4BD9" w:rsidRPr="00ED4BD9" w:rsidRDefault="00ED4BD9" w:rsidP="00ED4BD9">
      <w:pPr>
        <w:rPr>
          <w:sz w:val="24"/>
          <w:szCs w:val="24"/>
        </w:rPr>
      </w:pPr>
    </w:p>
    <w:p w14:paraId="4C8D5C62" w14:textId="77777777" w:rsidR="00ED4BD9" w:rsidRPr="00ED4BD9" w:rsidRDefault="00ED4BD9" w:rsidP="00ED4BD9">
      <w:pPr>
        <w:rPr>
          <w:sz w:val="24"/>
          <w:szCs w:val="24"/>
        </w:rPr>
      </w:pPr>
      <w:r w:rsidRPr="00ED4BD9">
        <w:rPr>
          <w:sz w:val="24"/>
          <w:szCs w:val="24"/>
        </w:rPr>
        <w:t>1.  A. Uniporter.</w:t>
      </w:r>
    </w:p>
    <w:p w14:paraId="661E0493" w14:textId="77777777" w:rsidR="00ED4BD9" w:rsidRPr="00ED4BD9" w:rsidRDefault="00ED4BD9" w:rsidP="00ED4BD9">
      <w:pPr>
        <w:rPr>
          <w:sz w:val="24"/>
          <w:szCs w:val="24"/>
        </w:rPr>
      </w:pPr>
      <w:r w:rsidRPr="00ED4BD9">
        <w:rPr>
          <w:sz w:val="24"/>
          <w:szCs w:val="24"/>
        </w:rPr>
        <w:t>2.  B. Symporter</w:t>
      </w:r>
    </w:p>
    <w:p w14:paraId="28A2679A" w14:textId="77777777" w:rsidR="00ED4BD9" w:rsidRPr="00ED4BD9" w:rsidRDefault="00ED4BD9" w:rsidP="00ED4BD9">
      <w:pPr>
        <w:rPr>
          <w:sz w:val="24"/>
          <w:szCs w:val="24"/>
        </w:rPr>
      </w:pPr>
      <w:r w:rsidRPr="00ED4BD9">
        <w:rPr>
          <w:sz w:val="24"/>
          <w:szCs w:val="24"/>
        </w:rPr>
        <w:t>3.  C. Antiporter</w:t>
      </w:r>
    </w:p>
    <w:p w14:paraId="796D3D82" w14:textId="77777777" w:rsidR="00ED4BD9" w:rsidRPr="00ED4BD9" w:rsidRDefault="00ED4BD9" w:rsidP="00ED4BD9">
      <w:pPr>
        <w:rPr>
          <w:sz w:val="24"/>
          <w:szCs w:val="24"/>
        </w:rPr>
      </w:pPr>
      <w:r w:rsidRPr="00ED4BD9">
        <w:rPr>
          <w:sz w:val="24"/>
          <w:szCs w:val="24"/>
        </w:rPr>
        <w:t>4.  D. None</w:t>
      </w:r>
    </w:p>
    <w:p w14:paraId="6EDD97C3" w14:textId="77777777" w:rsidR="00ED4BD9" w:rsidRPr="00ED4BD9" w:rsidRDefault="00ED4BD9" w:rsidP="00ED4BD9">
      <w:pPr>
        <w:rPr>
          <w:sz w:val="24"/>
          <w:szCs w:val="24"/>
        </w:rPr>
      </w:pPr>
      <w:r w:rsidRPr="00ED4BD9">
        <w:rPr>
          <w:sz w:val="24"/>
          <w:szCs w:val="24"/>
        </w:rPr>
        <w:t>Correct</w:t>
      </w:r>
    </w:p>
    <w:p w14:paraId="461417A3" w14:textId="77777777" w:rsidR="00ED4BD9" w:rsidRPr="00ED4BD9" w:rsidRDefault="00ED4BD9" w:rsidP="00ED4BD9">
      <w:pPr>
        <w:rPr>
          <w:sz w:val="24"/>
          <w:szCs w:val="24"/>
        </w:rPr>
      </w:pPr>
      <w:r w:rsidRPr="00ED4BD9">
        <w:rPr>
          <w:sz w:val="24"/>
          <w:szCs w:val="24"/>
        </w:rPr>
        <w:t>Explanation: C</w:t>
      </w:r>
    </w:p>
    <w:p w14:paraId="0BDBB58A" w14:textId="77777777" w:rsidR="00ED4BD9" w:rsidRPr="00ED4BD9" w:rsidRDefault="00ED4BD9" w:rsidP="00ED4BD9">
      <w:pPr>
        <w:rPr>
          <w:sz w:val="24"/>
          <w:szCs w:val="24"/>
        </w:rPr>
      </w:pPr>
      <w:r w:rsidRPr="00ED4BD9">
        <w:rPr>
          <w:sz w:val="24"/>
          <w:szCs w:val="24"/>
        </w:rPr>
        <w:t>Antiporter protein is membrane protein that transports two molecules at the same time in opposite direction.</w:t>
      </w:r>
    </w:p>
    <w:p w14:paraId="06D02323" w14:textId="77777777" w:rsidR="00ED4BD9" w:rsidRPr="00ED4BD9" w:rsidRDefault="00ED4BD9" w:rsidP="00ED4BD9">
      <w:pPr>
        <w:rPr>
          <w:sz w:val="24"/>
          <w:szCs w:val="24"/>
        </w:rPr>
      </w:pPr>
    </w:p>
    <w:p w14:paraId="79E0AB6F" w14:textId="77777777" w:rsidR="00ED4BD9" w:rsidRPr="00ED4BD9" w:rsidRDefault="00ED4BD9" w:rsidP="00ED4BD9">
      <w:pPr>
        <w:rPr>
          <w:sz w:val="24"/>
          <w:szCs w:val="24"/>
        </w:rPr>
      </w:pPr>
      <w:r w:rsidRPr="00ED4BD9">
        <w:rPr>
          <w:sz w:val="24"/>
          <w:szCs w:val="24"/>
        </w:rPr>
        <w:t>33. Question1 points</w:t>
      </w:r>
    </w:p>
    <w:p w14:paraId="3B1DCA98" w14:textId="77777777" w:rsidR="00ED4BD9" w:rsidRPr="00ED4BD9" w:rsidRDefault="00ED4BD9" w:rsidP="00ED4BD9">
      <w:pPr>
        <w:rPr>
          <w:sz w:val="24"/>
          <w:szCs w:val="24"/>
        </w:rPr>
      </w:pPr>
      <w:r w:rsidRPr="00ED4BD9">
        <w:rPr>
          <w:sz w:val="24"/>
          <w:szCs w:val="24"/>
        </w:rPr>
        <w:t>Warming of air is the function of:</w:t>
      </w:r>
    </w:p>
    <w:p w14:paraId="00F1FA12" w14:textId="77777777" w:rsidR="00ED4BD9" w:rsidRPr="00ED4BD9" w:rsidRDefault="00ED4BD9" w:rsidP="00ED4BD9">
      <w:pPr>
        <w:rPr>
          <w:sz w:val="24"/>
          <w:szCs w:val="24"/>
        </w:rPr>
      </w:pPr>
    </w:p>
    <w:p w14:paraId="5E1337A3" w14:textId="77777777" w:rsidR="00ED4BD9" w:rsidRPr="00ED4BD9" w:rsidRDefault="00ED4BD9" w:rsidP="00ED4BD9">
      <w:pPr>
        <w:rPr>
          <w:sz w:val="24"/>
          <w:szCs w:val="24"/>
        </w:rPr>
      </w:pPr>
      <w:r w:rsidRPr="00ED4BD9">
        <w:rPr>
          <w:sz w:val="24"/>
          <w:szCs w:val="24"/>
        </w:rPr>
        <w:t>1.  A. Hair</w:t>
      </w:r>
    </w:p>
    <w:p w14:paraId="224A63C6" w14:textId="77777777" w:rsidR="00ED4BD9" w:rsidRPr="00ED4BD9" w:rsidRDefault="00ED4BD9" w:rsidP="00ED4BD9">
      <w:pPr>
        <w:rPr>
          <w:sz w:val="24"/>
          <w:szCs w:val="24"/>
        </w:rPr>
      </w:pPr>
      <w:r w:rsidRPr="00ED4BD9">
        <w:rPr>
          <w:sz w:val="24"/>
          <w:szCs w:val="24"/>
        </w:rPr>
        <w:t>2.  B. Cilia</w:t>
      </w:r>
    </w:p>
    <w:p w14:paraId="1AE27607" w14:textId="77777777" w:rsidR="00ED4BD9" w:rsidRPr="00ED4BD9" w:rsidRDefault="00ED4BD9" w:rsidP="00ED4BD9">
      <w:pPr>
        <w:rPr>
          <w:sz w:val="24"/>
          <w:szCs w:val="24"/>
        </w:rPr>
      </w:pPr>
      <w:r w:rsidRPr="00ED4BD9">
        <w:rPr>
          <w:sz w:val="24"/>
          <w:szCs w:val="24"/>
        </w:rPr>
        <w:lastRenderedPageBreak/>
        <w:t>3.  C. Mucus</w:t>
      </w:r>
    </w:p>
    <w:p w14:paraId="7CD6AEE0" w14:textId="77777777" w:rsidR="00ED4BD9" w:rsidRPr="00ED4BD9" w:rsidRDefault="00ED4BD9" w:rsidP="00ED4BD9">
      <w:pPr>
        <w:rPr>
          <w:sz w:val="24"/>
          <w:szCs w:val="24"/>
        </w:rPr>
      </w:pPr>
      <w:r w:rsidRPr="00ED4BD9">
        <w:rPr>
          <w:sz w:val="24"/>
          <w:szCs w:val="24"/>
        </w:rPr>
        <w:t>4.  D. Blood capillaries</w:t>
      </w:r>
    </w:p>
    <w:p w14:paraId="52FFBA64" w14:textId="77777777" w:rsidR="00ED4BD9" w:rsidRPr="00ED4BD9" w:rsidRDefault="00ED4BD9" w:rsidP="00ED4BD9">
      <w:pPr>
        <w:rPr>
          <w:sz w:val="24"/>
          <w:szCs w:val="24"/>
        </w:rPr>
      </w:pPr>
      <w:r w:rsidRPr="00ED4BD9">
        <w:rPr>
          <w:sz w:val="24"/>
          <w:szCs w:val="24"/>
        </w:rPr>
        <w:t>Correct</w:t>
      </w:r>
    </w:p>
    <w:p w14:paraId="379E6146" w14:textId="77777777" w:rsidR="00ED4BD9" w:rsidRPr="00ED4BD9" w:rsidRDefault="00ED4BD9" w:rsidP="00ED4BD9">
      <w:pPr>
        <w:rPr>
          <w:sz w:val="24"/>
          <w:szCs w:val="24"/>
        </w:rPr>
      </w:pPr>
      <w:r w:rsidRPr="00ED4BD9">
        <w:rPr>
          <w:sz w:val="24"/>
          <w:szCs w:val="24"/>
        </w:rPr>
        <w:t>Explanation: D</w:t>
      </w:r>
    </w:p>
    <w:p w14:paraId="2E3E0AB0" w14:textId="52069731" w:rsidR="00ED4BD9" w:rsidRDefault="00ED4BD9" w:rsidP="00ED4BD9">
      <w:pPr>
        <w:rPr>
          <w:sz w:val="24"/>
          <w:szCs w:val="24"/>
        </w:rPr>
      </w:pPr>
      <w:r w:rsidRPr="00ED4BD9">
        <w:rPr>
          <w:sz w:val="24"/>
          <w:szCs w:val="24"/>
        </w:rPr>
        <w:t xml:space="preserve">Inside the nose, cilia trap substances, underneath there is mucous membrane having blood capillaries that warms the air </w:t>
      </w:r>
      <w:proofErr w:type="spellStart"/>
      <w:r w:rsidRPr="00ED4BD9">
        <w:rPr>
          <w:sz w:val="24"/>
          <w:szCs w:val="24"/>
        </w:rPr>
        <w:t>upto</w:t>
      </w:r>
      <w:proofErr w:type="spellEnd"/>
      <w:r w:rsidRPr="00ED4BD9">
        <w:rPr>
          <w:sz w:val="24"/>
          <w:szCs w:val="24"/>
        </w:rPr>
        <w:t xml:space="preserve"> 30</w:t>
      </w:r>
      <w:r w:rsidRPr="00ED4BD9">
        <w:rPr>
          <w:rFonts w:ascii="Cambria Math" w:hAnsi="Cambria Math" w:cs="Cambria Math"/>
          <w:sz w:val="24"/>
          <w:szCs w:val="24"/>
        </w:rPr>
        <w:t>∘</w:t>
      </w:r>
      <w:r w:rsidRPr="00ED4BD9">
        <w:rPr>
          <w:sz w:val="24"/>
          <w:szCs w:val="24"/>
        </w:rPr>
        <w:t>C depending on external temperature.</w:t>
      </w:r>
    </w:p>
    <w:p w14:paraId="5DAB09C9" w14:textId="77777777" w:rsidR="00ED4BD9" w:rsidRDefault="00ED4BD9" w:rsidP="00ED4BD9">
      <w:pPr>
        <w:rPr>
          <w:sz w:val="24"/>
          <w:szCs w:val="24"/>
        </w:rPr>
      </w:pPr>
    </w:p>
    <w:p w14:paraId="79BFF1BD" w14:textId="77777777" w:rsidR="00ED4BD9" w:rsidRPr="00ED4BD9" w:rsidRDefault="00ED4BD9" w:rsidP="00ED4BD9">
      <w:pPr>
        <w:rPr>
          <w:sz w:val="24"/>
          <w:szCs w:val="24"/>
        </w:rPr>
      </w:pPr>
      <w:r w:rsidRPr="00ED4BD9">
        <w:rPr>
          <w:sz w:val="24"/>
          <w:szCs w:val="24"/>
        </w:rPr>
        <w:t>1. Question1 points</w:t>
      </w:r>
    </w:p>
    <w:p w14:paraId="53A9C616" w14:textId="77777777" w:rsidR="00ED4BD9" w:rsidRPr="00ED4BD9" w:rsidRDefault="00ED4BD9" w:rsidP="00ED4BD9">
      <w:pPr>
        <w:rPr>
          <w:sz w:val="24"/>
          <w:szCs w:val="24"/>
        </w:rPr>
      </w:pPr>
      <w:r w:rsidRPr="00ED4BD9">
        <w:rPr>
          <w:sz w:val="24"/>
          <w:szCs w:val="24"/>
        </w:rPr>
        <w:t>All of the following are the functions of mucus in nose except:</w:t>
      </w:r>
    </w:p>
    <w:p w14:paraId="33211F85" w14:textId="77777777" w:rsidR="00ED4BD9" w:rsidRPr="00ED4BD9" w:rsidRDefault="00ED4BD9" w:rsidP="00ED4BD9">
      <w:pPr>
        <w:rPr>
          <w:sz w:val="24"/>
          <w:szCs w:val="24"/>
        </w:rPr>
      </w:pPr>
    </w:p>
    <w:p w14:paraId="18C30FE1" w14:textId="77777777" w:rsidR="00ED4BD9" w:rsidRPr="00ED4BD9" w:rsidRDefault="00ED4BD9" w:rsidP="00ED4BD9">
      <w:pPr>
        <w:rPr>
          <w:sz w:val="24"/>
          <w:szCs w:val="24"/>
        </w:rPr>
      </w:pPr>
      <w:r w:rsidRPr="00ED4BD9">
        <w:rPr>
          <w:sz w:val="24"/>
          <w:szCs w:val="24"/>
        </w:rPr>
        <w:t>1.  A. Filtration of air</w:t>
      </w:r>
    </w:p>
    <w:p w14:paraId="0E44E70F" w14:textId="77777777" w:rsidR="00ED4BD9" w:rsidRPr="00ED4BD9" w:rsidRDefault="00ED4BD9" w:rsidP="00ED4BD9">
      <w:pPr>
        <w:rPr>
          <w:sz w:val="24"/>
          <w:szCs w:val="24"/>
        </w:rPr>
      </w:pPr>
      <w:r w:rsidRPr="00ED4BD9">
        <w:rPr>
          <w:sz w:val="24"/>
          <w:szCs w:val="24"/>
        </w:rPr>
        <w:t>2.  B. Warming of air</w:t>
      </w:r>
    </w:p>
    <w:p w14:paraId="0460E665" w14:textId="77777777" w:rsidR="00ED4BD9" w:rsidRPr="00ED4BD9" w:rsidRDefault="00ED4BD9" w:rsidP="00ED4BD9">
      <w:pPr>
        <w:rPr>
          <w:sz w:val="24"/>
          <w:szCs w:val="24"/>
        </w:rPr>
      </w:pPr>
      <w:r w:rsidRPr="00ED4BD9">
        <w:rPr>
          <w:sz w:val="24"/>
          <w:szCs w:val="24"/>
        </w:rPr>
        <w:t>3.  C. Moistening of air</w:t>
      </w:r>
    </w:p>
    <w:p w14:paraId="14737029" w14:textId="77777777" w:rsidR="00ED4BD9" w:rsidRPr="00ED4BD9" w:rsidRDefault="00ED4BD9" w:rsidP="00ED4BD9">
      <w:pPr>
        <w:rPr>
          <w:sz w:val="24"/>
          <w:szCs w:val="24"/>
        </w:rPr>
      </w:pPr>
      <w:r w:rsidRPr="00ED4BD9">
        <w:rPr>
          <w:sz w:val="24"/>
          <w:szCs w:val="24"/>
        </w:rPr>
        <w:t>4.  D. Physical barrier for germs</w:t>
      </w:r>
    </w:p>
    <w:p w14:paraId="2BA2829A" w14:textId="77777777" w:rsidR="00ED4BD9" w:rsidRPr="00ED4BD9" w:rsidRDefault="00ED4BD9" w:rsidP="00ED4BD9">
      <w:pPr>
        <w:rPr>
          <w:sz w:val="24"/>
          <w:szCs w:val="24"/>
        </w:rPr>
      </w:pPr>
      <w:r w:rsidRPr="00ED4BD9">
        <w:rPr>
          <w:sz w:val="24"/>
          <w:szCs w:val="24"/>
        </w:rPr>
        <w:t>Correct</w:t>
      </w:r>
    </w:p>
    <w:p w14:paraId="14792025" w14:textId="77777777" w:rsidR="00ED4BD9" w:rsidRPr="00ED4BD9" w:rsidRDefault="00ED4BD9" w:rsidP="00ED4BD9">
      <w:pPr>
        <w:rPr>
          <w:sz w:val="24"/>
          <w:szCs w:val="24"/>
        </w:rPr>
      </w:pPr>
      <w:r w:rsidRPr="00ED4BD9">
        <w:rPr>
          <w:sz w:val="24"/>
          <w:szCs w:val="24"/>
        </w:rPr>
        <w:t>Explanation: B</w:t>
      </w:r>
    </w:p>
    <w:p w14:paraId="05D2E8E3" w14:textId="77777777" w:rsidR="00ED4BD9" w:rsidRPr="00ED4BD9" w:rsidRDefault="00ED4BD9" w:rsidP="00ED4BD9">
      <w:pPr>
        <w:rPr>
          <w:sz w:val="24"/>
          <w:szCs w:val="24"/>
        </w:rPr>
      </w:pPr>
      <w:r w:rsidRPr="00ED4BD9">
        <w:rPr>
          <w:sz w:val="24"/>
          <w:szCs w:val="24"/>
        </w:rPr>
        <w:t xml:space="preserve">Inside the nose, cilia trap substances, underneath there is mucous membrane having blood capillaries that warms the air </w:t>
      </w:r>
      <w:proofErr w:type="spellStart"/>
      <w:r w:rsidRPr="00ED4BD9">
        <w:rPr>
          <w:sz w:val="24"/>
          <w:szCs w:val="24"/>
        </w:rPr>
        <w:t>upto</w:t>
      </w:r>
      <w:proofErr w:type="spellEnd"/>
      <w:r w:rsidRPr="00ED4BD9">
        <w:rPr>
          <w:sz w:val="24"/>
          <w:szCs w:val="24"/>
        </w:rPr>
        <w:t xml:space="preserve"> 30</w:t>
      </w:r>
      <w:r w:rsidRPr="00ED4BD9">
        <w:rPr>
          <w:rFonts w:ascii="Cambria Math" w:hAnsi="Cambria Math" w:cs="Cambria Math"/>
          <w:sz w:val="24"/>
          <w:szCs w:val="24"/>
        </w:rPr>
        <w:t>∘</w:t>
      </w:r>
      <w:r w:rsidRPr="00ED4BD9">
        <w:rPr>
          <w:sz w:val="24"/>
          <w:szCs w:val="24"/>
        </w:rPr>
        <w:t>C depending on external temperature.</w:t>
      </w:r>
    </w:p>
    <w:p w14:paraId="073CFDD9" w14:textId="77777777" w:rsidR="00ED4BD9" w:rsidRPr="00ED4BD9" w:rsidRDefault="00ED4BD9" w:rsidP="00ED4BD9">
      <w:pPr>
        <w:rPr>
          <w:sz w:val="24"/>
          <w:szCs w:val="24"/>
        </w:rPr>
      </w:pPr>
    </w:p>
    <w:p w14:paraId="49E315D8" w14:textId="77777777" w:rsidR="00ED4BD9" w:rsidRPr="00ED4BD9" w:rsidRDefault="00ED4BD9" w:rsidP="00ED4BD9">
      <w:pPr>
        <w:rPr>
          <w:sz w:val="24"/>
          <w:szCs w:val="24"/>
        </w:rPr>
      </w:pPr>
      <w:r w:rsidRPr="00ED4BD9">
        <w:rPr>
          <w:sz w:val="24"/>
          <w:szCs w:val="24"/>
        </w:rPr>
        <w:t>2. Question1 points</w:t>
      </w:r>
    </w:p>
    <w:p w14:paraId="27C9D929" w14:textId="77777777" w:rsidR="00ED4BD9" w:rsidRPr="00ED4BD9" w:rsidRDefault="00ED4BD9" w:rsidP="00ED4BD9">
      <w:pPr>
        <w:rPr>
          <w:sz w:val="24"/>
          <w:szCs w:val="24"/>
        </w:rPr>
      </w:pPr>
      <w:r w:rsidRPr="00ED4BD9">
        <w:rPr>
          <w:sz w:val="24"/>
          <w:szCs w:val="24"/>
        </w:rPr>
        <w:t>The voice organ in human is:</w:t>
      </w:r>
    </w:p>
    <w:p w14:paraId="059CBDA2" w14:textId="77777777" w:rsidR="00ED4BD9" w:rsidRPr="00ED4BD9" w:rsidRDefault="00ED4BD9" w:rsidP="00ED4BD9">
      <w:pPr>
        <w:rPr>
          <w:sz w:val="24"/>
          <w:szCs w:val="24"/>
        </w:rPr>
      </w:pPr>
    </w:p>
    <w:p w14:paraId="6923AB1E" w14:textId="77777777" w:rsidR="00ED4BD9" w:rsidRPr="00ED4BD9" w:rsidRDefault="00ED4BD9" w:rsidP="00ED4BD9">
      <w:pPr>
        <w:rPr>
          <w:sz w:val="24"/>
          <w:szCs w:val="24"/>
        </w:rPr>
      </w:pPr>
      <w:r w:rsidRPr="00ED4BD9">
        <w:rPr>
          <w:sz w:val="24"/>
          <w:szCs w:val="24"/>
        </w:rPr>
        <w:t>1.  A. Mouth</w:t>
      </w:r>
    </w:p>
    <w:p w14:paraId="186891BE" w14:textId="77777777" w:rsidR="00ED4BD9" w:rsidRPr="00ED4BD9" w:rsidRDefault="00ED4BD9" w:rsidP="00ED4BD9">
      <w:pPr>
        <w:rPr>
          <w:sz w:val="24"/>
          <w:szCs w:val="24"/>
        </w:rPr>
      </w:pPr>
      <w:r w:rsidRPr="00ED4BD9">
        <w:rPr>
          <w:sz w:val="24"/>
          <w:szCs w:val="24"/>
        </w:rPr>
        <w:t>2.  B. Pharynx</w:t>
      </w:r>
    </w:p>
    <w:p w14:paraId="7EABD274" w14:textId="77777777" w:rsidR="00ED4BD9" w:rsidRPr="00ED4BD9" w:rsidRDefault="00ED4BD9" w:rsidP="00ED4BD9">
      <w:pPr>
        <w:rPr>
          <w:sz w:val="24"/>
          <w:szCs w:val="24"/>
        </w:rPr>
      </w:pPr>
      <w:r w:rsidRPr="00ED4BD9">
        <w:rPr>
          <w:sz w:val="24"/>
          <w:szCs w:val="24"/>
        </w:rPr>
        <w:t>3.  C. Larynx</w:t>
      </w:r>
    </w:p>
    <w:p w14:paraId="20B5A155" w14:textId="77777777" w:rsidR="00ED4BD9" w:rsidRPr="00ED4BD9" w:rsidRDefault="00ED4BD9" w:rsidP="00ED4BD9">
      <w:pPr>
        <w:rPr>
          <w:sz w:val="24"/>
          <w:szCs w:val="24"/>
        </w:rPr>
      </w:pPr>
      <w:r w:rsidRPr="00ED4BD9">
        <w:rPr>
          <w:sz w:val="24"/>
          <w:szCs w:val="24"/>
        </w:rPr>
        <w:t>4.  D. Glottis</w:t>
      </w:r>
    </w:p>
    <w:p w14:paraId="72FAF0A6" w14:textId="77777777" w:rsidR="00ED4BD9" w:rsidRPr="00ED4BD9" w:rsidRDefault="00ED4BD9" w:rsidP="00ED4BD9">
      <w:pPr>
        <w:rPr>
          <w:sz w:val="24"/>
          <w:szCs w:val="24"/>
        </w:rPr>
      </w:pPr>
      <w:r w:rsidRPr="00ED4BD9">
        <w:rPr>
          <w:sz w:val="24"/>
          <w:szCs w:val="24"/>
        </w:rPr>
        <w:t>Correct</w:t>
      </w:r>
    </w:p>
    <w:p w14:paraId="1FEF080B" w14:textId="77777777" w:rsidR="00ED4BD9" w:rsidRPr="00ED4BD9" w:rsidRDefault="00ED4BD9" w:rsidP="00ED4BD9">
      <w:pPr>
        <w:rPr>
          <w:sz w:val="24"/>
          <w:szCs w:val="24"/>
        </w:rPr>
      </w:pPr>
      <w:r w:rsidRPr="00ED4BD9">
        <w:rPr>
          <w:sz w:val="24"/>
          <w:szCs w:val="24"/>
        </w:rPr>
        <w:t>Explanation: C</w:t>
      </w:r>
    </w:p>
    <w:p w14:paraId="30144BAA" w14:textId="77777777" w:rsidR="00ED4BD9" w:rsidRPr="00ED4BD9" w:rsidRDefault="00ED4BD9" w:rsidP="00ED4BD9">
      <w:pPr>
        <w:rPr>
          <w:sz w:val="24"/>
          <w:szCs w:val="24"/>
        </w:rPr>
      </w:pPr>
    </w:p>
    <w:p w14:paraId="15A77F0B" w14:textId="77777777" w:rsidR="00ED4BD9" w:rsidRPr="00ED4BD9" w:rsidRDefault="00ED4BD9" w:rsidP="00ED4BD9">
      <w:pPr>
        <w:rPr>
          <w:sz w:val="24"/>
          <w:szCs w:val="24"/>
        </w:rPr>
      </w:pPr>
      <w:r w:rsidRPr="00ED4BD9">
        <w:rPr>
          <w:sz w:val="24"/>
          <w:szCs w:val="24"/>
        </w:rPr>
        <w:t>3. Question1 points</w:t>
      </w:r>
    </w:p>
    <w:p w14:paraId="55C18B02" w14:textId="77777777" w:rsidR="00ED4BD9" w:rsidRPr="00ED4BD9" w:rsidRDefault="00ED4BD9" w:rsidP="00ED4BD9">
      <w:pPr>
        <w:rPr>
          <w:sz w:val="24"/>
          <w:szCs w:val="24"/>
        </w:rPr>
      </w:pPr>
      <w:r w:rsidRPr="00ED4BD9">
        <w:rPr>
          <w:sz w:val="24"/>
          <w:szCs w:val="24"/>
        </w:rPr>
        <w:t>Which one is true about adult male vocal cord?</w:t>
      </w:r>
    </w:p>
    <w:p w14:paraId="7CFEA689" w14:textId="77777777" w:rsidR="00ED4BD9" w:rsidRPr="00ED4BD9" w:rsidRDefault="00ED4BD9" w:rsidP="00ED4BD9">
      <w:pPr>
        <w:rPr>
          <w:sz w:val="24"/>
          <w:szCs w:val="24"/>
        </w:rPr>
      </w:pPr>
    </w:p>
    <w:p w14:paraId="5047DBAA" w14:textId="77777777" w:rsidR="00ED4BD9" w:rsidRPr="00ED4BD9" w:rsidRDefault="00ED4BD9" w:rsidP="00ED4BD9">
      <w:pPr>
        <w:rPr>
          <w:sz w:val="24"/>
          <w:szCs w:val="24"/>
        </w:rPr>
      </w:pPr>
      <w:r w:rsidRPr="00ED4BD9">
        <w:rPr>
          <w:sz w:val="24"/>
          <w:szCs w:val="24"/>
        </w:rPr>
        <w:t>1.  A. Larger with high pitch voice</w:t>
      </w:r>
    </w:p>
    <w:p w14:paraId="6FC2F95F" w14:textId="77777777" w:rsidR="00ED4BD9" w:rsidRPr="00ED4BD9" w:rsidRDefault="00ED4BD9" w:rsidP="00ED4BD9">
      <w:pPr>
        <w:rPr>
          <w:sz w:val="24"/>
          <w:szCs w:val="24"/>
        </w:rPr>
      </w:pPr>
      <w:r w:rsidRPr="00ED4BD9">
        <w:rPr>
          <w:sz w:val="24"/>
          <w:szCs w:val="24"/>
        </w:rPr>
        <w:t>2.  B. Smaller with low pitch voice</w:t>
      </w:r>
    </w:p>
    <w:p w14:paraId="25E5B1F1" w14:textId="77777777" w:rsidR="00ED4BD9" w:rsidRPr="00ED4BD9" w:rsidRDefault="00ED4BD9" w:rsidP="00ED4BD9">
      <w:pPr>
        <w:rPr>
          <w:sz w:val="24"/>
          <w:szCs w:val="24"/>
        </w:rPr>
      </w:pPr>
      <w:r w:rsidRPr="00ED4BD9">
        <w:rPr>
          <w:sz w:val="24"/>
          <w:szCs w:val="24"/>
        </w:rPr>
        <w:t>3.  C. Larger with low pitch voice</w:t>
      </w:r>
    </w:p>
    <w:p w14:paraId="77E82AE9" w14:textId="77777777" w:rsidR="00ED4BD9" w:rsidRPr="00ED4BD9" w:rsidRDefault="00ED4BD9" w:rsidP="00ED4BD9">
      <w:pPr>
        <w:rPr>
          <w:sz w:val="24"/>
          <w:szCs w:val="24"/>
        </w:rPr>
      </w:pPr>
      <w:r w:rsidRPr="00ED4BD9">
        <w:rPr>
          <w:sz w:val="24"/>
          <w:szCs w:val="24"/>
        </w:rPr>
        <w:t>4.  D. Smaller with high pitch voice</w:t>
      </w:r>
    </w:p>
    <w:p w14:paraId="20C32DF9" w14:textId="77777777" w:rsidR="00ED4BD9" w:rsidRPr="00ED4BD9" w:rsidRDefault="00ED4BD9" w:rsidP="00ED4BD9">
      <w:pPr>
        <w:rPr>
          <w:sz w:val="24"/>
          <w:szCs w:val="24"/>
        </w:rPr>
      </w:pPr>
      <w:r w:rsidRPr="00ED4BD9">
        <w:rPr>
          <w:sz w:val="24"/>
          <w:szCs w:val="24"/>
        </w:rPr>
        <w:t>Correct</w:t>
      </w:r>
    </w:p>
    <w:p w14:paraId="7AC770B6" w14:textId="77777777" w:rsidR="00ED4BD9" w:rsidRPr="00ED4BD9" w:rsidRDefault="00ED4BD9" w:rsidP="00ED4BD9">
      <w:pPr>
        <w:rPr>
          <w:sz w:val="24"/>
          <w:szCs w:val="24"/>
        </w:rPr>
      </w:pPr>
      <w:r w:rsidRPr="00ED4BD9">
        <w:rPr>
          <w:sz w:val="24"/>
          <w:szCs w:val="24"/>
        </w:rPr>
        <w:t>Explanation: C</w:t>
      </w:r>
    </w:p>
    <w:p w14:paraId="503BEC5A" w14:textId="77777777" w:rsidR="00ED4BD9" w:rsidRPr="00ED4BD9" w:rsidRDefault="00ED4BD9" w:rsidP="00ED4BD9">
      <w:pPr>
        <w:rPr>
          <w:sz w:val="24"/>
          <w:szCs w:val="24"/>
        </w:rPr>
      </w:pPr>
      <w:r w:rsidRPr="00ED4BD9">
        <w:rPr>
          <w:sz w:val="24"/>
          <w:szCs w:val="24"/>
        </w:rPr>
        <w:t>Male:</w:t>
      </w:r>
    </w:p>
    <w:p w14:paraId="25E72AD0" w14:textId="77777777" w:rsidR="00ED4BD9" w:rsidRPr="00ED4BD9" w:rsidRDefault="00ED4BD9" w:rsidP="00ED4BD9">
      <w:pPr>
        <w:rPr>
          <w:sz w:val="24"/>
          <w:szCs w:val="24"/>
        </w:rPr>
      </w:pPr>
      <w:r w:rsidRPr="00ED4BD9">
        <w:rPr>
          <w:sz w:val="24"/>
          <w:szCs w:val="24"/>
        </w:rPr>
        <w:t>→ Large vocal cord</w:t>
      </w:r>
    </w:p>
    <w:p w14:paraId="3062398B" w14:textId="77777777" w:rsidR="00ED4BD9" w:rsidRPr="00ED4BD9" w:rsidRDefault="00ED4BD9" w:rsidP="00ED4BD9">
      <w:pPr>
        <w:rPr>
          <w:sz w:val="24"/>
          <w:szCs w:val="24"/>
        </w:rPr>
      </w:pPr>
      <w:r w:rsidRPr="00ED4BD9">
        <w:rPr>
          <w:sz w:val="24"/>
          <w:szCs w:val="24"/>
        </w:rPr>
        <w:t>→ Low pitch sound</w:t>
      </w:r>
    </w:p>
    <w:p w14:paraId="43464404" w14:textId="77777777" w:rsidR="00ED4BD9" w:rsidRPr="00ED4BD9" w:rsidRDefault="00ED4BD9" w:rsidP="00ED4BD9">
      <w:pPr>
        <w:rPr>
          <w:sz w:val="24"/>
          <w:szCs w:val="24"/>
        </w:rPr>
      </w:pPr>
      <w:r w:rsidRPr="00ED4BD9">
        <w:rPr>
          <w:sz w:val="24"/>
          <w:szCs w:val="24"/>
        </w:rPr>
        <w:t>Female</w:t>
      </w:r>
    </w:p>
    <w:p w14:paraId="79AC21F8" w14:textId="77777777" w:rsidR="00ED4BD9" w:rsidRPr="00ED4BD9" w:rsidRDefault="00ED4BD9" w:rsidP="00ED4BD9">
      <w:pPr>
        <w:rPr>
          <w:sz w:val="24"/>
          <w:szCs w:val="24"/>
        </w:rPr>
      </w:pPr>
      <w:r w:rsidRPr="00ED4BD9">
        <w:rPr>
          <w:sz w:val="24"/>
          <w:szCs w:val="24"/>
        </w:rPr>
        <w:t>→ Short vocal cord</w:t>
      </w:r>
    </w:p>
    <w:p w14:paraId="5BA02319" w14:textId="77777777" w:rsidR="00ED4BD9" w:rsidRPr="00ED4BD9" w:rsidRDefault="00ED4BD9" w:rsidP="00ED4BD9">
      <w:pPr>
        <w:rPr>
          <w:sz w:val="24"/>
          <w:szCs w:val="24"/>
        </w:rPr>
      </w:pPr>
      <w:r w:rsidRPr="00ED4BD9">
        <w:rPr>
          <w:sz w:val="24"/>
          <w:szCs w:val="24"/>
        </w:rPr>
        <w:t>→ High pitch sound</w:t>
      </w:r>
    </w:p>
    <w:p w14:paraId="296F679A" w14:textId="77777777" w:rsidR="00ED4BD9" w:rsidRPr="00ED4BD9" w:rsidRDefault="00ED4BD9" w:rsidP="00ED4BD9">
      <w:pPr>
        <w:rPr>
          <w:sz w:val="24"/>
          <w:szCs w:val="24"/>
        </w:rPr>
      </w:pPr>
    </w:p>
    <w:p w14:paraId="31E6398A" w14:textId="77777777" w:rsidR="00ED4BD9" w:rsidRPr="00ED4BD9" w:rsidRDefault="00ED4BD9" w:rsidP="00ED4BD9">
      <w:pPr>
        <w:rPr>
          <w:sz w:val="24"/>
          <w:szCs w:val="24"/>
        </w:rPr>
      </w:pPr>
      <w:r w:rsidRPr="00ED4BD9">
        <w:rPr>
          <w:sz w:val="24"/>
          <w:szCs w:val="24"/>
        </w:rPr>
        <w:t>4. Question1 points</w:t>
      </w:r>
    </w:p>
    <w:p w14:paraId="683A3E9E" w14:textId="77777777" w:rsidR="00ED4BD9" w:rsidRPr="00ED4BD9" w:rsidRDefault="00ED4BD9" w:rsidP="00ED4BD9">
      <w:pPr>
        <w:rPr>
          <w:sz w:val="24"/>
          <w:szCs w:val="24"/>
        </w:rPr>
      </w:pPr>
      <w:r w:rsidRPr="00ED4BD9">
        <w:rPr>
          <w:sz w:val="24"/>
          <w:szCs w:val="24"/>
        </w:rPr>
        <w:t>Horse shoe shape cartilage rings are found, in:</w:t>
      </w:r>
    </w:p>
    <w:p w14:paraId="1D812B49" w14:textId="77777777" w:rsidR="00ED4BD9" w:rsidRPr="00ED4BD9" w:rsidRDefault="00ED4BD9" w:rsidP="00ED4BD9">
      <w:pPr>
        <w:rPr>
          <w:sz w:val="24"/>
          <w:szCs w:val="24"/>
        </w:rPr>
      </w:pPr>
    </w:p>
    <w:p w14:paraId="7F665AF8" w14:textId="77777777" w:rsidR="00ED4BD9" w:rsidRPr="00ED4BD9" w:rsidRDefault="00ED4BD9" w:rsidP="00ED4BD9">
      <w:pPr>
        <w:rPr>
          <w:sz w:val="24"/>
          <w:szCs w:val="24"/>
        </w:rPr>
      </w:pPr>
      <w:r w:rsidRPr="00ED4BD9">
        <w:rPr>
          <w:sz w:val="24"/>
          <w:szCs w:val="24"/>
        </w:rPr>
        <w:t>1.  A. Larynx</w:t>
      </w:r>
    </w:p>
    <w:p w14:paraId="14BCD8ED" w14:textId="77777777" w:rsidR="00ED4BD9" w:rsidRPr="00ED4BD9" w:rsidRDefault="00ED4BD9" w:rsidP="00ED4BD9">
      <w:pPr>
        <w:rPr>
          <w:sz w:val="24"/>
          <w:szCs w:val="24"/>
        </w:rPr>
      </w:pPr>
      <w:r w:rsidRPr="00ED4BD9">
        <w:rPr>
          <w:sz w:val="24"/>
          <w:szCs w:val="24"/>
        </w:rPr>
        <w:t>2.  B. Trachea</w:t>
      </w:r>
    </w:p>
    <w:p w14:paraId="2BDAC741" w14:textId="77777777" w:rsidR="00ED4BD9" w:rsidRPr="00ED4BD9" w:rsidRDefault="00ED4BD9" w:rsidP="00ED4BD9">
      <w:pPr>
        <w:rPr>
          <w:sz w:val="24"/>
          <w:szCs w:val="24"/>
        </w:rPr>
      </w:pPr>
      <w:r w:rsidRPr="00ED4BD9">
        <w:rPr>
          <w:sz w:val="24"/>
          <w:szCs w:val="24"/>
        </w:rPr>
        <w:t>3.  C. Bronchi</w:t>
      </w:r>
    </w:p>
    <w:p w14:paraId="031AC336" w14:textId="77777777" w:rsidR="00ED4BD9" w:rsidRPr="00ED4BD9" w:rsidRDefault="00ED4BD9" w:rsidP="00ED4BD9">
      <w:pPr>
        <w:rPr>
          <w:sz w:val="24"/>
          <w:szCs w:val="24"/>
        </w:rPr>
      </w:pPr>
      <w:r w:rsidRPr="00ED4BD9">
        <w:rPr>
          <w:sz w:val="24"/>
          <w:szCs w:val="24"/>
        </w:rPr>
        <w:t>4.  D. Bronchioles</w:t>
      </w:r>
    </w:p>
    <w:p w14:paraId="34BFA3BE" w14:textId="77777777" w:rsidR="00ED4BD9" w:rsidRPr="00ED4BD9" w:rsidRDefault="00ED4BD9" w:rsidP="00ED4BD9">
      <w:pPr>
        <w:rPr>
          <w:sz w:val="24"/>
          <w:szCs w:val="24"/>
        </w:rPr>
      </w:pPr>
      <w:r w:rsidRPr="00ED4BD9">
        <w:rPr>
          <w:sz w:val="24"/>
          <w:szCs w:val="24"/>
        </w:rPr>
        <w:t>Correct</w:t>
      </w:r>
    </w:p>
    <w:p w14:paraId="36F9818C" w14:textId="77777777" w:rsidR="00ED4BD9" w:rsidRPr="00ED4BD9" w:rsidRDefault="00ED4BD9" w:rsidP="00ED4BD9">
      <w:pPr>
        <w:rPr>
          <w:sz w:val="24"/>
          <w:szCs w:val="24"/>
        </w:rPr>
      </w:pPr>
      <w:r w:rsidRPr="00ED4BD9">
        <w:rPr>
          <w:sz w:val="24"/>
          <w:szCs w:val="24"/>
        </w:rPr>
        <w:t>Explanation: B</w:t>
      </w:r>
    </w:p>
    <w:p w14:paraId="1CEBBA51" w14:textId="77777777" w:rsidR="00ED4BD9" w:rsidRPr="00ED4BD9" w:rsidRDefault="00ED4BD9" w:rsidP="00ED4BD9">
      <w:pPr>
        <w:rPr>
          <w:sz w:val="24"/>
          <w:szCs w:val="24"/>
        </w:rPr>
      </w:pPr>
      <w:r w:rsidRPr="00ED4BD9">
        <w:rPr>
          <w:sz w:val="24"/>
          <w:szCs w:val="24"/>
        </w:rPr>
        <w:t>→ These rings help them to prevent from closing.</w:t>
      </w:r>
    </w:p>
    <w:p w14:paraId="1A5782D4" w14:textId="77777777" w:rsidR="00ED4BD9" w:rsidRPr="00ED4BD9" w:rsidRDefault="00ED4BD9" w:rsidP="00ED4BD9">
      <w:pPr>
        <w:rPr>
          <w:sz w:val="24"/>
          <w:szCs w:val="24"/>
        </w:rPr>
      </w:pPr>
      <w:r w:rsidRPr="00ED4BD9">
        <w:rPr>
          <w:sz w:val="24"/>
          <w:szCs w:val="24"/>
        </w:rPr>
        <w:lastRenderedPageBreak/>
        <w:t>→ Trachea has 16-20 incomplete horse shoe shaped ring</w:t>
      </w:r>
    </w:p>
    <w:p w14:paraId="2A42CAD8" w14:textId="77777777" w:rsidR="00ED4BD9" w:rsidRPr="00ED4BD9" w:rsidRDefault="00ED4BD9" w:rsidP="00ED4BD9">
      <w:pPr>
        <w:rPr>
          <w:sz w:val="24"/>
          <w:szCs w:val="24"/>
        </w:rPr>
      </w:pPr>
      <w:r w:rsidRPr="00ED4BD9">
        <w:rPr>
          <w:sz w:val="24"/>
          <w:szCs w:val="24"/>
        </w:rPr>
        <w:t>→ While bronchioles have complete cartilaginous rings</w:t>
      </w:r>
    </w:p>
    <w:p w14:paraId="5F6C936A" w14:textId="77777777" w:rsidR="00ED4BD9" w:rsidRPr="00ED4BD9" w:rsidRDefault="00ED4BD9" w:rsidP="00ED4BD9">
      <w:pPr>
        <w:rPr>
          <w:sz w:val="24"/>
          <w:szCs w:val="24"/>
        </w:rPr>
      </w:pPr>
    </w:p>
    <w:p w14:paraId="63602644" w14:textId="77777777" w:rsidR="00ED4BD9" w:rsidRPr="00ED4BD9" w:rsidRDefault="00ED4BD9" w:rsidP="00ED4BD9">
      <w:pPr>
        <w:rPr>
          <w:sz w:val="24"/>
          <w:szCs w:val="24"/>
        </w:rPr>
      </w:pPr>
      <w:r w:rsidRPr="00ED4BD9">
        <w:rPr>
          <w:sz w:val="24"/>
          <w:szCs w:val="24"/>
        </w:rPr>
        <w:t>5. Question1 points</w:t>
      </w:r>
    </w:p>
    <w:p w14:paraId="7AA8F9F5" w14:textId="77777777" w:rsidR="00ED4BD9" w:rsidRPr="00ED4BD9" w:rsidRDefault="00ED4BD9" w:rsidP="00ED4BD9">
      <w:pPr>
        <w:rPr>
          <w:sz w:val="24"/>
          <w:szCs w:val="24"/>
        </w:rPr>
      </w:pPr>
      <w:r w:rsidRPr="00ED4BD9">
        <w:rPr>
          <w:sz w:val="24"/>
          <w:szCs w:val="24"/>
        </w:rPr>
        <w:t>How many stem bronchi are there in human respiratory system?</w:t>
      </w:r>
    </w:p>
    <w:p w14:paraId="3F8A247D" w14:textId="77777777" w:rsidR="00ED4BD9" w:rsidRPr="00ED4BD9" w:rsidRDefault="00ED4BD9" w:rsidP="00ED4BD9">
      <w:pPr>
        <w:rPr>
          <w:sz w:val="24"/>
          <w:szCs w:val="24"/>
        </w:rPr>
      </w:pPr>
    </w:p>
    <w:p w14:paraId="31A6AC3F" w14:textId="77777777" w:rsidR="00ED4BD9" w:rsidRPr="00ED4BD9" w:rsidRDefault="00ED4BD9" w:rsidP="00ED4BD9">
      <w:pPr>
        <w:rPr>
          <w:sz w:val="24"/>
          <w:szCs w:val="24"/>
        </w:rPr>
      </w:pPr>
      <w:r w:rsidRPr="00ED4BD9">
        <w:rPr>
          <w:sz w:val="24"/>
          <w:szCs w:val="24"/>
        </w:rPr>
        <w:t>1.  A. One</w:t>
      </w:r>
    </w:p>
    <w:p w14:paraId="622AC8BF" w14:textId="77777777" w:rsidR="00ED4BD9" w:rsidRPr="00ED4BD9" w:rsidRDefault="00ED4BD9" w:rsidP="00ED4BD9">
      <w:pPr>
        <w:rPr>
          <w:sz w:val="24"/>
          <w:szCs w:val="24"/>
        </w:rPr>
      </w:pPr>
      <w:r w:rsidRPr="00ED4BD9">
        <w:rPr>
          <w:sz w:val="24"/>
          <w:szCs w:val="24"/>
        </w:rPr>
        <w:t>2.  B. Two</w:t>
      </w:r>
    </w:p>
    <w:p w14:paraId="1E643BC1" w14:textId="77777777" w:rsidR="00ED4BD9" w:rsidRPr="00ED4BD9" w:rsidRDefault="00ED4BD9" w:rsidP="00ED4BD9">
      <w:pPr>
        <w:rPr>
          <w:sz w:val="24"/>
          <w:szCs w:val="24"/>
        </w:rPr>
      </w:pPr>
      <w:r w:rsidRPr="00ED4BD9">
        <w:rPr>
          <w:sz w:val="24"/>
          <w:szCs w:val="24"/>
        </w:rPr>
        <w:t>3.  C. Four</w:t>
      </w:r>
    </w:p>
    <w:p w14:paraId="065511F7" w14:textId="77777777" w:rsidR="00ED4BD9" w:rsidRPr="00ED4BD9" w:rsidRDefault="00ED4BD9" w:rsidP="00ED4BD9">
      <w:pPr>
        <w:rPr>
          <w:sz w:val="24"/>
          <w:szCs w:val="24"/>
        </w:rPr>
      </w:pPr>
      <w:r w:rsidRPr="00ED4BD9">
        <w:rPr>
          <w:sz w:val="24"/>
          <w:szCs w:val="24"/>
        </w:rPr>
        <w:t>4.  D. Many</w:t>
      </w:r>
    </w:p>
    <w:p w14:paraId="089EE2B6" w14:textId="77777777" w:rsidR="00ED4BD9" w:rsidRPr="00ED4BD9" w:rsidRDefault="00ED4BD9" w:rsidP="00ED4BD9">
      <w:pPr>
        <w:rPr>
          <w:sz w:val="24"/>
          <w:szCs w:val="24"/>
        </w:rPr>
      </w:pPr>
      <w:r w:rsidRPr="00ED4BD9">
        <w:rPr>
          <w:sz w:val="24"/>
          <w:szCs w:val="24"/>
        </w:rPr>
        <w:t>Correct</w:t>
      </w:r>
    </w:p>
    <w:p w14:paraId="526C1983" w14:textId="77777777" w:rsidR="00ED4BD9" w:rsidRPr="00ED4BD9" w:rsidRDefault="00ED4BD9" w:rsidP="00ED4BD9">
      <w:pPr>
        <w:rPr>
          <w:sz w:val="24"/>
          <w:szCs w:val="24"/>
        </w:rPr>
      </w:pPr>
      <w:r w:rsidRPr="00ED4BD9">
        <w:rPr>
          <w:sz w:val="24"/>
          <w:szCs w:val="24"/>
        </w:rPr>
        <w:t>Explanation: B</w:t>
      </w:r>
    </w:p>
    <w:p w14:paraId="181B95AD" w14:textId="77777777" w:rsidR="00ED4BD9" w:rsidRPr="00ED4BD9" w:rsidRDefault="00ED4BD9" w:rsidP="00ED4BD9">
      <w:pPr>
        <w:rPr>
          <w:sz w:val="24"/>
          <w:szCs w:val="24"/>
        </w:rPr>
      </w:pPr>
    </w:p>
    <w:p w14:paraId="7549D494" w14:textId="77777777" w:rsidR="00ED4BD9" w:rsidRPr="00ED4BD9" w:rsidRDefault="00ED4BD9" w:rsidP="00ED4BD9">
      <w:pPr>
        <w:rPr>
          <w:sz w:val="24"/>
          <w:szCs w:val="24"/>
        </w:rPr>
      </w:pPr>
      <w:r w:rsidRPr="00ED4BD9">
        <w:rPr>
          <w:sz w:val="24"/>
          <w:szCs w:val="24"/>
        </w:rPr>
        <w:t>6. Question1 points</w:t>
      </w:r>
    </w:p>
    <w:p w14:paraId="2C6D1D97" w14:textId="77777777" w:rsidR="00ED4BD9" w:rsidRPr="00ED4BD9" w:rsidRDefault="00ED4BD9" w:rsidP="00ED4BD9">
      <w:pPr>
        <w:rPr>
          <w:sz w:val="24"/>
          <w:szCs w:val="24"/>
        </w:rPr>
      </w:pPr>
      <w:r w:rsidRPr="00ED4BD9">
        <w:rPr>
          <w:sz w:val="24"/>
          <w:szCs w:val="24"/>
        </w:rPr>
        <w:t>The type of epithelium found in alveoli is:</w:t>
      </w:r>
    </w:p>
    <w:p w14:paraId="7114EC04" w14:textId="77777777" w:rsidR="00ED4BD9" w:rsidRPr="00ED4BD9" w:rsidRDefault="00ED4BD9" w:rsidP="00ED4BD9">
      <w:pPr>
        <w:rPr>
          <w:sz w:val="24"/>
          <w:szCs w:val="24"/>
        </w:rPr>
      </w:pPr>
    </w:p>
    <w:p w14:paraId="4AAF3E34" w14:textId="77777777" w:rsidR="00ED4BD9" w:rsidRPr="00ED4BD9" w:rsidRDefault="00ED4BD9" w:rsidP="00ED4BD9">
      <w:pPr>
        <w:rPr>
          <w:sz w:val="24"/>
          <w:szCs w:val="24"/>
        </w:rPr>
      </w:pPr>
      <w:r w:rsidRPr="00ED4BD9">
        <w:rPr>
          <w:sz w:val="24"/>
          <w:szCs w:val="24"/>
        </w:rPr>
        <w:t>1.  A. Ciliated epithelium</w:t>
      </w:r>
    </w:p>
    <w:p w14:paraId="3FF22855" w14:textId="77777777" w:rsidR="00ED4BD9" w:rsidRPr="00ED4BD9" w:rsidRDefault="00ED4BD9" w:rsidP="00ED4BD9">
      <w:pPr>
        <w:rPr>
          <w:sz w:val="24"/>
          <w:szCs w:val="24"/>
        </w:rPr>
      </w:pPr>
      <w:r w:rsidRPr="00ED4BD9">
        <w:rPr>
          <w:sz w:val="24"/>
          <w:szCs w:val="24"/>
        </w:rPr>
        <w:t>2.  B. Cuboidal epithelium</w:t>
      </w:r>
    </w:p>
    <w:p w14:paraId="48021DBE" w14:textId="77777777" w:rsidR="00ED4BD9" w:rsidRPr="00ED4BD9" w:rsidRDefault="00ED4BD9" w:rsidP="00ED4BD9">
      <w:pPr>
        <w:rPr>
          <w:sz w:val="24"/>
          <w:szCs w:val="24"/>
        </w:rPr>
      </w:pPr>
      <w:r w:rsidRPr="00ED4BD9">
        <w:rPr>
          <w:sz w:val="24"/>
          <w:szCs w:val="24"/>
        </w:rPr>
        <w:t>3.  C. Dry epithelium</w:t>
      </w:r>
    </w:p>
    <w:p w14:paraId="143BEC33" w14:textId="77777777" w:rsidR="00ED4BD9" w:rsidRPr="00ED4BD9" w:rsidRDefault="00ED4BD9" w:rsidP="00ED4BD9">
      <w:pPr>
        <w:rPr>
          <w:sz w:val="24"/>
          <w:szCs w:val="24"/>
        </w:rPr>
      </w:pPr>
      <w:r w:rsidRPr="00ED4BD9">
        <w:rPr>
          <w:sz w:val="24"/>
          <w:szCs w:val="24"/>
        </w:rPr>
        <w:t>4.  D. Squamous epithelium</w:t>
      </w:r>
    </w:p>
    <w:p w14:paraId="59E122C3" w14:textId="77777777" w:rsidR="00ED4BD9" w:rsidRPr="00ED4BD9" w:rsidRDefault="00ED4BD9" w:rsidP="00ED4BD9">
      <w:pPr>
        <w:rPr>
          <w:sz w:val="24"/>
          <w:szCs w:val="24"/>
        </w:rPr>
      </w:pPr>
      <w:r w:rsidRPr="00ED4BD9">
        <w:rPr>
          <w:sz w:val="24"/>
          <w:szCs w:val="24"/>
        </w:rPr>
        <w:t>Correct</w:t>
      </w:r>
    </w:p>
    <w:p w14:paraId="2CFF828F" w14:textId="77777777" w:rsidR="00ED4BD9" w:rsidRPr="00ED4BD9" w:rsidRDefault="00ED4BD9" w:rsidP="00ED4BD9">
      <w:pPr>
        <w:rPr>
          <w:sz w:val="24"/>
          <w:szCs w:val="24"/>
        </w:rPr>
      </w:pPr>
      <w:r w:rsidRPr="00ED4BD9">
        <w:rPr>
          <w:sz w:val="24"/>
          <w:szCs w:val="24"/>
        </w:rPr>
        <w:t>Explanation: D</w:t>
      </w:r>
    </w:p>
    <w:p w14:paraId="61407B1E" w14:textId="77777777" w:rsidR="00ED4BD9" w:rsidRPr="00ED4BD9" w:rsidRDefault="00ED4BD9" w:rsidP="00ED4BD9">
      <w:pPr>
        <w:rPr>
          <w:sz w:val="24"/>
          <w:szCs w:val="24"/>
        </w:rPr>
      </w:pPr>
      <w:r w:rsidRPr="00ED4BD9">
        <w:rPr>
          <w:sz w:val="24"/>
          <w:szCs w:val="24"/>
        </w:rPr>
        <w:t>Cuboidal epithelium → Bronchioles</w:t>
      </w:r>
    </w:p>
    <w:p w14:paraId="01C01F92" w14:textId="77777777" w:rsidR="00ED4BD9" w:rsidRPr="00ED4BD9" w:rsidRDefault="00ED4BD9" w:rsidP="00ED4BD9">
      <w:pPr>
        <w:rPr>
          <w:sz w:val="24"/>
          <w:szCs w:val="24"/>
        </w:rPr>
      </w:pPr>
      <w:r w:rsidRPr="00ED4BD9">
        <w:rPr>
          <w:sz w:val="24"/>
          <w:szCs w:val="24"/>
        </w:rPr>
        <w:t>Squamous epithelium → Alveoli</w:t>
      </w:r>
    </w:p>
    <w:p w14:paraId="4287C635" w14:textId="77777777" w:rsidR="00ED4BD9" w:rsidRPr="00ED4BD9" w:rsidRDefault="00ED4BD9" w:rsidP="00ED4BD9">
      <w:pPr>
        <w:rPr>
          <w:sz w:val="24"/>
          <w:szCs w:val="24"/>
        </w:rPr>
      </w:pPr>
    </w:p>
    <w:p w14:paraId="6DCBB280" w14:textId="77777777" w:rsidR="00ED4BD9" w:rsidRPr="00ED4BD9" w:rsidRDefault="00ED4BD9" w:rsidP="00ED4BD9">
      <w:pPr>
        <w:rPr>
          <w:sz w:val="24"/>
          <w:szCs w:val="24"/>
        </w:rPr>
      </w:pPr>
      <w:r w:rsidRPr="00ED4BD9">
        <w:rPr>
          <w:sz w:val="24"/>
          <w:szCs w:val="24"/>
        </w:rPr>
        <w:t>7. Question1 points</w:t>
      </w:r>
    </w:p>
    <w:p w14:paraId="3A8BC1C6" w14:textId="77777777" w:rsidR="00ED4BD9" w:rsidRPr="00ED4BD9" w:rsidRDefault="00ED4BD9" w:rsidP="00ED4BD9">
      <w:pPr>
        <w:rPr>
          <w:sz w:val="24"/>
          <w:szCs w:val="24"/>
        </w:rPr>
      </w:pPr>
      <w:r w:rsidRPr="00ED4BD9">
        <w:rPr>
          <w:sz w:val="24"/>
          <w:szCs w:val="24"/>
        </w:rPr>
        <w:t>Which of the following is true about the right lung in human?</w:t>
      </w:r>
    </w:p>
    <w:p w14:paraId="1E95AAB7" w14:textId="77777777" w:rsidR="00ED4BD9" w:rsidRPr="00ED4BD9" w:rsidRDefault="00ED4BD9" w:rsidP="00ED4BD9">
      <w:pPr>
        <w:rPr>
          <w:sz w:val="24"/>
          <w:szCs w:val="24"/>
        </w:rPr>
      </w:pPr>
    </w:p>
    <w:p w14:paraId="6EC2E387" w14:textId="77777777" w:rsidR="00ED4BD9" w:rsidRPr="00ED4BD9" w:rsidRDefault="00ED4BD9" w:rsidP="00ED4BD9">
      <w:pPr>
        <w:rPr>
          <w:sz w:val="24"/>
          <w:szCs w:val="24"/>
        </w:rPr>
      </w:pPr>
      <w:r w:rsidRPr="00ED4BD9">
        <w:rPr>
          <w:sz w:val="24"/>
          <w:szCs w:val="24"/>
        </w:rPr>
        <w:t>1.  A. Smaller in size</w:t>
      </w:r>
    </w:p>
    <w:p w14:paraId="459FA2F6" w14:textId="77777777" w:rsidR="00ED4BD9" w:rsidRPr="00ED4BD9" w:rsidRDefault="00ED4BD9" w:rsidP="00ED4BD9">
      <w:pPr>
        <w:rPr>
          <w:sz w:val="24"/>
          <w:szCs w:val="24"/>
        </w:rPr>
      </w:pPr>
      <w:r w:rsidRPr="00ED4BD9">
        <w:rPr>
          <w:sz w:val="24"/>
          <w:szCs w:val="24"/>
        </w:rPr>
        <w:t>2.  B. Represent 44% of both lungs</w:t>
      </w:r>
    </w:p>
    <w:p w14:paraId="183B8705" w14:textId="77777777" w:rsidR="00ED4BD9" w:rsidRPr="00ED4BD9" w:rsidRDefault="00ED4BD9" w:rsidP="00ED4BD9">
      <w:pPr>
        <w:rPr>
          <w:sz w:val="24"/>
          <w:szCs w:val="24"/>
        </w:rPr>
      </w:pPr>
      <w:r w:rsidRPr="00ED4BD9">
        <w:rPr>
          <w:sz w:val="24"/>
          <w:szCs w:val="24"/>
        </w:rPr>
        <w:t>3.  C. Has three lobes</w:t>
      </w:r>
    </w:p>
    <w:p w14:paraId="3EB78184" w14:textId="77777777" w:rsidR="00ED4BD9" w:rsidRPr="00ED4BD9" w:rsidRDefault="00ED4BD9" w:rsidP="00ED4BD9">
      <w:pPr>
        <w:rPr>
          <w:sz w:val="24"/>
          <w:szCs w:val="24"/>
        </w:rPr>
      </w:pPr>
      <w:r w:rsidRPr="00ED4BD9">
        <w:rPr>
          <w:sz w:val="24"/>
          <w:szCs w:val="24"/>
        </w:rPr>
        <w:t>4.  D. None</w:t>
      </w:r>
    </w:p>
    <w:p w14:paraId="20F06F5C" w14:textId="77777777" w:rsidR="00ED4BD9" w:rsidRPr="00ED4BD9" w:rsidRDefault="00ED4BD9" w:rsidP="00ED4BD9">
      <w:pPr>
        <w:rPr>
          <w:sz w:val="24"/>
          <w:szCs w:val="24"/>
        </w:rPr>
      </w:pPr>
      <w:r w:rsidRPr="00ED4BD9">
        <w:rPr>
          <w:sz w:val="24"/>
          <w:szCs w:val="24"/>
        </w:rPr>
        <w:t>Correct</w:t>
      </w:r>
    </w:p>
    <w:p w14:paraId="42ECDE0F" w14:textId="77777777" w:rsidR="00ED4BD9" w:rsidRPr="00ED4BD9" w:rsidRDefault="00ED4BD9" w:rsidP="00ED4BD9">
      <w:pPr>
        <w:rPr>
          <w:sz w:val="24"/>
          <w:szCs w:val="24"/>
        </w:rPr>
      </w:pPr>
      <w:r w:rsidRPr="00ED4BD9">
        <w:rPr>
          <w:sz w:val="24"/>
          <w:szCs w:val="24"/>
        </w:rPr>
        <w:t>Explanation: C</w:t>
      </w:r>
    </w:p>
    <w:p w14:paraId="140FC3C9" w14:textId="77777777" w:rsidR="00ED4BD9" w:rsidRPr="00ED4BD9" w:rsidRDefault="00ED4BD9" w:rsidP="00ED4BD9">
      <w:pPr>
        <w:rPr>
          <w:sz w:val="24"/>
          <w:szCs w:val="24"/>
        </w:rPr>
      </w:pPr>
      <w:r w:rsidRPr="00ED4BD9">
        <w:rPr>
          <w:sz w:val="24"/>
          <w:szCs w:val="24"/>
        </w:rPr>
        <w:t>Right lung → 56% lung volume → has 3 Lobes</w:t>
      </w:r>
    </w:p>
    <w:p w14:paraId="3BD6C3CC" w14:textId="77777777" w:rsidR="00ED4BD9" w:rsidRPr="00ED4BD9" w:rsidRDefault="00ED4BD9" w:rsidP="00ED4BD9">
      <w:pPr>
        <w:rPr>
          <w:sz w:val="24"/>
          <w:szCs w:val="24"/>
        </w:rPr>
      </w:pPr>
    </w:p>
    <w:p w14:paraId="3922316A" w14:textId="77777777" w:rsidR="00ED4BD9" w:rsidRPr="00ED4BD9" w:rsidRDefault="00ED4BD9" w:rsidP="00ED4BD9">
      <w:pPr>
        <w:rPr>
          <w:sz w:val="24"/>
          <w:szCs w:val="24"/>
        </w:rPr>
      </w:pPr>
      <w:r w:rsidRPr="00ED4BD9">
        <w:rPr>
          <w:sz w:val="24"/>
          <w:szCs w:val="24"/>
        </w:rPr>
        <w:t>8. Question1 points</w:t>
      </w:r>
    </w:p>
    <w:p w14:paraId="6FCE9435" w14:textId="77777777" w:rsidR="00ED4BD9" w:rsidRPr="00ED4BD9" w:rsidRDefault="00ED4BD9" w:rsidP="00ED4BD9">
      <w:pPr>
        <w:rPr>
          <w:sz w:val="24"/>
          <w:szCs w:val="24"/>
        </w:rPr>
      </w:pPr>
      <w:r w:rsidRPr="00ED4BD9">
        <w:rPr>
          <w:sz w:val="24"/>
          <w:szCs w:val="24"/>
        </w:rPr>
        <w:t>Each lung is encased by a thin membranous sac called:</w:t>
      </w:r>
    </w:p>
    <w:p w14:paraId="6318BA40" w14:textId="77777777" w:rsidR="00ED4BD9" w:rsidRPr="00ED4BD9" w:rsidRDefault="00ED4BD9" w:rsidP="00ED4BD9">
      <w:pPr>
        <w:rPr>
          <w:sz w:val="24"/>
          <w:szCs w:val="24"/>
        </w:rPr>
      </w:pPr>
    </w:p>
    <w:p w14:paraId="46AE12F9" w14:textId="77777777" w:rsidR="00ED4BD9" w:rsidRPr="00ED4BD9" w:rsidRDefault="00ED4BD9" w:rsidP="00ED4BD9">
      <w:pPr>
        <w:rPr>
          <w:sz w:val="24"/>
          <w:szCs w:val="24"/>
        </w:rPr>
      </w:pPr>
      <w:r w:rsidRPr="00ED4BD9">
        <w:rPr>
          <w:sz w:val="24"/>
          <w:szCs w:val="24"/>
        </w:rPr>
        <w:t>1.  A. Pericardium</w:t>
      </w:r>
    </w:p>
    <w:p w14:paraId="1F1ABF9D" w14:textId="77777777" w:rsidR="00ED4BD9" w:rsidRPr="00ED4BD9" w:rsidRDefault="00ED4BD9" w:rsidP="00ED4BD9">
      <w:pPr>
        <w:rPr>
          <w:sz w:val="24"/>
          <w:szCs w:val="24"/>
        </w:rPr>
      </w:pPr>
      <w:r w:rsidRPr="00ED4BD9">
        <w:rPr>
          <w:sz w:val="24"/>
          <w:szCs w:val="24"/>
        </w:rPr>
        <w:t>2.  B. Perichondrium</w:t>
      </w:r>
    </w:p>
    <w:p w14:paraId="6035A5C0" w14:textId="77777777" w:rsidR="00ED4BD9" w:rsidRPr="00ED4BD9" w:rsidRDefault="00ED4BD9" w:rsidP="00ED4BD9">
      <w:pPr>
        <w:rPr>
          <w:sz w:val="24"/>
          <w:szCs w:val="24"/>
        </w:rPr>
      </w:pPr>
      <w:r w:rsidRPr="00ED4BD9">
        <w:rPr>
          <w:sz w:val="24"/>
          <w:szCs w:val="24"/>
        </w:rPr>
        <w:t>3.  C. Peritoneum</w:t>
      </w:r>
    </w:p>
    <w:p w14:paraId="0524AE0A" w14:textId="77777777" w:rsidR="00ED4BD9" w:rsidRPr="00ED4BD9" w:rsidRDefault="00ED4BD9" w:rsidP="00ED4BD9">
      <w:pPr>
        <w:rPr>
          <w:sz w:val="24"/>
          <w:szCs w:val="24"/>
        </w:rPr>
      </w:pPr>
      <w:r w:rsidRPr="00ED4BD9">
        <w:rPr>
          <w:sz w:val="24"/>
          <w:szCs w:val="24"/>
        </w:rPr>
        <w:t>4.  D. Pleura</w:t>
      </w:r>
    </w:p>
    <w:p w14:paraId="6B356FB3" w14:textId="77777777" w:rsidR="00ED4BD9" w:rsidRPr="00ED4BD9" w:rsidRDefault="00ED4BD9" w:rsidP="00ED4BD9">
      <w:pPr>
        <w:rPr>
          <w:sz w:val="24"/>
          <w:szCs w:val="24"/>
        </w:rPr>
      </w:pPr>
      <w:r w:rsidRPr="00ED4BD9">
        <w:rPr>
          <w:sz w:val="24"/>
          <w:szCs w:val="24"/>
        </w:rPr>
        <w:t>Correct</w:t>
      </w:r>
    </w:p>
    <w:p w14:paraId="7C0B1D76" w14:textId="77777777" w:rsidR="00ED4BD9" w:rsidRPr="00ED4BD9" w:rsidRDefault="00ED4BD9" w:rsidP="00ED4BD9">
      <w:pPr>
        <w:rPr>
          <w:sz w:val="24"/>
          <w:szCs w:val="24"/>
        </w:rPr>
      </w:pPr>
      <w:r w:rsidRPr="00ED4BD9">
        <w:rPr>
          <w:sz w:val="24"/>
          <w:szCs w:val="24"/>
        </w:rPr>
        <w:t>Explanation: D</w:t>
      </w:r>
    </w:p>
    <w:p w14:paraId="51762663" w14:textId="77777777" w:rsidR="00ED4BD9" w:rsidRPr="00ED4BD9" w:rsidRDefault="00ED4BD9" w:rsidP="00ED4BD9">
      <w:pPr>
        <w:rPr>
          <w:sz w:val="24"/>
          <w:szCs w:val="24"/>
        </w:rPr>
      </w:pPr>
      <w:r w:rsidRPr="00ED4BD9">
        <w:rPr>
          <w:sz w:val="24"/>
          <w:szCs w:val="24"/>
        </w:rPr>
        <w:t>Lung → Pleura</w:t>
      </w:r>
    </w:p>
    <w:p w14:paraId="3CAB7ACF" w14:textId="77777777" w:rsidR="00ED4BD9" w:rsidRPr="00ED4BD9" w:rsidRDefault="00ED4BD9" w:rsidP="00ED4BD9">
      <w:pPr>
        <w:rPr>
          <w:sz w:val="24"/>
          <w:szCs w:val="24"/>
        </w:rPr>
      </w:pPr>
      <w:r w:rsidRPr="00ED4BD9">
        <w:rPr>
          <w:sz w:val="24"/>
          <w:szCs w:val="24"/>
        </w:rPr>
        <w:t>Heart → Pericardium</w:t>
      </w:r>
    </w:p>
    <w:p w14:paraId="19931EAF" w14:textId="77777777" w:rsidR="00ED4BD9" w:rsidRPr="00ED4BD9" w:rsidRDefault="00ED4BD9" w:rsidP="00ED4BD9">
      <w:pPr>
        <w:rPr>
          <w:sz w:val="24"/>
          <w:szCs w:val="24"/>
        </w:rPr>
      </w:pPr>
      <w:r w:rsidRPr="00ED4BD9">
        <w:rPr>
          <w:sz w:val="24"/>
          <w:szCs w:val="24"/>
        </w:rPr>
        <w:t>Kidney → Peritoneum</w:t>
      </w:r>
    </w:p>
    <w:p w14:paraId="3C0CDDFD" w14:textId="77777777" w:rsidR="00ED4BD9" w:rsidRPr="00ED4BD9" w:rsidRDefault="00ED4BD9" w:rsidP="00ED4BD9">
      <w:pPr>
        <w:rPr>
          <w:sz w:val="24"/>
          <w:szCs w:val="24"/>
        </w:rPr>
      </w:pPr>
      <w:r w:rsidRPr="00ED4BD9">
        <w:rPr>
          <w:sz w:val="24"/>
          <w:szCs w:val="24"/>
        </w:rPr>
        <w:t>Brain → Meninges</w:t>
      </w:r>
    </w:p>
    <w:p w14:paraId="54AD1883" w14:textId="77777777" w:rsidR="00ED4BD9" w:rsidRPr="00ED4BD9" w:rsidRDefault="00ED4BD9" w:rsidP="00ED4BD9">
      <w:pPr>
        <w:rPr>
          <w:sz w:val="24"/>
          <w:szCs w:val="24"/>
        </w:rPr>
      </w:pPr>
    </w:p>
    <w:p w14:paraId="0F923F1F" w14:textId="77777777" w:rsidR="00ED4BD9" w:rsidRPr="00ED4BD9" w:rsidRDefault="00ED4BD9" w:rsidP="00ED4BD9">
      <w:pPr>
        <w:rPr>
          <w:sz w:val="24"/>
          <w:szCs w:val="24"/>
        </w:rPr>
      </w:pPr>
      <w:r w:rsidRPr="00ED4BD9">
        <w:rPr>
          <w:sz w:val="24"/>
          <w:szCs w:val="24"/>
        </w:rPr>
        <w:t>9. Question1 points</w:t>
      </w:r>
    </w:p>
    <w:p w14:paraId="788C4074" w14:textId="77777777" w:rsidR="00ED4BD9" w:rsidRPr="00ED4BD9" w:rsidRDefault="00ED4BD9" w:rsidP="00ED4BD9">
      <w:pPr>
        <w:rPr>
          <w:sz w:val="24"/>
          <w:szCs w:val="24"/>
        </w:rPr>
      </w:pPr>
      <w:r w:rsidRPr="00ED4BD9">
        <w:rPr>
          <w:sz w:val="24"/>
          <w:szCs w:val="24"/>
        </w:rPr>
        <w:t>Hemerythrin is found in:</w:t>
      </w:r>
    </w:p>
    <w:p w14:paraId="3791AB2F" w14:textId="77777777" w:rsidR="00ED4BD9" w:rsidRPr="00ED4BD9" w:rsidRDefault="00ED4BD9" w:rsidP="00ED4BD9">
      <w:pPr>
        <w:rPr>
          <w:sz w:val="24"/>
          <w:szCs w:val="24"/>
        </w:rPr>
      </w:pPr>
    </w:p>
    <w:p w14:paraId="6A610C74" w14:textId="77777777" w:rsidR="00ED4BD9" w:rsidRPr="00ED4BD9" w:rsidRDefault="00ED4BD9" w:rsidP="00ED4BD9">
      <w:pPr>
        <w:rPr>
          <w:sz w:val="24"/>
          <w:szCs w:val="24"/>
        </w:rPr>
      </w:pPr>
      <w:r w:rsidRPr="00ED4BD9">
        <w:rPr>
          <w:sz w:val="24"/>
          <w:szCs w:val="24"/>
        </w:rPr>
        <w:t>1.  A. Annelid</w:t>
      </w:r>
    </w:p>
    <w:p w14:paraId="2827AAF0" w14:textId="77777777" w:rsidR="00ED4BD9" w:rsidRPr="00ED4BD9" w:rsidRDefault="00ED4BD9" w:rsidP="00ED4BD9">
      <w:pPr>
        <w:rPr>
          <w:sz w:val="24"/>
          <w:szCs w:val="24"/>
        </w:rPr>
      </w:pPr>
      <w:r w:rsidRPr="00ED4BD9">
        <w:rPr>
          <w:sz w:val="24"/>
          <w:szCs w:val="24"/>
        </w:rPr>
        <w:lastRenderedPageBreak/>
        <w:t>2.  B. Arthropod</w:t>
      </w:r>
    </w:p>
    <w:p w14:paraId="14D58924" w14:textId="77777777" w:rsidR="00ED4BD9" w:rsidRPr="00ED4BD9" w:rsidRDefault="00ED4BD9" w:rsidP="00ED4BD9">
      <w:pPr>
        <w:rPr>
          <w:sz w:val="24"/>
          <w:szCs w:val="24"/>
        </w:rPr>
      </w:pPr>
      <w:r w:rsidRPr="00ED4BD9">
        <w:rPr>
          <w:sz w:val="24"/>
          <w:szCs w:val="24"/>
        </w:rPr>
        <w:t>3.  C. Mollusk</w:t>
      </w:r>
    </w:p>
    <w:p w14:paraId="5EFAD649" w14:textId="77777777" w:rsidR="00ED4BD9" w:rsidRPr="00ED4BD9" w:rsidRDefault="00ED4BD9" w:rsidP="00ED4BD9">
      <w:pPr>
        <w:rPr>
          <w:sz w:val="24"/>
          <w:szCs w:val="24"/>
        </w:rPr>
      </w:pPr>
      <w:r w:rsidRPr="00ED4BD9">
        <w:rPr>
          <w:sz w:val="24"/>
          <w:szCs w:val="24"/>
        </w:rPr>
        <w:t>4.  D. Marine animals</w:t>
      </w:r>
    </w:p>
    <w:p w14:paraId="57FB8ECD" w14:textId="77777777" w:rsidR="00ED4BD9" w:rsidRPr="00ED4BD9" w:rsidRDefault="00ED4BD9" w:rsidP="00ED4BD9">
      <w:pPr>
        <w:rPr>
          <w:sz w:val="24"/>
          <w:szCs w:val="24"/>
        </w:rPr>
      </w:pPr>
      <w:r w:rsidRPr="00ED4BD9">
        <w:rPr>
          <w:sz w:val="24"/>
          <w:szCs w:val="24"/>
        </w:rPr>
        <w:t>Correct</w:t>
      </w:r>
    </w:p>
    <w:p w14:paraId="68A237F8" w14:textId="77777777" w:rsidR="00ED4BD9" w:rsidRPr="00ED4BD9" w:rsidRDefault="00ED4BD9" w:rsidP="00ED4BD9">
      <w:pPr>
        <w:rPr>
          <w:sz w:val="24"/>
          <w:szCs w:val="24"/>
        </w:rPr>
      </w:pPr>
      <w:r w:rsidRPr="00ED4BD9">
        <w:rPr>
          <w:sz w:val="24"/>
          <w:szCs w:val="24"/>
        </w:rPr>
        <w:t>Explanation: D</w:t>
      </w:r>
    </w:p>
    <w:p w14:paraId="324A1BB5" w14:textId="77777777" w:rsidR="00ED4BD9" w:rsidRPr="00ED4BD9" w:rsidRDefault="00ED4BD9" w:rsidP="00ED4BD9">
      <w:pPr>
        <w:rPr>
          <w:sz w:val="24"/>
          <w:szCs w:val="24"/>
        </w:rPr>
      </w:pPr>
      <w:r w:rsidRPr="00ED4BD9">
        <w:rPr>
          <w:sz w:val="24"/>
          <w:szCs w:val="24"/>
        </w:rPr>
        <w:t>Mollusk: Hemocyanin</w:t>
      </w:r>
    </w:p>
    <w:p w14:paraId="6015B6D5" w14:textId="77777777" w:rsidR="00ED4BD9" w:rsidRPr="00ED4BD9" w:rsidRDefault="00ED4BD9" w:rsidP="00ED4BD9">
      <w:pPr>
        <w:rPr>
          <w:sz w:val="24"/>
          <w:szCs w:val="24"/>
        </w:rPr>
      </w:pPr>
      <w:r w:rsidRPr="00ED4BD9">
        <w:rPr>
          <w:sz w:val="24"/>
          <w:szCs w:val="24"/>
        </w:rPr>
        <w:t xml:space="preserve">Marine Animals: </w:t>
      </w:r>
      <w:proofErr w:type="spellStart"/>
      <w:r w:rsidRPr="00ED4BD9">
        <w:rPr>
          <w:sz w:val="24"/>
          <w:szCs w:val="24"/>
        </w:rPr>
        <w:t>Haemoerythrin</w:t>
      </w:r>
      <w:proofErr w:type="spellEnd"/>
    </w:p>
    <w:p w14:paraId="3C13FF8B" w14:textId="77777777" w:rsidR="00ED4BD9" w:rsidRPr="00ED4BD9" w:rsidRDefault="00ED4BD9" w:rsidP="00ED4BD9">
      <w:pPr>
        <w:rPr>
          <w:sz w:val="24"/>
          <w:szCs w:val="24"/>
        </w:rPr>
      </w:pPr>
      <w:r w:rsidRPr="00ED4BD9">
        <w:rPr>
          <w:sz w:val="24"/>
          <w:szCs w:val="24"/>
        </w:rPr>
        <w:t>Annelids: chlorocruorin</w:t>
      </w:r>
    </w:p>
    <w:p w14:paraId="663F3C21" w14:textId="77777777" w:rsidR="00ED4BD9" w:rsidRPr="00ED4BD9" w:rsidRDefault="00ED4BD9" w:rsidP="00ED4BD9">
      <w:pPr>
        <w:rPr>
          <w:sz w:val="24"/>
          <w:szCs w:val="24"/>
        </w:rPr>
      </w:pPr>
    </w:p>
    <w:p w14:paraId="22F2A684" w14:textId="77777777" w:rsidR="00ED4BD9" w:rsidRPr="00ED4BD9" w:rsidRDefault="00ED4BD9" w:rsidP="00ED4BD9">
      <w:pPr>
        <w:rPr>
          <w:sz w:val="24"/>
          <w:szCs w:val="24"/>
        </w:rPr>
      </w:pPr>
      <w:r w:rsidRPr="00ED4BD9">
        <w:rPr>
          <w:sz w:val="24"/>
          <w:szCs w:val="24"/>
        </w:rPr>
        <w:t>10. Question1 points</w:t>
      </w:r>
    </w:p>
    <w:p w14:paraId="51EAD857" w14:textId="77777777" w:rsidR="00ED4BD9" w:rsidRPr="00ED4BD9" w:rsidRDefault="00ED4BD9" w:rsidP="00ED4BD9">
      <w:pPr>
        <w:rPr>
          <w:sz w:val="24"/>
          <w:szCs w:val="24"/>
        </w:rPr>
      </w:pPr>
      <w:r w:rsidRPr="00ED4BD9">
        <w:rPr>
          <w:sz w:val="24"/>
          <w:szCs w:val="24"/>
        </w:rPr>
        <w:t>Oxygenated chlorocruorin have ________ color?</w:t>
      </w:r>
    </w:p>
    <w:p w14:paraId="397A58E6" w14:textId="77777777" w:rsidR="00ED4BD9" w:rsidRPr="00ED4BD9" w:rsidRDefault="00ED4BD9" w:rsidP="00ED4BD9">
      <w:pPr>
        <w:rPr>
          <w:sz w:val="24"/>
          <w:szCs w:val="24"/>
        </w:rPr>
      </w:pPr>
    </w:p>
    <w:p w14:paraId="25B13A7C" w14:textId="77777777" w:rsidR="00ED4BD9" w:rsidRPr="00ED4BD9" w:rsidRDefault="00ED4BD9" w:rsidP="00ED4BD9">
      <w:pPr>
        <w:rPr>
          <w:sz w:val="24"/>
          <w:szCs w:val="24"/>
        </w:rPr>
      </w:pPr>
      <w:r w:rsidRPr="00ED4BD9">
        <w:rPr>
          <w:sz w:val="24"/>
          <w:szCs w:val="24"/>
        </w:rPr>
        <w:t>1.  A. Red</w:t>
      </w:r>
    </w:p>
    <w:p w14:paraId="1B1D731A" w14:textId="77777777" w:rsidR="00ED4BD9" w:rsidRPr="00ED4BD9" w:rsidRDefault="00ED4BD9" w:rsidP="00ED4BD9">
      <w:pPr>
        <w:rPr>
          <w:sz w:val="24"/>
          <w:szCs w:val="24"/>
        </w:rPr>
      </w:pPr>
      <w:r w:rsidRPr="00ED4BD9">
        <w:rPr>
          <w:sz w:val="24"/>
          <w:szCs w:val="24"/>
        </w:rPr>
        <w:t>2.  B. Green</w:t>
      </w:r>
    </w:p>
    <w:p w14:paraId="53D56DEF" w14:textId="77777777" w:rsidR="00ED4BD9" w:rsidRPr="00ED4BD9" w:rsidRDefault="00ED4BD9" w:rsidP="00ED4BD9">
      <w:pPr>
        <w:rPr>
          <w:sz w:val="24"/>
          <w:szCs w:val="24"/>
        </w:rPr>
      </w:pPr>
      <w:r w:rsidRPr="00ED4BD9">
        <w:rPr>
          <w:sz w:val="24"/>
          <w:szCs w:val="24"/>
        </w:rPr>
        <w:t>3.  C. Blue</w:t>
      </w:r>
    </w:p>
    <w:p w14:paraId="3DE73A39" w14:textId="77777777" w:rsidR="00ED4BD9" w:rsidRPr="00ED4BD9" w:rsidRDefault="00ED4BD9" w:rsidP="00ED4BD9">
      <w:pPr>
        <w:rPr>
          <w:sz w:val="24"/>
          <w:szCs w:val="24"/>
        </w:rPr>
      </w:pPr>
      <w:r w:rsidRPr="00ED4BD9">
        <w:rPr>
          <w:sz w:val="24"/>
          <w:szCs w:val="24"/>
        </w:rPr>
        <w:t>4.  D. Yellow</w:t>
      </w:r>
    </w:p>
    <w:p w14:paraId="6AB172B9" w14:textId="77777777" w:rsidR="00ED4BD9" w:rsidRPr="00ED4BD9" w:rsidRDefault="00ED4BD9" w:rsidP="00ED4BD9">
      <w:pPr>
        <w:rPr>
          <w:sz w:val="24"/>
          <w:szCs w:val="24"/>
        </w:rPr>
      </w:pPr>
      <w:r w:rsidRPr="00ED4BD9">
        <w:rPr>
          <w:sz w:val="24"/>
          <w:szCs w:val="24"/>
        </w:rPr>
        <w:t>Correct</w:t>
      </w:r>
    </w:p>
    <w:p w14:paraId="348B1121" w14:textId="77777777" w:rsidR="00ED4BD9" w:rsidRPr="00ED4BD9" w:rsidRDefault="00ED4BD9" w:rsidP="00ED4BD9">
      <w:pPr>
        <w:rPr>
          <w:sz w:val="24"/>
          <w:szCs w:val="24"/>
        </w:rPr>
      </w:pPr>
      <w:r w:rsidRPr="00ED4BD9">
        <w:rPr>
          <w:sz w:val="24"/>
          <w:szCs w:val="24"/>
        </w:rPr>
        <w:t>Explanation: B</w:t>
      </w:r>
    </w:p>
    <w:p w14:paraId="561CE45F" w14:textId="77777777" w:rsidR="00ED4BD9" w:rsidRPr="00ED4BD9" w:rsidRDefault="00ED4BD9" w:rsidP="00ED4BD9">
      <w:pPr>
        <w:rPr>
          <w:sz w:val="24"/>
          <w:szCs w:val="24"/>
        </w:rPr>
      </w:pPr>
      <w:r w:rsidRPr="00ED4BD9">
        <w:rPr>
          <w:sz w:val="24"/>
          <w:szCs w:val="24"/>
        </w:rPr>
        <w:t>Oxygenated:</w:t>
      </w:r>
    </w:p>
    <w:p w14:paraId="2D71F1FF" w14:textId="77777777" w:rsidR="00ED4BD9" w:rsidRPr="00ED4BD9" w:rsidRDefault="00ED4BD9" w:rsidP="00ED4BD9">
      <w:pPr>
        <w:rPr>
          <w:sz w:val="24"/>
          <w:szCs w:val="24"/>
        </w:rPr>
      </w:pPr>
      <w:r w:rsidRPr="00ED4BD9">
        <w:rPr>
          <w:sz w:val="24"/>
          <w:szCs w:val="24"/>
        </w:rPr>
        <w:t>Hemocyanin = Blue</w:t>
      </w:r>
    </w:p>
    <w:p w14:paraId="075D832E" w14:textId="77777777" w:rsidR="00ED4BD9" w:rsidRPr="00ED4BD9" w:rsidRDefault="00ED4BD9" w:rsidP="00ED4BD9">
      <w:pPr>
        <w:rPr>
          <w:sz w:val="24"/>
          <w:szCs w:val="24"/>
        </w:rPr>
      </w:pPr>
      <w:r w:rsidRPr="00ED4BD9">
        <w:rPr>
          <w:sz w:val="24"/>
          <w:szCs w:val="24"/>
        </w:rPr>
        <w:t>Chlorocruorin = Green</w:t>
      </w:r>
    </w:p>
    <w:p w14:paraId="297E3063" w14:textId="77777777" w:rsidR="00ED4BD9" w:rsidRPr="00ED4BD9" w:rsidRDefault="00ED4BD9" w:rsidP="00ED4BD9">
      <w:pPr>
        <w:rPr>
          <w:sz w:val="24"/>
          <w:szCs w:val="24"/>
        </w:rPr>
      </w:pPr>
      <w:proofErr w:type="spellStart"/>
      <w:r w:rsidRPr="00ED4BD9">
        <w:rPr>
          <w:sz w:val="24"/>
          <w:szCs w:val="24"/>
        </w:rPr>
        <w:t>Haemoerythrin</w:t>
      </w:r>
      <w:proofErr w:type="spellEnd"/>
      <w:r w:rsidRPr="00ED4BD9">
        <w:rPr>
          <w:sz w:val="24"/>
          <w:szCs w:val="24"/>
        </w:rPr>
        <w:t xml:space="preserve"> = Violet or Pink</w:t>
      </w:r>
    </w:p>
    <w:p w14:paraId="6913140A" w14:textId="77777777" w:rsidR="00ED4BD9" w:rsidRPr="00ED4BD9" w:rsidRDefault="00ED4BD9" w:rsidP="00ED4BD9">
      <w:pPr>
        <w:rPr>
          <w:sz w:val="24"/>
          <w:szCs w:val="24"/>
        </w:rPr>
      </w:pPr>
    </w:p>
    <w:p w14:paraId="1BF4A7D1" w14:textId="77777777" w:rsidR="00ED4BD9" w:rsidRPr="00ED4BD9" w:rsidRDefault="00ED4BD9" w:rsidP="00ED4BD9">
      <w:pPr>
        <w:rPr>
          <w:sz w:val="24"/>
          <w:szCs w:val="24"/>
        </w:rPr>
      </w:pPr>
      <w:r w:rsidRPr="00ED4BD9">
        <w:rPr>
          <w:sz w:val="24"/>
          <w:szCs w:val="24"/>
        </w:rPr>
        <w:t>11. Question1 points</w:t>
      </w:r>
    </w:p>
    <w:p w14:paraId="13D6AAC9" w14:textId="77777777" w:rsidR="00ED4BD9" w:rsidRPr="00ED4BD9" w:rsidRDefault="00ED4BD9" w:rsidP="00ED4BD9">
      <w:pPr>
        <w:rPr>
          <w:sz w:val="24"/>
          <w:szCs w:val="24"/>
        </w:rPr>
      </w:pPr>
      <w:r w:rsidRPr="00ED4BD9">
        <w:rPr>
          <w:sz w:val="24"/>
          <w:szCs w:val="24"/>
        </w:rPr>
        <w:t>Diameter of bronchiole is:</w:t>
      </w:r>
    </w:p>
    <w:p w14:paraId="2D629ACA" w14:textId="77777777" w:rsidR="00ED4BD9" w:rsidRPr="00ED4BD9" w:rsidRDefault="00ED4BD9" w:rsidP="00ED4BD9">
      <w:pPr>
        <w:rPr>
          <w:sz w:val="24"/>
          <w:szCs w:val="24"/>
        </w:rPr>
      </w:pPr>
    </w:p>
    <w:p w14:paraId="3AD912F2" w14:textId="77777777" w:rsidR="00ED4BD9" w:rsidRPr="00ED4BD9" w:rsidRDefault="00ED4BD9" w:rsidP="00ED4BD9">
      <w:pPr>
        <w:rPr>
          <w:sz w:val="24"/>
          <w:szCs w:val="24"/>
        </w:rPr>
      </w:pPr>
      <w:r w:rsidRPr="00ED4BD9">
        <w:rPr>
          <w:sz w:val="24"/>
          <w:szCs w:val="24"/>
        </w:rPr>
        <w:t>1.  A. 2 mm</w:t>
      </w:r>
    </w:p>
    <w:p w14:paraId="34B8A668" w14:textId="77777777" w:rsidR="00ED4BD9" w:rsidRPr="00ED4BD9" w:rsidRDefault="00ED4BD9" w:rsidP="00ED4BD9">
      <w:pPr>
        <w:rPr>
          <w:sz w:val="24"/>
          <w:szCs w:val="24"/>
        </w:rPr>
      </w:pPr>
      <w:r w:rsidRPr="00ED4BD9">
        <w:rPr>
          <w:sz w:val="24"/>
          <w:szCs w:val="24"/>
        </w:rPr>
        <w:lastRenderedPageBreak/>
        <w:t xml:space="preserve">2.  B. 1 </w:t>
      </w:r>
      <w:proofErr w:type="spellStart"/>
      <w:r w:rsidRPr="00ED4BD9">
        <w:rPr>
          <w:sz w:val="24"/>
          <w:szCs w:val="24"/>
        </w:rPr>
        <w:t>μm</w:t>
      </w:r>
      <w:proofErr w:type="spellEnd"/>
    </w:p>
    <w:p w14:paraId="2AD4AB1D" w14:textId="77777777" w:rsidR="00ED4BD9" w:rsidRPr="00ED4BD9" w:rsidRDefault="00ED4BD9" w:rsidP="00ED4BD9">
      <w:pPr>
        <w:rPr>
          <w:sz w:val="24"/>
          <w:szCs w:val="24"/>
        </w:rPr>
      </w:pPr>
      <w:r w:rsidRPr="00ED4BD9">
        <w:rPr>
          <w:sz w:val="24"/>
          <w:szCs w:val="24"/>
        </w:rPr>
        <w:t>3.  C. 0.1 mm</w:t>
      </w:r>
    </w:p>
    <w:p w14:paraId="3BB54E61" w14:textId="77777777" w:rsidR="00ED4BD9" w:rsidRPr="00ED4BD9" w:rsidRDefault="00ED4BD9" w:rsidP="00ED4BD9">
      <w:pPr>
        <w:rPr>
          <w:sz w:val="24"/>
          <w:szCs w:val="24"/>
        </w:rPr>
      </w:pPr>
      <w:r w:rsidRPr="00ED4BD9">
        <w:rPr>
          <w:sz w:val="24"/>
          <w:szCs w:val="24"/>
        </w:rPr>
        <w:t>4.  D. 1 mm</w:t>
      </w:r>
    </w:p>
    <w:p w14:paraId="358CA6B9" w14:textId="77777777" w:rsidR="00ED4BD9" w:rsidRPr="00ED4BD9" w:rsidRDefault="00ED4BD9" w:rsidP="00ED4BD9">
      <w:pPr>
        <w:rPr>
          <w:sz w:val="24"/>
          <w:szCs w:val="24"/>
        </w:rPr>
      </w:pPr>
      <w:r w:rsidRPr="00ED4BD9">
        <w:rPr>
          <w:sz w:val="24"/>
          <w:szCs w:val="24"/>
        </w:rPr>
        <w:t>Correct</w:t>
      </w:r>
    </w:p>
    <w:p w14:paraId="6FE4C59F" w14:textId="77777777" w:rsidR="00ED4BD9" w:rsidRPr="00ED4BD9" w:rsidRDefault="00ED4BD9" w:rsidP="00ED4BD9">
      <w:pPr>
        <w:rPr>
          <w:sz w:val="24"/>
          <w:szCs w:val="24"/>
        </w:rPr>
      </w:pPr>
      <w:r w:rsidRPr="00ED4BD9">
        <w:rPr>
          <w:sz w:val="24"/>
          <w:szCs w:val="24"/>
        </w:rPr>
        <w:t>Explanation: D</w:t>
      </w:r>
    </w:p>
    <w:p w14:paraId="367E4A5E" w14:textId="77777777" w:rsidR="00ED4BD9" w:rsidRPr="00ED4BD9" w:rsidRDefault="00ED4BD9" w:rsidP="00ED4BD9">
      <w:pPr>
        <w:rPr>
          <w:sz w:val="24"/>
          <w:szCs w:val="24"/>
        </w:rPr>
      </w:pPr>
      <w:r w:rsidRPr="00ED4BD9">
        <w:rPr>
          <w:sz w:val="24"/>
          <w:szCs w:val="24"/>
        </w:rPr>
        <w:t>Bronchioles → 1mm or less</w:t>
      </w:r>
    </w:p>
    <w:p w14:paraId="25F7B751" w14:textId="77777777" w:rsidR="00ED4BD9" w:rsidRPr="00ED4BD9" w:rsidRDefault="00ED4BD9" w:rsidP="00ED4BD9">
      <w:pPr>
        <w:rPr>
          <w:sz w:val="24"/>
          <w:szCs w:val="24"/>
        </w:rPr>
      </w:pPr>
      <w:r w:rsidRPr="00ED4BD9">
        <w:rPr>
          <w:sz w:val="24"/>
          <w:szCs w:val="24"/>
        </w:rPr>
        <w:t xml:space="preserve">Alveoli → 0.1 </w:t>
      </w:r>
      <w:proofErr w:type="spellStart"/>
      <w:r w:rsidRPr="00ED4BD9">
        <w:rPr>
          <w:sz w:val="24"/>
          <w:szCs w:val="24"/>
        </w:rPr>
        <w:t>μm</w:t>
      </w:r>
      <w:proofErr w:type="spellEnd"/>
    </w:p>
    <w:p w14:paraId="2B4056A0" w14:textId="77777777" w:rsidR="00ED4BD9" w:rsidRPr="00ED4BD9" w:rsidRDefault="00ED4BD9" w:rsidP="00ED4BD9">
      <w:pPr>
        <w:rPr>
          <w:sz w:val="24"/>
          <w:szCs w:val="24"/>
        </w:rPr>
      </w:pPr>
    </w:p>
    <w:p w14:paraId="5E47F471" w14:textId="77777777" w:rsidR="00ED4BD9" w:rsidRPr="00ED4BD9" w:rsidRDefault="00ED4BD9" w:rsidP="00ED4BD9">
      <w:pPr>
        <w:rPr>
          <w:sz w:val="24"/>
          <w:szCs w:val="24"/>
        </w:rPr>
      </w:pPr>
      <w:r w:rsidRPr="00ED4BD9">
        <w:rPr>
          <w:sz w:val="24"/>
          <w:szCs w:val="24"/>
        </w:rPr>
        <w:t>12. Question1 points</w:t>
      </w:r>
    </w:p>
    <w:p w14:paraId="0979755C" w14:textId="77777777" w:rsidR="00ED4BD9" w:rsidRPr="00ED4BD9" w:rsidRDefault="00ED4BD9" w:rsidP="00ED4BD9">
      <w:pPr>
        <w:rPr>
          <w:sz w:val="24"/>
          <w:szCs w:val="24"/>
        </w:rPr>
      </w:pPr>
      <w:r w:rsidRPr="00ED4BD9">
        <w:rPr>
          <w:sz w:val="24"/>
          <w:szCs w:val="24"/>
        </w:rPr>
        <w:t>Which one is not found in larynx?</w:t>
      </w:r>
    </w:p>
    <w:p w14:paraId="139809E4" w14:textId="77777777" w:rsidR="00ED4BD9" w:rsidRPr="00ED4BD9" w:rsidRDefault="00ED4BD9" w:rsidP="00ED4BD9">
      <w:pPr>
        <w:rPr>
          <w:sz w:val="24"/>
          <w:szCs w:val="24"/>
        </w:rPr>
      </w:pPr>
    </w:p>
    <w:p w14:paraId="4AC01D89" w14:textId="77777777" w:rsidR="00ED4BD9" w:rsidRPr="00ED4BD9" w:rsidRDefault="00ED4BD9" w:rsidP="00ED4BD9">
      <w:pPr>
        <w:rPr>
          <w:sz w:val="24"/>
          <w:szCs w:val="24"/>
        </w:rPr>
      </w:pPr>
      <w:r w:rsidRPr="00ED4BD9">
        <w:rPr>
          <w:sz w:val="24"/>
          <w:szCs w:val="24"/>
        </w:rPr>
        <w:t>1.  A. Cartilage plate</w:t>
      </w:r>
    </w:p>
    <w:p w14:paraId="4739E2F7" w14:textId="77777777" w:rsidR="00ED4BD9" w:rsidRPr="00ED4BD9" w:rsidRDefault="00ED4BD9" w:rsidP="00ED4BD9">
      <w:pPr>
        <w:rPr>
          <w:sz w:val="24"/>
          <w:szCs w:val="24"/>
        </w:rPr>
      </w:pPr>
      <w:r w:rsidRPr="00ED4BD9">
        <w:rPr>
          <w:sz w:val="24"/>
          <w:szCs w:val="24"/>
        </w:rPr>
        <w:t>2.  B. Muscle</w:t>
      </w:r>
    </w:p>
    <w:p w14:paraId="12C5018A" w14:textId="77777777" w:rsidR="00ED4BD9" w:rsidRPr="00ED4BD9" w:rsidRDefault="00ED4BD9" w:rsidP="00ED4BD9">
      <w:pPr>
        <w:rPr>
          <w:sz w:val="24"/>
          <w:szCs w:val="24"/>
        </w:rPr>
      </w:pPr>
      <w:r w:rsidRPr="00ED4BD9">
        <w:rPr>
          <w:sz w:val="24"/>
          <w:szCs w:val="24"/>
        </w:rPr>
        <w:t>3.  C. Mucous membrane</w:t>
      </w:r>
    </w:p>
    <w:p w14:paraId="2AD8BC83" w14:textId="77777777" w:rsidR="00ED4BD9" w:rsidRPr="00ED4BD9" w:rsidRDefault="00ED4BD9" w:rsidP="00ED4BD9">
      <w:pPr>
        <w:rPr>
          <w:sz w:val="24"/>
          <w:szCs w:val="24"/>
        </w:rPr>
      </w:pPr>
      <w:r w:rsidRPr="00ED4BD9">
        <w:rPr>
          <w:sz w:val="24"/>
          <w:szCs w:val="24"/>
        </w:rPr>
        <w:t>4.  D. None</w:t>
      </w:r>
    </w:p>
    <w:p w14:paraId="57C4BBF7" w14:textId="77777777" w:rsidR="00ED4BD9" w:rsidRPr="00ED4BD9" w:rsidRDefault="00ED4BD9" w:rsidP="00ED4BD9">
      <w:pPr>
        <w:rPr>
          <w:sz w:val="24"/>
          <w:szCs w:val="24"/>
        </w:rPr>
      </w:pPr>
      <w:r w:rsidRPr="00ED4BD9">
        <w:rPr>
          <w:sz w:val="24"/>
          <w:szCs w:val="24"/>
        </w:rPr>
        <w:t>correct</w:t>
      </w:r>
    </w:p>
    <w:p w14:paraId="316BCC6C" w14:textId="77777777" w:rsidR="00ED4BD9" w:rsidRPr="00ED4BD9" w:rsidRDefault="00ED4BD9" w:rsidP="00ED4BD9">
      <w:pPr>
        <w:rPr>
          <w:sz w:val="24"/>
          <w:szCs w:val="24"/>
        </w:rPr>
      </w:pPr>
      <w:r w:rsidRPr="00ED4BD9">
        <w:rPr>
          <w:sz w:val="24"/>
          <w:szCs w:val="24"/>
        </w:rPr>
        <w:t>Explanation: D</w:t>
      </w:r>
    </w:p>
    <w:p w14:paraId="0F8E0EF9" w14:textId="77777777" w:rsidR="00ED4BD9" w:rsidRPr="00ED4BD9" w:rsidRDefault="00ED4BD9" w:rsidP="00ED4BD9">
      <w:pPr>
        <w:rPr>
          <w:sz w:val="24"/>
          <w:szCs w:val="24"/>
        </w:rPr>
      </w:pPr>
      <w:r w:rsidRPr="00ED4BD9">
        <w:rPr>
          <w:sz w:val="24"/>
          <w:szCs w:val="24"/>
        </w:rPr>
        <w:t>Larynx → Cartilages Plate</w:t>
      </w:r>
    </w:p>
    <w:p w14:paraId="57E121B9" w14:textId="77777777" w:rsidR="00ED4BD9" w:rsidRPr="00ED4BD9" w:rsidRDefault="00ED4BD9" w:rsidP="00ED4BD9">
      <w:pPr>
        <w:rPr>
          <w:sz w:val="24"/>
          <w:szCs w:val="24"/>
        </w:rPr>
      </w:pPr>
      <w:r w:rsidRPr="00ED4BD9">
        <w:rPr>
          <w:sz w:val="24"/>
          <w:szCs w:val="24"/>
        </w:rPr>
        <w:t>Larynx → Vocal cord in which nervous in stretched</w:t>
      </w:r>
    </w:p>
    <w:p w14:paraId="72D7AA0B" w14:textId="77777777" w:rsidR="00ED4BD9" w:rsidRPr="00ED4BD9" w:rsidRDefault="00ED4BD9" w:rsidP="00ED4BD9">
      <w:pPr>
        <w:rPr>
          <w:sz w:val="24"/>
          <w:szCs w:val="24"/>
        </w:rPr>
      </w:pPr>
    </w:p>
    <w:p w14:paraId="56A36127" w14:textId="77777777" w:rsidR="00ED4BD9" w:rsidRPr="00ED4BD9" w:rsidRDefault="00ED4BD9" w:rsidP="00ED4BD9">
      <w:pPr>
        <w:rPr>
          <w:sz w:val="24"/>
          <w:szCs w:val="24"/>
        </w:rPr>
      </w:pPr>
      <w:r w:rsidRPr="00ED4BD9">
        <w:rPr>
          <w:sz w:val="24"/>
          <w:szCs w:val="24"/>
        </w:rPr>
        <w:t>13. Question1 points</w:t>
      </w:r>
    </w:p>
    <w:p w14:paraId="54D30A6E" w14:textId="77777777" w:rsidR="00ED4BD9" w:rsidRPr="00ED4BD9" w:rsidRDefault="00ED4BD9" w:rsidP="00ED4BD9">
      <w:pPr>
        <w:rPr>
          <w:sz w:val="24"/>
          <w:szCs w:val="24"/>
        </w:rPr>
      </w:pPr>
      <w:r w:rsidRPr="00ED4BD9">
        <w:rPr>
          <w:sz w:val="24"/>
          <w:szCs w:val="24"/>
        </w:rPr>
        <w:t>Elastin protein is found in:</w:t>
      </w:r>
    </w:p>
    <w:p w14:paraId="3F440211" w14:textId="77777777" w:rsidR="00ED4BD9" w:rsidRPr="00ED4BD9" w:rsidRDefault="00ED4BD9" w:rsidP="00ED4BD9">
      <w:pPr>
        <w:rPr>
          <w:sz w:val="24"/>
          <w:szCs w:val="24"/>
        </w:rPr>
      </w:pPr>
    </w:p>
    <w:p w14:paraId="2F10136E" w14:textId="77777777" w:rsidR="00ED4BD9" w:rsidRPr="00ED4BD9" w:rsidRDefault="00ED4BD9" w:rsidP="00ED4BD9">
      <w:pPr>
        <w:rPr>
          <w:sz w:val="24"/>
          <w:szCs w:val="24"/>
        </w:rPr>
      </w:pPr>
      <w:r w:rsidRPr="00ED4BD9">
        <w:rPr>
          <w:sz w:val="24"/>
          <w:szCs w:val="24"/>
        </w:rPr>
        <w:t>1.  A. Trachea</w:t>
      </w:r>
    </w:p>
    <w:p w14:paraId="16C620DB" w14:textId="77777777" w:rsidR="00ED4BD9" w:rsidRPr="00ED4BD9" w:rsidRDefault="00ED4BD9" w:rsidP="00ED4BD9">
      <w:pPr>
        <w:rPr>
          <w:sz w:val="24"/>
          <w:szCs w:val="24"/>
        </w:rPr>
      </w:pPr>
      <w:r w:rsidRPr="00ED4BD9">
        <w:rPr>
          <w:sz w:val="24"/>
          <w:szCs w:val="24"/>
        </w:rPr>
        <w:t>2.  B. Alveoli</w:t>
      </w:r>
    </w:p>
    <w:p w14:paraId="49E72662" w14:textId="77777777" w:rsidR="00ED4BD9" w:rsidRPr="00ED4BD9" w:rsidRDefault="00ED4BD9" w:rsidP="00ED4BD9">
      <w:pPr>
        <w:rPr>
          <w:sz w:val="24"/>
          <w:szCs w:val="24"/>
        </w:rPr>
      </w:pPr>
      <w:r w:rsidRPr="00ED4BD9">
        <w:rPr>
          <w:sz w:val="24"/>
          <w:szCs w:val="24"/>
        </w:rPr>
        <w:t>3.  C. Bronchi</w:t>
      </w:r>
    </w:p>
    <w:p w14:paraId="43B8599D" w14:textId="77777777" w:rsidR="00ED4BD9" w:rsidRPr="00ED4BD9" w:rsidRDefault="00ED4BD9" w:rsidP="00ED4BD9">
      <w:pPr>
        <w:rPr>
          <w:sz w:val="24"/>
          <w:szCs w:val="24"/>
        </w:rPr>
      </w:pPr>
      <w:r w:rsidRPr="00ED4BD9">
        <w:rPr>
          <w:sz w:val="24"/>
          <w:szCs w:val="24"/>
        </w:rPr>
        <w:t>4.  D. All</w:t>
      </w:r>
    </w:p>
    <w:p w14:paraId="1252B7FA" w14:textId="77777777" w:rsidR="00ED4BD9" w:rsidRPr="00ED4BD9" w:rsidRDefault="00ED4BD9" w:rsidP="00ED4BD9">
      <w:pPr>
        <w:rPr>
          <w:sz w:val="24"/>
          <w:szCs w:val="24"/>
        </w:rPr>
      </w:pPr>
      <w:r w:rsidRPr="00ED4BD9">
        <w:rPr>
          <w:sz w:val="24"/>
          <w:szCs w:val="24"/>
        </w:rPr>
        <w:lastRenderedPageBreak/>
        <w:t>Correct</w:t>
      </w:r>
    </w:p>
    <w:p w14:paraId="0A68A06E" w14:textId="77777777" w:rsidR="00ED4BD9" w:rsidRPr="00ED4BD9" w:rsidRDefault="00ED4BD9" w:rsidP="00ED4BD9">
      <w:pPr>
        <w:rPr>
          <w:sz w:val="24"/>
          <w:szCs w:val="24"/>
        </w:rPr>
      </w:pPr>
      <w:r w:rsidRPr="00ED4BD9">
        <w:rPr>
          <w:sz w:val="24"/>
          <w:szCs w:val="24"/>
        </w:rPr>
        <w:t>Explanation: B</w:t>
      </w:r>
    </w:p>
    <w:p w14:paraId="6ADF4EAF" w14:textId="77777777" w:rsidR="00ED4BD9" w:rsidRPr="00ED4BD9" w:rsidRDefault="00ED4BD9" w:rsidP="00ED4BD9">
      <w:pPr>
        <w:rPr>
          <w:sz w:val="24"/>
          <w:szCs w:val="24"/>
        </w:rPr>
      </w:pPr>
      <w:r w:rsidRPr="00ED4BD9">
        <w:rPr>
          <w:sz w:val="24"/>
          <w:szCs w:val="24"/>
        </w:rPr>
        <w:t xml:space="preserve">→ Collagen and elastic </w:t>
      </w:r>
      <w:proofErr w:type="spellStart"/>
      <w:r w:rsidRPr="00ED4BD9">
        <w:rPr>
          <w:sz w:val="24"/>
          <w:szCs w:val="24"/>
        </w:rPr>
        <w:t>fibres</w:t>
      </w:r>
      <w:proofErr w:type="spellEnd"/>
      <w:r w:rsidRPr="00ED4BD9">
        <w:rPr>
          <w:sz w:val="24"/>
          <w:szCs w:val="24"/>
        </w:rPr>
        <w:t xml:space="preserve"> are found in alveoli</w:t>
      </w:r>
    </w:p>
    <w:p w14:paraId="13DA8EA8" w14:textId="77777777" w:rsidR="00ED4BD9" w:rsidRPr="00ED4BD9" w:rsidRDefault="00ED4BD9" w:rsidP="00ED4BD9">
      <w:pPr>
        <w:rPr>
          <w:sz w:val="24"/>
          <w:szCs w:val="24"/>
        </w:rPr>
      </w:pPr>
      <w:r w:rsidRPr="00ED4BD9">
        <w:rPr>
          <w:sz w:val="24"/>
          <w:szCs w:val="24"/>
        </w:rPr>
        <w:t xml:space="preserve">→ Alveoli also contains epilated squamous epithelium  </w:t>
      </w:r>
    </w:p>
    <w:p w14:paraId="429F78E8" w14:textId="77777777" w:rsidR="00ED4BD9" w:rsidRPr="00ED4BD9" w:rsidRDefault="00ED4BD9" w:rsidP="00ED4BD9">
      <w:pPr>
        <w:rPr>
          <w:sz w:val="24"/>
          <w:szCs w:val="24"/>
        </w:rPr>
      </w:pPr>
    </w:p>
    <w:p w14:paraId="7AEE26C2" w14:textId="77777777" w:rsidR="00ED4BD9" w:rsidRPr="00ED4BD9" w:rsidRDefault="00ED4BD9" w:rsidP="00ED4BD9">
      <w:pPr>
        <w:rPr>
          <w:sz w:val="24"/>
          <w:szCs w:val="24"/>
        </w:rPr>
      </w:pPr>
      <w:r w:rsidRPr="00ED4BD9">
        <w:rPr>
          <w:sz w:val="24"/>
          <w:szCs w:val="24"/>
        </w:rPr>
        <w:t>14. Question1 points</w:t>
      </w:r>
    </w:p>
    <w:p w14:paraId="1D51CF73" w14:textId="77777777" w:rsidR="00ED4BD9" w:rsidRPr="00ED4BD9" w:rsidRDefault="00ED4BD9" w:rsidP="00ED4BD9">
      <w:pPr>
        <w:rPr>
          <w:sz w:val="24"/>
          <w:szCs w:val="24"/>
        </w:rPr>
      </w:pPr>
      <w:r w:rsidRPr="00ED4BD9">
        <w:rPr>
          <w:sz w:val="24"/>
          <w:szCs w:val="24"/>
        </w:rPr>
        <w:t>Surfactant secreted by Type-II alveolus cell have role in:</w:t>
      </w:r>
    </w:p>
    <w:p w14:paraId="669022B3" w14:textId="77777777" w:rsidR="00ED4BD9" w:rsidRPr="00ED4BD9" w:rsidRDefault="00ED4BD9" w:rsidP="00ED4BD9">
      <w:pPr>
        <w:rPr>
          <w:sz w:val="24"/>
          <w:szCs w:val="24"/>
        </w:rPr>
      </w:pPr>
    </w:p>
    <w:p w14:paraId="42902882" w14:textId="77777777" w:rsidR="00ED4BD9" w:rsidRPr="00ED4BD9" w:rsidRDefault="00ED4BD9" w:rsidP="00ED4BD9">
      <w:pPr>
        <w:rPr>
          <w:sz w:val="24"/>
          <w:szCs w:val="24"/>
        </w:rPr>
      </w:pPr>
      <w:r w:rsidRPr="00ED4BD9">
        <w:rPr>
          <w:sz w:val="24"/>
          <w:szCs w:val="24"/>
        </w:rPr>
        <w:t>1.  A. Decreasing surface tension</w:t>
      </w:r>
    </w:p>
    <w:p w14:paraId="2F6EEA41" w14:textId="77777777" w:rsidR="00ED4BD9" w:rsidRPr="00ED4BD9" w:rsidRDefault="00ED4BD9" w:rsidP="00ED4BD9">
      <w:pPr>
        <w:rPr>
          <w:sz w:val="24"/>
          <w:szCs w:val="24"/>
        </w:rPr>
      </w:pPr>
      <w:r w:rsidRPr="00ED4BD9">
        <w:rPr>
          <w:sz w:val="24"/>
          <w:szCs w:val="24"/>
        </w:rPr>
        <w:t>2.  B. Kill the bacteria</w:t>
      </w:r>
    </w:p>
    <w:p w14:paraId="4D1D9016" w14:textId="77777777" w:rsidR="00ED4BD9" w:rsidRPr="00ED4BD9" w:rsidRDefault="00ED4BD9" w:rsidP="00ED4BD9">
      <w:pPr>
        <w:rPr>
          <w:sz w:val="24"/>
          <w:szCs w:val="24"/>
        </w:rPr>
      </w:pPr>
      <w:r w:rsidRPr="00ED4BD9">
        <w:rPr>
          <w:sz w:val="24"/>
          <w:szCs w:val="24"/>
        </w:rPr>
        <w:t>3.  C. Both</w:t>
      </w:r>
    </w:p>
    <w:p w14:paraId="022D78FB" w14:textId="77777777" w:rsidR="00ED4BD9" w:rsidRPr="00ED4BD9" w:rsidRDefault="00ED4BD9" w:rsidP="00ED4BD9">
      <w:pPr>
        <w:rPr>
          <w:sz w:val="24"/>
          <w:szCs w:val="24"/>
        </w:rPr>
      </w:pPr>
      <w:r w:rsidRPr="00ED4BD9">
        <w:rPr>
          <w:sz w:val="24"/>
          <w:szCs w:val="24"/>
        </w:rPr>
        <w:t>4.  D. None</w:t>
      </w:r>
    </w:p>
    <w:p w14:paraId="2586F89F" w14:textId="77777777" w:rsidR="00ED4BD9" w:rsidRPr="00ED4BD9" w:rsidRDefault="00ED4BD9" w:rsidP="00ED4BD9">
      <w:pPr>
        <w:rPr>
          <w:sz w:val="24"/>
          <w:szCs w:val="24"/>
        </w:rPr>
      </w:pPr>
      <w:r w:rsidRPr="00ED4BD9">
        <w:rPr>
          <w:sz w:val="24"/>
          <w:szCs w:val="24"/>
        </w:rPr>
        <w:t>correct</w:t>
      </w:r>
    </w:p>
    <w:p w14:paraId="45FCB186" w14:textId="77777777" w:rsidR="00ED4BD9" w:rsidRPr="00ED4BD9" w:rsidRDefault="00ED4BD9" w:rsidP="00ED4BD9">
      <w:pPr>
        <w:rPr>
          <w:sz w:val="24"/>
          <w:szCs w:val="24"/>
        </w:rPr>
      </w:pPr>
      <w:r w:rsidRPr="00ED4BD9">
        <w:rPr>
          <w:sz w:val="24"/>
          <w:szCs w:val="24"/>
        </w:rPr>
        <w:t>Explanation: C</w:t>
      </w:r>
    </w:p>
    <w:p w14:paraId="0A333048" w14:textId="77777777" w:rsidR="00ED4BD9" w:rsidRPr="00ED4BD9" w:rsidRDefault="00ED4BD9" w:rsidP="00ED4BD9">
      <w:pPr>
        <w:rPr>
          <w:sz w:val="24"/>
          <w:szCs w:val="24"/>
        </w:rPr>
      </w:pPr>
      <w:r w:rsidRPr="00ED4BD9">
        <w:rPr>
          <w:sz w:val="24"/>
          <w:szCs w:val="24"/>
        </w:rPr>
        <w:t xml:space="preserve">Special cells in alveolus walls secrete a detergent like chemical on the inside lining of alveolus called Surfactant. It lowers surface tension of fluid layer lining the alveolus and reduce amount of effort needed to breath in and inflate the lungs. It also </w:t>
      </w:r>
      <w:proofErr w:type="gramStart"/>
      <w:r w:rsidRPr="00ED4BD9">
        <w:rPr>
          <w:sz w:val="24"/>
          <w:szCs w:val="24"/>
        </w:rPr>
        <w:t>help</w:t>
      </w:r>
      <w:proofErr w:type="gramEnd"/>
      <w:r w:rsidRPr="00ED4BD9">
        <w:rPr>
          <w:sz w:val="24"/>
          <w:szCs w:val="24"/>
        </w:rPr>
        <w:t xml:space="preserve"> to kill bacteria which reach alveoli</w:t>
      </w:r>
    </w:p>
    <w:p w14:paraId="68D00263" w14:textId="77777777" w:rsidR="00ED4BD9" w:rsidRPr="00ED4BD9" w:rsidRDefault="00ED4BD9" w:rsidP="00ED4BD9">
      <w:pPr>
        <w:rPr>
          <w:sz w:val="24"/>
          <w:szCs w:val="24"/>
        </w:rPr>
      </w:pPr>
    </w:p>
    <w:p w14:paraId="0EF86DB4" w14:textId="77777777" w:rsidR="00ED4BD9" w:rsidRPr="00ED4BD9" w:rsidRDefault="00ED4BD9" w:rsidP="00ED4BD9">
      <w:pPr>
        <w:rPr>
          <w:sz w:val="24"/>
          <w:szCs w:val="24"/>
        </w:rPr>
      </w:pPr>
      <w:r w:rsidRPr="00ED4BD9">
        <w:rPr>
          <w:sz w:val="24"/>
          <w:szCs w:val="24"/>
        </w:rPr>
        <w:t>15. Question1 points</w:t>
      </w:r>
    </w:p>
    <w:p w14:paraId="6B954EC8" w14:textId="77777777" w:rsidR="00ED4BD9" w:rsidRPr="00ED4BD9" w:rsidRDefault="00ED4BD9" w:rsidP="00ED4BD9">
      <w:pPr>
        <w:rPr>
          <w:sz w:val="24"/>
          <w:szCs w:val="24"/>
        </w:rPr>
      </w:pPr>
      <w:r w:rsidRPr="00ED4BD9">
        <w:rPr>
          <w:sz w:val="24"/>
          <w:szCs w:val="24"/>
        </w:rPr>
        <w:t>Which one is not correct about left lung?</w:t>
      </w:r>
    </w:p>
    <w:p w14:paraId="59FC37EE" w14:textId="77777777" w:rsidR="00ED4BD9" w:rsidRPr="00ED4BD9" w:rsidRDefault="00ED4BD9" w:rsidP="00ED4BD9">
      <w:pPr>
        <w:rPr>
          <w:sz w:val="24"/>
          <w:szCs w:val="24"/>
        </w:rPr>
      </w:pPr>
    </w:p>
    <w:p w14:paraId="3BFA873E" w14:textId="77777777" w:rsidR="00ED4BD9" w:rsidRPr="00ED4BD9" w:rsidRDefault="00ED4BD9" w:rsidP="00ED4BD9">
      <w:pPr>
        <w:rPr>
          <w:sz w:val="24"/>
          <w:szCs w:val="24"/>
        </w:rPr>
      </w:pPr>
      <w:r w:rsidRPr="00ED4BD9">
        <w:rPr>
          <w:sz w:val="24"/>
          <w:szCs w:val="24"/>
        </w:rPr>
        <w:t>1.  A. 44% capacity</w:t>
      </w:r>
    </w:p>
    <w:p w14:paraId="152330F0" w14:textId="77777777" w:rsidR="00ED4BD9" w:rsidRPr="00ED4BD9" w:rsidRDefault="00ED4BD9" w:rsidP="00ED4BD9">
      <w:pPr>
        <w:rPr>
          <w:sz w:val="24"/>
          <w:szCs w:val="24"/>
        </w:rPr>
      </w:pPr>
      <w:r w:rsidRPr="00ED4BD9">
        <w:rPr>
          <w:sz w:val="24"/>
          <w:szCs w:val="24"/>
        </w:rPr>
        <w:t>2.  B. Have short bronchus</w:t>
      </w:r>
    </w:p>
    <w:p w14:paraId="021931BF" w14:textId="77777777" w:rsidR="00ED4BD9" w:rsidRPr="00ED4BD9" w:rsidRDefault="00ED4BD9" w:rsidP="00ED4BD9">
      <w:pPr>
        <w:rPr>
          <w:sz w:val="24"/>
          <w:szCs w:val="24"/>
        </w:rPr>
      </w:pPr>
      <w:r w:rsidRPr="00ED4BD9">
        <w:rPr>
          <w:sz w:val="24"/>
          <w:szCs w:val="24"/>
        </w:rPr>
        <w:t>3.  C. Have long bronchus</w:t>
      </w:r>
    </w:p>
    <w:p w14:paraId="1B96159A" w14:textId="77777777" w:rsidR="00ED4BD9" w:rsidRPr="00ED4BD9" w:rsidRDefault="00ED4BD9" w:rsidP="00ED4BD9">
      <w:pPr>
        <w:rPr>
          <w:sz w:val="24"/>
          <w:szCs w:val="24"/>
        </w:rPr>
      </w:pPr>
      <w:r w:rsidRPr="00ED4BD9">
        <w:rPr>
          <w:sz w:val="24"/>
          <w:szCs w:val="24"/>
        </w:rPr>
        <w:t>4.  D. All</w:t>
      </w:r>
    </w:p>
    <w:p w14:paraId="67C764AD" w14:textId="77777777" w:rsidR="00ED4BD9" w:rsidRPr="00ED4BD9" w:rsidRDefault="00ED4BD9" w:rsidP="00ED4BD9">
      <w:pPr>
        <w:rPr>
          <w:sz w:val="24"/>
          <w:szCs w:val="24"/>
        </w:rPr>
      </w:pPr>
      <w:r w:rsidRPr="00ED4BD9">
        <w:rPr>
          <w:sz w:val="24"/>
          <w:szCs w:val="24"/>
        </w:rPr>
        <w:t>Correct</w:t>
      </w:r>
    </w:p>
    <w:p w14:paraId="676E2660" w14:textId="77777777" w:rsidR="00ED4BD9" w:rsidRPr="00ED4BD9" w:rsidRDefault="00ED4BD9" w:rsidP="00ED4BD9">
      <w:pPr>
        <w:rPr>
          <w:sz w:val="24"/>
          <w:szCs w:val="24"/>
        </w:rPr>
      </w:pPr>
      <w:r w:rsidRPr="00ED4BD9">
        <w:rPr>
          <w:sz w:val="24"/>
          <w:szCs w:val="24"/>
        </w:rPr>
        <w:t>Explanation: B</w:t>
      </w:r>
    </w:p>
    <w:p w14:paraId="07C30F70" w14:textId="77777777" w:rsidR="00ED4BD9" w:rsidRPr="00ED4BD9" w:rsidRDefault="00ED4BD9" w:rsidP="00ED4BD9">
      <w:pPr>
        <w:rPr>
          <w:sz w:val="24"/>
          <w:szCs w:val="24"/>
        </w:rPr>
      </w:pPr>
      <w:r w:rsidRPr="00ED4BD9">
        <w:rPr>
          <w:sz w:val="24"/>
          <w:szCs w:val="24"/>
        </w:rPr>
        <w:t>→ Left lung has capacity of 44%</w:t>
      </w:r>
    </w:p>
    <w:p w14:paraId="6133F801" w14:textId="77777777" w:rsidR="00ED4BD9" w:rsidRPr="00ED4BD9" w:rsidRDefault="00ED4BD9" w:rsidP="00ED4BD9">
      <w:pPr>
        <w:rPr>
          <w:sz w:val="24"/>
          <w:szCs w:val="24"/>
        </w:rPr>
      </w:pPr>
      <w:r w:rsidRPr="00ED4BD9">
        <w:rPr>
          <w:sz w:val="24"/>
          <w:szCs w:val="24"/>
        </w:rPr>
        <w:lastRenderedPageBreak/>
        <w:t>→ Left main bronchus is a narrow, long passageway in our left lung</w:t>
      </w:r>
    </w:p>
    <w:p w14:paraId="21BE20AC" w14:textId="77777777" w:rsidR="00ED4BD9" w:rsidRPr="00ED4BD9" w:rsidRDefault="00ED4BD9" w:rsidP="00ED4BD9">
      <w:pPr>
        <w:rPr>
          <w:sz w:val="24"/>
          <w:szCs w:val="24"/>
        </w:rPr>
      </w:pPr>
    </w:p>
    <w:p w14:paraId="15F825F4" w14:textId="77777777" w:rsidR="00ED4BD9" w:rsidRPr="00ED4BD9" w:rsidRDefault="00ED4BD9" w:rsidP="00ED4BD9">
      <w:pPr>
        <w:rPr>
          <w:sz w:val="24"/>
          <w:szCs w:val="24"/>
        </w:rPr>
      </w:pPr>
      <w:r w:rsidRPr="00ED4BD9">
        <w:rPr>
          <w:sz w:val="24"/>
          <w:szCs w:val="24"/>
        </w:rPr>
        <w:t>16. Question1 points</w:t>
      </w:r>
    </w:p>
    <w:p w14:paraId="6BD4AF58" w14:textId="77777777" w:rsidR="00ED4BD9" w:rsidRPr="00ED4BD9" w:rsidRDefault="00ED4BD9" w:rsidP="00ED4BD9">
      <w:pPr>
        <w:rPr>
          <w:sz w:val="24"/>
          <w:szCs w:val="24"/>
        </w:rPr>
      </w:pPr>
      <w:r w:rsidRPr="00ED4BD9">
        <w:rPr>
          <w:sz w:val="24"/>
          <w:szCs w:val="24"/>
        </w:rPr>
        <w:t>CO2 attaches with _______ part of Hb?</w:t>
      </w:r>
    </w:p>
    <w:p w14:paraId="5957BB87" w14:textId="77777777" w:rsidR="00ED4BD9" w:rsidRPr="00ED4BD9" w:rsidRDefault="00ED4BD9" w:rsidP="00ED4BD9">
      <w:pPr>
        <w:rPr>
          <w:sz w:val="24"/>
          <w:szCs w:val="24"/>
        </w:rPr>
      </w:pPr>
    </w:p>
    <w:p w14:paraId="15C20DED" w14:textId="77777777" w:rsidR="00ED4BD9" w:rsidRPr="00ED4BD9" w:rsidRDefault="00ED4BD9" w:rsidP="00ED4BD9">
      <w:pPr>
        <w:rPr>
          <w:sz w:val="24"/>
          <w:szCs w:val="24"/>
        </w:rPr>
      </w:pPr>
      <w:r w:rsidRPr="00ED4BD9">
        <w:rPr>
          <w:sz w:val="24"/>
          <w:szCs w:val="24"/>
        </w:rPr>
        <w:t>1.  A. Iron part</w:t>
      </w:r>
    </w:p>
    <w:p w14:paraId="509CF571" w14:textId="77777777" w:rsidR="00ED4BD9" w:rsidRPr="00ED4BD9" w:rsidRDefault="00ED4BD9" w:rsidP="00ED4BD9">
      <w:pPr>
        <w:rPr>
          <w:sz w:val="24"/>
          <w:szCs w:val="24"/>
        </w:rPr>
      </w:pPr>
      <w:r w:rsidRPr="00ED4BD9">
        <w:rPr>
          <w:sz w:val="24"/>
          <w:szCs w:val="24"/>
        </w:rPr>
        <w:t xml:space="preserve">2.  B. </w:t>
      </w:r>
      <w:proofErr w:type="spellStart"/>
      <w:r w:rsidRPr="00ED4BD9">
        <w:rPr>
          <w:sz w:val="24"/>
          <w:szCs w:val="24"/>
        </w:rPr>
        <w:t>Haem</w:t>
      </w:r>
      <w:proofErr w:type="spellEnd"/>
      <w:r w:rsidRPr="00ED4BD9">
        <w:rPr>
          <w:sz w:val="24"/>
          <w:szCs w:val="24"/>
        </w:rPr>
        <w:t xml:space="preserve"> part</w:t>
      </w:r>
    </w:p>
    <w:p w14:paraId="3080E0AB" w14:textId="77777777" w:rsidR="00ED4BD9" w:rsidRPr="00ED4BD9" w:rsidRDefault="00ED4BD9" w:rsidP="00ED4BD9">
      <w:pPr>
        <w:rPr>
          <w:sz w:val="24"/>
          <w:szCs w:val="24"/>
        </w:rPr>
      </w:pPr>
      <w:r w:rsidRPr="00ED4BD9">
        <w:rPr>
          <w:sz w:val="24"/>
          <w:szCs w:val="24"/>
        </w:rPr>
        <w:t>3.  C. Globin part</w:t>
      </w:r>
    </w:p>
    <w:p w14:paraId="5B37DA2F" w14:textId="77777777" w:rsidR="00ED4BD9" w:rsidRPr="00ED4BD9" w:rsidRDefault="00ED4BD9" w:rsidP="00ED4BD9">
      <w:pPr>
        <w:rPr>
          <w:sz w:val="24"/>
          <w:szCs w:val="24"/>
        </w:rPr>
      </w:pPr>
      <w:r w:rsidRPr="00ED4BD9">
        <w:rPr>
          <w:sz w:val="24"/>
          <w:szCs w:val="24"/>
        </w:rPr>
        <w:t>4.  D. Pyruvate ring</w:t>
      </w:r>
    </w:p>
    <w:p w14:paraId="08BA23A8" w14:textId="77777777" w:rsidR="00ED4BD9" w:rsidRPr="00ED4BD9" w:rsidRDefault="00ED4BD9" w:rsidP="00ED4BD9">
      <w:pPr>
        <w:rPr>
          <w:sz w:val="24"/>
          <w:szCs w:val="24"/>
        </w:rPr>
      </w:pPr>
      <w:r w:rsidRPr="00ED4BD9">
        <w:rPr>
          <w:sz w:val="24"/>
          <w:szCs w:val="24"/>
        </w:rPr>
        <w:t>Correct</w:t>
      </w:r>
    </w:p>
    <w:p w14:paraId="67F68AB1" w14:textId="77777777" w:rsidR="00ED4BD9" w:rsidRPr="00ED4BD9" w:rsidRDefault="00ED4BD9" w:rsidP="00ED4BD9">
      <w:pPr>
        <w:rPr>
          <w:sz w:val="24"/>
          <w:szCs w:val="24"/>
        </w:rPr>
      </w:pPr>
      <w:r w:rsidRPr="00ED4BD9">
        <w:rPr>
          <w:sz w:val="24"/>
          <w:szCs w:val="24"/>
        </w:rPr>
        <w:t>Explanation: C</w:t>
      </w:r>
    </w:p>
    <w:p w14:paraId="78339E03" w14:textId="77777777" w:rsidR="00ED4BD9" w:rsidRPr="00ED4BD9" w:rsidRDefault="00ED4BD9" w:rsidP="00ED4BD9">
      <w:pPr>
        <w:rPr>
          <w:sz w:val="24"/>
          <w:szCs w:val="24"/>
        </w:rPr>
      </w:pPr>
      <w:proofErr w:type="spellStart"/>
      <w:r w:rsidRPr="00ED4BD9">
        <w:rPr>
          <w:sz w:val="24"/>
          <w:szCs w:val="24"/>
        </w:rPr>
        <w:t>Haemoglobin</w:t>
      </w:r>
      <w:proofErr w:type="spellEnd"/>
      <w:r w:rsidRPr="00ED4BD9">
        <w:rPr>
          <w:sz w:val="24"/>
          <w:szCs w:val="24"/>
        </w:rPr>
        <w:t xml:space="preserve"> → </w:t>
      </w:r>
      <w:proofErr w:type="spellStart"/>
      <w:r w:rsidRPr="00ED4BD9">
        <w:rPr>
          <w:sz w:val="24"/>
          <w:szCs w:val="24"/>
        </w:rPr>
        <w:t>Haem</w:t>
      </w:r>
      <w:proofErr w:type="spellEnd"/>
      <w:r w:rsidRPr="00ED4BD9">
        <w:rPr>
          <w:sz w:val="24"/>
          <w:szCs w:val="24"/>
        </w:rPr>
        <w:t xml:space="preserve"> part → O2 binding</w:t>
      </w:r>
    </w:p>
    <w:p w14:paraId="6F41C0A3" w14:textId="77777777" w:rsidR="00ED4BD9" w:rsidRPr="00ED4BD9" w:rsidRDefault="00ED4BD9" w:rsidP="00ED4BD9">
      <w:pPr>
        <w:rPr>
          <w:sz w:val="24"/>
          <w:szCs w:val="24"/>
        </w:rPr>
      </w:pPr>
      <w:proofErr w:type="spellStart"/>
      <w:r w:rsidRPr="00ED4BD9">
        <w:rPr>
          <w:sz w:val="24"/>
          <w:szCs w:val="24"/>
        </w:rPr>
        <w:t>Haemoglobin</w:t>
      </w:r>
      <w:proofErr w:type="spellEnd"/>
      <w:r w:rsidRPr="00ED4BD9">
        <w:rPr>
          <w:sz w:val="24"/>
          <w:szCs w:val="24"/>
        </w:rPr>
        <w:t xml:space="preserve"> → Globin part → CO2 binding</w:t>
      </w:r>
    </w:p>
    <w:p w14:paraId="48882E9E" w14:textId="77777777" w:rsidR="00ED4BD9" w:rsidRPr="00ED4BD9" w:rsidRDefault="00ED4BD9" w:rsidP="00ED4BD9">
      <w:pPr>
        <w:rPr>
          <w:sz w:val="24"/>
          <w:szCs w:val="24"/>
        </w:rPr>
      </w:pPr>
    </w:p>
    <w:p w14:paraId="2B71318D" w14:textId="77777777" w:rsidR="00ED4BD9" w:rsidRPr="00ED4BD9" w:rsidRDefault="00ED4BD9" w:rsidP="00ED4BD9">
      <w:pPr>
        <w:rPr>
          <w:sz w:val="24"/>
          <w:szCs w:val="24"/>
        </w:rPr>
      </w:pPr>
      <w:r w:rsidRPr="00ED4BD9">
        <w:rPr>
          <w:sz w:val="24"/>
          <w:szCs w:val="24"/>
        </w:rPr>
        <w:t>17. Question1 points</w:t>
      </w:r>
    </w:p>
    <w:p w14:paraId="3086B302" w14:textId="77777777" w:rsidR="00ED4BD9" w:rsidRPr="00ED4BD9" w:rsidRDefault="00ED4BD9" w:rsidP="00ED4BD9">
      <w:pPr>
        <w:rPr>
          <w:sz w:val="24"/>
          <w:szCs w:val="24"/>
        </w:rPr>
      </w:pPr>
      <w:r w:rsidRPr="00ED4BD9">
        <w:rPr>
          <w:sz w:val="24"/>
          <w:szCs w:val="24"/>
        </w:rPr>
        <w:t>When blood leaves the capillary bed most of the carbon dioxide is in the form of</w:t>
      </w:r>
    </w:p>
    <w:p w14:paraId="3A8E23D3" w14:textId="77777777" w:rsidR="00ED4BD9" w:rsidRPr="00ED4BD9" w:rsidRDefault="00ED4BD9" w:rsidP="00ED4BD9">
      <w:pPr>
        <w:rPr>
          <w:sz w:val="24"/>
          <w:szCs w:val="24"/>
        </w:rPr>
      </w:pPr>
    </w:p>
    <w:p w14:paraId="7A013628" w14:textId="77777777" w:rsidR="00ED4BD9" w:rsidRPr="00ED4BD9" w:rsidRDefault="00ED4BD9" w:rsidP="00ED4BD9">
      <w:pPr>
        <w:rPr>
          <w:sz w:val="24"/>
          <w:szCs w:val="24"/>
        </w:rPr>
      </w:pPr>
      <w:r w:rsidRPr="00ED4BD9">
        <w:rPr>
          <w:sz w:val="24"/>
          <w:szCs w:val="24"/>
        </w:rPr>
        <w:t>1.  A. Carbonate ions</w:t>
      </w:r>
    </w:p>
    <w:p w14:paraId="1B879AF0" w14:textId="77777777" w:rsidR="00ED4BD9" w:rsidRPr="00ED4BD9" w:rsidRDefault="00ED4BD9" w:rsidP="00ED4BD9">
      <w:pPr>
        <w:rPr>
          <w:sz w:val="24"/>
          <w:szCs w:val="24"/>
        </w:rPr>
      </w:pPr>
      <w:r w:rsidRPr="00ED4BD9">
        <w:rPr>
          <w:sz w:val="24"/>
          <w:szCs w:val="24"/>
        </w:rPr>
        <w:t>2.  B. Bicarbonate ions</w:t>
      </w:r>
    </w:p>
    <w:p w14:paraId="3C4FAD26" w14:textId="77777777" w:rsidR="00ED4BD9" w:rsidRPr="00ED4BD9" w:rsidRDefault="00ED4BD9" w:rsidP="00ED4BD9">
      <w:pPr>
        <w:rPr>
          <w:sz w:val="24"/>
          <w:szCs w:val="24"/>
        </w:rPr>
      </w:pPr>
      <w:r w:rsidRPr="00ED4BD9">
        <w:rPr>
          <w:sz w:val="24"/>
          <w:szCs w:val="24"/>
        </w:rPr>
        <w:t>3.  C. Hydrogen ions</w:t>
      </w:r>
    </w:p>
    <w:p w14:paraId="57B25AFA" w14:textId="77777777" w:rsidR="00ED4BD9" w:rsidRPr="00ED4BD9" w:rsidRDefault="00ED4BD9" w:rsidP="00ED4BD9">
      <w:pPr>
        <w:rPr>
          <w:sz w:val="24"/>
          <w:szCs w:val="24"/>
        </w:rPr>
      </w:pPr>
      <w:r w:rsidRPr="00ED4BD9">
        <w:rPr>
          <w:sz w:val="24"/>
          <w:szCs w:val="24"/>
        </w:rPr>
        <w:t>4.  D. Hydroxyl ions</w:t>
      </w:r>
    </w:p>
    <w:p w14:paraId="7059104B" w14:textId="77777777" w:rsidR="00ED4BD9" w:rsidRPr="00ED4BD9" w:rsidRDefault="00ED4BD9" w:rsidP="00ED4BD9">
      <w:pPr>
        <w:rPr>
          <w:sz w:val="24"/>
          <w:szCs w:val="24"/>
        </w:rPr>
      </w:pPr>
      <w:r w:rsidRPr="00ED4BD9">
        <w:rPr>
          <w:sz w:val="24"/>
          <w:szCs w:val="24"/>
        </w:rPr>
        <w:t>Correct</w:t>
      </w:r>
    </w:p>
    <w:p w14:paraId="23D30788" w14:textId="77777777" w:rsidR="00ED4BD9" w:rsidRPr="00ED4BD9" w:rsidRDefault="00ED4BD9" w:rsidP="00ED4BD9">
      <w:pPr>
        <w:rPr>
          <w:sz w:val="24"/>
          <w:szCs w:val="24"/>
        </w:rPr>
      </w:pPr>
      <w:r w:rsidRPr="00ED4BD9">
        <w:rPr>
          <w:sz w:val="24"/>
          <w:szCs w:val="24"/>
        </w:rPr>
        <w:t>Explanation: B</w:t>
      </w:r>
    </w:p>
    <w:p w14:paraId="71D4B0AA" w14:textId="77777777" w:rsidR="00ED4BD9" w:rsidRPr="00ED4BD9" w:rsidRDefault="00ED4BD9" w:rsidP="00ED4BD9">
      <w:pPr>
        <w:rPr>
          <w:sz w:val="24"/>
          <w:szCs w:val="24"/>
        </w:rPr>
      </w:pPr>
      <w:r w:rsidRPr="00ED4BD9">
        <w:rPr>
          <w:sz w:val="24"/>
          <w:szCs w:val="24"/>
        </w:rPr>
        <w:t>Transport of CO­2</w:t>
      </w:r>
    </w:p>
    <w:p w14:paraId="078A55CF" w14:textId="77777777" w:rsidR="00ED4BD9" w:rsidRPr="00ED4BD9" w:rsidRDefault="00ED4BD9" w:rsidP="00ED4BD9">
      <w:pPr>
        <w:rPr>
          <w:sz w:val="24"/>
          <w:szCs w:val="24"/>
        </w:rPr>
      </w:pPr>
      <w:r w:rsidRPr="00ED4BD9">
        <w:rPr>
          <w:sz w:val="24"/>
          <w:szCs w:val="24"/>
        </w:rPr>
        <w:t>• By plasma = 7%</w:t>
      </w:r>
    </w:p>
    <w:p w14:paraId="610A96FA" w14:textId="77777777" w:rsidR="00ED4BD9" w:rsidRPr="00ED4BD9" w:rsidRDefault="00ED4BD9" w:rsidP="00ED4BD9">
      <w:pPr>
        <w:rPr>
          <w:sz w:val="24"/>
          <w:szCs w:val="24"/>
        </w:rPr>
      </w:pPr>
      <w:r w:rsidRPr="00ED4BD9">
        <w:rPr>
          <w:sz w:val="24"/>
          <w:szCs w:val="24"/>
        </w:rPr>
        <w:t>• As bicarbonate ion = 27%</w:t>
      </w:r>
    </w:p>
    <w:p w14:paraId="6E4ED82C" w14:textId="77777777" w:rsidR="00ED4BD9" w:rsidRPr="00ED4BD9" w:rsidRDefault="00ED4BD9" w:rsidP="00ED4BD9">
      <w:pPr>
        <w:rPr>
          <w:sz w:val="24"/>
          <w:szCs w:val="24"/>
        </w:rPr>
      </w:pPr>
      <w:r w:rsidRPr="00ED4BD9">
        <w:rPr>
          <w:sz w:val="24"/>
          <w:szCs w:val="24"/>
        </w:rPr>
        <w:t>• As carboxyhemoglobin = 70%</w:t>
      </w:r>
    </w:p>
    <w:p w14:paraId="61C80AA4" w14:textId="77777777" w:rsidR="00ED4BD9" w:rsidRPr="00ED4BD9" w:rsidRDefault="00ED4BD9" w:rsidP="00ED4BD9">
      <w:pPr>
        <w:rPr>
          <w:sz w:val="24"/>
          <w:szCs w:val="24"/>
        </w:rPr>
      </w:pPr>
    </w:p>
    <w:p w14:paraId="524D1CC1" w14:textId="77777777" w:rsidR="00ED4BD9" w:rsidRPr="00ED4BD9" w:rsidRDefault="00ED4BD9" w:rsidP="00ED4BD9">
      <w:pPr>
        <w:rPr>
          <w:sz w:val="24"/>
          <w:szCs w:val="24"/>
        </w:rPr>
      </w:pPr>
      <w:r w:rsidRPr="00ED4BD9">
        <w:rPr>
          <w:sz w:val="24"/>
          <w:szCs w:val="24"/>
        </w:rPr>
        <w:t>18. Question1 points</w:t>
      </w:r>
    </w:p>
    <w:p w14:paraId="7354F685" w14:textId="77777777" w:rsidR="00ED4BD9" w:rsidRPr="00ED4BD9" w:rsidRDefault="00ED4BD9" w:rsidP="00ED4BD9">
      <w:pPr>
        <w:rPr>
          <w:sz w:val="24"/>
          <w:szCs w:val="24"/>
        </w:rPr>
      </w:pPr>
      <w:r w:rsidRPr="00ED4BD9">
        <w:rPr>
          <w:sz w:val="24"/>
          <w:szCs w:val="24"/>
        </w:rPr>
        <w:t xml:space="preserve">With which other system do </w:t>
      </w:r>
      <w:proofErr w:type="gramStart"/>
      <w:r w:rsidRPr="00ED4BD9">
        <w:rPr>
          <w:sz w:val="24"/>
          <w:szCs w:val="24"/>
        </w:rPr>
        <w:t>specialized</w:t>
      </w:r>
      <w:proofErr w:type="gramEnd"/>
      <w:r w:rsidRPr="00ED4BD9">
        <w:rPr>
          <w:sz w:val="24"/>
          <w:szCs w:val="24"/>
        </w:rPr>
        <w:t xml:space="preserve"> respiratory systems most closely interface in exchanging gases between the cells and the environment?</w:t>
      </w:r>
    </w:p>
    <w:p w14:paraId="1D82476D" w14:textId="77777777" w:rsidR="00ED4BD9" w:rsidRPr="00ED4BD9" w:rsidRDefault="00ED4BD9" w:rsidP="00ED4BD9">
      <w:pPr>
        <w:rPr>
          <w:sz w:val="24"/>
          <w:szCs w:val="24"/>
        </w:rPr>
      </w:pPr>
    </w:p>
    <w:p w14:paraId="29FAE4DC" w14:textId="77777777" w:rsidR="00ED4BD9" w:rsidRPr="00ED4BD9" w:rsidRDefault="00ED4BD9" w:rsidP="00ED4BD9">
      <w:pPr>
        <w:rPr>
          <w:sz w:val="24"/>
          <w:szCs w:val="24"/>
        </w:rPr>
      </w:pPr>
      <w:r w:rsidRPr="00ED4BD9">
        <w:rPr>
          <w:sz w:val="24"/>
          <w:szCs w:val="24"/>
        </w:rPr>
        <w:t>1.  A. The skin</w:t>
      </w:r>
    </w:p>
    <w:p w14:paraId="192A919C" w14:textId="77777777" w:rsidR="00ED4BD9" w:rsidRPr="00ED4BD9" w:rsidRDefault="00ED4BD9" w:rsidP="00ED4BD9">
      <w:pPr>
        <w:rPr>
          <w:sz w:val="24"/>
          <w:szCs w:val="24"/>
        </w:rPr>
      </w:pPr>
      <w:r w:rsidRPr="00ED4BD9">
        <w:rPr>
          <w:sz w:val="24"/>
          <w:szCs w:val="24"/>
        </w:rPr>
        <w:t>2.  B. The excretory system</w:t>
      </w:r>
    </w:p>
    <w:p w14:paraId="1120BE4E" w14:textId="77777777" w:rsidR="00ED4BD9" w:rsidRPr="00ED4BD9" w:rsidRDefault="00ED4BD9" w:rsidP="00ED4BD9">
      <w:pPr>
        <w:rPr>
          <w:sz w:val="24"/>
          <w:szCs w:val="24"/>
        </w:rPr>
      </w:pPr>
      <w:r w:rsidRPr="00ED4BD9">
        <w:rPr>
          <w:sz w:val="24"/>
          <w:szCs w:val="24"/>
        </w:rPr>
        <w:t>3.  C. The circulatory system</w:t>
      </w:r>
    </w:p>
    <w:p w14:paraId="30316564" w14:textId="77777777" w:rsidR="00ED4BD9" w:rsidRPr="00ED4BD9" w:rsidRDefault="00ED4BD9" w:rsidP="00ED4BD9">
      <w:pPr>
        <w:rPr>
          <w:sz w:val="24"/>
          <w:szCs w:val="24"/>
        </w:rPr>
      </w:pPr>
      <w:r w:rsidRPr="00ED4BD9">
        <w:rPr>
          <w:sz w:val="24"/>
          <w:szCs w:val="24"/>
        </w:rPr>
        <w:t>4.  D. The muscular system</w:t>
      </w:r>
    </w:p>
    <w:p w14:paraId="720B89DD" w14:textId="77777777" w:rsidR="00ED4BD9" w:rsidRPr="00ED4BD9" w:rsidRDefault="00ED4BD9" w:rsidP="00ED4BD9">
      <w:pPr>
        <w:rPr>
          <w:sz w:val="24"/>
          <w:szCs w:val="24"/>
        </w:rPr>
      </w:pPr>
      <w:r w:rsidRPr="00ED4BD9">
        <w:rPr>
          <w:sz w:val="24"/>
          <w:szCs w:val="24"/>
        </w:rPr>
        <w:t>Correct</w:t>
      </w:r>
    </w:p>
    <w:p w14:paraId="3FB4C9A3" w14:textId="77777777" w:rsidR="00ED4BD9" w:rsidRPr="00ED4BD9" w:rsidRDefault="00ED4BD9" w:rsidP="00ED4BD9">
      <w:pPr>
        <w:rPr>
          <w:sz w:val="24"/>
          <w:szCs w:val="24"/>
        </w:rPr>
      </w:pPr>
      <w:r w:rsidRPr="00ED4BD9">
        <w:rPr>
          <w:sz w:val="24"/>
          <w:szCs w:val="24"/>
        </w:rPr>
        <w:t>Explanation: C</w:t>
      </w:r>
    </w:p>
    <w:p w14:paraId="15A850DA" w14:textId="77777777" w:rsidR="00ED4BD9" w:rsidRPr="00ED4BD9" w:rsidRDefault="00ED4BD9" w:rsidP="00ED4BD9">
      <w:pPr>
        <w:rPr>
          <w:sz w:val="24"/>
          <w:szCs w:val="24"/>
        </w:rPr>
      </w:pPr>
    </w:p>
    <w:p w14:paraId="75327E7A" w14:textId="77777777" w:rsidR="00ED4BD9" w:rsidRPr="00ED4BD9" w:rsidRDefault="00ED4BD9" w:rsidP="00ED4BD9">
      <w:pPr>
        <w:rPr>
          <w:sz w:val="24"/>
          <w:szCs w:val="24"/>
        </w:rPr>
      </w:pPr>
      <w:r w:rsidRPr="00ED4BD9">
        <w:rPr>
          <w:sz w:val="24"/>
          <w:szCs w:val="24"/>
        </w:rPr>
        <w:t>19. Question1 points</w:t>
      </w:r>
    </w:p>
    <w:p w14:paraId="2D2B12DF" w14:textId="77777777" w:rsidR="00ED4BD9" w:rsidRPr="00ED4BD9" w:rsidRDefault="00ED4BD9" w:rsidP="00ED4BD9">
      <w:pPr>
        <w:rPr>
          <w:sz w:val="24"/>
          <w:szCs w:val="24"/>
        </w:rPr>
      </w:pPr>
      <w:r w:rsidRPr="00ED4BD9">
        <w:rPr>
          <w:sz w:val="24"/>
          <w:szCs w:val="24"/>
        </w:rPr>
        <w:t>Which of the following is the respiratory surface in human respiratory system?</w:t>
      </w:r>
    </w:p>
    <w:p w14:paraId="687FB4EC" w14:textId="77777777" w:rsidR="00ED4BD9" w:rsidRPr="00ED4BD9" w:rsidRDefault="00ED4BD9" w:rsidP="00ED4BD9">
      <w:pPr>
        <w:rPr>
          <w:sz w:val="24"/>
          <w:szCs w:val="24"/>
        </w:rPr>
      </w:pPr>
    </w:p>
    <w:p w14:paraId="064CBF9E" w14:textId="77777777" w:rsidR="00ED4BD9" w:rsidRPr="00ED4BD9" w:rsidRDefault="00ED4BD9" w:rsidP="00ED4BD9">
      <w:pPr>
        <w:rPr>
          <w:sz w:val="24"/>
          <w:szCs w:val="24"/>
        </w:rPr>
      </w:pPr>
      <w:r w:rsidRPr="00ED4BD9">
        <w:rPr>
          <w:sz w:val="24"/>
          <w:szCs w:val="24"/>
        </w:rPr>
        <w:t>1.  A. Larynx</w:t>
      </w:r>
    </w:p>
    <w:p w14:paraId="495FC9DE" w14:textId="77777777" w:rsidR="00ED4BD9" w:rsidRPr="00ED4BD9" w:rsidRDefault="00ED4BD9" w:rsidP="00ED4BD9">
      <w:pPr>
        <w:rPr>
          <w:sz w:val="24"/>
          <w:szCs w:val="24"/>
        </w:rPr>
      </w:pPr>
      <w:r w:rsidRPr="00ED4BD9">
        <w:rPr>
          <w:sz w:val="24"/>
          <w:szCs w:val="24"/>
        </w:rPr>
        <w:t>2.  B. Trachea</w:t>
      </w:r>
    </w:p>
    <w:p w14:paraId="7AD02FB3" w14:textId="77777777" w:rsidR="00ED4BD9" w:rsidRPr="00ED4BD9" w:rsidRDefault="00ED4BD9" w:rsidP="00ED4BD9">
      <w:pPr>
        <w:rPr>
          <w:sz w:val="24"/>
          <w:szCs w:val="24"/>
        </w:rPr>
      </w:pPr>
      <w:r w:rsidRPr="00ED4BD9">
        <w:rPr>
          <w:sz w:val="24"/>
          <w:szCs w:val="24"/>
        </w:rPr>
        <w:t>3.  C. Bronchi</w:t>
      </w:r>
    </w:p>
    <w:p w14:paraId="1FC2CF01" w14:textId="77777777" w:rsidR="00ED4BD9" w:rsidRPr="00ED4BD9" w:rsidRDefault="00ED4BD9" w:rsidP="00ED4BD9">
      <w:pPr>
        <w:rPr>
          <w:sz w:val="24"/>
          <w:szCs w:val="24"/>
        </w:rPr>
      </w:pPr>
      <w:r w:rsidRPr="00ED4BD9">
        <w:rPr>
          <w:sz w:val="24"/>
          <w:szCs w:val="24"/>
        </w:rPr>
        <w:t>4.  D. Alveoli</w:t>
      </w:r>
    </w:p>
    <w:p w14:paraId="0F8C1F46" w14:textId="77777777" w:rsidR="00ED4BD9" w:rsidRPr="00ED4BD9" w:rsidRDefault="00ED4BD9" w:rsidP="00ED4BD9">
      <w:pPr>
        <w:rPr>
          <w:sz w:val="24"/>
          <w:szCs w:val="24"/>
        </w:rPr>
      </w:pPr>
      <w:r w:rsidRPr="00ED4BD9">
        <w:rPr>
          <w:sz w:val="24"/>
          <w:szCs w:val="24"/>
        </w:rPr>
        <w:t>Correct</w:t>
      </w:r>
    </w:p>
    <w:p w14:paraId="0D9885F7" w14:textId="77777777" w:rsidR="00ED4BD9" w:rsidRPr="00ED4BD9" w:rsidRDefault="00ED4BD9" w:rsidP="00ED4BD9">
      <w:pPr>
        <w:rPr>
          <w:sz w:val="24"/>
          <w:szCs w:val="24"/>
        </w:rPr>
      </w:pPr>
      <w:r w:rsidRPr="00ED4BD9">
        <w:rPr>
          <w:sz w:val="24"/>
          <w:szCs w:val="24"/>
        </w:rPr>
        <w:t>Explanation: D</w:t>
      </w:r>
    </w:p>
    <w:p w14:paraId="2F581DC9" w14:textId="77777777" w:rsidR="00ED4BD9" w:rsidRPr="00ED4BD9" w:rsidRDefault="00ED4BD9" w:rsidP="00ED4BD9">
      <w:pPr>
        <w:rPr>
          <w:sz w:val="24"/>
          <w:szCs w:val="24"/>
        </w:rPr>
      </w:pPr>
      <w:r w:rsidRPr="00ED4BD9">
        <w:rPr>
          <w:sz w:val="24"/>
          <w:szCs w:val="24"/>
        </w:rPr>
        <w:t>Alveoli is basic structural and functional unit of respiratory system where actual gasses exchange takes place</w:t>
      </w:r>
    </w:p>
    <w:p w14:paraId="627B85AE" w14:textId="77777777" w:rsidR="00ED4BD9" w:rsidRPr="00ED4BD9" w:rsidRDefault="00ED4BD9" w:rsidP="00ED4BD9">
      <w:pPr>
        <w:rPr>
          <w:sz w:val="24"/>
          <w:szCs w:val="24"/>
        </w:rPr>
      </w:pPr>
    </w:p>
    <w:p w14:paraId="37C44000" w14:textId="77777777" w:rsidR="00ED4BD9" w:rsidRPr="00ED4BD9" w:rsidRDefault="00ED4BD9" w:rsidP="00ED4BD9">
      <w:pPr>
        <w:rPr>
          <w:sz w:val="24"/>
          <w:szCs w:val="24"/>
        </w:rPr>
      </w:pPr>
      <w:r w:rsidRPr="00ED4BD9">
        <w:rPr>
          <w:sz w:val="24"/>
          <w:szCs w:val="24"/>
        </w:rPr>
        <w:t>20. Question1 points</w:t>
      </w:r>
    </w:p>
    <w:p w14:paraId="7ED80707" w14:textId="77777777" w:rsidR="00ED4BD9" w:rsidRPr="00ED4BD9" w:rsidRDefault="00ED4BD9" w:rsidP="00ED4BD9">
      <w:pPr>
        <w:rPr>
          <w:sz w:val="24"/>
          <w:szCs w:val="24"/>
        </w:rPr>
      </w:pPr>
      <w:r w:rsidRPr="00ED4BD9">
        <w:rPr>
          <w:sz w:val="24"/>
          <w:szCs w:val="24"/>
        </w:rPr>
        <w:t>How is most of the oxygen transported in the blood?</w:t>
      </w:r>
    </w:p>
    <w:p w14:paraId="40929F3D" w14:textId="77777777" w:rsidR="00ED4BD9" w:rsidRPr="00ED4BD9" w:rsidRDefault="00ED4BD9" w:rsidP="00ED4BD9">
      <w:pPr>
        <w:rPr>
          <w:sz w:val="24"/>
          <w:szCs w:val="24"/>
        </w:rPr>
      </w:pPr>
    </w:p>
    <w:p w14:paraId="53F3BF33" w14:textId="77777777" w:rsidR="00ED4BD9" w:rsidRPr="00ED4BD9" w:rsidRDefault="00ED4BD9" w:rsidP="00ED4BD9">
      <w:pPr>
        <w:rPr>
          <w:sz w:val="24"/>
          <w:szCs w:val="24"/>
        </w:rPr>
      </w:pPr>
      <w:r w:rsidRPr="00ED4BD9">
        <w:rPr>
          <w:sz w:val="24"/>
          <w:szCs w:val="24"/>
        </w:rPr>
        <w:t>1.  A. Dissolved in plasma</w:t>
      </w:r>
    </w:p>
    <w:p w14:paraId="48FAF1C7" w14:textId="77777777" w:rsidR="00ED4BD9" w:rsidRPr="00ED4BD9" w:rsidRDefault="00ED4BD9" w:rsidP="00ED4BD9">
      <w:pPr>
        <w:rPr>
          <w:sz w:val="24"/>
          <w:szCs w:val="24"/>
        </w:rPr>
      </w:pPr>
      <w:r w:rsidRPr="00ED4BD9">
        <w:rPr>
          <w:sz w:val="24"/>
          <w:szCs w:val="24"/>
        </w:rPr>
        <w:lastRenderedPageBreak/>
        <w:t>2.  B. Bound to hemoglobin</w:t>
      </w:r>
    </w:p>
    <w:p w14:paraId="5E1A287F" w14:textId="77777777" w:rsidR="00ED4BD9" w:rsidRPr="00ED4BD9" w:rsidRDefault="00ED4BD9" w:rsidP="00ED4BD9">
      <w:pPr>
        <w:rPr>
          <w:sz w:val="24"/>
          <w:szCs w:val="24"/>
        </w:rPr>
      </w:pPr>
      <w:r w:rsidRPr="00ED4BD9">
        <w:rPr>
          <w:sz w:val="24"/>
          <w:szCs w:val="24"/>
        </w:rPr>
        <w:t>3.  C. As bicarbonate</w:t>
      </w:r>
    </w:p>
    <w:p w14:paraId="2C907BBC" w14:textId="77777777" w:rsidR="00ED4BD9" w:rsidRPr="00ED4BD9" w:rsidRDefault="00ED4BD9" w:rsidP="00ED4BD9">
      <w:pPr>
        <w:rPr>
          <w:sz w:val="24"/>
          <w:szCs w:val="24"/>
        </w:rPr>
      </w:pPr>
      <w:r w:rsidRPr="00ED4BD9">
        <w:rPr>
          <w:sz w:val="24"/>
          <w:szCs w:val="24"/>
        </w:rPr>
        <w:t>4.  D. Dissolved in water</w:t>
      </w:r>
    </w:p>
    <w:p w14:paraId="3DE7AED8" w14:textId="77777777" w:rsidR="00ED4BD9" w:rsidRPr="00ED4BD9" w:rsidRDefault="00ED4BD9" w:rsidP="00ED4BD9">
      <w:pPr>
        <w:rPr>
          <w:sz w:val="24"/>
          <w:szCs w:val="24"/>
        </w:rPr>
      </w:pPr>
      <w:r w:rsidRPr="00ED4BD9">
        <w:rPr>
          <w:sz w:val="24"/>
          <w:szCs w:val="24"/>
        </w:rPr>
        <w:t>Correct</w:t>
      </w:r>
    </w:p>
    <w:p w14:paraId="7C2B5C3F" w14:textId="77777777" w:rsidR="00ED4BD9" w:rsidRPr="00ED4BD9" w:rsidRDefault="00ED4BD9" w:rsidP="00ED4BD9">
      <w:pPr>
        <w:rPr>
          <w:sz w:val="24"/>
          <w:szCs w:val="24"/>
        </w:rPr>
      </w:pPr>
      <w:r w:rsidRPr="00ED4BD9">
        <w:rPr>
          <w:sz w:val="24"/>
          <w:szCs w:val="24"/>
        </w:rPr>
        <w:t>Explanation: B</w:t>
      </w:r>
    </w:p>
    <w:p w14:paraId="267EDD8A" w14:textId="77777777" w:rsidR="00ED4BD9" w:rsidRPr="00ED4BD9" w:rsidRDefault="00ED4BD9" w:rsidP="00ED4BD9">
      <w:pPr>
        <w:rPr>
          <w:sz w:val="24"/>
          <w:szCs w:val="24"/>
        </w:rPr>
      </w:pPr>
      <w:r w:rsidRPr="00ED4BD9">
        <w:rPr>
          <w:sz w:val="24"/>
          <w:szCs w:val="24"/>
        </w:rPr>
        <w:t>Oxygen Transport</w:t>
      </w:r>
    </w:p>
    <w:p w14:paraId="6C05CC53" w14:textId="77777777" w:rsidR="00ED4BD9" w:rsidRPr="00ED4BD9" w:rsidRDefault="00ED4BD9" w:rsidP="00ED4BD9">
      <w:pPr>
        <w:rPr>
          <w:sz w:val="24"/>
          <w:szCs w:val="24"/>
        </w:rPr>
      </w:pPr>
      <w:r w:rsidRPr="00ED4BD9">
        <w:rPr>
          <w:sz w:val="24"/>
          <w:szCs w:val="24"/>
        </w:rPr>
        <w:t>By plasma = 3%</w:t>
      </w:r>
    </w:p>
    <w:p w14:paraId="357C7A26" w14:textId="77777777" w:rsidR="00ED4BD9" w:rsidRPr="00ED4BD9" w:rsidRDefault="00ED4BD9" w:rsidP="00ED4BD9">
      <w:pPr>
        <w:rPr>
          <w:sz w:val="24"/>
          <w:szCs w:val="24"/>
        </w:rPr>
      </w:pPr>
      <w:r w:rsidRPr="00ED4BD9">
        <w:rPr>
          <w:sz w:val="24"/>
          <w:szCs w:val="24"/>
        </w:rPr>
        <w:t xml:space="preserve">By </w:t>
      </w:r>
      <w:proofErr w:type="spellStart"/>
      <w:r w:rsidRPr="00ED4BD9">
        <w:rPr>
          <w:sz w:val="24"/>
          <w:szCs w:val="24"/>
        </w:rPr>
        <w:t>haemoglobin</w:t>
      </w:r>
      <w:proofErr w:type="spellEnd"/>
      <w:r w:rsidRPr="00ED4BD9">
        <w:rPr>
          <w:sz w:val="24"/>
          <w:szCs w:val="24"/>
        </w:rPr>
        <w:t xml:space="preserve"> = 97%</w:t>
      </w:r>
    </w:p>
    <w:p w14:paraId="0366D029" w14:textId="77777777" w:rsidR="00ED4BD9" w:rsidRPr="00ED4BD9" w:rsidRDefault="00ED4BD9" w:rsidP="00ED4BD9">
      <w:pPr>
        <w:rPr>
          <w:sz w:val="24"/>
          <w:szCs w:val="24"/>
        </w:rPr>
      </w:pPr>
    </w:p>
    <w:p w14:paraId="1A4C6BE5" w14:textId="77777777" w:rsidR="00ED4BD9" w:rsidRPr="00ED4BD9" w:rsidRDefault="00ED4BD9" w:rsidP="00ED4BD9">
      <w:pPr>
        <w:rPr>
          <w:sz w:val="24"/>
          <w:szCs w:val="24"/>
        </w:rPr>
      </w:pPr>
      <w:r w:rsidRPr="00ED4BD9">
        <w:rPr>
          <w:sz w:val="24"/>
          <w:szCs w:val="24"/>
        </w:rPr>
        <w:t>21. Question1 points</w:t>
      </w:r>
    </w:p>
    <w:p w14:paraId="00D3F01C" w14:textId="77777777" w:rsidR="00ED4BD9" w:rsidRPr="00ED4BD9" w:rsidRDefault="00ED4BD9" w:rsidP="00ED4BD9">
      <w:pPr>
        <w:rPr>
          <w:sz w:val="24"/>
          <w:szCs w:val="24"/>
        </w:rPr>
      </w:pPr>
      <w:r w:rsidRPr="00ED4BD9">
        <w:rPr>
          <w:sz w:val="24"/>
          <w:szCs w:val="24"/>
        </w:rPr>
        <w:t>Which of the following factors is the most effective in accelerating the rate of breathing in man?</w:t>
      </w:r>
    </w:p>
    <w:p w14:paraId="5DAF1353" w14:textId="77777777" w:rsidR="00ED4BD9" w:rsidRPr="00ED4BD9" w:rsidRDefault="00ED4BD9" w:rsidP="00ED4BD9">
      <w:pPr>
        <w:rPr>
          <w:sz w:val="24"/>
          <w:szCs w:val="24"/>
        </w:rPr>
      </w:pPr>
    </w:p>
    <w:p w14:paraId="208536FD" w14:textId="77777777" w:rsidR="00ED4BD9" w:rsidRPr="00ED4BD9" w:rsidRDefault="00ED4BD9" w:rsidP="00ED4BD9">
      <w:pPr>
        <w:rPr>
          <w:sz w:val="24"/>
          <w:szCs w:val="24"/>
        </w:rPr>
      </w:pPr>
      <w:r w:rsidRPr="00ED4BD9">
        <w:rPr>
          <w:sz w:val="24"/>
          <w:szCs w:val="24"/>
        </w:rPr>
        <w:t>1.  A. A lack of oxygen in the blood</w:t>
      </w:r>
    </w:p>
    <w:p w14:paraId="319B5310" w14:textId="77777777" w:rsidR="00ED4BD9" w:rsidRPr="00ED4BD9" w:rsidRDefault="00ED4BD9" w:rsidP="00ED4BD9">
      <w:pPr>
        <w:rPr>
          <w:sz w:val="24"/>
          <w:szCs w:val="24"/>
        </w:rPr>
      </w:pPr>
      <w:r w:rsidRPr="00ED4BD9">
        <w:rPr>
          <w:sz w:val="24"/>
          <w:szCs w:val="24"/>
        </w:rPr>
        <w:t>2.  B. A lack of oxygen in the tissues</w:t>
      </w:r>
    </w:p>
    <w:p w14:paraId="2ECE6DC5" w14:textId="77777777" w:rsidR="00ED4BD9" w:rsidRPr="00ED4BD9" w:rsidRDefault="00ED4BD9" w:rsidP="00ED4BD9">
      <w:pPr>
        <w:rPr>
          <w:sz w:val="24"/>
          <w:szCs w:val="24"/>
        </w:rPr>
      </w:pPr>
      <w:r w:rsidRPr="00ED4BD9">
        <w:rPr>
          <w:sz w:val="24"/>
          <w:szCs w:val="24"/>
        </w:rPr>
        <w:t>3.  C. An excess of carbon dioxide in the lungs</w:t>
      </w:r>
    </w:p>
    <w:p w14:paraId="4055FA0E" w14:textId="77777777" w:rsidR="00ED4BD9" w:rsidRPr="00ED4BD9" w:rsidRDefault="00ED4BD9" w:rsidP="00ED4BD9">
      <w:pPr>
        <w:rPr>
          <w:sz w:val="24"/>
          <w:szCs w:val="24"/>
        </w:rPr>
      </w:pPr>
      <w:r w:rsidRPr="00ED4BD9">
        <w:rPr>
          <w:sz w:val="24"/>
          <w:szCs w:val="24"/>
        </w:rPr>
        <w:t>4.  D. An excess of carbon dioxide in the blood</w:t>
      </w:r>
    </w:p>
    <w:p w14:paraId="3D66BC9C" w14:textId="77777777" w:rsidR="00ED4BD9" w:rsidRPr="00ED4BD9" w:rsidRDefault="00ED4BD9" w:rsidP="00ED4BD9">
      <w:pPr>
        <w:rPr>
          <w:sz w:val="24"/>
          <w:szCs w:val="24"/>
        </w:rPr>
      </w:pPr>
      <w:r w:rsidRPr="00ED4BD9">
        <w:rPr>
          <w:sz w:val="24"/>
          <w:szCs w:val="24"/>
        </w:rPr>
        <w:t>correct</w:t>
      </w:r>
    </w:p>
    <w:p w14:paraId="295E7820" w14:textId="77777777" w:rsidR="00ED4BD9" w:rsidRPr="00ED4BD9" w:rsidRDefault="00ED4BD9" w:rsidP="00ED4BD9">
      <w:pPr>
        <w:rPr>
          <w:sz w:val="24"/>
          <w:szCs w:val="24"/>
        </w:rPr>
      </w:pPr>
      <w:r w:rsidRPr="00ED4BD9">
        <w:rPr>
          <w:sz w:val="24"/>
          <w:szCs w:val="24"/>
        </w:rPr>
        <w:t>Explanation: D</w:t>
      </w:r>
    </w:p>
    <w:p w14:paraId="28333A18" w14:textId="77777777" w:rsidR="00ED4BD9" w:rsidRPr="00ED4BD9" w:rsidRDefault="00ED4BD9" w:rsidP="00ED4BD9">
      <w:pPr>
        <w:rPr>
          <w:sz w:val="24"/>
          <w:szCs w:val="24"/>
        </w:rPr>
      </w:pPr>
    </w:p>
    <w:p w14:paraId="504875B9" w14:textId="77777777" w:rsidR="00ED4BD9" w:rsidRPr="00ED4BD9" w:rsidRDefault="00ED4BD9" w:rsidP="00ED4BD9">
      <w:pPr>
        <w:rPr>
          <w:sz w:val="24"/>
          <w:szCs w:val="24"/>
        </w:rPr>
      </w:pPr>
      <w:r w:rsidRPr="00ED4BD9">
        <w:rPr>
          <w:sz w:val="24"/>
          <w:szCs w:val="24"/>
        </w:rPr>
        <w:t>22. Question1 points</w:t>
      </w:r>
    </w:p>
    <w:p w14:paraId="06D90D3B" w14:textId="77777777" w:rsidR="00ED4BD9" w:rsidRPr="00ED4BD9" w:rsidRDefault="00ED4BD9" w:rsidP="00ED4BD9">
      <w:pPr>
        <w:rPr>
          <w:sz w:val="24"/>
          <w:szCs w:val="24"/>
        </w:rPr>
      </w:pPr>
      <w:r w:rsidRPr="00ED4BD9">
        <w:rPr>
          <w:sz w:val="24"/>
          <w:szCs w:val="24"/>
        </w:rPr>
        <w:t>Which of the following changes will increase the body rate of carbon dioxide excretion into the alveoli?</w:t>
      </w:r>
    </w:p>
    <w:p w14:paraId="4FDD4DCD" w14:textId="77777777" w:rsidR="00ED4BD9" w:rsidRPr="00ED4BD9" w:rsidRDefault="00ED4BD9" w:rsidP="00ED4BD9">
      <w:pPr>
        <w:rPr>
          <w:sz w:val="24"/>
          <w:szCs w:val="24"/>
        </w:rPr>
      </w:pPr>
    </w:p>
    <w:p w14:paraId="77FE823E" w14:textId="77777777" w:rsidR="00ED4BD9" w:rsidRPr="00ED4BD9" w:rsidRDefault="00ED4BD9" w:rsidP="00ED4BD9">
      <w:pPr>
        <w:rPr>
          <w:sz w:val="24"/>
          <w:szCs w:val="24"/>
        </w:rPr>
      </w:pPr>
      <w:r w:rsidRPr="00ED4BD9">
        <w:rPr>
          <w:sz w:val="24"/>
          <w:szCs w:val="24"/>
        </w:rPr>
        <w:t>1.  A. Holding the breath</w:t>
      </w:r>
    </w:p>
    <w:p w14:paraId="79D77D61" w14:textId="77777777" w:rsidR="00ED4BD9" w:rsidRPr="00ED4BD9" w:rsidRDefault="00ED4BD9" w:rsidP="00ED4BD9">
      <w:pPr>
        <w:rPr>
          <w:sz w:val="24"/>
          <w:szCs w:val="24"/>
        </w:rPr>
      </w:pPr>
      <w:r w:rsidRPr="00ED4BD9">
        <w:rPr>
          <w:sz w:val="24"/>
          <w:szCs w:val="24"/>
        </w:rPr>
        <w:t>2.  B. The breakdown of alveolar tissue as a result of disease</w:t>
      </w:r>
    </w:p>
    <w:p w14:paraId="5AF1F1FD" w14:textId="77777777" w:rsidR="00ED4BD9" w:rsidRPr="00ED4BD9" w:rsidRDefault="00ED4BD9" w:rsidP="00ED4BD9">
      <w:pPr>
        <w:rPr>
          <w:sz w:val="24"/>
          <w:szCs w:val="24"/>
        </w:rPr>
      </w:pPr>
      <w:r w:rsidRPr="00ED4BD9">
        <w:rPr>
          <w:sz w:val="24"/>
          <w:szCs w:val="24"/>
        </w:rPr>
        <w:t>3.  C. A decrease in the partial pressure of carbon dioxide in the alveolar air</w:t>
      </w:r>
    </w:p>
    <w:p w14:paraId="0EDD6B94" w14:textId="77777777" w:rsidR="00ED4BD9" w:rsidRPr="00ED4BD9" w:rsidRDefault="00ED4BD9" w:rsidP="00ED4BD9">
      <w:pPr>
        <w:rPr>
          <w:sz w:val="24"/>
          <w:szCs w:val="24"/>
        </w:rPr>
      </w:pPr>
      <w:r w:rsidRPr="00ED4BD9">
        <w:rPr>
          <w:sz w:val="24"/>
          <w:szCs w:val="24"/>
        </w:rPr>
        <w:t>4.  D. A decrease in the pulmonary circulation</w:t>
      </w:r>
    </w:p>
    <w:p w14:paraId="5F74B91F" w14:textId="77777777" w:rsidR="00ED4BD9" w:rsidRPr="00ED4BD9" w:rsidRDefault="00ED4BD9" w:rsidP="00ED4BD9">
      <w:pPr>
        <w:rPr>
          <w:sz w:val="24"/>
          <w:szCs w:val="24"/>
        </w:rPr>
      </w:pPr>
      <w:r w:rsidRPr="00ED4BD9">
        <w:rPr>
          <w:sz w:val="24"/>
          <w:szCs w:val="24"/>
        </w:rPr>
        <w:lastRenderedPageBreak/>
        <w:t>Correct</w:t>
      </w:r>
    </w:p>
    <w:p w14:paraId="1BEEC87C" w14:textId="77777777" w:rsidR="00ED4BD9" w:rsidRPr="00ED4BD9" w:rsidRDefault="00ED4BD9" w:rsidP="00ED4BD9">
      <w:pPr>
        <w:rPr>
          <w:sz w:val="24"/>
          <w:szCs w:val="24"/>
        </w:rPr>
      </w:pPr>
      <w:r w:rsidRPr="00ED4BD9">
        <w:rPr>
          <w:sz w:val="24"/>
          <w:szCs w:val="24"/>
        </w:rPr>
        <w:t>Explanation: C</w:t>
      </w:r>
    </w:p>
    <w:p w14:paraId="328DF7F1" w14:textId="77777777" w:rsidR="00ED4BD9" w:rsidRPr="00ED4BD9" w:rsidRDefault="00ED4BD9" w:rsidP="00ED4BD9">
      <w:pPr>
        <w:rPr>
          <w:sz w:val="24"/>
          <w:szCs w:val="24"/>
        </w:rPr>
      </w:pPr>
    </w:p>
    <w:p w14:paraId="0B6DA98D" w14:textId="77777777" w:rsidR="00ED4BD9" w:rsidRPr="00ED4BD9" w:rsidRDefault="00ED4BD9" w:rsidP="00ED4BD9">
      <w:pPr>
        <w:rPr>
          <w:sz w:val="24"/>
          <w:szCs w:val="24"/>
        </w:rPr>
      </w:pPr>
      <w:r w:rsidRPr="00ED4BD9">
        <w:rPr>
          <w:sz w:val="24"/>
          <w:szCs w:val="24"/>
        </w:rPr>
        <w:t>23. Question1 points</w:t>
      </w:r>
    </w:p>
    <w:p w14:paraId="090E4744" w14:textId="77777777" w:rsidR="00ED4BD9" w:rsidRPr="00ED4BD9" w:rsidRDefault="00ED4BD9" w:rsidP="00ED4BD9">
      <w:pPr>
        <w:rPr>
          <w:sz w:val="24"/>
          <w:szCs w:val="24"/>
        </w:rPr>
      </w:pPr>
      <w:r w:rsidRPr="00ED4BD9">
        <w:rPr>
          <w:sz w:val="24"/>
          <w:szCs w:val="24"/>
        </w:rPr>
        <w:t>Breathing is an example of</w:t>
      </w:r>
    </w:p>
    <w:p w14:paraId="03D0A24C" w14:textId="77777777" w:rsidR="00ED4BD9" w:rsidRPr="00ED4BD9" w:rsidRDefault="00ED4BD9" w:rsidP="00ED4BD9">
      <w:pPr>
        <w:rPr>
          <w:sz w:val="24"/>
          <w:szCs w:val="24"/>
        </w:rPr>
      </w:pPr>
    </w:p>
    <w:p w14:paraId="75EEDFA0" w14:textId="77777777" w:rsidR="00ED4BD9" w:rsidRPr="00ED4BD9" w:rsidRDefault="00ED4BD9" w:rsidP="00ED4BD9">
      <w:pPr>
        <w:rPr>
          <w:sz w:val="24"/>
          <w:szCs w:val="24"/>
        </w:rPr>
      </w:pPr>
      <w:r w:rsidRPr="00ED4BD9">
        <w:rPr>
          <w:sz w:val="24"/>
          <w:szCs w:val="24"/>
        </w:rPr>
        <w:t>1.  A. Counter current exchange</w:t>
      </w:r>
    </w:p>
    <w:p w14:paraId="6805E8CB" w14:textId="77777777" w:rsidR="00ED4BD9" w:rsidRPr="00ED4BD9" w:rsidRDefault="00ED4BD9" w:rsidP="00ED4BD9">
      <w:pPr>
        <w:rPr>
          <w:sz w:val="24"/>
          <w:szCs w:val="24"/>
        </w:rPr>
      </w:pPr>
      <w:r w:rsidRPr="00ED4BD9">
        <w:rPr>
          <w:sz w:val="24"/>
          <w:szCs w:val="24"/>
        </w:rPr>
        <w:t>2.  B. Cellular respiration</w:t>
      </w:r>
    </w:p>
    <w:p w14:paraId="45C0B4B3" w14:textId="77777777" w:rsidR="00ED4BD9" w:rsidRPr="00ED4BD9" w:rsidRDefault="00ED4BD9" w:rsidP="00ED4BD9">
      <w:pPr>
        <w:rPr>
          <w:sz w:val="24"/>
          <w:szCs w:val="24"/>
        </w:rPr>
      </w:pPr>
      <w:r w:rsidRPr="00ED4BD9">
        <w:rPr>
          <w:sz w:val="24"/>
          <w:szCs w:val="24"/>
        </w:rPr>
        <w:t>3.  C. Ventilation</w:t>
      </w:r>
    </w:p>
    <w:p w14:paraId="0CE101A9" w14:textId="77777777" w:rsidR="00ED4BD9" w:rsidRPr="00ED4BD9" w:rsidRDefault="00ED4BD9" w:rsidP="00ED4BD9">
      <w:pPr>
        <w:rPr>
          <w:sz w:val="24"/>
          <w:szCs w:val="24"/>
        </w:rPr>
      </w:pPr>
      <w:r w:rsidRPr="00ED4BD9">
        <w:rPr>
          <w:sz w:val="24"/>
          <w:szCs w:val="24"/>
        </w:rPr>
        <w:t>4.  D. Diffusion</w:t>
      </w:r>
    </w:p>
    <w:p w14:paraId="2F096093" w14:textId="77777777" w:rsidR="00ED4BD9" w:rsidRPr="00ED4BD9" w:rsidRDefault="00ED4BD9" w:rsidP="00ED4BD9">
      <w:pPr>
        <w:rPr>
          <w:sz w:val="24"/>
          <w:szCs w:val="24"/>
        </w:rPr>
      </w:pPr>
      <w:r w:rsidRPr="00ED4BD9">
        <w:rPr>
          <w:sz w:val="24"/>
          <w:szCs w:val="24"/>
        </w:rPr>
        <w:t>Correct</w:t>
      </w:r>
    </w:p>
    <w:p w14:paraId="15CAB960" w14:textId="77777777" w:rsidR="00ED4BD9" w:rsidRPr="00ED4BD9" w:rsidRDefault="00ED4BD9" w:rsidP="00ED4BD9">
      <w:pPr>
        <w:rPr>
          <w:sz w:val="24"/>
          <w:szCs w:val="24"/>
        </w:rPr>
      </w:pPr>
      <w:r w:rsidRPr="00ED4BD9">
        <w:rPr>
          <w:sz w:val="24"/>
          <w:szCs w:val="24"/>
        </w:rPr>
        <w:t>Explanation: C</w:t>
      </w:r>
    </w:p>
    <w:p w14:paraId="1D3666C7" w14:textId="77777777" w:rsidR="00ED4BD9" w:rsidRPr="00ED4BD9" w:rsidRDefault="00ED4BD9" w:rsidP="00ED4BD9">
      <w:pPr>
        <w:rPr>
          <w:sz w:val="24"/>
          <w:szCs w:val="24"/>
        </w:rPr>
      </w:pPr>
      <w:r w:rsidRPr="00ED4BD9">
        <w:rPr>
          <w:sz w:val="24"/>
          <w:szCs w:val="24"/>
        </w:rPr>
        <w:t>Breathing is inhalation and exhalation of air in and out of lungs, that’s also called Ventilation</w:t>
      </w:r>
    </w:p>
    <w:p w14:paraId="4B119E09" w14:textId="77777777" w:rsidR="00ED4BD9" w:rsidRPr="00ED4BD9" w:rsidRDefault="00ED4BD9" w:rsidP="00ED4BD9">
      <w:pPr>
        <w:rPr>
          <w:sz w:val="24"/>
          <w:szCs w:val="24"/>
        </w:rPr>
      </w:pPr>
    </w:p>
    <w:p w14:paraId="7DE88C84" w14:textId="77777777" w:rsidR="00ED4BD9" w:rsidRPr="00ED4BD9" w:rsidRDefault="00ED4BD9" w:rsidP="00ED4BD9">
      <w:pPr>
        <w:rPr>
          <w:sz w:val="24"/>
          <w:szCs w:val="24"/>
        </w:rPr>
      </w:pPr>
      <w:r w:rsidRPr="00ED4BD9">
        <w:rPr>
          <w:sz w:val="24"/>
          <w:szCs w:val="24"/>
        </w:rPr>
        <w:t>24. Question1 points</w:t>
      </w:r>
    </w:p>
    <w:p w14:paraId="5D63AE92" w14:textId="77777777" w:rsidR="00ED4BD9" w:rsidRPr="00ED4BD9" w:rsidRDefault="00ED4BD9" w:rsidP="00ED4BD9">
      <w:pPr>
        <w:rPr>
          <w:sz w:val="24"/>
          <w:szCs w:val="24"/>
        </w:rPr>
      </w:pPr>
      <w:r w:rsidRPr="00ED4BD9">
        <w:rPr>
          <w:sz w:val="24"/>
          <w:szCs w:val="24"/>
        </w:rPr>
        <w:t>Which sequence most accurately describes the sequence of airflow in the human respiratory system?</w:t>
      </w:r>
    </w:p>
    <w:p w14:paraId="542CF260" w14:textId="77777777" w:rsidR="00ED4BD9" w:rsidRPr="00ED4BD9" w:rsidRDefault="00ED4BD9" w:rsidP="00ED4BD9">
      <w:pPr>
        <w:rPr>
          <w:sz w:val="24"/>
          <w:szCs w:val="24"/>
        </w:rPr>
      </w:pPr>
      <w:r w:rsidRPr="00ED4BD9">
        <w:rPr>
          <w:sz w:val="24"/>
          <w:szCs w:val="24"/>
        </w:rPr>
        <w:t>1. Pharynx    2. Bronchus     3. Trachea    4. Larynx    5. Alveolus    6. Bronchiole</w:t>
      </w:r>
    </w:p>
    <w:p w14:paraId="5B5B36D2" w14:textId="77777777" w:rsidR="00ED4BD9" w:rsidRPr="00ED4BD9" w:rsidRDefault="00ED4BD9" w:rsidP="00ED4BD9">
      <w:pPr>
        <w:rPr>
          <w:sz w:val="24"/>
          <w:szCs w:val="24"/>
        </w:rPr>
      </w:pPr>
    </w:p>
    <w:p w14:paraId="55531059" w14:textId="77777777" w:rsidR="00ED4BD9" w:rsidRPr="00ED4BD9" w:rsidRDefault="00ED4BD9" w:rsidP="00ED4BD9">
      <w:pPr>
        <w:rPr>
          <w:sz w:val="24"/>
          <w:szCs w:val="24"/>
        </w:rPr>
      </w:pPr>
      <w:r w:rsidRPr="00ED4BD9">
        <w:rPr>
          <w:sz w:val="24"/>
          <w:szCs w:val="24"/>
        </w:rPr>
        <w:t>1.  A. 4, 1, 3, 2, 5, 6</w:t>
      </w:r>
    </w:p>
    <w:p w14:paraId="6EA6FC0C" w14:textId="77777777" w:rsidR="00ED4BD9" w:rsidRPr="00ED4BD9" w:rsidRDefault="00ED4BD9" w:rsidP="00ED4BD9">
      <w:pPr>
        <w:rPr>
          <w:sz w:val="24"/>
          <w:szCs w:val="24"/>
        </w:rPr>
      </w:pPr>
      <w:r w:rsidRPr="00ED4BD9">
        <w:rPr>
          <w:sz w:val="24"/>
          <w:szCs w:val="24"/>
        </w:rPr>
        <w:t>2.  B. 1, 4, 3, 2, 5, 6</w:t>
      </w:r>
    </w:p>
    <w:p w14:paraId="172050C6" w14:textId="77777777" w:rsidR="00ED4BD9" w:rsidRPr="00ED4BD9" w:rsidRDefault="00ED4BD9" w:rsidP="00ED4BD9">
      <w:pPr>
        <w:rPr>
          <w:sz w:val="24"/>
          <w:szCs w:val="24"/>
        </w:rPr>
      </w:pPr>
      <w:r w:rsidRPr="00ED4BD9">
        <w:rPr>
          <w:sz w:val="24"/>
          <w:szCs w:val="24"/>
        </w:rPr>
        <w:t>3.  C. 4, 1, 3, 2, 6, 5</w:t>
      </w:r>
    </w:p>
    <w:p w14:paraId="4DC76B82" w14:textId="77777777" w:rsidR="00ED4BD9" w:rsidRPr="00ED4BD9" w:rsidRDefault="00ED4BD9" w:rsidP="00ED4BD9">
      <w:pPr>
        <w:rPr>
          <w:sz w:val="24"/>
          <w:szCs w:val="24"/>
        </w:rPr>
      </w:pPr>
      <w:r w:rsidRPr="00ED4BD9">
        <w:rPr>
          <w:sz w:val="24"/>
          <w:szCs w:val="24"/>
        </w:rPr>
        <w:t>4.  D. 1, 4, 3, 2, 6, 5</w:t>
      </w:r>
    </w:p>
    <w:p w14:paraId="7674412D" w14:textId="77777777" w:rsidR="00ED4BD9" w:rsidRPr="00ED4BD9" w:rsidRDefault="00ED4BD9" w:rsidP="00ED4BD9">
      <w:pPr>
        <w:rPr>
          <w:sz w:val="24"/>
          <w:szCs w:val="24"/>
        </w:rPr>
      </w:pPr>
      <w:r w:rsidRPr="00ED4BD9">
        <w:rPr>
          <w:sz w:val="24"/>
          <w:szCs w:val="24"/>
        </w:rPr>
        <w:t>Correct</w:t>
      </w:r>
    </w:p>
    <w:p w14:paraId="64F54B37" w14:textId="77777777" w:rsidR="00ED4BD9" w:rsidRPr="00ED4BD9" w:rsidRDefault="00ED4BD9" w:rsidP="00ED4BD9">
      <w:pPr>
        <w:rPr>
          <w:sz w:val="24"/>
          <w:szCs w:val="24"/>
        </w:rPr>
      </w:pPr>
      <w:r w:rsidRPr="00ED4BD9">
        <w:rPr>
          <w:sz w:val="24"/>
          <w:szCs w:val="24"/>
        </w:rPr>
        <w:t>Explanation: D</w:t>
      </w:r>
    </w:p>
    <w:p w14:paraId="31535E2A" w14:textId="77777777" w:rsidR="00ED4BD9" w:rsidRPr="00ED4BD9" w:rsidRDefault="00ED4BD9" w:rsidP="00ED4BD9">
      <w:pPr>
        <w:rPr>
          <w:sz w:val="24"/>
          <w:szCs w:val="24"/>
        </w:rPr>
      </w:pPr>
    </w:p>
    <w:p w14:paraId="66503B49" w14:textId="77777777" w:rsidR="00ED4BD9" w:rsidRPr="00ED4BD9" w:rsidRDefault="00ED4BD9" w:rsidP="00ED4BD9">
      <w:pPr>
        <w:rPr>
          <w:sz w:val="24"/>
          <w:szCs w:val="24"/>
        </w:rPr>
      </w:pPr>
      <w:r w:rsidRPr="00ED4BD9">
        <w:rPr>
          <w:sz w:val="24"/>
          <w:szCs w:val="24"/>
        </w:rPr>
        <w:t>25. Question1 points</w:t>
      </w:r>
    </w:p>
    <w:p w14:paraId="2EFF4B0B" w14:textId="77777777" w:rsidR="00ED4BD9" w:rsidRPr="00ED4BD9" w:rsidRDefault="00ED4BD9" w:rsidP="00ED4BD9">
      <w:pPr>
        <w:rPr>
          <w:sz w:val="24"/>
          <w:szCs w:val="24"/>
        </w:rPr>
      </w:pPr>
      <w:r w:rsidRPr="00ED4BD9">
        <w:rPr>
          <w:sz w:val="24"/>
          <w:szCs w:val="24"/>
        </w:rPr>
        <w:lastRenderedPageBreak/>
        <w:t>Our normal oxygen intake per minute amounts to:</w:t>
      </w:r>
    </w:p>
    <w:p w14:paraId="12EEB193" w14:textId="77777777" w:rsidR="00ED4BD9" w:rsidRPr="00ED4BD9" w:rsidRDefault="00ED4BD9" w:rsidP="00ED4BD9">
      <w:pPr>
        <w:rPr>
          <w:sz w:val="24"/>
          <w:szCs w:val="24"/>
        </w:rPr>
      </w:pPr>
    </w:p>
    <w:p w14:paraId="6A1F204D" w14:textId="77777777" w:rsidR="00ED4BD9" w:rsidRPr="00ED4BD9" w:rsidRDefault="00ED4BD9" w:rsidP="00ED4BD9">
      <w:pPr>
        <w:rPr>
          <w:sz w:val="24"/>
          <w:szCs w:val="24"/>
        </w:rPr>
      </w:pPr>
      <w:r w:rsidRPr="00ED4BD9">
        <w:rPr>
          <w:sz w:val="24"/>
          <w:szCs w:val="24"/>
        </w:rPr>
        <w:t>1.  A. 20 ml</w:t>
      </w:r>
    </w:p>
    <w:p w14:paraId="47272A40" w14:textId="77777777" w:rsidR="00ED4BD9" w:rsidRPr="00ED4BD9" w:rsidRDefault="00ED4BD9" w:rsidP="00ED4BD9">
      <w:pPr>
        <w:rPr>
          <w:sz w:val="24"/>
          <w:szCs w:val="24"/>
        </w:rPr>
      </w:pPr>
      <w:r w:rsidRPr="00ED4BD9">
        <w:rPr>
          <w:sz w:val="24"/>
          <w:szCs w:val="24"/>
        </w:rPr>
        <w:t>2.  B. 250 ml</w:t>
      </w:r>
    </w:p>
    <w:p w14:paraId="448CB1E4" w14:textId="77777777" w:rsidR="00ED4BD9" w:rsidRPr="00ED4BD9" w:rsidRDefault="00ED4BD9" w:rsidP="00ED4BD9">
      <w:pPr>
        <w:rPr>
          <w:sz w:val="24"/>
          <w:szCs w:val="24"/>
        </w:rPr>
      </w:pPr>
      <w:r w:rsidRPr="00ED4BD9">
        <w:rPr>
          <w:sz w:val="24"/>
          <w:szCs w:val="24"/>
        </w:rPr>
        <w:t>3.  C. 100 ml</w:t>
      </w:r>
    </w:p>
    <w:p w14:paraId="64914D18" w14:textId="77777777" w:rsidR="00ED4BD9" w:rsidRPr="00ED4BD9" w:rsidRDefault="00ED4BD9" w:rsidP="00ED4BD9">
      <w:pPr>
        <w:rPr>
          <w:sz w:val="24"/>
          <w:szCs w:val="24"/>
        </w:rPr>
      </w:pPr>
      <w:r w:rsidRPr="00ED4BD9">
        <w:rPr>
          <w:sz w:val="24"/>
          <w:szCs w:val="24"/>
        </w:rPr>
        <w:t>4.  D. 300 ml</w:t>
      </w:r>
    </w:p>
    <w:p w14:paraId="354786AF" w14:textId="77777777" w:rsidR="00ED4BD9" w:rsidRPr="00ED4BD9" w:rsidRDefault="00ED4BD9" w:rsidP="00ED4BD9">
      <w:pPr>
        <w:rPr>
          <w:sz w:val="24"/>
          <w:szCs w:val="24"/>
        </w:rPr>
      </w:pPr>
      <w:r w:rsidRPr="00ED4BD9">
        <w:rPr>
          <w:sz w:val="24"/>
          <w:szCs w:val="24"/>
        </w:rPr>
        <w:t>Correct</w:t>
      </w:r>
    </w:p>
    <w:p w14:paraId="1406AFCF" w14:textId="77777777" w:rsidR="00ED4BD9" w:rsidRPr="00ED4BD9" w:rsidRDefault="00ED4BD9" w:rsidP="00ED4BD9">
      <w:pPr>
        <w:rPr>
          <w:sz w:val="24"/>
          <w:szCs w:val="24"/>
        </w:rPr>
      </w:pPr>
      <w:r w:rsidRPr="00ED4BD9">
        <w:rPr>
          <w:sz w:val="24"/>
          <w:szCs w:val="24"/>
        </w:rPr>
        <w:t>Explanation: B</w:t>
      </w:r>
    </w:p>
    <w:p w14:paraId="5F934F92" w14:textId="77777777" w:rsidR="00ED4BD9" w:rsidRPr="00ED4BD9" w:rsidRDefault="00ED4BD9" w:rsidP="00ED4BD9">
      <w:pPr>
        <w:rPr>
          <w:sz w:val="24"/>
          <w:szCs w:val="24"/>
        </w:rPr>
      </w:pPr>
      <w:r w:rsidRPr="00ED4BD9">
        <w:rPr>
          <w:sz w:val="24"/>
          <w:szCs w:val="24"/>
        </w:rPr>
        <w:t>This is a General MCQs, not directly given in your Text Book but relevant to this Chapter and asked in Past Exams</w:t>
      </w:r>
    </w:p>
    <w:p w14:paraId="316076CC" w14:textId="77777777" w:rsidR="00ED4BD9" w:rsidRPr="00ED4BD9" w:rsidRDefault="00ED4BD9" w:rsidP="00ED4BD9">
      <w:pPr>
        <w:rPr>
          <w:sz w:val="24"/>
          <w:szCs w:val="24"/>
        </w:rPr>
      </w:pPr>
      <w:r w:rsidRPr="00ED4BD9">
        <w:rPr>
          <w:sz w:val="24"/>
          <w:szCs w:val="24"/>
        </w:rPr>
        <w:t>The purpose of adding this MCQ is to share basic Key Points.</w:t>
      </w:r>
    </w:p>
    <w:p w14:paraId="5CBA3305" w14:textId="77777777" w:rsidR="00ED4BD9" w:rsidRPr="00ED4BD9" w:rsidRDefault="00ED4BD9" w:rsidP="00ED4BD9">
      <w:pPr>
        <w:rPr>
          <w:sz w:val="24"/>
          <w:szCs w:val="24"/>
        </w:rPr>
      </w:pPr>
    </w:p>
    <w:p w14:paraId="6E442885" w14:textId="77777777" w:rsidR="00ED4BD9" w:rsidRPr="00ED4BD9" w:rsidRDefault="00ED4BD9" w:rsidP="00ED4BD9">
      <w:pPr>
        <w:rPr>
          <w:sz w:val="24"/>
          <w:szCs w:val="24"/>
        </w:rPr>
      </w:pPr>
      <w:r w:rsidRPr="00ED4BD9">
        <w:rPr>
          <w:sz w:val="24"/>
          <w:szCs w:val="24"/>
        </w:rPr>
        <w:t>26. Question1 points</w:t>
      </w:r>
    </w:p>
    <w:p w14:paraId="47D37120" w14:textId="77777777" w:rsidR="00ED4BD9" w:rsidRPr="00ED4BD9" w:rsidRDefault="00ED4BD9" w:rsidP="00ED4BD9">
      <w:pPr>
        <w:rPr>
          <w:sz w:val="24"/>
          <w:szCs w:val="24"/>
        </w:rPr>
      </w:pPr>
      <w:r w:rsidRPr="00ED4BD9">
        <w:rPr>
          <w:sz w:val="24"/>
          <w:szCs w:val="24"/>
        </w:rPr>
        <w:t>In man the O2 is liberated from hemoglobin when the pressure in ml of Hg in cells or tissues fall below:</w:t>
      </w:r>
    </w:p>
    <w:p w14:paraId="15A7A761" w14:textId="77777777" w:rsidR="00ED4BD9" w:rsidRPr="00ED4BD9" w:rsidRDefault="00ED4BD9" w:rsidP="00ED4BD9">
      <w:pPr>
        <w:rPr>
          <w:sz w:val="24"/>
          <w:szCs w:val="24"/>
        </w:rPr>
      </w:pPr>
    </w:p>
    <w:p w14:paraId="5BCCE40B" w14:textId="77777777" w:rsidR="00ED4BD9" w:rsidRPr="00ED4BD9" w:rsidRDefault="00ED4BD9" w:rsidP="00ED4BD9">
      <w:pPr>
        <w:rPr>
          <w:sz w:val="24"/>
          <w:szCs w:val="24"/>
        </w:rPr>
      </w:pPr>
      <w:r w:rsidRPr="00ED4BD9">
        <w:rPr>
          <w:sz w:val="24"/>
          <w:szCs w:val="24"/>
        </w:rPr>
        <w:t>1.  A. 80mm of Hg</w:t>
      </w:r>
    </w:p>
    <w:p w14:paraId="5E554F7D" w14:textId="77777777" w:rsidR="00ED4BD9" w:rsidRPr="00ED4BD9" w:rsidRDefault="00ED4BD9" w:rsidP="00ED4BD9">
      <w:pPr>
        <w:rPr>
          <w:sz w:val="24"/>
          <w:szCs w:val="24"/>
        </w:rPr>
      </w:pPr>
      <w:r w:rsidRPr="00ED4BD9">
        <w:rPr>
          <w:sz w:val="24"/>
          <w:szCs w:val="24"/>
        </w:rPr>
        <w:t>2.  B. 70mm of Hg</w:t>
      </w:r>
    </w:p>
    <w:p w14:paraId="09D751EB" w14:textId="77777777" w:rsidR="00ED4BD9" w:rsidRPr="00ED4BD9" w:rsidRDefault="00ED4BD9" w:rsidP="00ED4BD9">
      <w:pPr>
        <w:rPr>
          <w:sz w:val="24"/>
          <w:szCs w:val="24"/>
        </w:rPr>
      </w:pPr>
      <w:r w:rsidRPr="00ED4BD9">
        <w:rPr>
          <w:sz w:val="24"/>
          <w:szCs w:val="24"/>
        </w:rPr>
        <w:t>3.  C. 50mm of Hg</w:t>
      </w:r>
    </w:p>
    <w:p w14:paraId="246E603E" w14:textId="77777777" w:rsidR="00ED4BD9" w:rsidRPr="00ED4BD9" w:rsidRDefault="00ED4BD9" w:rsidP="00ED4BD9">
      <w:pPr>
        <w:rPr>
          <w:sz w:val="24"/>
          <w:szCs w:val="24"/>
        </w:rPr>
      </w:pPr>
      <w:r w:rsidRPr="00ED4BD9">
        <w:rPr>
          <w:sz w:val="24"/>
          <w:szCs w:val="24"/>
        </w:rPr>
        <w:t>4.  D. 60mm of Hg</w:t>
      </w:r>
    </w:p>
    <w:p w14:paraId="396EE305" w14:textId="77777777" w:rsidR="00ED4BD9" w:rsidRPr="00ED4BD9" w:rsidRDefault="00ED4BD9" w:rsidP="00ED4BD9">
      <w:pPr>
        <w:rPr>
          <w:sz w:val="24"/>
          <w:szCs w:val="24"/>
        </w:rPr>
      </w:pPr>
      <w:r w:rsidRPr="00ED4BD9">
        <w:rPr>
          <w:sz w:val="24"/>
          <w:szCs w:val="24"/>
        </w:rPr>
        <w:t>correct</w:t>
      </w:r>
    </w:p>
    <w:p w14:paraId="6E080F01" w14:textId="77777777" w:rsidR="00ED4BD9" w:rsidRPr="00ED4BD9" w:rsidRDefault="00ED4BD9" w:rsidP="00ED4BD9">
      <w:pPr>
        <w:rPr>
          <w:sz w:val="24"/>
          <w:szCs w:val="24"/>
        </w:rPr>
      </w:pPr>
      <w:r w:rsidRPr="00ED4BD9">
        <w:rPr>
          <w:sz w:val="24"/>
          <w:szCs w:val="24"/>
        </w:rPr>
        <w:t>Explanation: A</w:t>
      </w:r>
    </w:p>
    <w:p w14:paraId="4634918C" w14:textId="77777777" w:rsidR="00ED4BD9" w:rsidRPr="00ED4BD9" w:rsidRDefault="00ED4BD9" w:rsidP="00ED4BD9">
      <w:pPr>
        <w:rPr>
          <w:sz w:val="24"/>
          <w:szCs w:val="24"/>
        </w:rPr>
      </w:pPr>
    </w:p>
    <w:p w14:paraId="69C08F2F" w14:textId="77777777" w:rsidR="00ED4BD9" w:rsidRPr="00ED4BD9" w:rsidRDefault="00ED4BD9" w:rsidP="00ED4BD9">
      <w:pPr>
        <w:rPr>
          <w:sz w:val="24"/>
          <w:szCs w:val="24"/>
        </w:rPr>
      </w:pPr>
      <w:r w:rsidRPr="00ED4BD9">
        <w:rPr>
          <w:sz w:val="24"/>
          <w:szCs w:val="24"/>
        </w:rPr>
        <w:t>27. Question1 points</w:t>
      </w:r>
    </w:p>
    <w:p w14:paraId="1B41EA6C" w14:textId="77777777" w:rsidR="00ED4BD9" w:rsidRPr="00ED4BD9" w:rsidRDefault="00ED4BD9" w:rsidP="00ED4BD9">
      <w:pPr>
        <w:rPr>
          <w:sz w:val="24"/>
          <w:szCs w:val="24"/>
        </w:rPr>
      </w:pPr>
      <w:r w:rsidRPr="00ED4BD9">
        <w:rPr>
          <w:sz w:val="24"/>
          <w:szCs w:val="24"/>
        </w:rPr>
        <w:t>In plasma 100ml of venous blood will have oxygen:</w:t>
      </w:r>
    </w:p>
    <w:p w14:paraId="4ACAFDBC" w14:textId="77777777" w:rsidR="00ED4BD9" w:rsidRPr="00ED4BD9" w:rsidRDefault="00ED4BD9" w:rsidP="00ED4BD9">
      <w:pPr>
        <w:rPr>
          <w:sz w:val="24"/>
          <w:szCs w:val="24"/>
        </w:rPr>
      </w:pPr>
    </w:p>
    <w:p w14:paraId="68750098" w14:textId="77777777" w:rsidR="00ED4BD9" w:rsidRPr="00ED4BD9" w:rsidRDefault="00ED4BD9" w:rsidP="00ED4BD9">
      <w:pPr>
        <w:rPr>
          <w:sz w:val="24"/>
          <w:szCs w:val="24"/>
        </w:rPr>
      </w:pPr>
      <w:r w:rsidRPr="00ED4BD9">
        <w:rPr>
          <w:sz w:val="24"/>
          <w:szCs w:val="24"/>
        </w:rPr>
        <w:t>1.  A. 10.02 ml</w:t>
      </w:r>
    </w:p>
    <w:p w14:paraId="6BA4A540" w14:textId="77777777" w:rsidR="00ED4BD9" w:rsidRPr="00ED4BD9" w:rsidRDefault="00ED4BD9" w:rsidP="00ED4BD9">
      <w:pPr>
        <w:rPr>
          <w:sz w:val="24"/>
          <w:szCs w:val="24"/>
        </w:rPr>
      </w:pPr>
      <w:r w:rsidRPr="00ED4BD9">
        <w:rPr>
          <w:sz w:val="24"/>
          <w:szCs w:val="24"/>
        </w:rPr>
        <w:t>2.  B. 0.18 ml</w:t>
      </w:r>
    </w:p>
    <w:p w14:paraId="266486E1" w14:textId="77777777" w:rsidR="00ED4BD9" w:rsidRPr="00ED4BD9" w:rsidRDefault="00ED4BD9" w:rsidP="00ED4BD9">
      <w:pPr>
        <w:rPr>
          <w:sz w:val="24"/>
          <w:szCs w:val="24"/>
        </w:rPr>
      </w:pPr>
      <w:r w:rsidRPr="00ED4BD9">
        <w:rPr>
          <w:sz w:val="24"/>
          <w:szCs w:val="24"/>
        </w:rPr>
        <w:lastRenderedPageBreak/>
        <w:t>3.  C. 0.12 ml</w:t>
      </w:r>
    </w:p>
    <w:p w14:paraId="79973EAD" w14:textId="77777777" w:rsidR="00ED4BD9" w:rsidRPr="00ED4BD9" w:rsidRDefault="00ED4BD9" w:rsidP="00ED4BD9">
      <w:pPr>
        <w:rPr>
          <w:sz w:val="24"/>
          <w:szCs w:val="24"/>
        </w:rPr>
      </w:pPr>
      <w:r w:rsidRPr="00ED4BD9">
        <w:rPr>
          <w:sz w:val="24"/>
          <w:szCs w:val="24"/>
        </w:rPr>
        <w:t>4.  D. 2.1 ml</w:t>
      </w:r>
    </w:p>
    <w:p w14:paraId="3A4C63FD" w14:textId="77777777" w:rsidR="00ED4BD9" w:rsidRPr="00ED4BD9" w:rsidRDefault="00ED4BD9" w:rsidP="00ED4BD9">
      <w:pPr>
        <w:rPr>
          <w:sz w:val="24"/>
          <w:szCs w:val="24"/>
        </w:rPr>
      </w:pPr>
      <w:r w:rsidRPr="00ED4BD9">
        <w:rPr>
          <w:sz w:val="24"/>
          <w:szCs w:val="24"/>
        </w:rPr>
        <w:t>Correct</w:t>
      </w:r>
    </w:p>
    <w:p w14:paraId="1FA4C58B" w14:textId="77777777" w:rsidR="00ED4BD9" w:rsidRPr="00ED4BD9" w:rsidRDefault="00ED4BD9" w:rsidP="00ED4BD9">
      <w:pPr>
        <w:rPr>
          <w:sz w:val="24"/>
          <w:szCs w:val="24"/>
        </w:rPr>
      </w:pPr>
      <w:r w:rsidRPr="00ED4BD9">
        <w:rPr>
          <w:sz w:val="24"/>
          <w:szCs w:val="24"/>
        </w:rPr>
        <w:t>Explanation: C</w:t>
      </w:r>
    </w:p>
    <w:p w14:paraId="0F3B16CD" w14:textId="77777777" w:rsidR="00ED4BD9" w:rsidRPr="00ED4BD9" w:rsidRDefault="00ED4BD9" w:rsidP="00ED4BD9">
      <w:pPr>
        <w:rPr>
          <w:sz w:val="24"/>
          <w:szCs w:val="24"/>
        </w:rPr>
      </w:pPr>
    </w:p>
    <w:p w14:paraId="68E67DE1" w14:textId="77777777" w:rsidR="00ED4BD9" w:rsidRPr="00ED4BD9" w:rsidRDefault="00ED4BD9" w:rsidP="00ED4BD9">
      <w:pPr>
        <w:rPr>
          <w:sz w:val="24"/>
          <w:szCs w:val="24"/>
        </w:rPr>
      </w:pPr>
      <w:r w:rsidRPr="00ED4BD9">
        <w:rPr>
          <w:sz w:val="24"/>
          <w:szCs w:val="24"/>
        </w:rPr>
        <w:t>28. Question1 points</w:t>
      </w:r>
    </w:p>
    <w:p w14:paraId="6D77FE8C" w14:textId="77777777" w:rsidR="00ED4BD9" w:rsidRPr="00ED4BD9" w:rsidRDefault="00ED4BD9" w:rsidP="00ED4BD9">
      <w:pPr>
        <w:rPr>
          <w:sz w:val="24"/>
          <w:szCs w:val="24"/>
        </w:rPr>
      </w:pPr>
      <w:r w:rsidRPr="00ED4BD9">
        <w:rPr>
          <w:sz w:val="24"/>
          <w:szCs w:val="24"/>
        </w:rPr>
        <w:t>Lung cells are:</w:t>
      </w:r>
    </w:p>
    <w:p w14:paraId="2F6D2A96" w14:textId="77777777" w:rsidR="00ED4BD9" w:rsidRPr="00ED4BD9" w:rsidRDefault="00ED4BD9" w:rsidP="00ED4BD9">
      <w:pPr>
        <w:rPr>
          <w:sz w:val="24"/>
          <w:szCs w:val="24"/>
        </w:rPr>
      </w:pPr>
    </w:p>
    <w:p w14:paraId="0A077B5C" w14:textId="77777777" w:rsidR="00ED4BD9" w:rsidRPr="00ED4BD9" w:rsidRDefault="00ED4BD9" w:rsidP="00ED4BD9">
      <w:pPr>
        <w:rPr>
          <w:sz w:val="24"/>
          <w:szCs w:val="24"/>
        </w:rPr>
      </w:pPr>
      <w:r w:rsidRPr="00ED4BD9">
        <w:rPr>
          <w:sz w:val="24"/>
          <w:szCs w:val="24"/>
        </w:rPr>
        <w:t>1.  A. Pneumocytes</w:t>
      </w:r>
    </w:p>
    <w:p w14:paraId="5C143B1B" w14:textId="77777777" w:rsidR="00ED4BD9" w:rsidRPr="00ED4BD9" w:rsidRDefault="00ED4BD9" w:rsidP="00ED4BD9">
      <w:pPr>
        <w:rPr>
          <w:sz w:val="24"/>
          <w:szCs w:val="24"/>
        </w:rPr>
      </w:pPr>
      <w:r w:rsidRPr="00ED4BD9">
        <w:rPr>
          <w:sz w:val="24"/>
          <w:szCs w:val="24"/>
        </w:rPr>
        <w:t>2.  B. Phagocytes</w:t>
      </w:r>
    </w:p>
    <w:p w14:paraId="0F2C6DFA" w14:textId="77777777" w:rsidR="00ED4BD9" w:rsidRPr="00ED4BD9" w:rsidRDefault="00ED4BD9" w:rsidP="00ED4BD9">
      <w:pPr>
        <w:rPr>
          <w:sz w:val="24"/>
          <w:szCs w:val="24"/>
        </w:rPr>
      </w:pPr>
      <w:r w:rsidRPr="00ED4BD9">
        <w:rPr>
          <w:sz w:val="24"/>
          <w:szCs w:val="24"/>
        </w:rPr>
        <w:t>3.  C. Osteocytes</w:t>
      </w:r>
    </w:p>
    <w:p w14:paraId="3683CA44" w14:textId="77777777" w:rsidR="00ED4BD9" w:rsidRPr="00ED4BD9" w:rsidRDefault="00ED4BD9" w:rsidP="00ED4BD9">
      <w:pPr>
        <w:rPr>
          <w:sz w:val="24"/>
          <w:szCs w:val="24"/>
        </w:rPr>
      </w:pPr>
      <w:r w:rsidRPr="00ED4BD9">
        <w:rPr>
          <w:sz w:val="24"/>
          <w:szCs w:val="24"/>
        </w:rPr>
        <w:t>4.  D. None</w:t>
      </w:r>
    </w:p>
    <w:p w14:paraId="78F36040" w14:textId="77777777" w:rsidR="00ED4BD9" w:rsidRPr="00ED4BD9" w:rsidRDefault="00ED4BD9" w:rsidP="00ED4BD9">
      <w:pPr>
        <w:rPr>
          <w:sz w:val="24"/>
          <w:szCs w:val="24"/>
        </w:rPr>
      </w:pPr>
      <w:r w:rsidRPr="00ED4BD9">
        <w:rPr>
          <w:sz w:val="24"/>
          <w:szCs w:val="24"/>
        </w:rPr>
        <w:t>Correct</w:t>
      </w:r>
    </w:p>
    <w:p w14:paraId="2BC07761" w14:textId="77777777" w:rsidR="00ED4BD9" w:rsidRPr="00ED4BD9" w:rsidRDefault="00ED4BD9" w:rsidP="00ED4BD9">
      <w:pPr>
        <w:rPr>
          <w:sz w:val="24"/>
          <w:szCs w:val="24"/>
        </w:rPr>
      </w:pPr>
      <w:r w:rsidRPr="00ED4BD9">
        <w:rPr>
          <w:sz w:val="24"/>
          <w:szCs w:val="24"/>
        </w:rPr>
        <w:t>Explanation: A</w:t>
      </w:r>
    </w:p>
    <w:p w14:paraId="11B08F18" w14:textId="77777777" w:rsidR="00ED4BD9" w:rsidRPr="00ED4BD9" w:rsidRDefault="00ED4BD9" w:rsidP="00ED4BD9">
      <w:pPr>
        <w:rPr>
          <w:sz w:val="24"/>
          <w:szCs w:val="24"/>
        </w:rPr>
      </w:pPr>
      <w:r w:rsidRPr="00ED4BD9">
        <w:rPr>
          <w:sz w:val="24"/>
          <w:szCs w:val="24"/>
        </w:rPr>
        <w:t>This is a General MCQs, not directly given in your Text Book but relevant to this Chapter and asked in Past Exams</w:t>
      </w:r>
    </w:p>
    <w:p w14:paraId="3D6E50CE" w14:textId="77777777" w:rsidR="00ED4BD9" w:rsidRPr="00ED4BD9" w:rsidRDefault="00ED4BD9" w:rsidP="00ED4BD9">
      <w:pPr>
        <w:rPr>
          <w:sz w:val="24"/>
          <w:szCs w:val="24"/>
        </w:rPr>
      </w:pPr>
      <w:r w:rsidRPr="00ED4BD9">
        <w:rPr>
          <w:sz w:val="24"/>
          <w:szCs w:val="24"/>
        </w:rPr>
        <w:t>The purpose of adding this MCQ is to share basic Key Points.</w:t>
      </w:r>
    </w:p>
    <w:p w14:paraId="4C1EB472" w14:textId="77777777" w:rsidR="00ED4BD9" w:rsidRPr="00ED4BD9" w:rsidRDefault="00ED4BD9" w:rsidP="00ED4BD9">
      <w:pPr>
        <w:rPr>
          <w:sz w:val="24"/>
          <w:szCs w:val="24"/>
        </w:rPr>
      </w:pPr>
    </w:p>
    <w:p w14:paraId="50FD4970" w14:textId="77777777" w:rsidR="00ED4BD9" w:rsidRPr="00ED4BD9" w:rsidRDefault="00ED4BD9" w:rsidP="00ED4BD9">
      <w:pPr>
        <w:rPr>
          <w:sz w:val="24"/>
          <w:szCs w:val="24"/>
        </w:rPr>
      </w:pPr>
      <w:r w:rsidRPr="00ED4BD9">
        <w:rPr>
          <w:sz w:val="24"/>
          <w:szCs w:val="24"/>
        </w:rPr>
        <w:t>29. Question1 points</w:t>
      </w:r>
    </w:p>
    <w:p w14:paraId="1FF7273B" w14:textId="77777777" w:rsidR="00ED4BD9" w:rsidRPr="00ED4BD9" w:rsidRDefault="00ED4BD9" w:rsidP="00ED4BD9">
      <w:pPr>
        <w:rPr>
          <w:sz w:val="24"/>
          <w:szCs w:val="24"/>
        </w:rPr>
      </w:pPr>
      <w:r w:rsidRPr="00ED4BD9">
        <w:rPr>
          <w:sz w:val="24"/>
          <w:szCs w:val="24"/>
        </w:rPr>
        <w:t>Surfactants are _________.</w:t>
      </w:r>
    </w:p>
    <w:p w14:paraId="67A8B83B" w14:textId="77777777" w:rsidR="00ED4BD9" w:rsidRPr="00ED4BD9" w:rsidRDefault="00ED4BD9" w:rsidP="00ED4BD9">
      <w:pPr>
        <w:rPr>
          <w:sz w:val="24"/>
          <w:szCs w:val="24"/>
        </w:rPr>
      </w:pPr>
    </w:p>
    <w:p w14:paraId="4EB0994F" w14:textId="77777777" w:rsidR="00ED4BD9" w:rsidRPr="00ED4BD9" w:rsidRDefault="00ED4BD9" w:rsidP="00ED4BD9">
      <w:pPr>
        <w:rPr>
          <w:sz w:val="24"/>
          <w:szCs w:val="24"/>
        </w:rPr>
      </w:pPr>
      <w:r w:rsidRPr="00ED4BD9">
        <w:rPr>
          <w:sz w:val="24"/>
          <w:szCs w:val="24"/>
        </w:rPr>
        <w:t>1.  A. Glycoprotein</w:t>
      </w:r>
    </w:p>
    <w:p w14:paraId="67F6386C" w14:textId="77777777" w:rsidR="00ED4BD9" w:rsidRPr="00ED4BD9" w:rsidRDefault="00ED4BD9" w:rsidP="00ED4BD9">
      <w:pPr>
        <w:rPr>
          <w:sz w:val="24"/>
          <w:szCs w:val="24"/>
        </w:rPr>
      </w:pPr>
      <w:r w:rsidRPr="00ED4BD9">
        <w:rPr>
          <w:sz w:val="24"/>
          <w:szCs w:val="24"/>
        </w:rPr>
        <w:t>2.  B. Lipoprotein</w:t>
      </w:r>
    </w:p>
    <w:p w14:paraId="6BDF876F" w14:textId="77777777" w:rsidR="00ED4BD9" w:rsidRPr="00ED4BD9" w:rsidRDefault="00ED4BD9" w:rsidP="00ED4BD9">
      <w:pPr>
        <w:rPr>
          <w:sz w:val="24"/>
          <w:szCs w:val="24"/>
        </w:rPr>
      </w:pPr>
      <w:r w:rsidRPr="00ED4BD9">
        <w:rPr>
          <w:sz w:val="24"/>
          <w:szCs w:val="24"/>
        </w:rPr>
        <w:t>3.  C. Galactoses</w:t>
      </w:r>
    </w:p>
    <w:p w14:paraId="795BA55B" w14:textId="77777777" w:rsidR="00ED4BD9" w:rsidRPr="00ED4BD9" w:rsidRDefault="00ED4BD9" w:rsidP="00ED4BD9">
      <w:pPr>
        <w:rPr>
          <w:sz w:val="24"/>
          <w:szCs w:val="24"/>
        </w:rPr>
      </w:pPr>
      <w:r w:rsidRPr="00ED4BD9">
        <w:rPr>
          <w:sz w:val="24"/>
          <w:szCs w:val="24"/>
        </w:rPr>
        <w:t>4.  D. None</w:t>
      </w:r>
    </w:p>
    <w:p w14:paraId="4BE393F6" w14:textId="77777777" w:rsidR="00ED4BD9" w:rsidRPr="00ED4BD9" w:rsidRDefault="00ED4BD9" w:rsidP="00ED4BD9">
      <w:pPr>
        <w:rPr>
          <w:sz w:val="24"/>
          <w:szCs w:val="24"/>
        </w:rPr>
      </w:pPr>
      <w:r w:rsidRPr="00ED4BD9">
        <w:rPr>
          <w:sz w:val="24"/>
          <w:szCs w:val="24"/>
        </w:rPr>
        <w:t>Correct</w:t>
      </w:r>
    </w:p>
    <w:p w14:paraId="74B0209A" w14:textId="77777777" w:rsidR="00ED4BD9" w:rsidRPr="00ED4BD9" w:rsidRDefault="00ED4BD9" w:rsidP="00ED4BD9">
      <w:pPr>
        <w:rPr>
          <w:sz w:val="24"/>
          <w:szCs w:val="24"/>
        </w:rPr>
      </w:pPr>
      <w:r w:rsidRPr="00ED4BD9">
        <w:rPr>
          <w:sz w:val="24"/>
          <w:szCs w:val="24"/>
        </w:rPr>
        <w:t>Explanation: B</w:t>
      </w:r>
    </w:p>
    <w:p w14:paraId="23DFA4CA" w14:textId="77777777" w:rsidR="00ED4BD9" w:rsidRPr="00ED4BD9" w:rsidRDefault="00ED4BD9" w:rsidP="00ED4BD9">
      <w:pPr>
        <w:rPr>
          <w:sz w:val="24"/>
          <w:szCs w:val="24"/>
        </w:rPr>
      </w:pPr>
    </w:p>
    <w:p w14:paraId="55C1A223" w14:textId="77777777" w:rsidR="00ED4BD9" w:rsidRPr="00ED4BD9" w:rsidRDefault="00ED4BD9" w:rsidP="00ED4BD9">
      <w:pPr>
        <w:rPr>
          <w:sz w:val="24"/>
          <w:szCs w:val="24"/>
        </w:rPr>
      </w:pPr>
      <w:r w:rsidRPr="00ED4BD9">
        <w:rPr>
          <w:sz w:val="24"/>
          <w:szCs w:val="24"/>
        </w:rPr>
        <w:t>30. Question1 points</w:t>
      </w:r>
    </w:p>
    <w:p w14:paraId="007600DF" w14:textId="77777777" w:rsidR="00ED4BD9" w:rsidRPr="00ED4BD9" w:rsidRDefault="00ED4BD9" w:rsidP="00ED4BD9">
      <w:pPr>
        <w:rPr>
          <w:sz w:val="24"/>
          <w:szCs w:val="24"/>
        </w:rPr>
      </w:pPr>
      <w:r w:rsidRPr="00ED4BD9">
        <w:rPr>
          <w:sz w:val="24"/>
          <w:szCs w:val="24"/>
        </w:rPr>
        <w:t>Lungs of an adult has weight of:</w:t>
      </w:r>
    </w:p>
    <w:p w14:paraId="4A0C0A8E" w14:textId="77777777" w:rsidR="00ED4BD9" w:rsidRPr="00ED4BD9" w:rsidRDefault="00ED4BD9" w:rsidP="00ED4BD9">
      <w:pPr>
        <w:rPr>
          <w:sz w:val="24"/>
          <w:szCs w:val="24"/>
        </w:rPr>
      </w:pPr>
    </w:p>
    <w:p w14:paraId="4AFDD57C" w14:textId="77777777" w:rsidR="00ED4BD9" w:rsidRPr="00ED4BD9" w:rsidRDefault="00ED4BD9" w:rsidP="00ED4BD9">
      <w:pPr>
        <w:rPr>
          <w:sz w:val="24"/>
          <w:szCs w:val="24"/>
        </w:rPr>
      </w:pPr>
      <w:r w:rsidRPr="00ED4BD9">
        <w:rPr>
          <w:sz w:val="24"/>
          <w:szCs w:val="24"/>
        </w:rPr>
        <w:t>1.  A. 1.1 kg</w:t>
      </w:r>
    </w:p>
    <w:p w14:paraId="06F3CA92" w14:textId="77777777" w:rsidR="00ED4BD9" w:rsidRPr="00ED4BD9" w:rsidRDefault="00ED4BD9" w:rsidP="00ED4BD9">
      <w:pPr>
        <w:rPr>
          <w:sz w:val="24"/>
          <w:szCs w:val="24"/>
        </w:rPr>
      </w:pPr>
      <w:r w:rsidRPr="00ED4BD9">
        <w:rPr>
          <w:sz w:val="24"/>
          <w:szCs w:val="24"/>
        </w:rPr>
        <w:t>2.  B. 1.2 kg</w:t>
      </w:r>
    </w:p>
    <w:p w14:paraId="51AEF251" w14:textId="77777777" w:rsidR="00ED4BD9" w:rsidRPr="00ED4BD9" w:rsidRDefault="00ED4BD9" w:rsidP="00ED4BD9">
      <w:pPr>
        <w:rPr>
          <w:sz w:val="24"/>
          <w:szCs w:val="24"/>
        </w:rPr>
      </w:pPr>
      <w:r w:rsidRPr="00ED4BD9">
        <w:rPr>
          <w:sz w:val="24"/>
          <w:szCs w:val="24"/>
        </w:rPr>
        <w:t>3.  C. 1.3 kg</w:t>
      </w:r>
    </w:p>
    <w:p w14:paraId="3F92FEDE" w14:textId="77777777" w:rsidR="00ED4BD9" w:rsidRPr="00ED4BD9" w:rsidRDefault="00ED4BD9" w:rsidP="00ED4BD9">
      <w:pPr>
        <w:rPr>
          <w:sz w:val="24"/>
          <w:szCs w:val="24"/>
        </w:rPr>
      </w:pPr>
      <w:r w:rsidRPr="00ED4BD9">
        <w:rPr>
          <w:sz w:val="24"/>
          <w:szCs w:val="24"/>
        </w:rPr>
        <w:t>4.  D. 1.4 kg</w:t>
      </w:r>
    </w:p>
    <w:p w14:paraId="054864A4" w14:textId="77777777" w:rsidR="00ED4BD9" w:rsidRPr="00ED4BD9" w:rsidRDefault="00ED4BD9" w:rsidP="00ED4BD9">
      <w:pPr>
        <w:rPr>
          <w:sz w:val="24"/>
          <w:szCs w:val="24"/>
        </w:rPr>
      </w:pPr>
      <w:r w:rsidRPr="00ED4BD9">
        <w:rPr>
          <w:sz w:val="24"/>
          <w:szCs w:val="24"/>
        </w:rPr>
        <w:t>Correct</w:t>
      </w:r>
    </w:p>
    <w:p w14:paraId="4549A0D3" w14:textId="77777777" w:rsidR="00ED4BD9" w:rsidRPr="00ED4BD9" w:rsidRDefault="00ED4BD9" w:rsidP="00ED4BD9">
      <w:pPr>
        <w:rPr>
          <w:sz w:val="24"/>
          <w:szCs w:val="24"/>
        </w:rPr>
      </w:pPr>
      <w:r w:rsidRPr="00ED4BD9">
        <w:rPr>
          <w:sz w:val="24"/>
          <w:szCs w:val="24"/>
        </w:rPr>
        <w:t>Explanation: C</w:t>
      </w:r>
    </w:p>
    <w:p w14:paraId="34AB8FCD" w14:textId="77777777" w:rsidR="00ED4BD9" w:rsidRPr="00ED4BD9" w:rsidRDefault="00ED4BD9" w:rsidP="00ED4BD9">
      <w:pPr>
        <w:rPr>
          <w:sz w:val="24"/>
          <w:szCs w:val="24"/>
        </w:rPr>
      </w:pPr>
      <w:r w:rsidRPr="00ED4BD9">
        <w:rPr>
          <w:sz w:val="24"/>
          <w:szCs w:val="24"/>
        </w:rPr>
        <w:t>This is a General MCQs, not directly given in your Text Book but relevant to this Chapter and asked in Past Exams</w:t>
      </w:r>
    </w:p>
    <w:p w14:paraId="34B87A73" w14:textId="77777777" w:rsidR="00ED4BD9" w:rsidRPr="00ED4BD9" w:rsidRDefault="00ED4BD9" w:rsidP="00ED4BD9">
      <w:pPr>
        <w:rPr>
          <w:sz w:val="24"/>
          <w:szCs w:val="24"/>
        </w:rPr>
      </w:pPr>
      <w:r w:rsidRPr="00ED4BD9">
        <w:rPr>
          <w:sz w:val="24"/>
          <w:szCs w:val="24"/>
        </w:rPr>
        <w:t>The purpose of adding this MCQ is to share basic Key Points.</w:t>
      </w:r>
    </w:p>
    <w:p w14:paraId="243E527D" w14:textId="77777777" w:rsidR="00ED4BD9" w:rsidRPr="00ED4BD9" w:rsidRDefault="00ED4BD9" w:rsidP="00ED4BD9">
      <w:pPr>
        <w:rPr>
          <w:sz w:val="24"/>
          <w:szCs w:val="24"/>
        </w:rPr>
      </w:pPr>
    </w:p>
    <w:p w14:paraId="05EF4E8B" w14:textId="77777777" w:rsidR="00ED4BD9" w:rsidRPr="00ED4BD9" w:rsidRDefault="00ED4BD9" w:rsidP="00ED4BD9">
      <w:pPr>
        <w:rPr>
          <w:sz w:val="24"/>
          <w:szCs w:val="24"/>
        </w:rPr>
      </w:pPr>
      <w:r w:rsidRPr="00ED4BD9">
        <w:rPr>
          <w:sz w:val="24"/>
          <w:szCs w:val="24"/>
        </w:rPr>
        <w:t>31. Question1 points</w:t>
      </w:r>
    </w:p>
    <w:p w14:paraId="48A4E8C3" w14:textId="77777777" w:rsidR="00ED4BD9" w:rsidRPr="00ED4BD9" w:rsidRDefault="00ED4BD9" w:rsidP="00ED4BD9">
      <w:pPr>
        <w:rPr>
          <w:sz w:val="24"/>
          <w:szCs w:val="24"/>
        </w:rPr>
      </w:pPr>
      <w:r w:rsidRPr="00ED4BD9">
        <w:rPr>
          <w:sz w:val="24"/>
          <w:szCs w:val="24"/>
        </w:rPr>
        <w:t>Right lung is ___________ % larger than the left one.</w:t>
      </w:r>
    </w:p>
    <w:p w14:paraId="79825881" w14:textId="77777777" w:rsidR="00ED4BD9" w:rsidRPr="00ED4BD9" w:rsidRDefault="00ED4BD9" w:rsidP="00ED4BD9">
      <w:pPr>
        <w:rPr>
          <w:sz w:val="24"/>
          <w:szCs w:val="24"/>
        </w:rPr>
      </w:pPr>
    </w:p>
    <w:p w14:paraId="188A3AA3" w14:textId="77777777" w:rsidR="00ED4BD9" w:rsidRPr="00ED4BD9" w:rsidRDefault="00ED4BD9" w:rsidP="00ED4BD9">
      <w:pPr>
        <w:rPr>
          <w:sz w:val="24"/>
          <w:szCs w:val="24"/>
        </w:rPr>
      </w:pPr>
      <w:r w:rsidRPr="00ED4BD9">
        <w:rPr>
          <w:sz w:val="24"/>
          <w:szCs w:val="24"/>
        </w:rPr>
        <w:t>1.  A. 20</w:t>
      </w:r>
    </w:p>
    <w:p w14:paraId="09F836BE" w14:textId="77777777" w:rsidR="00ED4BD9" w:rsidRPr="00ED4BD9" w:rsidRDefault="00ED4BD9" w:rsidP="00ED4BD9">
      <w:pPr>
        <w:rPr>
          <w:sz w:val="24"/>
          <w:szCs w:val="24"/>
        </w:rPr>
      </w:pPr>
      <w:r w:rsidRPr="00ED4BD9">
        <w:rPr>
          <w:sz w:val="24"/>
          <w:szCs w:val="24"/>
        </w:rPr>
        <w:t>2.  B. 30</w:t>
      </w:r>
    </w:p>
    <w:p w14:paraId="1258BAFE" w14:textId="77777777" w:rsidR="00ED4BD9" w:rsidRPr="00ED4BD9" w:rsidRDefault="00ED4BD9" w:rsidP="00ED4BD9">
      <w:pPr>
        <w:rPr>
          <w:sz w:val="24"/>
          <w:szCs w:val="24"/>
        </w:rPr>
      </w:pPr>
      <w:r w:rsidRPr="00ED4BD9">
        <w:rPr>
          <w:sz w:val="24"/>
          <w:szCs w:val="24"/>
        </w:rPr>
        <w:t>3.  C. 40</w:t>
      </w:r>
    </w:p>
    <w:p w14:paraId="710A5CF1" w14:textId="77777777" w:rsidR="00ED4BD9" w:rsidRPr="00ED4BD9" w:rsidRDefault="00ED4BD9" w:rsidP="00ED4BD9">
      <w:pPr>
        <w:rPr>
          <w:sz w:val="24"/>
          <w:szCs w:val="24"/>
        </w:rPr>
      </w:pPr>
      <w:r w:rsidRPr="00ED4BD9">
        <w:rPr>
          <w:sz w:val="24"/>
          <w:szCs w:val="24"/>
        </w:rPr>
        <w:t>4.  D. 50</w:t>
      </w:r>
    </w:p>
    <w:p w14:paraId="359C6C02" w14:textId="77777777" w:rsidR="00ED4BD9" w:rsidRPr="00ED4BD9" w:rsidRDefault="00ED4BD9" w:rsidP="00ED4BD9">
      <w:pPr>
        <w:rPr>
          <w:sz w:val="24"/>
          <w:szCs w:val="24"/>
        </w:rPr>
      </w:pPr>
      <w:r w:rsidRPr="00ED4BD9">
        <w:rPr>
          <w:sz w:val="24"/>
          <w:szCs w:val="24"/>
        </w:rPr>
        <w:t>Correct</w:t>
      </w:r>
    </w:p>
    <w:p w14:paraId="4CE85647" w14:textId="77777777" w:rsidR="00ED4BD9" w:rsidRPr="00ED4BD9" w:rsidRDefault="00ED4BD9" w:rsidP="00ED4BD9">
      <w:pPr>
        <w:rPr>
          <w:sz w:val="24"/>
          <w:szCs w:val="24"/>
        </w:rPr>
      </w:pPr>
      <w:r w:rsidRPr="00ED4BD9">
        <w:rPr>
          <w:sz w:val="24"/>
          <w:szCs w:val="24"/>
        </w:rPr>
        <w:t>Explanation: B</w:t>
      </w:r>
    </w:p>
    <w:p w14:paraId="0842BB90" w14:textId="77777777" w:rsidR="00ED4BD9" w:rsidRPr="00ED4BD9" w:rsidRDefault="00ED4BD9" w:rsidP="00ED4BD9">
      <w:pPr>
        <w:rPr>
          <w:sz w:val="24"/>
          <w:szCs w:val="24"/>
        </w:rPr>
      </w:pPr>
      <w:r w:rsidRPr="00ED4BD9">
        <w:rPr>
          <w:sz w:val="24"/>
          <w:szCs w:val="24"/>
        </w:rPr>
        <w:t>This is a General MCQs, not directly given in your Text Book but relevant to this Chapter and asked in Past Exams</w:t>
      </w:r>
    </w:p>
    <w:p w14:paraId="032227A8" w14:textId="77777777" w:rsidR="00ED4BD9" w:rsidRPr="00ED4BD9" w:rsidRDefault="00ED4BD9" w:rsidP="00ED4BD9">
      <w:pPr>
        <w:rPr>
          <w:sz w:val="24"/>
          <w:szCs w:val="24"/>
        </w:rPr>
      </w:pPr>
      <w:r w:rsidRPr="00ED4BD9">
        <w:rPr>
          <w:sz w:val="24"/>
          <w:szCs w:val="24"/>
        </w:rPr>
        <w:t xml:space="preserve">The purpose of adding this MCQ is to share basic Key </w:t>
      </w:r>
      <w:proofErr w:type="spellStart"/>
      <w:r w:rsidRPr="00ED4BD9">
        <w:rPr>
          <w:sz w:val="24"/>
          <w:szCs w:val="24"/>
        </w:rPr>
        <w:t>Points.a</w:t>
      </w:r>
      <w:proofErr w:type="spellEnd"/>
    </w:p>
    <w:p w14:paraId="50580F2E" w14:textId="77777777" w:rsidR="00ED4BD9" w:rsidRPr="00ED4BD9" w:rsidRDefault="00ED4BD9" w:rsidP="00ED4BD9">
      <w:pPr>
        <w:rPr>
          <w:sz w:val="24"/>
          <w:szCs w:val="24"/>
        </w:rPr>
      </w:pPr>
    </w:p>
    <w:p w14:paraId="5D4B2590" w14:textId="77777777" w:rsidR="00ED4BD9" w:rsidRPr="00ED4BD9" w:rsidRDefault="00ED4BD9" w:rsidP="00ED4BD9">
      <w:pPr>
        <w:rPr>
          <w:sz w:val="24"/>
          <w:szCs w:val="24"/>
        </w:rPr>
      </w:pPr>
      <w:r w:rsidRPr="00ED4BD9">
        <w:rPr>
          <w:sz w:val="24"/>
          <w:szCs w:val="24"/>
        </w:rPr>
        <w:t>32. Question1 points</w:t>
      </w:r>
    </w:p>
    <w:p w14:paraId="26ECEB97" w14:textId="77777777" w:rsidR="00ED4BD9" w:rsidRPr="00ED4BD9" w:rsidRDefault="00ED4BD9" w:rsidP="00ED4BD9">
      <w:pPr>
        <w:rPr>
          <w:sz w:val="24"/>
          <w:szCs w:val="24"/>
        </w:rPr>
      </w:pPr>
      <w:r w:rsidRPr="00ED4BD9">
        <w:rPr>
          <w:sz w:val="24"/>
          <w:szCs w:val="24"/>
        </w:rPr>
        <w:lastRenderedPageBreak/>
        <w:t>Pharynx is cone shaped and __________ in length.</w:t>
      </w:r>
    </w:p>
    <w:p w14:paraId="6A16D75F" w14:textId="77777777" w:rsidR="00ED4BD9" w:rsidRPr="00ED4BD9" w:rsidRDefault="00ED4BD9" w:rsidP="00ED4BD9">
      <w:pPr>
        <w:rPr>
          <w:sz w:val="24"/>
          <w:szCs w:val="24"/>
        </w:rPr>
      </w:pPr>
    </w:p>
    <w:p w14:paraId="09513759" w14:textId="77777777" w:rsidR="00ED4BD9" w:rsidRPr="00ED4BD9" w:rsidRDefault="00ED4BD9" w:rsidP="00ED4BD9">
      <w:pPr>
        <w:rPr>
          <w:sz w:val="24"/>
          <w:szCs w:val="24"/>
        </w:rPr>
      </w:pPr>
      <w:r w:rsidRPr="00ED4BD9">
        <w:rPr>
          <w:sz w:val="24"/>
          <w:szCs w:val="24"/>
        </w:rPr>
        <w:t>1.  A. 4 inch</w:t>
      </w:r>
    </w:p>
    <w:p w14:paraId="0BC51106" w14:textId="77777777" w:rsidR="00ED4BD9" w:rsidRPr="00ED4BD9" w:rsidRDefault="00ED4BD9" w:rsidP="00ED4BD9">
      <w:pPr>
        <w:rPr>
          <w:sz w:val="24"/>
          <w:szCs w:val="24"/>
        </w:rPr>
      </w:pPr>
      <w:r w:rsidRPr="00ED4BD9">
        <w:rPr>
          <w:sz w:val="24"/>
          <w:szCs w:val="24"/>
        </w:rPr>
        <w:t>2.  B. 4.5 inch</w:t>
      </w:r>
    </w:p>
    <w:p w14:paraId="222AD5CB" w14:textId="77777777" w:rsidR="00ED4BD9" w:rsidRPr="00ED4BD9" w:rsidRDefault="00ED4BD9" w:rsidP="00ED4BD9">
      <w:pPr>
        <w:rPr>
          <w:sz w:val="24"/>
          <w:szCs w:val="24"/>
        </w:rPr>
      </w:pPr>
      <w:r w:rsidRPr="00ED4BD9">
        <w:rPr>
          <w:sz w:val="24"/>
          <w:szCs w:val="24"/>
        </w:rPr>
        <w:t>3.  C. 5 inch</w:t>
      </w:r>
    </w:p>
    <w:p w14:paraId="60589294" w14:textId="77777777" w:rsidR="00ED4BD9" w:rsidRPr="00ED4BD9" w:rsidRDefault="00ED4BD9" w:rsidP="00ED4BD9">
      <w:pPr>
        <w:rPr>
          <w:sz w:val="24"/>
          <w:szCs w:val="24"/>
        </w:rPr>
      </w:pPr>
      <w:r w:rsidRPr="00ED4BD9">
        <w:rPr>
          <w:sz w:val="24"/>
          <w:szCs w:val="24"/>
        </w:rPr>
        <w:t>4.  D. 5.5 inch</w:t>
      </w:r>
    </w:p>
    <w:p w14:paraId="40FC1CB2" w14:textId="77777777" w:rsidR="00ED4BD9" w:rsidRPr="00ED4BD9" w:rsidRDefault="00ED4BD9" w:rsidP="00ED4BD9">
      <w:pPr>
        <w:rPr>
          <w:sz w:val="24"/>
          <w:szCs w:val="24"/>
        </w:rPr>
      </w:pPr>
      <w:r w:rsidRPr="00ED4BD9">
        <w:rPr>
          <w:sz w:val="24"/>
          <w:szCs w:val="24"/>
        </w:rPr>
        <w:t>Correct</w:t>
      </w:r>
    </w:p>
    <w:p w14:paraId="62FBED6B" w14:textId="22E5A5D8" w:rsidR="00ED4BD9" w:rsidRDefault="00ED4BD9" w:rsidP="00ED4BD9">
      <w:pPr>
        <w:rPr>
          <w:sz w:val="24"/>
          <w:szCs w:val="24"/>
        </w:rPr>
      </w:pPr>
      <w:r w:rsidRPr="00ED4BD9">
        <w:rPr>
          <w:sz w:val="24"/>
          <w:szCs w:val="24"/>
        </w:rPr>
        <w:t>Explanation: B</w:t>
      </w:r>
    </w:p>
    <w:p w14:paraId="37BA09A3" w14:textId="77777777" w:rsidR="00ED4BD9" w:rsidRDefault="00ED4BD9" w:rsidP="00ED4BD9">
      <w:pPr>
        <w:rPr>
          <w:sz w:val="24"/>
          <w:szCs w:val="24"/>
        </w:rPr>
      </w:pPr>
    </w:p>
    <w:p w14:paraId="585AA810" w14:textId="77777777" w:rsidR="00ED4BD9" w:rsidRPr="00ED4BD9" w:rsidRDefault="00ED4BD9" w:rsidP="00ED4BD9">
      <w:pPr>
        <w:rPr>
          <w:sz w:val="24"/>
          <w:szCs w:val="24"/>
        </w:rPr>
      </w:pPr>
      <w:r w:rsidRPr="00ED4BD9">
        <w:rPr>
          <w:sz w:val="24"/>
          <w:szCs w:val="24"/>
        </w:rPr>
        <w:t>1. Question1 points</w:t>
      </w:r>
    </w:p>
    <w:p w14:paraId="28EE5477" w14:textId="77777777" w:rsidR="00ED4BD9" w:rsidRPr="00ED4BD9" w:rsidRDefault="00ED4BD9" w:rsidP="00ED4BD9">
      <w:pPr>
        <w:rPr>
          <w:sz w:val="24"/>
          <w:szCs w:val="24"/>
        </w:rPr>
      </w:pPr>
      <w:r w:rsidRPr="00ED4BD9">
        <w:rPr>
          <w:sz w:val="24"/>
          <w:szCs w:val="24"/>
        </w:rPr>
        <w:t>Following nasal passage are composed of cartilage except:</w:t>
      </w:r>
    </w:p>
    <w:p w14:paraId="5A2B2D39" w14:textId="77777777" w:rsidR="00ED4BD9" w:rsidRPr="00ED4BD9" w:rsidRDefault="00ED4BD9" w:rsidP="00ED4BD9">
      <w:pPr>
        <w:rPr>
          <w:sz w:val="24"/>
          <w:szCs w:val="24"/>
        </w:rPr>
      </w:pPr>
    </w:p>
    <w:p w14:paraId="4572D54C" w14:textId="77777777" w:rsidR="00ED4BD9" w:rsidRPr="00ED4BD9" w:rsidRDefault="00ED4BD9" w:rsidP="00ED4BD9">
      <w:pPr>
        <w:rPr>
          <w:sz w:val="24"/>
          <w:szCs w:val="24"/>
        </w:rPr>
      </w:pPr>
      <w:r w:rsidRPr="00ED4BD9">
        <w:rPr>
          <w:sz w:val="24"/>
          <w:szCs w:val="24"/>
        </w:rPr>
        <w:t>1.  A. Trachea</w:t>
      </w:r>
    </w:p>
    <w:p w14:paraId="616DAC88" w14:textId="77777777" w:rsidR="00ED4BD9" w:rsidRPr="00ED4BD9" w:rsidRDefault="00ED4BD9" w:rsidP="00ED4BD9">
      <w:pPr>
        <w:rPr>
          <w:sz w:val="24"/>
          <w:szCs w:val="24"/>
        </w:rPr>
      </w:pPr>
      <w:r w:rsidRPr="00ED4BD9">
        <w:rPr>
          <w:sz w:val="24"/>
          <w:szCs w:val="24"/>
        </w:rPr>
        <w:t>2.  B. Bronchus</w:t>
      </w:r>
    </w:p>
    <w:p w14:paraId="4780DB23" w14:textId="77777777" w:rsidR="00ED4BD9" w:rsidRPr="00ED4BD9" w:rsidRDefault="00ED4BD9" w:rsidP="00ED4BD9">
      <w:pPr>
        <w:rPr>
          <w:sz w:val="24"/>
          <w:szCs w:val="24"/>
        </w:rPr>
      </w:pPr>
      <w:r w:rsidRPr="00ED4BD9">
        <w:rPr>
          <w:sz w:val="24"/>
          <w:szCs w:val="24"/>
        </w:rPr>
        <w:t>3.  C. Bronchioles</w:t>
      </w:r>
    </w:p>
    <w:p w14:paraId="35639F9D" w14:textId="77777777" w:rsidR="00ED4BD9" w:rsidRPr="00ED4BD9" w:rsidRDefault="00ED4BD9" w:rsidP="00ED4BD9">
      <w:pPr>
        <w:rPr>
          <w:sz w:val="24"/>
          <w:szCs w:val="24"/>
        </w:rPr>
      </w:pPr>
      <w:r w:rsidRPr="00ED4BD9">
        <w:rPr>
          <w:sz w:val="24"/>
          <w:szCs w:val="24"/>
        </w:rPr>
        <w:t>4.  D. None</w:t>
      </w:r>
    </w:p>
    <w:p w14:paraId="49EF11F7" w14:textId="77777777" w:rsidR="00ED4BD9" w:rsidRPr="00ED4BD9" w:rsidRDefault="00ED4BD9" w:rsidP="00ED4BD9">
      <w:pPr>
        <w:rPr>
          <w:sz w:val="24"/>
          <w:szCs w:val="24"/>
        </w:rPr>
      </w:pPr>
      <w:r w:rsidRPr="00ED4BD9">
        <w:rPr>
          <w:sz w:val="24"/>
          <w:szCs w:val="24"/>
        </w:rPr>
        <w:t>Correct</w:t>
      </w:r>
    </w:p>
    <w:p w14:paraId="739118F4" w14:textId="77777777" w:rsidR="00ED4BD9" w:rsidRPr="00ED4BD9" w:rsidRDefault="00ED4BD9" w:rsidP="00ED4BD9">
      <w:pPr>
        <w:rPr>
          <w:sz w:val="24"/>
          <w:szCs w:val="24"/>
        </w:rPr>
      </w:pPr>
      <w:r w:rsidRPr="00ED4BD9">
        <w:rPr>
          <w:sz w:val="24"/>
          <w:szCs w:val="24"/>
        </w:rPr>
        <w:t>Explanation: C</w:t>
      </w:r>
    </w:p>
    <w:p w14:paraId="20773BE2" w14:textId="77777777" w:rsidR="00ED4BD9" w:rsidRPr="00ED4BD9" w:rsidRDefault="00ED4BD9" w:rsidP="00ED4BD9">
      <w:pPr>
        <w:rPr>
          <w:sz w:val="24"/>
          <w:szCs w:val="24"/>
        </w:rPr>
      </w:pPr>
      <w:r w:rsidRPr="00ED4BD9">
        <w:rPr>
          <w:sz w:val="24"/>
          <w:szCs w:val="24"/>
        </w:rPr>
        <w:t>• Trachea consists of incomplete cartilaginous rings</w:t>
      </w:r>
    </w:p>
    <w:p w14:paraId="19410EAB" w14:textId="77777777" w:rsidR="00ED4BD9" w:rsidRPr="00ED4BD9" w:rsidRDefault="00ED4BD9" w:rsidP="00ED4BD9">
      <w:pPr>
        <w:rPr>
          <w:sz w:val="24"/>
          <w:szCs w:val="24"/>
        </w:rPr>
      </w:pPr>
      <w:r w:rsidRPr="00ED4BD9">
        <w:rPr>
          <w:sz w:val="24"/>
          <w:szCs w:val="24"/>
        </w:rPr>
        <w:t>• Bronchus consists of complete cartilaginous rings</w:t>
      </w:r>
    </w:p>
    <w:p w14:paraId="6FDC671F" w14:textId="77777777" w:rsidR="00ED4BD9" w:rsidRPr="00ED4BD9" w:rsidRDefault="00ED4BD9" w:rsidP="00ED4BD9">
      <w:pPr>
        <w:rPr>
          <w:sz w:val="24"/>
          <w:szCs w:val="24"/>
        </w:rPr>
      </w:pPr>
      <w:r w:rsidRPr="00ED4BD9">
        <w:rPr>
          <w:sz w:val="24"/>
          <w:szCs w:val="24"/>
        </w:rPr>
        <w:t>• Bronchioles are only air passage that does not consist of cartilage. Have diameter of around 1m. They are initially ciliated and have simple columns epithelium.</w:t>
      </w:r>
    </w:p>
    <w:p w14:paraId="756D0885" w14:textId="77777777" w:rsidR="00ED4BD9" w:rsidRPr="00ED4BD9" w:rsidRDefault="00ED4BD9" w:rsidP="00ED4BD9">
      <w:pPr>
        <w:rPr>
          <w:sz w:val="24"/>
          <w:szCs w:val="24"/>
        </w:rPr>
      </w:pPr>
    </w:p>
    <w:p w14:paraId="72ECC4AF" w14:textId="77777777" w:rsidR="00ED4BD9" w:rsidRPr="00ED4BD9" w:rsidRDefault="00ED4BD9" w:rsidP="00ED4BD9">
      <w:pPr>
        <w:rPr>
          <w:sz w:val="24"/>
          <w:szCs w:val="24"/>
        </w:rPr>
      </w:pPr>
      <w:r w:rsidRPr="00ED4BD9">
        <w:rPr>
          <w:sz w:val="24"/>
          <w:szCs w:val="24"/>
        </w:rPr>
        <w:t>2. Question1 points</w:t>
      </w:r>
    </w:p>
    <w:p w14:paraId="00425CD9" w14:textId="77777777" w:rsidR="00ED4BD9" w:rsidRPr="00ED4BD9" w:rsidRDefault="00ED4BD9" w:rsidP="00ED4BD9">
      <w:pPr>
        <w:rPr>
          <w:sz w:val="24"/>
          <w:szCs w:val="24"/>
        </w:rPr>
      </w:pPr>
      <w:r w:rsidRPr="00ED4BD9">
        <w:rPr>
          <w:sz w:val="24"/>
          <w:szCs w:val="24"/>
        </w:rPr>
        <w:t>The process responsible for energy production in animals is:</w:t>
      </w:r>
    </w:p>
    <w:p w14:paraId="0CF09A45" w14:textId="77777777" w:rsidR="00ED4BD9" w:rsidRPr="00ED4BD9" w:rsidRDefault="00ED4BD9" w:rsidP="00ED4BD9">
      <w:pPr>
        <w:rPr>
          <w:sz w:val="24"/>
          <w:szCs w:val="24"/>
        </w:rPr>
      </w:pPr>
    </w:p>
    <w:p w14:paraId="055B0DB5" w14:textId="77777777" w:rsidR="00ED4BD9" w:rsidRPr="00ED4BD9" w:rsidRDefault="00ED4BD9" w:rsidP="00ED4BD9">
      <w:pPr>
        <w:rPr>
          <w:sz w:val="24"/>
          <w:szCs w:val="24"/>
        </w:rPr>
      </w:pPr>
      <w:r w:rsidRPr="00ED4BD9">
        <w:rPr>
          <w:sz w:val="24"/>
          <w:szCs w:val="24"/>
        </w:rPr>
        <w:t>1.  A. Photosynthesis</w:t>
      </w:r>
    </w:p>
    <w:p w14:paraId="112982EF" w14:textId="77777777" w:rsidR="00ED4BD9" w:rsidRPr="00ED4BD9" w:rsidRDefault="00ED4BD9" w:rsidP="00ED4BD9">
      <w:pPr>
        <w:rPr>
          <w:sz w:val="24"/>
          <w:szCs w:val="24"/>
        </w:rPr>
      </w:pPr>
      <w:r w:rsidRPr="00ED4BD9">
        <w:rPr>
          <w:sz w:val="24"/>
          <w:szCs w:val="24"/>
        </w:rPr>
        <w:lastRenderedPageBreak/>
        <w:t>2.  B. Digestion</w:t>
      </w:r>
    </w:p>
    <w:p w14:paraId="0090B92A" w14:textId="77777777" w:rsidR="00ED4BD9" w:rsidRPr="00ED4BD9" w:rsidRDefault="00ED4BD9" w:rsidP="00ED4BD9">
      <w:pPr>
        <w:rPr>
          <w:sz w:val="24"/>
          <w:szCs w:val="24"/>
        </w:rPr>
      </w:pPr>
      <w:r w:rsidRPr="00ED4BD9">
        <w:rPr>
          <w:sz w:val="24"/>
          <w:szCs w:val="24"/>
        </w:rPr>
        <w:t>3.  C. Respiration</w:t>
      </w:r>
    </w:p>
    <w:p w14:paraId="4B1C1E87" w14:textId="77777777" w:rsidR="00ED4BD9" w:rsidRPr="00ED4BD9" w:rsidRDefault="00ED4BD9" w:rsidP="00ED4BD9">
      <w:pPr>
        <w:rPr>
          <w:sz w:val="24"/>
          <w:szCs w:val="24"/>
        </w:rPr>
      </w:pPr>
      <w:r w:rsidRPr="00ED4BD9">
        <w:rPr>
          <w:sz w:val="24"/>
          <w:szCs w:val="24"/>
        </w:rPr>
        <w:t>4.  D. Circulation</w:t>
      </w:r>
    </w:p>
    <w:p w14:paraId="10CC0993" w14:textId="77777777" w:rsidR="00ED4BD9" w:rsidRPr="00ED4BD9" w:rsidRDefault="00ED4BD9" w:rsidP="00ED4BD9">
      <w:pPr>
        <w:rPr>
          <w:sz w:val="24"/>
          <w:szCs w:val="24"/>
        </w:rPr>
      </w:pPr>
      <w:r w:rsidRPr="00ED4BD9">
        <w:rPr>
          <w:sz w:val="24"/>
          <w:szCs w:val="24"/>
        </w:rPr>
        <w:t>Correct</w:t>
      </w:r>
    </w:p>
    <w:p w14:paraId="7E97F3E3" w14:textId="77777777" w:rsidR="00ED4BD9" w:rsidRPr="00ED4BD9" w:rsidRDefault="00ED4BD9" w:rsidP="00ED4BD9">
      <w:pPr>
        <w:rPr>
          <w:sz w:val="24"/>
          <w:szCs w:val="24"/>
        </w:rPr>
      </w:pPr>
      <w:r w:rsidRPr="00ED4BD9">
        <w:rPr>
          <w:sz w:val="24"/>
          <w:szCs w:val="24"/>
        </w:rPr>
        <w:t>Explanation: C</w:t>
      </w:r>
    </w:p>
    <w:p w14:paraId="2674411B" w14:textId="77777777" w:rsidR="00ED4BD9" w:rsidRPr="00ED4BD9" w:rsidRDefault="00ED4BD9" w:rsidP="00ED4BD9">
      <w:pPr>
        <w:rPr>
          <w:sz w:val="24"/>
          <w:szCs w:val="24"/>
        </w:rPr>
      </w:pPr>
      <w:r w:rsidRPr="00ED4BD9">
        <w:rPr>
          <w:sz w:val="24"/>
          <w:szCs w:val="24"/>
        </w:rPr>
        <w:t>Respiration is a chemical process in which organic compounds are broken down and energy is released in form of ATP.</w:t>
      </w:r>
    </w:p>
    <w:p w14:paraId="54F2632D" w14:textId="77777777" w:rsidR="00ED4BD9" w:rsidRPr="00ED4BD9" w:rsidRDefault="00ED4BD9" w:rsidP="00ED4BD9">
      <w:pPr>
        <w:rPr>
          <w:sz w:val="24"/>
          <w:szCs w:val="24"/>
        </w:rPr>
      </w:pPr>
    </w:p>
    <w:p w14:paraId="71D3A24A" w14:textId="77777777" w:rsidR="00ED4BD9" w:rsidRPr="00ED4BD9" w:rsidRDefault="00ED4BD9" w:rsidP="00ED4BD9">
      <w:pPr>
        <w:rPr>
          <w:sz w:val="24"/>
          <w:szCs w:val="24"/>
        </w:rPr>
      </w:pPr>
      <w:r w:rsidRPr="00ED4BD9">
        <w:rPr>
          <w:sz w:val="24"/>
          <w:szCs w:val="24"/>
        </w:rPr>
        <w:t>3. Question1 points</w:t>
      </w:r>
    </w:p>
    <w:p w14:paraId="5F05F521" w14:textId="77777777" w:rsidR="00ED4BD9" w:rsidRPr="00ED4BD9" w:rsidRDefault="00ED4BD9" w:rsidP="00ED4BD9">
      <w:pPr>
        <w:rPr>
          <w:sz w:val="24"/>
          <w:szCs w:val="24"/>
        </w:rPr>
      </w:pPr>
      <w:r w:rsidRPr="00ED4BD9">
        <w:rPr>
          <w:sz w:val="24"/>
          <w:szCs w:val="24"/>
        </w:rPr>
        <w:t>The alveoli represent the total surface area of:</w:t>
      </w:r>
    </w:p>
    <w:p w14:paraId="0299E3C2" w14:textId="77777777" w:rsidR="00ED4BD9" w:rsidRPr="00ED4BD9" w:rsidRDefault="00ED4BD9" w:rsidP="00ED4BD9">
      <w:pPr>
        <w:rPr>
          <w:sz w:val="24"/>
          <w:szCs w:val="24"/>
        </w:rPr>
      </w:pPr>
      <w:r w:rsidRPr="00ED4BD9">
        <w:rPr>
          <w:sz w:val="24"/>
          <w:szCs w:val="24"/>
        </w:rPr>
        <w:t>A. 10 – 30 m2</w:t>
      </w:r>
    </w:p>
    <w:p w14:paraId="64C34B1D" w14:textId="77777777" w:rsidR="00ED4BD9" w:rsidRPr="00ED4BD9" w:rsidRDefault="00ED4BD9" w:rsidP="00ED4BD9">
      <w:pPr>
        <w:rPr>
          <w:sz w:val="24"/>
          <w:szCs w:val="24"/>
        </w:rPr>
      </w:pPr>
      <w:r w:rsidRPr="00ED4BD9">
        <w:rPr>
          <w:sz w:val="24"/>
          <w:szCs w:val="24"/>
        </w:rPr>
        <w:t>B. 30 – 60 m2</w:t>
      </w:r>
    </w:p>
    <w:p w14:paraId="332575E0" w14:textId="77777777" w:rsidR="00ED4BD9" w:rsidRPr="00ED4BD9" w:rsidRDefault="00ED4BD9" w:rsidP="00ED4BD9">
      <w:pPr>
        <w:rPr>
          <w:sz w:val="24"/>
          <w:szCs w:val="24"/>
        </w:rPr>
      </w:pPr>
      <w:r w:rsidRPr="00ED4BD9">
        <w:rPr>
          <w:sz w:val="24"/>
          <w:szCs w:val="24"/>
        </w:rPr>
        <w:t>C. 70 – 90 m2</w:t>
      </w:r>
    </w:p>
    <w:p w14:paraId="3F27D0CA" w14:textId="77777777" w:rsidR="00ED4BD9" w:rsidRPr="00ED4BD9" w:rsidRDefault="00ED4BD9" w:rsidP="00ED4BD9">
      <w:pPr>
        <w:rPr>
          <w:sz w:val="24"/>
          <w:szCs w:val="24"/>
        </w:rPr>
      </w:pPr>
      <w:r w:rsidRPr="00ED4BD9">
        <w:rPr>
          <w:sz w:val="24"/>
          <w:szCs w:val="24"/>
        </w:rPr>
        <w:t>D. 90 – 110 m2</w:t>
      </w:r>
    </w:p>
    <w:p w14:paraId="7581BAFC" w14:textId="77777777" w:rsidR="00ED4BD9" w:rsidRPr="00ED4BD9" w:rsidRDefault="00ED4BD9" w:rsidP="00ED4BD9">
      <w:pPr>
        <w:rPr>
          <w:sz w:val="24"/>
          <w:szCs w:val="24"/>
        </w:rPr>
      </w:pPr>
    </w:p>
    <w:p w14:paraId="0CEF3B14" w14:textId="77777777" w:rsidR="00ED4BD9" w:rsidRPr="00ED4BD9" w:rsidRDefault="00ED4BD9" w:rsidP="00ED4BD9">
      <w:pPr>
        <w:rPr>
          <w:sz w:val="24"/>
          <w:szCs w:val="24"/>
        </w:rPr>
      </w:pPr>
      <w:r w:rsidRPr="00ED4BD9">
        <w:rPr>
          <w:sz w:val="24"/>
          <w:szCs w:val="24"/>
        </w:rPr>
        <w:t>1.  A.</w:t>
      </w:r>
    </w:p>
    <w:p w14:paraId="50BA2689" w14:textId="77777777" w:rsidR="00ED4BD9" w:rsidRPr="00ED4BD9" w:rsidRDefault="00ED4BD9" w:rsidP="00ED4BD9">
      <w:pPr>
        <w:rPr>
          <w:sz w:val="24"/>
          <w:szCs w:val="24"/>
        </w:rPr>
      </w:pPr>
      <w:r w:rsidRPr="00ED4BD9">
        <w:rPr>
          <w:sz w:val="24"/>
          <w:szCs w:val="24"/>
        </w:rPr>
        <w:t>2.  B.</w:t>
      </w:r>
    </w:p>
    <w:p w14:paraId="10653F6C" w14:textId="77777777" w:rsidR="00ED4BD9" w:rsidRPr="00ED4BD9" w:rsidRDefault="00ED4BD9" w:rsidP="00ED4BD9">
      <w:pPr>
        <w:rPr>
          <w:sz w:val="24"/>
          <w:szCs w:val="24"/>
        </w:rPr>
      </w:pPr>
      <w:r w:rsidRPr="00ED4BD9">
        <w:rPr>
          <w:sz w:val="24"/>
          <w:szCs w:val="24"/>
        </w:rPr>
        <w:t>3.  C.</w:t>
      </w:r>
    </w:p>
    <w:p w14:paraId="173ECA0F" w14:textId="77777777" w:rsidR="00ED4BD9" w:rsidRPr="00ED4BD9" w:rsidRDefault="00ED4BD9" w:rsidP="00ED4BD9">
      <w:pPr>
        <w:rPr>
          <w:sz w:val="24"/>
          <w:szCs w:val="24"/>
        </w:rPr>
      </w:pPr>
      <w:r w:rsidRPr="00ED4BD9">
        <w:rPr>
          <w:sz w:val="24"/>
          <w:szCs w:val="24"/>
        </w:rPr>
        <w:t>4.  D.</w:t>
      </w:r>
    </w:p>
    <w:p w14:paraId="5EDA6149" w14:textId="77777777" w:rsidR="00ED4BD9" w:rsidRPr="00ED4BD9" w:rsidRDefault="00ED4BD9" w:rsidP="00ED4BD9">
      <w:pPr>
        <w:rPr>
          <w:sz w:val="24"/>
          <w:szCs w:val="24"/>
        </w:rPr>
      </w:pPr>
      <w:r w:rsidRPr="00ED4BD9">
        <w:rPr>
          <w:sz w:val="24"/>
          <w:szCs w:val="24"/>
        </w:rPr>
        <w:t>Correct</w:t>
      </w:r>
    </w:p>
    <w:p w14:paraId="7AD3246D" w14:textId="77777777" w:rsidR="00ED4BD9" w:rsidRPr="00ED4BD9" w:rsidRDefault="00ED4BD9" w:rsidP="00ED4BD9">
      <w:pPr>
        <w:rPr>
          <w:sz w:val="24"/>
          <w:szCs w:val="24"/>
        </w:rPr>
      </w:pPr>
      <w:r w:rsidRPr="00ED4BD9">
        <w:rPr>
          <w:sz w:val="24"/>
          <w:szCs w:val="24"/>
        </w:rPr>
        <w:t>Explanation: C</w:t>
      </w:r>
    </w:p>
    <w:p w14:paraId="112973EB" w14:textId="77777777" w:rsidR="00ED4BD9" w:rsidRPr="00ED4BD9" w:rsidRDefault="00ED4BD9" w:rsidP="00ED4BD9">
      <w:pPr>
        <w:rPr>
          <w:sz w:val="24"/>
          <w:szCs w:val="24"/>
        </w:rPr>
      </w:pPr>
      <w:r w:rsidRPr="00ED4BD9">
        <w:rPr>
          <w:sz w:val="24"/>
          <w:szCs w:val="24"/>
        </w:rPr>
        <w:t>There are over 700 million alveoli present in lungs representing a total surface area of 70 – 90 m2.</w:t>
      </w:r>
    </w:p>
    <w:p w14:paraId="7E50BDD5" w14:textId="77777777" w:rsidR="00ED4BD9" w:rsidRPr="00ED4BD9" w:rsidRDefault="00ED4BD9" w:rsidP="00ED4BD9">
      <w:pPr>
        <w:rPr>
          <w:sz w:val="24"/>
          <w:szCs w:val="24"/>
        </w:rPr>
      </w:pPr>
    </w:p>
    <w:p w14:paraId="7A8F8ECF" w14:textId="77777777" w:rsidR="00ED4BD9" w:rsidRPr="00ED4BD9" w:rsidRDefault="00ED4BD9" w:rsidP="00ED4BD9">
      <w:pPr>
        <w:rPr>
          <w:sz w:val="24"/>
          <w:szCs w:val="24"/>
        </w:rPr>
      </w:pPr>
      <w:r w:rsidRPr="00ED4BD9">
        <w:rPr>
          <w:sz w:val="24"/>
          <w:szCs w:val="24"/>
        </w:rPr>
        <w:t>4. Question1 points</w:t>
      </w:r>
    </w:p>
    <w:p w14:paraId="706693E8" w14:textId="77777777" w:rsidR="00ED4BD9" w:rsidRPr="00ED4BD9" w:rsidRDefault="00ED4BD9" w:rsidP="00ED4BD9">
      <w:pPr>
        <w:rPr>
          <w:sz w:val="24"/>
          <w:szCs w:val="24"/>
        </w:rPr>
      </w:pPr>
      <w:r w:rsidRPr="00ED4BD9">
        <w:rPr>
          <w:sz w:val="24"/>
          <w:szCs w:val="24"/>
        </w:rPr>
        <w:t>The rate of breathing of a child of 5 years is about:</w:t>
      </w:r>
    </w:p>
    <w:p w14:paraId="2A451D19" w14:textId="77777777" w:rsidR="00ED4BD9" w:rsidRPr="00ED4BD9" w:rsidRDefault="00ED4BD9" w:rsidP="00ED4BD9">
      <w:pPr>
        <w:rPr>
          <w:sz w:val="24"/>
          <w:szCs w:val="24"/>
        </w:rPr>
      </w:pPr>
    </w:p>
    <w:p w14:paraId="387A1EA0" w14:textId="77777777" w:rsidR="00ED4BD9" w:rsidRPr="00ED4BD9" w:rsidRDefault="00ED4BD9" w:rsidP="00ED4BD9">
      <w:pPr>
        <w:rPr>
          <w:sz w:val="24"/>
          <w:szCs w:val="24"/>
        </w:rPr>
      </w:pPr>
      <w:r w:rsidRPr="00ED4BD9">
        <w:rPr>
          <w:sz w:val="24"/>
          <w:szCs w:val="24"/>
        </w:rPr>
        <w:t>1.  A. 44 times/min</w:t>
      </w:r>
    </w:p>
    <w:p w14:paraId="3FF5B219" w14:textId="77777777" w:rsidR="00ED4BD9" w:rsidRPr="00ED4BD9" w:rsidRDefault="00ED4BD9" w:rsidP="00ED4BD9">
      <w:pPr>
        <w:rPr>
          <w:sz w:val="24"/>
          <w:szCs w:val="24"/>
        </w:rPr>
      </w:pPr>
      <w:r w:rsidRPr="00ED4BD9">
        <w:rPr>
          <w:sz w:val="24"/>
          <w:szCs w:val="24"/>
        </w:rPr>
        <w:lastRenderedPageBreak/>
        <w:t>2.  B. 40 times/min</w:t>
      </w:r>
    </w:p>
    <w:p w14:paraId="4FBE37FB" w14:textId="77777777" w:rsidR="00ED4BD9" w:rsidRPr="00ED4BD9" w:rsidRDefault="00ED4BD9" w:rsidP="00ED4BD9">
      <w:pPr>
        <w:rPr>
          <w:sz w:val="24"/>
          <w:szCs w:val="24"/>
        </w:rPr>
      </w:pPr>
      <w:r w:rsidRPr="00ED4BD9">
        <w:rPr>
          <w:sz w:val="24"/>
          <w:szCs w:val="24"/>
        </w:rPr>
        <w:t>3.  C. 25 times/min</w:t>
      </w:r>
    </w:p>
    <w:p w14:paraId="4F767C4A" w14:textId="77777777" w:rsidR="00ED4BD9" w:rsidRPr="00ED4BD9" w:rsidRDefault="00ED4BD9" w:rsidP="00ED4BD9">
      <w:pPr>
        <w:rPr>
          <w:sz w:val="24"/>
          <w:szCs w:val="24"/>
        </w:rPr>
      </w:pPr>
      <w:r w:rsidRPr="00ED4BD9">
        <w:rPr>
          <w:sz w:val="24"/>
          <w:szCs w:val="24"/>
        </w:rPr>
        <w:t>4.  D. 20 times/min</w:t>
      </w:r>
    </w:p>
    <w:p w14:paraId="0F8AF023" w14:textId="77777777" w:rsidR="00ED4BD9" w:rsidRPr="00ED4BD9" w:rsidRDefault="00ED4BD9" w:rsidP="00ED4BD9">
      <w:pPr>
        <w:rPr>
          <w:sz w:val="24"/>
          <w:szCs w:val="24"/>
        </w:rPr>
      </w:pPr>
      <w:r w:rsidRPr="00ED4BD9">
        <w:rPr>
          <w:sz w:val="24"/>
          <w:szCs w:val="24"/>
        </w:rPr>
        <w:t>Correct</w:t>
      </w:r>
    </w:p>
    <w:p w14:paraId="602B2C9B" w14:textId="77777777" w:rsidR="00ED4BD9" w:rsidRPr="00ED4BD9" w:rsidRDefault="00ED4BD9" w:rsidP="00ED4BD9">
      <w:pPr>
        <w:rPr>
          <w:sz w:val="24"/>
          <w:szCs w:val="24"/>
        </w:rPr>
      </w:pPr>
      <w:r w:rsidRPr="00ED4BD9">
        <w:rPr>
          <w:sz w:val="24"/>
          <w:szCs w:val="24"/>
        </w:rPr>
        <w:t>Explanation: C</w:t>
      </w:r>
    </w:p>
    <w:p w14:paraId="735B117E" w14:textId="77777777" w:rsidR="00ED4BD9" w:rsidRPr="00ED4BD9" w:rsidRDefault="00ED4BD9" w:rsidP="00ED4BD9">
      <w:pPr>
        <w:rPr>
          <w:sz w:val="24"/>
          <w:szCs w:val="24"/>
        </w:rPr>
      </w:pPr>
      <w:r w:rsidRPr="00ED4BD9">
        <w:rPr>
          <w:sz w:val="24"/>
          <w:szCs w:val="24"/>
        </w:rPr>
        <w:t>As age increases, the breathing rate decreases.</w:t>
      </w:r>
    </w:p>
    <w:p w14:paraId="07BB1127" w14:textId="77777777" w:rsidR="00ED4BD9" w:rsidRPr="00ED4BD9" w:rsidRDefault="00ED4BD9" w:rsidP="00ED4BD9">
      <w:pPr>
        <w:rPr>
          <w:sz w:val="24"/>
          <w:szCs w:val="24"/>
        </w:rPr>
      </w:pPr>
      <w:r w:rsidRPr="00ED4BD9">
        <w:rPr>
          <w:sz w:val="24"/>
          <w:szCs w:val="24"/>
        </w:rPr>
        <w:t>Adult person breathing rate is 12–16 times/min</w:t>
      </w:r>
    </w:p>
    <w:p w14:paraId="2E8DBABE" w14:textId="77777777" w:rsidR="00ED4BD9" w:rsidRPr="00ED4BD9" w:rsidRDefault="00ED4BD9" w:rsidP="00ED4BD9">
      <w:pPr>
        <w:rPr>
          <w:sz w:val="24"/>
          <w:szCs w:val="24"/>
        </w:rPr>
      </w:pPr>
    </w:p>
    <w:p w14:paraId="0E41DFFF" w14:textId="77777777" w:rsidR="00ED4BD9" w:rsidRPr="00ED4BD9" w:rsidRDefault="00ED4BD9" w:rsidP="00ED4BD9">
      <w:pPr>
        <w:rPr>
          <w:sz w:val="24"/>
          <w:szCs w:val="24"/>
        </w:rPr>
      </w:pPr>
      <w:r w:rsidRPr="00ED4BD9">
        <w:rPr>
          <w:sz w:val="24"/>
          <w:szCs w:val="24"/>
        </w:rPr>
        <w:t>5. Question1 points</w:t>
      </w:r>
    </w:p>
    <w:p w14:paraId="103AEC5E" w14:textId="77777777" w:rsidR="00ED4BD9" w:rsidRPr="00ED4BD9" w:rsidRDefault="00ED4BD9" w:rsidP="00ED4BD9">
      <w:pPr>
        <w:rPr>
          <w:sz w:val="24"/>
          <w:szCs w:val="24"/>
        </w:rPr>
      </w:pPr>
      <w:r w:rsidRPr="00ED4BD9">
        <w:rPr>
          <w:sz w:val="24"/>
          <w:szCs w:val="24"/>
        </w:rPr>
        <w:t>Smaller the animal; [2018-B]</w:t>
      </w:r>
    </w:p>
    <w:p w14:paraId="3F8A8480" w14:textId="77777777" w:rsidR="00ED4BD9" w:rsidRPr="00ED4BD9" w:rsidRDefault="00ED4BD9" w:rsidP="00ED4BD9">
      <w:pPr>
        <w:rPr>
          <w:sz w:val="24"/>
          <w:szCs w:val="24"/>
        </w:rPr>
      </w:pPr>
    </w:p>
    <w:p w14:paraId="4009FEBD" w14:textId="77777777" w:rsidR="00ED4BD9" w:rsidRPr="00ED4BD9" w:rsidRDefault="00ED4BD9" w:rsidP="00ED4BD9">
      <w:pPr>
        <w:rPr>
          <w:sz w:val="24"/>
          <w:szCs w:val="24"/>
        </w:rPr>
      </w:pPr>
      <w:r w:rsidRPr="00ED4BD9">
        <w:rPr>
          <w:sz w:val="24"/>
          <w:szCs w:val="24"/>
        </w:rPr>
        <w:t>1.  A. More the rate of respiration</w:t>
      </w:r>
    </w:p>
    <w:p w14:paraId="5A7E6323" w14:textId="77777777" w:rsidR="00ED4BD9" w:rsidRPr="00ED4BD9" w:rsidRDefault="00ED4BD9" w:rsidP="00ED4BD9">
      <w:pPr>
        <w:rPr>
          <w:sz w:val="24"/>
          <w:szCs w:val="24"/>
        </w:rPr>
      </w:pPr>
      <w:r w:rsidRPr="00ED4BD9">
        <w:rPr>
          <w:sz w:val="24"/>
          <w:szCs w:val="24"/>
        </w:rPr>
        <w:t>2.  B. Less the rate of respiration</w:t>
      </w:r>
    </w:p>
    <w:p w14:paraId="3DAE24AF" w14:textId="77777777" w:rsidR="00ED4BD9" w:rsidRPr="00ED4BD9" w:rsidRDefault="00ED4BD9" w:rsidP="00ED4BD9">
      <w:pPr>
        <w:rPr>
          <w:sz w:val="24"/>
          <w:szCs w:val="24"/>
        </w:rPr>
      </w:pPr>
      <w:r w:rsidRPr="00ED4BD9">
        <w:rPr>
          <w:sz w:val="24"/>
          <w:szCs w:val="24"/>
        </w:rPr>
        <w:t>3.  C. Rate of respiration has nothing to do with size of animal</w:t>
      </w:r>
    </w:p>
    <w:p w14:paraId="5CC227C9" w14:textId="77777777" w:rsidR="00ED4BD9" w:rsidRPr="00ED4BD9" w:rsidRDefault="00ED4BD9" w:rsidP="00ED4BD9">
      <w:pPr>
        <w:rPr>
          <w:sz w:val="24"/>
          <w:szCs w:val="24"/>
        </w:rPr>
      </w:pPr>
      <w:r w:rsidRPr="00ED4BD9">
        <w:rPr>
          <w:sz w:val="24"/>
          <w:szCs w:val="24"/>
        </w:rPr>
        <w:t>4.  D. Periodically increase and decrease rate of respiration</w:t>
      </w:r>
    </w:p>
    <w:p w14:paraId="1F7D3E89" w14:textId="77777777" w:rsidR="00ED4BD9" w:rsidRPr="00ED4BD9" w:rsidRDefault="00ED4BD9" w:rsidP="00ED4BD9">
      <w:pPr>
        <w:rPr>
          <w:sz w:val="24"/>
          <w:szCs w:val="24"/>
        </w:rPr>
      </w:pPr>
      <w:r w:rsidRPr="00ED4BD9">
        <w:rPr>
          <w:sz w:val="24"/>
          <w:szCs w:val="24"/>
        </w:rPr>
        <w:t>Correct</w:t>
      </w:r>
    </w:p>
    <w:p w14:paraId="22D4D28E" w14:textId="77777777" w:rsidR="00ED4BD9" w:rsidRPr="00ED4BD9" w:rsidRDefault="00ED4BD9" w:rsidP="00ED4BD9">
      <w:pPr>
        <w:rPr>
          <w:sz w:val="24"/>
          <w:szCs w:val="24"/>
        </w:rPr>
      </w:pPr>
      <w:r w:rsidRPr="00ED4BD9">
        <w:rPr>
          <w:sz w:val="24"/>
          <w:szCs w:val="24"/>
        </w:rPr>
        <w:t>Explanation: A</w:t>
      </w:r>
    </w:p>
    <w:p w14:paraId="599E61AF" w14:textId="77777777" w:rsidR="00ED4BD9" w:rsidRPr="00ED4BD9" w:rsidRDefault="00ED4BD9" w:rsidP="00ED4BD9">
      <w:pPr>
        <w:rPr>
          <w:sz w:val="24"/>
          <w:szCs w:val="24"/>
        </w:rPr>
      </w:pPr>
      <w:r w:rsidRPr="00ED4BD9">
        <w:rPr>
          <w:sz w:val="24"/>
          <w:szCs w:val="24"/>
        </w:rPr>
        <w:t>Smaller animals have higher rate of respiration because they have higher metabolism. Smaller animals need to generate more heat because their heat loss is greater for their mass.</w:t>
      </w:r>
    </w:p>
    <w:p w14:paraId="2C165715" w14:textId="77777777" w:rsidR="00ED4BD9" w:rsidRPr="00ED4BD9" w:rsidRDefault="00ED4BD9" w:rsidP="00ED4BD9">
      <w:pPr>
        <w:rPr>
          <w:sz w:val="24"/>
          <w:szCs w:val="24"/>
        </w:rPr>
      </w:pPr>
    </w:p>
    <w:p w14:paraId="701798AB" w14:textId="77777777" w:rsidR="00ED4BD9" w:rsidRPr="00ED4BD9" w:rsidRDefault="00ED4BD9" w:rsidP="00ED4BD9">
      <w:pPr>
        <w:rPr>
          <w:sz w:val="24"/>
          <w:szCs w:val="24"/>
        </w:rPr>
      </w:pPr>
      <w:r w:rsidRPr="00ED4BD9">
        <w:rPr>
          <w:sz w:val="24"/>
          <w:szCs w:val="24"/>
        </w:rPr>
        <w:t>6. Question1 points</w:t>
      </w:r>
    </w:p>
    <w:p w14:paraId="5448C25E" w14:textId="77777777" w:rsidR="00ED4BD9" w:rsidRPr="00ED4BD9" w:rsidRDefault="00ED4BD9" w:rsidP="00ED4BD9">
      <w:pPr>
        <w:rPr>
          <w:sz w:val="24"/>
          <w:szCs w:val="24"/>
        </w:rPr>
      </w:pPr>
      <w:r w:rsidRPr="00ED4BD9">
        <w:rPr>
          <w:sz w:val="24"/>
          <w:szCs w:val="24"/>
        </w:rPr>
        <w:t xml:space="preserve">The oxygen carrying capacity of </w:t>
      </w:r>
      <w:proofErr w:type="spellStart"/>
      <w:r w:rsidRPr="00ED4BD9">
        <w:rPr>
          <w:sz w:val="24"/>
          <w:szCs w:val="24"/>
        </w:rPr>
        <w:t>haemoglobin</w:t>
      </w:r>
      <w:proofErr w:type="spellEnd"/>
      <w:r w:rsidRPr="00ED4BD9">
        <w:rPr>
          <w:sz w:val="24"/>
          <w:szCs w:val="24"/>
        </w:rPr>
        <w:t xml:space="preserve"> in humans when the blood is 100% oxygenated is:</w:t>
      </w:r>
    </w:p>
    <w:p w14:paraId="06557FDF" w14:textId="77777777" w:rsidR="00ED4BD9" w:rsidRPr="00ED4BD9" w:rsidRDefault="00ED4BD9" w:rsidP="00ED4BD9">
      <w:pPr>
        <w:rPr>
          <w:sz w:val="24"/>
          <w:szCs w:val="24"/>
        </w:rPr>
      </w:pPr>
    </w:p>
    <w:p w14:paraId="19173AD2" w14:textId="77777777" w:rsidR="00ED4BD9" w:rsidRPr="00ED4BD9" w:rsidRDefault="00ED4BD9" w:rsidP="00ED4BD9">
      <w:pPr>
        <w:rPr>
          <w:sz w:val="24"/>
          <w:szCs w:val="24"/>
        </w:rPr>
      </w:pPr>
      <w:r w:rsidRPr="00ED4BD9">
        <w:rPr>
          <w:sz w:val="24"/>
          <w:szCs w:val="24"/>
        </w:rPr>
        <w:t>1.  A. 19.4 ml</w:t>
      </w:r>
    </w:p>
    <w:p w14:paraId="2B385598" w14:textId="77777777" w:rsidR="00ED4BD9" w:rsidRPr="00ED4BD9" w:rsidRDefault="00ED4BD9" w:rsidP="00ED4BD9">
      <w:pPr>
        <w:rPr>
          <w:sz w:val="24"/>
          <w:szCs w:val="24"/>
        </w:rPr>
      </w:pPr>
      <w:r w:rsidRPr="00ED4BD9">
        <w:rPr>
          <w:sz w:val="24"/>
          <w:szCs w:val="24"/>
        </w:rPr>
        <w:t>2.  B. 19.6 ml</w:t>
      </w:r>
    </w:p>
    <w:p w14:paraId="2B3870C0" w14:textId="77777777" w:rsidR="00ED4BD9" w:rsidRPr="00ED4BD9" w:rsidRDefault="00ED4BD9" w:rsidP="00ED4BD9">
      <w:pPr>
        <w:rPr>
          <w:sz w:val="24"/>
          <w:szCs w:val="24"/>
        </w:rPr>
      </w:pPr>
      <w:r w:rsidRPr="00ED4BD9">
        <w:rPr>
          <w:sz w:val="24"/>
          <w:szCs w:val="24"/>
        </w:rPr>
        <w:t>3.  C. 20 ml</w:t>
      </w:r>
    </w:p>
    <w:p w14:paraId="2F4A48FF" w14:textId="77777777" w:rsidR="00ED4BD9" w:rsidRPr="00ED4BD9" w:rsidRDefault="00ED4BD9" w:rsidP="00ED4BD9">
      <w:pPr>
        <w:rPr>
          <w:sz w:val="24"/>
          <w:szCs w:val="24"/>
        </w:rPr>
      </w:pPr>
      <w:r w:rsidRPr="00ED4BD9">
        <w:rPr>
          <w:sz w:val="24"/>
          <w:szCs w:val="24"/>
        </w:rPr>
        <w:t>4.  D. 21 ml</w:t>
      </w:r>
    </w:p>
    <w:p w14:paraId="4FDF30E8" w14:textId="77777777" w:rsidR="00ED4BD9" w:rsidRPr="00ED4BD9" w:rsidRDefault="00ED4BD9" w:rsidP="00ED4BD9">
      <w:pPr>
        <w:rPr>
          <w:sz w:val="24"/>
          <w:szCs w:val="24"/>
        </w:rPr>
      </w:pPr>
      <w:r w:rsidRPr="00ED4BD9">
        <w:rPr>
          <w:sz w:val="24"/>
          <w:szCs w:val="24"/>
        </w:rPr>
        <w:lastRenderedPageBreak/>
        <w:t>Correct</w:t>
      </w:r>
    </w:p>
    <w:p w14:paraId="40641F0E" w14:textId="77777777" w:rsidR="00ED4BD9" w:rsidRPr="00ED4BD9" w:rsidRDefault="00ED4BD9" w:rsidP="00ED4BD9">
      <w:pPr>
        <w:rPr>
          <w:sz w:val="24"/>
          <w:szCs w:val="24"/>
        </w:rPr>
      </w:pPr>
      <w:r w:rsidRPr="00ED4BD9">
        <w:rPr>
          <w:sz w:val="24"/>
          <w:szCs w:val="24"/>
        </w:rPr>
        <w:t>Explanation: C</w:t>
      </w:r>
    </w:p>
    <w:p w14:paraId="5C082FB4" w14:textId="77777777" w:rsidR="00ED4BD9" w:rsidRPr="00ED4BD9" w:rsidRDefault="00ED4BD9" w:rsidP="00ED4BD9">
      <w:pPr>
        <w:rPr>
          <w:sz w:val="24"/>
          <w:szCs w:val="24"/>
        </w:rPr>
      </w:pPr>
      <w:r w:rsidRPr="00ED4BD9">
        <w:rPr>
          <w:sz w:val="24"/>
          <w:szCs w:val="24"/>
        </w:rPr>
        <w:t>• 100% oxygenated blood carries 20ml of oxygen</w:t>
      </w:r>
    </w:p>
    <w:p w14:paraId="411B0181" w14:textId="77777777" w:rsidR="00ED4BD9" w:rsidRPr="00ED4BD9" w:rsidRDefault="00ED4BD9" w:rsidP="00ED4BD9">
      <w:pPr>
        <w:rPr>
          <w:sz w:val="24"/>
          <w:szCs w:val="24"/>
        </w:rPr>
      </w:pPr>
      <w:r w:rsidRPr="00ED4BD9">
        <w:rPr>
          <w:sz w:val="24"/>
          <w:szCs w:val="24"/>
        </w:rPr>
        <w:t xml:space="preserve">• </w:t>
      </w:r>
      <w:proofErr w:type="gramStart"/>
      <w:r w:rsidRPr="00ED4BD9">
        <w:rPr>
          <w:sz w:val="24"/>
          <w:szCs w:val="24"/>
        </w:rPr>
        <w:t>Actually</w:t>
      </w:r>
      <w:proofErr w:type="gramEnd"/>
      <w:r w:rsidRPr="00ED4BD9">
        <w:rPr>
          <w:sz w:val="24"/>
          <w:szCs w:val="24"/>
        </w:rPr>
        <w:t xml:space="preserve"> blood contain 19.4 ml O2 at 97% saturation.</w:t>
      </w:r>
    </w:p>
    <w:p w14:paraId="44158808" w14:textId="77777777" w:rsidR="00ED4BD9" w:rsidRPr="00ED4BD9" w:rsidRDefault="00ED4BD9" w:rsidP="00ED4BD9">
      <w:pPr>
        <w:rPr>
          <w:sz w:val="24"/>
          <w:szCs w:val="24"/>
        </w:rPr>
      </w:pPr>
    </w:p>
    <w:p w14:paraId="09107067" w14:textId="77777777" w:rsidR="00ED4BD9" w:rsidRPr="00ED4BD9" w:rsidRDefault="00ED4BD9" w:rsidP="00ED4BD9">
      <w:pPr>
        <w:rPr>
          <w:sz w:val="24"/>
          <w:szCs w:val="24"/>
        </w:rPr>
      </w:pPr>
      <w:r w:rsidRPr="00ED4BD9">
        <w:rPr>
          <w:sz w:val="24"/>
          <w:szCs w:val="24"/>
        </w:rPr>
        <w:t>7. Question1 points</w:t>
      </w:r>
    </w:p>
    <w:p w14:paraId="56B4DC8F" w14:textId="77777777" w:rsidR="00ED4BD9" w:rsidRPr="00ED4BD9" w:rsidRDefault="00ED4BD9" w:rsidP="00ED4BD9">
      <w:pPr>
        <w:rPr>
          <w:sz w:val="24"/>
          <w:szCs w:val="24"/>
        </w:rPr>
      </w:pPr>
      <w:r w:rsidRPr="00ED4BD9">
        <w:rPr>
          <w:sz w:val="24"/>
          <w:szCs w:val="24"/>
        </w:rPr>
        <w:t>Which of the following ions play important role in the transport of carbon dioxide?</w:t>
      </w:r>
    </w:p>
    <w:p w14:paraId="737E3C2D" w14:textId="77777777" w:rsidR="00ED4BD9" w:rsidRPr="00ED4BD9" w:rsidRDefault="00ED4BD9" w:rsidP="00ED4BD9">
      <w:pPr>
        <w:rPr>
          <w:sz w:val="24"/>
          <w:szCs w:val="24"/>
        </w:rPr>
      </w:pPr>
    </w:p>
    <w:p w14:paraId="4CD78F92" w14:textId="77777777" w:rsidR="00ED4BD9" w:rsidRPr="00ED4BD9" w:rsidRDefault="00ED4BD9" w:rsidP="00ED4BD9">
      <w:pPr>
        <w:rPr>
          <w:sz w:val="24"/>
          <w:szCs w:val="24"/>
        </w:rPr>
      </w:pPr>
      <w:r w:rsidRPr="00ED4BD9">
        <w:rPr>
          <w:sz w:val="24"/>
          <w:szCs w:val="24"/>
        </w:rPr>
        <w:t>1.  A. Sodium</w:t>
      </w:r>
    </w:p>
    <w:p w14:paraId="04ABAC62" w14:textId="77777777" w:rsidR="00ED4BD9" w:rsidRPr="00ED4BD9" w:rsidRDefault="00ED4BD9" w:rsidP="00ED4BD9">
      <w:pPr>
        <w:rPr>
          <w:sz w:val="24"/>
          <w:szCs w:val="24"/>
        </w:rPr>
      </w:pPr>
      <w:r w:rsidRPr="00ED4BD9">
        <w:rPr>
          <w:sz w:val="24"/>
          <w:szCs w:val="24"/>
        </w:rPr>
        <w:t>2.  B. Potassium</w:t>
      </w:r>
    </w:p>
    <w:p w14:paraId="4900E4FF" w14:textId="77777777" w:rsidR="00ED4BD9" w:rsidRPr="00ED4BD9" w:rsidRDefault="00ED4BD9" w:rsidP="00ED4BD9">
      <w:pPr>
        <w:rPr>
          <w:sz w:val="24"/>
          <w:szCs w:val="24"/>
        </w:rPr>
      </w:pPr>
      <w:r w:rsidRPr="00ED4BD9">
        <w:rPr>
          <w:sz w:val="24"/>
          <w:szCs w:val="24"/>
        </w:rPr>
        <w:t>3.  C. Bicarbonate</w:t>
      </w:r>
    </w:p>
    <w:p w14:paraId="425DE9B9" w14:textId="77777777" w:rsidR="00ED4BD9" w:rsidRPr="00ED4BD9" w:rsidRDefault="00ED4BD9" w:rsidP="00ED4BD9">
      <w:pPr>
        <w:rPr>
          <w:sz w:val="24"/>
          <w:szCs w:val="24"/>
        </w:rPr>
      </w:pPr>
      <w:r w:rsidRPr="00ED4BD9">
        <w:rPr>
          <w:sz w:val="24"/>
          <w:szCs w:val="24"/>
        </w:rPr>
        <w:t>4.  D. Chloride</w:t>
      </w:r>
    </w:p>
    <w:p w14:paraId="27DC24F1" w14:textId="77777777" w:rsidR="00ED4BD9" w:rsidRPr="00ED4BD9" w:rsidRDefault="00ED4BD9" w:rsidP="00ED4BD9">
      <w:pPr>
        <w:rPr>
          <w:sz w:val="24"/>
          <w:szCs w:val="24"/>
        </w:rPr>
      </w:pPr>
      <w:r w:rsidRPr="00ED4BD9">
        <w:rPr>
          <w:sz w:val="24"/>
          <w:szCs w:val="24"/>
        </w:rPr>
        <w:t>Correct</w:t>
      </w:r>
    </w:p>
    <w:p w14:paraId="4381F702" w14:textId="77777777" w:rsidR="00ED4BD9" w:rsidRPr="00ED4BD9" w:rsidRDefault="00ED4BD9" w:rsidP="00ED4BD9">
      <w:pPr>
        <w:rPr>
          <w:sz w:val="24"/>
          <w:szCs w:val="24"/>
        </w:rPr>
      </w:pPr>
      <w:r w:rsidRPr="00ED4BD9">
        <w:rPr>
          <w:sz w:val="24"/>
          <w:szCs w:val="24"/>
        </w:rPr>
        <w:t>Explanation: C</w:t>
      </w:r>
    </w:p>
    <w:p w14:paraId="6BEDF02D" w14:textId="77777777" w:rsidR="00ED4BD9" w:rsidRPr="00ED4BD9" w:rsidRDefault="00ED4BD9" w:rsidP="00ED4BD9">
      <w:pPr>
        <w:rPr>
          <w:sz w:val="24"/>
          <w:szCs w:val="24"/>
        </w:rPr>
      </w:pPr>
      <w:r w:rsidRPr="00ED4BD9">
        <w:rPr>
          <w:sz w:val="24"/>
          <w:szCs w:val="24"/>
        </w:rPr>
        <w:t>• Carbonic acid immediately dissociates into bicarbonate ion and a proton. Thus, bicarbonate is the primary means by which CO2 ­is transported across blood stream.</w:t>
      </w:r>
    </w:p>
    <w:p w14:paraId="2223D022" w14:textId="77777777" w:rsidR="00ED4BD9" w:rsidRPr="00ED4BD9" w:rsidRDefault="00ED4BD9" w:rsidP="00ED4BD9">
      <w:pPr>
        <w:rPr>
          <w:sz w:val="24"/>
          <w:szCs w:val="24"/>
        </w:rPr>
      </w:pPr>
      <w:r w:rsidRPr="00ED4BD9">
        <w:rPr>
          <w:sz w:val="24"/>
          <w:szCs w:val="24"/>
        </w:rPr>
        <w:t>• CO2 + H2O → H2O3 +HCO3– + H+</w:t>
      </w:r>
    </w:p>
    <w:p w14:paraId="52F45D7A" w14:textId="77777777" w:rsidR="00ED4BD9" w:rsidRPr="00ED4BD9" w:rsidRDefault="00ED4BD9" w:rsidP="00ED4BD9">
      <w:pPr>
        <w:rPr>
          <w:sz w:val="24"/>
          <w:szCs w:val="24"/>
        </w:rPr>
      </w:pPr>
    </w:p>
    <w:p w14:paraId="03B2E2D9" w14:textId="77777777" w:rsidR="00ED4BD9" w:rsidRPr="00ED4BD9" w:rsidRDefault="00ED4BD9" w:rsidP="00ED4BD9">
      <w:pPr>
        <w:rPr>
          <w:sz w:val="24"/>
          <w:szCs w:val="24"/>
        </w:rPr>
      </w:pPr>
      <w:r w:rsidRPr="00ED4BD9">
        <w:rPr>
          <w:sz w:val="24"/>
          <w:szCs w:val="24"/>
        </w:rPr>
        <w:t>8. Question1 points</w:t>
      </w:r>
    </w:p>
    <w:p w14:paraId="00B543ED" w14:textId="77777777" w:rsidR="00ED4BD9" w:rsidRPr="00ED4BD9" w:rsidRDefault="00ED4BD9" w:rsidP="00ED4BD9">
      <w:pPr>
        <w:rPr>
          <w:sz w:val="24"/>
          <w:szCs w:val="24"/>
        </w:rPr>
      </w:pPr>
      <w:r w:rsidRPr="00ED4BD9">
        <w:rPr>
          <w:sz w:val="24"/>
          <w:szCs w:val="24"/>
        </w:rPr>
        <w:t>Percentage of CO2 carried by plasma is:</w:t>
      </w:r>
    </w:p>
    <w:p w14:paraId="44FB8B34" w14:textId="77777777" w:rsidR="00ED4BD9" w:rsidRPr="00ED4BD9" w:rsidRDefault="00ED4BD9" w:rsidP="00ED4BD9">
      <w:pPr>
        <w:rPr>
          <w:sz w:val="24"/>
          <w:szCs w:val="24"/>
        </w:rPr>
      </w:pPr>
    </w:p>
    <w:p w14:paraId="011814E6" w14:textId="77777777" w:rsidR="00ED4BD9" w:rsidRPr="00ED4BD9" w:rsidRDefault="00ED4BD9" w:rsidP="00ED4BD9">
      <w:pPr>
        <w:rPr>
          <w:sz w:val="24"/>
          <w:szCs w:val="24"/>
        </w:rPr>
      </w:pPr>
      <w:r w:rsidRPr="00ED4BD9">
        <w:rPr>
          <w:sz w:val="24"/>
          <w:szCs w:val="24"/>
        </w:rPr>
        <w:t>1.  A. 5%</w:t>
      </w:r>
    </w:p>
    <w:p w14:paraId="13E673AE" w14:textId="77777777" w:rsidR="00ED4BD9" w:rsidRPr="00ED4BD9" w:rsidRDefault="00ED4BD9" w:rsidP="00ED4BD9">
      <w:pPr>
        <w:rPr>
          <w:sz w:val="24"/>
          <w:szCs w:val="24"/>
        </w:rPr>
      </w:pPr>
      <w:r w:rsidRPr="00ED4BD9">
        <w:rPr>
          <w:sz w:val="24"/>
          <w:szCs w:val="24"/>
        </w:rPr>
        <w:t>2.  B. 6%</w:t>
      </w:r>
    </w:p>
    <w:p w14:paraId="0AF08F91" w14:textId="77777777" w:rsidR="00ED4BD9" w:rsidRPr="00ED4BD9" w:rsidRDefault="00ED4BD9" w:rsidP="00ED4BD9">
      <w:pPr>
        <w:rPr>
          <w:sz w:val="24"/>
          <w:szCs w:val="24"/>
        </w:rPr>
      </w:pPr>
      <w:r w:rsidRPr="00ED4BD9">
        <w:rPr>
          <w:sz w:val="24"/>
          <w:szCs w:val="24"/>
        </w:rPr>
        <w:t>3.  C. 7%</w:t>
      </w:r>
    </w:p>
    <w:p w14:paraId="49C052E1" w14:textId="77777777" w:rsidR="00ED4BD9" w:rsidRPr="00ED4BD9" w:rsidRDefault="00ED4BD9" w:rsidP="00ED4BD9">
      <w:pPr>
        <w:rPr>
          <w:sz w:val="24"/>
          <w:szCs w:val="24"/>
        </w:rPr>
      </w:pPr>
      <w:r w:rsidRPr="00ED4BD9">
        <w:rPr>
          <w:sz w:val="24"/>
          <w:szCs w:val="24"/>
        </w:rPr>
        <w:t>4.  D. 8%</w:t>
      </w:r>
    </w:p>
    <w:p w14:paraId="72384F79" w14:textId="77777777" w:rsidR="00ED4BD9" w:rsidRPr="00ED4BD9" w:rsidRDefault="00ED4BD9" w:rsidP="00ED4BD9">
      <w:pPr>
        <w:rPr>
          <w:sz w:val="24"/>
          <w:szCs w:val="24"/>
        </w:rPr>
      </w:pPr>
      <w:r w:rsidRPr="00ED4BD9">
        <w:rPr>
          <w:sz w:val="24"/>
          <w:szCs w:val="24"/>
        </w:rPr>
        <w:t>Correct</w:t>
      </w:r>
    </w:p>
    <w:p w14:paraId="754DD349" w14:textId="77777777" w:rsidR="00ED4BD9" w:rsidRPr="00ED4BD9" w:rsidRDefault="00ED4BD9" w:rsidP="00ED4BD9">
      <w:pPr>
        <w:rPr>
          <w:sz w:val="24"/>
          <w:szCs w:val="24"/>
        </w:rPr>
      </w:pPr>
      <w:r w:rsidRPr="00ED4BD9">
        <w:rPr>
          <w:sz w:val="24"/>
          <w:szCs w:val="24"/>
        </w:rPr>
        <w:t>Explanation: C</w:t>
      </w:r>
    </w:p>
    <w:p w14:paraId="45AF7AF3" w14:textId="77777777" w:rsidR="00ED4BD9" w:rsidRPr="00ED4BD9" w:rsidRDefault="00ED4BD9" w:rsidP="00ED4BD9">
      <w:pPr>
        <w:rPr>
          <w:sz w:val="24"/>
          <w:szCs w:val="24"/>
        </w:rPr>
      </w:pPr>
      <w:r w:rsidRPr="00ED4BD9">
        <w:rPr>
          <w:sz w:val="24"/>
          <w:szCs w:val="24"/>
        </w:rPr>
        <w:lastRenderedPageBreak/>
        <w:t>→ Transport of CO2:</w:t>
      </w:r>
    </w:p>
    <w:p w14:paraId="780C979D" w14:textId="77777777" w:rsidR="00ED4BD9" w:rsidRPr="00ED4BD9" w:rsidRDefault="00ED4BD9" w:rsidP="00ED4BD9">
      <w:pPr>
        <w:rPr>
          <w:sz w:val="24"/>
          <w:szCs w:val="24"/>
        </w:rPr>
      </w:pPr>
      <w:r w:rsidRPr="00ED4BD9">
        <w:rPr>
          <w:sz w:val="24"/>
          <w:szCs w:val="24"/>
        </w:rPr>
        <w:t>• By plasma = 7%</w:t>
      </w:r>
    </w:p>
    <w:p w14:paraId="16214BFD" w14:textId="77777777" w:rsidR="00ED4BD9" w:rsidRPr="00ED4BD9" w:rsidRDefault="00ED4BD9" w:rsidP="00ED4BD9">
      <w:pPr>
        <w:rPr>
          <w:sz w:val="24"/>
          <w:szCs w:val="24"/>
        </w:rPr>
      </w:pPr>
      <w:r w:rsidRPr="00ED4BD9">
        <w:rPr>
          <w:sz w:val="24"/>
          <w:szCs w:val="24"/>
        </w:rPr>
        <w:t>• By bicarbonate = 70%</w:t>
      </w:r>
    </w:p>
    <w:p w14:paraId="166CD665" w14:textId="77777777" w:rsidR="00ED4BD9" w:rsidRPr="00ED4BD9" w:rsidRDefault="00ED4BD9" w:rsidP="00ED4BD9">
      <w:pPr>
        <w:rPr>
          <w:sz w:val="24"/>
          <w:szCs w:val="24"/>
        </w:rPr>
      </w:pPr>
      <w:r w:rsidRPr="00ED4BD9">
        <w:rPr>
          <w:sz w:val="24"/>
          <w:szCs w:val="24"/>
        </w:rPr>
        <w:t>• By carboxyhemoglobin = 23%</w:t>
      </w:r>
    </w:p>
    <w:p w14:paraId="68699DFB" w14:textId="77777777" w:rsidR="00ED4BD9" w:rsidRPr="00ED4BD9" w:rsidRDefault="00ED4BD9" w:rsidP="00ED4BD9">
      <w:pPr>
        <w:rPr>
          <w:sz w:val="24"/>
          <w:szCs w:val="24"/>
        </w:rPr>
      </w:pPr>
    </w:p>
    <w:p w14:paraId="36DE965A" w14:textId="77777777" w:rsidR="00ED4BD9" w:rsidRPr="00ED4BD9" w:rsidRDefault="00ED4BD9" w:rsidP="00ED4BD9">
      <w:pPr>
        <w:rPr>
          <w:sz w:val="24"/>
          <w:szCs w:val="24"/>
        </w:rPr>
      </w:pPr>
      <w:r w:rsidRPr="00ED4BD9">
        <w:rPr>
          <w:sz w:val="24"/>
          <w:szCs w:val="24"/>
        </w:rPr>
        <w:t>9. Question1 points</w:t>
      </w:r>
    </w:p>
    <w:p w14:paraId="143AD151" w14:textId="77777777" w:rsidR="00ED4BD9" w:rsidRPr="00ED4BD9" w:rsidRDefault="00ED4BD9" w:rsidP="00ED4BD9">
      <w:pPr>
        <w:rPr>
          <w:sz w:val="24"/>
          <w:szCs w:val="24"/>
        </w:rPr>
      </w:pPr>
      <w:r w:rsidRPr="00ED4BD9">
        <w:rPr>
          <w:sz w:val="24"/>
          <w:szCs w:val="24"/>
        </w:rPr>
        <w:t>Amount of O2 carried by red blood cells is:</w:t>
      </w:r>
    </w:p>
    <w:p w14:paraId="2F7CC301" w14:textId="77777777" w:rsidR="00ED4BD9" w:rsidRPr="00ED4BD9" w:rsidRDefault="00ED4BD9" w:rsidP="00ED4BD9">
      <w:pPr>
        <w:rPr>
          <w:sz w:val="24"/>
          <w:szCs w:val="24"/>
        </w:rPr>
      </w:pPr>
    </w:p>
    <w:p w14:paraId="6051C824" w14:textId="77777777" w:rsidR="00ED4BD9" w:rsidRPr="00ED4BD9" w:rsidRDefault="00ED4BD9" w:rsidP="00ED4BD9">
      <w:pPr>
        <w:rPr>
          <w:sz w:val="24"/>
          <w:szCs w:val="24"/>
        </w:rPr>
      </w:pPr>
      <w:r w:rsidRPr="00ED4BD9">
        <w:rPr>
          <w:sz w:val="24"/>
          <w:szCs w:val="24"/>
        </w:rPr>
        <w:t>1.  A. 77%</w:t>
      </w:r>
    </w:p>
    <w:p w14:paraId="3C77F18F" w14:textId="77777777" w:rsidR="00ED4BD9" w:rsidRPr="00ED4BD9" w:rsidRDefault="00ED4BD9" w:rsidP="00ED4BD9">
      <w:pPr>
        <w:rPr>
          <w:sz w:val="24"/>
          <w:szCs w:val="24"/>
        </w:rPr>
      </w:pPr>
      <w:r w:rsidRPr="00ED4BD9">
        <w:rPr>
          <w:sz w:val="24"/>
          <w:szCs w:val="24"/>
        </w:rPr>
        <w:t>2.  B. 90%</w:t>
      </w:r>
    </w:p>
    <w:p w14:paraId="607AC4AD" w14:textId="77777777" w:rsidR="00ED4BD9" w:rsidRPr="00ED4BD9" w:rsidRDefault="00ED4BD9" w:rsidP="00ED4BD9">
      <w:pPr>
        <w:rPr>
          <w:sz w:val="24"/>
          <w:szCs w:val="24"/>
        </w:rPr>
      </w:pPr>
      <w:r w:rsidRPr="00ED4BD9">
        <w:rPr>
          <w:sz w:val="24"/>
          <w:szCs w:val="24"/>
        </w:rPr>
        <w:t>3.  C. 87%</w:t>
      </w:r>
    </w:p>
    <w:p w14:paraId="60D816DC" w14:textId="77777777" w:rsidR="00ED4BD9" w:rsidRPr="00ED4BD9" w:rsidRDefault="00ED4BD9" w:rsidP="00ED4BD9">
      <w:pPr>
        <w:rPr>
          <w:sz w:val="24"/>
          <w:szCs w:val="24"/>
        </w:rPr>
      </w:pPr>
      <w:r w:rsidRPr="00ED4BD9">
        <w:rPr>
          <w:sz w:val="24"/>
          <w:szCs w:val="24"/>
        </w:rPr>
        <w:t>4.  D. 97%</w:t>
      </w:r>
    </w:p>
    <w:p w14:paraId="5CF1D2FB" w14:textId="77777777" w:rsidR="00ED4BD9" w:rsidRPr="00ED4BD9" w:rsidRDefault="00ED4BD9" w:rsidP="00ED4BD9">
      <w:pPr>
        <w:rPr>
          <w:sz w:val="24"/>
          <w:szCs w:val="24"/>
        </w:rPr>
      </w:pPr>
      <w:r w:rsidRPr="00ED4BD9">
        <w:rPr>
          <w:sz w:val="24"/>
          <w:szCs w:val="24"/>
        </w:rPr>
        <w:t>Correct</w:t>
      </w:r>
    </w:p>
    <w:p w14:paraId="4437D7F3" w14:textId="77777777" w:rsidR="00ED4BD9" w:rsidRPr="00ED4BD9" w:rsidRDefault="00ED4BD9" w:rsidP="00ED4BD9">
      <w:pPr>
        <w:rPr>
          <w:sz w:val="24"/>
          <w:szCs w:val="24"/>
        </w:rPr>
      </w:pPr>
      <w:r w:rsidRPr="00ED4BD9">
        <w:rPr>
          <w:sz w:val="24"/>
          <w:szCs w:val="24"/>
        </w:rPr>
        <w:t>Explanation: D</w:t>
      </w:r>
    </w:p>
    <w:p w14:paraId="2D646D47" w14:textId="77777777" w:rsidR="00ED4BD9" w:rsidRPr="00ED4BD9" w:rsidRDefault="00ED4BD9" w:rsidP="00ED4BD9">
      <w:pPr>
        <w:rPr>
          <w:sz w:val="24"/>
          <w:szCs w:val="24"/>
        </w:rPr>
      </w:pPr>
      <w:r w:rsidRPr="00ED4BD9">
        <w:rPr>
          <w:sz w:val="24"/>
          <w:szCs w:val="24"/>
        </w:rPr>
        <w:t>Approximately 97% of O2 is carried by RBCs as oxyhemoglobin while 3% is transported as dissolved oxygen in the plasma.</w:t>
      </w:r>
    </w:p>
    <w:p w14:paraId="00C11B22" w14:textId="77777777" w:rsidR="00ED4BD9" w:rsidRPr="00ED4BD9" w:rsidRDefault="00ED4BD9" w:rsidP="00ED4BD9">
      <w:pPr>
        <w:rPr>
          <w:sz w:val="24"/>
          <w:szCs w:val="24"/>
        </w:rPr>
      </w:pPr>
    </w:p>
    <w:p w14:paraId="0B3A8EC4" w14:textId="77777777" w:rsidR="00ED4BD9" w:rsidRPr="00ED4BD9" w:rsidRDefault="00ED4BD9" w:rsidP="00ED4BD9">
      <w:pPr>
        <w:rPr>
          <w:sz w:val="24"/>
          <w:szCs w:val="24"/>
        </w:rPr>
      </w:pPr>
      <w:r w:rsidRPr="00ED4BD9">
        <w:rPr>
          <w:sz w:val="24"/>
          <w:szCs w:val="24"/>
        </w:rPr>
        <w:t>10. Question1 points</w:t>
      </w:r>
    </w:p>
    <w:p w14:paraId="6083BD82" w14:textId="77777777" w:rsidR="00ED4BD9" w:rsidRPr="00ED4BD9" w:rsidRDefault="00ED4BD9" w:rsidP="00ED4BD9">
      <w:pPr>
        <w:rPr>
          <w:sz w:val="24"/>
          <w:szCs w:val="24"/>
        </w:rPr>
      </w:pPr>
      <w:r w:rsidRPr="00ED4BD9">
        <w:rPr>
          <w:sz w:val="24"/>
          <w:szCs w:val="24"/>
        </w:rPr>
        <w:t>Of 100ml of arterial blood, oxygen provided to the tissue is:</w:t>
      </w:r>
    </w:p>
    <w:p w14:paraId="390A146F" w14:textId="77777777" w:rsidR="00ED4BD9" w:rsidRPr="00ED4BD9" w:rsidRDefault="00ED4BD9" w:rsidP="00ED4BD9">
      <w:pPr>
        <w:rPr>
          <w:sz w:val="24"/>
          <w:szCs w:val="24"/>
        </w:rPr>
      </w:pPr>
    </w:p>
    <w:p w14:paraId="52BEAD35" w14:textId="77777777" w:rsidR="00ED4BD9" w:rsidRPr="00ED4BD9" w:rsidRDefault="00ED4BD9" w:rsidP="00ED4BD9">
      <w:pPr>
        <w:rPr>
          <w:sz w:val="24"/>
          <w:szCs w:val="24"/>
        </w:rPr>
      </w:pPr>
      <w:r w:rsidRPr="00ED4BD9">
        <w:rPr>
          <w:sz w:val="24"/>
          <w:szCs w:val="24"/>
        </w:rPr>
        <w:t>1.  A. 2ml</w:t>
      </w:r>
    </w:p>
    <w:p w14:paraId="78079DA5" w14:textId="77777777" w:rsidR="00ED4BD9" w:rsidRPr="00ED4BD9" w:rsidRDefault="00ED4BD9" w:rsidP="00ED4BD9">
      <w:pPr>
        <w:rPr>
          <w:sz w:val="24"/>
          <w:szCs w:val="24"/>
        </w:rPr>
      </w:pPr>
      <w:r w:rsidRPr="00ED4BD9">
        <w:rPr>
          <w:sz w:val="24"/>
          <w:szCs w:val="24"/>
        </w:rPr>
        <w:t>2.  B. 3ml</w:t>
      </w:r>
    </w:p>
    <w:p w14:paraId="5737C983" w14:textId="77777777" w:rsidR="00ED4BD9" w:rsidRPr="00ED4BD9" w:rsidRDefault="00ED4BD9" w:rsidP="00ED4BD9">
      <w:pPr>
        <w:rPr>
          <w:sz w:val="24"/>
          <w:szCs w:val="24"/>
        </w:rPr>
      </w:pPr>
      <w:r w:rsidRPr="00ED4BD9">
        <w:rPr>
          <w:sz w:val="24"/>
          <w:szCs w:val="24"/>
        </w:rPr>
        <w:t>3.  C. 4ml</w:t>
      </w:r>
    </w:p>
    <w:p w14:paraId="123A8920" w14:textId="77777777" w:rsidR="00ED4BD9" w:rsidRPr="00ED4BD9" w:rsidRDefault="00ED4BD9" w:rsidP="00ED4BD9">
      <w:pPr>
        <w:rPr>
          <w:sz w:val="24"/>
          <w:szCs w:val="24"/>
        </w:rPr>
      </w:pPr>
      <w:r w:rsidRPr="00ED4BD9">
        <w:rPr>
          <w:sz w:val="24"/>
          <w:szCs w:val="24"/>
        </w:rPr>
        <w:t>4.  D. 5ml</w:t>
      </w:r>
    </w:p>
    <w:p w14:paraId="6AAB3EA1" w14:textId="77777777" w:rsidR="00ED4BD9" w:rsidRPr="00ED4BD9" w:rsidRDefault="00ED4BD9" w:rsidP="00ED4BD9">
      <w:pPr>
        <w:rPr>
          <w:sz w:val="24"/>
          <w:szCs w:val="24"/>
        </w:rPr>
      </w:pPr>
      <w:r w:rsidRPr="00ED4BD9">
        <w:rPr>
          <w:sz w:val="24"/>
          <w:szCs w:val="24"/>
        </w:rPr>
        <w:t>Correct</w:t>
      </w:r>
    </w:p>
    <w:p w14:paraId="468E948F" w14:textId="77777777" w:rsidR="00ED4BD9" w:rsidRPr="00ED4BD9" w:rsidRDefault="00ED4BD9" w:rsidP="00ED4BD9">
      <w:pPr>
        <w:rPr>
          <w:sz w:val="24"/>
          <w:szCs w:val="24"/>
        </w:rPr>
      </w:pPr>
      <w:r w:rsidRPr="00ED4BD9">
        <w:rPr>
          <w:sz w:val="24"/>
          <w:szCs w:val="24"/>
        </w:rPr>
        <w:t>Explanation: D</w:t>
      </w:r>
    </w:p>
    <w:p w14:paraId="66E60544" w14:textId="77777777" w:rsidR="00ED4BD9" w:rsidRPr="00ED4BD9" w:rsidRDefault="00ED4BD9" w:rsidP="00ED4BD9">
      <w:pPr>
        <w:rPr>
          <w:sz w:val="24"/>
          <w:szCs w:val="24"/>
        </w:rPr>
      </w:pPr>
      <w:r w:rsidRPr="00ED4BD9">
        <w:rPr>
          <w:sz w:val="24"/>
          <w:szCs w:val="24"/>
        </w:rPr>
        <w:t>Text Book Reference; Page#10, Ch#14, 2nd year</w:t>
      </w:r>
    </w:p>
    <w:p w14:paraId="2165014F" w14:textId="77777777" w:rsidR="00ED4BD9" w:rsidRPr="00ED4BD9" w:rsidRDefault="00ED4BD9" w:rsidP="00ED4BD9">
      <w:pPr>
        <w:rPr>
          <w:sz w:val="24"/>
          <w:szCs w:val="24"/>
        </w:rPr>
      </w:pPr>
    </w:p>
    <w:p w14:paraId="3AEFF3FD" w14:textId="77777777" w:rsidR="00ED4BD9" w:rsidRPr="00ED4BD9" w:rsidRDefault="00ED4BD9" w:rsidP="00ED4BD9">
      <w:pPr>
        <w:rPr>
          <w:sz w:val="24"/>
          <w:szCs w:val="24"/>
        </w:rPr>
      </w:pPr>
      <w:r w:rsidRPr="00ED4BD9">
        <w:rPr>
          <w:sz w:val="24"/>
          <w:szCs w:val="24"/>
        </w:rPr>
        <w:t>11. Question1 points</w:t>
      </w:r>
    </w:p>
    <w:p w14:paraId="227004E8" w14:textId="77777777" w:rsidR="00ED4BD9" w:rsidRPr="00ED4BD9" w:rsidRDefault="00ED4BD9" w:rsidP="00ED4BD9">
      <w:pPr>
        <w:rPr>
          <w:sz w:val="24"/>
          <w:szCs w:val="24"/>
        </w:rPr>
      </w:pPr>
      <w:r w:rsidRPr="00ED4BD9">
        <w:rPr>
          <w:sz w:val="24"/>
          <w:szCs w:val="24"/>
        </w:rPr>
        <w:t>Select a structure which do not belong to human respiratory system.</w:t>
      </w:r>
    </w:p>
    <w:p w14:paraId="3E790382" w14:textId="77777777" w:rsidR="00ED4BD9" w:rsidRPr="00ED4BD9" w:rsidRDefault="00ED4BD9" w:rsidP="00ED4BD9">
      <w:pPr>
        <w:rPr>
          <w:sz w:val="24"/>
          <w:szCs w:val="24"/>
        </w:rPr>
      </w:pPr>
    </w:p>
    <w:p w14:paraId="43887A27" w14:textId="77777777" w:rsidR="00ED4BD9" w:rsidRPr="00ED4BD9" w:rsidRDefault="00ED4BD9" w:rsidP="00ED4BD9">
      <w:pPr>
        <w:rPr>
          <w:sz w:val="24"/>
          <w:szCs w:val="24"/>
        </w:rPr>
      </w:pPr>
      <w:r w:rsidRPr="00ED4BD9">
        <w:rPr>
          <w:sz w:val="24"/>
          <w:szCs w:val="24"/>
        </w:rPr>
        <w:t>1.  A. Trachea</w:t>
      </w:r>
    </w:p>
    <w:p w14:paraId="65C30188" w14:textId="77777777" w:rsidR="00ED4BD9" w:rsidRPr="00ED4BD9" w:rsidRDefault="00ED4BD9" w:rsidP="00ED4BD9">
      <w:pPr>
        <w:rPr>
          <w:sz w:val="24"/>
          <w:szCs w:val="24"/>
        </w:rPr>
      </w:pPr>
      <w:r w:rsidRPr="00ED4BD9">
        <w:rPr>
          <w:sz w:val="24"/>
          <w:szCs w:val="24"/>
        </w:rPr>
        <w:t>2.  B. Diaphragm</w:t>
      </w:r>
    </w:p>
    <w:p w14:paraId="051EB6AC" w14:textId="77777777" w:rsidR="00ED4BD9" w:rsidRPr="00ED4BD9" w:rsidRDefault="00ED4BD9" w:rsidP="00ED4BD9">
      <w:pPr>
        <w:rPr>
          <w:sz w:val="24"/>
          <w:szCs w:val="24"/>
        </w:rPr>
      </w:pPr>
      <w:r w:rsidRPr="00ED4BD9">
        <w:rPr>
          <w:sz w:val="24"/>
          <w:szCs w:val="24"/>
        </w:rPr>
        <w:t>3.  C. The lungs</w:t>
      </w:r>
    </w:p>
    <w:p w14:paraId="0652860E" w14:textId="77777777" w:rsidR="00ED4BD9" w:rsidRPr="00ED4BD9" w:rsidRDefault="00ED4BD9" w:rsidP="00ED4BD9">
      <w:pPr>
        <w:rPr>
          <w:sz w:val="24"/>
          <w:szCs w:val="24"/>
        </w:rPr>
      </w:pPr>
      <w:r w:rsidRPr="00ED4BD9">
        <w:rPr>
          <w:sz w:val="24"/>
          <w:szCs w:val="24"/>
        </w:rPr>
        <w:t>4.  D. All of the above</w:t>
      </w:r>
    </w:p>
    <w:p w14:paraId="26ED88F3" w14:textId="77777777" w:rsidR="00ED4BD9" w:rsidRPr="00ED4BD9" w:rsidRDefault="00ED4BD9" w:rsidP="00ED4BD9">
      <w:pPr>
        <w:rPr>
          <w:sz w:val="24"/>
          <w:szCs w:val="24"/>
        </w:rPr>
      </w:pPr>
      <w:r w:rsidRPr="00ED4BD9">
        <w:rPr>
          <w:sz w:val="24"/>
          <w:szCs w:val="24"/>
        </w:rPr>
        <w:t>Correct</w:t>
      </w:r>
    </w:p>
    <w:p w14:paraId="01AB9F28" w14:textId="77777777" w:rsidR="00ED4BD9" w:rsidRPr="00ED4BD9" w:rsidRDefault="00ED4BD9" w:rsidP="00ED4BD9">
      <w:pPr>
        <w:rPr>
          <w:sz w:val="24"/>
          <w:szCs w:val="24"/>
        </w:rPr>
      </w:pPr>
      <w:r w:rsidRPr="00ED4BD9">
        <w:rPr>
          <w:sz w:val="24"/>
          <w:szCs w:val="24"/>
        </w:rPr>
        <w:t>Answer = B</w:t>
      </w:r>
    </w:p>
    <w:p w14:paraId="300582F2" w14:textId="77777777" w:rsidR="00ED4BD9" w:rsidRPr="00ED4BD9" w:rsidRDefault="00ED4BD9" w:rsidP="00ED4BD9">
      <w:pPr>
        <w:rPr>
          <w:sz w:val="24"/>
          <w:szCs w:val="24"/>
        </w:rPr>
      </w:pPr>
    </w:p>
    <w:p w14:paraId="5E7D4758" w14:textId="77777777" w:rsidR="00ED4BD9" w:rsidRPr="00ED4BD9" w:rsidRDefault="00ED4BD9" w:rsidP="00ED4BD9">
      <w:pPr>
        <w:rPr>
          <w:sz w:val="24"/>
          <w:szCs w:val="24"/>
        </w:rPr>
      </w:pPr>
      <w:r w:rsidRPr="00ED4BD9">
        <w:rPr>
          <w:sz w:val="24"/>
          <w:szCs w:val="24"/>
        </w:rPr>
        <w:t>12. Question1 points</w:t>
      </w:r>
    </w:p>
    <w:p w14:paraId="0726EC1D" w14:textId="77777777" w:rsidR="00ED4BD9" w:rsidRPr="00ED4BD9" w:rsidRDefault="00ED4BD9" w:rsidP="00ED4BD9">
      <w:pPr>
        <w:rPr>
          <w:sz w:val="24"/>
          <w:szCs w:val="24"/>
        </w:rPr>
      </w:pPr>
      <w:r w:rsidRPr="00ED4BD9">
        <w:rPr>
          <w:sz w:val="24"/>
          <w:szCs w:val="24"/>
        </w:rPr>
        <w:t>Which of the following gas is released out during the process of respiration?</w:t>
      </w:r>
    </w:p>
    <w:p w14:paraId="7B3CD2A6" w14:textId="77777777" w:rsidR="00ED4BD9" w:rsidRPr="00ED4BD9" w:rsidRDefault="00ED4BD9" w:rsidP="00ED4BD9">
      <w:pPr>
        <w:rPr>
          <w:sz w:val="24"/>
          <w:szCs w:val="24"/>
        </w:rPr>
      </w:pPr>
    </w:p>
    <w:p w14:paraId="676A1A65" w14:textId="77777777" w:rsidR="00ED4BD9" w:rsidRPr="00ED4BD9" w:rsidRDefault="00ED4BD9" w:rsidP="00ED4BD9">
      <w:pPr>
        <w:rPr>
          <w:sz w:val="24"/>
          <w:szCs w:val="24"/>
        </w:rPr>
      </w:pPr>
      <w:r w:rsidRPr="00ED4BD9">
        <w:rPr>
          <w:sz w:val="24"/>
          <w:szCs w:val="24"/>
        </w:rPr>
        <w:t>1.  A. Oxygen</w:t>
      </w:r>
    </w:p>
    <w:p w14:paraId="6C838AB3" w14:textId="77777777" w:rsidR="00ED4BD9" w:rsidRPr="00ED4BD9" w:rsidRDefault="00ED4BD9" w:rsidP="00ED4BD9">
      <w:pPr>
        <w:rPr>
          <w:sz w:val="24"/>
          <w:szCs w:val="24"/>
        </w:rPr>
      </w:pPr>
      <w:r w:rsidRPr="00ED4BD9">
        <w:rPr>
          <w:sz w:val="24"/>
          <w:szCs w:val="24"/>
        </w:rPr>
        <w:t>2.  B. Hydrogen</w:t>
      </w:r>
    </w:p>
    <w:p w14:paraId="0D6CF874" w14:textId="77777777" w:rsidR="00ED4BD9" w:rsidRPr="00ED4BD9" w:rsidRDefault="00ED4BD9" w:rsidP="00ED4BD9">
      <w:pPr>
        <w:rPr>
          <w:sz w:val="24"/>
          <w:szCs w:val="24"/>
        </w:rPr>
      </w:pPr>
      <w:r w:rsidRPr="00ED4BD9">
        <w:rPr>
          <w:sz w:val="24"/>
          <w:szCs w:val="24"/>
        </w:rPr>
        <w:t>3.  C. Carbon dioxide</w:t>
      </w:r>
    </w:p>
    <w:p w14:paraId="288444B2" w14:textId="77777777" w:rsidR="00ED4BD9" w:rsidRPr="00ED4BD9" w:rsidRDefault="00ED4BD9" w:rsidP="00ED4BD9">
      <w:pPr>
        <w:rPr>
          <w:sz w:val="24"/>
          <w:szCs w:val="24"/>
        </w:rPr>
      </w:pPr>
      <w:r w:rsidRPr="00ED4BD9">
        <w:rPr>
          <w:sz w:val="24"/>
          <w:szCs w:val="24"/>
        </w:rPr>
        <w:t>4.  D. None of the above</w:t>
      </w:r>
    </w:p>
    <w:p w14:paraId="754C303C" w14:textId="77777777" w:rsidR="00ED4BD9" w:rsidRPr="00ED4BD9" w:rsidRDefault="00ED4BD9" w:rsidP="00ED4BD9">
      <w:pPr>
        <w:rPr>
          <w:sz w:val="24"/>
          <w:szCs w:val="24"/>
        </w:rPr>
      </w:pPr>
      <w:r w:rsidRPr="00ED4BD9">
        <w:rPr>
          <w:sz w:val="24"/>
          <w:szCs w:val="24"/>
        </w:rPr>
        <w:t>Correct</w:t>
      </w:r>
    </w:p>
    <w:p w14:paraId="06E36A42" w14:textId="77777777" w:rsidR="00ED4BD9" w:rsidRPr="00ED4BD9" w:rsidRDefault="00ED4BD9" w:rsidP="00ED4BD9">
      <w:pPr>
        <w:rPr>
          <w:sz w:val="24"/>
          <w:szCs w:val="24"/>
        </w:rPr>
      </w:pPr>
      <w:r w:rsidRPr="00ED4BD9">
        <w:rPr>
          <w:sz w:val="24"/>
          <w:szCs w:val="24"/>
        </w:rPr>
        <w:t>Answer = C</w:t>
      </w:r>
    </w:p>
    <w:p w14:paraId="5D700E36" w14:textId="77777777" w:rsidR="00ED4BD9" w:rsidRPr="00ED4BD9" w:rsidRDefault="00ED4BD9" w:rsidP="00ED4BD9">
      <w:pPr>
        <w:rPr>
          <w:sz w:val="24"/>
          <w:szCs w:val="24"/>
        </w:rPr>
      </w:pPr>
    </w:p>
    <w:p w14:paraId="2EDE1C36" w14:textId="77777777" w:rsidR="00ED4BD9" w:rsidRPr="00ED4BD9" w:rsidRDefault="00ED4BD9" w:rsidP="00ED4BD9">
      <w:pPr>
        <w:rPr>
          <w:sz w:val="24"/>
          <w:szCs w:val="24"/>
        </w:rPr>
      </w:pPr>
      <w:r w:rsidRPr="00ED4BD9">
        <w:rPr>
          <w:sz w:val="24"/>
          <w:szCs w:val="24"/>
        </w:rPr>
        <w:t>13. Question1 points</w:t>
      </w:r>
    </w:p>
    <w:p w14:paraId="19ED215B" w14:textId="77777777" w:rsidR="00ED4BD9" w:rsidRPr="00ED4BD9" w:rsidRDefault="00ED4BD9" w:rsidP="00ED4BD9">
      <w:pPr>
        <w:rPr>
          <w:sz w:val="24"/>
          <w:szCs w:val="24"/>
        </w:rPr>
      </w:pPr>
      <w:r w:rsidRPr="00ED4BD9">
        <w:rPr>
          <w:sz w:val="24"/>
          <w:szCs w:val="24"/>
        </w:rPr>
        <w:t>The tiny air sacs present in human lungs is called_.</w:t>
      </w:r>
    </w:p>
    <w:p w14:paraId="39255C74" w14:textId="77777777" w:rsidR="00ED4BD9" w:rsidRPr="00ED4BD9" w:rsidRDefault="00ED4BD9" w:rsidP="00ED4BD9">
      <w:pPr>
        <w:rPr>
          <w:sz w:val="24"/>
          <w:szCs w:val="24"/>
        </w:rPr>
      </w:pPr>
    </w:p>
    <w:p w14:paraId="6958910D" w14:textId="77777777" w:rsidR="00ED4BD9" w:rsidRPr="00ED4BD9" w:rsidRDefault="00ED4BD9" w:rsidP="00ED4BD9">
      <w:pPr>
        <w:rPr>
          <w:sz w:val="24"/>
          <w:szCs w:val="24"/>
        </w:rPr>
      </w:pPr>
      <w:r w:rsidRPr="00ED4BD9">
        <w:rPr>
          <w:sz w:val="24"/>
          <w:szCs w:val="24"/>
        </w:rPr>
        <w:t>1.  A. Alveoli</w:t>
      </w:r>
    </w:p>
    <w:p w14:paraId="05C1816F" w14:textId="77777777" w:rsidR="00ED4BD9" w:rsidRPr="00ED4BD9" w:rsidRDefault="00ED4BD9" w:rsidP="00ED4BD9">
      <w:pPr>
        <w:rPr>
          <w:sz w:val="24"/>
          <w:szCs w:val="24"/>
        </w:rPr>
      </w:pPr>
      <w:r w:rsidRPr="00ED4BD9">
        <w:rPr>
          <w:sz w:val="24"/>
          <w:szCs w:val="24"/>
        </w:rPr>
        <w:t>2.  B. Bronchus</w:t>
      </w:r>
    </w:p>
    <w:p w14:paraId="6B8F2D67" w14:textId="77777777" w:rsidR="00ED4BD9" w:rsidRPr="00ED4BD9" w:rsidRDefault="00ED4BD9" w:rsidP="00ED4BD9">
      <w:pPr>
        <w:rPr>
          <w:sz w:val="24"/>
          <w:szCs w:val="24"/>
        </w:rPr>
      </w:pPr>
      <w:r w:rsidRPr="00ED4BD9">
        <w:rPr>
          <w:sz w:val="24"/>
          <w:szCs w:val="24"/>
        </w:rPr>
        <w:t>3.  C. Bronchioles</w:t>
      </w:r>
    </w:p>
    <w:p w14:paraId="6ECDBD74" w14:textId="77777777" w:rsidR="00ED4BD9" w:rsidRPr="00ED4BD9" w:rsidRDefault="00ED4BD9" w:rsidP="00ED4BD9">
      <w:pPr>
        <w:rPr>
          <w:sz w:val="24"/>
          <w:szCs w:val="24"/>
        </w:rPr>
      </w:pPr>
      <w:r w:rsidRPr="00ED4BD9">
        <w:rPr>
          <w:sz w:val="24"/>
          <w:szCs w:val="24"/>
        </w:rPr>
        <w:lastRenderedPageBreak/>
        <w:t>4.  D. All of the above</w:t>
      </w:r>
    </w:p>
    <w:p w14:paraId="65EA00DA" w14:textId="77777777" w:rsidR="00ED4BD9" w:rsidRPr="00ED4BD9" w:rsidRDefault="00ED4BD9" w:rsidP="00ED4BD9">
      <w:pPr>
        <w:rPr>
          <w:sz w:val="24"/>
          <w:szCs w:val="24"/>
        </w:rPr>
      </w:pPr>
      <w:r w:rsidRPr="00ED4BD9">
        <w:rPr>
          <w:sz w:val="24"/>
          <w:szCs w:val="24"/>
        </w:rPr>
        <w:t>Correct</w:t>
      </w:r>
    </w:p>
    <w:p w14:paraId="5D2F92D2" w14:textId="77777777" w:rsidR="00ED4BD9" w:rsidRPr="00ED4BD9" w:rsidRDefault="00ED4BD9" w:rsidP="00ED4BD9">
      <w:pPr>
        <w:rPr>
          <w:sz w:val="24"/>
          <w:szCs w:val="24"/>
        </w:rPr>
      </w:pPr>
      <w:r w:rsidRPr="00ED4BD9">
        <w:rPr>
          <w:sz w:val="24"/>
          <w:szCs w:val="24"/>
        </w:rPr>
        <w:t>Answer = A</w:t>
      </w:r>
    </w:p>
    <w:p w14:paraId="05206426" w14:textId="77777777" w:rsidR="00ED4BD9" w:rsidRPr="00ED4BD9" w:rsidRDefault="00ED4BD9" w:rsidP="00ED4BD9">
      <w:pPr>
        <w:rPr>
          <w:sz w:val="24"/>
          <w:szCs w:val="24"/>
        </w:rPr>
      </w:pPr>
    </w:p>
    <w:p w14:paraId="46AEC1D2" w14:textId="77777777" w:rsidR="00ED4BD9" w:rsidRPr="00ED4BD9" w:rsidRDefault="00ED4BD9" w:rsidP="00ED4BD9">
      <w:pPr>
        <w:rPr>
          <w:sz w:val="24"/>
          <w:szCs w:val="24"/>
        </w:rPr>
      </w:pPr>
      <w:r w:rsidRPr="00ED4BD9">
        <w:rPr>
          <w:sz w:val="24"/>
          <w:szCs w:val="24"/>
        </w:rPr>
        <w:t>14. Question1 points</w:t>
      </w:r>
    </w:p>
    <w:p w14:paraId="394E8216" w14:textId="77777777" w:rsidR="00ED4BD9" w:rsidRPr="00ED4BD9" w:rsidRDefault="00ED4BD9" w:rsidP="00ED4BD9">
      <w:pPr>
        <w:rPr>
          <w:sz w:val="24"/>
          <w:szCs w:val="24"/>
        </w:rPr>
      </w:pPr>
      <w:r w:rsidRPr="00ED4BD9">
        <w:rPr>
          <w:sz w:val="24"/>
          <w:szCs w:val="24"/>
        </w:rPr>
        <w:t>The total number of alveoli present in the human lungs is estimated to be around __________.</w:t>
      </w:r>
    </w:p>
    <w:p w14:paraId="13E155F2" w14:textId="77777777" w:rsidR="00ED4BD9" w:rsidRPr="00ED4BD9" w:rsidRDefault="00ED4BD9" w:rsidP="00ED4BD9">
      <w:pPr>
        <w:rPr>
          <w:sz w:val="24"/>
          <w:szCs w:val="24"/>
        </w:rPr>
      </w:pPr>
    </w:p>
    <w:p w14:paraId="46AAD11F" w14:textId="77777777" w:rsidR="00ED4BD9" w:rsidRPr="00ED4BD9" w:rsidRDefault="00ED4BD9" w:rsidP="00ED4BD9">
      <w:pPr>
        <w:rPr>
          <w:sz w:val="24"/>
          <w:szCs w:val="24"/>
        </w:rPr>
      </w:pPr>
      <w:r w:rsidRPr="00ED4BD9">
        <w:rPr>
          <w:sz w:val="24"/>
          <w:szCs w:val="24"/>
        </w:rPr>
        <w:t>1.  A. 1 billion</w:t>
      </w:r>
    </w:p>
    <w:p w14:paraId="2225728C" w14:textId="77777777" w:rsidR="00ED4BD9" w:rsidRPr="00ED4BD9" w:rsidRDefault="00ED4BD9" w:rsidP="00ED4BD9">
      <w:pPr>
        <w:rPr>
          <w:sz w:val="24"/>
          <w:szCs w:val="24"/>
        </w:rPr>
      </w:pPr>
      <w:r w:rsidRPr="00ED4BD9">
        <w:rPr>
          <w:sz w:val="24"/>
          <w:szCs w:val="24"/>
        </w:rPr>
        <w:t>2.  B. 800 million</w:t>
      </w:r>
    </w:p>
    <w:p w14:paraId="11A82800" w14:textId="77777777" w:rsidR="00ED4BD9" w:rsidRPr="00ED4BD9" w:rsidRDefault="00ED4BD9" w:rsidP="00ED4BD9">
      <w:pPr>
        <w:rPr>
          <w:sz w:val="24"/>
          <w:szCs w:val="24"/>
        </w:rPr>
      </w:pPr>
      <w:r w:rsidRPr="00ED4BD9">
        <w:rPr>
          <w:sz w:val="24"/>
          <w:szCs w:val="24"/>
        </w:rPr>
        <w:t>3.  C. 700 million</w:t>
      </w:r>
    </w:p>
    <w:p w14:paraId="7B1331E2" w14:textId="77777777" w:rsidR="00ED4BD9" w:rsidRPr="00ED4BD9" w:rsidRDefault="00ED4BD9" w:rsidP="00ED4BD9">
      <w:pPr>
        <w:rPr>
          <w:sz w:val="24"/>
          <w:szCs w:val="24"/>
        </w:rPr>
      </w:pPr>
      <w:r w:rsidRPr="00ED4BD9">
        <w:rPr>
          <w:sz w:val="24"/>
          <w:szCs w:val="24"/>
        </w:rPr>
        <w:t>4.  D. 1500 million</w:t>
      </w:r>
    </w:p>
    <w:p w14:paraId="2A6D998C" w14:textId="77777777" w:rsidR="00ED4BD9" w:rsidRPr="00ED4BD9" w:rsidRDefault="00ED4BD9" w:rsidP="00ED4BD9">
      <w:pPr>
        <w:rPr>
          <w:sz w:val="24"/>
          <w:szCs w:val="24"/>
        </w:rPr>
      </w:pPr>
      <w:r w:rsidRPr="00ED4BD9">
        <w:rPr>
          <w:sz w:val="24"/>
          <w:szCs w:val="24"/>
        </w:rPr>
        <w:t>Correct</w:t>
      </w:r>
    </w:p>
    <w:p w14:paraId="49A85FCF" w14:textId="77777777" w:rsidR="00ED4BD9" w:rsidRPr="00ED4BD9" w:rsidRDefault="00ED4BD9" w:rsidP="00ED4BD9">
      <w:pPr>
        <w:rPr>
          <w:sz w:val="24"/>
          <w:szCs w:val="24"/>
        </w:rPr>
      </w:pPr>
      <w:r w:rsidRPr="00ED4BD9">
        <w:rPr>
          <w:sz w:val="24"/>
          <w:szCs w:val="24"/>
        </w:rPr>
        <w:t>Answer = C</w:t>
      </w:r>
    </w:p>
    <w:p w14:paraId="5B705AC5" w14:textId="77777777" w:rsidR="00ED4BD9" w:rsidRPr="00ED4BD9" w:rsidRDefault="00ED4BD9" w:rsidP="00ED4BD9">
      <w:pPr>
        <w:rPr>
          <w:sz w:val="24"/>
          <w:szCs w:val="24"/>
        </w:rPr>
      </w:pPr>
    </w:p>
    <w:p w14:paraId="005717DA" w14:textId="77777777" w:rsidR="00ED4BD9" w:rsidRPr="00ED4BD9" w:rsidRDefault="00ED4BD9" w:rsidP="00ED4BD9">
      <w:pPr>
        <w:rPr>
          <w:sz w:val="24"/>
          <w:szCs w:val="24"/>
        </w:rPr>
      </w:pPr>
      <w:r w:rsidRPr="00ED4BD9">
        <w:rPr>
          <w:sz w:val="24"/>
          <w:szCs w:val="24"/>
        </w:rPr>
        <w:t>15. Question1 points</w:t>
      </w:r>
    </w:p>
    <w:p w14:paraId="283AC955" w14:textId="77777777" w:rsidR="00ED4BD9" w:rsidRPr="00ED4BD9" w:rsidRDefault="00ED4BD9" w:rsidP="00ED4BD9">
      <w:pPr>
        <w:rPr>
          <w:sz w:val="24"/>
          <w:szCs w:val="24"/>
        </w:rPr>
      </w:pPr>
      <w:r w:rsidRPr="00ED4BD9">
        <w:rPr>
          <w:sz w:val="24"/>
          <w:szCs w:val="24"/>
        </w:rPr>
        <w:t>The exchange of gases between the external environment and the lungs__.</w:t>
      </w:r>
    </w:p>
    <w:p w14:paraId="724A9220" w14:textId="77777777" w:rsidR="00ED4BD9" w:rsidRPr="00ED4BD9" w:rsidRDefault="00ED4BD9" w:rsidP="00ED4BD9">
      <w:pPr>
        <w:rPr>
          <w:sz w:val="24"/>
          <w:szCs w:val="24"/>
        </w:rPr>
      </w:pPr>
    </w:p>
    <w:p w14:paraId="31D4D275" w14:textId="77777777" w:rsidR="00ED4BD9" w:rsidRPr="00ED4BD9" w:rsidRDefault="00ED4BD9" w:rsidP="00ED4BD9">
      <w:pPr>
        <w:rPr>
          <w:sz w:val="24"/>
          <w:szCs w:val="24"/>
        </w:rPr>
      </w:pPr>
      <w:r w:rsidRPr="00ED4BD9">
        <w:rPr>
          <w:sz w:val="24"/>
          <w:szCs w:val="24"/>
        </w:rPr>
        <w:t>1.  A. Respiration</w:t>
      </w:r>
    </w:p>
    <w:p w14:paraId="4C9A9DA8" w14:textId="77777777" w:rsidR="00ED4BD9" w:rsidRPr="00ED4BD9" w:rsidRDefault="00ED4BD9" w:rsidP="00ED4BD9">
      <w:pPr>
        <w:rPr>
          <w:sz w:val="24"/>
          <w:szCs w:val="24"/>
        </w:rPr>
      </w:pPr>
      <w:r w:rsidRPr="00ED4BD9">
        <w:rPr>
          <w:sz w:val="24"/>
          <w:szCs w:val="24"/>
        </w:rPr>
        <w:t>2.  B. External Respiration</w:t>
      </w:r>
    </w:p>
    <w:p w14:paraId="629F16FD" w14:textId="77777777" w:rsidR="00ED4BD9" w:rsidRPr="00ED4BD9" w:rsidRDefault="00ED4BD9" w:rsidP="00ED4BD9">
      <w:pPr>
        <w:rPr>
          <w:sz w:val="24"/>
          <w:szCs w:val="24"/>
        </w:rPr>
      </w:pPr>
      <w:r w:rsidRPr="00ED4BD9">
        <w:rPr>
          <w:sz w:val="24"/>
          <w:szCs w:val="24"/>
        </w:rPr>
        <w:t>3.  C. Cellular Respiration</w:t>
      </w:r>
    </w:p>
    <w:p w14:paraId="0C41C367" w14:textId="77777777" w:rsidR="00ED4BD9" w:rsidRPr="00ED4BD9" w:rsidRDefault="00ED4BD9" w:rsidP="00ED4BD9">
      <w:pPr>
        <w:rPr>
          <w:sz w:val="24"/>
          <w:szCs w:val="24"/>
        </w:rPr>
      </w:pPr>
      <w:r w:rsidRPr="00ED4BD9">
        <w:rPr>
          <w:sz w:val="24"/>
          <w:szCs w:val="24"/>
        </w:rPr>
        <w:t>4.  D. None of the above</w:t>
      </w:r>
    </w:p>
    <w:p w14:paraId="51F1F193" w14:textId="77777777" w:rsidR="00ED4BD9" w:rsidRPr="00ED4BD9" w:rsidRDefault="00ED4BD9" w:rsidP="00ED4BD9">
      <w:pPr>
        <w:rPr>
          <w:sz w:val="24"/>
          <w:szCs w:val="24"/>
        </w:rPr>
      </w:pPr>
      <w:r w:rsidRPr="00ED4BD9">
        <w:rPr>
          <w:sz w:val="24"/>
          <w:szCs w:val="24"/>
        </w:rPr>
        <w:t>Correct</w:t>
      </w:r>
    </w:p>
    <w:p w14:paraId="49CD8638" w14:textId="77777777" w:rsidR="00ED4BD9" w:rsidRPr="00ED4BD9" w:rsidRDefault="00ED4BD9" w:rsidP="00ED4BD9">
      <w:pPr>
        <w:rPr>
          <w:sz w:val="24"/>
          <w:szCs w:val="24"/>
        </w:rPr>
      </w:pPr>
      <w:r w:rsidRPr="00ED4BD9">
        <w:rPr>
          <w:sz w:val="24"/>
          <w:szCs w:val="24"/>
        </w:rPr>
        <w:t>Answer = B</w:t>
      </w:r>
    </w:p>
    <w:p w14:paraId="6CA2E8CF" w14:textId="77777777" w:rsidR="00ED4BD9" w:rsidRPr="00ED4BD9" w:rsidRDefault="00ED4BD9" w:rsidP="00ED4BD9">
      <w:pPr>
        <w:rPr>
          <w:sz w:val="24"/>
          <w:szCs w:val="24"/>
        </w:rPr>
      </w:pPr>
    </w:p>
    <w:p w14:paraId="40CA3E91" w14:textId="77777777" w:rsidR="00ED4BD9" w:rsidRPr="00ED4BD9" w:rsidRDefault="00ED4BD9" w:rsidP="00ED4BD9">
      <w:pPr>
        <w:rPr>
          <w:sz w:val="24"/>
          <w:szCs w:val="24"/>
        </w:rPr>
      </w:pPr>
      <w:r w:rsidRPr="00ED4BD9">
        <w:rPr>
          <w:sz w:val="24"/>
          <w:szCs w:val="24"/>
        </w:rPr>
        <w:t>16. Question1 points</w:t>
      </w:r>
    </w:p>
    <w:p w14:paraId="29CF13C6" w14:textId="77777777" w:rsidR="00ED4BD9" w:rsidRPr="00ED4BD9" w:rsidRDefault="00ED4BD9" w:rsidP="00ED4BD9">
      <w:pPr>
        <w:rPr>
          <w:sz w:val="24"/>
          <w:szCs w:val="24"/>
        </w:rPr>
      </w:pPr>
      <w:r w:rsidRPr="00ED4BD9">
        <w:rPr>
          <w:sz w:val="24"/>
          <w:szCs w:val="24"/>
        </w:rPr>
        <w:t>The intake of oxygen and giving out of carbon dioxide is related to</w:t>
      </w:r>
    </w:p>
    <w:p w14:paraId="08365745" w14:textId="77777777" w:rsidR="00ED4BD9" w:rsidRPr="00ED4BD9" w:rsidRDefault="00ED4BD9" w:rsidP="00ED4BD9">
      <w:pPr>
        <w:rPr>
          <w:sz w:val="24"/>
          <w:szCs w:val="24"/>
        </w:rPr>
      </w:pPr>
    </w:p>
    <w:p w14:paraId="27BE985B" w14:textId="77777777" w:rsidR="00ED4BD9" w:rsidRPr="00ED4BD9" w:rsidRDefault="00ED4BD9" w:rsidP="00ED4BD9">
      <w:pPr>
        <w:rPr>
          <w:sz w:val="24"/>
          <w:szCs w:val="24"/>
        </w:rPr>
      </w:pPr>
      <w:r w:rsidRPr="00ED4BD9">
        <w:rPr>
          <w:sz w:val="24"/>
          <w:szCs w:val="24"/>
        </w:rPr>
        <w:lastRenderedPageBreak/>
        <w:t>1.  A. Breathing</w:t>
      </w:r>
    </w:p>
    <w:p w14:paraId="55E7ADEE" w14:textId="77777777" w:rsidR="00ED4BD9" w:rsidRPr="00ED4BD9" w:rsidRDefault="00ED4BD9" w:rsidP="00ED4BD9">
      <w:pPr>
        <w:rPr>
          <w:sz w:val="24"/>
          <w:szCs w:val="24"/>
        </w:rPr>
      </w:pPr>
      <w:r w:rsidRPr="00ED4BD9">
        <w:rPr>
          <w:sz w:val="24"/>
          <w:szCs w:val="24"/>
        </w:rPr>
        <w:t>2.  B. Internal respiration</w:t>
      </w:r>
    </w:p>
    <w:p w14:paraId="34085941" w14:textId="77777777" w:rsidR="00ED4BD9" w:rsidRPr="00ED4BD9" w:rsidRDefault="00ED4BD9" w:rsidP="00ED4BD9">
      <w:pPr>
        <w:rPr>
          <w:sz w:val="24"/>
          <w:szCs w:val="24"/>
        </w:rPr>
      </w:pPr>
      <w:r w:rsidRPr="00ED4BD9">
        <w:rPr>
          <w:sz w:val="24"/>
          <w:szCs w:val="24"/>
        </w:rPr>
        <w:t>3.  C. External respiration</w:t>
      </w:r>
    </w:p>
    <w:p w14:paraId="3F54EBA1" w14:textId="77777777" w:rsidR="00ED4BD9" w:rsidRPr="00ED4BD9" w:rsidRDefault="00ED4BD9" w:rsidP="00ED4BD9">
      <w:pPr>
        <w:rPr>
          <w:sz w:val="24"/>
          <w:szCs w:val="24"/>
        </w:rPr>
      </w:pPr>
      <w:r w:rsidRPr="00ED4BD9">
        <w:rPr>
          <w:sz w:val="24"/>
          <w:szCs w:val="24"/>
        </w:rPr>
        <w:t>4.  D. Both A &amp; C</w:t>
      </w:r>
    </w:p>
    <w:p w14:paraId="37E0513C" w14:textId="77777777" w:rsidR="00ED4BD9" w:rsidRPr="00ED4BD9" w:rsidRDefault="00ED4BD9" w:rsidP="00ED4BD9">
      <w:pPr>
        <w:rPr>
          <w:sz w:val="24"/>
          <w:szCs w:val="24"/>
        </w:rPr>
      </w:pPr>
      <w:r w:rsidRPr="00ED4BD9">
        <w:rPr>
          <w:sz w:val="24"/>
          <w:szCs w:val="24"/>
        </w:rPr>
        <w:t>Correct</w:t>
      </w:r>
    </w:p>
    <w:p w14:paraId="33994B28" w14:textId="77777777" w:rsidR="00ED4BD9" w:rsidRPr="00ED4BD9" w:rsidRDefault="00ED4BD9" w:rsidP="00ED4BD9">
      <w:pPr>
        <w:rPr>
          <w:sz w:val="24"/>
          <w:szCs w:val="24"/>
        </w:rPr>
      </w:pPr>
      <w:r w:rsidRPr="00ED4BD9">
        <w:rPr>
          <w:sz w:val="24"/>
          <w:szCs w:val="24"/>
        </w:rPr>
        <w:t>Answer = D</w:t>
      </w:r>
    </w:p>
    <w:p w14:paraId="1AE507A3" w14:textId="77777777" w:rsidR="00ED4BD9" w:rsidRPr="00ED4BD9" w:rsidRDefault="00ED4BD9" w:rsidP="00ED4BD9">
      <w:pPr>
        <w:rPr>
          <w:sz w:val="24"/>
          <w:szCs w:val="24"/>
        </w:rPr>
      </w:pPr>
    </w:p>
    <w:p w14:paraId="5F62C457" w14:textId="77777777" w:rsidR="00ED4BD9" w:rsidRPr="00ED4BD9" w:rsidRDefault="00ED4BD9" w:rsidP="00ED4BD9">
      <w:pPr>
        <w:rPr>
          <w:sz w:val="24"/>
          <w:szCs w:val="24"/>
        </w:rPr>
      </w:pPr>
      <w:r w:rsidRPr="00ED4BD9">
        <w:rPr>
          <w:sz w:val="24"/>
          <w:szCs w:val="24"/>
        </w:rPr>
        <w:t>17. Question1 points</w:t>
      </w:r>
    </w:p>
    <w:p w14:paraId="6B132C6C" w14:textId="77777777" w:rsidR="00ED4BD9" w:rsidRPr="00ED4BD9" w:rsidRDefault="00ED4BD9" w:rsidP="00ED4BD9">
      <w:pPr>
        <w:rPr>
          <w:sz w:val="24"/>
          <w:szCs w:val="24"/>
        </w:rPr>
      </w:pPr>
      <w:r w:rsidRPr="00ED4BD9">
        <w:rPr>
          <w:sz w:val="24"/>
          <w:szCs w:val="24"/>
        </w:rPr>
        <w:t>The process of internal respiration is</w:t>
      </w:r>
    </w:p>
    <w:p w14:paraId="599C1DE0" w14:textId="77777777" w:rsidR="00ED4BD9" w:rsidRPr="00ED4BD9" w:rsidRDefault="00ED4BD9" w:rsidP="00ED4BD9">
      <w:pPr>
        <w:rPr>
          <w:sz w:val="24"/>
          <w:szCs w:val="24"/>
        </w:rPr>
      </w:pPr>
    </w:p>
    <w:p w14:paraId="5532F0EB" w14:textId="77777777" w:rsidR="00ED4BD9" w:rsidRPr="00ED4BD9" w:rsidRDefault="00ED4BD9" w:rsidP="00ED4BD9">
      <w:pPr>
        <w:rPr>
          <w:sz w:val="24"/>
          <w:szCs w:val="24"/>
        </w:rPr>
      </w:pPr>
      <w:r w:rsidRPr="00ED4BD9">
        <w:rPr>
          <w:sz w:val="24"/>
          <w:szCs w:val="24"/>
        </w:rPr>
        <w:t>1.  A. Anabolic</w:t>
      </w:r>
    </w:p>
    <w:p w14:paraId="1E513958" w14:textId="77777777" w:rsidR="00ED4BD9" w:rsidRPr="00ED4BD9" w:rsidRDefault="00ED4BD9" w:rsidP="00ED4BD9">
      <w:pPr>
        <w:rPr>
          <w:sz w:val="24"/>
          <w:szCs w:val="24"/>
        </w:rPr>
      </w:pPr>
      <w:r w:rsidRPr="00ED4BD9">
        <w:rPr>
          <w:sz w:val="24"/>
          <w:szCs w:val="24"/>
        </w:rPr>
        <w:t>2.  B. Catabolic</w:t>
      </w:r>
    </w:p>
    <w:p w14:paraId="2D11B3DF" w14:textId="77777777" w:rsidR="00ED4BD9" w:rsidRPr="00ED4BD9" w:rsidRDefault="00ED4BD9" w:rsidP="00ED4BD9">
      <w:pPr>
        <w:rPr>
          <w:sz w:val="24"/>
          <w:szCs w:val="24"/>
        </w:rPr>
      </w:pPr>
      <w:r w:rsidRPr="00ED4BD9">
        <w:rPr>
          <w:sz w:val="24"/>
          <w:szCs w:val="24"/>
        </w:rPr>
        <w:t>3.  C. Intercellular</w:t>
      </w:r>
    </w:p>
    <w:p w14:paraId="1B2E2FC1" w14:textId="77777777" w:rsidR="00ED4BD9" w:rsidRPr="00ED4BD9" w:rsidRDefault="00ED4BD9" w:rsidP="00ED4BD9">
      <w:pPr>
        <w:rPr>
          <w:sz w:val="24"/>
          <w:szCs w:val="24"/>
        </w:rPr>
      </w:pPr>
      <w:r w:rsidRPr="00ED4BD9">
        <w:rPr>
          <w:sz w:val="24"/>
          <w:szCs w:val="24"/>
        </w:rPr>
        <w:t>4.  D. Both A &amp; C</w:t>
      </w:r>
    </w:p>
    <w:p w14:paraId="55EACC5D" w14:textId="77777777" w:rsidR="00ED4BD9" w:rsidRPr="00ED4BD9" w:rsidRDefault="00ED4BD9" w:rsidP="00ED4BD9">
      <w:pPr>
        <w:rPr>
          <w:sz w:val="24"/>
          <w:szCs w:val="24"/>
        </w:rPr>
      </w:pPr>
      <w:r w:rsidRPr="00ED4BD9">
        <w:rPr>
          <w:sz w:val="24"/>
          <w:szCs w:val="24"/>
        </w:rPr>
        <w:t>Correct</w:t>
      </w:r>
    </w:p>
    <w:p w14:paraId="2BAEF00A" w14:textId="77777777" w:rsidR="00ED4BD9" w:rsidRPr="00ED4BD9" w:rsidRDefault="00ED4BD9" w:rsidP="00ED4BD9">
      <w:pPr>
        <w:rPr>
          <w:sz w:val="24"/>
          <w:szCs w:val="24"/>
        </w:rPr>
      </w:pPr>
      <w:r w:rsidRPr="00ED4BD9">
        <w:rPr>
          <w:sz w:val="24"/>
          <w:szCs w:val="24"/>
        </w:rPr>
        <w:t>Answer = B</w:t>
      </w:r>
    </w:p>
    <w:p w14:paraId="713B8AD1" w14:textId="77777777" w:rsidR="00ED4BD9" w:rsidRPr="00ED4BD9" w:rsidRDefault="00ED4BD9" w:rsidP="00ED4BD9">
      <w:pPr>
        <w:rPr>
          <w:sz w:val="24"/>
          <w:szCs w:val="24"/>
        </w:rPr>
      </w:pPr>
    </w:p>
    <w:p w14:paraId="1449764E" w14:textId="77777777" w:rsidR="00ED4BD9" w:rsidRPr="00ED4BD9" w:rsidRDefault="00ED4BD9" w:rsidP="00ED4BD9">
      <w:pPr>
        <w:rPr>
          <w:sz w:val="24"/>
          <w:szCs w:val="24"/>
        </w:rPr>
      </w:pPr>
      <w:r w:rsidRPr="00ED4BD9">
        <w:rPr>
          <w:sz w:val="24"/>
          <w:szCs w:val="24"/>
        </w:rPr>
        <w:t>18. Question1 points</w:t>
      </w:r>
    </w:p>
    <w:p w14:paraId="614C43E8" w14:textId="77777777" w:rsidR="00ED4BD9" w:rsidRPr="00ED4BD9" w:rsidRDefault="00ED4BD9" w:rsidP="00ED4BD9">
      <w:pPr>
        <w:rPr>
          <w:sz w:val="24"/>
          <w:szCs w:val="24"/>
        </w:rPr>
      </w:pPr>
      <w:r w:rsidRPr="00ED4BD9">
        <w:rPr>
          <w:sz w:val="24"/>
          <w:szCs w:val="24"/>
        </w:rPr>
        <w:t>The process of intake of oxygen and release of carbon dioxide occurs by:</w:t>
      </w:r>
    </w:p>
    <w:p w14:paraId="45D6169D" w14:textId="77777777" w:rsidR="00ED4BD9" w:rsidRPr="00ED4BD9" w:rsidRDefault="00ED4BD9" w:rsidP="00ED4BD9">
      <w:pPr>
        <w:rPr>
          <w:sz w:val="24"/>
          <w:szCs w:val="24"/>
        </w:rPr>
      </w:pPr>
    </w:p>
    <w:p w14:paraId="412E5E20" w14:textId="77777777" w:rsidR="00ED4BD9" w:rsidRPr="00ED4BD9" w:rsidRDefault="00ED4BD9" w:rsidP="00ED4BD9">
      <w:pPr>
        <w:rPr>
          <w:sz w:val="24"/>
          <w:szCs w:val="24"/>
        </w:rPr>
      </w:pPr>
      <w:r w:rsidRPr="00ED4BD9">
        <w:rPr>
          <w:sz w:val="24"/>
          <w:szCs w:val="24"/>
        </w:rPr>
        <w:t>1.  A. Respiratory exchange</w:t>
      </w:r>
    </w:p>
    <w:p w14:paraId="2ADDCA57" w14:textId="77777777" w:rsidR="00ED4BD9" w:rsidRPr="00ED4BD9" w:rsidRDefault="00ED4BD9" w:rsidP="00ED4BD9">
      <w:pPr>
        <w:rPr>
          <w:sz w:val="24"/>
          <w:szCs w:val="24"/>
        </w:rPr>
      </w:pPr>
      <w:r w:rsidRPr="00ED4BD9">
        <w:rPr>
          <w:sz w:val="24"/>
          <w:szCs w:val="24"/>
        </w:rPr>
        <w:t>2.  B. Gaseous exchange</w:t>
      </w:r>
    </w:p>
    <w:p w14:paraId="19A847D8" w14:textId="77777777" w:rsidR="00ED4BD9" w:rsidRPr="00ED4BD9" w:rsidRDefault="00ED4BD9" w:rsidP="00ED4BD9">
      <w:pPr>
        <w:rPr>
          <w:sz w:val="24"/>
          <w:szCs w:val="24"/>
        </w:rPr>
      </w:pPr>
      <w:r w:rsidRPr="00ED4BD9">
        <w:rPr>
          <w:sz w:val="24"/>
          <w:szCs w:val="24"/>
        </w:rPr>
        <w:t>3.  C. Diffusion</w:t>
      </w:r>
    </w:p>
    <w:p w14:paraId="67D8F3F2" w14:textId="77777777" w:rsidR="00ED4BD9" w:rsidRPr="00ED4BD9" w:rsidRDefault="00ED4BD9" w:rsidP="00ED4BD9">
      <w:pPr>
        <w:rPr>
          <w:sz w:val="24"/>
          <w:szCs w:val="24"/>
        </w:rPr>
      </w:pPr>
      <w:r w:rsidRPr="00ED4BD9">
        <w:rPr>
          <w:sz w:val="24"/>
          <w:szCs w:val="24"/>
        </w:rPr>
        <w:t>4.  D. Osmosis</w:t>
      </w:r>
    </w:p>
    <w:p w14:paraId="091379E3" w14:textId="77777777" w:rsidR="00ED4BD9" w:rsidRPr="00ED4BD9" w:rsidRDefault="00ED4BD9" w:rsidP="00ED4BD9">
      <w:pPr>
        <w:rPr>
          <w:sz w:val="24"/>
          <w:szCs w:val="24"/>
        </w:rPr>
      </w:pPr>
      <w:r w:rsidRPr="00ED4BD9">
        <w:rPr>
          <w:sz w:val="24"/>
          <w:szCs w:val="24"/>
        </w:rPr>
        <w:t>Correct</w:t>
      </w:r>
    </w:p>
    <w:p w14:paraId="4B37AD51" w14:textId="77777777" w:rsidR="00ED4BD9" w:rsidRPr="00ED4BD9" w:rsidRDefault="00ED4BD9" w:rsidP="00ED4BD9">
      <w:pPr>
        <w:rPr>
          <w:sz w:val="24"/>
          <w:szCs w:val="24"/>
        </w:rPr>
      </w:pPr>
      <w:r w:rsidRPr="00ED4BD9">
        <w:rPr>
          <w:sz w:val="24"/>
          <w:szCs w:val="24"/>
        </w:rPr>
        <w:t>Answer = C</w:t>
      </w:r>
    </w:p>
    <w:p w14:paraId="3200CA94" w14:textId="77777777" w:rsidR="00ED4BD9" w:rsidRPr="00ED4BD9" w:rsidRDefault="00ED4BD9" w:rsidP="00ED4BD9">
      <w:pPr>
        <w:rPr>
          <w:sz w:val="24"/>
          <w:szCs w:val="24"/>
        </w:rPr>
      </w:pPr>
    </w:p>
    <w:p w14:paraId="6368548C" w14:textId="77777777" w:rsidR="00ED4BD9" w:rsidRPr="00ED4BD9" w:rsidRDefault="00ED4BD9" w:rsidP="00ED4BD9">
      <w:pPr>
        <w:rPr>
          <w:sz w:val="24"/>
          <w:szCs w:val="24"/>
        </w:rPr>
      </w:pPr>
      <w:r w:rsidRPr="00ED4BD9">
        <w:rPr>
          <w:sz w:val="24"/>
          <w:szCs w:val="24"/>
        </w:rPr>
        <w:lastRenderedPageBreak/>
        <w:t>19. Question1 points</w:t>
      </w:r>
    </w:p>
    <w:p w14:paraId="34807552" w14:textId="77777777" w:rsidR="00ED4BD9" w:rsidRPr="00ED4BD9" w:rsidRDefault="00ED4BD9" w:rsidP="00ED4BD9">
      <w:pPr>
        <w:rPr>
          <w:sz w:val="24"/>
          <w:szCs w:val="24"/>
        </w:rPr>
      </w:pPr>
      <w:r w:rsidRPr="00ED4BD9">
        <w:rPr>
          <w:sz w:val="24"/>
          <w:szCs w:val="24"/>
        </w:rPr>
        <w:t>Diffusion through respiratory system of human being is directly related to all except:</w:t>
      </w:r>
    </w:p>
    <w:p w14:paraId="3F21AB4C" w14:textId="77777777" w:rsidR="00ED4BD9" w:rsidRPr="00ED4BD9" w:rsidRDefault="00ED4BD9" w:rsidP="00ED4BD9">
      <w:pPr>
        <w:rPr>
          <w:sz w:val="24"/>
          <w:szCs w:val="24"/>
        </w:rPr>
      </w:pPr>
    </w:p>
    <w:p w14:paraId="09B55AA7" w14:textId="77777777" w:rsidR="00ED4BD9" w:rsidRPr="00ED4BD9" w:rsidRDefault="00ED4BD9" w:rsidP="00ED4BD9">
      <w:pPr>
        <w:rPr>
          <w:sz w:val="24"/>
          <w:szCs w:val="24"/>
        </w:rPr>
      </w:pPr>
      <w:r w:rsidRPr="00ED4BD9">
        <w:rPr>
          <w:sz w:val="24"/>
          <w:szCs w:val="24"/>
        </w:rPr>
        <w:t>1.  A. Surface area</w:t>
      </w:r>
    </w:p>
    <w:p w14:paraId="0D637C8E" w14:textId="77777777" w:rsidR="00ED4BD9" w:rsidRPr="00ED4BD9" w:rsidRDefault="00ED4BD9" w:rsidP="00ED4BD9">
      <w:pPr>
        <w:rPr>
          <w:sz w:val="24"/>
          <w:szCs w:val="24"/>
        </w:rPr>
      </w:pPr>
      <w:r w:rsidRPr="00ED4BD9">
        <w:rPr>
          <w:sz w:val="24"/>
          <w:szCs w:val="24"/>
        </w:rPr>
        <w:t>2.  B. Permeability</w:t>
      </w:r>
    </w:p>
    <w:p w14:paraId="3CAE1CCB" w14:textId="77777777" w:rsidR="00ED4BD9" w:rsidRPr="00ED4BD9" w:rsidRDefault="00ED4BD9" w:rsidP="00ED4BD9">
      <w:pPr>
        <w:rPr>
          <w:sz w:val="24"/>
          <w:szCs w:val="24"/>
        </w:rPr>
      </w:pPr>
      <w:r w:rsidRPr="00ED4BD9">
        <w:rPr>
          <w:sz w:val="24"/>
          <w:szCs w:val="24"/>
        </w:rPr>
        <w:t>3.  C. Blood supply</w:t>
      </w:r>
    </w:p>
    <w:p w14:paraId="7E935CFA" w14:textId="77777777" w:rsidR="00ED4BD9" w:rsidRPr="00ED4BD9" w:rsidRDefault="00ED4BD9" w:rsidP="00ED4BD9">
      <w:pPr>
        <w:rPr>
          <w:sz w:val="24"/>
          <w:szCs w:val="24"/>
        </w:rPr>
      </w:pPr>
      <w:r w:rsidRPr="00ED4BD9">
        <w:rPr>
          <w:sz w:val="24"/>
          <w:szCs w:val="24"/>
        </w:rPr>
        <w:t>4.  D. Thickness</w:t>
      </w:r>
    </w:p>
    <w:p w14:paraId="7662DCBA" w14:textId="77777777" w:rsidR="00ED4BD9" w:rsidRPr="00ED4BD9" w:rsidRDefault="00ED4BD9" w:rsidP="00ED4BD9">
      <w:pPr>
        <w:rPr>
          <w:sz w:val="24"/>
          <w:szCs w:val="24"/>
        </w:rPr>
      </w:pPr>
      <w:r w:rsidRPr="00ED4BD9">
        <w:rPr>
          <w:sz w:val="24"/>
          <w:szCs w:val="24"/>
        </w:rPr>
        <w:t>Correct</w:t>
      </w:r>
    </w:p>
    <w:p w14:paraId="49BAB9CA" w14:textId="77777777" w:rsidR="00ED4BD9" w:rsidRPr="00ED4BD9" w:rsidRDefault="00ED4BD9" w:rsidP="00ED4BD9">
      <w:pPr>
        <w:rPr>
          <w:sz w:val="24"/>
          <w:szCs w:val="24"/>
        </w:rPr>
      </w:pPr>
      <w:r w:rsidRPr="00ED4BD9">
        <w:rPr>
          <w:sz w:val="24"/>
          <w:szCs w:val="24"/>
        </w:rPr>
        <w:t>Answer = D</w:t>
      </w:r>
    </w:p>
    <w:p w14:paraId="1B765BB8" w14:textId="77777777" w:rsidR="00ED4BD9" w:rsidRPr="00ED4BD9" w:rsidRDefault="00ED4BD9" w:rsidP="00ED4BD9">
      <w:pPr>
        <w:rPr>
          <w:sz w:val="24"/>
          <w:szCs w:val="24"/>
        </w:rPr>
      </w:pPr>
    </w:p>
    <w:p w14:paraId="26A95373" w14:textId="77777777" w:rsidR="00ED4BD9" w:rsidRPr="00ED4BD9" w:rsidRDefault="00ED4BD9" w:rsidP="00ED4BD9">
      <w:pPr>
        <w:rPr>
          <w:sz w:val="24"/>
          <w:szCs w:val="24"/>
        </w:rPr>
      </w:pPr>
      <w:r w:rsidRPr="00ED4BD9">
        <w:rPr>
          <w:sz w:val="24"/>
          <w:szCs w:val="24"/>
        </w:rPr>
        <w:t>20. Question1 points</w:t>
      </w:r>
    </w:p>
    <w:p w14:paraId="48F31FB2" w14:textId="77777777" w:rsidR="00ED4BD9" w:rsidRPr="00ED4BD9" w:rsidRDefault="00ED4BD9" w:rsidP="00ED4BD9">
      <w:pPr>
        <w:rPr>
          <w:sz w:val="24"/>
          <w:szCs w:val="24"/>
        </w:rPr>
      </w:pPr>
      <w:r w:rsidRPr="00ED4BD9">
        <w:rPr>
          <w:sz w:val="24"/>
          <w:szCs w:val="24"/>
        </w:rPr>
        <w:t>Which part out of them is respiratory surface:</w:t>
      </w:r>
    </w:p>
    <w:p w14:paraId="3213BCFE" w14:textId="77777777" w:rsidR="00ED4BD9" w:rsidRPr="00ED4BD9" w:rsidRDefault="00ED4BD9" w:rsidP="00ED4BD9">
      <w:pPr>
        <w:rPr>
          <w:sz w:val="24"/>
          <w:szCs w:val="24"/>
        </w:rPr>
      </w:pPr>
    </w:p>
    <w:p w14:paraId="3A462122" w14:textId="77777777" w:rsidR="00ED4BD9" w:rsidRPr="00ED4BD9" w:rsidRDefault="00ED4BD9" w:rsidP="00ED4BD9">
      <w:pPr>
        <w:rPr>
          <w:sz w:val="24"/>
          <w:szCs w:val="24"/>
        </w:rPr>
      </w:pPr>
      <w:r w:rsidRPr="00ED4BD9">
        <w:rPr>
          <w:sz w:val="24"/>
          <w:szCs w:val="24"/>
        </w:rPr>
        <w:t>1.  A. Bronchi</w:t>
      </w:r>
    </w:p>
    <w:p w14:paraId="2F71EC6B" w14:textId="77777777" w:rsidR="00ED4BD9" w:rsidRPr="00ED4BD9" w:rsidRDefault="00ED4BD9" w:rsidP="00ED4BD9">
      <w:pPr>
        <w:rPr>
          <w:sz w:val="24"/>
          <w:szCs w:val="24"/>
        </w:rPr>
      </w:pPr>
      <w:r w:rsidRPr="00ED4BD9">
        <w:rPr>
          <w:sz w:val="24"/>
          <w:szCs w:val="24"/>
        </w:rPr>
        <w:t>2.  B. Bronchioles</w:t>
      </w:r>
    </w:p>
    <w:p w14:paraId="4087A142" w14:textId="77777777" w:rsidR="00ED4BD9" w:rsidRPr="00ED4BD9" w:rsidRDefault="00ED4BD9" w:rsidP="00ED4BD9">
      <w:pPr>
        <w:rPr>
          <w:sz w:val="24"/>
          <w:szCs w:val="24"/>
        </w:rPr>
      </w:pPr>
      <w:r w:rsidRPr="00ED4BD9">
        <w:rPr>
          <w:sz w:val="24"/>
          <w:szCs w:val="24"/>
        </w:rPr>
        <w:t>3.  C. Lungs</w:t>
      </w:r>
    </w:p>
    <w:p w14:paraId="2E423965" w14:textId="77777777" w:rsidR="00ED4BD9" w:rsidRPr="00ED4BD9" w:rsidRDefault="00ED4BD9" w:rsidP="00ED4BD9">
      <w:pPr>
        <w:rPr>
          <w:sz w:val="24"/>
          <w:szCs w:val="24"/>
        </w:rPr>
      </w:pPr>
      <w:r w:rsidRPr="00ED4BD9">
        <w:rPr>
          <w:sz w:val="24"/>
          <w:szCs w:val="24"/>
        </w:rPr>
        <w:t>4.  D. Alveoli</w:t>
      </w:r>
    </w:p>
    <w:p w14:paraId="3DA0980E" w14:textId="77777777" w:rsidR="00ED4BD9" w:rsidRPr="00ED4BD9" w:rsidRDefault="00ED4BD9" w:rsidP="00ED4BD9">
      <w:pPr>
        <w:rPr>
          <w:sz w:val="24"/>
          <w:szCs w:val="24"/>
        </w:rPr>
      </w:pPr>
      <w:r w:rsidRPr="00ED4BD9">
        <w:rPr>
          <w:sz w:val="24"/>
          <w:szCs w:val="24"/>
        </w:rPr>
        <w:t>Correct</w:t>
      </w:r>
    </w:p>
    <w:p w14:paraId="54F62C0C" w14:textId="77777777" w:rsidR="00ED4BD9" w:rsidRPr="00ED4BD9" w:rsidRDefault="00ED4BD9" w:rsidP="00ED4BD9">
      <w:pPr>
        <w:rPr>
          <w:sz w:val="24"/>
          <w:szCs w:val="24"/>
        </w:rPr>
      </w:pPr>
      <w:r w:rsidRPr="00ED4BD9">
        <w:rPr>
          <w:sz w:val="24"/>
          <w:szCs w:val="24"/>
        </w:rPr>
        <w:t>Answer = D</w:t>
      </w:r>
    </w:p>
    <w:p w14:paraId="0304B5D5" w14:textId="77777777" w:rsidR="00ED4BD9" w:rsidRPr="00ED4BD9" w:rsidRDefault="00ED4BD9" w:rsidP="00ED4BD9">
      <w:pPr>
        <w:rPr>
          <w:sz w:val="24"/>
          <w:szCs w:val="24"/>
        </w:rPr>
      </w:pPr>
    </w:p>
    <w:p w14:paraId="66C06E50" w14:textId="77777777" w:rsidR="00ED4BD9" w:rsidRPr="00ED4BD9" w:rsidRDefault="00ED4BD9" w:rsidP="00ED4BD9">
      <w:pPr>
        <w:rPr>
          <w:sz w:val="24"/>
          <w:szCs w:val="24"/>
        </w:rPr>
      </w:pPr>
      <w:r w:rsidRPr="00ED4BD9">
        <w:rPr>
          <w:sz w:val="24"/>
          <w:szCs w:val="24"/>
        </w:rPr>
        <w:t>21. Question1 points</w:t>
      </w:r>
    </w:p>
    <w:p w14:paraId="7F54ED45" w14:textId="77777777" w:rsidR="00ED4BD9" w:rsidRPr="00ED4BD9" w:rsidRDefault="00ED4BD9" w:rsidP="00ED4BD9">
      <w:pPr>
        <w:rPr>
          <w:sz w:val="24"/>
          <w:szCs w:val="24"/>
        </w:rPr>
      </w:pPr>
      <w:r w:rsidRPr="00ED4BD9">
        <w:rPr>
          <w:sz w:val="24"/>
          <w:szCs w:val="24"/>
        </w:rPr>
        <w:t>Pick up a part of upper respiratory system which is lined by ciliated mucus membrane</w:t>
      </w:r>
    </w:p>
    <w:p w14:paraId="781F6AB9" w14:textId="77777777" w:rsidR="00ED4BD9" w:rsidRPr="00ED4BD9" w:rsidRDefault="00ED4BD9" w:rsidP="00ED4BD9">
      <w:pPr>
        <w:rPr>
          <w:sz w:val="24"/>
          <w:szCs w:val="24"/>
        </w:rPr>
      </w:pPr>
    </w:p>
    <w:p w14:paraId="684E2262" w14:textId="77777777" w:rsidR="00ED4BD9" w:rsidRPr="00ED4BD9" w:rsidRDefault="00ED4BD9" w:rsidP="00ED4BD9">
      <w:pPr>
        <w:rPr>
          <w:sz w:val="24"/>
          <w:szCs w:val="24"/>
        </w:rPr>
      </w:pPr>
      <w:r w:rsidRPr="00ED4BD9">
        <w:rPr>
          <w:sz w:val="24"/>
          <w:szCs w:val="24"/>
        </w:rPr>
        <w:t>1.  A. Nasal cavity</w:t>
      </w:r>
    </w:p>
    <w:p w14:paraId="1889E817" w14:textId="77777777" w:rsidR="00ED4BD9" w:rsidRPr="00ED4BD9" w:rsidRDefault="00ED4BD9" w:rsidP="00ED4BD9">
      <w:pPr>
        <w:rPr>
          <w:sz w:val="24"/>
          <w:szCs w:val="24"/>
        </w:rPr>
      </w:pPr>
      <w:r w:rsidRPr="00ED4BD9">
        <w:rPr>
          <w:sz w:val="24"/>
          <w:szCs w:val="24"/>
        </w:rPr>
        <w:t>2.  B. Trachea</w:t>
      </w:r>
    </w:p>
    <w:p w14:paraId="7D996FB3" w14:textId="77777777" w:rsidR="00ED4BD9" w:rsidRPr="00ED4BD9" w:rsidRDefault="00ED4BD9" w:rsidP="00ED4BD9">
      <w:pPr>
        <w:rPr>
          <w:sz w:val="24"/>
          <w:szCs w:val="24"/>
        </w:rPr>
      </w:pPr>
      <w:r w:rsidRPr="00ED4BD9">
        <w:rPr>
          <w:sz w:val="24"/>
          <w:szCs w:val="24"/>
        </w:rPr>
        <w:t>3.  C. Both of them</w:t>
      </w:r>
    </w:p>
    <w:p w14:paraId="025F32D2" w14:textId="77777777" w:rsidR="00ED4BD9" w:rsidRPr="00ED4BD9" w:rsidRDefault="00ED4BD9" w:rsidP="00ED4BD9">
      <w:pPr>
        <w:rPr>
          <w:sz w:val="24"/>
          <w:szCs w:val="24"/>
        </w:rPr>
      </w:pPr>
      <w:r w:rsidRPr="00ED4BD9">
        <w:rPr>
          <w:sz w:val="24"/>
          <w:szCs w:val="24"/>
        </w:rPr>
        <w:t>4.  D. None of them</w:t>
      </w:r>
    </w:p>
    <w:p w14:paraId="192D6175" w14:textId="77777777" w:rsidR="00ED4BD9" w:rsidRPr="00ED4BD9" w:rsidRDefault="00ED4BD9" w:rsidP="00ED4BD9">
      <w:pPr>
        <w:rPr>
          <w:sz w:val="24"/>
          <w:szCs w:val="24"/>
        </w:rPr>
      </w:pPr>
      <w:r w:rsidRPr="00ED4BD9">
        <w:rPr>
          <w:sz w:val="24"/>
          <w:szCs w:val="24"/>
        </w:rPr>
        <w:lastRenderedPageBreak/>
        <w:t>Correct</w:t>
      </w:r>
    </w:p>
    <w:p w14:paraId="7D007DB3" w14:textId="77777777" w:rsidR="00ED4BD9" w:rsidRPr="00ED4BD9" w:rsidRDefault="00ED4BD9" w:rsidP="00ED4BD9">
      <w:pPr>
        <w:rPr>
          <w:sz w:val="24"/>
          <w:szCs w:val="24"/>
        </w:rPr>
      </w:pPr>
      <w:r w:rsidRPr="00ED4BD9">
        <w:rPr>
          <w:sz w:val="24"/>
          <w:szCs w:val="24"/>
        </w:rPr>
        <w:t>Answer = A</w:t>
      </w:r>
    </w:p>
    <w:p w14:paraId="16E335B7" w14:textId="77777777" w:rsidR="00ED4BD9" w:rsidRPr="00ED4BD9" w:rsidRDefault="00ED4BD9" w:rsidP="00ED4BD9">
      <w:pPr>
        <w:rPr>
          <w:sz w:val="24"/>
          <w:szCs w:val="24"/>
        </w:rPr>
      </w:pPr>
    </w:p>
    <w:p w14:paraId="2590605C" w14:textId="77777777" w:rsidR="00ED4BD9" w:rsidRPr="00ED4BD9" w:rsidRDefault="00ED4BD9" w:rsidP="00ED4BD9">
      <w:pPr>
        <w:rPr>
          <w:sz w:val="24"/>
          <w:szCs w:val="24"/>
        </w:rPr>
      </w:pPr>
      <w:r w:rsidRPr="00ED4BD9">
        <w:rPr>
          <w:sz w:val="24"/>
          <w:szCs w:val="24"/>
        </w:rPr>
        <w:t>22. Question1 points</w:t>
      </w:r>
    </w:p>
    <w:p w14:paraId="2ECD69B6" w14:textId="77777777" w:rsidR="00ED4BD9" w:rsidRPr="00ED4BD9" w:rsidRDefault="00ED4BD9" w:rsidP="00ED4BD9">
      <w:pPr>
        <w:rPr>
          <w:sz w:val="24"/>
          <w:szCs w:val="24"/>
        </w:rPr>
      </w:pPr>
      <w:r w:rsidRPr="00ED4BD9">
        <w:rPr>
          <w:sz w:val="24"/>
          <w:szCs w:val="24"/>
        </w:rPr>
        <w:t>Chose an incorrect option about bronchi:</w:t>
      </w:r>
    </w:p>
    <w:p w14:paraId="195D3F1D" w14:textId="77777777" w:rsidR="00ED4BD9" w:rsidRPr="00ED4BD9" w:rsidRDefault="00ED4BD9" w:rsidP="00ED4BD9">
      <w:pPr>
        <w:rPr>
          <w:sz w:val="24"/>
          <w:szCs w:val="24"/>
        </w:rPr>
      </w:pPr>
    </w:p>
    <w:p w14:paraId="294B06C4" w14:textId="77777777" w:rsidR="00ED4BD9" w:rsidRPr="00ED4BD9" w:rsidRDefault="00ED4BD9" w:rsidP="00ED4BD9">
      <w:pPr>
        <w:rPr>
          <w:sz w:val="24"/>
          <w:szCs w:val="24"/>
        </w:rPr>
      </w:pPr>
      <w:r w:rsidRPr="00ED4BD9">
        <w:rPr>
          <w:sz w:val="24"/>
          <w:szCs w:val="24"/>
        </w:rPr>
        <w:t>1.  A. Its structure belong trachea</w:t>
      </w:r>
    </w:p>
    <w:p w14:paraId="3E4F4EC4" w14:textId="77777777" w:rsidR="00ED4BD9" w:rsidRPr="00ED4BD9" w:rsidRDefault="00ED4BD9" w:rsidP="00ED4BD9">
      <w:pPr>
        <w:rPr>
          <w:sz w:val="24"/>
          <w:szCs w:val="24"/>
        </w:rPr>
      </w:pPr>
      <w:r w:rsidRPr="00ED4BD9">
        <w:rPr>
          <w:sz w:val="24"/>
          <w:szCs w:val="24"/>
        </w:rPr>
        <w:t>2.  B. Right bronchus is smaller then left</w:t>
      </w:r>
    </w:p>
    <w:p w14:paraId="038D8C93" w14:textId="77777777" w:rsidR="00ED4BD9" w:rsidRPr="00ED4BD9" w:rsidRDefault="00ED4BD9" w:rsidP="00ED4BD9">
      <w:pPr>
        <w:rPr>
          <w:sz w:val="24"/>
          <w:szCs w:val="24"/>
        </w:rPr>
      </w:pPr>
      <w:r w:rsidRPr="00ED4BD9">
        <w:rPr>
          <w:sz w:val="24"/>
          <w:szCs w:val="24"/>
        </w:rPr>
        <w:t>3.  C. Right bronchus is shorter then left</w:t>
      </w:r>
    </w:p>
    <w:p w14:paraId="68568EEF" w14:textId="77777777" w:rsidR="00ED4BD9" w:rsidRPr="00ED4BD9" w:rsidRDefault="00ED4BD9" w:rsidP="00ED4BD9">
      <w:pPr>
        <w:rPr>
          <w:sz w:val="24"/>
          <w:szCs w:val="24"/>
        </w:rPr>
      </w:pPr>
      <w:r w:rsidRPr="00ED4BD9">
        <w:rPr>
          <w:sz w:val="24"/>
          <w:szCs w:val="24"/>
        </w:rPr>
        <w:t>4.  D. All are correct</w:t>
      </w:r>
    </w:p>
    <w:p w14:paraId="5BB6551E" w14:textId="77777777" w:rsidR="00ED4BD9" w:rsidRPr="00ED4BD9" w:rsidRDefault="00ED4BD9" w:rsidP="00ED4BD9">
      <w:pPr>
        <w:rPr>
          <w:sz w:val="24"/>
          <w:szCs w:val="24"/>
        </w:rPr>
      </w:pPr>
      <w:r w:rsidRPr="00ED4BD9">
        <w:rPr>
          <w:sz w:val="24"/>
          <w:szCs w:val="24"/>
        </w:rPr>
        <w:t>Correct</w:t>
      </w:r>
    </w:p>
    <w:p w14:paraId="7CEC481F" w14:textId="77777777" w:rsidR="00ED4BD9" w:rsidRPr="00ED4BD9" w:rsidRDefault="00ED4BD9" w:rsidP="00ED4BD9">
      <w:pPr>
        <w:rPr>
          <w:sz w:val="24"/>
          <w:szCs w:val="24"/>
        </w:rPr>
      </w:pPr>
      <w:r w:rsidRPr="00ED4BD9">
        <w:rPr>
          <w:sz w:val="24"/>
          <w:szCs w:val="24"/>
        </w:rPr>
        <w:t>Answer = B</w:t>
      </w:r>
    </w:p>
    <w:p w14:paraId="0F97C081" w14:textId="77777777" w:rsidR="00ED4BD9" w:rsidRPr="00ED4BD9" w:rsidRDefault="00ED4BD9" w:rsidP="00ED4BD9">
      <w:pPr>
        <w:rPr>
          <w:sz w:val="24"/>
          <w:szCs w:val="24"/>
        </w:rPr>
      </w:pPr>
    </w:p>
    <w:p w14:paraId="4BC0D66D" w14:textId="77777777" w:rsidR="00ED4BD9" w:rsidRPr="00ED4BD9" w:rsidRDefault="00ED4BD9" w:rsidP="00ED4BD9">
      <w:pPr>
        <w:rPr>
          <w:sz w:val="24"/>
          <w:szCs w:val="24"/>
        </w:rPr>
      </w:pPr>
      <w:r w:rsidRPr="00ED4BD9">
        <w:rPr>
          <w:sz w:val="24"/>
          <w:szCs w:val="24"/>
        </w:rPr>
        <w:t>23. Question1 points</w:t>
      </w:r>
    </w:p>
    <w:p w14:paraId="3FEEEAF7" w14:textId="77777777" w:rsidR="00ED4BD9" w:rsidRPr="00ED4BD9" w:rsidRDefault="00ED4BD9" w:rsidP="00ED4BD9">
      <w:pPr>
        <w:rPr>
          <w:sz w:val="24"/>
          <w:szCs w:val="24"/>
        </w:rPr>
      </w:pPr>
      <w:r w:rsidRPr="00ED4BD9">
        <w:rPr>
          <w:sz w:val="24"/>
          <w:szCs w:val="24"/>
        </w:rPr>
        <w:t>The cluster of pouches opened from alveolar ducts is known as:</w:t>
      </w:r>
    </w:p>
    <w:p w14:paraId="4BB8D7A0" w14:textId="77777777" w:rsidR="00ED4BD9" w:rsidRPr="00ED4BD9" w:rsidRDefault="00ED4BD9" w:rsidP="00ED4BD9">
      <w:pPr>
        <w:rPr>
          <w:sz w:val="24"/>
          <w:szCs w:val="24"/>
        </w:rPr>
      </w:pPr>
    </w:p>
    <w:p w14:paraId="0D35036C" w14:textId="77777777" w:rsidR="00ED4BD9" w:rsidRPr="00ED4BD9" w:rsidRDefault="00ED4BD9" w:rsidP="00ED4BD9">
      <w:pPr>
        <w:rPr>
          <w:sz w:val="24"/>
          <w:szCs w:val="24"/>
        </w:rPr>
      </w:pPr>
      <w:r w:rsidRPr="00ED4BD9">
        <w:rPr>
          <w:sz w:val="24"/>
          <w:szCs w:val="24"/>
        </w:rPr>
        <w:t>1.  A. Bronchi</w:t>
      </w:r>
    </w:p>
    <w:p w14:paraId="45D10819" w14:textId="77777777" w:rsidR="00ED4BD9" w:rsidRPr="00ED4BD9" w:rsidRDefault="00ED4BD9" w:rsidP="00ED4BD9">
      <w:pPr>
        <w:rPr>
          <w:sz w:val="24"/>
          <w:szCs w:val="24"/>
        </w:rPr>
      </w:pPr>
      <w:r w:rsidRPr="00ED4BD9">
        <w:rPr>
          <w:sz w:val="24"/>
          <w:szCs w:val="24"/>
        </w:rPr>
        <w:t>2.  B. Bronchioles</w:t>
      </w:r>
    </w:p>
    <w:p w14:paraId="7F3073F4" w14:textId="77777777" w:rsidR="00ED4BD9" w:rsidRPr="00ED4BD9" w:rsidRDefault="00ED4BD9" w:rsidP="00ED4BD9">
      <w:pPr>
        <w:rPr>
          <w:sz w:val="24"/>
          <w:szCs w:val="24"/>
        </w:rPr>
      </w:pPr>
      <w:r w:rsidRPr="00ED4BD9">
        <w:rPr>
          <w:sz w:val="24"/>
          <w:szCs w:val="24"/>
        </w:rPr>
        <w:t>3.  C. Pharynx duct</w:t>
      </w:r>
    </w:p>
    <w:p w14:paraId="00DD65C9" w14:textId="77777777" w:rsidR="00ED4BD9" w:rsidRPr="00ED4BD9" w:rsidRDefault="00ED4BD9" w:rsidP="00ED4BD9">
      <w:pPr>
        <w:rPr>
          <w:sz w:val="24"/>
          <w:szCs w:val="24"/>
        </w:rPr>
      </w:pPr>
      <w:r w:rsidRPr="00ED4BD9">
        <w:rPr>
          <w:sz w:val="24"/>
          <w:szCs w:val="24"/>
        </w:rPr>
        <w:t>4.  D. Alveoli</w:t>
      </w:r>
    </w:p>
    <w:p w14:paraId="48967329" w14:textId="77777777" w:rsidR="00ED4BD9" w:rsidRPr="00ED4BD9" w:rsidRDefault="00ED4BD9" w:rsidP="00ED4BD9">
      <w:pPr>
        <w:rPr>
          <w:sz w:val="24"/>
          <w:szCs w:val="24"/>
        </w:rPr>
      </w:pPr>
      <w:r w:rsidRPr="00ED4BD9">
        <w:rPr>
          <w:sz w:val="24"/>
          <w:szCs w:val="24"/>
        </w:rPr>
        <w:t>Correct</w:t>
      </w:r>
    </w:p>
    <w:p w14:paraId="4ECCCD01" w14:textId="77777777" w:rsidR="00ED4BD9" w:rsidRPr="00ED4BD9" w:rsidRDefault="00ED4BD9" w:rsidP="00ED4BD9">
      <w:pPr>
        <w:rPr>
          <w:sz w:val="24"/>
          <w:szCs w:val="24"/>
        </w:rPr>
      </w:pPr>
      <w:r w:rsidRPr="00ED4BD9">
        <w:rPr>
          <w:sz w:val="24"/>
          <w:szCs w:val="24"/>
        </w:rPr>
        <w:t>Answer = D</w:t>
      </w:r>
    </w:p>
    <w:p w14:paraId="21E16DE4" w14:textId="77777777" w:rsidR="00ED4BD9" w:rsidRPr="00ED4BD9" w:rsidRDefault="00ED4BD9" w:rsidP="00ED4BD9">
      <w:pPr>
        <w:rPr>
          <w:sz w:val="24"/>
          <w:szCs w:val="24"/>
        </w:rPr>
      </w:pPr>
    </w:p>
    <w:p w14:paraId="60418517" w14:textId="77777777" w:rsidR="00ED4BD9" w:rsidRPr="00ED4BD9" w:rsidRDefault="00ED4BD9" w:rsidP="00ED4BD9">
      <w:pPr>
        <w:rPr>
          <w:sz w:val="24"/>
          <w:szCs w:val="24"/>
        </w:rPr>
      </w:pPr>
      <w:r w:rsidRPr="00ED4BD9">
        <w:rPr>
          <w:sz w:val="24"/>
          <w:szCs w:val="24"/>
        </w:rPr>
        <w:t>24. Question1 points</w:t>
      </w:r>
    </w:p>
    <w:p w14:paraId="4C9BA536" w14:textId="77777777" w:rsidR="00ED4BD9" w:rsidRPr="00ED4BD9" w:rsidRDefault="00ED4BD9" w:rsidP="00ED4BD9">
      <w:pPr>
        <w:rPr>
          <w:sz w:val="24"/>
          <w:szCs w:val="24"/>
        </w:rPr>
      </w:pPr>
      <w:r w:rsidRPr="00ED4BD9">
        <w:rPr>
          <w:sz w:val="24"/>
          <w:szCs w:val="24"/>
        </w:rPr>
        <w:t>Which of the is irrelevant to respiration?</w:t>
      </w:r>
    </w:p>
    <w:p w14:paraId="0A1DEB00" w14:textId="77777777" w:rsidR="00ED4BD9" w:rsidRPr="00ED4BD9" w:rsidRDefault="00ED4BD9" w:rsidP="00ED4BD9">
      <w:pPr>
        <w:rPr>
          <w:sz w:val="24"/>
          <w:szCs w:val="24"/>
        </w:rPr>
      </w:pPr>
    </w:p>
    <w:p w14:paraId="38CD256F" w14:textId="77777777" w:rsidR="00ED4BD9" w:rsidRPr="00ED4BD9" w:rsidRDefault="00ED4BD9" w:rsidP="00ED4BD9">
      <w:pPr>
        <w:rPr>
          <w:sz w:val="24"/>
          <w:szCs w:val="24"/>
        </w:rPr>
      </w:pPr>
      <w:r w:rsidRPr="00ED4BD9">
        <w:rPr>
          <w:sz w:val="24"/>
          <w:szCs w:val="24"/>
        </w:rPr>
        <w:t>1.  A. Breakdown of glucose</w:t>
      </w:r>
    </w:p>
    <w:p w14:paraId="3121E346" w14:textId="77777777" w:rsidR="00ED4BD9" w:rsidRPr="00ED4BD9" w:rsidRDefault="00ED4BD9" w:rsidP="00ED4BD9">
      <w:pPr>
        <w:rPr>
          <w:sz w:val="24"/>
          <w:szCs w:val="24"/>
        </w:rPr>
      </w:pPr>
      <w:r w:rsidRPr="00ED4BD9">
        <w:rPr>
          <w:sz w:val="24"/>
          <w:szCs w:val="24"/>
        </w:rPr>
        <w:lastRenderedPageBreak/>
        <w:t>2.  B. Formation of glucose</w:t>
      </w:r>
    </w:p>
    <w:p w14:paraId="7C18C6FF" w14:textId="77777777" w:rsidR="00ED4BD9" w:rsidRPr="00ED4BD9" w:rsidRDefault="00ED4BD9" w:rsidP="00ED4BD9">
      <w:pPr>
        <w:rPr>
          <w:sz w:val="24"/>
          <w:szCs w:val="24"/>
        </w:rPr>
      </w:pPr>
      <w:r w:rsidRPr="00ED4BD9">
        <w:rPr>
          <w:sz w:val="24"/>
          <w:szCs w:val="24"/>
        </w:rPr>
        <w:t>3.  C. Release of energy</w:t>
      </w:r>
    </w:p>
    <w:p w14:paraId="5D972B48" w14:textId="77777777" w:rsidR="00ED4BD9" w:rsidRPr="00ED4BD9" w:rsidRDefault="00ED4BD9" w:rsidP="00ED4BD9">
      <w:pPr>
        <w:rPr>
          <w:sz w:val="24"/>
          <w:szCs w:val="24"/>
        </w:rPr>
      </w:pPr>
      <w:r w:rsidRPr="00ED4BD9">
        <w:rPr>
          <w:sz w:val="24"/>
          <w:szCs w:val="24"/>
        </w:rPr>
        <w:t>4.  D. Exchange of gases</w:t>
      </w:r>
    </w:p>
    <w:p w14:paraId="0B6452BC" w14:textId="77777777" w:rsidR="00ED4BD9" w:rsidRPr="00ED4BD9" w:rsidRDefault="00ED4BD9" w:rsidP="00ED4BD9">
      <w:pPr>
        <w:rPr>
          <w:sz w:val="24"/>
          <w:szCs w:val="24"/>
        </w:rPr>
      </w:pPr>
      <w:r w:rsidRPr="00ED4BD9">
        <w:rPr>
          <w:sz w:val="24"/>
          <w:szCs w:val="24"/>
        </w:rPr>
        <w:t>Correct</w:t>
      </w:r>
    </w:p>
    <w:p w14:paraId="22C6A727" w14:textId="77777777" w:rsidR="00ED4BD9" w:rsidRPr="00ED4BD9" w:rsidRDefault="00ED4BD9" w:rsidP="00ED4BD9">
      <w:pPr>
        <w:rPr>
          <w:sz w:val="24"/>
          <w:szCs w:val="24"/>
        </w:rPr>
      </w:pPr>
      <w:r w:rsidRPr="00ED4BD9">
        <w:rPr>
          <w:sz w:val="24"/>
          <w:szCs w:val="24"/>
        </w:rPr>
        <w:t>Answer = B</w:t>
      </w:r>
    </w:p>
    <w:p w14:paraId="3A074721" w14:textId="77777777" w:rsidR="00ED4BD9" w:rsidRPr="00ED4BD9" w:rsidRDefault="00ED4BD9" w:rsidP="00ED4BD9">
      <w:pPr>
        <w:rPr>
          <w:sz w:val="24"/>
          <w:szCs w:val="24"/>
        </w:rPr>
      </w:pPr>
    </w:p>
    <w:p w14:paraId="44408D29" w14:textId="77777777" w:rsidR="00ED4BD9" w:rsidRPr="00ED4BD9" w:rsidRDefault="00ED4BD9" w:rsidP="00ED4BD9">
      <w:pPr>
        <w:rPr>
          <w:sz w:val="24"/>
          <w:szCs w:val="24"/>
        </w:rPr>
      </w:pPr>
      <w:r w:rsidRPr="00ED4BD9">
        <w:rPr>
          <w:sz w:val="24"/>
          <w:szCs w:val="24"/>
        </w:rPr>
        <w:t>25. Question1 points</w:t>
      </w:r>
    </w:p>
    <w:p w14:paraId="7B74455E" w14:textId="77777777" w:rsidR="00ED4BD9" w:rsidRPr="00ED4BD9" w:rsidRDefault="00ED4BD9" w:rsidP="00ED4BD9">
      <w:pPr>
        <w:rPr>
          <w:sz w:val="24"/>
          <w:szCs w:val="24"/>
        </w:rPr>
      </w:pPr>
      <w:r w:rsidRPr="00ED4BD9">
        <w:rPr>
          <w:sz w:val="24"/>
          <w:szCs w:val="24"/>
        </w:rPr>
        <w:t>A muscular passage that is common to both food and air is known as:</w:t>
      </w:r>
    </w:p>
    <w:p w14:paraId="3696216F" w14:textId="77777777" w:rsidR="00ED4BD9" w:rsidRPr="00ED4BD9" w:rsidRDefault="00ED4BD9" w:rsidP="00ED4BD9">
      <w:pPr>
        <w:rPr>
          <w:sz w:val="24"/>
          <w:szCs w:val="24"/>
        </w:rPr>
      </w:pPr>
    </w:p>
    <w:p w14:paraId="388D6396" w14:textId="77777777" w:rsidR="00ED4BD9" w:rsidRPr="00ED4BD9" w:rsidRDefault="00ED4BD9" w:rsidP="00ED4BD9">
      <w:pPr>
        <w:rPr>
          <w:sz w:val="24"/>
          <w:szCs w:val="24"/>
        </w:rPr>
      </w:pPr>
      <w:r w:rsidRPr="00ED4BD9">
        <w:rPr>
          <w:sz w:val="24"/>
          <w:szCs w:val="24"/>
        </w:rPr>
        <w:t>1.  A. Bronchi</w:t>
      </w:r>
    </w:p>
    <w:p w14:paraId="2332372D" w14:textId="77777777" w:rsidR="00ED4BD9" w:rsidRPr="00ED4BD9" w:rsidRDefault="00ED4BD9" w:rsidP="00ED4BD9">
      <w:pPr>
        <w:rPr>
          <w:sz w:val="24"/>
          <w:szCs w:val="24"/>
        </w:rPr>
      </w:pPr>
      <w:r w:rsidRPr="00ED4BD9">
        <w:rPr>
          <w:sz w:val="24"/>
          <w:szCs w:val="24"/>
        </w:rPr>
        <w:t>2.  B. Bronchioles</w:t>
      </w:r>
    </w:p>
    <w:p w14:paraId="587B9057" w14:textId="77777777" w:rsidR="00ED4BD9" w:rsidRPr="00ED4BD9" w:rsidRDefault="00ED4BD9" w:rsidP="00ED4BD9">
      <w:pPr>
        <w:rPr>
          <w:sz w:val="24"/>
          <w:szCs w:val="24"/>
        </w:rPr>
      </w:pPr>
      <w:r w:rsidRPr="00ED4BD9">
        <w:rPr>
          <w:sz w:val="24"/>
          <w:szCs w:val="24"/>
        </w:rPr>
        <w:t>3.  C. Larynx</w:t>
      </w:r>
    </w:p>
    <w:p w14:paraId="175D2F07" w14:textId="77777777" w:rsidR="00ED4BD9" w:rsidRPr="00ED4BD9" w:rsidRDefault="00ED4BD9" w:rsidP="00ED4BD9">
      <w:pPr>
        <w:rPr>
          <w:sz w:val="24"/>
          <w:szCs w:val="24"/>
        </w:rPr>
      </w:pPr>
      <w:r w:rsidRPr="00ED4BD9">
        <w:rPr>
          <w:sz w:val="24"/>
          <w:szCs w:val="24"/>
        </w:rPr>
        <w:t>4.  D. Pharynx</w:t>
      </w:r>
    </w:p>
    <w:p w14:paraId="6CE1D5B7" w14:textId="77777777" w:rsidR="00ED4BD9" w:rsidRPr="00ED4BD9" w:rsidRDefault="00ED4BD9" w:rsidP="00ED4BD9">
      <w:pPr>
        <w:rPr>
          <w:sz w:val="24"/>
          <w:szCs w:val="24"/>
        </w:rPr>
      </w:pPr>
      <w:r w:rsidRPr="00ED4BD9">
        <w:rPr>
          <w:sz w:val="24"/>
          <w:szCs w:val="24"/>
        </w:rPr>
        <w:t>Correct</w:t>
      </w:r>
    </w:p>
    <w:p w14:paraId="2ED0B3D5" w14:textId="77777777" w:rsidR="00ED4BD9" w:rsidRPr="00ED4BD9" w:rsidRDefault="00ED4BD9" w:rsidP="00ED4BD9">
      <w:pPr>
        <w:rPr>
          <w:sz w:val="24"/>
          <w:szCs w:val="24"/>
        </w:rPr>
      </w:pPr>
      <w:r w:rsidRPr="00ED4BD9">
        <w:rPr>
          <w:sz w:val="24"/>
          <w:szCs w:val="24"/>
        </w:rPr>
        <w:t>Answer = D</w:t>
      </w:r>
    </w:p>
    <w:p w14:paraId="178FD104" w14:textId="77777777" w:rsidR="00ED4BD9" w:rsidRPr="00ED4BD9" w:rsidRDefault="00ED4BD9" w:rsidP="00ED4BD9">
      <w:pPr>
        <w:rPr>
          <w:sz w:val="24"/>
          <w:szCs w:val="24"/>
        </w:rPr>
      </w:pPr>
    </w:p>
    <w:p w14:paraId="035249BE" w14:textId="77777777" w:rsidR="00ED4BD9" w:rsidRPr="00ED4BD9" w:rsidRDefault="00ED4BD9" w:rsidP="00ED4BD9">
      <w:pPr>
        <w:rPr>
          <w:sz w:val="24"/>
          <w:szCs w:val="24"/>
        </w:rPr>
      </w:pPr>
      <w:r w:rsidRPr="00ED4BD9">
        <w:rPr>
          <w:sz w:val="24"/>
          <w:szCs w:val="24"/>
        </w:rPr>
        <w:t>26. Question1 points</w:t>
      </w:r>
    </w:p>
    <w:p w14:paraId="06E3B5D9" w14:textId="77777777" w:rsidR="00ED4BD9" w:rsidRPr="00ED4BD9" w:rsidRDefault="00ED4BD9" w:rsidP="00ED4BD9">
      <w:pPr>
        <w:rPr>
          <w:sz w:val="24"/>
          <w:szCs w:val="24"/>
        </w:rPr>
      </w:pPr>
      <w:r w:rsidRPr="00ED4BD9">
        <w:rPr>
          <w:sz w:val="24"/>
          <w:szCs w:val="24"/>
        </w:rPr>
        <w:t>The smaller tubes within the chest cavity having cartilaginous plates are known as:</w:t>
      </w:r>
    </w:p>
    <w:p w14:paraId="68C405AC" w14:textId="77777777" w:rsidR="00ED4BD9" w:rsidRPr="00ED4BD9" w:rsidRDefault="00ED4BD9" w:rsidP="00ED4BD9">
      <w:pPr>
        <w:rPr>
          <w:sz w:val="24"/>
          <w:szCs w:val="24"/>
        </w:rPr>
      </w:pPr>
    </w:p>
    <w:p w14:paraId="431A7F07" w14:textId="77777777" w:rsidR="00ED4BD9" w:rsidRPr="00ED4BD9" w:rsidRDefault="00ED4BD9" w:rsidP="00ED4BD9">
      <w:pPr>
        <w:rPr>
          <w:sz w:val="24"/>
          <w:szCs w:val="24"/>
        </w:rPr>
      </w:pPr>
      <w:r w:rsidRPr="00ED4BD9">
        <w:rPr>
          <w:sz w:val="24"/>
          <w:szCs w:val="24"/>
        </w:rPr>
        <w:t>1.  A. Pharynx</w:t>
      </w:r>
    </w:p>
    <w:p w14:paraId="6A87FB25" w14:textId="77777777" w:rsidR="00ED4BD9" w:rsidRPr="00ED4BD9" w:rsidRDefault="00ED4BD9" w:rsidP="00ED4BD9">
      <w:pPr>
        <w:rPr>
          <w:sz w:val="24"/>
          <w:szCs w:val="24"/>
        </w:rPr>
      </w:pPr>
      <w:r w:rsidRPr="00ED4BD9">
        <w:rPr>
          <w:sz w:val="24"/>
          <w:szCs w:val="24"/>
        </w:rPr>
        <w:t>2.  B. Bronchioles</w:t>
      </w:r>
    </w:p>
    <w:p w14:paraId="7DBA9ED8" w14:textId="77777777" w:rsidR="00ED4BD9" w:rsidRPr="00ED4BD9" w:rsidRDefault="00ED4BD9" w:rsidP="00ED4BD9">
      <w:pPr>
        <w:rPr>
          <w:sz w:val="24"/>
          <w:szCs w:val="24"/>
        </w:rPr>
      </w:pPr>
      <w:r w:rsidRPr="00ED4BD9">
        <w:rPr>
          <w:sz w:val="24"/>
          <w:szCs w:val="24"/>
        </w:rPr>
        <w:t>3.  C. Bronchi</w:t>
      </w:r>
    </w:p>
    <w:p w14:paraId="7B6CAD97" w14:textId="77777777" w:rsidR="00ED4BD9" w:rsidRPr="00ED4BD9" w:rsidRDefault="00ED4BD9" w:rsidP="00ED4BD9">
      <w:pPr>
        <w:rPr>
          <w:sz w:val="24"/>
          <w:szCs w:val="24"/>
        </w:rPr>
      </w:pPr>
      <w:r w:rsidRPr="00ED4BD9">
        <w:rPr>
          <w:sz w:val="24"/>
          <w:szCs w:val="24"/>
        </w:rPr>
        <w:t>4.  D. Both B and C</w:t>
      </w:r>
    </w:p>
    <w:p w14:paraId="134C7411" w14:textId="77777777" w:rsidR="00ED4BD9" w:rsidRPr="00ED4BD9" w:rsidRDefault="00ED4BD9" w:rsidP="00ED4BD9">
      <w:pPr>
        <w:rPr>
          <w:sz w:val="24"/>
          <w:szCs w:val="24"/>
        </w:rPr>
      </w:pPr>
      <w:r w:rsidRPr="00ED4BD9">
        <w:rPr>
          <w:sz w:val="24"/>
          <w:szCs w:val="24"/>
        </w:rPr>
        <w:t>Correct</w:t>
      </w:r>
    </w:p>
    <w:p w14:paraId="770D6D8A" w14:textId="77777777" w:rsidR="00ED4BD9" w:rsidRPr="00ED4BD9" w:rsidRDefault="00ED4BD9" w:rsidP="00ED4BD9">
      <w:pPr>
        <w:rPr>
          <w:sz w:val="24"/>
          <w:szCs w:val="24"/>
        </w:rPr>
      </w:pPr>
      <w:r w:rsidRPr="00ED4BD9">
        <w:rPr>
          <w:sz w:val="24"/>
          <w:szCs w:val="24"/>
        </w:rPr>
        <w:t>Answer = C</w:t>
      </w:r>
    </w:p>
    <w:p w14:paraId="59303E45" w14:textId="77777777" w:rsidR="00ED4BD9" w:rsidRPr="00ED4BD9" w:rsidRDefault="00ED4BD9" w:rsidP="00ED4BD9">
      <w:pPr>
        <w:rPr>
          <w:sz w:val="24"/>
          <w:szCs w:val="24"/>
        </w:rPr>
      </w:pPr>
    </w:p>
    <w:p w14:paraId="2AD1AFB7" w14:textId="77777777" w:rsidR="00ED4BD9" w:rsidRPr="00ED4BD9" w:rsidRDefault="00ED4BD9" w:rsidP="00ED4BD9">
      <w:pPr>
        <w:rPr>
          <w:sz w:val="24"/>
          <w:szCs w:val="24"/>
        </w:rPr>
      </w:pPr>
      <w:r w:rsidRPr="00ED4BD9">
        <w:rPr>
          <w:sz w:val="24"/>
          <w:szCs w:val="24"/>
        </w:rPr>
        <w:t>27. Question1 points</w:t>
      </w:r>
    </w:p>
    <w:p w14:paraId="494EC05E" w14:textId="77777777" w:rsidR="00ED4BD9" w:rsidRPr="00ED4BD9" w:rsidRDefault="00ED4BD9" w:rsidP="00ED4BD9">
      <w:pPr>
        <w:rPr>
          <w:sz w:val="24"/>
          <w:szCs w:val="24"/>
        </w:rPr>
      </w:pPr>
      <w:r w:rsidRPr="00ED4BD9">
        <w:rPr>
          <w:sz w:val="24"/>
          <w:szCs w:val="24"/>
        </w:rPr>
        <w:lastRenderedPageBreak/>
        <w:t>What is correct about myoglobin?</w:t>
      </w:r>
    </w:p>
    <w:p w14:paraId="6D36BB86" w14:textId="77777777" w:rsidR="00ED4BD9" w:rsidRPr="00ED4BD9" w:rsidRDefault="00ED4BD9" w:rsidP="00ED4BD9">
      <w:pPr>
        <w:rPr>
          <w:sz w:val="24"/>
          <w:szCs w:val="24"/>
        </w:rPr>
      </w:pPr>
    </w:p>
    <w:p w14:paraId="67C4FAAA" w14:textId="77777777" w:rsidR="00ED4BD9" w:rsidRPr="00ED4BD9" w:rsidRDefault="00ED4BD9" w:rsidP="00ED4BD9">
      <w:pPr>
        <w:rPr>
          <w:sz w:val="24"/>
          <w:szCs w:val="24"/>
        </w:rPr>
      </w:pPr>
      <w:r w:rsidRPr="00ED4BD9">
        <w:rPr>
          <w:sz w:val="24"/>
          <w:szCs w:val="24"/>
        </w:rPr>
        <w:t>1.  A. It is iron containing protein pigment</w:t>
      </w:r>
    </w:p>
    <w:p w14:paraId="0AD136AF" w14:textId="77777777" w:rsidR="00ED4BD9" w:rsidRPr="00ED4BD9" w:rsidRDefault="00ED4BD9" w:rsidP="00ED4BD9">
      <w:pPr>
        <w:rPr>
          <w:sz w:val="24"/>
          <w:szCs w:val="24"/>
        </w:rPr>
      </w:pPr>
      <w:r w:rsidRPr="00ED4BD9">
        <w:rPr>
          <w:sz w:val="24"/>
          <w:szCs w:val="24"/>
        </w:rPr>
        <w:t>2.  B. It occurs in muscle fibers</w:t>
      </w:r>
    </w:p>
    <w:p w14:paraId="172B92C5" w14:textId="77777777" w:rsidR="00ED4BD9" w:rsidRPr="00ED4BD9" w:rsidRDefault="00ED4BD9" w:rsidP="00ED4BD9">
      <w:pPr>
        <w:rPr>
          <w:sz w:val="24"/>
          <w:szCs w:val="24"/>
        </w:rPr>
      </w:pPr>
      <w:r w:rsidRPr="00ED4BD9">
        <w:rPr>
          <w:sz w:val="24"/>
          <w:szCs w:val="24"/>
        </w:rPr>
        <w:t>3.  C. It also stores some oxygen</w:t>
      </w:r>
    </w:p>
    <w:p w14:paraId="7DAA5612" w14:textId="77777777" w:rsidR="00ED4BD9" w:rsidRPr="00ED4BD9" w:rsidRDefault="00ED4BD9" w:rsidP="00ED4BD9">
      <w:pPr>
        <w:rPr>
          <w:sz w:val="24"/>
          <w:szCs w:val="24"/>
        </w:rPr>
      </w:pPr>
      <w:r w:rsidRPr="00ED4BD9">
        <w:rPr>
          <w:sz w:val="24"/>
          <w:szCs w:val="24"/>
        </w:rPr>
        <w:t>4.  D. All of these</w:t>
      </w:r>
    </w:p>
    <w:p w14:paraId="0AB4EDD3" w14:textId="77777777" w:rsidR="00ED4BD9" w:rsidRPr="00ED4BD9" w:rsidRDefault="00ED4BD9" w:rsidP="00ED4BD9">
      <w:pPr>
        <w:rPr>
          <w:sz w:val="24"/>
          <w:szCs w:val="24"/>
        </w:rPr>
      </w:pPr>
      <w:r w:rsidRPr="00ED4BD9">
        <w:rPr>
          <w:sz w:val="24"/>
          <w:szCs w:val="24"/>
        </w:rPr>
        <w:t>Correct</w:t>
      </w:r>
    </w:p>
    <w:p w14:paraId="5A145FBD" w14:textId="77777777" w:rsidR="00ED4BD9" w:rsidRPr="00ED4BD9" w:rsidRDefault="00ED4BD9" w:rsidP="00ED4BD9">
      <w:pPr>
        <w:rPr>
          <w:sz w:val="24"/>
          <w:szCs w:val="24"/>
        </w:rPr>
      </w:pPr>
      <w:r w:rsidRPr="00ED4BD9">
        <w:rPr>
          <w:sz w:val="24"/>
          <w:szCs w:val="24"/>
        </w:rPr>
        <w:t>Answer = D</w:t>
      </w:r>
    </w:p>
    <w:p w14:paraId="5AA9B651" w14:textId="77777777" w:rsidR="00ED4BD9" w:rsidRPr="00ED4BD9" w:rsidRDefault="00ED4BD9" w:rsidP="00ED4BD9">
      <w:pPr>
        <w:rPr>
          <w:sz w:val="24"/>
          <w:szCs w:val="24"/>
        </w:rPr>
      </w:pPr>
    </w:p>
    <w:p w14:paraId="3BC42767" w14:textId="77777777" w:rsidR="00ED4BD9" w:rsidRPr="00ED4BD9" w:rsidRDefault="00ED4BD9" w:rsidP="00ED4BD9">
      <w:pPr>
        <w:rPr>
          <w:sz w:val="24"/>
          <w:szCs w:val="24"/>
        </w:rPr>
      </w:pPr>
      <w:r w:rsidRPr="00ED4BD9">
        <w:rPr>
          <w:sz w:val="24"/>
          <w:szCs w:val="24"/>
        </w:rPr>
        <w:t>28. Question1 points</w:t>
      </w:r>
    </w:p>
    <w:p w14:paraId="6F287C6C" w14:textId="77777777" w:rsidR="00ED4BD9" w:rsidRPr="00ED4BD9" w:rsidRDefault="00ED4BD9" w:rsidP="00ED4BD9">
      <w:pPr>
        <w:rPr>
          <w:sz w:val="24"/>
          <w:szCs w:val="24"/>
        </w:rPr>
      </w:pPr>
      <w:r w:rsidRPr="00ED4BD9">
        <w:rPr>
          <w:sz w:val="24"/>
          <w:szCs w:val="24"/>
        </w:rPr>
        <w:t>What is correct about hemoglobin?</w:t>
      </w:r>
    </w:p>
    <w:p w14:paraId="7F3A2B8C" w14:textId="77777777" w:rsidR="00ED4BD9" w:rsidRPr="00ED4BD9" w:rsidRDefault="00ED4BD9" w:rsidP="00ED4BD9">
      <w:pPr>
        <w:rPr>
          <w:sz w:val="24"/>
          <w:szCs w:val="24"/>
        </w:rPr>
      </w:pPr>
    </w:p>
    <w:p w14:paraId="75A5A4D9" w14:textId="77777777" w:rsidR="00ED4BD9" w:rsidRPr="00ED4BD9" w:rsidRDefault="00ED4BD9" w:rsidP="00ED4BD9">
      <w:pPr>
        <w:rPr>
          <w:sz w:val="24"/>
          <w:szCs w:val="24"/>
        </w:rPr>
      </w:pPr>
      <w:r w:rsidRPr="00ED4BD9">
        <w:rPr>
          <w:sz w:val="24"/>
          <w:szCs w:val="24"/>
        </w:rPr>
        <w:t>1.  A. Oxygen carrier</w:t>
      </w:r>
    </w:p>
    <w:p w14:paraId="6EB216EF" w14:textId="77777777" w:rsidR="00ED4BD9" w:rsidRPr="00ED4BD9" w:rsidRDefault="00ED4BD9" w:rsidP="00ED4BD9">
      <w:pPr>
        <w:rPr>
          <w:sz w:val="24"/>
          <w:szCs w:val="24"/>
        </w:rPr>
      </w:pPr>
      <w:r w:rsidRPr="00ED4BD9">
        <w:rPr>
          <w:sz w:val="24"/>
          <w:szCs w:val="24"/>
        </w:rPr>
        <w:t>2.  B. Globular protein</w:t>
      </w:r>
    </w:p>
    <w:p w14:paraId="4126C3A3" w14:textId="77777777" w:rsidR="00ED4BD9" w:rsidRPr="00ED4BD9" w:rsidRDefault="00ED4BD9" w:rsidP="00ED4BD9">
      <w:pPr>
        <w:rPr>
          <w:sz w:val="24"/>
          <w:szCs w:val="24"/>
        </w:rPr>
      </w:pPr>
      <w:r w:rsidRPr="00ED4BD9">
        <w:rPr>
          <w:sz w:val="24"/>
          <w:szCs w:val="24"/>
        </w:rPr>
        <w:t>3.  C. Having 4 heme</w:t>
      </w:r>
    </w:p>
    <w:p w14:paraId="072C24F3" w14:textId="77777777" w:rsidR="00ED4BD9" w:rsidRPr="00ED4BD9" w:rsidRDefault="00ED4BD9" w:rsidP="00ED4BD9">
      <w:pPr>
        <w:rPr>
          <w:sz w:val="24"/>
          <w:szCs w:val="24"/>
        </w:rPr>
      </w:pPr>
      <w:r w:rsidRPr="00ED4BD9">
        <w:rPr>
          <w:sz w:val="24"/>
          <w:szCs w:val="24"/>
        </w:rPr>
        <w:t>4.  D. All of them</w:t>
      </w:r>
    </w:p>
    <w:p w14:paraId="439244DC" w14:textId="77777777" w:rsidR="00ED4BD9" w:rsidRPr="00ED4BD9" w:rsidRDefault="00ED4BD9" w:rsidP="00ED4BD9">
      <w:pPr>
        <w:rPr>
          <w:sz w:val="24"/>
          <w:szCs w:val="24"/>
        </w:rPr>
      </w:pPr>
      <w:r w:rsidRPr="00ED4BD9">
        <w:rPr>
          <w:sz w:val="24"/>
          <w:szCs w:val="24"/>
        </w:rPr>
        <w:t>Correct</w:t>
      </w:r>
    </w:p>
    <w:p w14:paraId="5D6889CE" w14:textId="77777777" w:rsidR="00ED4BD9" w:rsidRPr="00ED4BD9" w:rsidRDefault="00ED4BD9" w:rsidP="00ED4BD9">
      <w:pPr>
        <w:rPr>
          <w:sz w:val="24"/>
          <w:szCs w:val="24"/>
        </w:rPr>
      </w:pPr>
      <w:r w:rsidRPr="00ED4BD9">
        <w:rPr>
          <w:sz w:val="24"/>
          <w:szCs w:val="24"/>
        </w:rPr>
        <w:t>Answer = D</w:t>
      </w:r>
    </w:p>
    <w:p w14:paraId="0E7B9488" w14:textId="77777777" w:rsidR="00ED4BD9" w:rsidRPr="00ED4BD9" w:rsidRDefault="00ED4BD9" w:rsidP="00ED4BD9">
      <w:pPr>
        <w:rPr>
          <w:sz w:val="24"/>
          <w:szCs w:val="24"/>
        </w:rPr>
      </w:pPr>
    </w:p>
    <w:p w14:paraId="35FDE013" w14:textId="77777777" w:rsidR="00ED4BD9" w:rsidRPr="00ED4BD9" w:rsidRDefault="00ED4BD9" w:rsidP="00ED4BD9">
      <w:pPr>
        <w:rPr>
          <w:sz w:val="24"/>
          <w:szCs w:val="24"/>
        </w:rPr>
      </w:pPr>
      <w:r w:rsidRPr="00ED4BD9">
        <w:rPr>
          <w:sz w:val="24"/>
          <w:szCs w:val="24"/>
        </w:rPr>
        <w:t>29. Question1 points</w:t>
      </w:r>
    </w:p>
    <w:p w14:paraId="678A1B5B" w14:textId="77777777" w:rsidR="00ED4BD9" w:rsidRPr="00ED4BD9" w:rsidRDefault="00ED4BD9" w:rsidP="00ED4BD9">
      <w:pPr>
        <w:rPr>
          <w:sz w:val="24"/>
          <w:szCs w:val="24"/>
        </w:rPr>
      </w:pPr>
      <w:r w:rsidRPr="00ED4BD9">
        <w:rPr>
          <w:sz w:val="24"/>
          <w:szCs w:val="24"/>
        </w:rPr>
        <w:t>What is the intermediate part of the respiratory system between trachea and pharynx?</w:t>
      </w:r>
    </w:p>
    <w:p w14:paraId="384865D3" w14:textId="77777777" w:rsidR="00ED4BD9" w:rsidRPr="00ED4BD9" w:rsidRDefault="00ED4BD9" w:rsidP="00ED4BD9">
      <w:pPr>
        <w:rPr>
          <w:sz w:val="24"/>
          <w:szCs w:val="24"/>
        </w:rPr>
      </w:pPr>
    </w:p>
    <w:p w14:paraId="4C771B7B" w14:textId="77777777" w:rsidR="00ED4BD9" w:rsidRPr="00ED4BD9" w:rsidRDefault="00ED4BD9" w:rsidP="00ED4BD9">
      <w:pPr>
        <w:rPr>
          <w:sz w:val="24"/>
          <w:szCs w:val="24"/>
        </w:rPr>
      </w:pPr>
      <w:r w:rsidRPr="00ED4BD9">
        <w:rPr>
          <w:sz w:val="24"/>
          <w:szCs w:val="24"/>
        </w:rPr>
        <w:t>1.  A. Glottis</w:t>
      </w:r>
    </w:p>
    <w:p w14:paraId="106610A2" w14:textId="77777777" w:rsidR="00ED4BD9" w:rsidRPr="00ED4BD9" w:rsidRDefault="00ED4BD9" w:rsidP="00ED4BD9">
      <w:pPr>
        <w:rPr>
          <w:sz w:val="24"/>
          <w:szCs w:val="24"/>
        </w:rPr>
      </w:pPr>
      <w:r w:rsidRPr="00ED4BD9">
        <w:rPr>
          <w:sz w:val="24"/>
          <w:szCs w:val="24"/>
        </w:rPr>
        <w:t>2.  B. Voice box</w:t>
      </w:r>
    </w:p>
    <w:p w14:paraId="3698CD40" w14:textId="77777777" w:rsidR="00ED4BD9" w:rsidRPr="00ED4BD9" w:rsidRDefault="00ED4BD9" w:rsidP="00ED4BD9">
      <w:pPr>
        <w:rPr>
          <w:sz w:val="24"/>
          <w:szCs w:val="24"/>
        </w:rPr>
      </w:pPr>
      <w:r w:rsidRPr="00ED4BD9">
        <w:rPr>
          <w:sz w:val="24"/>
          <w:szCs w:val="24"/>
        </w:rPr>
        <w:t>3.  C. Bronchi</w:t>
      </w:r>
    </w:p>
    <w:p w14:paraId="1F06E525" w14:textId="77777777" w:rsidR="00ED4BD9" w:rsidRPr="00ED4BD9" w:rsidRDefault="00ED4BD9" w:rsidP="00ED4BD9">
      <w:pPr>
        <w:rPr>
          <w:sz w:val="24"/>
          <w:szCs w:val="24"/>
        </w:rPr>
      </w:pPr>
      <w:r w:rsidRPr="00ED4BD9">
        <w:rPr>
          <w:sz w:val="24"/>
          <w:szCs w:val="24"/>
        </w:rPr>
        <w:t>4.  D. A and B</w:t>
      </w:r>
    </w:p>
    <w:p w14:paraId="66918E90" w14:textId="77777777" w:rsidR="00ED4BD9" w:rsidRPr="00ED4BD9" w:rsidRDefault="00ED4BD9" w:rsidP="00ED4BD9">
      <w:pPr>
        <w:rPr>
          <w:sz w:val="24"/>
          <w:szCs w:val="24"/>
        </w:rPr>
      </w:pPr>
      <w:r w:rsidRPr="00ED4BD9">
        <w:rPr>
          <w:sz w:val="24"/>
          <w:szCs w:val="24"/>
        </w:rPr>
        <w:t>Correct</w:t>
      </w:r>
    </w:p>
    <w:p w14:paraId="79170725" w14:textId="77777777" w:rsidR="00ED4BD9" w:rsidRPr="00ED4BD9" w:rsidRDefault="00ED4BD9" w:rsidP="00ED4BD9">
      <w:pPr>
        <w:rPr>
          <w:sz w:val="24"/>
          <w:szCs w:val="24"/>
        </w:rPr>
      </w:pPr>
      <w:r w:rsidRPr="00ED4BD9">
        <w:rPr>
          <w:sz w:val="24"/>
          <w:szCs w:val="24"/>
        </w:rPr>
        <w:lastRenderedPageBreak/>
        <w:t>Answer = D</w:t>
      </w:r>
    </w:p>
    <w:p w14:paraId="037A18AC" w14:textId="77777777" w:rsidR="00ED4BD9" w:rsidRPr="00ED4BD9" w:rsidRDefault="00ED4BD9" w:rsidP="00ED4BD9">
      <w:pPr>
        <w:rPr>
          <w:sz w:val="24"/>
          <w:szCs w:val="24"/>
        </w:rPr>
      </w:pPr>
    </w:p>
    <w:p w14:paraId="7E112645" w14:textId="77777777" w:rsidR="00ED4BD9" w:rsidRPr="00ED4BD9" w:rsidRDefault="00ED4BD9" w:rsidP="00ED4BD9">
      <w:pPr>
        <w:rPr>
          <w:sz w:val="24"/>
          <w:szCs w:val="24"/>
        </w:rPr>
      </w:pPr>
      <w:r w:rsidRPr="00ED4BD9">
        <w:rPr>
          <w:sz w:val="24"/>
          <w:szCs w:val="24"/>
        </w:rPr>
        <w:t>30. Question1 points</w:t>
      </w:r>
    </w:p>
    <w:p w14:paraId="72F61036" w14:textId="77777777" w:rsidR="00ED4BD9" w:rsidRPr="00ED4BD9" w:rsidRDefault="00ED4BD9" w:rsidP="00ED4BD9">
      <w:pPr>
        <w:rPr>
          <w:sz w:val="24"/>
          <w:szCs w:val="24"/>
        </w:rPr>
      </w:pPr>
      <w:r w:rsidRPr="00ED4BD9">
        <w:rPr>
          <w:sz w:val="24"/>
          <w:szCs w:val="24"/>
        </w:rPr>
        <w:t>Pleural membranes cover:</w:t>
      </w:r>
    </w:p>
    <w:p w14:paraId="64D8DE3A" w14:textId="77777777" w:rsidR="00ED4BD9" w:rsidRPr="00ED4BD9" w:rsidRDefault="00ED4BD9" w:rsidP="00ED4BD9">
      <w:pPr>
        <w:rPr>
          <w:sz w:val="24"/>
          <w:szCs w:val="24"/>
        </w:rPr>
      </w:pPr>
    </w:p>
    <w:p w14:paraId="6ED24596" w14:textId="77777777" w:rsidR="00ED4BD9" w:rsidRPr="00ED4BD9" w:rsidRDefault="00ED4BD9" w:rsidP="00ED4BD9">
      <w:pPr>
        <w:rPr>
          <w:sz w:val="24"/>
          <w:szCs w:val="24"/>
        </w:rPr>
      </w:pPr>
      <w:r w:rsidRPr="00ED4BD9">
        <w:rPr>
          <w:sz w:val="24"/>
          <w:szCs w:val="24"/>
        </w:rPr>
        <w:t>1.  A. Brain</w:t>
      </w:r>
    </w:p>
    <w:p w14:paraId="13C488A0" w14:textId="77777777" w:rsidR="00ED4BD9" w:rsidRPr="00ED4BD9" w:rsidRDefault="00ED4BD9" w:rsidP="00ED4BD9">
      <w:pPr>
        <w:rPr>
          <w:sz w:val="24"/>
          <w:szCs w:val="24"/>
        </w:rPr>
      </w:pPr>
      <w:r w:rsidRPr="00ED4BD9">
        <w:rPr>
          <w:sz w:val="24"/>
          <w:szCs w:val="24"/>
        </w:rPr>
        <w:t>2.  B. Heart</w:t>
      </w:r>
    </w:p>
    <w:p w14:paraId="75BA22C9" w14:textId="77777777" w:rsidR="00ED4BD9" w:rsidRPr="00ED4BD9" w:rsidRDefault="00ED4BD9" w:rsidP="00ED4BD9">
      <w:pPr>
        <w:rPr>
          <w:sz w:val="24"/>
          <w:szCs w:val="24"/>
        </w:rPr>
      </w:pPr>
      <w:r w:rsidRPr="00ED4BD9">
        <w:rPr>
          <w:sz w:val="24"/>
          <w:szCs w:val="24"/>
        </w:rPr>
        <w:t>3.  C. Heart</w:t>
      </w:r>
    </w:p>
    <w:p w14:paraId="00D56FDC" w14:textId="77777777" w:rsidR="00ED4BD9" w:rsidRPr="00ED4BD9" w:rsidRDefault="00ED4BD9" w:rsidP="00ED4BD9">
      <w:pPr>
        <w:rPr>
          <w:sz w:val="24"/>
          <w:szCs w:val="24"/>
        </w:rPr>
      </w:pPr>
      <w:r w:rsidRPr="00ED4BD9">
        <w:rPr>
          <w:sz w:val="24"/>
          <w:szCs w:val="24"/>
        </w:rPr>
        <w:t>4.  D. Lungs</w:t>
      </w:r>
    </w:p>
    <w:p w14:paraId="173101B3" w14:textId="77777777" w:rsidR="00ED4BD9" w:rsidRPr="00ED4BD9" w:rsidRDefault="00ED4BD9" w:rsidP="00ED4BD9">
      <w:pPr>
        <w:rPr>
          <w:sz w:val="24"/>
          <w:szCs w:val="24"/>
        </w:rPr>
      </w:pPr>
      <w:r w:rsidRPr="00ED4BD9">
        <w:rPr>
          <w:sz w:val="24"/>
          <w:szCs w:val="24"/>
        </w:rPr>
        <w:t>Correct</w:t>
      </w:r>
    </w:p>
    <w:p w14:paraId="4E1ADB09" w14:textId="77777777" w:rsidR="00ED4BD9" w:rsidRPr="00ED4BD9" w:rsidRDefault="00ED4BD9" w:rsidP="00ED4BD9">
      <w:pPr>
        <w:rPr>
          <w:sz w:val="24"/>
          <w:szCs w:val="24"/>
        </w:rPr>
      </w:pPr>
      <w:r w:rsidRPr="00ED4BD9">
        <w:rPr>
          <w:sz w:val="24"/>
          <w:szCs w:val="24"/>
        </w:rPr>
        <w:t>Answer = D</w:t>
      </w:r>
    </w:p>
    <w:p w14:paraId="7751D7A6" w14:textId="77777777" w:rsidR="00ED4BD9" w:rsidRPr="00ED4BD9" w:rsidRDefault="00ED4BD9" w:rsidP="00ED4BD9">
      <w:pPr>
        <w:rPr>
          <w:sz w:val="24"/>
          <w:szCs w:val="24"/>
        </w:rPr>
      </w:pPr>
    </w:p>
    <w:p w14:paraId="19CAE8B4" w14:textId="77777777" w:rsidR="00ED4BD9" w:rsidRPr="00ED4BD9" w:rsidRDefault="00ED4BD9" w:rsidP="00ED4BD9">
      <w:pPr>
        <w:rPr>
          <w:sz w:val="24"/>
          <w:szCs w:val="24"/>
        </w:rPr>
      </w:pPr>
      <w:r w:rsidRPr="00ED4BD9">
        <w:rPr>
          <w:sz w:val="24"/>
          <w:szCs w:val="24"/>
        </w:rPr>
        <w:t>31. Question1 points</w:t>
      </w:r>
    </w:p>
    <w:p w14:paraId="184DFC5D" w14:textId="77777777" w:rsidR="00ED4BD9" w:rsidRPr="00ED4BD9" w:rsidRDefault="00ED4BD9" w:rsidP="00ED4BD9">
      <w:pPr>
        <w:rPr>
          <w:sz w:val="24"/>
          <w:szCs w:val="24"/>
        </w:rPr>
      </w:pPr>
      <w:r w:rsidRPr="00ED4BD9">
        <w:rPr>
          <w:sz w:val="24"/>
          <w:szCs w:val="24"/>
        </w:rPr>
        <w:t xml:space="preserve">The factor which </w:t>
      </w:r>
      <w:proofErr w:type="gramStart"/>
      <w:r w:rsidRPr="00ED4BD9">
        <w:rPr>
          <w:sz w:val="24"/>
          <w:szCs w:val="24"/>
        </w:rPr>
        <w:t>affect</w:t>
      </w:r>
      <w:proofErr w:type="gramEnd"/>
      <w:r w:rsidRPr="00ED4BD9">
        <w:rPr>
          <w:sz w:val="24"/>
          <w:szCs w:val="24"/>
        </w:rPr>
        <w:t xml:space="preserve"> the oxygen saturation of hemoglobin:</w:t>
      </w:r>
    </w:p>
    <w:p w14:paraId="02D72D64" w14:textId="77777777" w:rsidR="00ED4BD9" w:rsidRPr="00ED4BD9" w:rsidRDefault="00ED4BD9" w:rsidP="00ED4BD9">
      <w:pPr>
        <w:rPr>
          <w:sz w:val="24"/>
          <w:szCs w:val="24"/>
        </w:rPr>
      </w:pPr>
    </w:p>
    <w:p w14:paraId="13F5123F" w14:textId="77777777" w:rsidR="00ED4BD9" w:rsidRPr="00ED4BD9" w:rsidRDefault="00ED4BD9" w:rsidP="00ED4BD9">
      <w:pPr>
        <w:rPr>
          <w:sz w:val="24"/>
          <w:szCs w:val="24"/>
        </w:rPr>
      </w:pPr>
      <w:r w:rsidRPr="00ED4BD9">
        <w:rPr>
          <w:sz w:val="24"/>
          <w:szCs w:val="24"/>
        </w:rPr>
        <w:t>1.  A. CO2</w:t>
      </w:r>
    </w:p>
    <w:p w14:paraId="3BC9C837" w14:textId="77777777" w:rsidR="00ED4BD9" w:rsidRPr="00ED4BD9" w:rsidRDefault="00ED4BD9" w:rsidP="00ED4BD9">
      <w:pPr>
        <w:rPr>
          <w:sz w:val="24"/>
          <w:szCs w:val="24"/>
        </w:rPr>
      </w:pPr>
      <w:r w:rsidRPr="00ED4BD9">
        <w:rPr>
          <w:sz w:val="24"/>
          <w:szCs w:val="24"/>
        </w:rPr>
        <w:t>2.  B. Temperature</w:t>
      </w:r>
    </w:p>
    <w:p w14:paraId="4712C1D8" w14:textId="77777777" w:rsidR="00ED4BD9" w:rsidRPr="00ED4BD9" w:rsidRDefault="00ED4BD9" w:rsidP="00ED4BD9">
      <w:pPr>
        <w:rPr>
          <w:sz w:val="24"/>
          <w:szCs w:val="24"/>
        </w:rPr>
      </w:pPr>
      <w:r w:rsidRPr="00ED4BD9">
        <w:rPr>
          <w:sz w:val="24"/>
          <w:szCs w:val="24"/>
        </w:rPr>
        <w:t>3.  C. pH of blood</w:t>
      </w:r>
    </w:p>
    <w:p w14:paraId="35A34978" w14:textId="77777777" w:rsidR="00ED4BD9" w:rsidRPr="00ED4BD9" w:rsidRDefault="00ED4BD9" w:rsidP="00ED4BD9">
      <w:pPr>
        <w:rPr>
          <w:sz w:val="24"/>
          <w:szCs w:val="24"/>
        </w:rPr>
      </w:pPr>
      <w:r w:rsidRPr="00ED4BD9">
        <w:rPr>
          <w:sz w:val="24"/>
          <w:szCs w:val="24"/>
        </w:rPr>
        <w:t>4.  D. All of these are correct</w:t>
      </w:r>
    </w:p>
    <w:p w14:paraId="54465DCE" w14:textId="77777777" w:rsidR="00ED4BD9" w:rsidRPr="00ED4BD9" w:rsidRDefault="00ED4BD9" w:rsidP="00ED4BD9">
      <w:pPr>
        <w:rPr>
          <w:sz w:val="24"/>
          <w:szCs w:val="24"/>
        </w:rPr>
      </w:pPr>
      <w:r w:rsidRPr="00ED4BD9">
        <w:rPr>
          <w:sz w:val="24"/>
          <w:szCs w:val="24"/>
        </w:rPr>
        <w:t>Correct</w:t>
      </w:r>
    </w:p>
    <w:p w14:paraId="2A89802E" w14:textId="77777777" w:rsidR="00ED4BD9" w:rsidRPr="00ED4BD9" w:rsidRDefault="00ED4BD9" w:rsidP="00ED4BD9">
      <w:pPr>
        <w:rPr>
          <w:sz w:val="24"/>
          <w:szCs w:val="24"/>
        </w:rPr>
      </w:pPr>
      <w:r w:rsidRPr="00ED4BD9">
        <w:rPr>
          <w:sz w:val="24"/>
          <w:szCs w:val="24"/>
        </w:rPr>
        <w:t>Answer = D</w:t>
      </w:r>
    </w:p>
    <w:p w14:paraId="78071E1A" w14:textId="77777777" w:rsidR="00ED4BD9" w:rsidRPr="00ED4BD9" w:rsidRDefault="00ED4BD9" w:rsidP="00ED4BD9">
      <w:pPr>
        <w:rPr>
          <w:sz w:val="24"/>
          <w:szCs w:val="24"/>
        </w:rPr>
      </w:pPr>
    </w:p>
    <w:p w14:paraId="441AD0E5" w14:textId="77777777" w:rsidR="00ED4BD9" w:rsidRPr="00ED4BD9" w:rsidRDefault="00ED4BD9" w:rsidP="00ED4BD9">
      <w:pPr>
        <w:rPr>
          <w:sz w:val="24"/>
          <w:szCs w:val="24"/>
        </w:rPr>
      </w:pPr>
      <w:r w:rsidRPr="00ED4BD9">
        <w:rPr>
          <w:sz w:val="24"/>
          <w:szCs w:val="24"/>
        </w:rPr>
        <w:t>32. Question1 points</w:t>
      </w:r>
    </w:p>
    <w:p w14:paraId="53CCA7FF" w14:textId="77777777" w:rsidR="00ED4BD9" w:rsidRPr="00ED4BD9" w:rsidRDefault="00ED4BD9" w:rsidP="00ED4BD9">
      <w:pPr>
        <w:rPr>
          <w:sz w:val="24"/>
          <w:szCs w:val="24"/>
        </w:rPr>
      </w:pPr>
      <w:r w:rsidRPr="00ED4BD9">
        <w:rPr>
          <w:sz w:val="24"/>
          <w:szCs w:val="24"/>
        </w:rPr>
        <w:t>Intercostal muscles are found in:</w:t>
      </w:r>
    </w:p>
    <w:p w14:paraId="6D55D46D" w14:textId="77777777" w:rsidR="00ED4BD9" w:rsidRPr="00ED4BD9" w:rsidRDefault="00ED4BD9" w:rsidP="00ED4BD9">
      <w:pPr>
        <w:rPr>
          <w:sz w:val="24"/>
          <w:szCs w:val="24"/>
        </w:rPr>
      </w:pPr>
    </w:p>
    <w:p w14:paraId="10C33DEE" w14:textId="77777777" w:rsidR="00ED4BD9" w:rsidRPr="00ED4BD9" w:rsidRDefault="00ED4BD9" w:rsidP="00ED4BD9">
      <w:pPr>
        <w:rPr>
          <w:sz w:val="24"/>
          <w:szCs w:val="24"/>
        </w:rPr>
      </w:pPr>
      <w:r w:rsidRPr="00ED4BD9">
        <w:rPr>
          <w:sz w:val="24"/>
          <w:szCs w:val="24"/>
        </w:rPr>
        <w:t>1.  A. Ribs</w:t>
      </w:r>
    </w:p>
    <w:p w14:paraId="2D2B8F55" w14:textId="77777777" w:rsidR="00ED4BD9" w:rsidRPr="00ED4BD9" w:rsidRDefault="00ED4BD9" w:rsidP="00ED4BD9">
      <w:pPr>
        <w:rPr>
          <w:sz w:val="24"/>
          <w:szCs w:val="24"/>
        </w:rPr>
      </w:pPr>
      <w:r w:rsidRPr="00ED4BD9">
        <w:rPr>
          <w:sz w:val="24"/>
          <w:szCs w:val="24"/>
        </w:rPr>
        <w:t>2.  B. Pharynx</w:t>
      </w:r>
    </w:p>
    <w:p w14:paraId="7B26685F" w14:textId="77777777" w:rsidR="00ED4BD9" w:rsidRPr="00ED4BD9" w:rsidRDefault="00ED4BD9" w:rsidP="00ED4BD9">
      <w:pPr>
        <w:rPr>
          <w:sz w:val="24"/>
          <w:szCs w:val="24"/>
        </w:rPr>
      </w:pPr>
      <w:r w:rsidRPr="00ED4BD9">
        <w:rPr>
          <w:sz w:val="24"/>
          <w:szCs w:val="24"/>
        </w:rPr>
        <w:lastRenderedPageBreak/>
        <w:t>3.  C. Lungs</w:t>
      </w:r>
    </w:p>
    <w:p w14:paraId="0B7F0312" w14:textId="77777777" w:rsidR="00ED4BD9" w:rsidRPr="00ED4BD9" w:rsidRDefault="00ED4BD9" w:rsidP="00ED4BD9">
      <w:pPr>
        <w:rPr>
          <w:sz w:val="24"/>
          <w:szCs w:val="24"/>
        </w:rPr>
      </w:pPr>
      <w:r w:rsidRPr="00ED4BD9">
        <w:rPr>
          <w:sz w:val="24"/>
          <w:szCs w:val="24"/>
        </w:rPr>
        <w:t>4.  D. Both B and C</w:t>
      </w:r>
    </w:p>
    <w:p w14:paraId="22A57513" w14:textId="77777777" w:rsidR="00ED4BD9" w:rsidRPr="00ED4BD9" w:rsidRDefault="00ED4BD9" w:rsidP="00ED4BD9">
      <w:pPr>
        <w:rPr>
          <w:sz w:val="24"/>
          <w:szCs w:val="24"/>
        </w:rPr>
      </w:pPr>
      <w:r w:rsidRPr="00ED4BD9">
        <w:rPr>
          <w:sz w:val="24"/>
          <w:szCs w:val="24"/>
        </w:rPr>
        <w:t>Correct</w:t>
      </w:r>
    </w:p>
    <w:p w14:paraId="408921D5" w14:textId="77777777" w:rsidR="00ED4BD9" w:rsidRPr="00ED4BD9" w:rsidRDefault="00ED4BD9" w:rsidP="00ED4BD9">
      <w:pPr>
        <w:rPr>
          <w:sz w:val="24"/>
          <w:szCs w:val="24"/>
        </w:rPr>
      </w:pPr>
      <w:r w:rsidRPr="00ED4BD9">
        <w:rPr>
          <w:sz w:val="24"/>
          <w:szCs w:val="24"/>
        </w:rPr>
        <w:t>Answer = A</w:t>
      </w:r>
    </w:p>
    <w:p w14:paraId="67E3D09A" w14:textId="77777777" w:rsidR="00ED4BD9" w:rsidRPr="00ED4BD9" w:rsidRDefault="00ED4BD9" w:rsidP="00ED4BD9">
      <w:pPr>
        <w:rPr>
          <w:sz w:val="24"/>
          <w:szCs w:val="24"/>
        </w:rPr>
      </w:pPr>
    </w:p>
    <w:p w14:paraId="29C69730" w14:textId="77777777" w:rsidR="00ED4BD9" w:rsidRPr="00ED4BD9" w:rsidRDefault="00ED4BD9" w:rsidP="00ED4BD9">
      <w:pPr>
        <w:rPr>
          <w:sz w:val="24"/>
          <w:szCs w:val="24"/>
        </w:rPr>
      </w:pPr>
      <w:r w:rsidRPr="00ED4BD9">
        <w:rPr>
          <w:sz w:val="24"/>
          <w:szCs w:val="24"/>
        </w:rPr>
        <w:t>33. Question1 points</w:t>
      </w:r>
    </w:p>
    <w:p w14:paraId="42A2CDDA" w14:textId="77777777" w:rsidR="00ED4BD9" w:rsidRPr="00ED4BD9" w:rsidRDefault="00ED4BD9" w:rsidP="00ED4BD9">
      <w:pPr>
        <w:rPr>
          <w:sz w:val="24"/>
          <w:szCs w:val="24"/>
        </w:rPr>
      </w:pPr>
      <w:r w:rsidRPr="00ED4BD9">
        <w:rPr>
          <w:sz w:val="24"/>
          <w:szCs w:val="24"/>
        </w:rPr>
        <w:t>The partial pressure of oxygen in muscles is much less then capillaries, the difference is about:</w:t>
      </w:r>
    </w:p>
    <w:p w14:paraId="7ABFED9F" w14:textId="77777777" w:rsidR="00ED4BD9" w:rsidRPr="00ED4BD9" w:rsidRDefault="00ED4BD9" w:rsidP="00ED4BD9">
      <w:pPr>
        <w:rPr>
          <w:sz w:val="24"/>
          <w:szCs w:val="24"/>
        </w:rPr>
      </w:pPr>
    </w:p>
    <w:p w14:paraId="300BED44" w14:textId="77777777" w:rsidR="00ED4BD9" w:rsidRPr="00ED4BD9" w:rsidRDefault="00ED4BD9" w:rsidP="00ED4BD9">
      <w:pPr>
        <w:rPr>
          <w:sz w:val="24"/>
          <w:szCs w:val="24"/>
        </w:rPr>
      </w:pPr>
      <w:r w:rsidRPr="00ED4BD9">
        <w:rPr>
          <w:sz w:val="24"/>
          <w:szCs w:val="24"/>
        </w:rPr>
        <w:t>1.  A. 100mmHg</w:t>
      </w:r>
    </w:p>
    <w:p w14:paraId="549A10F6" w14:textId="77777777" w:rsidR="00ED4BD9" w:rsidRPr="00ED4BD9" w:rsidRDefault="00ED4BD9" w:rsidP="00ED4BD9">
      <w:pPr>
        <w:rPr>
          <w:sz w:val="24"/>
          <w:szCs w:val="24"/>
        </w:rPr>
      </w:pPr>
      <w:r w:rsidRPr="00ED4BD9">
        <w:rPr>
          <w:sz w:val="24"/>
          <w:szCs w:val="24"/>
        </w:rPr>
        <w:t>2.  B. 80mmHg</w:t>
      </w:r>
    </w:p>
    <w:p w14:paraId="35897D3E" w14:textId="77777777" w:rsidR="00ED4BD9" w:rsidRPr="00ED4BD9" w:rsidRDefault="00ED4BD9" w:rsidP="00ED4BD9">
      <w:pPr>
        <w:rPr>
          <w:sz w:val="24"/>
          <w:szCs w:val="24"/>
        </w:rPr>
      </w:pPr>
      <w:r w:rsidRPr="00ED4BD9">
        <w:rPr>
          <w:sz w:val="24"/>
          <w:szCs w:val="24"/>
        </w:rPr>
        <w:t>3.  C. 40mmHg</w:t>
      </w:r>
    </w:p>
    <w:p w14:paraId="76967F20" w14:textId="77777777" w:rsidR="00ED4BD9" w:rsidRPr="00ED4BD9" w:rsidRDefault="00ED4BD9" w:rsidP="00ED4BD9">
      <w:pPr>
        <w:rPr>
          <w:sz w:val="24"/>
          <w:szCs w:val="24"/>
        </w:rPr>
      </w:pPr>
      <w:r w:rsidRPr="00ED4BD9">
        <w:rPr>
          <w:sz w:val="24"/>
          <w:szCs w:val="24"/>
        </w:rPr>
        <w:t>4.  D. 20mmHg</w:t>
      </w:r>
    </w:p>
    <w:p w14:paraId="0697D308" w14:textId="77777777" w:rsidR="00ED4BD9" w:rsidRPr="00ED4BD9" w:rsidRDefault="00ED4BD9" w:rsidP="00ED4BD9">
      <w:pPr>
        <w:rPr>
          <w:sz w:val="24"/>
          <w:szCs w:val="24"/>
        </w:rPr>
      </w:pPr>
      <w:r w:rsidRPr="00ED4BD9">
        <w:rPr>
          <w:sz w:val="24"/>
          <w:szCs w:val="24"/>
        </w:rPr>
        <w:t>correct</w:t>
      </w:r>
    </w:p>
    <w:p w14:paraId="09879CAC" w14:textId="77777777" w:rsidR="00ED4BD9" w:rsidRPr="00ED4BD9" w:rsidRDefault="00ED4BD9" w:rsidP="00ED4BD9">
      <w:pPr>
        <w:rPr>
          <w:sz w:val="24"/>
          <w:szCs w:val="24"/>
        </w:rPr>
      </w:pPr>
      <w:r w:rsidRPr="00ED4BD9">
        <w:rPr>
          <w:sz w:val="24"/>
          <w:szCs w:val="24"/>
        </w:rPr>
        <w:t>Answer = b</w:t>
      </w:r>
    </w:p>
    <w:p w14:paraId="32921FE4" w14:textId="77777777" w:rsidR="00ED4BD9" w:rsidRPr="00ED4BD9" w:rsidRDefault="00ED4BD9" w:rsidP="00ED4BD9">
      <w:pPr>
        <w:rPr>
          <w:sz w:val="24"/>
          <w:szCs w:val="24"/>
        </w:rPr>
      </w:pPr>
    </w:p>
    <w:p w14:paraId="2ADE4A84" w14:textId="77777777" w:rsidR="00ED4BD9" w:rsidRPr="00ED4BD9" w:rsidRDefault="00ED4BD9" w:rsidP="00ED4BD9">
      <w:pPr>
        <w:rPr>
          <w:sz w:val="24"/>
          <w:szCs w:val="24"/>
        </w:rPr>
      </w:pPr>
      <w:r w:rsidRPr="00ED4BD9">
        <w:rPr>
          <w:sz w:val="24"/>
          <w:szCs w:val="24"/>
        </w:rPr>
        <w:t>34. Question1 points</w:t>
      </w:r>
    </w:p>
    <w:p w14:paraId="2CDD77E1" w14:textId="77777777" w:rsidR="00ED4BD9" w:rsidRPr="00ED4BD9" w:rsidRDefault="00ED4BD9" w:rsidP="00ED4BD9">
      <w:pPr>
        <w:rPr>
          <w:sz w:val="24"/>
          <w:szCs w:val="24"/>
        </w:rPr>
      </w:pPr>
      <w:r w:rsidRPr="00ED4BD9">
        <w:rPr>
          <w:sz w:val="24"/>
          <w:szCs w:val="24"/>
        </w:rPr>
        <w:t>Amount of oxygen in inspired air is 21 % while in expired air is:</w:t>
      </w:r>
    </w:p>
    <w:p w14:paraId="474CC8FB" w14:textId="77777777" w:rsidR="00ED4BD9" w:rsidRPr="00ED4BD9" w:rsidRDefault="00ED4BD9" w:rsidP="00ED4BD9">
      <w:pPr>
        <w:rPr>
          <w:sz w:val="24"/>
          <w:szCs w:val="24"/>
        </w:rPr>
      </w:pPr>
    </w:p>
    <w:p w14:paraId="67C721A5" w14:textId="77777777" w:rsidR="00ED4BD9" w:rsidRPr="00ED4BD9" w:rsidRDefault="00ED4BD9" w:rsidP="00ED4BD9">
      <w:pPr>
        <w:rPr>
          <w:sz w:val="24"/>
          <w:szCs w:val="24"/>
        </w:rPr>
      </w:pPr>
      <w:r w:rsidRPr="00ED4BD9">
        <w:rPr>
          <w:sz w:val="24"/>
          <w:szCs w:val="24"/>
        </w:rPr>
        <w:t>1.  A. 0.11</w:t>
      </w:r>
    </w:p>
    <w:p w14:paraId="5D629653" w14:textId="77777777" w:rsidR="00ED4BD9" w:rsidRPr="00ED4BD9" w:rsidRDefault="00ED4BD9" w:rsidP="00ED4BD9">
      <w:pPr>
        <w:rPr>
          <w:sz w:val="24"/>
          <w:szCs w:val="24"/>
        </w:rPr>
      </w:pPr>
      <w:r w:rsidRPr="00ED4BD9">
        <w:rPr>
          <w:sz w:val="24"/>
          <w:szCs w:val="24"/>
        </w:rPr>
        <w:t>2.  B. 0.12</w:t>
      </w:r>
    </w:p>
    <w:p w14:paraId="2A2DD0C2" w14:textId="77777777" w:rsidR="00ED4BD9" w:rsidRPr="00ED4BD9" w:rsidRDefault="00ED4BD9" w:rsidP="00ED4BD9">
      <w:pPr>
        <w:rPr>
          <w:sz w:val="24"/>
          <w:szCs w:val="24"/>
        </w:rPr>
      </w:pPr>
      <w:r w:rsidRPr="00ED4BD9">
        <w:rPr>
          <w:sz w:val="24"/>
          <w:szCs w:val="24"/>
        </w:rPr>
        <w:t>3.  C. 0.15</w:t>
      </w:r>
    </w:p>
    <w:p w14:paraId="3AAE7DD1" w14:textId="77777777" w:rsidR="00ED4BD9" w:rsidRPr="00ED4BD9" w:rsidRDefault="00ED4BD9" w:rsidP="00ED4BD9">
      <w:pPr>
        <w:rPr>
          <w:sz w:val="24"/>
          <w:szCs w:val="24"/>
        </w:rPr>
      </w:pPr>
      <w:r w:rsidRPr="00ED4BD9">
        <w:rPr>
          <w:sz w:val="24"/>
          <w:szCs w:val="24"/>
        </w:rPr>
        <w:t>4.  D. 0.16</w:t>
      </w:r>
    </w:p>
    <w:p w14:paraId="531D7E83" w14:textId="77777777" w:rsidR="00ED4BD9" w:rsidRPr="00ED4BD9" w:rsidRDefault="00ED4BD9" w:rsidP="00ED4BD9">
      <w:pPr>
        <w:rPr>
          <w:sz w:val="24"/>
          <w:szCs w:val="24"/>
        </w:rPr>
      </w:pPr>
      <w:r w:rsidRPr="00ED4BD9">
        <w:rPr>
          <w:sz w:val="24"/>
          <w:szCs w:val="24"/>
        </w:rPr>
        <w:t>Correct</w:t>
      </w:r>
    </w:p>
    <w:p w14:paraId="2D8B3B49" w14:textId="77777777" w:rsidR="00ED4BD9" w:rsidRPr="00ED4BD9" w:rsidRDefault="00ED4BD9" w:rsidP="00ED4BD9">
      <w:pPr>
        <w:rPr>
          <w:sz w:val="24"/>
          <w:szCs w:val="24"/>
        </w:rPr>
      </w:pPr>
      <w:r w:rsidRPr="00ED4BD9">
        <w:rPr>
          <w:sz w:val="24"/>
          <w:szCs w:val="24"/>
        </w:rPr>
        <w:t>Answer = D</w:t>
      </w:r>
    </w:p>
    <w:p w14:paraId="516E353D" w14:textId="77777777" w:rsidR="00ED4BD9" w:rsidRPr="00ED4BD9" w:rsidRDefault="00ED4BD9" w:rsidP="00ED4BD9">
      <w:pPr>
        <w:rPr>
          <w:sz w:val="24"/>
          <w:szCs w:val="24"/>
        </w:rPr>
      </w:pPr>
    </w:p>
    <w:p w14:paraId="0BFD3736" w14:textId="77777777" w:rsidR="00ED4BD9" w:rsidRPr="00ED4BD9" w:rsidRDefault="00ED4BD9" w:rsidP="00ED4BD9">
      <w:pPr>
        <w:rPr>
          <w:sz w:val="24"/>
          <w:szCs w:val="24"/>
        </w:rPr>
      </w:pPr>
      <w:r w:rsidRPr="00ED4BD9">
        <w:rPr>
          <w:sz w:val="24"/>
          <w:szCs w:val="24"/>
        </w:rPr>
        <w:t>35. Question1 points</w:t>
      </w:r>
    </w:p>
    <w:p w14:paraId="0C3BC220" w14:textId="77777777" w:rsidR="00ED4BD9" w:rsidRPr="00ED4BD9" w:rsidRDefault="00ED4BD9" w:rsidP="00ED4BD9">
      <w:pPr>
        <w:rPr>
          <w:sz w:val="24"/>
          <w:szCs w:val="24"/>
        </w:rPr>
      </w:pPr>
      <w:r w:rsidRPr="00ED4BD9">
        <w:rPr>
          <w:sz w:val="24"/>
          <w:szCs w:val="24"/>
        </w:rPr>
        <w:t>A surfactant plays its role by:</w:t>
      </w:r>
    </w:p>
    <w:p w14:paraId="6B92FF3E" w14:textId="77777777" w:rsidR="00ED4BD9" w:rsidRPr="00ED4BD9" w:rsidRDefault="00ED4BD9" w:rsidP="00ED4BD9">
      <w:pPr>
        <w:rPr>
          <w:sz w:val="24"/>
          <w:szCs w:val="24"/>
        </w:rPr>
      </w:pPr>
    </w:p>
    <w:p w14:paraId="0156E184" w14:textId="77777777" w:rsidR="00ED4BD9" w:rsidRPr="00ED4BD9" w:rsidRDefault="00ED4BD9" w:rsidP="00ED4BD9">
      <w:pPr>
        <w:rPr>
          <w:sz w:val="24"/>
          <w:szCs w:val="24"/>
        </w:rPr>
      </w:pPr>
      <w:r w:rsidRPr="00ED4BD9">
        <w:rPr>
          <w:sz w:val="24"/>
          <w:szCs w:val="24"/>
        </w:rPr>
        <w:t>1.  A. No effect on surface tension</w:t>
      </w:r>
    </w:p>
    <w:p w14:paraId="7D163F52" w14:textId="77777777" w:rsidR="00ED4BD9" w:rsidRPr="00ED4BD9" w:rsidRDefault="00ED4BD9" w:rsidP="00ED4BD9">
      <w:pPr>
        <w:rPr>
          <w:sz w:val="24"/>
          <w:szCs w:val="24"/>
        </w:rPr>
      </w:pPr>
      <w:r w:rsidRPr="00ED4BD9">
        <w:rPr>
          <w:sz w:val="24"/>
          <w:szCs w:val="24"/>
        </w:rPr>
        <w:t>2.  B. Increasing surface tension</w:t>
      </w:r>
    </w:p>
    <w:p w14:paraId="598819BC" w14:textId="77777777" w:rsidR="00ED4BD9" w:rsidRPr="00ED4BD9" w:rsidRDefault="00ED4BD9" w:rsidP="00ED4BD9">
      <w:pPr>
        <w:rPr>
          <w:sz w:val="24"/>
          <w:szCs w:val="24"/>
        </w:rPr>
      </w:pPr>
      <w:r w:rsidRPr="00ED4BD9">
        <w:rPr>
          <w:sz w:val="24"/>
          <w:szCs w:val="24"/>
        </w:rPr>
        <w:t>3.  C. Decreasing surface tension</w:t>
      </w:r>
    </w:p>
    <w:p w14:paraId="55502AB8" w14:textId="77777777" w:rsidR="00ED4BD9" w:rsidRPr="00ED4BD9" w:rsidRDefault="00ED4BD9" w:rsidP="00ED4BD9">
      <w:pPr>
        <w:rPr>
          <w:sz w:val="24"/>
          <w:szCs w:val="24"/>
        </w:rPr>
      </w:pPr>
      <w:r w:rsidRPr="00ED4BD9">
        <w:rPr>
          <w:sz w:val="24"/>
          <w:szCs w:val="24"/>
        </w:rPr>
        <w:t>4.  D. None of these</w:t>
      </w:r>
    </w:p>
    <w:p w14:paraId="7F83C47C" w14:textId="77777777" w:rsidR="00ED4BD9" w:rsidRPr="00ED4BD9" w:rsidRDefault="00ED4BD9" w:rsidP="00ED4BD9">
      <w:pPr>
        <w:rPr>
          <w:sz w:val="24"/>
          <w:szCs w:val="24"/>
        </w:rPr>
      </w:pPr>
      <w:r w:rsidRPr="00ED4BD9">
        <w:rPr>
          <w:sz w:val="24"/>
          <w:szCs w:val="24"/>
        </w:rPr>
        <w:t>Correct</w:t>
      </w:r>
    </w:p>
    <w:p w14:paraId="7D15BB9C" w14:textId="77777777" w:rsidR="00ED4BD9" w:rsidRPr="00ED4BD9" w:rsidRDefault="00ED4BD9" w:rsidP="00ED4BD9">
      <w:pPr>
        <w:rPr>
          <w:sz w:val="24"/>
          <w:szCs w:val="24"/>
        </w:rPr>
      </w:pPr>
      <w:r w:rsidRPr="00ED4BD9">
        <w:rPr>
          <w:sz w:val="24"/>
          <w:szCs w:val="24"/>
        </w:rPr>
        <w:t>Answer = C</w:t>
      </w:r>
    </w:p>
    <w:p w14:paraId="45CB4589" w14:textId="77777777" w:rsidR="00ED4BD9" w:rsidRPr="00ED4BD9" w:rsidRDefault="00ED4BD9" w:rsidP="00ED4BD9">
      <w:pPr>
        <w:rPr>
          <w:sz w:val="24"/>
          <w:szCs w:val="24"/>
        </w:rPr>
      </w:pPr>
    </w:p>
    <w:p w14:paraId="223767F9" w14:textId="77777777" w:rsidR="00ED4BD9" w:rsidRPr="00ED4BD9" w:rsidRDefault="00ED4BD9" w:rsidP="00ED4BD9">
      <w:pPr>
        <w:rPr>
          <w:sz w:val="24"/>
          <w:szCs w:val="24"/>
        </w:rPr>
      </w:pPr>
      <w:r w:rsidRPr="00ED4BD9">
        <w:rPr>
          <w:sz w:val="24"/>
          <w:szCs w:val="24"/>
        </w:rPr>
        <w:t>36. Question1 points</w:t>
      </w:r>
    </w:p>
    <w:p w14:paraId="429C6EB5" w14:textId="77777777" w:rsidR="00ED4BD9" w:rsidRPr="00ED4BD9" w:rsidRDefault="00ED4BD9" w:rsidP="00ED4BD9">
      <w:pPr>
        <w:rPr>
          <w:sz w:val="24"/>
          <w:szCs w:val="24"/>
        </w:rPr>
      </w:pPr>
      <w:r w:rsidRPr="00ED4BD9">
        <w:rPr>
          <w:sz w:val="24"/>
          <w:szCs w:val="24"/>
        </w:rPr>
        <w:t>The thick muscular structure which is present below the pair of lungs is known as:</w:t>
      </w:r>
    </w:p>
    <w:p w14:paraId="064FF8E3" w14:textId="77777777" w:rsidR="00ED4BD9" w:rsidRPr="00ED4BD9" w:rsidRDefault="00ED4BD9" w:rsidP="00ED4BD9">
      <w:pPr>
        <w:rPr>
          <w:sz w:val="24"/>
          <w:szCs w:val="24"/>
        </w:rPr>
      </w:pPr>
    </w:p>
    <w:p w14:paraId="450BDBDB" w14:textId="77777777" w:rsidR="00ED4BD9" w:rsidRPr="00ED4BD9" w:rsidRDefault="00ED4BD9" w:rsidP="00ED4BD9">
      <w:pPr>
        <w:rPr>
          <w:sz w:val="24"/>
          <w:szCs w:val="24"/>
        </w:rPr>
      </w:pPr>
      <w:r w:rsidRPr="00ED4BD9">
        <w:rPr>
          <w:sz w:val="24"/>
          <w:szCs w:val="24"/>
        </w:rPr>
        <w:t>1.  A. Pharynx</w:t>
      </w:r>
    </w:p>
    <w:p w14:paraId="72FE2DA8" w14:textId="77777777" w:rsidR="00ED4BD9" w:rsidRPr="00ED4BD9" w:rsidRDefault="00ED4BD9" w:rsidP="00ED4BD9">
      <w:pPr>
        <w:rPr>
          <w:sz w:val="24"/>
          <w:szCs w:val="24"/>
        </w:rPr>
      </w:pPr>
      <w:r w:rsidRPr="00ED4BD9">
        <w:rPr>
          <w:sz w:val="24"/>
          <w:szCs w:val="24"/>
        </w:rPr>
        <w:t>2.  B. Diaphragm</w:t>
      </w:r>
    </w:p>
    <w:p w14:paraId="1C2A82B7" w14:textId="77777777" w:rsidR="00ED4BD9" w:rsidRPr="00ED4BD9" w:rsidRDefault="00ED4BD9" w:rsidP="00ED4BD9">
      <w:pPr>
        <w:rPr>
          <w:sz w:val="24"/>
          <w:szCs w:val="24"/>
        </w:rPr>
      </w:pPr>
      <w:r w:rsidRPr="00ED4BD9">
        <w:rPr>
          <w:sz w:val="24"/>
          <w:szCs w:val="24"/>
        </w:rPr>
        <w:t>3.  C. Bronchi</w:t>
      </w:r>
    </w:p>
    <w:p w14:paraId="25E5638D" w14:textId="77777777" w:rsidR="00ED4BD9" w:rsidRPr="00ED4BD9" w:rsidRDefault="00ED4BD9" w:rsidP="00ED4BD9">
      <w:pPr>
        <w:rPr>
          <w:sz w:val="24"/>
          <w:szCs w:val="24"/>
        </w:rPr>
      </w:pPr>
      <w:r w:rsidRPr="00ED4BD9">
        <w:rPr>
          <w:sz w:val="24"/>
          <w:szCs w:val="24"/>
        </w:rPr>
        <w:t>4.  D. None of these</w:t>
      </w:r>
    </w:p>
    <w:p w14:paraId="6C28CD1F" w14:textId="77777777" w:rsidR="00ED4BD9" w:rsidRPr="00ED4BD9" w:rsidRDefault="00ED4BD9" w:rsidP="00ED4BD9">
      <w:pPr>
        <w:rPr>
          <w:sz w:val="24"/>
          <w:szCs w:val="24"/>
        </w:rPr>
      </w:pPr>
      <w:r w:rsidRPr="00ED4BD9">
        <w:rPr>
          <w:sz w:val="24"/>
          <w:szCs w:val="24"/>
        </w:rPr>
        <w:t>Correct</w:t>
      </w:r>
    </w:p>
    <w:p w14:paraId="7452013D" w14:textId="77777777" w:rsidR="00ED4BD9" w:rsidRPr="00ED4BD9" w:rsidRDefault="00ED4BD9" w:rsidP="00ED4BD9">
      <w:pPr>
        <w:rPr>
          <w:sz w:val="24"/>
          <w:szCs w:val="24"/>
        </w:rPr>
      </w:pPr>
      <w:r w:rsidRPr="00ED4BD9">
        <w:rPr>
          <w:sz w:val="24"/>
          <w:szCs w:val="24"/>
        </w:rPr>
        <w:t>Answer = B</w:t>
      </w:r>
    </w:p>
    <w:p w14:paraId="09067F6B" w14:textId="77777777" w:rsidR="00ED4BD9" w:rsidRPr="00ED4BD9" w:rsidRDefault="00ED4BD9" w:rsidP="00ED4BD9">
      <w:pPr>
        <w:rPr>
          <w:sz w:val="24"/>
          <w:szCs w:val="24"/>
        </w:rPr>
      </w:pPr>
    </w:p>
    <w:p w14:paraId="5952E1E5" w14:textId="77777777" w:rsidR="00ED4BD9" w:rsidRPr="00ED4BD9" w:rsidRDefault="00ED4BD9" w:rsidP="00ED4BD9">
      <w:pPr>
        <w:rPr>
          <w:sz w:val="24"/>
          <w:szCs w:val="24"/>
        </w:rPr>
      </w:pPr>
      <w:r w:rsidRPr="00ED4BD9">
        <w:rPr>
          <w:sz w:val="24"/>
          <w:szCs w:val="24"/>
        </w:rPr>
        <w:t>37. Question1 points</w:t>
      </w:r>
    </w:p>
    <w:p w14:paraId="5BB0E69B" w14:textId="77777777" w:rsidR="00ED4BD9" w:rsidRPr="00ED4BD9" w:rsidRDefault="00ED4BD9" w:rsidP="00ED4BD9">
      <w:pPr>
        <w:rPr>
          <w:sz w:val="24"/>
          <w:szCs w:val="24"/>
        </w:rPr>
      </w:pPr>
      <w:r w:rsidRPr="00ED4BD9">
        <w:rPr>
          <w:sz w:val="24"/>
          <w:szCs w:val="24"/>
        </w:rPr>
        <w:t>In human, the total inside capacity of lungs is about:</w:t>
      </w:r>
    </w:p>
    <w:p w14:paraId="2C8BAF09" w14:textId="77777777" w:rsidR="00ED4BD9" w:rsidRPr="00ED4BD9" w:rsidRDefault="00ED4BD9" w:rsidP="00ED4BD9">
      <w:pPr>
        <w:rPr>
          <w:sz w:val="24"/>
          <w:szCs w:val="24"/>
        </w:rPr>
      </w:pPr>
    </w:p>
    <w:p w14:paraId="05C6C73D" w14:textId="77777777" w:rsidR="00ED4BD9" w:rsidRPr="00ED4BD9" w:rsidRDefault="00ED4BD9" w:rsidP="00ED4BD9">
      <w:pPr>
        <w:rPr>
          <w:sz w:val="24"/>
          <w:szCs w:val="24"/>
        </w:rPr>
      </w:pPr>
      <w:r w:rsidRPr="00ED4BD9">
        <w:rPr>
          <w:sz w:val="24"/>
          <w:szCs w:val="24"/>
        </w:rPr>
        <w:t>1.  A. 3.5 liters</w:t>
      </w:r>
    </w:p>
    <w:p w14:paraId="35D60FE8" w14:textId="77777777" w:rsidR="00ED4BD9" w:rsidRPr="00ED4BD9" w:rsidRDefault="00ED4BD9" w:rsidP="00ED4BD9">
      <w:pPr>
        <w:rPr>
          <w:sz w:val="24"/>
          <w:szCs w:val="24"/>
        </w:rPr>
      </w:pPr>
      <w:r w:rsidRPr="00ED4BD9">
        <w:rPr>
          <w:sz w:val="24"/>
          <w:szCs w:val="24"/>
        </w:rPr>
        <w:t>2.  B. 2.5 liters</w:t>
      </w:r>
    </w:p>
    <w:p w14:paraId="702CF937" w14:textId="77777777" w:rsidR="00ED4BD9" w:rsidRPr="00ED4BD9" w:rsidRDefault="00ED4BD9" w:rsidP="00ED4BD9">
      <w:pPr>
        <w:rPr>
          <w:sz w:val="24"/>
          <w:szCs w:val="24"/>
        </w:rPr>
      </w:pPr>
      <w:r w:rsidRPr="00ED4BD9">
        <w:rPr>
          <w:sz w:val="24"/>
          <w:szCs w:val="24"/>
        </w:rPr>
        <w:t>3.  C. 4 liters</w:t>
      </w:r>
    </w:p>
    <w:p w14:paraId="0861AD31" w14:textId="77777777" w:rsidR="00ED4BD9" w:rsidRPr="00ED4BD9" w:rsidRDefault="00ED4BD9" w:rsidP="00ED4BD9">
      <w:pPr>
        <w:rPr>
          <w:sz w:val="24"/>
          <w:szCs w:val="24"/>
        </w:rPr>
      </w:pPr>
      <w:r w:rsidRPr="00ED4BD9">
        <w:rPr>
          <w:sz w:val="24"/>
          <w:szCs w:val="24"/>
        </w:rPr>
        <w:t>4.  D. 6 liters</w:t>
      </w:r>
    </w:p>
    <w:p w14:paraId="263DEE2B" w14:textId="77777777" w:rsidR="00ED4BD9" w:rsidRPr="00ED4BD9" w:rsidRDefault="00ED4BD9" w:rsidP="00ED4BD9">
      <w:pPr>
        <w:rPr>
          <w:sz w:val="24"/>
          <w:szCs w:val="24"/>
        </w:rPr>
      </w:pPr>
      <w:r w:rsidRPr="00ED4BD9">
        <w:rPr>
          <w:sz w:val="24"/>
          <w:szCs w:val="24"/>
        </w:rPr>
        <w:t>Correct</w:t>
      </w:r>
    </w:p>
    <w:p w14:paraId="30E6B865" w14:textId="77777777" w:rsidR="00ED4BD9" w:rsidRPr="00ED4BD9" w:rsidRDefault="00ED4BD9" w:rsidP="00ED4BD9">
      <w:pPr>
        <w:rPr>
          <w:sz w:val="24"/>
          <w:szCs w:val="24"/>
        </w:rPr>
      </w:pPr>
      <w:r w:rsidRPr="00ED4BD9">
        <w:rPr>
          <w:sz w:val="24"/>
          <w:szCs w:val="24"/>
        </w:rPr>
        <w:t>Answer = D</w:t>
      </w:r>
    </w:p>
    <w:p w14:paraId="1E3CCD31" w14:textId="77777777" w:rsidR="00ED4BD9" w:rsidRPr="00ED4BD9" w:rsidRDefault="00ED4BD9" w:rsidP="00ED4BD9">
      <w:pPr>
        <w:rPr>
          <w:sz w:val="24"/>
          <w:szCs w:val="24"/>
        </w:rPr>
      </w:pPr>
    </w:p>
    <w:p w14:paraId="1D9883C1" w14:textId="77777777" w:rsidR="00ED4BD9" w:rsidRPr="00ED4BD9" w:rsidRDefault="00ED4BD9" w:rsidP="00ED4BD9">
      <w:pPr>
        <w:rPr>
          <w:sz w:val="24"/>
          <w:szCs w:val="24"/>
        </w:rPr>
      </w:pPr>
      <w:r w:rsidRPr="00ED4BD9">
        <w:rPr>
          <w:sz w:val="24"/>
          <w:szCs w:val="24"/>
        </w:rPr>
        <w:t>38. Question1 points</w:t>
      </w:r>
    </w:p>
    <w:p w14:paraId="7F034A5E" w14:textId="77777777" w:rsidR="00ED4BD9" w:rsidRPr="00ED4BD9" w:rsidRDefault="00ED4BD9" w:rsidP="00ED4BD9">
      <w:pPr>
        <w:rPr>
          <w:sz w:val="24"/>
          <w:szCs w:val="24"/>
        </w:rPr>
      </w:pPr>
      <w:r w:rsidRPr="00ED4BD9">
        <w:rPr>
          <w:sz w:val="24"/>
          <w:szCs w:val="24"/>
        </w:rPr>
        <w:t>Which pigment protein is also known as muscle hemoglobin?</w:t>
      </w:r>
    </w:p>
    <w:p w14:paraId="3C48EE63" w14:textId="77777777" w:rsidR="00ED4BD9" w:rsidRPr="00ED4BD9" w:rsidRDefault="00ED4BD9" w:rsidP="00ED4BD9">
      <w:pPr>
        <w:rPr>
          <w:sz w:val="24"/>
          <w:szCs w:val="24"/>
        </w:rPr>
      </w:pPr>
    </w:p>
    <w:p w14:paraId="54EE17B7" w14:textId="77777777" w:rsidR="00ED4BD9" w:rsidRPr="00ED4BD9" w:rsidRDefault="00ED4BD9" w:rsidP="00ED4BD9">
      <w:pPr>
        <w:rPr>
          <w:sz w:val="24"/>
          <w:szCs w:val="24"/>
        </w:rPr>
      </w:pPr>
      <w:r w:rsidRPr="00ED4BD9">
        <w:rPr>
          <w:sz w:val="24"/>
          <w:szCs w:val="24"/>
        </w:rPr>
        <w:t>1.  A. Melanin</w:t>
      </w:r>
    </w:p>
    <w:p w14:paraId="4D10B9D2" w14:textId="77777777" w:rsidR="00ED4BD9" w:rsidRPr="00ED4BD9" w:rsidRDefault="00ED4BD9" w:rsidP="00ED4BD9">
      <w:pPr>
        <w:rPr>
          <w:sz w:val="24"/>
          <w:szCs w:val="24"/>
        </w:rPr>
      </w:pPr>
      <w:r w:rsidRPr="00ED4BD9">
        <w:rPr>
          <w:sz w:val="24"/>
          <w:szCs w:val="24"/>
        </w:rPr>
        <w:t>2.  B. Myoglobin</w:t>
      </w:r>
    </w:p>
    <w:p w14:paraId="15B58E2D" w14:textId="77777777" w:rsidR="00ED4BD9" w:rsidRPr="00ED4BD9" w:rsidRDefault="00ED4BD9" w:rsidP="00ED4BD9">
      <w:pPr>
        <w:rPr>
          <w:sz w:val="24"/>
          <w:szCs w:val="24"/>
        </w:rPr>
      </w:pPr>
      <w:r w:rsidRPr="00ED4BD9">
        <w:rPr>
          <w:sz w:val="24"/>
          <w:szCs w:val="24"/>
        </w:rPr>
        <w:t>3.  C. Rhodopsin</w:t>
      </w:r>
    </w:p>
    <w:p w14:paraId="711C0280" w14:textId="77777777" w:rsidR="00ED4BD9" w:rsidRPr="00ED4BD9" w:rsidRDefault="00ED4BD9" w:rsidP="00ED4BD9">
      <w:pPr>
        <w:rPr>
          <w:sz w:val="24"/>
          <w:szCs w:val="24"/>
        </w:rPr>
      </w:pPr>
      <w:r w:rsidRPr="00ED4BD9">
        <w:rPr>
          <w:sz w:val="24"/>
          <w:szCs w:val="24"/>
        </w:rPr>
        <w:t>4.  D. Lutein</w:t>
      </w:r>
    </w:p>
    <w:p w14:paraId="5A98E481" w14:textId="77777777" w:rsidR="00ED4BD9" w:rsidRPr="00ED4BD9" w:rsidRDefault="00ED4BD9" w:rsidP="00ED4BD9">
      <w:pPr>
        <w:rPr>
          <w:sz w:val="24"/>
          <w:szCs w:val="24"/>
        </w:rPr>
      </w:pPr>
      <w:r w:rsidRPr="00ED4BD9">
        <w:rPr>
          <w:sz w:val="24"/>
          <w:szCs w:val="24"/>
        </w:rPr>
        <w:t>Correct</w:t>
      </w:r>
    </w:p>
    <w:p w14:paraId="36831A61" w14:textId="77777777" w:rsidR="00ED4BD9" w:rsidRPr="00ED4BD9" w:rsidRDefault="00ED4BD9" w:rsidP="00ED4BD9">
      <w:pPr>
        <w:rPr>
          <w:sz w:val="24"/>
          <w:szCs w:val="24"/>
        </w:rPr>
      </w:pPr>
      <w:r w:rsidRPr="00ED4BD9">
        <w:rPr>
          <w:sz w:val="24"/>
          <w:szCs w:val="24"/>
        </w:rPr>
        <w:t>Answer = B</w:t>
      </w:r>
    </w:p>
    <w:p w14:paraId="5E97DC32" w14:textId="77777777" w:rsidR="00ED4BD9" w:rsidRPr="00ED4BD9" w:rsidRDefault="00ED4BD9" w:rsidP="00ED4BD9">
      <w:pPr>
        <w:rPr>
          <w:sz w:val="24"/>
          <w:szCs w:val="24"/>
        </w:rPr>
      </w:pPr>
    </w:p>
    <w:p w14:paraId="02E745A8" w14:textId="77777777" w:rsidR="00ED4BD9" w:rsidRPr="00ED4BD9" w:rsidRDefault="00ED4BD9" w:rsidP="00ED4BD9">
      <w:pPr>
        <w:rPr>
          <w:sz w:val="24"/>
          <w:szCs w:val="24"/>
        </w:rPr>
      </w:pPr>
      <w:r w:rsidRPr="00ED4BD9">
        <w:rPr>
          <w:sz w:val="24"/>
          <w:szCs w:val="24"/>
        </w:rPr>
        <w:t>39. Question1 points</w:t>
      </w:r>
    </w:p>
    <w:p w14:paraId="7D67E930" w14:textId="77777777" w:rsidR="00ED4BD9" w:rsidRPr="00ED4BD9" w:rsidRDefault="00ED4BD9" w:rsidP="00ED4BD9">
      <w:pPr>
        <w:rPr>
          <w:sz w:val="24"/>
          <w:szCs w:val="24"/>
        </w:rPr>
      </w:pPr>
      <w:r w:rsidRPr="00ED4BD9">
        <w:rPr>
          <w:sz w:val="24"/>
          <w:szCs w:val="24"/>
        </w:rPr>
        <w:t>Maximum capacity of hemoglobin to absorb oxygen is:</w:t>
      </w:r>
    </w:p>
    <w:p w14:paraId="1669C842" w14:textId="77777777" w:rsidR="00ED4BD9" w:rsidRPr="00ED4BD9" w:rsidRDefault="00ED4BD9" w:rsidP="00ED4BD9">
      <w:pPr>
        <w:rPr>
          <w:sz w:val="24"/>
          <w:szCs w:val="24"/>
        </w:rPr>
      </w:pPr>
    </w:p>
    <w:p w14:paraId="73345315" w14:textId="77777777" w:rsidR="00ED4BD9" w:rsidRPr="00ED4BD9" w:rsidRDefault="00ED4BD9" w:rsidP="00ED4BD9">
      <w:pPr>
        <w:rPr>
          <w:sz w:val="24"/>
          <w:szCs w:val="24"/>
        </w:rPr>
      </w:pPr>
      <w:r w:rsidRPr="00ED4BD9">
        <w:rPr>
          <w:sz w:val="24"/>
          <w:szCs w:val="24"/>
        </w:rPr>
        <w:t>1.  A. 19.6ml/100 ml blood</w:t>
      </w:r>
    </w:p>
    <w:p w14:paraId="396434EE" w14:textId="77777777" w:rsidR="00ED4BD9" w:rsidRPr="00ED4BD9" w:rsidRDefault="00ED4BD9" w:rsidP="00ED4BD9">
      <w:pPr>
        <w:rPr>
          <w:sz w:val="24"/>
          <w:szCs w:val="24"/>
        </w:rPr>
      </w:pPr>
      <w:r w:rsidRPr="00ED4BD9">
        <w:rPr>
          <w:sz w:val="24"/>
          <w:szCs w:val="24"/>
        </w:rPr>
        <w:t>2.  B. 25 ml/100 ml blood</w:t>
      </w:r>
    </w:p>
    <w:p w14:paraId="544F624E" w14:textId="77777777" w:rsidR="00ED4BD9" w:rsidRPr="00ED4BD9" w:rsidRDefault="00ED4BD9" w:rsidP="00ED4BD9">
      <w:pPr>
        <w:rPr>
          <w:sz w:val="24"/>
          <w:szCs w:val="24"/>
        </w:rPr>
      </w:pPr>
      <w:r w:rsidRPr="00ED4BD9">
        <w:rPr>
          <w:sz w:val="24"/>
          <w:szCs w:val="24"/>
        </w:rPr>
        <w:t>3.  C. 30 ml/100 ml blood</w:t>
      </w:r>
    </w:p>
    <w:p w14:paraId="047B2DFF" w14:textId="77777777" w:rsidR="00ED4BD9" w:rsidRPr="00ED4BD9" w:rsidRDefault="00ED4BD9" w:rsidP="00ED4BD9">
      <w:pPr>
        <w:rPr>
          <w:sz w:val="24"/>
          <w:szCs w:val="24"/>
        </w:rPr>
      </w:pPr>
      <w:r w:rsidRPr="00ED4BD9">
        <w:rPr>
          <w:sz w:val="24"/>
          <w:szCs w:val="24"/>
        </w:rPr>
        <w:t>4.  D. 20 ml/100 ml blood</w:t>
      </w:r>
    </w:p>
    <w:p w14:paraId="04A03315" w14:textId="77777777" w:rsidR="00ED4BD9" w:rsidRPr="00ED4BD9" w:rsidRDefault="00ED4BD9" w:rsidP="00ED4BD9">
      <w:pPr>
        <w:rPr>
          <w:sz w:val="24"/>
          <w:szCs w:val="24"/>
        </w:rPr>
      </w:pPr>
      <w:r w:rsidRPr="00ED4BD9">
        <w:rPr>
          <w:sz w:val="24"/>
          <w:szCs w:val="24"/>
        </w:rPr>
        <w:t>Correct</w:t>
      </w:r>
    </w:p>
    <w:p w14:paraId="10D45CE3" w14:textId="77777777" w:rsidR="00ED4BD9" w:rsidRPr="00ED4BD9" w:rsidRDefault="00ED4BD9" w:rsidP="00ED4BD9">
      <w:pPr>
        <w:rPr>
          <w:sz w:val="24"/>
          <w:szCs w:val="24"/>
        </w:rPr>
      </w:pPr>
      <w:r w:rsidRPr="00ED4BD9">
        <w:rPr>
          <w:sz w:val="24"/>
          <w:szCs w:val="24"/>
        </w:rPr>
        <w:t>Answer = D</w:t>
      </w:r>
    </w:p>
    <w:p w14:paraId="3DFC230B" w14:textId="77777777" w:rsidR="00ED4BD9" w:rsidRPr="00ED4BD9" w:rsidRDefault="00ED4BD9" w:rsidP="00ED4BD9">
      <w:pPr>
        <w:rPr>
          <w:sz w:val="24"/>
          <w:szCs w:val="24"/>
        </w:rPr>
      </w:pPr>
    </w:p>
    <w:p w14:paraId="0CD927C7" w14:textId="77777777" w:rsidR="00ED4BD9" w:rsidRPr="00ED4BD9" w:rsidRDefault="00ED4BD9" w:rsidP="00ED4BD9">
      <w:pPr>
        <w:rPr>
          <w:sz w:val="24"/>
          <w:szCs w:val="24"/>
        </w:rPr>
      </w:pPr>
      <w:r w:rsidRPr="00ED4BD9">
        <w:rPr>
          <w:sz w:val="24"/>
          <w:szCs w:val="24"/>
        </w:rPr>
        <w:t>40. Question1 points</w:t>
      </w:r>
    </w:p>
    <w:p w14:paraId="01D7BB6A" w14:textId="77777777" w:rsidR="00ED4BD9" w:rsidRPr="00ED4BD9" w:rsidRDefault="00ED4BD9" w:rsidP="00ED4BD9">
      <w:pPr>
        <w:rPr>
          <w:sz w:val="24"/>
          <w:szCs w:val="24"/>
        </w:rPr>
      </w:pPr>
      <w:r w:rsidRPr="00ED4BD9">
        <w:rPr>
          <w:sz w:val="24"/>
          <w:szCs w:val="24"/>
        </w:rPr>
        <w:t>The amount of oxygen in arterial blood on 95 to 99 percent saturation is</w:t>
      </w:r>
    </w:p>
    <w:p w14:paraId="4C3D74E0" w14:textId="77777777" w:rsidR="00ED4BD9" w:rsidRPr="00ED4BD9" w:rsidRDefault="00ED4BD9" w:rsidP="00ED4BD9">
      <w:pPr>
        <w:rPr>
          <w:sz w:val="24"/>
          <w:szCs w:val="24"/>
        </w:rPr>
      </w:pPr>
    </w:p>
    <w:p w14:paraId="6CB98506" w14:textId="77777777" w:rsidR="00ED4BD9" w:rsidRPr="00ED4BD9" w:rsidRDefault="00ED4BD9" w:rsidP="00ED4BD9">
      <w:pPr>
        <w:rPr>
          <w:sz w:val="24"/>
          <w:szCs w:val="24"/>
        </w:rPr>
      </w:pPr>
      <w:r w:rsidRPr="00ED4BD9">
        <w:rPr>
          <w:sz w:val="24"/>
          <w:szCs w:val="24"/>
        </w:rPr>
        <w:t>1.  A. 19.6ml/100 ml blood</w:t>
      </w:r>
    </w:p>
    <w:p w14:paraId="24312B3F" w14:textId="77777777" w:rsidR="00ED4BD9" w:rsidRPr="00ED4BD9" w:rsidRDefault="00ED4BD9" w:rsidP="00ED4BD9">
      <w:pPr>
        <w:rPr>
          <w:sz w:val="24"/>
          <w:szCs w:val="24"/>
        </w:rPr>
      </w:pPr>
      <w:r w:rsidRPr="00ED4BD9">
        <w:rPr>
          <w:sz w:val="24"/>
          <w:szCs w:val="24"/>
        </w:rPr>
        <w:t>2.  B. 25 ml/100 ml blood</w:t>
      </w:r>
    </w:p>
    <w:p w14:paraId="0D54D14D" w14:textId="77777777" w:rsidR="00ED4BD9" w:rsidRPr="00ED4BD9" w:rsidRDefault="00ED4BD9" w:rsidP="00ED4BD9">
      <w:pPr>
        <w:rPr>
          <w:sz w:val="24"/>
          <w:szCs w:val="24"/>
        </w:rPr>
      </w:pPr>
      <w:r w:rsidRPr="00ED4BD9">
        <w:rPr>
          <w:sz w:val="24"/>
          <w:szCs w:val="24"/>
        </w:rPr>
        <w:t>3.  C. 30 ml/100 ml blood</w:t>
      </w:r>
    </w:p>
    <w:p w14:paraId="09EE4068" w14:textId="77777777" w:rsidR="00ED4BD9" w:rsidRPr="00ED4BD9" w:rsidRDefault="00ED4BD9" w:rsidP="00ED4BD9">
      <w:pPr>
        <w:rPr>
          <w:sz w:val="24"/>
          <w:szCs w:val="24"/>
        </w:rPr>
      </w:pPr>
      <w:r w:rsidRPr="00ED4BD9">
        <w:rPr>
          <w:sz w:val="24"/>
          <w:szCs w:val="24"/>
        </w:rPr>
        <w:lastRenderedPageBreak/>
        <w:t>4.  D. 20 ml/100 ml blood</w:t>
      </w:r>
    </w:p>
    <w:p w14:paraId="1429898F" w14:textId="77777777" w:rsidR="00ED4BD9" w:rsidRPr="00ED4BD9" w:rsidRDefault="00ED4BD9" w:rsidP="00ED4BD9">
      <w:pPr>
        <w:rPr>
          <w:sz w:val="24"/>
          <w:szCs w:val="24"/>
        </w:rPr>
      </w:pPr>
      <w:r w:rsidRPr="00ED4BD9">
        <w:rPr>
          <w:sz w:val="24"/>
          <w:szCs w:val="24"/>
        </w:rPr>
        <w:t>Correct</w:t>
      </w:r>
    </w:p>
    <w:p w14:paraId="188EFA22" w14:textId="77777777" w:rsidR="00ED4BD9" w:rsidRPr="00ED4BD9" w:rsidRDefault="00ED4BD9" w:rsidP="00ED4BD9">
      <w:pPr>
        <w:rPr>
          <w:sz w:val="24"/>
          <w:szCs w:val="24"/>
        </w:rPr>
      </w:pPr>
      <w:r w:rsidRPr="00ED4BD9">
        <w:rPr>
          <w:sz w:val="24"/>
          <w:szCs w:val="24"/>
        </w:rPr>
        <w:t>Answer = A</w:t>
      </w:r>
    </w:p>
    <w:p w14:paraId="401EB342" w14:textId="77777777" w:rsidR="00ED4BD9" w:rsidRPr="00ED4BD9" w:rsidRDefault="00ED4BD9" w:rsidP="00ED4BD9">
      <w:pPr>
        <w:rPr>
          <w:sz w:val="24"/>
          <w:szCs w:val="24"/>
        </w:rPr>
      </w:pPr>
    </w:p>
    <w:p w14:paraId="74CFBAB3" w14:textId="77777777" w:rsidR="00ED4BD9" w:rsidRPr="00ED4BD9" w:rsidRDefault="00ED4BD9" w:rsidP="00ED4BD9">
      <w:pPr>
        <w:rPr>
          <w:sz w:val="24"/>
          <w:szCs w:val="24"/>
        </w:rPr>
      </w:pPr>
      <w:r w:rsidRPr="00ED4BD9">
        <w:rPr>
          <w:sz w:val="24"/>
          <w:szCs w:val="24"/>
        </w:rPr>
        <w:t>41. Question1 points</w:t>
      </w:r>
    </w:p>
    <w:p w14:paraId="603A490E" w14:textId="77777777" w:rsidR="00ED4BD9" w:rsidRPr="00ED4BD9" w:rsidRDefault="00ED4BD9" w:rsidP="00ED4BD9">
      <w:pPr>
        <w:rPr>
          <w:sz w:val="24"/>
          <w:szCs w:val="24"/>
        </w:rPr>
      </w:pPr>
      <w:r w:rsidRPr="00ED4BD9">
        <w:rPr>
          <w:sz w:val="24"/>
          <w:szCs w:val="24"/>
        </w:rPr>
        <w:t>Oxygen use by the tissues during exercise is</w:t>
      </w:r>
    </w:p>
    <w:p w14:paraId="37118ACF" w14:textId="77777777" w:rsidR="00ED4BD9" w:rsidRPr="00ED4BD9" w:rsidRDefault="00ED4BD9" w:rsidP="00ED4BD9">
      <w:pPr>
        <w:rPr>
          <w:sz w:val="24"/>
          <w:szCs w:val="24"/>
        </w:rPr>
      </w:pPr>
    </w:p>
    <w:p w14:paraId="3706F02E" w14:textId="77777777" w:rsidR="00ED4BD9" w:rsidRPr="00ED4BD9" w:rsidRDefault="00ED4BD9" w:rsidP="00ED4BD9">
      <w:pPr>
        <w:rPr>
          <w:sz w:val="24"/>
          <w:szCs w:val="24"/>
        </w:rPr>
      </w:pPr>
      <w:r w:rsidRPr="00ED4BD9">
        <w:rPr>
          <w:sz w:val="24"/>
          <w:szCs w:val="24"/>
        </w:rPr>
        <w:t>1.  A. 19.6ml/100 ml blood</w:t>
      </w:r>
    </w:p>
    <w:p w14:paraId="2038EB68" w14:textId="77777777" w:rsidR="00ED4BD9" w:rsidRPr="00ED4BD9" w:rsidRDefault="00ED4BD9" w:rsidP="00ED4BD9">
      <w:pPr>
        <w:rPr>
          <w:sz w:val="24"/>
          <w:szCs w:val="24"/>
        </w:rPr>
      </w:pPr>
      <w:r w:rsidRPr="00ED4BD9">
        <w:rPr>
          <w:sz w:val="24"/>
          <w:szCs w:val="24"/>
        </w:rPr>
        <w:t>2.  B. 5 ml/100 ml blood</w:t>
      </w:r>
    </w:p>
    <w:p w14:paraId="42ABAE54" w14:textId="77777777" w:rsidR="00ED4BD9" w:rsidRPr="00ED4BD9" w:rsidRDefault="00ED4BD9" w:rsidP="00ED4BD9">
      <w:pPr>
        <w:rPr>
          <w:sz w:val="24"/>
          <w:szCs w:val="24"/>
        </w:rPr>
      </w:pPr>
      <w:r w:rsidRPr="00ED4BD9">
        <w:rPr>
          <w:sz w:val="24"/>
          <w:szCs w:val="24"/>
        </w:rPr>
        <w:t>3.  C. 15 ml/100 ml blood</w:t>
      </w:r>
    </w:p>
    <w:p w14:paraId="4F4B932C" w14:textId="77777777" w:rsidR="00ED4BD9" w:rsidRPr="00ED4BD9" w:rsidRDefault="00ED4BD9" w:rsidP="00ED4BD9">
      <w:pPr>
        <w:rPr>
          <w:sz w:val="24"/>
          <w:szCs w:val="24"/>
        </w:rPr>
      </w:pPr>
      <w:r w:rsidRPr="00ED4BD9">
        <w:rPr>
          <w:sz w:val="24"/>
          <w:szCs w:val="24"/>
        </w:rPr>
        <w:t>4.  D. 20 ml/100 ml blood</w:t>
      </w:r>
    </w:p>
    <w:p w14:paraId="2159E3D7" w14:textId="77777777" w:rsidR="00ED4BD9" w:rsidRPr="00ED4BD9" w:rsidRDefault="00ED4BD9" w:rsidP="00ED4BD9">
      <w:pPr>
        <w:rPr>
          <w:sz w:val="24"/>
          <w:szCs w:val="24"/>
        </w:rPr>
      </w:pPr>
      <w:r w:rsidRPr="00ED4BD9">
        <w:rPr>
          <w:sz w:val="24"/>
          <w:szCs w:val="24"/>
        </w:rPr>
        <w:t>Correct</w:t>
      </w:r>
    </w:p>
    <w:p w14:paraId="10867551" w14:textId="77777777" w:rsidR="00ED4BD9" w:rsidRPr="00ED4BD9" w:rsidRDefault="00ED4BD9" w:rsidP="00ED4BD9">
      <w:pPr>
        <w:rPr>
          <w:sz w:val="24"/>
          <w:szCs w:val="24"/>
        </w:rPr>
      </w:pPr>
      <w:r w:rsidRPr="00ED4BD9">
        <w:rPr>
          <w:sz w:val="24"/>
          <w:szCs w:val="24"/>
        </w:rPr>
        <w:t>Answer = C</w:t>
      </w:r>
    </w:p>
    <w:p w14:paraId="114F5F79" w14:textId="77777777" w:rsidR="00ED4BD9" w:rsidRPr="00ED4BD9" w:rsidRDefault="00ED4BD9" w:rsidP="00ED4BD9">
      <w:pPr>
        <w:rPr>
          <w:sz w:val="24"/>
          <w:szCs w:val="24"/>
        </w:rPr>
      </w:pPr>
    </w:p>
    <w:p w14:paraId="2D0E5D88" w14:textId="77777777" w:rsidR="00ED4BD9" w:rsidRPr="00ED4BD9" w:rsidRDefault="00ED4BD9" w:rsidP="00ED4BD9">
      <w:pPr>
        <w:rPr>
          <w:sz w:val="24"/>
          <w:szCs w:val="24"/>
        </w:rPr>
      </w:pPr>
      <w:r w:rsidRPr="00ED4BD9">
        <w:rPr>
          <w:sz w:val="24"/>
          <w:szCs w:val="24"/>
        </w:rPr>
        <w:t>42. Question1 points</w:t>
      </w:r>
    </w:p>
    <w:p w14:paraId="1B26E334" w14:textId="77777777" w:rsidR="00ED4BD9" w:rsidRPr="00ED4BD9" w:rsidRDefault="00ED4BD9" w:rsidP="00ED4BD9">
      <w:pPr>
        <w:rPr>
          <w:sz w:val="24"/>
          <w:szCs w:val="24"/>
        </w:rPr>
      </w:pPr>
      <w:r w:rsidRPr="00ED4BD9">
        <w:rPr>
          <w:sz w:val="24"/>
          <w:szCs w:val="24"/>
        </w:rPr>
        <w:t>Carbonic anhydrase is found in:</w:t>
      </w:r>
    </w:p>
    <w:p w14:paraId="3DE70F97" w14:textId="77777777" w:rsidR="00ED4BD9" w:rsidRPr="00ED4BD9" w:rsidRDefault="00ED4BD9" w:rsidP="00ED4BD9">
      <w:pPr>
        <w:rPr>
          <w:sz w:val="24"/>
          <w:szCs w:val="24"/>
        </w:rPr>
      </w:pPr>
    </w:p>
    <w:p w14:paraId="644DFB8E" w14:textId="77777777" w:rsidR="00ED4BD9" w:rsidRPr="00ED4BD9" w:rsidRDefault="00ED4BD9" w:rsidP="00ED4BD9">
      <w:pPr>
        <w:rPr>
          <w:sz w:val="24"/>
          <w:szCs w:val="24"/>
        </w:rPr>
      </w:pPr>
      <w:r w:rsidRPr="00ED4BD9">
        <w:rPr>
          <w:sz w:val="24"/>
          <w:szCs w:val="24"/>
        </w:rPr>
        <w:t>1.  A. R.B.C</w:t>
      </w:r>
    </w:p>
    <w:p w14:paraId="1EB85F6A" w14:textId="77777777" w:rsidR="00ED4BD9" w:rsidRPr="00ED4BD9" w:rsidRDefault="00ED4BD9" w:rsidP="00ED4BD9">
      <w:pPr>
        <w:rPr>
          <w:sz w:val="24"/>
          <w:szCs w:val="24"/>
        </w:rPr>
      </w:pPr>
      <w:r w:rsidRPr="00ED4BD9">
        <w:rPr>
          <w:sz w:val="24"/>
          <w:szCs w:val="24"/>
        </w:rPr>
        <w:t>2.  B. Parabronchi</w:t>
      </w:r>
    </w:p>
    <w:p w14:paraId="22311D68" w14:textId="77777777" w:rsidR="00ED4BD9" w:rsidRPr="00ED4BD9" w:rsidRDefault="00ED4BD9" w:rsidP="00ED4BD9">
      <w:pPr>
        <w:rPr>
          <w:sz w:val="24"/>
          <w:szCs w:val="24"/>
        </w:rPr>
      </w:pPr>
      <w:r w:rsidRPr="00ED4BD9">
        <w:rPr>
          <w:sz w:val="24"/>
          <w:szCs w:val="24"/>
        </w:rPr>
        <w:t>3.  C. Pleura</w:t>
      </w:r>
    </w:p>
    <w:p w14:paraId="5141E596" w14:textId="77777777" w:rsidR="00ED4BD9" w:rsidRPr="00ED4BD9" w:rsidRDefault="00ED4BD9" w:rsidP="00ED4BD9">
      <w:pPr>
        <w:rPr>
          <w:sz w:val="24"/>
          <w:szCs w:val="24"/>
        </w:rPr>
      </w:pPr>
      <w:r w:rsidRPr="00ED4BD9">
        <w:rPr>
          <w:sz w:val="24"/>
          <w:szCs w:val="24"/>
        </w:rPr>
        <w:t>4.  D. None of these</w:t>
      </w:r>
    </w:p>
    <w:p w14:paraId="68119E48" w14:textId="77777777" w:rsidR="00ED4BD9" w:rsidRPr="00ED4BD9" w:rsidRDefault="00ED4BD9" w:rsidP="00ED4BD9">
      <w:pPr>
        <w:rPr>
          <w:sz w:val="24"/>
          <w:szCs w:val="24"/>
        </w:rPr>
      </w:pPr>
      <w:r w:rsidRPr="00ED4BD9">
        <w:rPr>
          <w:sz w:val="24"/>
          <w:szCs w:val="24"/>
        </w:rPr>
        <w:t>Correct</w:t>
      </w:r>
    </w:p>
    <w:p w14:paraId="06F2147D" w14:textId="77777777" w:rsidR="00ED4BD9" w:rsidRPr="00ED4BD9" w:rsidRDefault="00ED4BD9" w:rsidP="00ED4BD9">
      <w:pPr>
        <w:rPr>
          <w:sz w:val="24"/>
          <w:szCs w:val="24"/>
        </w:rPr>
      </w:pPr>
      <w:r w:rsidRPr="00ED4BD9">
        <w:rPr>
          <w:sz w:val="24"/>
          <w:szCs w:val="24"/>
        </w:rPr>
        <w:t>Answer = A</w:t>
      </w:r>
    </w:p>
    <w:p w14:paraId="1008BB35" w14:textId="77777777" w:rsidR="00ED4BD9" w:rsidRPr="00ED4BD9" w:rsidRDefault="00ED4BD9" w:rsidP="00ED4BD9">
      <w:pPr>
        <w:rPr>
          <w:sz w:val="24"/>
          <w:szCs w:val="24"/>
        </w:rPr>
      </w:pPr>
    </w:p>
    <w:p w14:paraId="3A0291C8" w14:textId="77777777" w:rsidR="00ED4BD9" w:rsidRPr="00ED4BD9" w:rsidRDefault="00ED4BD9" w:rsidP="00ED4BD9">
      <w:pPr>
        <w:rPr>
          <w:sz w:val="24"/>
          <w:szCs w:val="24"/>
        </w:rPr>
      </w:pPr>
      <w:r w:rsidRPr="00ED4BD9">
        <w:rPr>
          <w:sz w:val="24"/>
          <w:szCs w:val="24"/>
        </w:rPr>
        <w:t>43. Question1 points</w:t>
      </w:r>
    </w:p>
    <w:p w14:paraId="0F9F81F9" w14:textId="77777777" w:rsidR="00ED4BD9" w:rsidRPr="00ED4BD9" w:rsidRDefault="00ED4BD9" w:rsidP="00ED4BD9">
      <w:pPr>
        <w:rPr>
          <w:sz w:val="24"/>
          <w:szCs w:val="24"/>
        </w:rPr>
      </w:pPr>
      <w:r w:rsidRPr="00ED4BD9">
        <w:rPr>
          <w:sz w:val="24"/>
          <w:szCs w:val="24"/>
        </w:rPr>
        <w:t>A single Hemoglobin can carry:</w:t>
      </w:r>
    </w:p>
    <w:p w14:paraId="7549D88A" w14:textId="77777777" w:rsidR="00ED4BD9" w:rsidRPr="00ED4BD9" w:rsidRDefault="00ED4BD9" w:rsidP="00ED4BD9">
      <w:pPr>
        <w:rPr>
          <w:sz w:val="24"/>
          <w:szCs w:val="24"/>
        </w:rPr>
      </w:pPr>
    </w:p>
    <w:p w14:paraId="2D0510FB" w14:textId="77777777" w:rsidR="00ED4BD9" w:rsidRPr="00ED4BD9" w:rsidRDefault="00ED4BD9" w:rsidP="00ED4BD9">
      <w:pPr>
        <w:rPr>
          <w:sz w:val="24"/>
          <w:szCs w:val="24"/>
        </w:rPr>
      </w:pPr>
      <w:r w:rsidRPr="00ED4BD9">
        <w:rPr>
          <w:sz w:val="24"/>
          <w:szCs w:val="24"/>
        </w:rPr>
        <w:lastRenderedPageBreak/>
        <w:t>1.  A. 1 molecule of oxygen</w:t>
      </w:r>
    </w:p>
    <w:p w14:paraId="366947EC" w14:textId="77777777" w:rsidR="00ED4BD9" w:rsidRPr="00ED4BD9" w:rsidRDefault="00ED4BD9" w:rsidP="00ED4BD9">
      <w:pPr>
        <w:rPr>
          <w:sz w:val="24"/>
          <w:szCs w:val="24"/>
        </w:rPr>
      </w:pPr>
      <w:r w:rsidRPr="00ED4BD9">
        <w:rPr>
          <w:sz w:val="24"/>
          <w:szCs w:val="24"/>
        </w:rPr>
        <w:t>2.  B. 2 molecules of oxygen</w:t>
      </w:r>
    </w:p>
    <w:p w14:paraId="7FF9014C" w14:textId="77777777" w:rsidR="00ED4BD9" w:rsidRPr="00ED4BD9" w:rsidRDefault="00ED4BD9" w:rsidP="00ED4BD9">
      <w:pPr>
        <w:rPr>
          <w:sz w:val="24"/>
          <w:szCs w:val="24"/>
        </w:rPr>
      </w:pPr>
      <w:r w:rsidRPr="00ED4BD9">
        <w:rPr>
          <w:sz w:val="24"/>
          <w:szCs w:val="24"/>
        </w:rPr>
        <w:t>3.  C. 3 molecules of oxygen</w:t>
      </w:r>
    </w:p>
    <w:p w14:paraId="0EB3B547" w14:textId="77777777" w:rsidR="00ED4BD9" w:rsidRPr="00ED4BD9" w:rsidRDefault="00ED4BD9" w:rsidP="00ED4BD9">
      <w:pPr>
        <w:rPr>
          <w:sz w:val="24"/>
          <w:szCs w:val="24"/>
        </w:rPr>
      </w:pPr>
      <w:r w:rsidRPr="00ED4BD9">
        <w:rPr>
          <w:sz w:val="24"/>
          <w:szCs w:val="24"/>
        </w:rPr>
        <w:t>4.  D. 4 molecules of oxygen</w:t>
      </w:r>
    </w:p>
    <w:p w14:paraId="1F3E113A" w14:textId="77777777" w:rsidR="00ED4BD9" w:rsidRPr="00ED4BD9" w:rsidRDefault="00ED4BD9" w:rsidP="00ED4BD9">
      <w:pPr>
        <w:rPr>
          <w:sz w:val="24"/>
          <w:szCs w:val="24"/>
        </w:rPr>
      </w:pPr>
      <w:r w:rsidRPr="00ED4BD9">
        <w:rPr>
          <w:sz w:val="24"/>
          <w:szCs w:val="24"/>
        </w:rPr>
        <w:t>Correct</w:t>
      </w:r>
    </w:p>
    <w:p w14:paraId="2B27ACE5" w14:textId="77777777" w:rsidR="00ED4BD9" w:rsidRPr="00ED4BD9" w:rsidRDefault="00ED4BD9" w:rsidP="00ED4BD9">
      <w:pPr>
        <w:rPr>
          <w:sz w:val="24"/>
          <w:szCs w:val="24"/>
        </w:rPr>
      </w:pPr>
      <w:r w:rsidRPr="00ED4BD9">
        <w:rPr>
          <w:sz w:val="24"/>
          <w:szCs w:val="24"/>
        </w:rPr>
        <w:t>Answer = D</w:t>
      </w:r>
    </w:p>
    <w:p w14:paraId="2C20AA54" w14:textId="77777777" w:rsidR="00ED4BD9" w:rsidRPr="00ED4BD9" w:rsidRDefault="00ED4BD9" w:rsidP="00ED4BD9">
      <w:pPr>
        <w:rPr>
          <w:sz w:val="24"/>
          <w:szCs w:val="24"/>
        </w:rPr>
      </w:pPr>
    </w:p>
    <w:p w14:paraId="7C3329E2" w14:textId="77777777" w:rsidR="00ED4BD9" w:rsidRPr="00ED4BD9" w:rsidRDefault="00ED4BD9" w:rsidP="00ED4BD9">
      <w:pPr>
        <w:rPr>
          <w:sz w:val="24"/>
          <w:szCs w:val="24"/>
        </w:rPr>
      </w:pPr>
      <w:r w:rsidRPr="00ED4BD9">
        <w:rPr>
          <w:sz w:val="24"/>
          <w:szCs w:val="24"/>
        </w:rPr>
        <w:t>44. Question1 points</w:t>
      </w:r>
    </w:p>
    <w:p w14:paraId="51DACD58" w14:textId="77777777" w:rsidR="00ED4BD9" w:rsidRPr="00ED4BD9" w:rsidRDefault="00ED4BD9" w:rsidP="00ED4BD9">
      <w:pPr>
        <w:rPr>
          <w:sz w:val="24"/>
          <w:szCs w:val="24"/>
        </w:rPr>
      </w:pPr>
      <w:r w:rsidRPr="00ED4BD9">
        <w:rPr>
          <w:sz w:val="24"/>
          <w:szCs w:val="24"/>
        </w:rPr>
        <w:t>The space inside the chest cavity during inspiration is:</w:t>
      </w:r>
    </w:p>
    <w:p w14:paraId="520487C1" w14:textId="77777777" w:rsidR="00ED4BD9" w:rsidRPr="00ED4BD9" w:rsidRDefault="00ED4BD9" w:rsidP="00ED4BD9">
      <w:pPr>
        <w:rPr>
          <w:sz w:val="24"/>
          <w:szCs w:val="24"/>
        </w:rPr>
      </w:pPr>
    </w:p>
    <w:p w14:paraId="12D8C857" w14:textId="77777777" w:rsidR="00ED4BD9" w:rsidRPr="00ED4BD9" w:rsidRDefault="00ED4BD9" w:rsidP="00ED4BD9">
      <w:pPr>
        <w:rPr>
          <w:sz w:val="24"/>
          <w:szCs w:val="24"/>
        </w:rPr>
      </w:pPr>
      <w:r w:rsidRPr="00ED4BD9">
        <w:rPr>
          <w:sz w:val="24"/>
          <w:szCs w:val="24"/>
        </w:rPr>
        <w:t>1.  A. Decreased</w:t>
      </w:r>
    </w:p>
    <w:p w14:paraId="218A6130" w14:textId="77777777" w:rsidR="00ED4BD9" w:rsidRPr="00ED4BD9" w:rsidRDefault="00ED4BD9" w:rsidP="00ED4BD9">
      <w:pPr>
        <w:rPr>
          <w:sz w:val="24"/>
          <w:szCs w:val="24"/>
        </w:rPr>
      </w:pPr>
      <w:r w:rsidRPr="00ED4BD9">
        <w:rPr>
          <w:sz w:val="24"/>
          <w:szCs w:val="24"/>
        </w:rPr>
        <w:t>2.  B. Increased</w:t>
      </w:r>
    </w:p>
    <w:p w14:paraId="54BF2F06" w14:textId="77777777" w:rsidR="00ED4BD9" w:rsidRPr="00ED4BD9" w:rsidRDefault="00ED4BD9" w:rsidP="00ED4BD9">
      <w:pPr>
        <w:rPr>
          <w:sz w:val="24"/>
          <w:szCs w:val="24"/>
        </w:rPr>
      </w:pPr>
      <w:r w:rsidRPr="00ED4BD9">
        <w:rPr>
          <w:sz w:val="24"/>
          <w:szCs w:val="24"/>
        </w:rPr>
        <w:t>3.  C. Remains same</w:t>
      </w:r>
    </w:p>
    <w:p w14:paraId="457BE90C" w14:textId="77777777" w:rsidR="00ED4BD9" w:rsidRPr="00ED4BD9" w:rsidRDefault="00ED4BD9" w:rsidP="00ED4BD9">
      <w:pPr>
        <w:rPr>
          <w:sz w:val="24"/>
          <w:szCs w:val="24"/>
        </w:rPr>
      </w:pPr>
      <w:r w:rsidRPr="00ED4BD9">
        <w:rPr>
          <w:sz w:val="24"/>
          <w:szCs w:val="24"/>
        </w:rPr>
        <w:t>4.  D. First increased then decreased</w:t>
      </w:r>
    </w:p>
    <w:p w14:paraId="3DA85278" w14:textId="77777777" w:rsidR="00ED4BD9" w:rsidRPr="00ED4BD9" w:rsidRDefault="00ED4BD9" w:rsidP="00ED4BD9">
      <w:pPr>
        <w:rPr>
          <w:sz w:val="24"/>
          <w:szCs w:val="24"/>
        </w:rPr>
      </w:pPr>
      <w:r w:rsidRPr="00ED4BD9">
        <w:rPr>
          <w:sz w:val="24"/>
          <w:szCs w:val="24"/>
        </w:rPr>
        <w:t>correct</w:t>
      </w:r>
    </w:p>
    <w:p w14:paraId="7D7088A7" w14:textId="77777777" w:rsidR="00ED4BD9" w:rsidRPr="00ED4BD9" w:rsidRDefault="00ED4BD9" w:rsidP="00ED4BD9">
      <w:pPr>
        <w:rPr>
          <w:sz w:val="24"/>
          <w:szCs w:val="24"/>
        </w:rPr>
      </w:pPr>
      <w:r w:rsidRPr="00ED4BD9">
        <w:rPr>
          <w:sz w:val="24"/>
          <w:szCs w:val="24"/>
        </w:rPr>
        <w:t>Answer = A</w:t>
      </w:r>
    </w:p>
    <w:p w14:paraId="61375E4F" w14:textId="77777777" w:rsidR="00ED4BD9" w:rsidRPr="00ED4BD9" w:rsidRDefault="00ED4BD9" w:rsidP="00ED4BD9">
      <w:pPr>
        <w:rPr>
          <w:sz w:val="24"/>
          <w:szCs w:val="24"/>
        </w:rPr>
      </w:pPr>
    </w:p>
    <w:p w14:paraId="2429EF6B" w14:textId="77777777" w:rsidR="00ED4BD9" w:rsidRPr="00ED4BD9" w:rsidRDefault="00ED4BD9" w:rsidP="00ED4BD9">
      <w:pPr>
        <w:rPr>
          <w:sz w:val="24"/>
          <w:szCs w:val="24"/>
        </w:rPr>
      </w:pPr>
      <w:r w:rsidRPr="00ED4BD9">
        <w:rPr>
          <w:sz w:val="24"/>
          <w:szCs w:val="24"/>
        </w:rPr>
        <w:t>45. Question1 points</w:t>
      </w:r>
    </w:p>
    <w:p w14:paraId="77D292DE" w14:textId="77777777" w:rsidR="00ED4BD9" w:rsidRPr="00ED4BD9" w:rsidRDefault="00ED4BD9" w:rsidP="00ED4BD9">
      <w:pPr>
        <w:rPr>
          <w:sz w:val="24"/>
          <w:szCs w:val="24"/>
        </w:rPr>
      </w:pPr>
      <w:r w:rsidRPr="00ED4BD9">
        <w:rPr>
          <w:sz w:val="24"/>
          <w:szCs w:val="24"/>
        </w:rPr>
        <w:t>Which is not true about human lungs?</w:t>
      </w:r>
    </w:p>
    <w:p w14:paraId="645934EC" w14:textId="77777777" w:rsidR="00ED4BD9" w:rsidRPr="00ED4BD9" w:rsidRDefault="00ED4BD9" w:rsidP="00ED4BD9">
      <w:pPr>
        <w:rPr>
          <w:sz w:val="24"/>
          <w:szCs w:val="24"/>
        </w:rPr>
      </w:pPr>
    </w:p>
    <w:p w14:paraId="4D503FB0" w14:textId="77777777" w:rsidR="00ED4BD9" w:rsidRPr="00ED4BD9" w:rsidRDefault="00ED4BD9" w:rsidP="00ED4BD9">
      <w:pPr>
        <w:rPr>
          <w:sz w:val="24"/>
          <w:szCs w:val="24"/>
        </w:rPr>
      </w:pPr>
      <w:r w:rsidRPr="00ED4BD9">
        <w:rPr>
          <w:sz w:val="24"/>
          <w:szCs w:val="24"/>
        </w:rPr>
        <w:t>1.  A. They are opened sacs</w:t>
      </w:r>
    </w:p>
    <w:p w14:paraId="1AA829BE" w14:textId="77777777" w:rsidR="00ED4BD9" w:rsidRPr="00ED4BD9" w:rsidRDefault="00ED4BD9" w:rsidP="00ED4BD9">
      <w:pPr>
        <w:rPr>
          <w:sz w:val="24"/>
          <w:szCs w:val="24"/>
        </w:rPr>
      </w:pPr>
      <w:r w:rsidRPr="00ED4BD9">
        <w:rPr>
          <w:sz w:val="24"/>
          <w:szCs w:val="24"/>
        </w:rPr>
        <w:t>2.  B. They are closed sacs</w:t>
      </w:r>
    </w:p>
    <w:p w14:paraId="40561997" w14:textId="77777777" w:rsidR="00ED4BD9" w:rsidRPr="00ED4BD9" w:rsidRDefault="00ED4BD9" w:rsidP="00ED4BD9">
      <w:pPr>
        <w:rPr>
          <w:sz w:val="24"/>
          <w:szCs w:val="24"/>
        </w:rPr>
      </w:pPr>
      <w:r w:rsidRPr="00ED4BD9">
        <w:rPr>
          <w:sz w:val="24"/>
          <w:szCs w:val="24"/>
        </w:rPr>
        <w:t>3.  C. They are spongy in nature</w:t>
      </w:r>
    </w:p>
    <w:p w14:paraId="42209F34" w14:textId="77777777" w:rsidR="00ED4BD9" w:rsidRPr="00ED4BD9" w:rsidRDefault="00ED4BD9" w:rsidP="00ED4BD9">
      <w:pPr>
        <w:rPr>
          <w:sz w:val="24"/>
          <w:szCs w:val="24"/>
        </w:rPr>
      </w:pPr>
      <w:r w:rsidRPr="00ED4BD9">
        <w:rPr>
          <w:sz w:val="24"/>
          <w:szCs w:val="24"/>
        </w:rPr>
        <w:t>4.  D. They are placed in chest cavity</w:t>
      </w:r>
    </w:p>
    <w:p w14:paraId="78887690" w14:textId="77777777" w:rsidR="00ED4BD9" w:rsidRPr="00ED4BD9" w:rsidRDefault="00ED4BD9" w:rsidP="00ED4BD9">
      <w:pPr>
        <w:rPr>
          <w:sz w:val="24"/>
          <w:szCs w:val="24"/>
        </w:rPr>
      </w:pPr>
      <w:r w:rsidRPr="00ED4BD9">
        <w:rPr>
          <w:sz w:val="24"/>
          <w:szCs w:val="24"/>
        </w:rPr>
        <w:t>Correct</w:t>
      </w:r>
    </w:p>
    <w:p w14:paraId="26396900" w14:textId="77777777" w:rsidR="00ED4BD9" w:rsidRPr="00ED4BD9" w:rsidRDefault="00ED4BD9" w:rsidP="00ED4BD9">
      <w:pPr>
        <w:rPr>
          <w:sz w:val="24"/>
          <w:szCs w:val="24"/>
        </w:rPr>
      </w:pPr>
      <w:r w:rsidRPr="00ED4BD9">
        <w:rPr>
          <w:sz w:val="24"/>
          <w:szCs w:val="24"/>
        </w:rPr>
        <w:t>Answer = A</w:t>
      </w:r>
    </w:p>
    <w:p w14:paraId="037DF40E" w14:textId="77777777" w:rsidR="00ED4BD9" w:rsidRPr="00ED4BD9" w:rsidRDefault="00ED4BD9" w:rsidP="00ED4BD9">
      <w:pPr>
        <w:rPr>
          <w:sz w:val="24"/>
          <w:szCs w:val="24"/>
        </w:rPr>
      </w:pPr>
    </w:p>
    <w:p w14:paraId="12086267" w14:textId="77777777" w:rsidR="00ED4BD9" w:rsidRPr="00ED4BD9" w:rsidRDefault="00ED4BD9" w:rsidP="00ED4BD9">
      <w:pPr>
        <w:rPr>
          <w:sz w:val="24"/>
          <w:szCs w:val="24"/>
        </w:rPr>
      </w:pPr>
      <w:r w:rsidRPr="00ED4BD9">
        <w:rPr>
          <w:sz w:val="24"/>
          <w:szCs w:val="24"/>
        </w:rPr>
        <w:lastRenderedPageBreak/>
        <w:t>46. Question1 points</w:t>
      </w:r>
    </w:p>
    <w:p w14:paraId="66B3CE6D" w14:textId="77777777" w:rsidR="00ED4BD9" w:rsidRPr="00ED4BD9" w:rsidRDefault="00ED4BD9" w:rsidP="00ED4BD9">
      <w:pPr>
        <w:rPr>
          <w:sz w:val="24"/>
          <w:szCs w:val="24"/>
        </w:rPr>
      </w:pPr>
      <w:r w:rsidRPr="00ED4BD9">
        <w:rPr>
          <w:sz w:val="24"/>
          <w:szCs w:val="24"/>
        </w:rPr>
        <w:t>Intercostal muscles are found in:</w:t>
      </w:r>
    </w:p>
    <w:p w14:paraId="1B03109B" w14:textId="77777777" w:rsidR="00ED4BD9" w:rsidRPr="00ED4BD9" w:rsidRDefault="00ED4BD9" w:rsidP="00ED4BD9">
      <w:pPr>
        <w:rPr>
          <w:sz w:val="24"/>
          <w:szCs w:val="24"/>
        </w:rPr>
      </w:pPr>
    </w:p>
    <w:p w14:paraId="5FA0B817" w14:textId="77777777" w:rsidR="00ED4BD9" w:rsidRPr="00ED4BD9" w:rsidRDefault="00ED4BD9" w:rsidP="00ED4BD9">
      <w:pPr>
        <w:rPr>
          <w:sz w:val="24"/>
          <w:szCs w:val="24"/>
        </w:rPr>
      </w:pPr>
      <w:r w:rsidRPr="00ED4BD9">
        <w:rPr>
          <w:sz w:val="24"/>
          <w:szCs w:val="24"/>
        </w:rPr>
        <w:t>1.  A. Ribs</w:t>
      </w:r>
    </w:p>
    <w:p w14:paraId="33C32385" w14:textId="77777777" w:rsidR="00ED4BD9" w:rsidRPr="00ED4BD9" w:rsidRDefault="00ED4BD9" w:rsidP="00ED4BD9">
      <w:pPr>
        <w:rPr>
          <w:sz w:val="24"/>
          <w:szCs w:val="24"/>
        </w:rPr>
      </w:pPr>
      <w:r w:rsidRPr="00ED4BD9">
        <w:rPr>
          <w:sz w:val="24"/>
          <w:szCs w:val="24"/>
        </w:rPr>
        <w:t>2.  B. Pharynx</w:t>
      </w:r>
    </w:p>
    <w:p w14:paraId="60368500" w14:textId="77777777" w:rsidR="00ED4BD9" w:rsidRPr="00ED4BD9" w:rsidRDefault="00ED4BD9" w:rsidP="00ED4BD9">
      <w:pPr>
        <w:rPr>
          <w:sz w:val="24"/>
          <w:szCs w:val="24"/>
        </w:rPr>
      </w:pPr>
      <w:r w:rsidRPr="00ED4BD9">
        <w:rPr>
          <w:sz w:val="24"/>
          <w:szCs w:val="24"/>
        </w:rPr>
        <w:t>3.  C. Lungs</w:t>
      </w:r>
    </w:p>
    <w:p w14:paraId="2699291E" w14:textId="77777777" w:rsidR="00ED4BD9" w:rsidRPr="00ED4BD9" w:rsidRDefault="00ED4BD9" w:rsidP="00ED4BD9">
      <w:pPr>
        <w:rPr>
          <w:sz w:val="24"/>
          <w:szCs w:val="24"/>
        </w:rPr>
      </w:pPr>
      <w:r w:rsidRPr="00ED4BD9">
        <w:rPr>
          <w:sz w:val="24"/>
          <w:szCs w:val="24"/>
        </w:rPr>
        <w:t>4.  D. Both B and C</w:t>
      </w:r>
    </w:p>
    <w:p w14:paraId="5CCB2EC0" w14:textId="77777777" w:rsidR="00ED4BD9" w:rsidRPr="00ED4BD9" w:rsidRDefault="00ED4BD9" w:rsidP="00ED4BD9">
      <w:pPr>
        <w:rPr>
          <w:sz w:val="24"/>
          <w:szCs w:val="24"/>
        </w:rPr>
      </w:pPr>
      <w:r w:rsidRPr="00ED4BD9">
        <w:rPr>
          <w:sz w:val="24"/>
          <w:szCs w:val="24"/>
        </w:rPr>
        <w:t>Correct</w:t>
      </w:r>
    </w:p>
    <w:p w14:paraId="79CD6732" w14:textId="77777777" w:rsidR="00ED4BD9" w:rsidRPr="00ED4BD9" w:rsidRDefault="00ED4BD9" w:rsidP="00ED4BD9">
      <w:pPr>
        <w:rPr>
          <w:sz w:val="24"/>
          <w:szCs w:val="24"/>
        </w:rPr>
      </w:pPr>
      <w:r w:rsidRPr="00ED4BD9">
        <w:rPr>
          <w:sz w:val="24"/>
          <w:szCs w:val="24"/>
        </w:rPr>
        <w:t>Answer = A</w:t>
      </w:r>
    </w:p>
    <w:p w14:paraId="57FCD522" w14:textId="77777777" w:rsidR="00ED4BD9" w:rsidRPr="00ED4BD9" w:rsidRDefault="00ED4BD9" w:rsidP="00ED4BD9">
      <w:pPr>
        <w:rPr>
          <w:sz w:val="24"/>
          <w:szCs w:val="24"/>
        </w:rPr>
      </w:pPr>
    </w:p>
    <w:p w14:paraId="19896FD1" w14:textId="77777777" w:rsidR="00ED4BD9" w:rsidRPr="00ED4BD9" w:rsidRDefault="00ED4BD9" w:rsidP="00ED4BD9">
      <w:pPr>
        <w:rPr>
          <w:sz w:val="24"/>
          <w:szCs w:val="24"/>
        </w:rPr>
      </w:pPr>
      <w:r w:rsidRPr="00ED4BD9">
        <w:rPr>
          <w:sz w:val="24"/>
          <w:szCs w:val="24"/>
        </w:rPr>
        <w:t>47. Question1 points</w:t>
      </w:r>
    </w:p>
    <w:p w14:paraId="48935F12" w14:textId="77777777" w:rsidR="00ED4BD9" w:rsidRPr="00ED4BD9" w:rsidRDefault="00ED4BD9" w:rsidP="00ED4BD9">
      <w:pPr>
        <w:rPr>
          <w:sz w:val="24"/>
          <w:szCs w:val="24"/>
        </w:rPr>
      </w:pPr>
      <w:r w:rsidRPr="00ED4BD9">
        <w:rPr>
          <w:sz w:val="24"/>
          <w:szCs w:val="24"/>
        </w:rPr>
        <w:t>The wall of chest cavity is composed of:</w:t>
      </w:r>
    </w:p>
    <w:p w14:paraId="58B30D94" w14:textId="77777777" w:rsidR="00ED4BD9" w:rsidRPr="00ED4BD9" w:rsidRDefault="00ED4BD9" w:rsidP="00ED4BD9">
      <w:pPr>
        <w:rPr>
          <w:sz w:val="24"/>
          <w:szCs w:val="24"/>
        </w:rPr>
      </w:pPr>
    </w:p>
    <w:p w14:paraId="681CD103" w14:textId="77777777" w:rsidR="00ED4BD9" w:rsidRPr="00ED4BD9" w:rsidRDefault="00ED4BD9" w:rsidP="00ED4BD9">
      <w:pPr>
        <w:rPr>
          <w:sz w:val="24"/>
          <w:szCs w:val="24"/>
        </w:rPr>
      </w:pPr>
      <w:r w:rsidRPr="00ED4BD9">
        <w:rPr>
          <w:sz w:val="24"/>
          <w:szCs w:val="24"/>
        </w:rPr>
        <w:t>1.  A. Intercostal muscles</w:t>
      </w:r>
    </w:p>
    <w:p w14:paraId="348B4FA9" w14:textId="77777777" w:rsidR="00ED4BD9" w:rsidRPr="00ED4BD9" w:rsidRDefault="00ED4BD9" w:rsidP="00ED4BD9">
      <w:pPr>
        <w:rPr>
          <w:sz w:val="24"/>
          <w:szCs w:val="24"/>
        </w:rPr>
      </w:pPr>
      <w:r w:rsidRPr="00ED4BD9">
        <w:rPr>
          <w:sz w:val="24"/>
          <w:szCs w:val="24"/>
        </w:rPr>
        <w:t>2.  B. Ribs</w:t>
      </w:r>
    </w:p>
    <w:p w14:paraId="5F7BCBA0" w14:textId="77777777" w:rsidR="00ED4BD9" w:rsidRPr="00ED4BD9" w:rsidRDefault="00ED4BD9" w:rsidP="00ED4BD9">
      <w:pPr>
        <w:rPr>
          <w:sz w:val="24"/>
          <w:szCs w:val="24"/>
        </w:rPr>
      </w:pPr>
      <w:r w:rsidRPr="00ED4BD9">
        <w:rPr>
          <w:sz w:val="24"/>
          <w:szCs w:val="24"/>
        </w:rPr>
        <w:t>3.  C. Both A and B</w:t>
      </w:r>
    </w:p>
    <w:p w14:paraId="2B3FB309" w14:textId="77777777" w:rsidR="00ED4BD9" w:rsidRPr="00ED4BD9" w:rsidRDefault="00ED4BD9" w:rsidP="00ED4BD9">
      <w:pPr>
        <w:rPr>
          <w:sz w:val="24"/>
          <w:szCs w:val="24"/>
        </w:rPr>
      </w:pPr>
      <w:r w:rsidRPr="00ED4BD9">
        <w:rPr>
          <w:sz w:val="24"/>
          <w:szCs w:val="24"/>
        </w:rPr>
        <w:t>4.  D. Diaphragm</w:t>
      </w:r>
    </w:p>
    <w:p w14:paraId="45C4280D" w14:textId="77777777" w:rsidR="00ED4BD9" w:rsidRPr="00ED4BD9" w:rsidRDefault="00ED4BD9" w:rsidP="00ED4BD9">
      <w:pPr>
        <w:rPr>
          <w:sz w:val="24"/>
          <w:szCs w:val="24"/>
        </w:rPr>
      </w:pPr>
      <w:r w:rsidRPr="00ED4BD9">
        <w:rPr>
          <w:sz w:val="24"/>
          <w:szCs w:val="24"/>
        </w:rPr>
        <w:t>Correct</w:t>
      </w:r>
    </w:p>
    <w:p w14:paraId="11415504" w14:textId="77777777" w:rsidR="00ED4BD9" w:rsidRPr="00ED4BD9" w:rsidRDefault="00ED4BD9" w:rsidP="00ED4BD9">
      <w:pPr>
        <w:rPr>
          <w:sz w:val="24"/>
          <w:szCs w:val="24"/>
        </w:rPr>
      </w:pPr>
      <w:r w:rsidRPr="00ED4BD9">
        <w:rPr>
          <w:sz w:val="24"/>
          <w:szCs w:val="24"/>
        </w:rPr>
        <w:t>Answer = C</w:t>
      </w:r>
    </w:p>
    <w:p w14:paraId="12672936" w14:textId="77777777" w:rsidR="00ED4BD9" w:rsidRPr="00ED4BD9" w:rsidRDefault="00ED4BD9" w:rsidP="00ED4BD9">
      <w:pPr>
        <w:rPr>
          <w:sz w:val="24"/>
          <w:szCs w:val="24"/>
        </w:rPr>
      </w:pPr>
    </w:p>
    <w:p w14:paraId="1AA4BD48" w14:textId="77777777" w:rsidR="00ED4BD9" w:rsidRPr="00ED4BD9" w:rsidRDefault="00ED4BD9" w:rsidP="00ED4BD9">
      <w:pPr>
        <w:rPr>
          <w:sz w:val="24"/>
          <w:szCs w:val="24"/>
        </w:rPr>
      </w:pPr>
      <w:r w:rsidRPr="00ED4BD9">
        <w:rPr>
          <w:sz w:val="24"/>
          <w:szCs w:val="24"/>
        </w:rPr>
        <w:t>48. Question1 points</w:t>
      </w:r>
    </w:p>
    <w:p w14:paraId="3CFE43A1" w14:textId="77777777" w:rsidR="00ED4BD9" w:rsidRPr="00ED4BD9" w:rsidRDefault="00ED4BD9" w:rsidP="00ED4BD9">
      <w:pPr>
        <w:rPr>
          <w:sz w:val="24"/>
          <w:szCs w:val="24"/>
        </w:rPr>
      </w:pPr>
      <w:r w:rsidRPr="00ED4BD9">
        <w:rPr>
          <w:sz w:val="24"/>
          <w:szCs w:val="24"/>
        </w:rPr>
        <w:t>What is the length of the windpipe?</w:t>
      </w:r>
    </w:p>
    <w:p w14:paraId="0175547A" w14:textId="77777777" w:rsidR="00ED4BD9" w:rsidRPr="00ED4BD9" w:rsidRDefault="00ED4BD9" w:rsidP="00ED4BD9">
      <w:pPr>
        <w:rPr>
          <w:sz w:val="24"/>
          <w:szCs w:val="24"/>
        </w:rPr>
      </w:pPr>
    </w:p>
    <w:p w14:paraId="0D368FC2" w14:textId="77777777" w:rsidR="00ED4BD9" w:rsidRPr="00ED4BD9" w:rsidRDefault="00ED4BD9" w:rsidP="00ED4BD9">
      <w:pPr>
        <w:rPr>
          <w:sz w:val="24"/>
          <w:szCs w:val="24"/>
        </w:rPr>
      </w:pPr>
      <w:r w:rsidRPr="00ED4BD9">
        <w:rPr>
          <w:sz w:val="24"/>
          <w:szCs w:val="24"/>
        </w:rPr>
        <w:t>1.  A. 12 cm</w:t>
      </w:r>
    </w:p>
    <w:p w14:paraId="0135CB3D" w14:textId="77777777" w:rsidR="00ED4BD9" w:rsidRPr="00ED4BD9" w:rsidRDefault="00ED4BD9" w:rsidP="00ED4BD9">
      <w:pPr>
        <w:rPr>
          <w:sz w:val="24"/>
          <w:szCs w:val="24"/>
        </w:rPr>
      </w:pPr>
      <w:r w:rsidRPr="00ED4BD9">
        <w:rPr>
          <w:sz w:val="24"/>
          <w:szCs w:val="24"/>
        </w:rPr>
        <w:t>2.  B. 15cm</w:t>
      </w:r>
    </w:p>
    <w:p w14:paraId="07C2A643" w14:textId="77777777" w:rsidR="00ED4BD9" w:rsidRPr="00ED4BD9" w:rsidRDefault="00ED4BD9" w:rsidP="00ED4BD9">
      <w:pPr>
        <w:rPr>
          <w:sz w:val="24"/>
          <w:szCs w:val="24"/>
        </w:rPr>
      </w:pPr>
      <w:r w:rsidRPr="00ED4BD9">
        <w:rPr>
          <w:sz w:val="24"/>
          <w:szCs w:val="24"/>
        </w:rPr>
        <w:t>3.  C. 18 cm</w:t>
      </w:r>
    </w:p>
    <w:p w14:paraId="517111EC" w14:textId="77777777" w:rsidR="00ED4BD9" w:rsidRPr="00ED4BD9" w:rsidRDefault="00ED4BD9" w:rsidP="00ED4BD9">
      <w:pPr>
        <w:rPr>
          <w:sz w:val="24"/>
          <w:szCs w:val="24"/>
        </w:rPr>
      </w:pPr>
      <w:r w:rsidRPr="00ED4BD9">
        <w:rPr>
          <w:sz w:val="24"/>
          <w:szCs w:val="24"/>
        </w:rPr>
        <w:t>4.  D. 20 cm</w:t>
      </w:r>
    </w:p>
    <w:p w14:paraId="79C9738E" w14:textId="77777777" w:rsidR="00ED4BD9" w:rsidRPr="00ED4BD9" w:rsidRDefault="00ED4BD9" w:rsidP="00ED4BD9">
      <w:pPr>
        <w:rPr>
          <w:sz w:val="24"/>
          <w:szCs w:val="24"/>
        </w:rPr>
      </w:pPr>
      <w:r w:rsidRPr="00ED4BD9">
        <w:rPr>
          <w:sz w:val="24"/>
          <w:szCs w:val="24"/>
        </w:rPr>
        <w:lastRenderedPageBreak/>
        <w:t>Correct</w:t>
      </w:r>
    </w:p>
    <w:p w14:paraId="40631336" w14:textId="77777777" w:rsidR="00ED4BD9" w:rsidRPr="00ED4BD9" w:rsidRDefault="00ED4BD9" w:rsidP="00ED4BD9">
      <w:pPr>
        <w:rPr>
          <w:sz w:val="24"/>
          <w:szCs w:val="24"/>
        </w:rPr>
      </w:pPr>
      <w:r w:rsidRPr="00ED4BD9">
        <w:rPr>
          <w:sz w:val="24"/>
          <w:szCs w:val="24"/>
        </w:rPr>
        <w:t>Answer = A</w:t>
      </w:r>
    </w:p>
    <w:p w14:paraId="33E4C593" w14:textId="77777777" w:rsidR="00ED4BD9" w:rsidRPr="00ED4BD9" w:rsidRDefault="00ED4BD9" w:rsidP="00ED4BD9">
      <w:pPr>
        <w:rPr>
          <w:sz w:val="24"/>
          <w:szCs w:val="24"/>
        </w:rPr>
      </w:pPr>
    </w:p>
    <w:p w14:paraId="6A7C72C3" w14:textId="77777777" w:rsidR="00ED4BD9" w:rsidRPr="00ED4BD9" w:rsidRDefault="00ED4BD9" w:rsidP="00ED4BD9">
      <w:pPr>
        <w:rPr>
          <w:sz w:val="24"/>
          <w:szCs w:val="24"/>
        </w:rPr>
      </w:pPr>
      <w:r w:rsidRPr="00ED4BD9">
        <w:rPr>
          <w:sz w:val="24"/>
          <w:szCs w:val="24"/>
        </w:rPr>
        <w:t>49. Question1 points</w:t>
      </w:r>
    </w:p>
    <w:p w14:paraId="434BA54A" w14:textId="77777777" w:rsidR="00ED4BD9" w:rsidRPr="00ED4BD9" w:rsidRDefault="00ED4BD9" w:rsidP="00ED4BD9">
      <w:pPr>
        <w:rPr>
          <w:sz w:val="24"/>
          <w:szCs w:val="24"/>
        </w:rPr>
      </w:pPr>
      <w:r w:rsidRPr="00ED4BD9">
        <w:rPr>
          <w:sz w:val="24"/>
          <w:szCs w:val="24"/>
        </w:rPr>
        <w:t>The epiglottis, a flap of tissues covers the:</w:t>
      </w:r>
    </w:p>
    <w:p w14:paraId="4810EACA" w14:textId="77777777" w:rsidR="00ED4BD9" w:rsidRPr="00ED4BD9" w:rsidRDefault="00ED4BD9" w:rsidP="00ED4BD9">
      <w:pPr>
        <w:rPr>
          <w:sz w:val="24"/>
          <w:szCs w:val="24"/>
        </w:rPr>
      </w:pPr>
    </w:p>
    <w:p w14:paraId="4C0C183B" w14:textId="77777777" w:rsidR="00ED4BD9" w:rsidRPr="00ED4BD9" w:rsidRDefault="00ED4BD9" w:rsidP="00ED4BD9">
      <w:pPr>
        <w:rPr>
          <w:sz w:val="24"/>
          <w:szCs w:val="24"/>
        </w:rPr>
      </w:pPr>
      <w:r w:rsidRPr="00ED4BD9">
        <w:rPr>
          <w:sz w:val="24"/>
          <w:szCs w:val="24"/>
        </w:rPr>
        <w:t>1.  A. Pharynx</w:t>
      </w:r>
    </w:p>
    <w:p w14:paraId="070A68E7" w14:textId="77777777" w:rsidR="00ED4BD9" w:rsidRPr="00ED4BD9" w:rsidRDefault="00ED4BD9" w:rsidP="00ED4BD9">
      <w:pPr>
        <w:rPr>
          <w:sz w:val="24"/>
          <w:szCs w:val="24"/>
        </w:rPr>
      </w:pPr>
      <w:r w:rsidRPr="00ED4BD9">
        <w:rPr>
          <w:sz w:val="24"/>
          <w:szCs w:val="24"/>
        </w:rPr>
        <w:t>2.  B. Larynx</w:t>
      </w:r>
    </w:p>
    <w:p w14:paraId="356714C0" w14:textId="77777777" w:rsidR="00ED4BD9" w:rsidRPr="00ED4BD9" w:rsidRDefault="00ED4BD9" w:rsidP="00ED4BD9">
      <w:pPr>
        <w:rPr>
          <w:sz w:val="24"/>
          <w:szCs w:val="24"/>
        </w:rPr>
      </w:pPr>
      <w:r w:rsidRPr="00ED4BD9">
        <w:rPr>
          <w:sz w:val="24"/>
          <w:szCs w:val="24"/>
        </w:rPr>
        <w:t>3.  C. Glottis</w:t>
      </w:r>
    </w:p>
    <w:p w14:paraId="4E93D162" w14:textId="77777777" w:rsidR="00ED4BD9" w:rsidRPr="00ED4BD9" w:rsidRDefault="00ED4BD9" w:rsidP="00ED4BD9">
      <w:pPr>
        <w:rPr>
          <w:sz w:val="24"/>
          <w:szCs w:val="24"/>
        </w:rPr>
      </w:pPr>
      <w:r w:rsidRPr="00ED4BD9">
        <w:rPr>
          <w:sz w:val="24"/>
          <w:szCs w:val="24"/>
        </w:rPr>
        <w:t>4.  D. Nasal cavity</w:t>
      </w:r>
    </w:p>
    <w:p w14:paraId="17D468F5" w14:textId="77777777" w:rsidR="00ED4BD9" w:rsidRPr="00ED4BD9" w:rsidRDefault="00ED4BD9" w:rsidP="00ED4BD9">
      <w:pPr>
        <w:rPr>
          <w:sz w:val="24"/>
          <w:szCs w:val="24"/>
        </w:rPr>
      </w:pPr>
      <w:r w:rsidRPr="00ED4BD9">
        <w:rPr>
          <w:sz w:val="24"/>
          <w:szCs w:val="24"/>
        </w:rPr>
        <w:t>correct</w:t>
      </w:r>
    </w:p>
    <w:p w14:paraId="4ACB3600" w14:textId="77777777" w:rsidR="00ED4BD9" w:rsidRPr="00ED4BD9" w:rsidRDefault="00ED4BD9" w:rsidP="00ED4BD9">
      <w:pPr>
        <w:rPr>
          <w:sz w:val="24"/>
          <w:szCs w:val="24"/>
        </w:rPr>
      </w:pPr>
      <w:r w:rsidRPr="00ED4BD9">
        <w:rPr>
          <w:sz w:val="24"/>
          <w:szCs w:val="24"/>
        </w:rPr>
        <w:t>Answer = C</w:t>
      </w:r>
    </w:p>
    <w:p w14:paraId="70E38446" w14:textId="77777777" w:rsidR="00ED4BD9" w:rsidRPr="00ED4BD9" w:rsidRDefault="00ED4BD9" w:rsidP="00ED4BD9">
      <w:pPr>
        <w:rPr>
          <w:sz w:val="24"/>
          <w:szCs w:val="24"/>
        </w:rPr>
      </w:pPr>
    </w:p>
    <w:p w14:paraId="63566F4F" w14:textId="77777777" w:rsidR="00ED4BD9" w:rsidRPr="00ED4BD9" w:rsidRDefault="00ED4BD9" w:rsidP="00ED4BD9">
      <w:pPr>
        <w:rPr>
          <w:sz w:val="24"/>
          <w:szCs w:val="24"/>
        </w:rPr>
      </w:pPr>
      <w:r w:rsidRPr="00ED4BD9">
        <w:rPr>
          <w:sz w:val="24"/>
          <w:szCs w:val="24"/>
        </w:rPr>
        <w:t>50. Question1 points</w:t>
      </w:r>
    </w:p>
    <w:p w14:paraId="05F90989" w14:textId="77777777" w:rsidR="00ED4BD9" w:rsidRPr="00ED4BD9" w:rsidRDefault="00ED4BD9" w:rsidP="00ED4BD9">
      <w:pPr>
        <w:rPr>
          <w:sz w:val="24"/>
          <w:szCs w:val="24"/>
        </w:rPr>
      </w:pPr>
      <w:r w:rsidRPr="00ED4BD9">
        <w:rPr>
          <w:sz w:val="24"/>
          <w:szCs w:val="24"/>
        </w:rPr>
        <w:t>How many pair of ribs are present in chest wall?</w:t>
      </w:r>
    </w:p>
    <w:p w14:paraId="3DEF8C76" w14:textId="77777777" w:rsidR="00ED4BD9" w:rsidRPr="00ED4BD9" w:rsidRDefault="00ED4BD9" w:rsidP="00ED4BD9">
      <w:pPr>
        <w:rPr>
          <w:sz w:val="24"/>
          <w:szCs w:val="24"/>
        </w:rPr>
      </w:pPr>
    </w:p>
    <w:p w14:paraId="29EC4D7B" w14:textId="77777777" w:rsidR="00ED4BD9" w:rsidRPr="00ED4BD9" w:rsidRDefault="00ED4BD9" w:rsidP="00ED4BD9">
      <w:pPr>
        <w:rPr>
          <w:sz w:val="24"/>
          <w:szCs w:val="24"/>
        </w:rPr>
      </w:pPr>
      <w:r w:rsidRPr="00ED4BD9">
        <w:rPr>
          <w:sz w:val="24"/>
          <w:szCs w:val="24"/>
        </w:rPr>
        <w:t>1.  A. 10</w:t>
      </w:r>
    </w:p>
    <w:p w14:paraId="69652D84" w14:textId="77777777" w:rsidR="00ED4BD9" w:rsidRPr="00ED4BD9" w:rsidRDefault="00ED4BD9" w:rsidP="00ED4BD9">
      <w:pPr>
        <w:rPr>
          <w:sz w:val="24"/>
          <w:szCs w:val="24"/>
        </w:rPr>
      </w:pPr>
      <w:r w:rsidRPr="00ED4BD9">
        <w:rPr>
          <w:sz w:val="24"/>
          <w:szCs w:val="24"/>
        </w:rPr>
        <w:t>2.  B. 11</w:t>
      </w:r>
    </w:p>
    <w:p w14:paraId="699005E1" w14:textId="77777777" w:rsidR="00ED4BD9" w:rsidRPr="00ED4BD9" w:rsidRDefault="00ED4BD9" w:rsidP="00ED4BD9">
      <w:pPr>
        <w:rPr>
          <w:sz w:val="24"/>
          <w:szCs w:val="24"/>
        </w:rPr>
      </w:pPr>
      <w:r w:rsidRPr="00ED4BD9">
        <w:rPr>
          <w:sz w:val="24"/>
          <w:szCs w:val="24"/>
        </w:rPr>
        <w:t>3.  C. 12</w:t>
      </w:r>
    </w:p>
    <w:p w14:paraId="553E7C47" w14:textId="77777777" w:rsidR="00ED4BD9" w:rsidRPr="00ED4BD9" w:rsidRDefault="00ED4BD9" w:rsidP="00ED4BD9">
      <w:pPr>
        <w:rPr>
          <w:sz w:val="24"/>
          <w:szCs w:val="24"/>
        </w:rPr>
      </w:pPr>
      <w:r w:rsidRPr="00ED4BD9">
        <w:rPr>
          <w:sz w:val="24"/>
          <w:szCs w:val="24"/>
        </w:rPr>
        <w:t>4.  D. 13</w:t>
      </w:r>
    </w:p>
    <w:p w14:paraId="59328D14" w14:textId="77777777" w:rsidR="00ED4BD9" w:rsidRPr="00ED4BD9" w:rsidRDefault="00ED4BD9" w:rsidP="00ED4BD9">
      <w:pPr>
        <w:rPr>
          <w:sz w:val="24"/>
          <w:szCs w:val="24"/>
        </w:rPr>
      </w:pPr>
      <w:r w:rsidRPr="00ED4BD9">
        <w:rPr>
          <w:sz w:val="24"/>
          <w:szCs w:val="24"/>
        </w:rPr>
        <w:t>Correct</w:t>
      </w:r>
    </w:p>
    <w:p w14:paraId="035B1794" w14:textId="77777777" w:rsidR="00ED4BD9" w:rsidRPr="00ED4BD9" w:rsidRDefault="00ED4BD9" w:rsidP="00ED4BD9">
      <w:pPr>
        <w:rPr>
          <w:sz w:val="24"/>
          <w:szCs w:val="24"/>
        </w:rPr>
      </w:pPr>
      <w:r w:rsidRPr="00ED4BD9">
        <w:rPr>
          <w:sz w:val="24"/>
          <w:szCs w:val="24"/>
        </w:rPr>
        <w:t>Answer = C</w:t>
      </w:r>
    </w:p>
    <w:p w14:paraId="58A43E0A" w14:textId="77777777" w:rsidR="00ED4BD9" w:rsidRPr="00ED4BD9" w:rsidRDefault="00ED4BD9" w:rsidP="00ED4BD9">
      <w:pPr>
        <w:rPr>
          <w:sz w:val="24"/>
          <w:szCs w:val="24"/>
        </w:rPr>
      </w:pPr>
    </w:p>
    <w:p w14:paraId="2FECE518" w14:textId="77777777" w:rsidR="00ED4BD9" w:rsidRPr="00ED4BD9" w:rsidRDefault="00ED4BD9" w:rsidP="00ED4BD9">
      <w:pPr>
        <w:rPr>
          <w:sz w:val="24"/>
          <w:szCs w:val="24"/>
        </w:rPr>
      </w:pPr>
      <w:r w:rsidRPr="00ED4BD9">
        <w:rPr>
          <w:sz w:val="24"/>
          <w:szCs w:val="24"/>
        </w:rPr>
        <w:t>51. Question1 points</w:t>
      </w:r>
    </w:p>
    <w:p w14:paraId="2E1D8CEE" w14:textId="77777777" w:rsidR="00ED4BD9" w:rsidRPr="00ED4BD9" w:rsidRDefault="00ED4BD9" w:rsidP="00ED4BD9">
      <w:pPr>
        <w:rPr>
          <w:sz w:val="24"/>
          <w:szCs w:val="24"/>
        </w:rPr>
      </w:pPr>
      <w:r w:rsidRPr="00ED4BD9">
        <w:rPr>
          <w:sz w:val="24"/>
          <w:szCs w:val="24"/>
        </w:rPr>
        <w:t>During the process of carbon dioxide transport, formation of bicarbonate ion occurs in</w:t>
      </w:r>
    </w:p>
    <w:p w14:paraId="3EB45DAE" w14:textId="77777777" w:rsidR="00ED4BD9" w:rsidRPr="00ED4BD9" w:rsidRDefault="00ED4BD9" w:rsidP="00ED4BD9">
      <w:pPr>
        <w:rPr>
          <w:sz w:val="24"/>
          <w:szCs w:val="24"/>
        </w:rPr>
      </w:pPr>
    </w:p>
    <w:p w14:paraId="287AA02C" w14:textId="77777777" w:rsidR="00ED4BD9" w:rsidRPr="00ED4BD9" w:rsidRDefault="00ED4BD9" w:rsidP="00ED4BD9">
      <w:pPr>
        <w:rPr>
          <w:sz w:val="24"/>
          <w:szCs w:val="24"/>
        </w:rPr>
      </w:pPr>
      <w:r w:rsidRPr="00ED4BD9">
        <w:rPr>
          <w:sz w:val="24"/>
          <w:szCs w:val="24"/>
        </w:rPr>
        <w:t>1.  A. RBCs</w:t>
      </w:r>
    </w:p>
    <w:p w14:paraId="035F8829" w14:textId="77777777" w:rsidR="00ED4BD9" w:rsidRPr="00ED4BD9" w:rsidRDefault="00ED4BD9" w:rsidP="00ED4BD9">
      <w:pPr>
        <w:rPr>
          <w:sz w:val="24"/>
          <w:szCs w:val="24"/>
        </w:rPr>
      </w:pPr>
      <w:r w:rsidRPr="00ED4BD9">
        <w:rPr>
          <w:sz w:val="24"/>
          <w:szCs w:val="24"/>
        </w:rPr>
        <w:lastRenderedPageBreak/>
        <w:t xml:space="preserve">2.  B. </w:t>
      </w:r>
      <w:proofErr w:type="spellStart"/>
      <w:r w:rsidRPr="00ED4BD9">
        <w:rPr>
          <w:sz w:val="24"/>
          <w:szCs w:val="24"/>
        </w:rPr>
        <w:t>Interstitiam</w:t>
      </w:r>
      <w:proofErr w:type="spellEnd"/>
    </w:p>
    <w:p w14:paraId="02F74E03" w14:textId="77777777" w:rsidR="00ED4BD9" w:rsidRPr="00ED4BD9" w:rsidRDefault="00ED4BD9" w:rsidP="00ED4BD9">
      <w:pPr>
        <w:rPr>
          <w:sz w:val="24"/>
          <w:szCs w:val="24"/>
        </w:rPr>
      </w:pPr>
      <w:r w:rsidRPr="00ED4BD9">
        <w:rPr>
          <w:sz w:val="24"/>
          <w:szCs w:val="24"/>
        </w:rPr>
        <w:t>3.  C. Plasma</w:t>
      </w:r>
    </w:p>
    <w:p w14:paraId="647876A5" w14:textId="77777777" w:rsidR="00ED4BD9" w:rsidRPr="00ED4BD9" w:rsidRDefault="00ED4BD9" w:rsidP="00ED4BD9">
      <w:pPr>
        <w:rPr>
          <w:sz w:val="24"/>
          <w:szCs w:val="24"/>
        </w:rPr>
      </w:pPr>
      <w:r w:rsidRPr="00ED4BD9">
        <w:rPr>
          <w:sz w:val="24"/>
          <w:szCs w:val="24"/>
        </w:rPr>
        <w:t>4.  D. None</w:t>
      </w:r>
    </w:p>
    <w:p w14:paraId="7C6C8290" w14:textId="77777777" w:rsidR="00ED4BD9" w:rsidRPr="00ED4BD9" w:rsidRDefault="00ED4BD9" w:rsidP="00ED4BD9">
      <w:pPr>
        <w:rPr>
          <w:sz w:val="24"/>
          <w:szCs w:val="24"/>
        </w:rPr>
      </w:pPr>
      <w:r w:rsidRPr="00ED4BD9">
        <w:rPr>
          <w:sz w:val="24"/>
          <w:szCs w:val="24"/>
        </w:rPr>
        <w:t>Correct</w:t>
      </w:r>
    </w:p>
    <w:p w14:paraId="69D9D15C" w14:textId="77777777" w:rsidR="00ED4BD9" w:rsidRPr="00ED4BD9" w:rsidRDefault="00ED4BD9" w:rsidP="00ED4BD9">
      <w:pPr>
        <w:rPr>
          <w:sz w:val="24"/>
          <w:szCs w:val="24"/>
        </w:rPr>
      </w:pPr>
      <w:r w:rsidRPr="00ED4BD9">
        <w:rPr>
          <w:sz w:val="24"/>
          <w:szCs w:val="24"/>
        </w:rPr>
        <w:t>Answer = A</w:t>
      </w:r>
    </w:p>
    <w:p w14:paraId="6441AAC9" w14:textId="77777777" w:rsidR="00ED4BD9" w:rsidRPr="00ED4BD9" w:rsidRDefault="00ED4BD9" w:rsidP="00ED4BD9">
      <w:pPr>
        <w:rPr>
          <w:sz w:val="24"/>
          <w:szCs w:val="24"/>
        </w:rPr>
      </w:pPr>
    </w:p>
    <w:p w14:paraId="4641BE3B" w14:textId="77777777" w:rsidR="00ED4BD9" w:rsidRPr="00ED4BD9" w:rsidRDefault="00ED4BD9" w:rsidP="00ED4BD9">
      <w:pPr>
        <w:rPr>
          <w:sz w:val="24"/>
          <w:szCs w:val="24"/>
        </w:rPr>
      </w:pPr>
      <w:r w:rsidRPr="00ED4BD9">
        <w:rPr>
          <w:sz w:val="24"/>
          <w:szCs w:val="24"/>
        </w:rPr>
        <w:t>52. Question1 points</w:t>
      </w:r>
    </w:p>
    <w:p w14:paraId="632BB5C6" w14:textId="77777777" w:rsidR="00ED4BD9" w:rsidRPr="00ED4BD9" w:rsidRDefault="00ED4BD9" w:rsidP="00ED4BD9">
      <w:pPr>
        <w:rPr>
          <w:sz w:val="24"/>
          <w:szCs w:val="24"/>
        </w:rPr>
      </w:pPr>
      <w:r w:rsidRPr="00ED4BD9">
        <w:rPr>
          <w:sz w:val="24"/>
          <w:szCs w:val="24"/>
        </w:rPr>
        <w:t>Which of the following is the key function of pleural cavity?</w:t>
      </w:r>
    </w:p>
    <w:p w14:paraId="1EE94CB1" w14:textId="77777777" w:rsidR="00ED4BD9" w:rsidRPr="00ED4BD9" w:rsidRDefault="00ED4BD9" w:rsidP="00ED4BD9">
      <w:pPr>
        <w:rPr>
          <w:sz w:val="24"/>
          <w:szCs w:val="24"/>
        </w:rPr>
      </w:pPr>
    </w:p>
    <w:p w14:paraId="772FDB05" w14:textId="77777777" w:rsidR="00ED4BD9" w:rsidRPr="00ED4BD9" w:rsidRDefault="00ED4BD9" w:rsidP="00ED4BD9">
      <w:pPr>
        <w:rPr>
          <w:sz w:val="24"/>
          <w:szCs w:val="24"/>
        </w:rPr>
      </w:pPr>
      <w:r w:rsidRPr="00ED4BD9">
        <w:rPr>
          <w:sz w:val="24"/>
          <w:szCs w:val="24"/>
        </w:rPr>
        <w:t>1.  A. Reduces friction between membranes</w:t>
      </w:r>
    </w:p>
    <w:p w14:paraId="01F23BEB" w14:textId="77777777" w:rsidR="00ED4BD9" w:rsidRPr="00ED4BD9" w:rsidRDefault="00ED4BD9" w:rsidP="00ED4BD9">
      <w:pPr>
        <w:rPr>
          <w:sz w:val="24"/>
          <w:szCs w:val="24"/>
        </w:rPr>
      </w:pPr>
      <w:r w:rsidRPr="00ED4BD9">
        <w:rPr>
          <w:sz w:val="24"/>
          <w:szCs w:val="24"/>
        </w:rPr>
        <w:t>2.  B. Slide easily on one another</w:t>
      </w:r>
    </w:p>
    <w:p w14:paraId="44F14577" w14:textId="77777777" w:rsidR="00ED4BD9" w:rsidRPr="00ED4BD9" w:rsidRDefault="00ED4BD9" w:rsidP="00ED4BD9">
      <w:pPr>
        <w:rPr>
          <w:sz w:val="24"/>
          <w:szCs w:val="24"/>
        </w:rPr>
      </w:pPr>
      <w:r w:rsidRPr="00ED4BD9">
        <w:rPr>
          <w:sz w:val="24"/>
          <w:szCs w:val="24"/>
        </w:rPr>
        <w:t>3.  C. Allows membrane to adhere on one another</w:t>
      </w:r>
    </w:p>
    <w:p w14:paraId="7702CEAE" w14:textId="77777777" w:rsidR="00ED4BD9" w:rsidRPr="00ED4BD9" w:rsidRDefault="00ED4BD9" w:rsidP="00ED4BD9">
      <w:pPr>
        <w:rPr>
          <w:sz w:val="24"/>
          <w:szCs w:val="24"/>
        </w:rPr>
      </w:pPr>
      <w:r w:rsidRPr="00ED4BD9">
        <w:rPr>
          <w:sz w:val="24"/>
          <w:szCs w:val="24"/>
        </w:rPr>
        <w:t>4.  D. All of these are correct</w:t>
      </w:r>
    </w:p>
    <w:p w14:paraId="41BFE1FF" w14:textId="77777777" w:rsidR="00ED4BD9" w:rsidRPr="00ED4BD9" w:rsidRDefault="00ED4BD9" w:rsidP="00ED4BD9">
      <w:pPr>
        <w:rPr>
          <w:sz w:val="24"/>
          <w:szCs w:val="24"/>
        </w:rPr>
      </w:pPr>
      <w:r w:rsidRPr="00ED4BD9">
        <w:rPr>
          <w:sz w:val="24"/>
          <w:szCs w:val="24"/>
        </w:rPr>
        <w:t>Correct</w:t>
      </w:r>
    </w:p>
    <w:p w14:paraId="794DC5FB" w14:textId="77777777" w:rsidR="00ED4BD9" w:rsidRPr="00ED4BD9" w:rsidRDefault="00ED4BD9" w:rsidP="00ED4BD9">
      <w:pPr>
        <w:rPr>
          <w:sz w:val="24"/>
          <w:szCs w:val="24"/>
        </w:rPr>
      </w:pPr>
      <w:r w:rsidRPr="00ED4BD9">
        <w:rPr>
          <w:sz w:val="24"/>
          <w:szCs w:val="24"/>
        </w:rPr>
        <w:t>Answer = D</w:t>
      </w:r>
    </w:p>
    <w:p w14:paraId="37B11FED" w14:textId="77777777" w:rsidR="00ED4BD9" w:rsidRPr="00ED4BD9" w:rsidRDefault="00ED4BD9" w:rsidP="00ED4BD9">
      <w:pPr>
        <w:rPr>
          <w:sz w:val="24"/>
          <w:szCs w:val="24"/>
        </w:rPr>
      </w:pPr>
    </w:p>
    <w:p w14:paraId="212296C0" w14:textId="77777777" w:rsidR="00ED4BD9" w:rsidRPr="00ED4BD9" w:rsidRDefault="00ED4BD9" w:rsidP="00ED4BD9">
      <w:pPr>
        <w:rPr>
          <w:sz w:val="24"/>
          <w:szCs w:val="24"/>
        </w:rPr>
      </w:pPr>
      <w:r w:rsidRPr="00ED4BD9">
        <w:rPr>
          <w:sz w:val="24"/>
          <w:szCs w:val="24"/>
        </w:rPr>
        <w:t>53. Question1 points</w:t>
      </w:r>
    </w:p>
    <w:p w14:paraId="46FDFA73" w14:textId="77777777" w:rsidR="00ED4BD9" w:rsidRPr="00ED4BD9" w:rsidRDefault="00ED4BD9" w:rsidP="00ED4BD9">
      <w:pPr>
        <w:rPr>
          <w:sz w:val="24"/>
          <w:szCs w:val="24"/>
        </w:rPr>
      </w:pPr>
      <w:r w:rsidRPr="00ED4BD9">
        <w:rPr>
          <w:sz w:val="24"/>
          <w:szCs w:val="24"/>
        </w:rPr>
        <w:t>Most carbon dioxide is transported in the form of:</w:t>
      </w:r>
    </w:p>
    <w:p w14:paraId="187DD82F" w14:textId="77777777" w:rsidR="00ED4BD9" w:rsidRPr="00ED4BD9" w:rsidRDefault="00ED4BD9" w:rsidP="00ED4BD9">
      <w:pPr>
        <w:rPr>
          <w:sz w:val="24"/>
          <w:szCs w:val="24"/>
        </w:rPr>
      </w:pPr>
    </w:p>
    <w:p w14:paraId="2EDB44B6" w14:textId="77777777" w:rsidR="00ED4BD9" w:rsidRPr="00ED4BD9" w:rsidRDefault="00ED4BD9" w:rsidP="00ED4BD9">
      <w:pPr>
        <w:rPr>
          <w:sz w:val="24"/>
          <w:szCs w:val="24"/>
        </w:rPr>
      </w:pPr>
      <w:r w:rsidRPr="00ED4BD9">
        <w:rPr>
          <w:sz w:val="24"/>
          <w:szCs w:val="24"/>
        </w:rPr>
        <w:t>1.  A. Carboxyhemoglobin</w:t>
      </w:r>
    </w:p>
    <w:p w14:paraId="2CE7D874" w14:textId="77777777" w:rsidR="00ED4BD9" w:rsidRPr="00ED4BD9" w:rsidRDefault="00ED4BD9" w:rsidP="00ED4BD9">
      <w:pPr>
        <w:rPr>
          <w:sz w:val="24"/>
          <w:szCs w:val="24"/>
        </w:rPr>
      </w:pPr>
      <w:r w:rsidRPr="00ED4BD9">
        <w:rPr>
          <w:sz w:val="24"/>
          <w:szCs w:val="24"/>
        </w:rPr>
        <w:t>2.  B. Plasma proteins</w:t>
      </w:r>
    </w:p>
    <w:p w14:paraId="5567A7EA" w14:textId="77777777" w:rsidR="00ED4BD9" w:rsidRPr="00ED4BD9" w:rsidRDefault="00ED4BD9" w:rsidP="00ED4BD9">
      <w:pPr>
        <w:rPr>
          <w:sz w:val="24"/>
          <w:szCs w:val="24"/>
        </w:rPr>
      </w:pPr>
      <w:r w:rsidRPr="00ED4BD9">
        <w:rPr>
          <w:sz w:val="24"/>
          <w:szCs w:val="24"/>
        </w:rPr>
        <w:t>3.  C. Bicarbonate ions</w:t>
      </w:r>
    </w:p>
    <w:p w14:paraId="04A1AAAE" w14:textId="77777777" w:rsidR="00ED4BD9" w:rsidRPr="00ED4BD9" w:rsidRDefault="00ED4BD9" w:rsidP="00ED4BD9">
      <w:pPr>
        <w:rPr>
          <w:sz w:val="24"/>
          <w:szCs w:val="24"/>
        </w:rPr>
      </w:pPr>
      <w:r w:rsidRPr="00ED4BD9">
        <w:rPr>
          <w:sz w:val="24"/>
          <w:szCs w:val="24"/>
        </w:rPr>
        <w:t>4.  D. In dissolved form</w:t>
      </w:r>
    </w:p>
    <w:p w14:paraId="491D938D" w14:textId="77777777" w:rsidR="00ED4BD9" w:rsidRPr="00ED4BD9" w:rsidRDefault="00ED4BD9" w:rsidP="00ED4BD9">
      <w:pPr>
        <w:rPr>
          <w:sz w:val="24"/>
          <w:szCs w:val="24"/>
        </w:rPr>
      </w:pPr>
      <w:r w:rsidRPr="00ED4BD9">
        <w:rPr>
          <w:sz w:val="24"/>
          <w:szCs w:val="24"/>
        </w:rPr>
        <w:t>Correct</w:t>
      </w:r>
    </w:p>
    <w:p w14:paraId="0EB266DC" w14:textId="77777777" w:rsidR="00ED4BD9" w:rsidRPr="00ED4BD9" w:rsidRDefault="00ED4BD9" w:rsidP="00ED4BD9">
      <w:pPr>
        <w:rPr>
          <w:sz w:val="24"/>
          <w:szCs w:val="24"/>
        </w:rPr>
      </w:pPr>
      <w:r w:rsidRPr="00ED4BD9">
        <w:rPr>
          <w:sz w:val="24"/>
          <w:szCs w:val="24"/>
        </w:rPr>
        <w:t>Answer = C</w:t>
      </w:r>
    </w:p>
    <w:p w14:paraId="6D20C934" w14:textId="77777777" w:rsidR="00ED4BD9" w:rsidRPr="00ED4BD9" w:rsidRDefault="00ED4BD9" w:rsidP="00ED4BD9">
      <w:pPr>
        <w:rPr>
          <w:sz w:val="24"/>
          <w:szCs w:val="24"/>
        </w:rPr>
      </w:pPr>
    </w:p>
    <w:p w14:paraId="1DD3D471" w14:textId="77777777" w:rsidR="00ED4BD9" w:rsidRPr="00ED4BD9" w:rsidRDefault="00ED4BD9" w:rsidP="00ED4BD9">
      <w:pPr>
        <w:rPr>
          <w:sz w:val="24"/>
          <w:szCs w:val="24"/>
        </w:rPr>
      </w:pPr>
      <w:r w:rsidRPr="00ED4BD9">
        <w:rPr>
          <w:sz w:val="24"/>
          <w:szCs w:val="24"/>
        </w:rPr>
        <w:t>54. Question1 points</w:t>
      </w:r>
    </w:p>
    <w:p w14:paraId="6289B2F6" w14:textId="77777777" w:rsidR="00ED4BD9" w:rsidRPr="00ED4BD9" w:rsidRDefault="00ED4BD9" w:rsidP="00ED4BD9">
      <w:pPr>
        <w:rPr>
          <w:sz w:val="24"/>
          <w:szCs w:val="24"/>
        </w:rPr>
      </w:pPr>
      <w:r w:rsidRPr="00ED4BD9">
        <w:rPr>
          <w:sz w:val="24"/>
          <w:szCs w:val="24"/>
        </w:rPr>
        <w:lastRenderedPageBreak/>
        <w:t>The function of vocal cords is to help in:</w:t>
      </w:r>
    </w:p>
    <w:p w14:paraId="57A3853F" w14:textId="77777777" w:rsidR="00ED4BD9" w:rsidRPr="00ED4BD9" w:rsidRDefault="00ED4BD9" w:rsidP="00ED4BD9">
      <w:pPr>
        <w:rPr>
          <w:sz w:val="24"/>
          <w:szCs w:val="24"/>
        </w:rPr>
      </w:pPr>
    </w:p>
    <w:p w14:paraId="373BA1B9" w14:textId="77777777" w:rsidR="00ED4BD9" w:rsidRPr="00ED4BD9" w:rsidRDefault="00ED4BD9" w:rsidP="00ED4BD9">
      <w:pPr>
        <w:rPr>
          <w:sz w:val="24"/>
          <w:szCs w:val="24"/>
        </w:rPr>
      </w:pPr>
      <w:r w:rsidRPr="00ED4BD9">
        <w:rPr>
          <w:sz w:val="24"/>
          <w:szCs w:val="24"/>
        </w:rPr>
        <w:t>1.  A. Voice production</w:t>
      </w:r>
    </w:p>
    <w:p w14:paraId="05B7F5E6" w14:textId="77777777" w:rsidR="00ED4BD9" w:rsidRPr="00ED4BD9" w:rsidRDefault="00ED4BD9" w:rsidP="00ED4BD9">
      <w:pPr>
        <w:rPr>
          <w:sz w:val="24"/>
          <w:szCs w:val="24"/>
        </w:rPr>
      </w:pPr>
      <w:r w:rsidRPr="00ED4BD9">
        <w:rPr>
          <w:sz w:val="24"/>
          <w:szCs w:val="24"/>
        </w:rPr>
        <w:t>2.  B. Energy production</w:t>
      </w:r>
    </w:p>
    <w:p w14:paraId="7D613B2A" w14:textId="77777777" w:rsidR="00ED4BD9" w:rsidRPr="00ED4BD9" w:rsidRDefault="00ED4BD9" w:rsidP="00ED4BD9">
      <w:pPr>
        <w:rPr>
          <w:sz w:val="24"/>
          <w:szCs w:val="24"/>
        </w:rPr>
      </w:pPr>
      <w:r w:rsidRPr="00ED4BD9">
        <w:rPr>
          <w:sz w:val="24"/>
          <w:szCs w:val="24"/>
        </w:rPr>
        <w:t>3.  C. Glucose production</w:t>
      </w:r>
    </w:p>
    <w:p w14:paraId="1627A675" w14:textId="77777777" w:rsidR="00ED4BD9" w:rsidRPr="00ED4BD9" w:rsidRDefault="00ED4BD9" w:rsidP="00ED4BD9">
      <w:pPr>
        <w:rPr>
          <w:sz w:val="24"/>
          <w:szCs w:val="24"/>
        </w:rPr>
      </w:pPr>
      <w:r w:rsidRPr="00ED4BD9">
        <w:rPr>
          <w:sz w:val="24"/>
          <w:szCs w:val="24"/>
        </w:rPr>
        <w:t>4.  D. Air production</w:t>
      </w:r>
    </w:p>
    <w:p w14:paraId="0A299513" w14:textId="77777777" w:rsidR="00ED4BD9" w:rsidRPr="00ED4BD9" w:rsidRDefault="00ED4BD9" w:rsidP="00ED4BD9">
      <w:pPr>
        <w:rPr>
          <w:sz w:val="24"/>
          <w:szCs w:val="24"/>
        </w:rPr>
      </w:pPr>
      <w:r w:rsidRPr="00ED4BD9">
        <w:rPr>
          <w:sz w:val="24"/>
          <w:szCs w:val="24"/>
        </w:rPr>
        <w:t>Correct</w:t>
      </w:r>
    </w:p>
    <w:p w14:paraId="511EC3A7" w14:textId="7848A0B6" w:rsidR="00ED4BD9" w:rsidRDefault="00ED4BD9" w:rsidP="00ED4BD9">
      <w:pPr>
        <w:rPr>
          <w:sz w:val="24"/>
          <w:szCs w:val="24"/>
        </w:rPr>
      </w:pPr>
      <w:r w:rsidRPr="00ED4BD9">
        <w:rPr>
          <w:sz w:val="24"/>
          <w:szCs w:val="24"/>
        </w:rPr>
        <w:t>Answer = A</w:t>
      </w:r>
    </w:p>
    <w:p w14:paraId="62C86396" w14:textId="77777777" w:rsidR="00ED4BD9" w:rsidRDefault="00ED4BD9" w:rsidP="00ED4BD9">
      <w:pPr>
        <w:rPr>
          <w:sz w:val="24"/>
          <w:szCs w:val="24"/>
        </w:rPr>
      </w:pPr>
    </w:p>
    <w:p w14:paraId="14241E6C" w14:textId="77777777" w:rsidR="00ED4BD9" w:rsidRPr="00ED4BD9" w:rsidRDefault="00ED4BD9" w:rsidP="00ED4BD9">
      <w:pPr>
        <w:rPr>
          <w:sz w:val="24"/>
          <w:szCs w:val="24"/>
        </w:rPr>
      </w:pPr>
    </w:p>
    <w:sectPr w:rsidR="00ED4BD9" w:rsidRPr="00ED4B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MLU0NTM2MbewMDNT0lEKTi0uzszPAykwrAUAv9BIiCwAAAA="/>
  </w:docVars>
  <w:rsids>
    <w:rsidRoot w:val="00ED4BD9"/>
    <w:rsid w:val="00ED4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1EEE2"/>
  <w15:chartTrackingRefBased/>
  <w15:docId w15:val="{45EEC075-BDE3-4CF9-9CF2-F08F445F7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7</Pages>
  <Words>9288</Words>
  <Characters>52942</Characters>
  <Application>Microsoft Office Word</Application>
  <DocSecurity>0</DocSecurity>
  <Lines>441</Lines>
  <Paragraphs>124</Paragraphs>
  <ScaleCrop>false</ScaleCrop>
  <Company/>
  <LinksUpToDate>false</LinksUpToDate>
  <CharactersWithSpaces>6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eeb Ullah</dc:creator>
  <cp:keywords/>
  <dc:description/>
  <cp:lastModifiedBy>Haseeb Ullah</cp:lastModifiedBy>
  <cp:revision>1</cp:revision>
  <cp:lastPrinted>2024-05-10T09:14:00Z</cp:lastPrinted>
  <dcterms:created xsi:type="dcterms:W3CDTF">2024-05-10T09:12:00Z</dcterms:created>
  <dcterms:modified xsi:type="dcterms:W3CDTF">2024-05-10T09:16:00Z</dcterms:modified>
</cp:coreProperties>
</file>